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322354560"/>
    <w:p w14:paraId="760431C5" w14:textId="77777777" w:rsidR="00BA7009" w:rsidRPr="009C72F4" w:rsidRDefault="00BA7009" w:rsidP="00BA7009">
      <w:pPr>
        <w:widowControl w:val="0"/>
        <w:autoSpaceDE w:val="0"/>
        <w:autoSpaceDN w:val="0"/>
        <w:adjustRightInd w:val="0"/>
        <w:spacing w:line="239" w:lineRule="auto"/>
        <w:ind w:left="1940"/>
        <w:rPr>
          <w:rFonts w:cs="Arial"/>
          <w:b/>
          <w:bCs/>
          <w:i/>
          <w:iCs/>
          <w:color w:val="A2DCEB"/>
          <w:sz w:val="72"/>
          <w:szCs w:val="72"/>
        </w:rPr>
      </w:pPr>
      <w:r w:rsidRPr="009C72F4">
        <w:rPr>
          <w:noProof/>
        </w:rPr>
        <mc:AlternateContent>
          <mc:Choice Requires="wps">
            <w:drawing>
              <wp:anchor distT="0" distB="0" distL="114300" distR="114300" simplePos="0" relativeHeight="251689984" behindDoc="0" locked="0" layoutInCell="1" allowOverlap="1" wp14:anchorId="34689786" wp14:editId="4D21AA7D">
                <wp:simplePos x="0" y="0"/>
                <wp:positionH relativeFrom="column">
                  <wp:posOffset>-1207770</wp:posOffset>
                </wp:positionH>
                <wp:positionV relativeFrom="paragraph">
                  <wp:posOffset>-914400</wp:posOffset>
                </wp:positionV>
                <wp:extent cx="7631430" cy="5029200"/>
                <wp:effectExtent l="0" t="0" r="1270" b="0"/>
                <wp:wrapNone/>
                <wp:docPr id="7" name="Rectangle 7"/>
                <wp:cNvGraphicFramePr/>
                <a:graphic xmlns:a="http://schemas.openxmlformats.org/drawingml/2006/main">
                  <a:graphicData uri="http://schemas.microsoft.com/office/word/2010/wordprocessingShape">
                    <wps:wsp>
                      <wps:cNvSpPr/>
                      <wps:spPr>
                        <a:xfrm>
                          <a:off x="0" y="0"/>
                          <a:ext cx="7631430" cy="5029200"/>
                        </a:xfrm>
                        <a:prstGeom prst="rect">
                          <a:avLst/>
                        </a:prstGeom>
                        <a:solidFill>
                          <a:srgbClr val="18597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7F5604" w14:textId="77777777" w:rsidR="0066018F" w:rsidRDefault="0066018F" w:rsidP="00BA7009">
                            <w:pPr>
                              <w:widowControl w:val="0"/>
                              <w:autoSpaceDE w:val="0"/>
                              <w:autoSpaceDN w:val="0"/>
                              <w:adjustRightInd w:val="0"/>
                              <w:spacing w:after="240"/>
                              <w:jc w:val="center"/>
                              <w:rPr>
                                <w:rFonts w:ascii="Arial" w:hAnsi="Arial" w:cs="Arial"/>
                                <w:b/>
                                <w:bCs/>
                                <w:i/>
                                <w:iCs/>
                                <w:color w:val="A2DCEB"/>
                                <w:sz w:val="72"/>
                                <w:szCs w:val="72"/>
                              </w:rPr>
                            </w:pPr>
                            <w:r w:rsidRPr="00B81A58">
                              <w:rPr>
                                <w:noProof/>
                              </w:rPr>
                              <w:drawing>
                                <wp:inline distT="0" distB="0" distL="0" distR="0" wp14:anchorId="2A1CD7C6" wp14:editId="2F8E9874">
                                  <wp:extent cx="2267712" cy="226771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67712" cy="2267712"/>
                                          </a:xfrm>
                                          <a:prstGeom prst="rect">
                                            <a:avLst/>
                                          </a:prstGeom>
                                          <a:noFill/>
                                          <a:ln>
                                            <a:noFill/>
                                          </a:ln>
                                        </pic:spPr>
                                      </pic:pic>
                                    </a:graphicData>
                                  </a:graphic>
                                </wp:inline>
                              </w:drawing>
                            </w:r>
                          </w:p>
                          <w:p w14:paraId="542181A4" w14:textId="51962EAC" w:rsidR="0066018F" w:rsidRDefault="0066018F" w:rsidP="00BA7009">
                            <w:pPr>
                              <w:widowControl w:val="0"/>
                              <w:autoSpaceDE w:val="0"/>
                              <w:autoSpaceDN w:val="0"/>
                              <w:adjustRightInd w:val="0"/>
                              <w:spacing w:after="240"/>
                              <w:jc w:val="center"/>
                              <w:rPr>
                                <w:rFonts w:ascii="Arial" w:hAnsi="Arial" w:cs="Arial"/>
                                <w:b/>
                                <w:bCs/>
                                <w:i/>
                                <w:iCs/>
                                <w:color w:val="A2DCEB"/>
                                <w:sz w:val="72"/>
                                <w:szCs w:val="72"/>
                              </w:rPr>
                            </w:pPr>
                            <w:r>
                              <w:rPr>
                                <w:rFonts w:ascii="Arial" w:hAnsi="Arial" w:cs="Arial"/>
                                <w:b/>
                                <w:bCs/>
                                <w:i/>
                                <w:iCs/>
                                <w:color w:val="A2DCEB"/>
                                <w:sz w:val="72"/>
                                <w:szCs w:val="72"/>
                              </w:rPr>
                              <w:t>Aeronautical Information Management System</w:t>
                            </w:r>
                          </w:p>
                          <w:p w14:paraId="2613B8C9" w14:textId="286F6279" w:rsidR="0066018F" w:rsidRPr="00640592" w:rsidRDefault="0066018F" w:rsidP="00BA7009">
                            <w:pPr>
                              <w:widowControl w:val="0"/>
                              <w:autoSpaceDE w:val="0"/>
                              <w:autoSpaceDN w:val="0"/>
                              <w:adjustRightInd w:val="0"/>
                              <w:spacing w:after="240"/>
                              <w:jc w:val="center"/>
                              <w:rPr>
                                <w:rFonts w:ascii="Arial" w:hAnsi="Arial" w:cs="Arial"/>
                                <w:b/>
                                <w:bCs/>
                                <w:i/>
                                <w:iCs/>
                                <w:color w:val="A2DCEB"/>
                                <w:sz w:val="72"/>
                                <w:szCs w:val="72"/>
                              </w:rPr>
                            </w:pPr>
                            <w:r w:rsidRPr="00640592">
                              <w:rPr>
                                <w:rFonts w:ascii="Arial" w:hAnsi="Arial" w:cs="Arial"/>
                                <w:b/>
                                <w:bCs/>
                                <w:i/>
                                <w:iCs/>
                                <w:color w:val="A2DCEB"/>
                                <w:sz w:val="72"/>
                                <w:szCs w:val="72"/>
                              </w:rPr>
                              <w:t>Concept of Operations</w:t>
                            </w:r>
                          </w:p>
                          <w:p w14:paraId="5DA4CF0F" w14:textId="77777777" w:rsidR="0066018F" w:rsidRDefault="0066018F" w:rsidP="00BA7009">
                            <w:pPr>
                              <w:widowControl w:val="0"/>
                              <w:autoSpaceDE w:val="0"/>
                              <w:autoSpaceDN w:val="0"/>
                              <w:adjustRightInd w:val="0"/>
                              <w:spacing w:after="240"/>
                              <w:jc w:val="center"/>
                              <w:rPr>
                                <w:rFonts w:ascii="Arial" w:hAnsi="Arial" w:cs="Arial"/>
                                <w:b/>
                                <w:bCs/>
                                <w:i/>
                                <w:iCs/>
                                <w:color w:val="A2DCEB"/>
                                <w:sz w:val="72"/>
                                <w:szCs w:val="72"/>
                              </w:rPr>
                            </w:pPr>
                            <w:r w:rsidRPr="00640592">
                              <w:rPr>
                                <w:rFonts w:ascii="Arial" w:hAnsi="Arial" w:cs="Arial"/>
                                <w:b/>
                                <w:bCs/>
                                <w:i/>
                                <w:iCs/>
                                <w:color w:val="A2DCEB"/>
                                <w:sz w:val="72"/>
                                <w:szCs w:val="72"/>
                              </w:rPr>
                              <w:t>2023</w:t>
                            </w:r>
                            <w:r>
                              <w:rPr>
                                <w:rFonts w:ascii="Arial" w:hAnsi="Arial" w:cs="Arial"/>
                                <w:b/>
                                <w:bCs/>
                                <w:i/>
                                <w:iCs/>
                                <w:color w:val="A2DCEB"/>
                                <w:sz w:val="72"/>
                                <w:szCs w:val="72"/>
                              </w:rPr>
                              <w:t xml:space="preserve"> </w:t>
                            </w:r>
                          </w:p>
                          <w:p w14:paraId="16A85CB3" w14:textId="77777777" w:rsidR="0066018F" w:rsidRPr="00640592" w:rsidRDefault="0066018F" w:rsidP="00BA7009">
                            <w:pPr>
                              <w:widowControl w:val="0"/>
                              <w:autoSpaceDE w:val="0"/>
                              <w:autoSpaceDN w:val="0"/>
                              <w:adjustRightInd w:val="0"/>
                              <w:spacing w:after="240"/>
                              <w:jc w:val="center"/>
                              <w:rPr>
                                <w:rFonts w:ascii="Arial" w:hAnsi="Arial" w:cs="Arial"/>
                                <w:b/>
                                <w:bCs/>
                                <w:i/>
                                <w:iCs/>
                                <w:color w:val="A2DCEB"/>
                                <w:sz w:val="72"/>
                                <w:szCs w:val="72"/>
                              </w:rPr>
                            </w:pPr>
                            <w:r w:rsidRPr="00A51266">
                              <w:rPr>
                                <w:rFonts w:ascii="Arial" w:hAnsi="Arial" w:cs="Arial"/>
                                <w:b/>
                                <w:bCs/>
                                <w:i/>
                                <w:iCs/>
                                <w:color w:val="A2DCEB"/>
                                <w:sz w:val="36"/>
                                <w:szCs w:val="72"/>
                              </w:rPr>
                              <w:t>version</w:t>
                            </w:r>
                            <w:r>
                              <w:rPr>
                                <w:rFonts w:ascii="Arial" w:hAnsi="Arial" w:cs="Arial"/>
                                <w:b/>
                                <w:bCs/>
                                <w:i/>
                                <w:iCs/>
                                <w:color w:val="A2DCEB"/>
                                <w:sz w:val="36"/>
                                <w:szCs w:val="72"/>
                              </w:rPr>
                              <w:t xml:space="preserve"> </w:t>
                            </w:r>
                            <w:r w:rsidRPr="00A51266">
                              <w:rPr>
                                <w:rFonts w:ascii="Arial" w:hAnsi="Arial" w:cs="Arial"/>
                                <w:b/>
                                <w:bCs/>
                                <w:i/>
                                <w:iCs/>
                                <w:color w:val="A2DCEB"/>
                                <w:sz w:val="36"/>
                                <w:szCs w:val="72"/>
                              </w:rPr>
                              <w:t>2.0</w:t>
                            </w:r>
                          </w:p>
                          <w:p w14:paraId="53F9083B" w14:textId="77777777" w:rsidR="0066018F" w:rsidRDefault="0066018F" w:rsidP="00BA700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34689786" id="Rectangle 7" o:spid="_x0000_s1026" style="position:absolute;left:0;text-align:left;margin-left:-95.1pt;margin-top:-1in;width:600.9pt;height:396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" fillcolor="#185975" stroked="f" strokeweight="2pt">
                <v:textbox>
                  <w:txbxContent>
                    <w:p w14:paraId="6E7F5604" w14:textId="77777777" w:rsidR="0066018F" w:rsidRDefault="0066018F" w:rsidP="00BA7009">
                      <w:pPr>
                        <w:widowControl w:val="0"/>
                        <w:autoSpaceDE w:val="0"/>
                        <w:autoSpaceDN w:val="0"/>
                        <w:adjustRightInd w:val="0"/>
                        <w:spacing w:after="240"/>
                        <w:jc w:val="center"/>
                        <w:rPr>
                          <w:rFonts w:ascii="Arial" w:hAnsi="Arial" w:cs="Arial"/>
                          <w:b/>
                          <w:bCs/>
                          <w:i/>
                          <w:iCs/>
                          <w:color w:val="A2DCEB"/>
                          <w:sz w:val="72"/>
                          <w:szCs w:val="72"/>
                        </w:rPr>
                      </w:pPr>
                      <w:r w:rsidRPr="00B81A58">
                        <w:rPr>
                          <w:noProof/>
                        </w:rPr>
                        <w:drawing>
                          <wp:inline distT="0" distB="0" distL="0" distR="0" wp14:anchorId="2A1CD7C6" wp14:editId="2F8E9874">
                            <wp:extent cx="2267712" cy="226771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67712" cy="2267712"/>
                                    </a:xfrm>
                                    <a:prstGeom prst="rect">
                                      <a:avLst/>
                                    </a:prstGeom>
                                    <a:noFill/>
                                    <a:ln>
                                      <a:noFill/>
                                    </a:ln>
                                  </pic:spPr>
                                </pic:pic>
                              </a:graphicData>
                            </a:graphic>
                          </wp:inline>
                        </w:drawing>
                      </w:r>
                    </w:p>
                    <w:p w14:paraId="542181A4" w14:textId="51962EAC" w:rsidR="0066018F" w:rsidRDefault="0066018F" w:rsidP="00BA7009">
                      <w:pPr>
                        <w:widowControl w:val="0"/>
                        <w:autoSpaceDE w:val="0"/>
                        <w:autoSpaceDN w:val="0"/>
                        <w:adjustRightInd w:val="0"/>
                        <w:spacing w:after="240"/>
                        <w:jc w:val="center"/>
                        <w:rPr>
                          <w:rFonts w:ascii="Arial" w:hAnsi="Arial" w:cs="Arial"/>
                          <w:b/>
                          <w:bCs/>
                          <w:i/>
                          <w:iCs/>
                          <w:color w:val="A2DCEB"/>
                          <w:sz w:val="72"/>
                          <w:szCs w:val="72"/>
                        </w:rPr>
                      </w:pPr>
                      <w:r>
                        <w:rPr>
                          <w:rFonts w:ascii="Arial" w:hAnsi="Arial" w:cs="Arial"/>
                          <w:b/>
                          <w:bCs/>
                          <w:i/>
                          <w:iCs/>
                          <w:color w:val="A2DCEB"/>
                          <w:sz w:val="72"/>
                          <w:szCs w:val="72"/>
                        </w:rPr>
                        <w:t>Aeronautical Information Management System</w:t>
                      </w:r>
                    </w:p>
                    <w:p w14:paraId="2613B8C9" w14:textId="286F6279" w:rsidR="0066018F" w:rsidRPr="00640592" w:rsidRDefault="0066018F" w:rsidP="00BA7009">
                      <w:pPr>
                        <w:widowControl w:val="0"/>
                        <w:autoSpaceDE w:val="0"/>
                        <w:autoSpaceDN w:val="0"/>
                        <w:adjustRightInd w:val="0"/>
                        <w:spacing w:after="240"/>
                        <w:jc w:val="center"/>
                        <w:rPr>
                          <w:rFonts w:ascii="Arial" w:hAnsi="Arial" w:cs="Arial"/>
                          <w:b/>
                          <w:bCs/>
                          <w:i/>
                          <w:iCs/>
                          <w:color w:val="A2DCEB"/>
                          <w:sz w:val="72"/>
                          <w:szCs w:val="72"/>
                        </w:rPr>
                      </w:pPr>
                      <w:r w:rsidRPr="00640592">
                        <w:rPr>
                          <w:rFonts w:ascii="Arial" w:hAnsi="Arial" w:cs="Arial"/>
                          <w:b/>
                          <w:bCs/>
                          <w:i/>
                          <w:iCs/>
                          <w:color w:val="A2DCEB"/>
                          <w:sz w:val="72"/>
                          <w:szCs w:val="72"/>
                        </w:rPr>
                        <w:t>Concept of Operations</w:t>
                      </w:r>
                    </w:p>
                    <w:p w14:paraId="5DA4CF0F" w14:textId="77777777" w:rsidR="0066018F" w:rsidRDefault="0066018F" w:rsidP="00BA7009">
                      <w:pPr>
                        <w:widowControl w:val="0"/>
                        <w:autoSpaceDE w:val="0"/>
                        <w:autoSpaceDN w:val="0"/>
                        <w:adjustRightInd w:val="0"/>
                        <w:spacing w:after="240"/>
                        <w:jc w:val="center"/>
                        <w:rPr>
                          <w:rFonts w:ascii="Arial" w:hAnsi="Arial" w:cs="Arial"/>
                          <w:b/>
                          <w:bCs/>
                          <w:i/>
                          <w:iCs/>
                          <w:color w:val="A2DCEB"/>
                          <w:sz w:val="72"/>
                          <w:szCs w:val="72"/>
                        </w:rPr>
                      </w:pPr>
                      <w:r w:rsidRPr="00640592">
                        <w:rPr>
                          <w:rFonts w:ascii="Arial" w:hAnsi="Arial" w:cs="Arial"/>
                          <w:b/>
                          <w:bCs/>
                          <w:i/>
                          <w:iCs/>
                          <w:color w:val="A2DCEB"/>
                          <w:sz w:val="72"/>
                          <w:szCs w:val="72"/>
                        </w:rPr>
                        <w:t>2023</w:t>
                      </w:r>
                      <w:r>
                        <w:rPr>
                          <w:rFonts w:ascii="Arial" w:hAnsi="Arial" w:cs="Arial"/>
                          <w:b/>
                          <w:bCs/>
                          <w:i/>
                          <w:iCs/>
                          <w:color w:val="A2DCEB"/>
                          <w:sz w:val="72"/>
                          <w:szCs w:val="72"/>
                        </w:rPr>
                        <w:t xml:space="preserve"> </w:t>
                      </w:r>
                    </w:p>
                    <w:p w14:paraId="16A85CB3" w14:textId="77777777" w:rsidR="0066018F" w:rsidRPr="00640592" w:rsidRDefault="0066018F" w:rsidP="00BA7009">
                      <w:pPr>
                        <w:widowControl w:val="0"/>
                        <w:autoSpaceDE w:val="0"/>
                        <w:autoSpaceDN w:val="0"/>
                        <w:adjustRightInd w:val="0"/>
                        <w:spacing w:after="240"/>
                        <w:jc w:val="center"/>
                        <w:rPr>
                          <w:rFonts w:ascii="Arial" w:hAnsi="Arial" w:cs="Arial"/>
                          <w:b/>
                          <w:bCs/>
                          <w:i/>
                          <w:iCs/>
                          <w:color w:val="A2DCEB"/>
                          <w:sz w:val="72"/>
                          <w:szCs w:val="72"/>
                        </w:rPr>
                      </w:pPr>
                      <w:r w:rsidRPr="00A51266">
                        <w:rPr>
                          <w:rFonts w:ascii="Arial" w:hAnsi="Arial" w:cs="Arial"/>
                          <w:b/>
                          <w:bCs/>
                          <w:i/>
                          <w:iCs/>
                          <w:color w:val="A2DCEB"/>
                          <w:sz w:val="36"/>
                          <w:szCs w:val="72"/>
                        </w:rPr>
                        <w:t>version</w:t>
                      </w:r>
                      <w:r>
                        <w:rPr>
                          <w:rFonts w:ascii="Arial" w:hAnsi="Arial" w:cs="Arial"/>
                          <w:b/>
                          <w:bCs/>
                          <w:i/>
                          <w:iCs/>
                          <w:color w:val="A2DCEB"/>
                          <w:sz w:val="36"/>
                          <w:szCs w:val="72"/>
                        </w:rPr>
                        <w:t xml:space="preserve"> </w:t>
                      </w:r>
                      <w:r w:rsidRPr="00A51266">
                        <w:rPr>
                          <w:rFonts w:ascii="Arial" w:hAnsi="Arial" w:cs="Arial"/>
                          <w:b/>
                          <w:bCs/>
                          <w:i/>
                          <w:iCs/>
                          <w:color w:val="A2DCEB"/>
                          <w:sz w:val="36"/>
                          <w:szCs w:val="72"/>
                        </w:rPr>
                        <w:t>2.0</w:t>
                      </w:r>
                    </w:p>
                    <w:p w14:paraId="53F9083B" w14:textId="77777777" w:rsidR="0066018F" w:rsidRDefault="0066018F" w:rsidP="00BA7009">
                      <w:pPr>
                        <w:jc w:val="center"/>
                      </w:pPr>
                    </w:p>
                  </w:txbxContent>
                </v:textbox>
              </v:rect>
            </w:pict>
          </mc:Fallback>
        </mc:AlternateContent>
      </w:r>
    </w:p>
    <w:p w14:paraId="19F63C4B" w14:textId="77777777" w:rsidR="00BA7009" w:rsidRPr="009C72F4" w:rsidRDefault="00BA7009" w:rsidP="00BA7009">
      <w:pPr>
        <w:widowControl w:val="0"/>
        <w:autoSpaceDE w:val="0"/>
        <w:autoSpaceDN w:val="0"/>
        <w:adjustRightInd w:val="0"/>
        <w:spacing w:line="239" w:lineRule="auto"/>
        <w:ind w:left="1940"/>
        <w:rPr>
          <w:rFonts w:cs="Arial"/>
          <w:b/>
          <w:bCs/>
          <w:i/>
          <w:iCs/>
          <w:color w:val="A2DCEB"/>
          <w:sz w:val="72"/>
          <w:szCs w:val="72"/>
        </w:rPr>
      </w:pPr>
      <w:bookmarkStart w:id="1" w:name="page1"/>
      <w:bookmarkEnd w:id="1"/>
    </w:p>
    <w:p w14:paraId="1673C81D" w14:textId="77777777" w:rsidR="00BA7009" w:rsidRPr="009C72F4" w:rsidRDefault="00BA7009" w:rsidP="00BA7009">
      <w:pPr>
        <w:widowControl w:val="0"/>
        <w:autoSpaceDE w:val="0"/>
        <w:autoSpaceDN w:val="0"/>
        <w:adjustRightInd w:val="0"/>
        <w:spacing w:line="239" w:lineRule="auto"/>
        <w:ind w:left="1940"/>
        <w:rPr>
          <w:rFonts w:cs="Arial"/>
          <w:b/>
          <w:bCs/>
          <w:i/>
          <w:iCs/>
          <w:color w:val="A2DCEB"/>
          <w:sz w:val="72"/>
          <w:szCs w:val="72"/>
        </w:rPr>
      </w:pPr>
    </w:p>
    <w:p w14:paraId="72D0C338" w14:textId="680F42EE" w:rsidR="00BA7009" w:rsidRPr="009C72F4" w:rsidRDefault="00BA7009" w:rsidP="00BA7009">
      <w:pPr>
        <w:widowControl w:val="0"/>
        <w:autoSpaceDE w:val="0"/>
        <w:autoSpaceDN w:val="0"/>
        <w:adjustRightInd w:val="0"/>
        <w:jc w:val="center"/>
        <w:rPr>
          <w:rFonts w:cs="Times New Roman"/>
          <w:color w:val="FFFFFF" w:themeColor="background1"/>
          <w:sz w:val="32"/>
          <w:szCs w:val="32"/>
        </w:rPr>
      </w:pPr>
      <w:r w:rsidRPr="009C72F4">
        <w:rPr>
          <w:noProof/>
        </w:rPr>
        <w:drawing>
          <wp:anchor distT="0" distB="0" distL="114300" distR="114300" simplePos="0" relativeHeight="251661312" behindDoc="0" locked="0" layoutInCell="1" allowOverlap="1" wp14:anchorId="611E7850" wp14:editId="6999ECE1">
            <wp:simplePos x="0" y="0"/>
            <wp:positionH relativeFrom="page">
              <wp:posOffset>0</wp:posOffset>
            </wp:positionH>
            <wp:positionV relativeFrom="paragraph">
              <wp:posOffset>1807683</wp:posOffset>
            </wp:positionV>
            <wp:extent cx="7565293" cy="6070474"/>
            <wp:effectExtent l="0" t="0" r="0" b="698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tellite pic.jpg"/>
                    <pic:cNvPicPr/>
                  </pic:nvPicPr>
                  <pic:blipFill rotWithShape="1">
                    <a:blip r:embed="rId10" cstate="print">
                      <a:extLst>
                        <a:ext uri="{28A0092B-C50C-407E-A947-70E740481C1C}">
                          <a14:useLocalDpi xmlns:a14="http://schemas.microsoft.com/office/drawing/2010/main" val="0"/>
                        </a:ext>
                      </a:extLst>
                    </a:blip>
                    <a:srcRect l="16738" t="23530"/>
                    <a:stretch/>
                  </pic:blipFill>
                  <pic:spPr bwMode="auto">
                    <a:xfrm>
                      <a:off x="0" y="0"/>
                      <a:ext cx="7565293" cy="607047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C72F4">
        <w:rPr>
          <w:rFonts w:cs="Arial"/>
          <w:b/>
          <w:bCs/>
          <w:i/>
          <w:iCs/>
          <w:color w:val="FFFFFF" w:themeColor="background1"/>
          <w:sz w:val="32"/>
          <w:szCs w:val="32"/>
        </w:rPr>
        <w:t>New Zealand</w:t>
      </w:r>
    </w:p>
    <w:p w14:paraId="4DDE2E82" w14:textId="77777777" w:rsidR="00BA7009" w:rsidRPr="009C72F4" w:rsidRDefault="00BA7009" w:rsidP="00BA7009">
      <w:pPr>
        <w:rPr>
          <w:rFonts w:cs="Times New Roman"/>
        </w:rPr>
        <w:sectPr w:rsidR="00BA7009" w:rsidRPr="009C72F4" w:rsidSect="00C51780">
          <w:headerReference w:type="even" r:id="rId11"/>
          <w:footerReference w:type="even" r:id="rId12"/>
          <w:footerReference w:type="default" r:id="rId13"/>
          <w:footerReference w:type="first" r:id="rId14"/>
          <w:pgSz w:w="11900" w:h="16840"/>
          <w:pgMar w:top="1440" w:right="1797" w:bottom="1440" w:left="1797" w:header="709" w:footer="709" w:gutter="0"/>
          <w:cols w:space="708"/>
          <w:titlePg/>
          <w:docGrid w:linePitch="360"/>
        </w:sectPr>
      </w:pPr>
    </w:p>
    <w:p w14:paraId="436C9C24" w14:textId="3EA6147A" w:rsidR="00064929" w:rsidRPr="00622556" w:rsidRDefault="00064929" w:rsidP="00064929">
      <w:pPr>
        <w:widowControl w:val="0"/>
        <w:autoSpaceDE w:val="0"/>
        <w:autoSpaceDN w:val="0"/>
        <w:adjustRightInd w:val="0"/>
        <w:rPr>
          <w:color w:val="404040" w:themeColor="text1" w:themeTint="BF"/>
          <w:sz w:val="20"/>
        </w:rPr>
      </w:pPr>
      <w:r w:rsidRPr="00622556">
        <w:rPr>
          <w:color w:val="404040" w:themeColor="text1" w:themeTint="BF"/>
          <w:sz w:val="20"/>
        </w:rPr>
        <w:lastRenderedPageBreak/>
        <w:t>New Southern Sky</w:t>
      </w:r>
    </w:p>
    <w:p w14:paraId="38AEE12D" w14:textId="77777777" w:rsidR="00064929" w:rsidRPr="00622556" w:rsidRDefault="00064929" w:rsidP="00064929">
      <w:pPr>
        <w:widowControl w:val="0"/>
        <w:autoSpaceDE w:val="0"/>
        <w:autoSpaceDN w:val="0"/>
        <w:adjustRightInd w:val="0"/>
        <w:spacing w:after="0" w:line="79" w:lineRule="exact"/>
        <w:rPr>
          <w:color w:val="404040" w:themeColor="text1" w:themeTint="BF"/>
          <w:sz w:val="20"/>
        </w:rPr>
      </w:pPr>
    </w:p>
    <w:p w14:paraId="28015BDB" w14:textId="3B29D77E" w:rsidR="00064929" w:rsidRPr="00622556" w:rsidRDefault="00064929" w:rsidP="00064929">
      <w:pPr>
        <w:widowControl w:val="0"/>
        <w:autoSpaceDE w:val="0"/>
        <w:autoSpaceDN w:val="0"/>
        <w:adjustRightInd w:val="0"/>
        <w:spacing w:after="0"/>
        <w:rPr>
          <w:color w:val="404040" w:themeColor="text1" w:themeTint="BF"/>
          <w:sz w:val="20"/>
        </w:rPr>
      </w:pPr>
      <w:r w:rsidRPr="00622556">
        <w:rPr>
          <w:color w:val="404040" w:themeColor="text1" w:themeTint="BF"/>
          <w:sz w:val="20"/>
        </w:rPr>
        <w:t>Level 15, 55 Featherston Street</w:t>
      </w:r>
    </w:p>
    <w:p w14:paraId="572DB899" w14:textId="77777777" w:rsidR="00064929" w:rsidRPr="00622556" w:rsidRDefault="00064929" w:rsidP="00064929">
      <w:pPr>
        <w:widowControl w:val="0"/>
        <w:autoSpaceDE w:val="0"/>
        <w:autoSpaceDN w:val="0"/>
        <w:adjustRightInd w:val="0"/>
        <w:spacing w:after="0"/>
        <w:rPr>
          <w:color w:val="404040" w:themeColor="text1" w:themeTint="BF"/>
          <w:sz w:val="20"/>
        </w:rPr>
      </w:pPr>
      <w:r w:rsidRPr="00622556">
        <w:rPr>
          <w:color w:val="404040" w:themeColor="text1" w:themeTint="BF"/>
          <w:sz w:val="20"/>
        </w:rPr>
        <w:t>P O Box 3555, Wellington, New Zealand</w:t>
      </w:r>
    </w:p>
    <w:p w14:paraId="100FAFD5" w14:textId="77777777" w:rsidR="00064929" w:rsidRPr="00622556" w:rsidRDefault="00064929" w:rsidP="00064929">
      <w:pPr>
        <w:widowControl w:val="0"/>
        <w:autoSpaceDE w:val="0"/>
        <w:autoSpaceDN w:val="0"/>
        <w:adjustRightInd w:val="0"/>
        <w:spacing w:after="0"/>
        <w:rPr>
          <w:color w:val="404040" w:themeColor="text1" w:themeTint="BF"/>
          <w:sz w:val="20"/>
        </w:rPr>
      </w:pPr>
      <w:r w:rsidRPr="00622556">
        <w:rPr>
          <w:color w:val="404040" w:themeColor="text1" w:themeTint="BF"/>
          <w:sz w:val="20"/>
        </w:rPr>
        <w:t>T  +64 4 560 9400</w:t>
      </w:r>
    </w:p>
    <w:p w14:paraId="44D94795" w14:textId="77777777" w:rsidR="00064929" w:rsidRPr="00622556" w:rsidRDefault="00064929" w:rsidP="00064929">
      <w:pPr>
        <w:widowControl w:val="0"/>
        <w:autoSpaceDE w:val="0"/>
        <w:autoSpaceDN w:val="0"/>
        <w:adjustRightInd w:val="0"/>
        <w:spacing w:after="0"/>
        <w:rPr>
          <w:color w:val="404040" w:themeColor="text1" w:themeTint="BF"/>
          <w:sz w:val="20"/>
        </w:rPr>
      </w:pPr>
      <w:r w:rsidRPr="00622556">
        <w:rPr>
          <w:color w:val="404040" w:themeColor="text1" w:themeTint="BF"/>
          <w:sz w:val="20"/>
        </w:rPr>
        <w:t>F  +64 4 560 2024</w:t>
      </w:r>
    </w:p>
    <w:p w14:paraId="5E9C0AB9" w14:textId="77777777" w:rsidR="00064929" w:rsidRPr="00622556" w:rsidRDefault="00064929" w:rsidP="00064929">
      <w:pPr>
        <w:widowControl w:val="0"/>
        <w:autoSpaceDE w:val="0"/>
        <w:autoSpaceDN w:val="0"/>
        <w:adjustRightInd w:val="0"/>
        <w:spacing w:after="0"/>
        <w:rPr>
          <w:color w:val="404040" w:themeColor="text1" w:themeTint="BF"/>
          <w:sz w:val="20"/>
        </w:rPr>
      </w:pPr>
      <w:r w:rsidRPr="00622556">
        <w:rPr>
          <w:color w:val="404040" w:themeColor="text1" w:themeTint="BF"/>
          <w:sz w:val="20"/>
        </w:rPr>
        <w:t>E nss@caa.govt.nz</w:t>
      </w:r>
    </w:p>
    <w:p w14:paraId="2354551E" w14:textId="77777777" w:rsidR="00064929" w:rsidRPr="00622556" w:rsidRDefault="00064929" w:rsidP="00064929">
      <w:pPr>
        <w:widowControl w:val="0"/>
        <w:autoSpaceDE w:val="0"/>
        <w:autoSpaceDN w:val="0"/>
        <w:adjustRightInd w:val="0"/>
        <w:spacing w:after="0"/>
        <w:rPr>
          <w:color w:val="404040" w:themeColor="text1" w:themeTint="BF"/>
          <w:sz w:val="20"/>
        </w:rPr>
      </w:pPr>
      <w:r w:rsidRPr="00622556">
        <w:rPr>
          <w:color w:val="404040" w:themeColor="text1" w:themeTint="BF"/>
          <w:sz w:val="20"/>
        </w:rPr>
        <w:t>www.nss.govt.nz</w:t>
      </w:r>
    </w:p>
    <w:p w14:paraId="755227AD" w14:textId="77777777" w:rsidR="00064929" w:rsidRPr="00622556" w:rsidRDefault="00064929" w:rsidP="00064929">
      <w:pPr>
        <w:widowControl w:val="0"/>
        <w:autoSpaceDE w:val="0"/>
        <w:autoSpaceDN w:val="0"/>
        <w:adjustRightInd w:val="0"/>
        <w:spacing w:line="79" w:lineRule="exact"/>
        <w:rPr>
          <w:color w:val="404040" w:themeColor="text1" w:themeTint="BF"/>
          <w:sz w:val="20"/>
        </w:rPr>
      </w:pPr>
    </w:p>
    <w:p w14:paraId="6BC9187F" w14:textId="77777777" w:rsidR="00064929" w:rsidRPr="00622556" w:rsidRDefault="00064929" w:rsidP="00064929">
      <w:pPr>
        <w:widowControl w:val="0"/>
        <w:autoSpaceDE w:val="0"/>
        <w:autoSpaceDN w:val="0"/>
        <w:adjustRightInd w:val="0"/>
        <w:spacing w:line="75" w:lineRule="exact"/>
        <w:rPr>
          <w:color w:val="404040" w:themeColor="text1" w:themeTint="BF"/>
          <w:sz w:val="20"/>
        </w:rPr>
      </w:pPr>
    </w:p>
    <w:p w14:paraId="1CBDBBB2" w14:textId="77777777" w:rsidR="00064929" w:rsidRPr="00622556" w:rsidRDefault="00064929" w:rsidP="00064929">
      <w:pPr>
        <w:widowControl w:val="0"/>
        <w:autoSpaceDE w:val="0"/>
        <w:autoSpaceDN w:val="0"/>
        <w:adjustRightInd w:val="0"/>
        <w:spacing w:after="0"/>
        <w:rPr>
          <w:color w:val="404040" w:themeColor="text1" w:themeTint="BF"/>
          <w:sz w:val="20"/>
        </w:rPr>
      </w:pPr>
      <w:r w:rsidRPr="00622556">
        <w:rPr>
          <w:b/>
          <w:bCs/>
          <w:color w:val="404040" w:themeColor="text1" w:themeTint="BF"/>
          <w:sz w:val="20"/>
        </w:rPr>
        <w:t>Cover Image</w:t>
      </w:r>
    </w:p>
    <w:p w14:paraId="35D6635F" w14:textId="77777777" w:rsidR="00064929" w:rsidRPr="00622556" w:rsidRDefault="00064929" w:rsidP="00064929">
      <w:pPr>
        <w:widowControl w:val="0"/>
        <w:autoSpaceDE w:val="0"/>
        <w:autoSpaceDN w:val="0"/>
        <w:adjustRightInd w:val="0"/>
        <w:spacing w:after="0"/>
        <w:rPr>
          <w:color w:val="404040" w:themeColor="text1" w:themeTint="BF"/>
          <w:sz w:val="20"/>
        </w:rPr>
      </w:pPr>
    </w:p>
    <w:p w14:paraId="7CAF06D4" w14:textId="28AAA235" w:rsidR="00064929" w:rsidRPr="00622556" w:rsidRDefault="00064929" w:rsidP="00064929">
      <w:pPr>
        <w:widowControl w:val="0"/>
        <w:autoSpaceDE w:val="0"/>
        <w:autoSpaceDN w:val="0"/>
        <w:adjustRightInd w:val="0"/>
        <w:spacing w:after="0"/>
        <w:rPr>
          <w:color w:val="404040" w:themeColor="text1" w:themeTint="BF"/>
          <w:sz w:val="20"/>
        </w:rPr>
      </w:pPr>
      <w:r w:rsidRPr="00622556">
        <w:rPr>
          <w:color w:val="404040" w:themeColor="text1" w:themeTint="BF"/>
          <w:sz w:val="20"/>
        </w:rPr>
        <w:t>NASA/astronaut Ron Garan ISS027-E-012395 (13 April 2011)</w:t>
      </w:r>
      <w:r w:rsidR="00622556">
        <w:rPr>
          <w:color w:val="404040" w:themeColor="text1" w:themeTint="BF"/>
          <w:sz w:val="20"/>
        </w:rPr>
        <w:t xml:space="preserve"> </w:t>
      </w:r>
    </w:p>
    <w:p w14:paraId="61A5F29E" w14:textId="77777777" w:rsidR="00064929" w:rsidRPr="00622556" w:rsidRDefault="00064929" w:rsidP="00064929">
      <w:pPr>
        <w:widowControl w:val="0"/>
        <w:autoSpaceDE w:val="0"/>
        <w:autoSpaceDN w:val="0"/>
        <w:adjustRightInd w:val="0"/>
        <w:spacing w:line="75" w:lineRule="exact"/>
        <w:rPr>
          <w:color w:val="404040" w:themeColor="text1" w:themeTint="BF"/>
          <w:sz w:val="20"/>
        </w:rPr>
      </w:pPr>
    </w:p>
    <w:p w14:paraId="36597E20" w14:textId="77777777" w:rsidR="00064929" w:rsidRPr="00622556" w:rsidRDefault="00064929" w:rsidP="00064929">
      <w:pPr>
        <w:widowControl w:val="0"/>
        <w:autoSpaceDE w:val="0"/>
        <w:autoSpaceDN w:val="0"/>
        <w:adjustRightInd w:val="0"/>
        <w:spacing w:after="0"/>
        <w:rPr>
          <w:b/>
          <w:bCs/>
          <w:color w:val="404040" w:themeColor="text1" w:themeTint="BF"/>
          <w:sz w:val="20"/>
        </w:rPr>
      </w:pPr>
      <w:r w:rsidRPr="00622556">
        <w:rPr>
          <w:b/>
          <w:bCs/>
          <w:color w:val="404040" w:themeColor="text1" w:themeTint="BF"/>
          <w:sz w:val="20"/>
        </w:rPr>
        <w:t>References</w:t>
      </w:r>
    </w:p>
    <w:p w14:paraId="22486C97" w14:textId="77777777" w:rsidR="00064929" w:rsidRPr="00622556" w:rsidRDefault="00064929" w:rsidP="00064929">
      <w:pPr>
        <w:widowControl w:val="0"/>
        <w:autoSpaceDE w:val="0"/>
        <w:autoSpaceDN w:val="0"/>
        <w:adjustRightInd w:val="0"/>
        <w:spacing w:after="0"/>
        <w:rPr>
          <w:color w:val="404040" w:themeColor="text1" w:themeTint="BF"/>
          <w:sz w:val="20"/>
        </w:rPr>
      </w:pPr>
    </w:p>
    <w:p w14:paraId="4F7AA3F6" w14:textId="77777777" w:rsidR="00064929" w:rsidRPr="00622556" w:rsidRDefault="00064929" w:rsidP="00064929">
      <w:pPr>
        <w:widowControl w:val="0"/>
        <w:autoSpaceDE w:val="0"/>
        <w:autoSpaceDN w:val="0"/>
        <w:adjustRightInd w:val="0"/>
        <w:spacing w:after="0"/>
        <w:rPr>
          <w:color w:val="404040" w:themeColor="text1" w:themeTint="BF"/>
          <w:sz w:val="20"/>
        </w:rPr>
      </w:pPr>
      <w:r w:rsidRPr="00622556">
        <w:rPr>
          <w:color w:val="404040" w:themeColor="text1" w:themeTint="BF"/>
          <w:sz w:val="20"/>
        </w:rPr>
        <w:t>ICAO Doc 9613 4th Edition</w:t>
      </w:r>
    </w:p>
    <w:p w14:paraId="2EF0FCAB" w14:textId="77777777" w:rsidR="00064929" w:rsidRPr="00622556" w:rsidRDefault="00064929" w:rsidP="00064929">
      <w:pPr>
        <w:widowControl w:val="0"/>
        <w:autoSpaceDE w:val="0"/>
        <w:autoSpaceDN w:val="0"/>
        <w:adjustRightInd w:val="0"/>
        <w:spacing w:after="0"/>
        <w:rPr>
          <w:color w:val="404040" w:themeColor="text1" w:themeTint="BF"/>
          <w:sz w:val="20"/>
        </w:rPr>
      </w:pPr>
      <w:r w:rsidRPr="00622556">
        <w:rPr>
          <w:color w:val="404040" w:themeColor="text1" w:themeTint="BF"/>
          <w:sz w:val="20"/>
        </w:rPr>
        <w:t>National Airspace and Air Navigation Plan</w:t>
      </w:r>
    </w:p>
    <w:p w14:paraId="6E19FFF7" w14:textId="77777777" w:rsidR="00064929" w:rsidRPr="00622556" w:rsidRDefault="00064929" w:rsidP="00064929">
      <w:pPr>
        <w:widowControl w:val="0"/>
        <w:autoSpaceDE w:val="0"/>
        <w:autoSpaceDN w:val="0"/>
        <w:adjustRightInd w:val="0"/>
        <w:spacing w:after="0"/>
        <w:rPr>
          <w:color w:val="404040" w:themeColor="text1" w:themeTint="BF"/>
          <w:sz w:val="20"/>
        </w:rPr>
      </w:pPr>
      <w:r w:rsidRPr="00622556">
        <w:rPr>
          <w:color w:val="404040" w:themeColor="text1" w:themeTint="BF"/>
          <w:sz w:val="20"/>
        </w:rPr>
        <w:t>Civil Aviation Rules</w:t>
      </w:r>
    </w:p>
    <w:p w14:paraId="767D8A62" w14:textId="05B331B7" w:rsidR="00064929" w:rsidRPr="00622556" w:rsidRDefault="00064929" w:rsidP="00064929">
      <w:pPr>
        <w:widowControl w:val="0"/>
        <w:autoSpaceDE w:val="0"/>
        <w:autoSpaceDN w:val="0"/>
        <w:adjustRightInd w:val="0"/>
        <w:spacing w:after="0"/>
        <w:rPr>
          <w:color w:val="404040" w:themeColor="text1" w:themeTint="BF"/>
          <w:sz w:val="20"/>
        </w:rPr>
      </w:pPr>
      <w:r w:rsidRPr="003D54AC">
        <w:rPr>
          <w:color w:val="404040" w:themeColor="text1" w:themeTint="BF"/>
          <w:sz w:val="20"/>
        </w:rPr>
        <w:t xml:space="preserve">Aviation System Safety Criteria, Prepared for CAA by Navigatus Consulting, </w:t>
      </w:r>
      <w:r w:rsidR="003D54AC" w:rsidRPr="003869FC">
        <w:rPr>
          <w:color w:val="404040" w:themeColor="text1" w:themeTint="BF"/>
          <w:sz w:val="20"/>
        </w:rPr>
        <w:t>21 November</w:t>
      </w:r>
      <w:r w:rsidRPr="003869FC">
        <w:rPr>
          <w:color w:val="404040" w:themeColor="text1" w:themeTint="BF"/>
          <w:sz w:val="20"/>
        </w:rPr>
        <w:t xml:space="preserve"> 201</w:t>
      </w:r>
      <w:r w:rsidR="003D54AC" w:rsidRPr="003869FC">
        <w:rPr>
          <w:color w:val="404040" w:themeColor="text1" w:themeTint="BF"/>
          <w:sz w:val="20"/>
        </w:rPr>
        <w:t>8</w:t>
      </w:r>
      <w:r w:rsidR="00622556" w:rsidRPr="003869FC">
        <w:rPr>
          <w:color w:val="404040" w:themeColor="text1" w:themeTint="BF"/>
          <w:sz w:val="20"/>
        </w:rPr>
        <w:t xml:space="preserve"> </w:t>
      </w:r>
    </w:p>
    <w:p w14:paraId="4932C1EB" w14:textId="77777777" w:rsidR="00064929" w:rsidRPr="00622556" w:rsidRDefault="00064929" w:rsidP="00064929">
      <w:pPr>
        <w:widowControl w:val="0"/>
        <w:autoSpaceDE w:val="0"/>
        <w:autoSpaceDN w:val="0"/>
        <w:adjustRightInd w:val="0"/>
        <w:spacing w:after="0"/>
        <w:rPr>
          <w:color w:val="404040" w:themeColor="text1" w:themeTint="BF"/>
          <w:sz w:val="20"/>
        </w:rPr>
      </w:pPr>
      <w:r w:rsidRPr="00622556">
        <w:rPr>
          <w:color w:val="404040" w:themeColor="text1" w:themeTint="BF"/>
          <w:sz w:val="20"/>
        </w:rPr>
        <w:t xml:space="preserve">The National Airspace Policy of New Zealand (2012) </w:t>
      </w:r>
    </w:p>
    <w:p w14:paraId="387A0682" w14:textId="77777777" w:rsidR="00CE072D" w:rsidRPr="00622556" w:rsidRDefault="00CE072D" w:rsidP="00064929">
      <w:pPr>
        <w:widowControl w:val="0"/>
        <w:autoSpaceDE w:val="0"/>
        <w:autoSpaceDN w:val="0"/>
        <w:adjustRightInd w:val="0"/>
        <w:spacing w:after="0"/>
        <w:rPr>
          <w:b/>
          <w:bCs/>
          <w:color w:val="404040" w:themeColor="text1" w:themeTint="BF"/>
          <w:sz w:val="20"/>
        </w:rPr>
      </w:pPr>
    </w:p>
    <w:p w14:paraId="6D70E7EB" w14:textId="1DE0145D" w:rsidR="00064929" w:rsidRPr="00622556" w:rsidRDefault="00064929" w:rsidP="00064929">
      <w:pPr>
        <w:widowControl w:val="0"/>
        <w:autoSpaceDE w:val="0"/>
        <w:autoSpaceDN w:val="0"/>
        <w:adjustRightInd w:val="0"/>
        <w:spacing w:after="0"/>
        <w:rPr>
          <w:color w:val="404040" w:themeColor="text1" w:themeTint="BF"/>
          <w:sz w:val="20"/>
        </w:rPr>
      </w:pPr>
      <w:r w:rsidRPr="00622556">
        <w:rPr>
          <w:b/>
          <w:bCs/>
          <w:color w:val="404040" w:themeColor="text1" w:themeTint="BF"/>
          <w:sz w:val="20"/>
        </w:rPr>
        <w:t>Issued by:</w:t>
      </w:r>
    </w:p>
    <w:p w14:paraId="1F7E0787" w14:textId="77777777" w:rsidR="00064929" w:rsidRPr="00622556" w:rsidRDefault="00064929" w:rsidP="00064929">
      <w:pPr>
        <w:widowControl w:val="0"/>
        <w:autoSpaceDE w:val="0"/>
        <w:autoSpaceDN w:val="0"/>
        <w:adjustRightInd w:val="0"/>
        <w:spacing w:after="0" w:line="83" w:lineRule="exact"/>
        <w:rPr>
          <w:color w:val="404040" w:themeColor="text1" w:themeTint="BF"/>
          <w:sz w:val="20"/>
        </w:rPr>
      </w:pPr>
    </w:p>
    <w:p w14:paraId="40F381E9" w14:textId="77777777" w:rsidR="00064929" w:rsidRPr="00622556" w:rsidRDefault="00064929" w:rsidP="00064929">
      <w:pPr>
        <w:widowControl w:val="0"/>
        <w:autoSpaceDE w:val="0"/>
        <w:autoSpaceDN w:val="0"/>
        <w:adjustRightInd w:val="0"/>
        <w:spacing w:after="0"/>
        <w:rPr>
          <w:color w:val="404040" w:themeColor="text1" w:themeTint="BF"/>
          <w:sz w:val="20"/>
        </w:rPr>
      </w:pPr>
      <w:r w:rsidRPr="00622556">
        <w:rPr>
          <w:noProof/>
          <w:color w:val="404040" w:themeColor="text1" w:themeTint="BF"/>
          <w:sz w:val="20"/>
        </w:rPr>
        <w:t>Mr</w:t>
      </w:r>
      <w:r w:rsidRPr="00622556">
        <w:rPr>
          <w:color w:val="404040" w:themeColor="text1" w:themeTint="BF"/>
          <w:sz w:val="20"/>
        </w:rPr>
        <w:t xml:space="preserve"> Steve Smyth</w:t>
      </w:r>
    </w:p>
    <w:p w14:paraId="58CBA681" w14:textId="77777777" w:rsidR="00064929" w:rsidRPr="00622556" w:rsidRDefault="00064929" w:rsidP="00064929">
      <w:pPr>
        <w:widowControl w:val="0"/>
        <w:autoSpaceDE w:val="0"/>
        <w:autoSpaceDN w:val="0"/>
        <w:adjustRightInd w:val="0"/>
        <w:spacing w:after="0"/>
        <w:rPr>
          <w:color w:val="404040" w:themeColor="text1" w:themeTint="BF"/>
          <w:sz w:val="20"/>
        </w:rPr>
      </w:pPr>
      <w:r w:rsidRPr="00622556">
        <w:rPr>
          <w:color w:val="404040" w:themeColor="text1" w:themeTint="BF"/>
          <w:sz w:val="20"/>
        </w:rPr>
        <w:t>Director New Southern Sky</w:t>
      </w:r>
    </w:p>
    <w:p w14:paraId="17BF7B0F" w14:textId="77777777" w:rsidR="00064929" w:rsidRPr="00622556" w:rsidRDefault="00064929" w:rsidP="00064929">
      <w:pPr>
        <w:widowControl w:val="0"/>
        <w:autoSpaceDE w:val="0"/>
        <w:autoSpaceDN w:val="0"/>
        <w:adjustRightInd w:val="0"/>
        <w:spacing w:after="0"/>
        <w:rPr>
          <w:b/>
          <w:bCs/>
          <w:color w:val="404040" w:themeColor="text1" w:themeTint="BF"/>
          <w:sz w:val="20"/>
        </w:rPr>
      </w:pPr>
      <w:r w:rsidRPr="00622556">
        <w:rPr>
          <w:b/>
          <w:bCs/>
          <w:color w:val="404040" w:themeColor="text1" w:themeTint="BF"/>
          <w:sz w:val="20"/>
        </w:rPr>
        <w:t>Civil Aviation Authority</w:t>
      </w:r>
    </w:p>
    <w:p w14:paraId="27E099E9" w14:textId="4E9E442F" w:rsidR="00064929" w:rsidRPr="00622556" w:rsidRDefault="00064929" w:rsidP="00064929">
      <w:pPr>
        <w:widowControl w:val="0"/>
        <w:autoSpaceDE w:val="0"/>
        <w:autoSpaceDN w:val="0"/>
        <w:adjustRightInd w:val="0"/>
        <w:spacing w:after="0"/>
        <w:rPr>
          <w:b/>
          <w:bCs/>
          <w:color w:val="404040" w:themeColor="text1" w:themeTint="BF"/>
          <w:sz w:val="20"/>
        </w:rPr>
      </w:pPr>
      <w:r w:rsidRPr="00622556">
        <w:rPr>
          <w:b/>
          <w:bCs/>
          <w:color w:val="404040" w:themeColor="text1" w:themeTint="BF"/>
          <w:sz w:val="20"/>
        </w:rPr>
        <w:t xml:space="preserve">On behalf of the New Southern Sky </w:t>
      </w:r>
      <w:r w:rsidR="00AB3C86">
        <w:rPr>
          <w:b/>
          <w:bCs/>
          <w:color w:val="404040" w:themeColor="text1" w:themeTint="BF"/>
          <w:sz w:val="20"/>
        </w:rPr>
        <w:t>Programme</w:t>
      </w:r>
    </w:p>
    <w:p w14:paraId="6E7D409B" w14:textId="77777777" w:rsidR="00064929" w:rsidRPr="00622556" w:rsidRDefault="00064929" w:rsidP="00064929">
      <w:pPr>
        <w:widowControl w:val="0"/>
        <w:autoSpaceDE w:val="0"/>
        <w:autoSpaceDN w:val="0"/>
        <w:adjustRightInd w:val="0"/>
        <w:spacing w:line="377" w:lineRule="exact"/>
        <w:rPr>
          <w:color w:val="404040" w:themeColor="text1" w:themeTint="BF"/>
          <w:sz w:val="20"/>
        </w:rPr>
      </w:pPr>
    </w:p>
    <w:p w14:paraId="562466A7" w14:textId="77777777" w:rsidR="00064929" w:rsidRPr="00622556" w:rsidRDefault="00064929" w:rsidP="00064929">
      <w:pPr>
        <w:widowControl w:val="0"/>
        <w:autoSpaceDE w:val="0"/>
        <w:autoSpaceDN w:val="0"/>
        <w:adjustRightInd w:val="0"/>
        <w:spacing w:line="377" w:lineRule="exact"/>
        <w:rPr>
          <w:color w:val="404040" w:themeColor="text1" w:themeTint="BF"/>
          <w:sz w:val="20"/>
        </w:rPr>
      </w:pPr>
    </w:p>
    <w:p w14:paraId="4D8307AF" w14:textId="77777777" w:rsidR="00064929" w:rsidRPr="00622556" w:rsidRDefault="00064929" w:rsidP="00064929">
      <w:pPr>
        <w:widowControl w:val="0"/>
        <w:autoSpaceDE w:val="0"/>
        <w:autoSpaceDN w:val="0"/>
        <w:adjustRightInd w:val="0"/>
        <w:spacing w:line="377" w:lineRule="exact"/>
        <w:rPr>
          <w:color w:val="404040" w:themeColor="text1" w:themeTint="BF"/>
          <w:sz w:val="20"/>
        </w:rPr>
      </w:pPr>
    </w:p>
    <w:p w14:paraId="36CA9772" w14:textId="77777777" w:rsidR="00064929" w:rsidRPr="00622556" w:rsidRDefault="00064929" w:rsidP="00064929">
      <w:pPr>
        <w:widowControl w:val="0"/>
        <w:autoSpaceDE w:val="0"/>
        <w:autoSpaceDN w:val="0"/>
        <w:adjustRightInd w:val="0"/>
        <w:rPr>
          <w:color w:val="404040" w:themeColor="text1" w:themeTint="BF"/>
          <w:sz w:val="20"/>
        </w:rPr>
      </w:pPr>
      <w:r w:rsidRPr="00622556">
        <w:rPr>
          <w:color w:val="404040" w:themeColor="text1" w:themeTint="BF"/>
          <w:sz w:val="20"/>
        </w:rPr>
        <w:t>CROWN COPYRIGHT ©</w:t>
      </w:r>
    </w:p>
    <w:p w14:paraId="2560B845" w14:textId="77777777" w:rsidR="00064929" w:rsidRPr="00622556" w:rsidRDefault="00064929" w:rsidP="00064929">
      <w:pPr>
        <w:widowControl w:val="0"/>
        <w:overflowPunct w:val="0"/>
        <w:autoSpaceDE w:val="0"/>
        <w:autoSpaceDN w:val="0"/>
        <w:adjustRightInd w:val="0"/>
        <w:spacing w:line="330" w:lineRule="auto"/>
        <w:ind w:right="280"/>
        <w:rPr>
          <w:color w:val="404040" w:themeColor="text1" w:themeTint="BF"/>
          <w:sz w:val="20"/>
        </w:rPr>
      </w:pPr>
      <w:r w:rsidRPr="00622556">
        <w:rPr>
          <w:color w:val="404040" w:themeColor="text1" w:themeTint="BF"/>
          <w:sz w:val="20"/>
        </w:rPr>
        <w:t xml:space="preserve">This work is licensed under the Creative Commons Attribution 3.0 New Zealand </w:t>
      </w:r>
      <w:r w:rsidRPr="00622556">
        <w:rPr>
          <w:noProof/>
          <w:color w:val="404040" w:themeColor="text1" w:themeTint="BF"/>
          <w:sz w:val="20"/>
        </w:rPr>
        <w:t>licence</w:t>
      </w:r>
      <w:r w:rsidRPr="00622556">
        <w:rPr>
          <w:color w:val="404040" w:themeColor="text1" w:themeTint="BF"/>
          <w:sz w:val="20"/>
        </w:rPr>
        <w:t xml:space="preserve">. In </w:t>
      </w:r>
      <w:r w:rsidRPr="00622556">
        <w:rPr>
          <w:noProof/>
          <w:color w:val="404040" w:themeColor="text1" w:themeTint="BF"/>
          <w:sz w:val="20"/>
        </w:rPr>
        <w:t>essence</w:t>
      </w:r>
      <w:r w:rsidRPr="00622556">
        <w:rPr>
          <w:color w:val="404040" w:themeColor="text1" w:themeTint="BF"/>
          <w:sz w:val="20"/>
        </w:rPr>
        <w:t xml:space="preserve"> you are free to copy distribute and adapt the work as long as you attribute the work to the Crown and abide by the other </w:t>
      </w:r>
      <w:r w:rsidRPr="00622556">
        <w:rPr>
          <w:noProof/>
          <w:color w:val="404040" w:themeColor="text1" w:themeTint="BF"/>
          <w:sz w:val="20"/>
        </w:rPr>
        <w:t>licence</w:t>
      </w:r>
      <w:r w:rsidRPr="00622556">
        <w:rPr>
          <w:color w:val="404040" w:themeColor="text1" w:themeTint="BF"/>
          <w:sz w:val="20"/>
        </w:rPr>
        <w:t xml:space="preserve"> terms.</w:t>
      </w:r>
    </w:p>
    <w:p w14:paraId="0B7A7482" w14:textId="55321C71" w:rsidR="00064929" w:rsidRPr="00622556" w:rsidRDefault="00064929" w:rsidP="00B81AAF">
      <w:pPr>
        <w:rPr>
          <w:rFonts w:cs="Times New Roman"/>
          <w:color w:val="404040" w:themeColor="text1" w:themeTint="BF"/>
        </w:rPr>
      </w:pPr>
      <w:r w:rsidRPr="00622556">
        <w:rPr>
          <w:color w:val="404040" w:themeColor="text1" w:themeTint="BF"/>
          <w:sz w:val="20"/>
        </w:rPr>
        <w:t xml:space="preserve">To view a copy of this </w:t>
      </w:r>
      <w:r w:rsidRPr="00622556">
        <w:rPr>
          <w:noProof/>
          <w:color w:val="404040" w:themeColor="text1" w:themeTint="BF"/>
          <w:sz w:val="20"/>
        </w:rPr>
        <w:t>licence</w:t>
      </w:r>
      <w:r w:rsidRPr="00622556">
        <w:rPr>
          <w:color w:val="404040" w:themeColor="text1" w:themeTint="BF"/>
          <w:sz w:val="20"/>
        </w:rPr>
        <w:t>, visit http://creativecommons.org/licenses/by/3.0/nz/. Please note that no departmental or governmental emblem, logo or Coat of Arms may be used in any way which infringes any provision of the Flags, Emblems, and Names Protection Act 1981. Attribution to the Crown should be in written form and not by reproduction of any such emblem, logo or Coat of Arms</w:t>
      </w:r>
    </w:p>
    <w:sdt>
      <w:sdtPr>
        <w:rPr>
          <w:rFonts w:asciiTheme="minorHAnsi" w:eastAsia="Times New Roman" w:hAnsiTheme="minorHAnsi" w:cstheme="minorHAnsi"/>
          <w:color w:val="auto"/>
          <w:sz w:val="24"/>
          <w:szCs w:val="20"/>
          <w:lang w:val="en-NZ" w:eastAsia="en-NZ"/>
        </w:rPr>
        <w:id w:val="-683750348"/>
        <w:docPartObj>
          <w:docPartGallery w:val="Table of Contents"/>
          <w:docPartUnique/>
        </w:docPartObj>
      </w:sdtPr>
      <w:sdtEndPr>
        <w:rPr>
          <w:b/>
          <w:bCs/>
          <w:noProof/>
        </w:rPr>
      </w:sdtEndPr>
      <w:sdtContent>
        <w:p w14:paraId="40E290B1" w14:textId="0290E3A9" w:rsidR="005F47AD" w:rsidRPr="00800C8B" w:rsidRDefault="005F47AD">
          <w:pPr>
            <w:pStyle w:val="TOCHeading"/>
            <w:rPr>
              <w:rFonts w:asciiTheme="minorHAnsi" w:hAnsiTheme="minorHAnsi" w:cstheme="minorHAnsi"/>
              <w:b/>
              <w:color w:val="155A77"/>
              <w:sz w:val="36"/>
              <w:szCs w:val="36"/>
            </w:rPr>
          </w:pPr>
          <w:r w:rsidRPr="00800C8B">
            <w:rPr>
              <w:rFonts w:asciiTheme="minorHAnsi" w:hAnsiTheme="minorHAnsi" w:cstheme="minorHAnsi"/>
              <w:b/>
              <w:color w:val="155A77"/>
              <w:sz w:val="36"/>
              <w:szCs w:val="36"/>
            </w:rPr>
            <w:t>Contents</w:t>
          </w:r>
        </w:p>
        <w:p w14:paraId="4E816C34" w14:textId="642F2A97" w:rsidR="00ED6590" w:rsidRDefault="005F47AD">
          <w:pPr>
            <w:pStyle w:val="TOC1"/>
            <w:rPr>
              <w:rFonts w:asciiTheme="minorHAnsi" w:eastAsiaTheme="minorEastAsia" w:hAnsiTheme="minorHAnsi" w:cstheme="minorBidi"/>
              <w:b w:val="0"/>
              <w:noProof/>
              <w:sz w:val="24"/>
              <w:szCs w:val="24"/>
              <w:lang w:val="en-NZ" w:eastAsia="en-US"/>
            </w:rPr>
          </w:pPr>
          <w:r>
            <w:rPr>
              <w:b w:val="0"/>
            </w:rPr>
            <w:fldChar w:fldCharType="begin"/>
          </w:r>
          <w:r>
            <w:rPr>
              <w:b w:val="0"/>
            </w:rPr>
            <w:instrText xml:space="preserve"> TOC \o "1-2" \h \z \u </w:instrText>
          </w:r>
          <w:r>
            <w:rPr>
              <w:b w:val="0"/>
            </w:rPr>
            <w:fldChar w:fldCharType="separate"/>
          </w:r>
          <w:hyperlink w:anchor="_Toc40040476" w:history="1">
            <w:r w:rsidR="00ED6590" w:rsidRPr="004F70D8">
              <w:rPr>
                <w:rStyle w:val="Hyperlink"/>
                <w:noProof/>
              </w:rPr>
              <w:t>Executive Summary</w:t>
            </w:r>
            <w:r w:rsidR="00ED6590">
              <w:rPr>
                <w:noProof/>
                <w:webHidden/>
              </w:rPr>
              <w:tab/>
            </w:r>
            <w:r w:rsidR="00ED6590">
              <w:rPr>
                <w:noProof/>
                <w:webHidden/>
              </w:rPr>
              <w:fldChar w:fldCharType="begin"/>
            </w:r>
            <w:r w:rsidR="00ED6590">
              <w:rPr>
                <w:noProof/>
                <w:webHidden/>
              </w:rPr>
              <w:instrText xml:space="preserve"> PAGEREF _Toc40040476 \h </w:instrText>
            </w:r>
            <w:r w:rsidR="00ED6590">
              <w:rPr>
                <w:noProof/>
                <w:webHidden/>
              </w:rPr>
            </w:r>
            <w:r w:rsidR="00ED6590">
              <w:rPr>
                <w:noProof/>
                <w:webHidden/>
              </w:rPr>
              <w:fldChar w:fldCharType="separate"/>
            </w:r>
            <w:r w:rsidR="00EF62B4">
              <w:rPr>
                <w:noProof/>
                <w:webHidden/>
              </w:rPr>
              <w:t>11</w:t>
            </w:r>
            <w:r w:rsidR="00ED6590">
              <w:rPr>
                <w:noProof/>
                <w:webHidden/>
              </w:rPr>
              <w:fldChar w:fldCharType="end"/>
            </w:r>
          </w:hyperlink>
        </w:p>
        <w:p w14:paraId="5620F735" w14:textId="006CF811" w:rsidR="00ED6590" w:rsidRDefault="00CE3666">
          <w:pPr>
            <w:pStyle w:val="TOC1"/>
            <w:rPr>
              <w:rFonts w:asciiTheme="minorHAnsi" w:eastAsiaTheme="minorEastAsia" w:hAnsiTheme="minorHAnsi" w:cstheme="minorBidi"/>
              <w:b w:val="0"/>
              <w:noProof/>
              <w:sz w:val="24"/>
              <w:szCs w:val="24"/>
              <w:lang w:val="en-NZ" w:eastAsia="en-US"/>
            </w:rPr>
          </w:pPr>
          <w:hyperlink w:anchor="_Toc40040477" w:history="1">
            <w:r w:rsidR="00ED6590" w:rsidRPr="004F70D8">
              <w:rPr>
                <w:rStyle w:val="Hyperlink"/>
                <w:noProof/>
              </w:rPr>
              <w:t>Introduction</w:t>
            </w:r>
            <w:r w:rsidR="00ED6590">
              <w:rPr>
                <w:noProof/>
                <w:webHidden/>
              </w:rPr>
              <w:tab/>
            </w:r>
            <w:r w:rsidR="00ED6590">
              <w:rPr>
                <w:noProof/>
                <w:webHidden/>
              </w:rPr>
              <w:fldChar w:fldCharType="begin"/>
            </w:r>
            <w:r w:rsidR="00ED6590">
              <w:rPr>
                <w:noProof/>
                <w:webHidden/>
              </w:rPr>
              <w:instrText xml:space="preserve"> PAGEREF _Toc40040477 \h </w:instrText>
            </w:r>
            <w:r w:rsidR="00ED6590">
              <w:rPr>
                <w:noProof/>
                <w:webHidden/>
              </w:rPr>
            </w:r>
            <w:r w:rsidR="00ED6590">
              <w:rPr>
                <w:noProof/>
                <w:webHidden/>
              </w:rPr>
              <w:fldChar w:fldCharType="separate"/>
            </w:r>
            <w:r w:rsidR="00EF62B4">
              <w:rPr>
                <w:noProof/>
                <w:webHidden/>
              </w:rPr>
              <w:t>14</w:t>
            </w:r>
            <w:r w:rsidR="00ED6590">
              <w:rPr>
                <w:noProof/>
                <w:webHidden/>
              </w:rPr>
              <w:fldChar w:fldCharType="end"/>
            </w:r>
          </w:hyperlink>
        </w:p>
        <w:p w14:paraId="49B890CF" w14:textId="04402CE1" w:rsidR="00ED6590" w:rsidRDefault="00CE3666">
          <w:pPr>
            <w:pStyle w:val="TOC1"/>
            <w:rPr>
              <w:rFonts w:asciiTheme="minorHAnsi" w:eastAsiaTheme="minorEastAsia" w:hAnsiTheme="minorHAnsi" w:cstheme="minorBidi"/>
              <w:b w:val="0"/>
              <w:noProof/>
              <w:sz w:val="24"/>
              <w:szCs w:val="24"/>
              <w:lang w:val="en-NZ" w:eastAsia="en-US"/>
            </w:rPr>
          </w:pPr>
          <w:hyperlink w:anchor="_Toc40040478" w:history="1">
            <w:r w:rsidR="00ED6590" w:rsidRPr="004F70D8">
              <w:rPr>
                <w:rStyle w:val="Hyperlink"/>
                <w:noProof/>
              </w:rPr>
              <w:t>Assumptions</w:t>
            </w:r>
            <w:r w:rsidR="00ED6590">
              <w:rPr>
                <w:noProof/>
                <w:webHidden/>
              </w:rPr>
              <w:tab/>
            </w:r>
            <w:r w:rsidR="00ED6590">
              <w:rPr>
                <w:noProof/>
                <w:webHidden/>
              </w:rPr>
              <w:fldChar w:fldCharType="begin"/>
            </w:r>
            <w:r w:rsidR="00ED6590">
              <w:rPr>
                <w:noProof/>
                <w:webHidden/>
              </w:rPr>
              <w:instrText xml:space="preserve"> PAGEREF _Toc40040478 \h </w:instrText>
            </w:r>
            <w:r w:rsidR="00ED6590">
              <w:rPr>
                <w:noProof/>
                <w:webHidden/>
              </w:rPr>
            </w:r>
            <w:r w:rsidR="00ED6590">
              <w:rPr>
                <w:noProof/>
                <w:webHidden/>
              </w:rPr>
              <w:fldChar w:fldCharType="separate"/>
            </w:r>
            <w:r w:rsidR="00EF62B4">
              <w:rPr>
                <w:noProof/>
                <w:webHidden/>
              </w:rPr>
              <w:t>19</w:t>
            </w:r>
            <w:r w:rsidR="00ED6590">
              <w:rPr>
                <w:noProof/>
                <w:webHidden/>
              </w:rPr>
              <w:fldChar w:fldCharType="end"/>
            </w:r>
          </w:hyperlink>
        </w:p>
        <w:p w14:paraId="489825E6" w14:textId="6939C015" w:rsidR="00ED6590" w:rsidRDefault="00CE3666">
          <w:pPr>
            <w:pStyle w:val="TOC1"/>
            <w:rPr>
              <w:rFonts w:asciiTheme="minorHAnsi" w:eastAsiaTheme="minorEastAsia" w:hAnsiTheme="minorHAnsi" w:cstheme="minorBidi"/>
              <w:b w:val="0"/>
              <w:noProof/>
              <w:sz w:val="24"/>
              <w:szCs w:val="24"/>
              <w:lang w:val="en-NZ" w:eastAsia="en-US"/>
            </w:rPr>
          </w:pPr>
          <w:hyperlink w:anchor="_Toc40040479" w:history="1">
            <w:r w:rsidR="00ED6590" w:rsidRPr="004F70D8">
              <w:rPr>
                <w:rStyle w:val="Hyperlink"/>
                <w:noProof/>
              </w:rPr>
              <w:t>The Changing Nature of the Industry</w:t>
            </w:r>
            <w:r w:rsidR="00ED6590">
              <w:rPr>
                <w:noProof/>
                <w:webHidden/>
              </w:rPr>
              <w:tab/>
            </w:r>
            <w:r w:rsidR="00ED6590">
              <w:rPr>
                <w:noProof/>
                <w:webHidden/>
              </w:rPr>
              <w:fldChar w:fldCharType="begin"/>
            </w:r>
            <w:r w:rsidR="00ED6590">
              <w:rPr>
                <w:noProof/>
                <w:webHidden/>
              </w:rPr>
              <w:instrText xml:space="preserve"> PAGEREF _Toc40040479 \h </w:instrText>
            </w:r>
            <w:r w:rsidR="00ED6590">
              <w:rPr>
                <w:noProof/>
                <w:webHidden/>
              </w:rPr>
            </w:r>
            <w:r w:rsidR="00ED6590">
              <w:rPr>
                <w:noProof/>
                <w:webHidden/>
              </w:rPr>
              <w:fldChar w:fldCharType="separate"/>
            </w:r>
            <w:r w:rsidR="00EF62B4">
              <w:rPr>
                <w:noProof/>
                <w:webHidden/>
              </w:rPr>
              <w:t>21</w:t>
            </w:r>
            <w:r w:rsidR="00ED6590">
              <w:rPr>
                <w:noProof/>
                <w:webHidden/>
              </w:rPr>
              <w:fldChar w:fldCharType="end"/>
            </w:r>
          </w:hyperlink>
        </w:p>
        <w:p w14:paraId="0FF2B416" w14:textId="53C00F28" w:rsidR="00ED6590" w:rsidRDefault="00CE3666">
          <w:pPr>
            <w:pStyle w:val="TOC1"/>
            <w:rPr>
              <w:rFonts w:asciiTheme="minorHAnsi" w:eastAsiaTheme="minorEastAsia" w:hAnsiTheme="minorHAnsi" w:cstheme="minorBidi"/>
              <w:b w:val="0"/>
              <w:noProof/>
              <w:sz w:val="24"/>
              <w:szCs w:val="24"/>
              <w:lang w:val="en-NZ" w:eastAsia="en-US"/>
            </w:rPr>
          </w:pPr>
          <w:hyperlink w:anchor="_Toc40040480" w:history="1">
            <w:r w:rsidR="00ED6590" w:rsidRPr="004F70D8">
              <w:rPr>
                <w:rStyle w:val="Hyperlink"/>
                <w:noProof/>
              </w:rPr>
              <w:t>Scope and Context</w:t>
            </w:r>
            <w:r w:rsidR="00ED6590">
              <w:rPr>
                <w:noProof/>
                <w:webHidden/>
              </w:rPr>
              <w:tab/>
            </w:r>
            <w:r w:rsidR="00ED6590">
              <w:rPr>
                <w:noProof/>
                <w:webHidden/>
              </w:rPr>
              <w:fldChar w:fldCharType="begin"/>
            </w:r>
            <w:r w:rsidR="00ED6590">
              <w:rPr>
                <w:noProof/>
                <w:webHidden/>
              </w:rPr>
              <w:instrText xml:space="preserve"> PAGEREF _Toc40040480 \h </w:instrText>
            </w:r>
            <w:r w:rsidR="00ED6590">
              <w:rPr>
                <w:noProof/>
                <w:webHidden/>
              </w:rPr>
            </w:r>
            <w:r w:rsidR="00ED6590">
              <w:rPr>
                <w:noProof/>
                <w:webHidden/>
              </w:rPr>
              <w:fldChar w:fldCharType="separate"/>
            </w:r>
            <w:r w:rsidR="00EF62B4">
              <w:rPr>
                <w:noProof/>
                <w:webHidden/>
              </w:rPr>
              <w:t>23</w:t>
            </w:r>
            <w:r w:rsidR="00ED6590">
              <w:rPr>
                <w:noProof/>
                <w:webHidden/>
              </w:rPr>
              <w:fldChar w:fldCharType="end"/>
            </w:r>
          </w:hyperlink>
        </w:p>
        <w:p w14:paraId="6CF36710" w14:textId="7DB0ECD9" w:rsidR="00ED6590" w:rsidRDefault="00CE3666">
          <w:pPr>
            <w:pStyle w:val="TOC1"/>
            <w:rPr>
              <w:rFonts w:asciiTheme="minorHAnsi" w:eastAsiaTheme="minorEastAsia" w:hAnsiTheme="minorHAnsi" w:cstheme="minorBidi"/>
              <w:b w:val="0"/>
              <w:noProof/>
              <w:sz w:val="24"/>
              <w:szCs w:val="24"/>
              <w:lang w:val="en-NZ" w:eastAsia="en-US"/>
            </w:rPr>
          </w:pPr>
          <w:hyperlink w:anchor="_Toc40040481" w:history="1">
            <w:r w:rsidR="00ED6590" w:rsidRPr="004F70D8">
              <w:rPr>
                <w:rStyle w:val="Hyperlink"/>
                <w:noProof/>
              </w:rPr>
              <w:t>Information Management</w:t>
            </w:r>
            <w:r w:rsidR="00ED6590">
              <w:rPr>
                <w:noProof/>
                <w:webHidden/>
              </w:rPr>
              <w:tab/>
            </w:r>
            <w:r w:rsidR="00ED6590">
              <w:rPr>
                <w:noProof/>
                <w:webHidden/>
              </w:rPr>
              <w:fldChar w:fldCharType="begin"/>
            </w:r>
            <w:r w:rsidR="00ED6590">
              <w:rPr>
                <w:noProof/>
                <w:webHidden/>
              </w:rPr>
              <w:instrText xml:space="preserve"> PAGEREF _Toc40040481 \h </w:instrText>
            </w:r>
            <w:r w:rsidR="00ED6590">
              <w:rPr>
                <w:noProof/>
                <w:webHidden/>
              </w:rPr>
            </w:r>
            <w:r w:rsidR="00ED6590">
              <w:rPr>
                <w:noProof/>
                <w:webHidden/>
              </w:rPr>
              <w:fldChar w:fldCharType="separate"/>
            </w:r>
            <w:r w:rsidR="00EF62B4">
              <w:rPr>
                <w:noProof/>
                <w:webHidden/>
              </w:rPr>
              <w:t>26</w:t>
            </w:r>
            <w:r w:rsidR="00ED6590">
              <w:rPr>
                <w:noProof/>
                <w:webHidden/>
              </w:rPr>
              <w:fldChar w:fldCharType="end"/>
            </w:r>
          </w:hyperlink>
        </w:p>
        <w:p w14:paraId="50C5BE0F" w14:textId="1F3E3F39" w:rsidR="00ED6590" w:rsidRDefault="00CE3666">
          <w:pPr>
            <w:pStyle w:val="TOC1"/>
            <w:rPr>
              <w:rFonts w:asciiTheme="minorHAnsi" w:eastAsiaTheme="minorEastAsia" w:hAnsiTheme="minorHAnsi" w:cstheme="minorBidi"/>
              <w:b w:val="0"/>
              <w:noProof/>
              <w:sz w:val="24"/>
              <w:szCs w:val="24"/>
              <w:lang w:val="en-NZ" w:eastAsia="en-US"/>
            </w:rPr>
          </w:pPr>
          <w:hyperlink w:anchor="_Toc40040482" w:history="1">
            <w:r w:rsidR="00ED6590" w:rsidRPr="004F70D8">
              <w:rPr>
                <w:rStyle w:val="Hyperlink"/>
                <w:noProof/>
              </w:rPr>
              <w:t>Airspace Use Cases</w:t>
            </w:r>
            <w:r w:rsidR="00ED6590">
              <w:rPr>
                <w:noProof/>
                <w:webHidden/>
              </w:rPr>
              <w:tab/>
            </w:r>
            <w:r w:rsidR="00ED6590">
              <w:rPr>
                <w:noProof/>
                <w:webHidden/>
              </w:rPr>
              <w:fldChar w:fldCharType="begin"/>
            </w:r>
            <w:r w:rsidR="00ED6590">
              <w:rPr>
                <w:noProof/>
                <w:webHidden/>
              </w:rPr>
              <w:instrText xml:space="preserve"> PAGEREF _Toc40040482 \h </w:instrText>
            </w:r>
            <w:r w:rsidR="00ED6590">
              <w:rPr>
                <w:noProof/>
                <w:webHidden/>
              </w:rPr>
            </w:r>
            <w:r w:rsidR="00ED6590">
              <w:rPr>
                <w:noProof/>
                <w:webHidden/>
              </w:rPr>
              <w:fldChar w:fldCharType="separate"/>
            </w:r>
            <w:r w:rsidR="00EF62B4">
              <w:rPr>
                <w:noProof/>
                <w:webHidden/>
              </w:rPr>
              <w:t>28</w:t>
            </w:r>
            <w:r w:rsidR="00ED6590">
              <w:rPr>
                <w:noProof/>
                <w:webHidden/>
              </w:rPr>
              <w:fldChar w:fldCharType="end"/>
            </w:r>
          </w:hyperlink>
        </w:p>
        <w:p w14:paraId="0CE58092" w14:textId="59A949CF" w:rsidR="005F47AD" w:rsidRDefault="005F47AD">
          <w:r>
            <w:rPr>
              <w:rFonts w:ascii="Arial" w:hAnsi="Arial"/>
              <w:b/>
              <w:sz w:val="22"/>
              <w:lang w:val="en-GB"/>
            </w:rPr>
            <w:fldChar w:fldCharType="end"/>
          </w:r>
        </w:p>
      </w:sdtContent>
    </w:sdt>
    <w:p w14:paraId="5B822A18" w14:textId="224E4428" w:rsidR="00BA7009" w:rsidRDefault="00BA7009" w:rsidP="00BA7009">
      <w:pPr>
        <w:rPr>
          <w:b/>
          <w:bCs/>
          <w:sz w:val="22"/>
          <w:szCs w:val="22"/>
        </w:rPr>
      </w:pPr>
    </w:p>
    <w:p w14:paraId="2F997D63" w14:textId="00E42C56" w:rsidR="00976A5C" w:rsidRPr="00976A5C" w:rsidRDefault="00976A5C" w:rsidP="00976A5C">
      <w:pPr>
        <w:pStyle w:val="Bodytext"/>
        <w:rPr>
          <w:lang w:eastAsia="en-NZ"/>
        </w:rPr>
      </w:pPr>
      <w:r>
        <w:rPr>
          <w:noProof/>
          <w:lang w:eastAsia="en-NZ"/>
        </w:rPr>
        <w:drawing>
          <wp:inline distT="0" distB="0" distL="0" distR="0" wp14:anchorId="4C8588E7" wp14:editId="2D40FDDB">
            <wp:extent cx="5274310" cy="30232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ordCloud Square Draft A plus image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4310" cy="3023235"/>
                    </a:xfrm>
                    <a:prstGeom prst="rect">
                      <a:avLst/>
                    </a:prstGeom>
                  </pic:spPr>
                </pic:pic>
              </a:graphicData>
            </a:graphic>
          </wp:inline>
        </w:drawing>
      </w:r>
    </w:p>
    <w:p w14:paraId="533A74BC" w14:textId="1929A610" w:rsidR="00BA7009" w:rsidRDefault="00BA7009" w:rsidP="00B81AAF">
      <w:pPr>
        <w:spacing w:after="0"/>
        <w:rPr>
          <w:b/>
          <w:bCs/>
          <w:sz w:val="22"/>
          <w:szCs w:val="22"/>
        </w:rPr>
      </w:pPr>
      <w:r w:rsidRPr="00BA7009">
        <w:rPr>
          <w:b/>
          <w:bCs/>
          <w:sz w:val="22"/>
          <w:szCs w:val="22"/>
        </w:rPr>
        <w:br w:type="page"/>
      </w:r>
    </w:p>
    <w:p w14:paraId="049D2844" w14:textId="77777777" w:rsidR="00BA7009" w:rsidRPr="00800C8B" w:rsidRDefault="00BA7009" w:rsidP="00BA7009">
      <w:pPr>
        <w:rPr>
          <w:b/>
          <w:bCs/>
          <w:color w:val="155A77"/>
          <w:sz w:val="36"/>
          <w:szCs w:val="36"/>
        </w:rPr>
      </w:pPr>
      <w:r w:rsidRPr="00800C8B">
        <w:rPr>
          <w:b/>
          <w:bCs/>
          <w:color w:val="155A77"/>
          <w:sz w:val="36"/>
          <w:szCs w:val="36"/>
        </w:rPr>
        <w:lastRenderedPageBreak/>
        <w:t>List of Figures</w:t>
      </w:r>
    </w:p>
    <w:p w14:paraId="79979024" w14:textId="35CF8411" w:rsidR="003068F0" w:rsidRPr="00ED6590" w:rsidRDefault="005F47AD">
      <w:pPr>
        <w:pStyle w:val="TableofFigures"/>
        <w:tabs>
          <w:tab w:val="right" w:leader="dot" w:pos="8296"/>
        </w:tabs>
        <w:rPr>
          <w:rStyle w:val="Hyperlink"/>
          <w:noProof/>
        </w:rPr>
      </w:pPr>
      <w:r w:rsidRPr="00ED6590">
        <w:rPr>
          <w:rStyle w:val="Hyperlink"/>
          <w:noProof/>
        </w:rPr>
        <w:fldChar w:fldCharType="begin"/>
      </w:r>
      <w:r w:rsidRPr="00ED6590">
        <w:rPr>
          <w:rStyle w:val="Hyperlink"/>
          <w:noProof/>
        </w:rPr>
        <w:instrText xml:space="preserve"> TOC \h \z \t "Heading 4,1" \c "Figure" </w:instrText>
      </w:r>
      <w:r w:rsidRPr="00ED6590">
        <w:rPr>
          <w:rStyle w:val="Hyperlink"/>
          <w:noProof/>
        </w:rPr>
        <w:fldChar w:fldCharType="separate"/>
      </w:r>
      <w:hyperlink w:anchor="_Toc34593806" w:history="1">
        <w:r w:rsidR="003068F0" w:rsidRPr="00795F74">
          <w:rPr>
            <w:rStyle w:val="Hyperlink"/>
            <w:noProof/>
          </w:rPr>
          <w:t>Figure 1: AIMS CONOPS 2020</w:t>
        </w:r>
        <w:r w:rsidR="003068F0" w:rsidRPr="00ED6590">
          <w:rPr>
            <w:rStyle w:val="Hyperlink"/>
            <w:noProof/>
            <w:webHidden/>
          </w:rPr>
          <w:tab/>
        </w:r>
        <w:r w:rsidR="003068F0" w:rsidRPr="00ED6590">
          <w:rPr>
            <w:rStyle w:val="Hyperlink"/>
            <w:noProof/>
            <w:webHidden/>
          </w:rPr>
          <w:fldChar w:fldCharType="begin"/>
        </w:r>
        <w:r w:rsidR="003068F0" w:rsidRPr="00ED6590">
          <w:rPr>
            <w:rStyle w:val="Hyperlink"/>
            <w:noProof/>
            <w:webHidden/>
          </w:rPr>
          <w:instrText xml:space="preserve"> PAGEREF _Toc34593806 \h </w:instrText>
        </w:r>
        <w:r w:rsidR="003068F0" w:rsidRPr="00ED6590">
          <w:rPr>
            <w:rStyle w:val="Hyperlink"/>
            <w:noProof/>
            <w:webHidden/>
          </w:rPr>
        </w:r>
        <w:r w:rsidR="003068F0" w:rsidRPr="00ED6590">
          <w:rPr>
            <w:rStyle w:val="Hyperlink"/>
            <w:noProof/>
            <w:webHidden/>
          </w:rPr>
          <w:fldChar w:fldCharType="separate"/>
        </w:r>
        <w:r w:rsidR="00EF62B4">
          <w:rPr>
            <w:rStyle w:val="Hyperlink"/>
            <w:noProof/>
            <w:webHidden/>
          </w:rPr>
          <w:t>12</w:t>
        </w:r>
        <w:r w:rsidR="003068F0" w:rsidRPr="00ED6590">
          <w:rPr>
            <w:rStyle w:val="Hyperlink"/>
            <w:noProof/>
            <w:webHidden/>
          </w:rPr>
          <w:fldChar w:fldCharType="end"/>
        </w:r>
      </w:hyperlink>
    </w:p>
    <w:p w14:paraId="7C8B9826" w14:textId="5D149068" w:rsidR="00ED6590" w:rsidRPr="00ED6590" w:rsidRDefault="005F47AD" w:rsidP="00ED6590">
      <w:pPr>
        <w:pStyle w:val="TableofFigures"/>
        <w:tabs>
          <w:tab w:val="right" w:leader="dot" w:pos="8296"/>
        </w:tabs>
        <w:rPr>
          <w:rStyle w:val="Hyperlink"/>
          <w:noProof/>
        </w:rPr>
      </w:pPr>
      <w:r w:rsidRPr="00ED6590">
        <w:rPr>
          <w:rStyle w:val="Hyperlink"/>
          <w:noProof/>
        </w:rPr>
        <w:fldChar w:fldCharType="end"/>
      </w:r>
      <w:r w:rsidR="00ED6590" w:rsidRPr="00ED6590">
        <w:rPr>
          <w:rStyle w:val="Hyperlink"/>
          <w:noProof/>
        </w:rPr>
        <w:t>Figure 2: Common digital AIMS Concept</w:t>
      </w:r>
    </w:p>
    <w:p w14:paraId="3C7035D0" w14:textId="7F68FBFA" w:rsidR="00BA7009" w:rsidRDefault="00BA7009" w:rsidP="00BA7009">
      <w:pPr>
        <w:rPr>
          <w:rFonts w:ascii="Calibri" w:eastAsiaTheme="majorEastAsia" w:hAnsi="Calibri" w:cstheme="majorBidi"/>
          <w:bCs/>
          <w:iCs/>
          <w:sz w:val="22"/>
          <w:szCs w:val="22"/>
          <w:lang w:eastAsia="en-US"/>
        </w:rPr>
      </w:pPr>
    </w:p>
    <w:p w14:paraId="2D5D5E5A" w14:textId="77777777" w:rsidR="00793615" w:rsidRDefault="00793615" w:rsidP="00A1267B">
      <w:pPr>
        <w:pStyle w:val="Bodytext"/>
        <w:rPr>
          <w:lang w:eastAsia="en-NZ"/>
        </w:rPr>
      </w:pPr>
    </w:p>
    <w:p w14:paraId="54805B42" w14:textId="5C4DBD20" w:rsidR="00793615" w:rsidRPr="00A1267B" w:rsidRDefault="00793615" w:rsidP="00A1267B">
      <w:pPr>
        <w:pStyle w:val="Bodytext"/>
        <w:rPr>
          <w:lang w:eastAsia="en-NZ"/>
        </w:rPr>
        <w:sectPr w:rsidR="00793615" w:rsidRPr="00A1267B" w:rsidSect="00C51780">
          <w:pgSz w:w="11900" w:h="16840"/>
          <w:pgMar w:top="1440" w:right="1797" w:bottom="1440" w:left="1797" w:header="709" w:footer="709" w:gutter="0"/>
          <w:cols w:space="708"/>
          <w:titlePg/>
          <w:docGrid w:linePitch="360"/>
        </w:sectPr>
      </w:pPr>
    </w:p>
    <w:p w14:paraId="5B39DEF2" w14:textId="60026744" w:rsidR="00BA7009" w:rsidRPr="009C72F4" w:rsidRDefault="00BA7009" w:rsidP="00BA7009">
      <w:pPr>
        <w:widowControl w:val="0"/>
        <w:autoSpaceDE w:val="0"/>
        <w:autoSpaceDN w:val="0"/>
        <w:adjustRightInd w:val="0"/>
        <w:spacing w:line="83" w:lineRule="exact"/>
        <w:rPr>
          <w:rFonts w:cs="Times New Roman"/>
        </w:rPr>
      </w:pPr>
    </w:p>
    <w:bookmarkEnd w:id="0"/>
    <w:p w14:paraId="6EE06363" w14:textId="77777777" w:rsidR="00BA7009" w:rsidRPr="00BA7009" w:rsidRDefault="00BA7009" w:rsidP="00BA7009">
      <w:pPr>
        <w:rPr>
          <w:sz w:val="20"/>
        </w:rPr>
      </w:pPr>
      <w:r w:rsidRPr="00BA7009">
        <w:rPr>
          <w:sz w:val="20"/>
        </w:rPr>
        <w:t>List of Acronyms</w:t>
      </w:r>
    </w:p>
    <w:tbl>
      <w:tblPr>
        <w:tblStyle w:val="TableGrid1"/>
        <w:tblW w:w="8296" w:type="dxa"/>
        <w:tblLook w:val="04A0" w:firstRow="1" w:lastRow="0" w:firstColumn="1" w:lastColumn="0" w:noHBand="0" w:noVBand="1"/>
      </w:tblPr>
      <w:tblGrid>
        <w:gridCol w:w="1229"/>
        <w:gridCol w:w="7067"/>
      </w:tblGrid>
      <w:tr w:rsidR="00BA7009" w:rsidRPr="00BA7009" w14:paraId="58670ABE" w14:textId="77777777" w:rsidTr="00800C8B">
        <w:trPr>
          <w:cnfStyle w:val="100000000000" w:firstRow="1" w:lastRow="0" w:firstColumn="0" w:lastColumn="0" w:oddVBand="0" w:evenVBand="0" w:oddHBand="0" w:evenHBand="0" w:firstRowFirstColumn="0" w:firstRowLastColumn="0" w:lastRowFirstColumn="0" w:lastRowLastColumn="0"/>
          <w:trHeight w:val="397"/>
        </w:trPr>
        <w:tc>
          <w:tcPr>
            <w:tcW w:w="0" w:type="auto"/>
            <w:tcBorders>
              <w:bottom w:val="single" w:sz="4" w:space="0" w:color="auto"/>
            </w:tcBorders>
            <w:shd w:val="clear" w:color="auto" w:fill="155A77"/>
          </w:tcPr>
          <w:p w14:paraId="3151B198" w14:textId="77777777" w:rsidR="00BA7009" w:rsidRPr="00800C8B" w:rsidRDefault="00BA7009">
            <w:pPr>
              <w:pStyle w:val="NoSpacing"/>
            </w:pPr>
            <w:r w:rsidRPr="00800C8B">
              <w:t>Acronym</w:t>
            </w:r>
          </w:p>
        </w:tc>
        <w:tc>
          <w:tcPr>
            <w:tcW w:w="0" w:type="auto"/>
            <w:shd w:val="clear" w:color="auto" w:fill="155A77"/>
          </w:tcPr>
          <w:p w14:paraId="2616EBF6" w14:textId="77777777" w:rsidR="00BA7009" w:rsidRPr="00800C8B" w:rsidRDefault="00BA7009">
            <w:pPr>
              <w:pStyle w:val="NoSpacing"/>
            </w:pPr>
            <w:r w:rsidRPr="00800C8B">
              <w:t>Term</w:t>
            </w:r>
          </w:p>
        </w:tc>
      </w:tr>
      <w:tr w:rsidR="001949E7" w:rsidRPr="00BA7009" w14:paraId="6A9D239C" w14:textId="77777777" w:rsidTr="00800C8B">
        <w:trPr>
          <w:trHeight w:val="397"/>
        </w:trPr>
        <w:tc>
          <w:tcPr>
            <w:tcW w:w="0" w:type="auto"/>
            <w:shd w:val="clear" w:color="auto" w:fill="DAEEF3" w:themeFill="accent5" w:themeFillTint="33"/>
          </w:tcPr>
          <w:p w14:paraId="0413F4B7" w14:textId="21C43F52" w:rsidR="001949E7" w:rsidRPr="00BA7009" w:rsidRDefault="001949E7">
            <w:pPr>
              <w:pStyle w:val="NoSpacing"/>
            </w:pPr>
            <w:r w:rsidRPr="00BA7009">
              <w:t>ACE</w:t>
            </w:r>
          </w:p>
        </w:tc>
        <w:tc>
          <w:tcPr>
            <w:tcW w:w="0" w:type="auto"/>
          </w:tcPr>
          <w:p w14:paraId="0C9FD438" w14:textId="00BDF39A" w:rsidR="001949E7" w:rsidRPr="00BA7009" w:rsidRDefault="001949E7">
            <w:pPr>
              <w:pStyle w:val="NoSpacing"/>
            </w:pPr>
            <w:r w:rsidRPr="00BA7009">
              <w:t>Airport Capacity Enhancement</w:t>
            </w:r>
          </w:p>
        </w:tc>
      </w:tr>
      <w:tr w:rsidR="001949E7" w:rsidRPr="00BA7009" w14:paraId="46116BCA" w14:textId="77777777" w:rsidTr="00800C8B">
        <w:trPr>
          <w:trHeight w:val="397"/>
        </w:trPr>
        <w:tc>
          <w:tcPr>
            <w:tcW w:w="0" w:type="auto"/>
            <w:shd w:val="clear" w:color="auto" w:fill="DAEEF3" w:themeFill="accent5" w:themeFillTint="33"/>
          </w:tcPr>
          <w:p w14:paraId="296C0B83" w14:textId="04BB32CF" w:rsidR="001949E7" w:rsidRPr="00BA7009" w:rsidRDefault="00AB5E36">
            <w:pPr>
              <w:pStyle w:val="NoSpacing"/>
            </w:pPr>
            <w:r>
              <w:t>A-CDM</w:t>
            </w:r>
          </w:p>
        </w:tc>
        <w:tc>
          <w:tcPr>
            <w:tcW w:w="0" w:type="auto"/>
          </w:tcPr>
          <w:p w14:paraId="31027363" w14:textId="632E8E0E" w:rsidR="001949E7" w:rsidRPr="00BA7009" w:rsidRDefault="001949E7">
            <w:pPr>
              <w:pStyle w:val="NoSpacing"/>
            </w:pPr>
            <w:r w:rsidRPr="00BA7009">
              <w:t>Airport Collaborative Decision Making</w:t>
            </w:r>
          </w:p>
        </w:tc>
      </w:tr>
      <w:tr w:rsidR="001949E7" w:rsidRPr="00BA7009" w14:paraId="682AABA8" w14:textId="77777777" w:rsidTr="00800C8B">
        <w:trPr>
          <w:trHeight w:val="397"/>
        </w:trPr>
        <w:tc>
          <w:tcPr>
            <w:tcW w:w="0" w:type="auto"/>
            <w:shd w:val="clear" w:color="auto" w:fill="DAEEF3" w:themeFill="accent5" w:themeFillTint="33"/>
          </w:tcPr>
          <w:p w14:paraId="1DC783A3" w14:textId="4655001A" w:rsidR="001949E7" w:rsidRPr="00BA7009" w:rsidRDefault="001949E7">
            <w:pPr>
              <w:pStyle w:val="NoSpacing"/>
            </w:pPr>
            <w:r w:rsidRPr="00BA7009">
              <w:t>ADS-B</w:t>
            </w:r>
          </w:p>
        </w:tc>
        <w:tc>
          <w:tcPr>
            <w:tcW w:w="0" w:type="auto"/>
          </w:tcPr>
          <w:p w14:paraId="0A11CE79" w14:textId="45F1B8EA" w:rsidR="001949E7" w:rsidRPr="00BA7009" w:rsidRDefault="001949E7">
            <w:pPr>
              <w:pStyle w:val="NoSpacing"/>
            </w:pPr>
            <w:r w:rsidRPr="00BA7009">
              <w:t>Automatic Dependent Surveillance - Broadcast</w:t>
            </w:r>
          </w:p>
        </w:tc>
      </w:tr>
      <w:tr w:rsidR="001949E7" w:rsidRPr="00BA7009" w14:paraId="3F533D60" w14:textId="77777777" w:rsidTr="00800C8B">
        <w:trPr>
          <w:trHeight w:val="397"/>
        </w:trPr>
        <w:tc>
          <w:tcPr>
            <w:tcW w:w="0" w:type="auto"/>
            <w:shd w:val="clear" w:color="auto" w:fill="DAEEF3" w:themeFill="accent5" w:themeFillTint="33"/>
          </w:tcPr>
          <w:p w14:paraId="4808329C" w14:textId="654FD02F" w:rsidR="001949E7" w:rsidRPr="00BA7009" w:rsidRDefault="001949E7">
            <w:pPr>
              <w:pStyle w:val="NoSpacing"/>
            </w:pPr>
            <w:r w:rsidRPr="00BA7009">
              <w:t>ADS-C</w:t>
            </w:r>
          </w:p>
        </w:tc>
        <w:tc>
          <w:tcPr>
            <w:tcW w:w="0" w:type="auto"/>
          </w:tcPr>
          <w:p w14:paraId="7D8A57B2" w14:textId="41F2797C" w:rsidR="001949E7" w:rsidRPr="00BA7009" w:rsidRDefault="001949E7">
            <w:pPr>
              <w:pStyle w:val="NoSpacing"/>
            </w:pPr>
            <w:r w:rsidRPr="00BA7009">
              <w:t>Automatic Dependent Surveillance - Contract</w:t>
            </w:r>
          </w:p>
        </w:tc>
      </w:tr>
      <w:tr w:rsidR="001949E7" w:rsidRPr="00BA7009" w14:paraId="6777A096" w14:textId="77777777" w:rsidTr="00800C8B">
        <w:trPr>
          <w:trHeight w:val="397"/>
        </w:trPr>
        <w:tc>
          <w:tcPr>
            <w:tcW w:w="0" w:type="auto"/>
            <w:shd w:val="clear" w:color="auto" w:fill="DAEEF3" w:themeFill="accent5" w:themeFillTint="33"/>
          </w:tcPr>
          <w:p w14:paraId="7766737F" w14:textId="5131C6FE" w:rsidR="001949E7" w:rsidRPr="00BA7009" w:rsidRDefault="001949E7">
            <w:pPr>
              <w:pStyle w:val="NoSpacing"/>
            </w:pPr>
            <w:r w:rsidRPr="00BA7009">
              <w:t>AFTN</w:t>
            </w:r>
          </w:p>
        </w:tc>
        <w:tc>
          <w:tcPr>
            <w:tcW w:w="0" w:type="auto"/>
          </w:tcPr>
          <w:p w14:paraId="3069D75C" w14:textId="7DABDDA7" w:rsidR="001949E7" w:rsidRPr="00BA7009" w:rsidRDefault="001949E7">
            <w:pPr>
              <w:pStyle w:val="NoSpacing"/>
            </w:pPr>
            <w:r w:rsidRPr="00BA7009">
              <w:t>Aeronautical Fixed Telecommunication Network</w:t>
            </w:r>
          </w:p>
        </w:tc>
      </w:tr>
      <w:tr w:rsidR="003B259B" w:rsidRPr="00BA7009" w14:paraId="4A862003" w14:textId="77777777" w:rsidTr="00800C8B">
        <w:trPr>
          <w:trHeight w:val="397"/>
        </w:trPr>
        <w:tc>
          <w:tcPr>
            <w:tcW w:w="0" w:type="auto"/>
            <w:shd w:val="clear" w:color="auto" w:fill="DAEEF3" w:themeFill="accent5" w:themeFillTint="33"/>
          </w:tcPr>
          <w:p w14:paraId="1D036D7E" w14:textId="33123CE5" w:rsidR="003B259B" w:rsidRPr="00BA7009" w:rsidRDefault="003B259B">
            <w:pPr>
              <w:pStyle w:val="NoSpacing"/>
            </w:pPr>
            <w:r>
              <w:t>AIDC</w:t>
            </w:r>
          </w:p>
        </w:tc>
        <w:tc>
          <w:tcPr>
            <w:tcW w:w="0" w:type="auto"/>
          </w:tcPr>
          <w:p w14:paraId="278C4029" w14:textId="2F23FA03" w:rsidR="003B259B" w:rsidRPr="00BA7009" w:rsidRDefault="003B259B">
            <w:pPr>
              <w:pStyle w:val="NoSpacing"/>
            </w:pPr>
            <w:r w:rsidRPr="002A1C7D">
              <w:t>ATS I</w:t>
            </w:r>
            <w:r w:rsidR="00640581">
              <w:t>nterfacility</w:t>
            </w:r>
            <w:r w:rsidRPr="002A1C7D">
              <w:t xml:space="preserve"> D</w:t>
            </w:r>
            <w:r w:rsidR="00640581">
              <w:t>ata</w:t>
            </w:r>
            <w:r w:rsidRPr="002A1C7D">
              <w:t xml:space="preserve"> C</w:t>
            </w:r>
            <w:r w:rsidR="00640581">
              <w:t>ommunications</w:t>
            </w:r>
          </w:p>
        </w:tc>
      </w:tr>
      <w:tr w:rsidR="001949E7" w:rsidRPr="00BA7009" w14:paraId="43553AB0" w14:textId="77777777" w:rsidTr="00800C8B">
        <w:trPr>
          <w:trHeight w:val="397"/>
        </w:trPr>
        <w:tc>
          <w:tcPr>
            <w:tcW w:w="0" w:type="auto"/>
            <w:shd w:val="clear" w:color="auto" w:fill="DAEEF3" w:themeFill="accent5" w:themeFillTint="33"/>
          </w:tcPr>
          <w:p w14:paraId="73589539" w14:textId="456358A3" w:rsidR="001949E7" w:rsidRPr="00BA7009" w:rsidRDefault="001949E7">
            <w:pPr>
              <w:pStyle w:val="NoSpacing"/>
            </w:pPr>
            <w:r w:rsidRPr="00BA7009">
              <w:t>AIM</w:t>
            </w:r>
          </w:p>
        </w:tc>
        <w:tc>
          <w:tcPr>
            <w:tcW w:w="0" w:type="auto"/>
          </w:tcPr>
          <w:p w14:paraId="286199C7" w14:textId="0F4C408E" w:rsidR="001949E7" w:rsidRPr="00BA7009" w:rsidRDefault="001949E7">
            <w:pPr>
              <w:pStyle w:val="NoSpacing"/>
            </w:pPr>
            <w:r w:rsidRPr="00BA7009">
              <w:t>Aeronautical Information Management</w:t>
            </w:r>
          </w:p>
        </w:tc>
      </w:tr>
      <w:tr w:rsidR="001949E7" w:rsidRPr="00BA7009" w14:paraId="6D1D1FD3" w14:textId="77777777" w:rsidTr="00800C8B">
        <w:trPr>
          <w:trHeight w:val="397"/>
        </w:trPr>
        <w:tc>
          <w:tcPr>
            <w:tcW w:w="0" w:type="auto"/>
            <w:shd w:val="clear" w:color="auto" w:fill="DAEEF3" w:themeFill="accent5" w:themeFillTint="33"/>
          </w:tcPr>
          <w:p w14:paraId="37B95225" w14:textId="7B554B2B" w:rsidR="001949E7" w:rsidRPr="00BA7009" w:rsidRDefault="001949E7">
            <w:pPr>
              <w:pStyle w:val="NoSpacing"/>
            </w:pPr>
            <w:r w:rsidRPr="00BA7009">
              <w:t>AIP</w:t>
            </w:r>
          </w:p>
        </w:tc>
        <w:tc>
          <w:tcPr>
            <w:tcW w:w="0" w:type="auto"/>
          </w:tcPr>
          <w:p w14:paraId="5B9137F9" w14:textId="1231AAAF" w:rsidR="001949E7" w:rsidRPr="00BA7009" w:rsidRDefault="001949E7">
            <w:pPr>
              <w:pStyle w:val="NoSpacing"/>
            </w:pPr>
            <w:r w:rsidRPr="00BA7009">
              <w:t>Aeronautical Information Publication</w:t>
            </w:r>
          </w:p>
        </w:tc>
      </w:tr>
      <w:tr w:rsidR="001949E7" w:rsidRPr="00BA7009" w14:paraId="19C65728" w14:textId="77777777" w:rsidTr="00800C8B">
        <w:trPr>
          <w:trHeight w:val="397"/>
        </w:trPr>
        <w:tc>
          <w:tcPr>
            <w:tcW w:w="0" w:type="auto"/>
            <w:shd w:val="clear" w:color="auto" w:fill="DAEEF3" w:themeFill="accent5" w:themeFillTint="33"/>
          </w:tcPr>
          <w:p w14:paraId="115ACFBA" w14:textId="166DAB02" w:rsidR="001949E7" w:rsidRPr="00BA7009" w:rsidRDefault="001949E7">
            <w:pPr>
              <w:pStyle w:val="NoSpacing"/>
            </w:pPr>
            <w:r w:rsidRPr="00BA7009">
              <w:t>AIS</w:t>
            </w:r>
          </w:p>
        </w:tc>
        <w:tc>
          <w:tcPr>
            <w:tcW w:w="0" w:type="auto"/>
          </w:tcPr>
          <w:p w14:paraId="63DFBF9A" w14:textId="12A3CE4E" w:rsidR="001949E7" w:rsidRPr="00BA7009" w:rsidRDefault="001949E7">
            <w:pPr>
              <w:pStyle w:val="NoSpacing"/>
            </w:pPr>
            <w:r w:rsidRPr="00BA7009">
              <w:t>Aeronautical Information Service</w:t>
            </w:r>
          </w:p>
        </w:tc>
      </w:tr>
      <w:tr w:rsidR="001949E7" w:rsidRPr="00BA7009" w14:paraId="602B78C2" w14:textId="77777777" w:rsidTr="00800C8B">
        <w:trPr>
          <w:trHeight w:val="397"/>
        </w:trPr>
        <w:tc>
          <w:tcPr>
            <w:tcW w:w="0" w:type="auto"/>
            <w:shd w:val="clear" w:color="auto" w:fill="DAEEF3" w:themeFill="accent5" w:themeFillTint="33"/>
          </w:tcPr>
          <w:p w14:paraId="690A55B2" w14:textId="050840FD" w:rsidR="001949E7" w:rsidRPr="00BA7009" w:rsidRDefault="001949E7">
            <w:pPr>
              <w:pStyle w:val="NoSpacing"/>
            </w:pPr>
            <w:r w:rsidRPr="00BA7009">
              <w:t>AIXM</w:t>
            </w:r>
          </w:p>
        </w:tc>
        <w:tc>
          <w:tcPr>
            <w:tcW w:w="0" w:type="auto"/>
          </w:tcPr>
          <w:p w14:paraId="4C868865" w14:textId="28B1E3E8" w:rsidR="001949E7" w:rsidRPr="00BA7009" w:rsidRDefault="001949E7">
            <w:pPr>
              <w:pStyle w:val="NoSpacing"/>
            </w:pPr>
            <w:r w:rsidRPr="00BA7009">
              <w:t>Aeronautical Information Exchange Model</w:t>
            </w:r>
          </w:p>
        </w:tc>
      </w:tr>
      <w:tr w:rsidR="001949E7" w:rsidRPr="00BA7009" w14:paraId="54250914" w14:textId="77777777" w:rsidTr="00800C8B">
        <w:trPr>
          <w:trHeight w:val="397"/>
        </w:trPr>
        <w:tc>
          <w:tcPr>
            <w:tcW w:w="0" w:type="auto"/>
            <w:shd w:val="clear" w:color="auto" w:fill="DAEEF3" w:themeFill="accent5" w:themeFillTint="33"/>
          </w:tcPr>
          <w:p w14:paraId="7EC4A428" w14:textId="4B810563" w:rsidR="001949E7" w:rsidRPr="00BA7009" w:rsidRDefault="001949E7">
            <w:pPr>
              <w:pStyle w:val="NoSpacing"/>
            </w:pPr>
            <w:r w:rsidRPr="00BA7009">
              <w:t>AMAN</w:t>
            </w:r>
          </w:p>
        </w:tc>
        <w:tc>
          <w:tcPr>
            <w:tcW w:w="0" w:type="auto"/>
          </w:tcPr>
          <w:p w14:paraId="58DA9222" w14:textId="2FB87318" w:rsidR="001949E7" w:rsidRPr="00BA7009" w:rsidRDefault="001949E7">
            <w:pPr>
              <w:pStyle w:val="NoSpacing"/>
            </w:pPr>
            <w:r w:rsidRPr="00BA7009">
              <w:t>Arrivals Manager</w:t>
            </w:r>
          </w:p>
        </w:tc>
      </w:tr>
      <w:tr w:rsidR="001949E7" w:rsidRPr="00BA7009" w14:paraId="3F95536F" w14:textId="77777777" w:rsidTr="00800C8B">
        <w:trPr>
          <w:trHeight w:val="397"/>
        </w:trPr>
        <w:tc>
          <w:tcPr>
            <w:tcW w:w="0" w:type="auto"/>
            <w:shd w:val="clear" w:color="auto" w:fill="DAEEF3" w:themeFill="accent5" w:themeFillTint="33"/>
          </w:tcPr>
          <w:p w14:paraId="2BDA1F3B" w14:textId="5224282C" w:rsidR="001949E7" w:rsidRPr="00BA7009" w:rsidRDefault="001949E7">
            <w:pPr>
              <w:pStyle w:val="NoSpacing"/>
            </w:pPr>
            <w:r w:rsidRPr="00BA7009">
              <w:t>AMHS</w:t>
            </w:r>
          </w:p>
        </w:tc>
        <w:tc>
          <w:tcPr>
            <w:tcW w:w="0" w:type="auto"/>
          </w:tcPr>
          <w:p w14:paraId="69ECE18A" w14:textId="502612A0" w:rsidR="001949E7" w:rsidRPr="00BA7009" w:rsidRDefault="001949E7">
            <w:pPr>
              <w:pStyle w:val="NoSpacing"/>
            </w:pPr>
            <w:r w:rsidRPr="00BA7009">
              <w:t>ATS Message Handling System</w:t>
            </w:r>
          </w:p>
        </w:tc>
      </w:tr>
      <w:tr w:rsidR="0021583C" w:rsidRPr="00BA7009" w14:paraId="5AC6696E" w14:textId="77777777" w:rsidTr="00800C8B">
        <w:trPr>
          <w:trHeight w:val="397"/>
        </w:trPr>
        <w:tc>
          <w:tcPr>
            <w:tcW w:w="0" w:type="auto"/>
            <w:shd w:val="clear" w:color="auto" w:fill="DAEEF3" w:themeFill="accent5" w:themeFillTint="33"/>
          </w:tcPr>
          <w:p w14:paraId="42F2E070" w14:textId="1312736E" w:rsidR="0021583C" w:rsidRDefault="0021583C">
            <w:pPr>
              <w:pStyle w:val="NoSpacing"/>
            </w:pPr>
            <w:r w:rsidRPr="00ED1F70">
              <w:t>AM(R)S</w:t>
            </w:r>
          </w:p>
        </w:tc>
        <w:tc>
          <w:tcPr>
            <w:tcW w:w="0" w:type="auto"/>
          </w:tcPr>
          <w:p w14:paraId="7A9900F3" w14:textId="17D4A3D0" w:rsidR="0021583C" w:rsidRDefault="0021583C">
            <w:pPr>
              <w:pStyle w:val="NoSpacing"/>
            </w:pPr>
            <w:r w:rsidRPr="00ED1F70">
              <w:t xml:space="preserve">Aeronautical Mobile (Route) Service </w:t>
            </w:r>
          </w:p>
        </w:tc>
      </w:tr>
      <w:tr w:rsidR="0021583C" w:rsidRPr="00BA7009" w14:paraId="245F3023" w14:textId="77777777" w:rsidTr="00800C8B">
        <w:trPr>
          <w:trHeight w:val="397"/>
        </w:trPr>
        <w:tc>
          <w:tcPr>
            <w:tcW w:w="0" w:type="auto"/>
            <w:shd w:val="clear" w:color="auto" w:fill="DAEEF3" w:themeFill="accent5" w:themeFillTint="33"/>
          </w:tcPr>
          <w:p w14:paraId="2802645A" w14:textId="30AD25FF" w:rsidR="0021583C" w:rsidRDefault="0021583C">
            <w:pPr>
              <w:pStyle w:val="NoSpacing"/>
            </w:pPr>
            <w:r w:rsidRPr="00ED1F70">
              <w:t>AMS(R)S</w:t>
            </w:r>
          </w:p>
        </w:tc>
        <w:tc>
          <w:tcPr>
            <w:tcW w:w="0" w:type="auto"/>
          </w:tcPr>
          <w:p w14:paraId="7ED09E8B" w14:textId="451A11E0" w:rsidR="0021583C" w:rsidRDefault="0021583C">
            <w:pPr>
              <w:pStyle w:val="NoSpacing"/>
            </w:pPr>
            <w:r w:rsidRPr="00ED1F70">
              <w:t xml:space="preserve">Aeronautical Mobile Satellite (Route) Service </w:t>
            </w:r>
          </w:p>
        </w:tc>
      </w:tr>
      <w:tr w:rsidR="00793615" w:rsidRPr="00BA7009" w14:paraId="4B18878C" w14:textId="77777777" w:rsidTr="00800C8B">
        <w:trPr>
          <w:trHeight w:val="397"/>
        </w:trPr>
        <w:tc>
          <w:tcPr>
            <w:tcW w:w="0" w:type="auto"/>
            <w:shd w:val="clear" w:color="auto" w:fill="DAEEF3" w:themeFill="accent5" w:themeFillTint="33"/>
          </w:tcPr>
          <w:p w14:paraId="0B054E62" w14:textId="45E427BD" w:rsidR="00793615" w:rsidRPr="00BA7009" w:rsidRDefault="00793615">
            <w:pPr>
              <w:pStyle w:val="NoSpacing"/>
            </w:pPr>
            <w:r>
              <w:t>ANP</w:t>
            </w:r>
          </w:p>
        </w:tc>
        <w:tc>
          <w:tcPr>
            <w:tcW w:w="0" w:type="auto"/>
          </w:tcPr>
          <w:p w14:paraId="659CCAAF" w14:textId="2E147335" w:rsidR="00793615" w:rsidRPr="00BA7009" w:rsidRDefault="00793615">
            <w:pPr>
              <w:pStyle w:val="NoSpacing"/>
            </w:pPr>
            <w:r>
              <w:t>Actual Navigation Performance</w:t>
            </w:r>
          </w:p>
        </w:tc>
      </w:tr>
      <w:tr w:rsidR="001949E7" w:rsidRPr="00BA7009" w14:paraId="33BD9399" w14:textId="77777777" w:rsidTr="00800C8B">
        <w:trPr>
          <w:trHeight w:val="397"/>
        </w:trPr>
        <w:tc>
          <w:tcPr>
            <w:tcW w:w="0" w:type="auto"/>
            <w:shd w:val="clear" w:color="auto" w:fill="DAEEF3" w:themeFill="accent5" w:themeFillTint="33"/>
          </w:tcPr>
          <w:p w14:paraId="5EAE9D2B" w14:textId="5FA55A84" w:rsidR="001949E7" w:rsidRPr="00BA7009" w:rsidRDefault="001949E7">
            <w:pPr>
              <w:pStyle w:val="NoSpacing"/>
            </w:pPr>
            <w:r w:rsidRPr="00BA7009">
              <w:t>ANSP</w:t>
            </w:r>
          </w:p>
        </w:tc>
        <w:tc>
          <w:tcPr>
            <w:tcW w:w="0" w:type="auto"/>
          </w:tcPr>
          <w:p w14:paraId="6BD05E46" w14:textId="658E6459" w:rsidR="001949E7" w:rsidRPr="00BA7009" w:rsidRDefault="001949E7">
            <w:pPr>
              <w:pStyle w:val="NoSpacing"/>
            </w:pPr>
            <w:r w:rsidRPr="00BA7009">
              <w:t>Air Navigation Service Provider</w:t>
            </w:r>
          </w:p>
        </w:tc>
      </w:tr>
      <w:tr w:rsidR="001949E7" w:rsidRPr="00BA7009" w14:paraId="23B95C44" w14:textId="77777777" w:rsidTr="00800C8B">
        <w:trPr>
          <w:trHeight w:val="397"/>
        </w:trPr>
        <w:tc>
          <w:tcPr>
            <w:tcW w:w="0" w:type="auto"/>
            <w:shd w:val="clear" w:color="auto" w:fill="DAEEF3" w:themeFill="accent5" w:themeFillTint="33"/>
          </w:tcPr>
          <w:p w14:paraId="0AD42B47" w14:textId="22ACA7D7" w:rsidR="001949E7" w:rsidRPr="00BA7009" w:rsidRDefault="001949E7">
            <w:pPr>
              <w:pStyle w:val="NoSpacing"/>
            </w:pPr>
            <w:r>
              <w:t>APCH</w:t>
            </w:r>
          </w:p>
        </w:tc>
        <w:tc>
          <w:tcPr>
            <w:tcW w:w="0" w:type="auto"/>
          </w:tcPr>
          <w:p w14:paraId="088CFC57" w14:textId="54AFA019" w:rsidR="001949E7" w:rsidRPr="00BA7009" w:rsidRDefault="001949E7">
            <w:pPr>
              <w:pStyle w:val="NoSpacing"/>
            </w:pPr>
            <w:r>
              <w:t>Approach</w:t>
            </w:r>
          </w:p>
        </w:tc>
      </w:tr>
      <w:tr w:rsidR="00C26CA6" w:rsidRPr="00BA7009" w14:paraId="150A674A" w14:textId="77777777" w:rsidTr="00800C8B">
        <w:trPr>
          <w:trHeight w:val="397"/>
        </w:trPr>
        <w:tc>
          <w:tcPr>
            <w:tcW w:w="0" w:type="auto"/>
            <w:shd w:val="clear" w:color="auto" w:fill="DAEEF3" w:themeFill="accent5" w:themeFillTint="33"/>
          </w:tcPr>
          <w:p w14:paraId="62926197" w14:textId="21CE78D2" w:rsidR="00C26CA6" w:rsidRPr="00BA7009" w:rsidRDefault="00C26CA6">
            <w:pPr>
              <w:pStyle w:val="NoSpacing"/>
            </w:pPr>
            <w:r>
              <w:t>API</w:t>
            </w:r>
          </w:p>
        </w:tc>
        <w:tc>
          <w:tcPr>
            <w:tcW w:w="0" w:type="auto"/>
          </w:tcPr>
          <w:p w14:paraId="24B6D4B2" w14:textId="3FFF3CC3" w:rsidR="00C26CA6" w:rsidRPr="00BA7009" w:rsidRDefault="00C26CA6">
            <w:pPr>
              <w:pStyle w:val="NoSpacing"/>
            </w:pPr>
            <w:r>
              <w:t>A</w:t>
            </w:r>
            <w:r w:rsidRPr="00C26CA6">
              <w:t xml:space="preserve">pplication </w:t>
            </w:r>
            <w:r>
              <w:t>P</w:t>
            </w:r>
            <w:r w:rsidRPr="00C26CA6">
              <w:t xml:space="preserve">rogramming </w:t>
            </w:r>
            <w:r>
              <w:t>I</w:t>
            </w:r>
            <w:r w:rsidRPr="00C26CA6">
              <w:t>nterface</w:t>
            </w:r>
          </w:p>
        </w:tc>
      </w:tr>
      <w:tr w:rsidR="001949E7" w:rsidRPr="00BA7009" w14:paraId="4E8344EB" w14:textId="77777777" w:rsidTr="00800C8B">
        <w:trPr>
          <w:trHeight w:val="397"/>
        </w:trPr>
        <w:tc>
          <w:tcPr>
            <w:tcW w:w="0" w:type="auto"/>
            <w:shd w:val="clear" w:color="auto" w:fill="DAEEF3" w:themeFill="accent5" w:themeFillTint="33"/>
          </w:tcPr>
          <w:p w14:paraId="19155B32" w14:textId="39DF56D6" w:rsidR="001949E7" w:rsidRPr="00BA7009" w:rsidRDefault="001949E7">
            <w:pPr>
              <w:pStyle w:val="NoSpacing"/>
            </w:pPr>
            <w:r w:rsidRPr="00BA7009">
              <w:t>ATC</w:t>
            </w:r>
          </w:p>
        </w:tc>
        <w:tc>
          <w:tcPr>
            <w:tcW w:w="0" w:type="auto"/>
          </w:tcPr>
          <w:p w14:paraId="6358535F" w14:textId="48131B0C" w:rsidR="001949E7" w:rsidRPr="00BA7009" w:rsidRDefault="001949E7">
            <w:pPr>
              <w:pStyle w:val="NoSpacing"/>
            </w:pPr>
            <w:r w:rsidRPr="00BA7009">
              <w:t>Air Traffic Control – a sub-function of Air Traffic Service</w:t>
            </w:r>
          </w:p>
        </w:tc>
      </w:tr>
      <w:tr w:rsidR="00A85EED" w:rsidRPr="00BA7009" w14:paraId="6CF8DBD7" w14:textId="77777777" w:rsidTr="00800C8B">
        <w:trPr>
          <w:trHeight w:val="397"/>
        </w:trPr>
        <w:tc>
          <w:tcPr>
            <w:tcW w:w="0" w:type="auto"/>
            <w:shd w:val="clear" w:color="auto" w:fill="DAEEF3" w:themeFill="accent5" w:themeFillTint="33"/>
          </w:tcPr>
          <w:p w14:paraId="3CDE9AB5" w14:textId="240A2F6E" w:rsidR="00A85EED" w:rsidRPr="00BA7009" w:rsidRDefault="00A85EED">
            <w:pPr>
              <w:pStyle w:val="NoSpacing"/>
            </w:pPr>
            <w:r>
              <w:t>ATFM</w:t>
            </w:r>
          </w:p>
        </w:tc>
        <w:tc>
          <w:tcPr>
            <w:tcW w:w="0" w:type="auto"/>
          </w:tcPr>
          <w:p w14:paraId="42E1D6C3" w14:textId="2216C19E" w:rsidR="00A85EED" w:rsidRPr="00BA7009" w:rsidRDefault="00A85EED">
            <w:pPr>
              <w:pStyle w:val="NoSpacing"/>
            </w:pPr>
            <w:r>
              <w:t>Air Traffic Flow Management</w:t>
            </w:r>
          </w:p>
        </w:tc>
      </w:tr>
      <w:tr w:rsidR="001949E7" w:rsidRPr="00BA7009" w14:paraId="7CF562D5" w14:textId="77777777" w:rsidTr="00800C8B">
        <w:trPr>
          <w:trHeight w:val="397"/>
        </w:trPr>
        <w:tc>
          <w:tcPr>
            <w:tcW w:w="0" w:type="auto"/>
            <w:shd w:val="clear" w:color="auto" w:fill="DAEEF3" w:themeFill="accent5" w:themeFillTint="33"/>
          </w:tcPr>
          <w:p w14:paraId="1CF7CA4F" w14:textId="200163E4" w:rsidR="001949E7" w:rsidRPr="00BA7009" w:rsidRDefault="001949E7">
            <w:pPr>
              <w:pStyle w:val="NoSpacing"/>
            </w:pPr>
            <w:r w:rsidRPr="00BA7009">
              <w:t>ATM</w:t>
            </w:r>
          </w:p>
        </w:tc>
        <w:tc>
          <w:tcPr>
            <w:tcW w:w="0" w:type="auto"/>
          </w:tcPr>
          <w:p w14:paraId="6918F17E" w14:textId="7061F512" w:rsidR="001949E7" w:rsidRPr="00BA7009" w:rsidRDefault="001949E7">
            <w:pPr>
              <w:pStyle w:val="NoSpacing"/>
            </w:pPr>
            <w:r w:rsidRPr="00BA7009">
              <w:t>Air Traffic Management</w:t>
            </w:r>
          </w:p>
        </w:tc>
      </w:tr>
      <w:tr w:rsidR="001949E7" w:rsidRPr="00BA7009" w14:paraId="1F6EF5B6" w14:textId="77777777" w:rsidTr="00800C8B">
        <w:trPr>
          <w:trHeight w:val="397"/>
        </w:trPr>
        <w:tc>
          <w:tcPr>
            <w:tcW w:w="0" w:type="auto"/>
            <w:shd w:val="clear" w:color="auto" w:fill="DAEEF3" w:themeFill="accent5" w:themeFillTint="33"/>
          </w:tcPr>
          <w:p w14:paraId="6CDD9371" w14:textId="7903AC2C" w:rsidR="001949E7" w:rsidRPr="00BA7009" w:rsidRDefault="001949E7">
            <w:pPr>
              <w:pStyle w:val="NoSpacing"/>
            </w:pPr>
            <w:r w:rsidRPr="00BA7009">
              <w:t>ATN</w:t>
            </w:r>
          </w:p>
        </w:tc>
        <w:tc>
          <w:tcPr>
            <w:tcW w:w="0" w:type="auto"/>
          </w:tcPr>
          <w:p w14:paraId="0B6E3EE1" w14:textId="1CF0FEE9" w:rsidR="001949E7" w:rsidRPr="00BA7009" w:rsidRDefault="001949E7">
            <w:pPr>
              <w:pStyle w:val="NoSpacing"/>
            </w:pPr>
            <w:r w:rsidRPr="00BA7009">
              <w:t>Aeronautical Telecommunication Network</w:t>
            </w:r>
          </w:p>
        </w:tc>
      </w:tr>
      <w:tr w:rsidR="001949E7" w:rsidRPr="00BA7009" w14:paraId="4A02B5EA" w14:textId="77777777" w:rsidTr="00800C8B">
        <w:trPr>
          <w:trHeight w:val="397"/>
        </w:trPr>
        <w:tc>
          <w:tcPr>
            <w:tcW w:w="0" w:type="auto"/>
            <w:shd w:val="clear" w:color="auto" w:fill="DAEEF3" w:themeFill="accent5" w:themeFillTint="33"/>
          </w:tcPr>
          <w:p w14:paraId="7ED514E4" w14:textId="646FEBE9" w:rsidR="001949E7" w:rsidRPr="00BA7009" w:rsidRDefault="001949E7">
            <w:pPr>
              <w:pStyle w:val="NoSpacing"/>
            </w:pPr>
            <w:r w:rsidRPr="00BA7009">
              <w:t>ATS</w:t>
            </w:r>
          </w:p>
        </w:tc>
        <w:tc>
          <w:tcPr>
            <w:tcW w:w="0" w:type="auto"/>
          </w:tcPr>
          <w:p w14:paraId="4F8F5D7F" w14:textId="34BA3D7C" w:rsidR="001949E7" w:rsidRPr="00BA7009" w:rsidRDefault="001949E7">
            <w:pPr>
              <w:pStyle w:val="NoSpacing"/>
            </w:pPr>
            <w:r w:rsidRPr="00BA7009">
              <w:t>Air Traffic Service – a sub-function of Air Traffic Management</w:t>
            </w:r>
          </w:p>
        </w:tc>
      </w:tr>
      <w:tr w:rsidR="001949E7" w:rsidRPr="00BA7009" w14:paraId="6361A016" w14:textId="77777777" w:rsidTr="00800C8B">
        <w:trPr>
          <w:trHeight w:val="397"/>
        </w:trPr>
        <w:tc>
          <w:tcPr>
            <w:tcW w:w="0" w:type="auto"/>
            <w:shd w:val="clear" w:color="auto" w:fill="DAEEF3" w:themeFill="accent5" w:themeFillTint="33"/>
          </w:tcPr>
          <w:p w14:paraId="6509B79C" w14:textId="67D590D7" w:rsidR="001949E7" w:rsidRPr="00BA7009" w:rsidRDefault="001949E7">
            <w:pPr>
              <w:pStyle w:val="NoSpacing"/>
            </w:pPr>
            <w:r w:rsidRPr="00BA7009">
              <w:t>Baro VNAV</w:t>
            </w:r>
          </w:p>
        </w:tc>
        <w:tc>
          <w:tcPr>
            <w:tcW w:w="0" w:type="auto"/>
          </w:tcPr>
          <w:p w14:paraId="40D5C133" w14:textId="07227D4C" w:rsidR="001949E7" w:rsidRPr="00BA7009" w:rsidRDefault="001949E7">
            <w:pPr>
              <w:pStyle w:val="NoSpacing"/>
            </w:pPr>
            <w:r w:rsidRPr="00BA7009">
              <w:t>Barometrical Vertical Navigation</w:t>
            </w:r>
          </w:p>
        </w:tc>
      </w:tr>
      <w:tr w:rsidR="001949E7" w:rsidRPr="00BA7009" w14:paraId="4EB87136" w14:textId="77777777" w:rsidTr="00800C8B">
        <w:trPr>
          <w:trHeight w:val="397"/>
        </w:trPr>
        <w:tc>
          <w:tcPr>
            <w:tcW w:w="0" w:type="auto"/>
            <w:shd w:val="clear" w:color="auto" w:fill="DAEEF3" w:themeFill="accent5" w:themeFillTint="33"/>
          </w:tcPr>
          <w:p w14:paraId="33474EAD" w14:textId="512D8362" w:rsidR="001949E7" w:rsidRPr="00BA7009" w:rsidRDefault="001949E7">
            <w:pPr>
              <w:pStyle w:val="NoSpacing"/>
            </w:pPr>
            <w:r w:rsidRPr="00BA7009">
              <w:t>BeiDou</w:t>
            </w:r>
          </w:p>
        </w:tc>
        <w:tc>
          <w:tcPr>
            <w:tcW w:w="0" w:type="auto"/>
          </w:tcPr>
          <w:p w14:paraId="51A1FECA" w14:textId="5A1617F9" w:rsidR="001949E7" w:rsidRPr="00BA7009" w:rsidRDefault="001949E7">
            <w:pPr>
              <w:pStyle w:val="NoSpacing"/>
            </w:pPr>
            <w:r w:rsidRPr="00BA7009">
              <w:t>China Global Navigation Satellite System, not yet fully operational</w:t>
            </w:r>
          </w:p>
        </w:tc>
      </w:tr>
      <w:tr w:rsidR="00E43259" w:rsidRPr="00BA7009" w14:paraId="1021D68C" w14:textId="77777777" w:rsidTr="00800C8B">
        <w:trPr>
          <w:trHeight w:val="397"/>
        </w:trPr>
        <w:tc>
          <w:tcPr>
            <w:tcW w:w="0" w:type="auto"/>
            <w:shd w:val="clear" w:color="auto" w:fill="DAEEF3" w:themeFill="accent5" w:themeFillTint="33"/>
          </w:tcPr>
          <w:p w14:paraId="14794A12" w14:textId="128332E8" w:rsidR="00E43259" w:rsidRDefault="00E43259">
            <w:pPr>
              <w:pStyle w:val="NoSpacing"/>
            </w:pPr>
            <w:r>
              <w:t>BLOS</w:t>
            </w:r>
          </w:p>
        </w:tc>
        <w:tc>
          <w:tcPr>
            <w:tcW w:w="0" w:type="auto"/>
          </w:tcPr>
          <w:p w14:paraId="0C1B5894" w14:textId="2AF6F8D3" w:rsidR="00E43259" w:rsidRDefault="00E43259">
            <w:pPr>
              <w:pStyle w:val="NoSpacing"/>
            </w:pPr>
            <w:r>
              <w:t xml:space="preserve">Beyond Line of Sight </w:t>
            </w:r>
            <w:r w:rsidRPr="00460642">
              <w:rPr>
                <w:i/>
              </w:rPr>
              <w:t>(refers to UAV operations</w:t>
            </w:r>
            <w:r>
              <w:rPr>
                <w:i/>
              </w:rPr>
              <w:t xml:space="preserve"> </w:t>
            </w:r>
            <w:r w:rsidRPr="00460642">
              <w:rPr>
                <w:i/>
              </w:rPr>
              <w:t>)</w:t>
            </w:r>
          </w:p>
        </w:tc>
      </w:tr>
      <w:tr w:rsidR="00334EE1" w:rsidRPr="00BA7009" w14:paraId="68158E04" w14:textId="77777777" w:rsidTr="00800C8B">
        <w:trPr>
          <w:trHeight w:val="397"/>
        </w:trPr>
        <w:tc>
          <w:tcPr>
            <w:tcW w:w="0" w:type="auto"/>
            <w:shd w:val="clear" w:color="auto" w:fill="DAEEF3" w:themeFill="accent5" w:themeFillTint="33"/>
          </w:tcPr>
          <w:p w14:paraId="6217F7B5" w14:textId="59B5D2C4" w:rsidR="00334EE1" w:rsidRPr="00BA7009" w:rsidRDefault="00334EE1">
            <w:pPr>
              <w:pStyle w:val="NoSpacing"/>
            </w:pPr>
            <w:r>
              <w:t>BVLOS</w:t>
            </w:r>
          </w:p>
        </w:tc>
        <w:tc>
          <w:tcPr>
            <w:tcW w:w="0" w:type="auto"/>
          </w:tcPr>
          <w:p w14:paraId="4C86BD36" w14:textId="12D088CC" w:rsidR="00334EE1" w:rsidRPr="00BA7009" w:rsidRDefault="00334EE1">
            <w:pPr>
              <w:pStyle w:val="NoSpacing"/>
            </w:pPr>
            <w:r>
              <w:t xml:space="preserve">Beyond Visual Line of Sight </w:t>
            </w:r>
            <w:r w:rsidRPr="00460642">
              <w:rPr>
                <w:i/>
              </w:rPr>
              <w:t>(refers to UAV operations)</w:t>
            </w:r>
            <w:r w:rsidR="00E43259">
              <w:rPr>
                <w:i/>
              </w:rPr>
              <w:t xml:space="preserve"> – may still be radio LOS</w:t>
            </w:r>
          </w:p>
        </w:tc>
      </w:tr>
      <w:tr w:rsidR="001949E7" w:rsidRPr="00BA7009" w14:paraId="1888DE29" w14:textId="77777777" w:rsidTr="00800C8B">
        <w:trPr>
          <w:trHeight w:val="397"/>
        </w:trPr>
        <w:tc>
          <w:tcPr>
            <w:tcW w:w="0" w:type="auto"/>
            <w:shd w:val="clear" w:color="auto" w:fill="DAEEF3" w:themeFill="accent5" w:themeFillTint="33"/>
          </w:tcPr>
          <w:p w14:paraId="14DBF8B1" w14:textId="1CA28F57" w:rsidR="001949E7" w:rsidRPr="00BA7009" w:rsidRDefault="001949E7">
            <w:pPr>
              <w:pStyle w:val="NoSpacing"/>
            </w:pPr>
            <w:r w:rsidRPr="00BA7009">
              <w:t>CAA</w:t>
            </w:r>
          </w:p>
        </w:tc>
        <w:tc>
          <w:tcPr>
            <w:tcW w:w="0" w:type="auto"/>
          </w:tcPr>
          <w:p w14:paraId="55E04A22" w14:textId="2361B4F4" w:rsidR="001949E7" w:rsidRPr="00BA7009" w:rsidRDefault="001949E7">
            <w:pPr>
              <w:pStyle w:val="NoSpacing"/>
            </w:pPr>
            <w:r w:rsidRPr="00BA7009">
              <w:t>NZ Civil Aviation Authority.</w:t>
            </w:r>
          </w:p>
        </w:tc>
      </w:tr>
      <w:tr w:rsidR="001949E7" w:rsidRPr="00BA7009" w14:paraId="1DA85387" w14:textId="77777777" w:rsidTr="00800C8B">
        <w:trPr>
          <w:trHeight w:val="397"/>
        </w:trPr>
        <w:tc>
          <w:tcPr>
            <w:tcW w:w="0" w:type="auto"/>
            <w:shd w:val="clear" w:color="auto" w:fill="DAEEF3" w:themeFill="accent5" w:themeFillTint="33"/>
          </w:tcPr>
          <w:p w14:paraId="55BF7C45" w14:textId="4C9A65CE" w:rsidR="001949E7" w:rsidRPr="00BA7009" w:rsidRDefault="001949E7">
            <w:pPr>
              <w:pStyle w:val="NoSpacing"/>
            </w:pPr>
            <w:r>
              <w:t>CA</w:t>
            </w:r>
          </w:p>
        </w:tc>
        <w:tc>
          <w:tcPr>
            <w:tcW w:w="0" w:type="auto"/>
          </w:tcPr>
          <w:p w14:paraId="2E0F57CE" w14:textId="520128D2" w:rsidR="001949E7" w:rsidRPr="00BA7009" w:rsidRDefault="001949E7">
            <w:pPr>
              <w:pStyle w:val="NoSpacing"/>
            </w:pPr>
            <w:r>
              <w:t>Controlled Airspace</w:t>
            </w:r>
          </w:p>
        </w:tc>
      </w:tr>
      <w:tr w:rsidR="001949E7" w:rsidRPr="00BA7009" w14:paraId="78D46592" w14:textId="77777777" w:rsidTr="00800C8B">
        <w:trPr>
          <w:trHeight w:val="397"/>
        </w:trPr>
        <w:tc>
          <w:tcPr>
            <w:tcW w:w="0" w:type="auto"/>
            <w:shd w:val="clear" w:color="auto" w:fill="DAEEF3" w:themeFill="accent5" w:themeFillTint="33"/>
          </w:tcPr>
          <w:p w14:paraId="5D9925C7" w14:textId="24442833" w:rsidR="001949E7" w:rsidRPr="00BA7009" w:rsidRDefault="001949E7">
            <w:pPr>
              <w:pStyle w:val="NoSpacing"/>
            </w:pPr>
            <w:r w:rsidRPr="00BA7009">
              <w:t>CCO</w:t>
            </w:r>
          </w:p>
        </w:tc>
        <w:tc>
          <w:tcPr>
            <w:tcW w:w="0" w:type="auto"/>
          </w:tcPr>
          <w:p w14:paraId="574B24EC" w14:textId="65C6E5EC" w:rsidR="001949E7" w:rsidRPr="00BA7009" w:rsidRDefault="001949E7">
            <w:pPr>
              <w:pStyle w:val="NoSpacing"/>
            </w:pPr>
            <w:r w:rsidRPr="00BA7009">
              <w:t>Continuous Climb Operations</w:t>
            </w:r>
          </w:p>
        </w:tc>
      </w:tr>
      <w:tr w:rsidR="001949E7" w:rsidRPr="00BA7009" w14:paraId="33FA23B4" w14:textId="77777777" w:rsidTr="00800C8B">
        <w:trPr>
          <w:trHeight w:val="397"/>
        </w:trPr>
        <w:tc>
          <w:tcPr>
            <w:tcW w:w="0" w:type="auto"/>
            <w:shd w:val="clear" w:color="auto" w:fill="DAEEF3" w:themeFill="accent5" w:themeFillTint="33"/>
          </w:tcPr>
          <w:p w14:paraId="07498B34" w14:textId="1A6F6DD2" w:rsidR="001949E7" w:rsidRPr="00BA7009" w:rsidRDefault="001949E7">
            <w:pPr>
              <w:pStyle w:val="NoSpacing"/>
            </w:pPr>
            <w:r w:rsidRPr="00BA7009">
              <w:t>CDM</w:t>
            </w:r>
          </w:p>
        </w:tc>
        <w:tc>
          <w:tcPr>
            <w:tcW w:w="0" w:type="auto"/>
          </w:tcPr>
          <w:p w14:paraId="2B6DF26E" w14:textId="3FD4D806" w:rsidR="001949E7" w:rsidRPr="00BA7009" w:rsidRDefault="001949E7">
            <w:pPr>
              <w:pStyle w:val="NoSpacing"/>
            </w:pPr>
            <w:r w:rsidRPr="00BA7009">
              <w:t>Collaborative Decision Making</w:t>
            </w:r>
          </w:p>
        </w:tc>
      </w:tr>
      <w:tr w:rsidR="001949E7" w:rsidRPr="00BA7009" w14:paraId="39162691" w14:textId="77777777" w:rsidTr="00800C8B">
        <w:trPr>
          <w:trHeight w:val="397"/>
        </w:trPr>
        <w:tc>
          <w:tcPr>
            <w:tcW w:w="0" w:type="auto"/>
            <w:shd w:val="clear" w:color="auto" w:fill="DAEEF3" w:themeFill="accent5" w:themeFillTint="33"/>
          </w:tcPr>
          <w:p w14:paraId="1E387DA5" w14:textId="637023A3" w:rsidR="001949E7" w:rsidRPr="00BA7009" w:rsidRDefault="001949E7">
            <w:pPr>
              <w:pStyle w:val="NoSpacing"/>
            </w:pPr>
            <w:r w:rsidRPr="00BA7009">
              <w:lastRenderedPageBreak/>
              <w:t>CDO</w:t>
            </w:r>
          </w:p>
        </w:tc>
        <w:tc>
          <w:tcPr>
            <w:tcW w:w="0" w:type="auto"/>
          </w:tcPr>
          <w:p w14:paraId="7838E0D4" w14:textId="60140CAA" w:rsidR="001949E7" w:rsidRPr="00BA7009" w:rsidRDefault="001949E7">
            <w:pPr>
              <w:pStyle w:val="NoSpacing"/>
            </w:pPr>
            <w:r w:rsidRPr="00BA7009">
              <w:t>Continuous Descent Operations</w:t>
            </w:r>
          </w:p>
        </w:tc>
      </w:tr>
      <w:tr w:rsidR="001949E7" w:rsidRPr="00BA7009" w14:paraId="377BC33C" w14:textId="77777777" w:rsidTr="00800C8B">
        <w:trPr>
          <w:trHeight w:val="397"/>
        </w:trPr>
        <w:tc>
          <w:tcPr>
            <w:tcW w:w="0" w:type="auto"/>
            <w:shd w:val="clear" w:color="auto" w:fill="DAEEF3" w:themeFill="accent5" w:themeFillTint="33"/>
          </w:tcPr>
          <w:p w14:paraId="21D264C4" w14:textId="7C36B789" w:rsidR="001949E7" w:rsidRPr="00BA7009" w:rsidRDefault="001949E7">
            <w:pPr>
              <w:pStyle w:val="NoSpacing"/>
            </w:pPr>
            <w:r w:rsidRPr="00BA7009">
              <w:t>CONOPS</w:t>
            </w:r>
          </w:p>
        </w:tc>
        <w:tc>
          <w:tcPr>
            <w:tcW w:w="0" w:type="auto"/>
          </w:tcPr>
          <w:p w14:paraId="1F706FBF" w14:textId="5A2C048B" w:rsidR="001949E7" w:rsidRPr="00BA7009" w:rsidRDefault="001949E7">
            <w:pPr>
              <w:pStyle w:val="NoSpacing"/>
            </w:pPr>
            <w:r w:rsidRPr="00BA7009">
              <w:t xml:space="preserve">Concept of Operations </w:t>
            </w:r>
          </w:p>
        </w:tc>
      </w:tr>
      <w:tr w:rsidR="001949E7" w:rsidRPr="00BA7009" w14:paraId="232DF067" w14:textId="77777777" w:rsidTr="00800C8B">
        <w:trPr>
          <w:trHeight w:val="397"/>
        </w:trPr>
        <w:tc>
          <w:tcPr>
            <w:tcW w:w="0" w:type="auto"/>
            <w:shd w:val="clear" w:color="auto" w:fill="DAEEF3" w:themeFill="accent5" w:themeFillTint="33"/>
          </w:tcPr>
          <w:p w14:paraId="21FDAE43" w14:textId="4FF0CA58" w:rsidR="001949E7" w:rsidRPr="00BA7009" w:rsidRDefault="001949E7">
            <w:pPr>
              <w:pStyle w:val="NoSpacing"/>
            </w:pPr>
            <w:r>
              <w:t>CPDC</w:t>
            </w:r>
          </w:p>
        </w:tc>
        <w:tc>
          <w:tcPr>
            <w:tcW w:w="0" w:type="auto"/>
          </w:tcPr>
          <w:p w14:paraId="1C131589" w14:textId="09CE68C0" w:rsidR="001949E7" w:rsidRPr="00BA7009" w:rsidRDefault="001949E7">
            <w:pPr>
              <w:pStyle w:val="NoSpacing"/>
            </w:pPr>
            <w:r>
              <w:t>Controller Pilot Digital Communication</w:t>
            </w:r>
          </w:p>
        </w:tc>
      </w:tr>
      <w:tr w:rsidR="001949E7" w:rsidRPr="00BA7009" w14:paraId="4D410760" w14:textId="77777777" w:rsidTr="00800C8B">
        <w:trPr>
          <w:trHeight w:val="397"/>
        </w:trPr>
        <w:tc>
          <w:tcPr>
            <w:tcW w:w="0" w:type="auto"/>
            <w:shd w:val="clear" w:color="auto" w:fill="DAEEF3" w:themeFill="accent5" w:themeFillTint="33"/>
          </w:tcPr>
          <w:p w14:paraId="346C6BC5" w14:textId="4398E0DB" w:rsidR="001949E7" w:rsidRPr="00BA7009" w:rsidRDefault="001949E7">
            <w:pPr>
              <w:pStyle w:val="NoSpacing"/>
            </w:pPr>
            <w:r w:rsidRPr="00BA7009">
              <w:t>CPDLC</w:t>
            </w:r>
          </w:p>
        </w:tc>
        <w:tc>
          <w:tcPr>
            <w:tcW w:w="0" w:type="auto"/>
          </w:tcPr>
          <w:p w14:paraId="3E6F41ED" w14:textId="5AF70255" w:rsidR="001949E7" w:rsidRPr="00BA7009" w:rsidRDefault="001949E7">
            <w:pPr>
              <w:pStyle w:val="NoSpacing"/>
            </w:pPr>
            <w:r w:rsidRPr="00BA7009">
              <w:t>Controller Pilot Data Link Communications</w:t>
            </w:r>
          </w:p>
        </w:tc>
      </w:tr>
      <w:tr w:rsidR="00742D60" w:rsidRPr="00BA7009" w14:paraId="1C15A617" w14:textId="77777777" w:rsidTr="00800C8B">
        <w:trPr>
          <w:trHeight w:val="397"/>
        </w:trPr>
        <w:tc>
          <w:tcPr>
            <w:tcW w:w="0" w:type="auto"/>
            <w:shd w:val="clear" w:color="auto" w:fill="DAEEF3" w:themeFill="accent5" w:themeFillTint="33"/>
          </w:tcPr>
          <w:p w14:paraId="5D60F0AA" w14:textId="3BAEE0A0" w:rsidR="00742D60" w:rsidRPr="00BA7009" w:rsidRDefault="00742D60">
            <w:pPr>
              <w:pStyle w:val="NoSpacing"/>
            </w:pPr>
            <w:r>
              <w:t>CTA</w:t>
            </w:r>
          </w:p>
        </w:tc>
        <w:tc>
          <w:tcPr>
            <w:tcW w:w="0" w:type="auto"/>
          </w:tcPr>
          <w:p w14:paraId="6AFD8CF6" w14:textId="05580094" w:rsidR="00742D60" w:rsidRPr="00BA7009" w:rsidRDefault="00742D60">
            <w:pPr>
              <w:pStyle w:val="NoSpacing"/>
            </w:pPr>
            <w:r>
              <w:t>Control Area</w:t>
            </w:r>
          </w:p>
        </w:tc>
      </w:tr>
      <w:tr w:rsidR="00742D60" w:rsidRPr="00BA7009" w14:paraId="0C3E72A0" w14:textId="77777777" w:rsidTr="00800C8B">
        <w:trPr>
          <w:trHeight w:val="397"/>
        </w:trPr>
        <w:tc>
          <w:tcPr>
            <w:tcW w:w="0" w:type="auto"/>
            <w:shd w:val="clear" w:color="auto" w:fill="DAEEF3" w:themeFill="accent5" w:themeFillTint="33"/>
          </w:tcPr>
          <w:p w14:paraId="404D43BB" w14:textId="18E5E241" w:rsidR="00742D60" w:rsidRPr="00BA7009" w:rsidRDefault="00742D60">
            <w:pPr>
              <w:pStyle w:val="NoSpacing"/>
            </w:pPr>
            <w:r>
              <w:t>CTR</w:t>
            </w:r>
          </w:p>
        </w:tc>
        <w:tc>
          <w:tcPr>
            <w:tcW w:w="0" w:type="auto"/>
          </w:tcPr>
          <w:p w14:paraId="6F2C296F" w14:textId="45039544" w:rsidR="00742D60" w:rsidRPr="00BA7009" w:rsidRDefault="00742D60">
            <w:pPr>
              <w:pStyle w:val="NoSpacing"/>
            </w:pPr>
            <w:r>
              <w:t>Control Zone</w:t>
            </w:r>
          </w:p>
        </w:tc>
      </w:tr>
      <w:tr w:rsidR="001949E7" w:rsidRPr="00BA7009" w14:paraId="53C9A3F2" w14:textId="77777777" w:rsidTr="00AA7C3C">
        <w:trPr>
          <w:trHeight w:val="397"/>
        </w:trPr>
        <w:tc>
          <w:tcPr>
            <w:tcW w:w="0" w:type="auto"/>
            <w:tcBorders>
              <w:bottom w:val="single" w:sz="4" w:space="0" w:color="auto"/>
            </w:tcBorders>
            <w:shd w:val="clear" w:color="auto" w:fill="DAEEF3" w:themeFill="accent5" w:themeFillTint="33"/>
          </w:tcPr>
          <w:p w14:paraId="52C4C564" w14:textId="5B8898D7" w:rsidR="001949E7" w:rsidRPr="00BA7009" w:rsidRDefault="001949E7">
            <w:pPr>
              <w:pStyle w:val="NoSpacing"/>
            </w:pPr>
            <w:r w:rsidRPr="00BA7009">
              <w:t>DME</w:t>
            </w:r>
          </w:p>
        </w:tc>
        <w:tc>
          <w:tcPr>
            <w:tcW w:w="0" w:type="auto"/>
            <w:tcBorders>
              <w:bottom w:val="single" w:sz="4" w:space="0" w:color="auto"/>
            </w:tcBorders>
          </w:tcPr>
          <w:p w14:paraId="61D56D29" w14:textId="225C4620" w:rsidR="001949E7" w:rsidRPr="00BA7009" w:rsidRDefault="001949E7">
            <w:pPr>
              <w:pStyle w:val="NoSpacing"/>
            </w:pPr>
            <w:r w:rsidRPr="00BA7009">
              <w:t>Distance Measuring Equipment</w:t>
            </w:r>
          </w:p>
        </w:tc>
      </w:tr>
      <w:tr w:rsidR="001949E7" w:rsidRPr="00BA7009" w14:paraId="71332352" w14:textId="77777777" w:rsidTr="00800C8B">
        <w:trPr>
          <w:trHeight w:val="397"/>
        </w:trPr>
        <w:tc>
          <w:tcPr>
            <w:tcW w:w="0" w:type="auto"/>
            <w:shd w:val="clear" w:color="auto" w:fill="DAEEF3" w:themeFill="accent5" w:themeFillTint="33"/>
          </w:tcPr>
          <w:p w14:paraId="79A363E3" w14:textId="61CF6625" w:rsidR="001949E7" w:rsidRPr="00BA7009" w:rsidRDefault="001949E7">
            <w:pPr>
              <w:pStyle w:val="NoSpacing"/>
            </w:pPr>
            <w:r w:rsidRPr="00BA7009">
              <w:t>FAA</w:t>
            </w:r>
          </w:p>
        </w:tc>
        <w:tc>
          <w:tcPr>
            <w:tcW w:w="0" w:type="auto"/>
          </w:tcPr>
          <w:p w14:paraId="0C3BE7AA" w14:textId="6C8E8722" w:rsidR="001949E7" w:rsidRPr="00BA7009" w:rsidRDefault="001949E7">
            <w:pPr>
              <w:pStyle w:val="NoSpacing"/>
            </w:pPr>
            <w:r w:rsidRPr="00BA7009">
              <w:t>Federal Aviation Administration</w:t>
            </w:r>
          </w:p>
        </w:tc>
      </w:tr>
      <w:tr w:rsidR="001949E7" w:rsidRPr="00BA7009" w14:paraId="28B3B286" w14:textId="77777777" w:rsidTr="00800C8B">
        <w:trPr>
          <w:trHeight w:val="397"/>
        </w:trPr>
        <w:tc>
          <w:tcPr>
            <w:tcW w:w="0" w:type="auto"/>
            <w:shd w:val="clear" w:color="auto" w:fill="DAEEF3" w:themeFill="accent5" w:themeFillTint="33"/>
          </w:tcPr>
          <w:p w14:paraId="51DEF454" w14:textId="78B28E4E" w:rsidR="001949E7" w:rsidRPr="00BA7009" w:rsidRDefault="001949E7">
            <w:pPr>
              <w:pStyle w:val="NoSpacing"/>
            </w:pPr>
            <w:r w:rsidRPr="00BA7009">
              <w:t>FIR</w:t>
            </w:r>
          </w:p>
        </w:tc>
        <w:tc>
          <w:tcPr>
            <w:tcW w:w="0" w:type="auto"/>
          </w:tcPr>
          <w:p w14:paraId="715017F3" w14:textId="750A4530" w:rsidR="001949E7" w:rsidRPr="00BA7009" w:rsidRDefault="001949E7">
            <w:pPr>
              <w:pStyle w:val="NoSpacing"/>
            </w:pPr>
            <w:r w:rsidRPr="00BA7009">
              <w:t>Flight Information Region</w:t>
            </w:r>
          </w:p>
        </w:tc>
      </w:tr>
      <w:tr w:rsidR="001949E7" w:rsidRPr="00BA7009" w14:paraId="367ABF7C" w14:textId="77777777" w:rsidTr="00800C8B">
        <w:trPr>
          <w:trHeight w:val="397"/>
        </w:trPr>
        <w:tc>
          <w:tcPr>
            <w:tcW w:w="0" w:type="auto"/>
            <w:shd w:val="clear" w:color="auto" w:fill="DAEEF3" w:themeFill="accent5" w:themeFillTint="33"/>
          </w:tcPr>
          <w:p w14:paraId="10D4923A" w14:textId="4F4E515F" w:rsidR="001949E7" w:rsidRPr="00BA7009" w:rsidRDefault="001949E7">
            <w:pPr>
              <w:pStyle w:val="NoSpacing"/>
            </w:pPr>
            <w:r w:rsidRPr="00BA7009">
              <w:t>FL</w:t>
            </w:r>
          </w:p>
        </w:tc>
        <w:tc>
          <w:tcPr>
            <w:tcW w:w="0" w:type="auto"/>
          </w:tcPr>
          <w:p w14:paraId="45FA82DA" w14:textId="0A9482AE" w:rsidR="001949E7" w:rsidRPr="00BA7009" w:rsidRDefault="001949E7">
            <w:pPr>
              <w:pStyle w:val="NoSpacing"/>
            </w:pPr>
            <w:r w:rsidRPr="00BA7009">
              <w:t>Flight Level</w:t>
            </w:r>
          </w:p>
        </w:tc>
      </w:tr>
      <w:tr w:rsidR="001949E7" w:rsidRPr="00BA7009" w14:paraId="4006DFFE" w14:textId="77777777" w:rsidTr="00800C8B">
        <w:trPr>
          <w:trHeight w:val="397"/>
        </w:trPr>
        <w:tc>
          <w:tcPr>
            <w:tcW w:w="0" w:type="auto"/>
            <w:shd w:val="clear" w:color="auto" w:fill="DAEEF3" w:themeFill="accent5" w:themeFillTint="33"/>
          </w:tcPr>
          <w:p w14:paraId="1E10CD2B" w14:textId="32AC17C8" w:rsidR="001949E7" w:rsidRPr="00BA7009" w:rsidRDefault="001949E7">
            <w:pPr>
              <w:pStyle w:val="NoSpacing"/>
            </w:pPr>
            <w:r w:rsidRPr="00BA7009">
              <w:t>FTO</w:t>
            </w:r>
          </w:p>
        </w:tc>
        <w:tc>
          <w:tcPr>
            <w:tcW w:w="0" w:type="auto"/>
          </w:tcPr>
          <w:p w14:paraId="059BAB4A" w14:textId="0F192DB9" w:rsidR="001949E7" w:rsidRPr="00BA7009" w:rsidRDefault="001949E7">
            <w:pPr>
              <w:pStyle w:val="NoSpacing"/>
            </w:pPr>
            <w:r w:rsidRPr="00BA7009">
              <w:t>Flight Training Organisation</w:t>
            </w:r>
          </w:p>
        </w:tc>
      </w:tr>
      <w:tr w:rsidR="001949E7" w:rsidRPr="00BA7009" w14:paraId="0730810E" w14:textId="77777777" w:rsidTr="00800C8B">
        <w:trPr>
          <w:trHeight w:val="397"/>
        </w:trPr>
        <w:tc>
          <w:tcPr>
            <w:tcW w:w="0" w:type="auto"/>
            <w:shd w:val="clear" w:color="auto" w:fill="DAEEF3" w:themeFill="accent5" w:themeFillTint="33"/>
          </w:tcPr>
          <w:p w14:paraId="62CBF042" w14:textId="53FBD26B" w:rsidR="001949E7" w:rsidRPr="00BA7009" w:rsidRDefault="001949E7">
            <w:pPr>
              <w:pStyle w:val="NoSpacing"/>
            </w:pPr>
            <w:r w:rsidRPr="00BA7009">
              <w:t>GA</w:t>
            </w:r>
          </w:p>
        </w:tc>
        <w:tc>
          <w:tcPr>
            <w:tcW w:w="0" w:type="auto"/>
          </w:tcPr>
          <w:p w14:paraId="44CCFDC6" w14:textId="7EC44642" w:rsidR="001949E7" w:rsidRPr="00BA7009" w:rsidRDefault="001949E7">
            <w:pPr>
              <w:pStyle w:val="NoSpacing"/>
            </w:pPr>
            <w:r w:rsidRPr="00BA7009">
              <w:t>General Aviation</w:t>
            </w:r>
          </w:p>
        </w:tc>
      </w:tr>
      <w:tr w:rsidR="001949E7" w:rsidRPr="00BA7009" w14:paraId="7DC4BEFF" w14:textId="77777777" w:rsidTr="00800C8B">
        <w:trPr>
          <w:trHeight w:val="397"/>
        </w:trPr>
        <w:tc>
          <w:tcPr>
            <w:tcW w:w="0" w:type="auto"/>
            <w:shd w:val="clear" w:color="auto" w:fill="DAEEF3" w:themeFill="accent5" w:themeFillTint="33"/>
          </w:tcPr>
          <w:p w14:paraId="6AD3ADAE" w14:textId="4AC847B0" w:rsidR="001949E7" w:rsidRPr="00BA7009" w:rsidRDefault="001949E7">
            <w:pPr>
              <w:pStyle w:val="NoSpacing"/>
            </w:pPr>
            <w:r w:rsidRPr="00BA7009">
              <w:t>Galileo</w:t>
            </w:r>
          </w:p>
        </w:tc>
        <w:tc>
          <w:tcPr>
            <w:tcW w:w="0" w:type="auto"/>
          </w:tcPr>
          <w:p w14:paraId="55BAE3DF" w14:textId="00731291" w:rsidR="001949E7" w:rsidRPr="00BA7009" w:rsidRDefault="001949E7">
            <w:pPr>
              <w:pStyle w:val="NoSpacing"/>
            </w:pPr>
            <w:r w:rsidRPr="00BA7009">
              <w:t>European Global Navigation Satellite System, not yet operational</w:t>
            </w:r>
          </w:p>
        </w:tc>
      </w:tr>
      <w:tr w:rsidR="001949E7" w:rsidRPr="00BA7009" w14:paraId="14FA5F74" w14:textId="77777777" w:rsidTr="00800C8B">
        <w:trPr>
          <w:trHeight w:val="397"/>
        </w:trPr>
        <w:tc>
          <w:tcPr>
            <w:tcW w:w="0" w:type="auto"/>
            <w:shd w:val="clear" w:color="auto" w:fill="DAEEF3" w:themeFill="accent5" w:themeFillTint="33"/>
          </w:tcPr>
          <w:p w14:paraId="7FE0266F" w14:textId="07B4DE88" w:rsidR="001949E7" w:rsidRPr="00BA7009" w:rsidRDefault="001949E7">
            <w:pPr>
              <w:pStyle w:val="NoSpacing"/>
            </w:pPr>
            <w:r w:rsidRPr="00BA7009">
              <w:t>GBNA</w:t>
            </w:r>
          </w:p>
        </w:tc>
        <w:tc>
          <w:tcPr>
            <w:tcW w:w="0" w:type="auto"/>
          </w:tcPr>
          <w:p w14:paraId="552F5C72" w14:textId="40C9ACA5" w:rsidR="001949E7" w:rsidRPr="00BA7009" w:rsidRDefault="001949E7">
            <w:pPr>
              <w:pStyle w:val="NoSpacing"/>
            </w:pPr>
            <w:r w:rsidRPr="00BA7009">
              <w:t xml:space="preserve">Ground Based Navigation Aid </w:t>
            </w:r>
          </w:p>
        </w:tc>
      </w:tr>
      <w:tr w:rsidR="001949E7" w:rsidRPr="00BA7009" w14:paraId="51A05739" w14:textId="77777777" w:rsidTr="00800C8B">
        <w:trPr>
          <w:trHeight w:val="397"/>
        </w:trPr>
        <w:tc>
          <w:tcPr>
            <w:tcW w:w="0" w:type="auto"/>
            <w:shd w:val="clear" w:color="auto" w:fill="DAEEF3" w:themeFill="accent5" w:themeFillTint="33"/>
          </w:tcPr>
          <w:p w14:paraId="642C970A" w14:textId="13F11A59" w:rsidR="001949E7" w:rsidRPr="00BA7009" w:rsidRDefault="001949E7">
            <w:pPr>
              <w:pStyle w:val="NoSpacing"/>
            </w:pPr>
            <w:r w:rsidRPr="00BA7009">
              <w:t>GLONASS</w:t>
            </w:r>
          </w:p>
        </w:tc>
        <w:tc>
          <w:tcPr>
            <w:tcW w:w="0" w:type="auto"/>
          </w:tcPr>
          <w:p w14:paraId="1DAB59CA" w14:textId="58BE7BCD" w:rsidR="001949E7" w:rsidRPr="00BA7009" w:rsidRDefault="001949E7">
            <w:pPr>
              <w:pStyle w:val="NoSpacing"/>
            </w:pPr>
            <w:r w:rsidRPr="00BA7009">
              <w:t xml:space="preserve">Globalnaya Navigazionnaya Sputnikovaya Sistema. </w:t>
            </w:r>
            <w:r w:rsidR="00460642" w:rsidRPr="00460642">
              <w:rPr>
                <w:i/>
              </w:rPr>
              <w:t xml:space="preserve">The </w:t>
            </w:r>
            <w:r w:rsidRPr="00460642">
              <w:rPr>
                <w:i/>
              </w:rPr>
              <w:t xml:space="preserve">Russian </w:t>
            </w:r>
            <w:r w:rsidR="00460642">
              <w:rPr>
                <w:i/>
              </w:rPr>
              <w:t xml:space="preserve">Government’s </w:t>
            </w:r>
            <w:r w:rsidRPr="00460642">
              <w:rPr>
                <w:i/>
              </w:rPr>
              <w:t>Global Navigation Satellite System</w:t>
            </w:r>
          </w:p>
        </w:tc>
      </w:tr>
      <w:tr w:rsidR="001949E7" w:rsidRPr="00BA7009" w14:paraId="43B9CA3E" w14:textId="77777777" w:rsidTr="00800C8B">
        <w:trPr>
          <w:trHeight w:val="397"/>
        </w:trPr>
        <w:tc>
          <w:tcPr>
            <w:tcW w:w="0" w:type="auto"/>
            <w:shd w:val="clear" w:color="auto" w:fill="DAEEF3" w:themeFill="accent5" w:themeFillTint="33"/>
          </w:tcPr>
          <w:p w14:paraId="0F3F126E" w14:textId="26B4474D" w:rsidR="001949E7" w:rsidRPr="00BA7009" w:rsidRDefault="001949E7">
            <w:pPr>
              <w:pStyle w:val="NoSpacing"/>
            </w:pPr>
            <w:r w:rsidRPr="00BA7009">
              <w:t>GNSS</w:t>
            </w:r>
          </w:p>
        </w:tc>
        <w:tc>
          <w:tcPr>
            <w:tcW w:w="0" w:type="auto"/>
          </w:tcPr>
          <w:p w14:paraId="01B2CEF2" w14:textId="6D20243F" w:rsidR="001949E7" w:rsidRPr="00BA7009" w:rsidRDefault="001949E7">
            <w:pPr>
              <w:pStyle w:val="NoSpacing"/>
            </w:pPr>
            <w:r w:rsidRPr="00BA7009">
              <w:t>Global Navigation Satellite System</w:t>
            </w:r>
          </w:p>
        </w:tc>
      </w:tr>
      <w:tr w:rsidR="001949E7" w:rsidRPr="00BA7009" w14:paraId="439DAE56" w14:textId="77777777" w:rsidTr="00800C8B">
        <w:trPr>
          <w:trHeight w:val="397"/>
        </w:trPr>
        <w:tc>
          <w:tcPr>
            <w:tcW w:w="0" w:type="auto"/>
            <w:shd w:val="clear" w:color="auto" w:fill="DAEEF3" w:themeFill="accent5" w:themeFillTint="33"/>
          </w:tcPr>
          <w:p w14:paraId="49908C6F" w14:textId="051B6579" w:rsidR="001949E7" w:rsidRPr="00BA7009" w:rsidRDefault="001949E7">
            <w:pPr>
              <w:pStyle w:val="NoSpacing"/>
            </w:pPr>
            <w:r w:rsidRPr="00BA7009">
              <w:t>GPS</w:t>
            </w:r>
          </w:p>
        </w:tc>
        <w:tc>
          <w:tcPr>
            <w:tcW w:w="0" w:type="auto"/>
          </w:tcPr>
          <w:p w14:paraId="49685BFC" w14:textId="07108BAE" w:rsidR="001949E7" w:rsidRPr="00BA7009" w:rsidRDefault="001949E7">
            <w:pPr>
              <w:pStyle w:val="NoSpacing"/>
            </w:pPr>
            <w:r w:rsidRPr="00BA7009">
              <w:t>Global Positioning System</w:t>
            </w:r>
          </w:p>
        </w:tc>
      </w:tr>
      <w:tr w:rsidR="0043215C" w:rsidRPr="00BA7009" w14:paraId="25327D87" w14:textId="77777777" w:rsidTr="00AA7C3C">
        <w:trPr>
          <w:trHeight w:val="397"/>
        </w:trPr>
        <w:tc>
          <w:tcPr>
            <w:tcW w:w="0" w:type="auto"/>
            <w:shd w:val="clear" w:color="auto" w:fill="DAEEF3" w:themeFill="accent5" w:themeFillTint="33"/>
          </w:tcPr>
          <w:p w14:paraId="6A538C1E" w14:textId="6670DF22" w:rsidR="0043215C" w:rsidRDefault="0043215C">
            <w:pPr>
              <w:pStyle w:val="NoSpacing"/>
            </w:pPr>
            <w:r>
              <w:t>GUI</w:t>
            </w:r>
          </w:p>
        </w:tc>
        <w:tc>
          <w:tcPr>
            <w:tcW w:w="0" w:type="auto"/>
          </w:tcPr>
          <w:p w14:paraId="22334D8A" w14:textId="6BB03EFA" w:rsidR="0043215C" w:rsidRDefault="0043215C">
            <w:pPr>
              <w:pStyle w:val="NoSpacing"/>
            </w:pPr>
            <w:r>
              <w:t>Graphical user Interface</w:t>
            </w:r>
          </w:p>
        </w:tc>
      </w:tr>
      <w:tr w:rsidR="00E43259" w:rsidRPr="00BA7009" w14:paraId="0E02885E" w14:textId="77777777" w:rsidTr="00AA7C3C">
        <w:trPr>
          <w:trHeight w:val="397"/>
        </w:trPr>
        <w:tc>
          <w:tcPr>
            <w:tcW w:w="0" w:type="auto"/>
            <w:shd w:val="clear" w:color="auto" w:fill="DAEEF3" w:themeFill="accent5" w:themeFillTint="33"/>
          </w:tcPr>
          <w:p w14:paraId="370ADED8" w14:textId="13E1F882" w:rsidR="00E43259" w:rsidRDefault="00E43259">
            <w:pPr>
              <w:pStyle w:val="NoSpacing"/>
            </w:pPr>
            <w:r>
              <w:t>HALE UAV</w:t>
            </w:r>
          </w:p>
        </w:tc>
        <w:tc>
          <w:tcPr>
            <w:tcW w:w="0" w:type="auto"/>
          </w:tcPr>
          <w:p w14:paraId="3713CF40" w14:textId="16E24929" w:rsidR="00E43259" w:rsidRDefault="00E43259">
            <w:pPr>
              <w:pStyle w:val="NoSpacing"/>
            </w:pPr>
            <w:r>
              <w:t>High Altitude Long Endurance UAV</w:t>
            </w:r>
          </w:p>
        </w:tc>
      </w:tr>
      <w:tr w:rsidR="00A8416B" w:rsidRPr="00BA7009" w14:paraId="02016533" w14:textId="77777777" w:rsidTr="00AA7C3C">
        <w:trPr>
          <w:trHeight w:val="397"/>
        </w:trPr>
        <w:tc>
          <w:tcPr>
            <w:tcW w:w="0" w:type="auto"/>
            <w:shd w:val="clear" w:color="auto" w:fill="DAEEF3" w:themeFill="accent5" w:themeFillTint="33"/>
          </w:tcPr>
          <w:p w14:paraId="4363F307" w14:textId="4013F6F8" w:rsidR="00A8416B" w:rsidRPr="00BA7009" w:rsidRDefault="00A8416B">
            <w:pPr>
              <w:pStyle w:val="NoSpacing"/>
            </w:pPr>
            <w:r>
              <w:t>H</w:t>
            </w:r>
            <w:r w:rsidRPr="00762DDD">
              <w:t>EMS</w:t>
            </w:r>
          </w:p>
        </w:tc>
        <w:tc>
          <w:tcPr>
            <w:tcW w:w="0" w:type="auto"/>
          </w:tcPr>
          <w:p w14:paraId="6C6F3998" w14:textId="181C8237" w:rsidR="00A8416B" w:rsidRPr="00BA7009" w:rsidRDefault="00A8416B">
            <w:pPr>
              <w:pStyle w:val="NoSpacing"/>
            </w:pPr>
            <w:r>
              <w:t>Helicopter Emergency Medical Service</w:t>
            </w:r>
          </w:p>
        </w:tc>
      </w:tr>
      <w:tr w:rsidR="001949E7" w:rsidRPr="00BA7009" w14:paraId="664816CE" w14:textId="77777777" w:rsidTr="00AA7C3C">
        <w:trPr>
          <w:trHeight w:val="397"/>
        </w:trPr>
        <w:tc>
          <w:tcPr>
            <w:tcW w:w="0" w:type="auto"/>
            <w:shd w:val="clear" w:color="auto" w:fill="DAEEF3" w:themeFill="accent5" w:themeFillTint="33"/>
          </w:tcPr>
          <w:p w14:paraId="1335E047" w14:textId="20CB58F2" w:rsidR="001949E7" w:rsidRPr="00BA7009" w:rsidRDefault="001949E7">
            <w:pPr>
              <w:pStyle w:val="NoSpacing"/>
            </w:pPr>
            <w:r w:rsidRPr="00BA7009">
              <w:t>HF</w:t>
            </w:r>
          </w:p>
        </w:tc>
        <w:tc>
          <w:tcPr>
            <w:tcW w:w="0" w:type="auto"/>
          </w:tcPr>
          <w:p w14:paraId="14E9BEC4" w14:textId="34200160" w:rsidR="001949E7" w:rsidRPr="00BA7009" w:rsidRDefault="001949E7">
            <w:pPr>
              <w:pStyle w:val="NoSpacing"/>
            </w:pPr>
            <w:r w:rsidRPr="00BA7009">
              <w:t>High Frequency</w:t>
            </w:r>
          </w:p>
        </w:tc>
      </w:tr>
      <w:tr w:rsidR="0043215C" w:rsidRPr="00BA7009" w14:paraId="529E7BD7" w14:textId="77777777" w:rsidTr="00AA7C3C">
        <w:trPr>
          <w:trHeight w:val="397"/>
        </w:trPr>
        <w:tc>
          <w:tcPr>
            <w:tcW w:w="0" w:type="auto"/>
            <w:shd w:val="clear" w:color="auto" w:fill="DAEEF3" w:themeFill="accent5" w:themeFillTint="33"/>
          </w:tcPr>
          <w:p w14:paraId="4F35C2AC" w14:textId="61870895" w:rsidR="0043215C" w:rsidRPr="00BA7009" w:rsidRDefault="0043215C">
            <w:pPr>
              <w:pStyle w:val="NoSpacing"/>
            </w:pPr>
            <w:r>
              <w:t>HMI</w:t>
            </w:r>
          </w:p>
        </w:tc>
        <w:tc>
          <w:tcPr>
            <w:tcW w:w="0" w:type="auto"/>
          </w:tcPr>
          <w:p w14:paraId="5C7A15AD" w14:textId="58F60F39" w:rsidR="0043215C" w:rsidRPr="00BA7009" w:rsidRDefault="0043215C">
            <w:pPr>
              <w:pStyle w:val="NoSpacing"/>
            </w:pPr>
            <w:r>
              <w:t>Human Machine Interface</w:t>
            </w:r>
          </w:p>
        </w:tc>
      </w:tr>
      <w:tr w:rsidR="001949E7" w:rsidRPr="00BA7009" w14:paraId="55D3D1EE" w14:textId="77777777" w:rsidTr="00AA7C3C">
        <w:trPr>
          <w:trHeight w:val="397"/>
        </w:trPr>
        <w:tc>
          <w:tcPr>
            <w:tcW w:w="0" w:type="auto"/>
            <w:shd w:val="clear" w:color="auto" w:fill="DAEEF3" w:themeFill="accent5" w:themeFillTint="33"/>
          </w:tcPr>
          <w:p w14:paraId="769FC01D" w14:textId="4AE181F6" w:rsidR="001949E7" w:rsidRPr="00BA7009" w:rsidRDefault="001949E7">
            <w:pPr>
              <w:pStyle w:val="NoSpacing"/>
            </w:pPr>
            <w:r w:rsidRPr="00BA7009">
              <w:t>ICAO</w:t>
            </w:r>
          </w:p>
        </w:tc>
        <w:tc>
          <w:tcPr>
            <w:tcW w:w="0" w:type="auto"/>
          </w:tcPr>
          <w:p w14:paraId="699A0C39" w14:textId="48439C26" w:rsidR="001949E7" w:rsidRPr="00BA7009" w:rsidRDefault="001949E7">
            <w:pPr>
              <w:pStyle w:val="NoSpacing"/>
            </w:pPr>
            <w:r w:rsidRPr="00BA7009">
              <w:t xml:space="preserve">International Civil Aviation Organisation </w:t>
            </w:r>
          </w:p>
        </w:tc>
      </w:tr>
      <w:tr w:rsidR="001949E7" w:rsidRPr="00BA7009" w14:paraId="324A0D61" w14:textId="77777777" w:rsidTr="00AA7C3C">
        <w:trPr>
          <w:trHeight w:val="397"/>
        </w:trPr>
        <w:tc>
          <w:tcPr>
            <w:tcW w:w="0" w:type="auto"/>
            <w:shd w:val="clear" w:color="auto" w:fill="DAEEF3" w:themeFill="accent5" w:themeFillTint="33"/>
          </w:tcPr>
          <w:p w14:paraId="3A296E87" w14:textId="64CA3937" w:rsidR="001949E7" w:rsidRPr="00BA7009" w:rsidRDefault="001949E7">
            <w:pPr>
              <w:pStyle w:val="NoSpacing"/>
            </w:pPr>
            <w:r w:rsidRPr="00BA7009">
              <w:t>IFR</w:t>
            </w:r>
          </w:p>
        </w:tc>
        <w:tc>
          <w:tcPr>
            <w:tcW w:w="0" w:type="auto"/>
          </w:tcPr>
          <w:p w14:paraId="62820D6E" w14:textId="3D01E3E6" w:rsidR="001949E7" w:rsidRPr="00BA7009" w:rsidRDefault="001949E7">
            <w:pPr>
              <w:pStyle w:val="NoSpacing"/>
            </w:pPr>
            <w:r w:rsidRPr="00BA7009">
              <w:t>Instrument Flight Rules</w:t>
            </w:r>
          </w:p>
        </w:tc>
      </w:tr>
      <w:tr w:rsidR="001949E7" w:rsidRPr="00BA7009" w14:paraId="3D7CB9C1" w14:textId="77777777" w:rsidTr="00800C8B">
        <w:trPr>
          <w:trHeight w:val="397"/>
        </w:trPr>
        <w:tc>
          <w:tcPr>
            <w:tcW w:w="0" w:type="auto"/>
            <w:shd w:val="clear" w:color="auto" w:fill="DAEEF3" w:themeFill="accent5" w:themeFillTint="33"/>
          </w:tcPr>
          <w:p w14:paraId="5DF0029A" w14:textId="0C90BE22" w:rsidR="001949E7" w:rsidRPr="00BA7009" w:rsidRDefault="001949E7">
            <w:pPr>
              <w:pStyle w:val="NoSpacing"/>
            </w:pPr>
            <w:r w:rsidRPr="00BA7009">
              <w:t>ILS</w:t>
            </w:r>
          </w:p>
        </w:tc>
        <w:tc>
          <w:tcPr>
            <w:tcW w:w="0" w:type="auto"/>
          </w:tcPr>
          <w:p w14:paraId="5BA0A8E8" w14:textId="27DACE15" w:rsidR="001949E7" w:rsidRPr="00BA7009" w:rsidRDefault="001949E7">
            <w:pPr>
              <w:pStyle w:val="NoSpacing"/>
            </w:pPr>
            <w:r w:rsidRPr="00BA7009">
              <w:t>Instrument Landing System</w:t>
            </w:r>
          </w:p>
        </w:tc>
      </w:tr>
      <w:tr w:rsidR="001949E7" w:rsidRPr="00BA7009" w14:paraId="2B0BC768" w14:textId="77777777" w:rsidTr="00800C8B">
        <w:trPr>
          <w:trHeight w:val="397"/>
        </w:trPr>
        <w:tc>
          <w:tcPr>
            <w:tcW w:w="0" w:type="auto"/>
            <w:shd w:val="clear" w:color="auto" w:fill="DAEEF3" w:themeFill="accent5" w:themeFillTint="33"/>
          </w:tcPr>
          <w:p w14:paraId="74EEE30C" w14:textId="0CB24122" w:rsidR="001949E7" w:rsidRPr="00BA7009" w:rsidRDefault="001949E7">
            <w:pPr>
              <w:pStyle w:val="NoSpacing"/>
            </w:pPr>
            <w:r w:rsidRPr="00BA7009">
              <w:t>IRU</w:t>
            </w:r>
          </w:p>
        </w:tc>
        <w:tc>
          <w:tcPr>
            <w:tcW w:w="0" w:type="auto"/>
          </w:tcPr>
          <w:p w14:paraId="0B893D92" w14:textId="2D795ECA" w:rsidR="001949E7" w:rsidRPr="00BA7009" w:rsidRDefault="001949E7">
            <w:pPr>
              <w:pStyle w:val="NoSpacing"/>
            </w:pPr>
            <w:r w:rsidRPr="00BA7009">
              <w:rPr>
                <w:shd w:val="clear" w:color="auto" w:fill="FFFFFF"/>
              </w:rPr>
              <w:t>Inertial Reference Unit</w:t>
            </w:r>
          </w:p>
        </w:tc>
      </w:tr>
      <w:tr w:rsidR="001949E7" w:rsidRPr="00BA7009" w14:paraId="709C6A04" w14:textId="77777777" w:rsidTr="00800C8B">
        <w:trPr>
          <w:trHeight w:val="397"/>
        </w:trPr>
        <w:tc>
          <w:tcPr>
            <w:tcW w:w="0" w:type="auto"/>
            <w:shd w:val="clear" w:color="auto" w:fill="DAEEF3" w:themeFill="accent5" w:themeFillTint="33"/>
          </w:tcPr>
          <w:p w14:paraId="7DEDB18D" w14:textId="128C7261" w:rsidR="001949E7" w:rsidRPr="00BA7009" w:rsidRDefault="004552C1">
            <w:pPr>
              <w:pStyle w:val="NoSpacing"/>
            </w:pPr>
            <w:r>
              <w:t>ITS</w:t>
            </w:r>
          </w:p>
        </w:tc>
        <w:tc>
          <w:tcPr>
            <w:tcW w:w="0" w:type="auto"/>
          </w:tcPr>
          <w:p w14:paraId="22C16716" w14:textId="4990F49A" w:rsidR="001949E7" w:rsidRPr="00BA7009" w:rsidRDefault="004552C1">
            <w:pPr>
              <w:pStyle w:val="NoSpacing"/>
            </w:pPr>
            <w:r>
              <w:t>Intelligent Transport System</w:t>
            </w:r>
          </w:p>
        </w:tc>
      </w:tr>
      <w:tr w:rsidR="0021583C" w:rsidRPr="00BA7009" w14:paraId="1816DB2C" w14:textId="77777777" w:rsidTr="00800C8B">
        <w:trPr>
          <w:trHeight w:val="397"/>
        </w:trPr>
        <w:tc>
          <w:tcPr>
            <w:tcW w:w="0" w:type="auto"/>
            <w:shd w:val="clear" w:color="auto" w:fill="DAEEF3" w:themeFill="accent5" w:themeFillTint="33"/>
          </w:tcPr>
          <w:p w14:paraId="14DA9631" w14:textId="0D2B89F7" w:rsidR="0021583C" w:rsidRDefault="0021583C">
            <w:pPr>
              <w:pStyle w:val="NoSpacing"/>
            </w:pPr>
            <w:r>
              <w:t>ITU</w:t>
            </w:r>
          </w:p>
        </w:tc>
        <w:tc>
          <w:tcPr>
            <w:tcW w:w="0" w:type="auto"/>
          </w:tcPr>
          <w:p w14:paraId="20C09B69" w14:textId="59B03A83" w:rsidR="0021583C" w:rsidRDefault="0021583C">
            <w:pPr>
              <w:pStyle w:val="NoSpacing"/>
            </w:pPr>
            <w:r w:rsidRPr="00ED1F70">
              <w:t>International Telecommunications Union</w:t>
            </w:r>
          </w:p>
        </w:tc>
      </w:tr>
      <w:tr w:rsidR="009B317C" w:rsidRPr="00BA7009" w14:paraId="7477A5B0" w14:textId="77777777" w:rsidTr="00800C8B">
        <w:trPr>
          <w:trHeight w:val="397"/>
        </w:trPr>
        <w:tc>
          <w:tcPr>
            <w:tcW w:w="0" w:type="auto"/>
            <w:shd w:val="clear" w:color="auto" w:fill="DAEEF3" w:themeFill="accent5" w:themeFillTint="33"/>
          </w:tcPr>
          <w:p w14:paraId="27CDBDF4" w14:textId="450B3806" w:rsidR="009B317C" w:rsidRDefault="009B317C">
            <w:pPr>
              <w:pStyle w:val="NoSpacing"/>
            </w:pPr>
            <w:r>
              <w:t>IWXXM</w:t>
            </w:r>
          </w:p>
        </w:tc>
        <w:tc>
          <w:tcPr>
            <w:tcW w:w="0" w:type="auto"/>
          </w:tcPr>
          <w:p w14:paraId="1AFCEF5E" w14:textId="5A710F53" w:rsidR="009B317C" w:rsidRDefault="009B317C">
            <w:pPr>
              <w:pStyle w:val="NoSpacing"/>
            </w:pPr>
            <w:r>
              <w:t xml:space="preserve">ICAO </w:t>
            </w:r>
            <w:r w:rsidRPr="00BA7009">
              <w:t>Weather Exchange Model</w:t>
            </w:r>
          </w:p>
        </w:tc>
      </w:tr>
      <w:tr w:rsidR="00B71507" w:rsidRPr="00BA7009" w14:paraId="303F71EA" w14:textId="77777777" w:rsidTr="006E6401">
        <w:trPr>
          <w:trHeight w:val="422"/>
        </w:trPr>
        <w:tc>
          <w:tcPr>
            <w:tcW w:w="0" w:type="auto"/>
            <w:shd w:val="clear" w:color="auto" w:fill="DAEEF3" w:themeFill="accent5" w:themeFillTint="33"/>
          </w:tcPr>
          <w:p w14:paraId="0CBE088A" w14:textId="1DA1B9FA" w:rsidR="00B71507" w:rsidRPr="00BA7009" w:rsidRDefault="00B71507" w:rsidP="006E6401">
            <w:pPr>
              <w:pStyle w:val="NoSpacing"/>
            </w:pPr>
            <w:r>
              <w:t>Large UA</w:t>
            </w:r>
          </w:p>
        </w:tc>
        <w:tc>
          <w:tcPr>
            <w:tcW w:w="0" w:type="auto"/>
          </w:tcPr>
          <w:p w14:paraId="715A4CC1" w14:textId="31554390" w:rsidR="00B71507" w:rsidRPr="00BA7009" w:rsidRDefault="00B71507" w:rsidP="006E6401">
            <w:pPr>
              <w:pStyle w:val="NoSpacing"/>
            </w:pPr>
            <w:r>
              <w:t>Used in this document to broadly refer to traditional-aircraft sized UAV</w:t>
            </w:r>
          </w:p>
        </w:tc>
      </w:tr>
      <w:tr w:rsidR="009B317C" w:rsidRPr="00BA7009" w14:paraId="09872EBB" w14:textId="77777777" w:rsidTr="00800C8B">
        <w:trPr>
          <w:trHeight w:val="397"/>
        </w:trPr>
        <w:tc>
          <w:tcPr>
            <w:tcW w:w="0" w:type="auto"/>
            <w:shd w:val="clear" w:color="auto" w:fill="DAEEF3" w:themeFill="accent5" w:themeFillTint="33"/>
          </w:tcPr>
          <w:p w14:paraId="3B9C100B" w14:textId="4288CA31" w:rsidR="009B317C" w:rsidRPr="00BA7009" w:rsidRDefault="009B317C">
            <w:pPr>
              <w:pStyle w:val="NoSpacing"/>
            </w:pPr>
            <w:r w:rsidRPr="00BA7009">
              <w:t>LPV</w:t>
            </w:r>
          </w:p>
        </w:tc>
        <w:tc>
          <w:tcPr>
            <w:tcW w:w="0" w:type="auto"/>
          </w:tcPr>
          <w:p w14:paraId="6D2041BF" w14:textId="14C189AD" w:rsidR="009B317C" w:rsidRPr="00BA7009" w:rsidRDefault="009B317C">
            <w:pPr>
              <w:pStyle w:val="NoSpacing"/>
            </w:pPr>
            <w:r w:rsidRPr="00BA7009">
              <w:rPr>
                <w:shd w:val="clear" w:color="auto" w:fill="FFFFFF"/>
              </w:rPr>
              <w:t>Localizer Performance with Vertical Guidance</w:t>
            </w:r>
          </w:p>
        </w:tc>
      </w:tr>
      <w:tr w:rsidR="00E43259" w:rsidRPr="00BA7009" w14:paraId="7C20B4B5" w14:textId="77777777" w:rsidTr="00800C8B">
        <w:trPr>
          <w:trHeight w:val="397"/>
        </w:trPr>
        <w:tc>
          <w:tcPr>
            <w:tcW w:w="0" w:type="auto"/>
            <w:shd w:val="clear" w:color="auto" w:fill="DAEEF3" w:themeFill="accent5" w:themeFillTint="33"/>
          </w:tcPr>
          <w:p w14:paraId="53108100" w14:textId="401FC771" w:rsidR="00E43259" w:rsidRPr="00BA7009" w:rsidRDefault="00E43259">
            <w:pPr>
              <w:pStyle w:val="NoSpacing"/>
            </w:pPr>
            <w:r>
              <w:t>MALE UAV</w:t>
            </w:r>
          </w:p>
        </w:tc>
        <w:tc>
          <w:tcPr>
            <w:tcW w:w="0" w:type="auto"/>
          </w:tcPr>
          <w:p w14:paraId="3B31AF59" w14:textId="46F37922" w:rsidR="00E43259" w:rsidRPr="00BA7009" w:rsidRDefault="00E43259">
            <w:pPr>
              <w:pStyle w:val="NoSpacing"/>
              <w:rPr>
                <w:shd w:val="clear" w:color="auto" w:fill="FFFFFF"/>
              </w:rPr>
            </w:pPr>
            <w:r>
              <w:t>Medium Altitude Long Endurance UAV</w:t>
            </w:r>
          </w:p>
        </w:tc>
      </w:tr>
      <w:tr w:rsidR="009B317C" w:rsidRPr="00BA7009" w14:paraId="2C0340D2" w14:textId="77777777" w:rsidTr="00800C8B">
        <w:trPr>
          <w:trHeight w:val="397"/>
        </w:trPr>
        <w:tc>
          <w:tcPr>
            <w:tcW w:w="0" w:type="auto"/>
            <w:shd w:val="clear" w:color="auto" w:fill="DAEEF3" w:themeFill="accent5" w:themeFillTint="33"/>
          </w:tcPr>
          <w:p w14:paraId="2218769B" w14:textId="5FCB7D73" w:rsidR="009B317C" w:rsidRPr="00BA7009" w:rsidRDefault="009B317C">
            <w:pPr>
              <w:pStyle w:val="NoSpacing"/>
            </w:pPr>
            <w:r w:rsidRPr="00BA7009">
              <w:lastRenderedPageBreak/>
              <w:t>MET</w:t>
            </w:r>
          </w:p>
        </w:tc>
        <w:tc>
          <w:tcPr>
            <w:tcW w:w="0" w:type="auto"/>
          </w:tcPr>
          <w:p w14:paraId="1F8AD467" w14:textId="1C98892F" w:rsidR="009B317C" w:rsidRPr="00BA7009" w:rsidRDefault="009B317C">
            <w:pPr>
              <w:pStyle w:val="NoSpacing"/>
            </w:pPr>
            <w:r w:rsidRPr="00BA7009">
              <w:rPr>
                <w:shd w:val="clear" w:color="auto" w:fill="FFFFFF"/>
              </w:rPr>
              <w:t xml:space="preserve">Meteorological </w:t>
            </w:r>
          </w:p>
        </w:tc>
      </w:tr>
      <w:tr w:rsidR="009B317C" w:rsidRPr="00BA7009" w14:paraId="68834C3A" w14:textId="77777777" w:rsidTr="00800C8B">
        <w:trPr>
          <w:trHeight w:val="397"/>
        </w:trPr>
        <w:tc>
          <w:tcPr>
            <w:tcW w:w="0" w:type="auto"/>
            <w:shd w:val="clear" w:color="auto" w:fill="DAEEF3" w:themeFill="accent5" w:themeFillTint="33"/>
          </w:tcPr>
          <w:p w14:paraId="13DA841F" w14:textId="22D392D6" w:rsidR="009B317C" w:rsidRPr="00BA7009" w:rsidRDefault="009B317C">
            <w:pPr>
              <w:pStyle w:val="NoSpacing"/>
            </w:pPr>
            <w:r w:rsidRPr="00BA7009">
              <w:t>MON</w:t>
            </w:r>
          </w:p>
        </w:tc>
        <w:tc>
          <w:tcPr>
            <w:tcW w:w="0" w:type="auto"/>
          </w:tcPr>
          <w:p w14:paraId="410B45D8" w14:textId="29B4EF84" w:rsidR="009B317C" w:rsidRPr="00BA7009" w:rsidRDefault="009B317C">
            <w:pPr>
              <w:pStyle w:val="NoSpacing"/>
            </w:pPr>
            <w:r w:rsidRPr="00BA7009">
              <w:rPr>
                <w:shd w:val="clear" w:color="auto" w:fill="FFFFFF"/>
              </w:rPr>
              <w:t>Minimum Operational Network</w:t>
            </w:r>
          </w:p>
        </w:tc>
      </w:tr>
      <w:tr w:rsidR="009B317C" w:rsidRPr="00BA7009" w14:paraId="12C09A0E" w14:textId="77777777" w:rsidTr="00800C8B">
        <w:trPr>
          <w:trHeight w:val="397"/>
        </w:trPr>
        <w:tc>
          <w:tcPr>
            <w:tcW w:w="0" w:type="auto"/>
            <w:shd w:val="clear" w:color="auto" w:fill="DAEEF3" w:themeFill="accent5" w:themeFillTint="33"/>
          </w:tcPr>
          <w:p w14:paraId="10104855" w14:textId="1D555147" w:rsidR="009B317C" w:rsidRPr="00BA7009" w:rsidRDefault="009B317C">
            <w:pPr>
              <w:pStyle w:val="NoSpacing"/>
            </w:pPr>
            <w:r>
              <w:t>MoT</w:t>
            </w:r>
          </w:p>
        </w:tc>
        <w:tc>
          <w:tcPr>
            <w:tcW w:w="0" w:type="auto"/>
          </w:tcPr>
          <w:p w14:paraId="5BB390A3" w14:textId="6D1BDEB7" w:rsidR="009B317C" w:rsidRPr="00BA7009" w:rsidRDefault="009B317C">
            <w:pPr>
              <w:pStyle w:val="NoSpacing"/>
              <w:rPr>
                <w:u w:val="words"/>
              </w:rPr>
            </w:pPr>
            <w:r>
              <w:t>Ministry of Transport</w:t>
            </w:r>
          </w:p>
        </w:tc>
      </w:tr>
      <w:tr w:rsidR="009B317C" w:rsidRPr="00BA7009" w14:paraId="5669A6FC" w14:textId="77777777" w:rsidTr="00800C8B">
        <w:trPr>
          <w:trHeight w:val="397"/>
        </w:trPr>
        <w:tc>
          <w:tcPr>
            <w:tcW w:w="0" w:type="auto"/>
            <w:shd w:val="clear" w:color="auto" w:fill="DAEEF3" w:themeFill="accent5" w:themeFillTint="33"/>
          </w:tcPr>
          <w:p w14:paraId="01E2C097" w14:textId="613C0F16" w:rsidR="009B317C" w:rsidRPr="00BA7009" w:rsidRDefault="009B317C">
            <w:pPr>
              <w:pStyle w:val="NoSpacing"/>
            </w:pPr>
            <w:r w:rsidRPr="00BA7009">
              <w:t>MSAS</w:t>
            </w:r>
          </w:p>
        </w:tc>
        <w:tc>
          <w:tcPr>
            <w:tcW w:w="0" w:type="auto"/>
          </w:tcPr>
          <w:p w14:paraId="7303087D" w14:textId="581B9B87" w:rsidR="009B317C" w:rsidRPr="00BA7009" w:rsidRDefault="009B317C">
            <w:pPr>
              <w:pStyle w:val="NoSpacing"/>
            </w:pPr>
            <w:r w:rsidRPr="00BA7009">
              <w:rPr>
                <w:shd w:val="clear" w:color="auto" w:fill="FFFFFF"/>
              </w:rPr>
              <w:t xml:space="preserve">Multi-Functional Transport Satellite Augmentation System, </w:t>
            </w:r>
            <w:r w:rsidRPr="00460642">
              <w:rPr>
                <w:i/>
                <w:shd w:val="clear" w:color="auto" w:fill="FFFFFF"/>
              </w:rPr>
              <w:t>MSAS-MTSAT, Japan</w:t>
            </w:r>
          </w:p>
        </w:tc>
      </w:tr>
      <w:tr w:rsidR="00A85EED" w:rsidRPr="00BA7009" w14:paraId="2DC4B403" w14:textId="77777777" w:rsidTr="00800C8B">
        <w:trPr>
          <w:trHeight w:val="397"/>
        </w:trPr>
        <w:tc>
          <w:tcPr>
            <w:tcW w:w="0" w:type="auto"/>
            <w:shd w:val="clear" w:color="auto" w:fill="DAEEF3" w:themeFill="accent5" w:themeFillTint="33"/>
          </w:tcPr>
          <w:p w14:paraId="33D00953" w14:textId="1752DB0D" w:rsidR="00A85EED" w:rsidRDefault="00A85EED">
            <w:pPr>
              <w:pStyle w:val="NoSpacing"/>
            </w:pPr>
            <w:r>
              <w:t>MoWP</w:t>
            </w:r>
          </w:p>
        </w:tc>
        <w:tc>
          <w:tcPr>
            <w:tcW w:w="0" w:type="auto"/>
          </w:tcPr>
          <w:p w14:paraId="4F027EBB" w14:textId="220AA654" w:rsidR="00A85EED" w:rsidRDefault="00A85EED">
            <w:pPr>
              <w:pStyle w:val="NoSpacing"/>
            </w:pPr>
            <w:r>
              <w:t>Method of Works Plan</w:t>
            </w:r>
            <w:r w:rsidR="00460642">
              <w:t xml:space="preserve"> </w:t>
            </w:r>
            <w:r w:rsidR="00460642" w:rsidRPr="00460642">
              <w:rPr>
                <w:i/>
              </w:rPr>
              <w:t>(as prepared by airport authorities for aerodrome works)</w:t>
            </w:r>
          </w:p>
        </w:tc>
      </w:tr>
      <w:tr w:rsidR="009B317C" w:rsidRPr="00BA7009" w14:paraId="0598951F" w14:textId="77777777" w:rsidTr="00800C8B">
        <w:trPr>
          <w:trHeight w:val="397"/>
        </w:trPr>
        <w:tc>
          <w:tcPr>
            <w:tcW w:w="0" w:type="auto"/>
            <w:shd w:val="clear" w:color="auto" w:fill="DAEEF3" w:themeFill="accent5" w:themeFillTint="33"/>
          </w:tcPr>
          <w:p w14:paraId="2E3800F7" w14:textId="362A7065" w:rsidR="009B317C" w:rsidRPr="00BA7009" w:rsidRDefault="009B317C">
            <w:pPr>
              <w:pStyle w:val="NoSpacing"/>
            </w:pPr>
            <w:r>
              <w:t>NAANP</w:t>
            </w:r>
          </w:p>
        </w:tc>
        <w:tc>
          <w:tcPr>
            <w:tcW w:w="0" w:type="auto"/>
          </w:tcPr>
          <w:p w14:paraId="3589E164" w14:textId="1526B12E" w:rsidR="009B317C" w:rsidRPr="00BA7009" w:rsidRDefault="009B317C">
            <w:pPr>
              <w:pStyle w:val="NoSpacing"/>
            </w:pPr>
            <w:r>
              <w:t>National Airspace and Air Navigation Plan</w:t>
            </w:r>
          </w:p>
        </w:tc>
      </w:tr>
      <w:tr w:rsidR="009B317C" w:rsidRPr="00BA7009" w14:paraId="4B52D8B6" w14:textId="77777777" w:rsidTr="00800C8B">
        <w:trPr>
          <w:trHeight w:val="397"/>
        </w:trPr>
        <w:tc>
          <w:tcPr>
            <w:tcW w:w="0" w:type="auto"/>
            <w:shd w:val="clear" w:color="auto" w:fill="DAEEF3" w:themeFill="accent5" w:themeFillTint="33"/>
          </w:tcPr>
          <w:p w14:paraId="499D66EE" w14:textId="0867E710" w:rsidR="009B317C" w:rsidRPr="00BA7009" w:rsidRDefault="009B317C">
            <w:pPr>
              <w:pStyle w:val="NoSpacing"/>
            </w:pPr>
            <w:r w:rsidRPr="00BA7009">
              <w:t>NAVAIDS</w:t>
            </w:r>
          </w:p>
        </w:tc>
        <w:tc>
          <w:tcPr>
            <w:tcW w:w="0" w:type="auto"/>
          </w:tcPr>
          <w:p w14:paraId="368299CB" w14:textId="151810E1" w:rsidR="009B317C" w:rsidRPr="00BA7009" w:rsidRDefault="009B317C">
            <w:pPr>
              <w:pStyle w:val="NoSpacing"/>
            </w:pPr>
            <w:r w:rsidRPr="00BA7009">
              <w:rPr>
                <w:shd w:val="clear" w:color="auto" w:fill="FFFFFF"/>
              </w:rPr>
              <w:t xml:space="preserve">Navigation Aids </w:t>
            </w:r>
          </w:p>
        </w:tc>
      </w:tr>
      <w:tr w:rsidR="009B317C" w:rsidRPr="00BA7009" w14:paraId="68BEDB75" w14:textId="77777777" w:rsidTr="00800C8B">
        <w:trPr>
          <w:trHeight w:val="397"/>
        </w:trPr>
        <w:tc>
          <w:tcPr>
            <w:tcW w:w="0" w:type="auto"/>
            <w:shd w:val="clear" w:color="auto" w:fill="DAEEF3" w:themeFill="accent5" w:themeFillTint="33"/>
          </w:tcPr>
          <w:p w14:paraId="4450A166" w14:textId="574C46D4" w:rsidR="009B317C" w:rsidRPr="00BA7009" w:rsidRDefault="009B317C">
            <w:pPr>
              <w:pStyle w:val="NoSpacing"/>
            </w:pPr>
            <w:r w:rsidRPr="00BA7009">
              <w:t>NM</w:t>
            </w:r>
          </w:p>
        </w:tc>
        <w:tc>
          <w:tcPr>
            <w:tcW w:w="0" w:type="auto"/>
          </w:tcPr>
          <w:p w14:paraId="644C9361" w14:textId="24460A9C" w:rsidR="009B317C" w:rsidRPr="00BA7009" w:rsidRDefault="009B317C">
            <w:pPr>
              <w:pStyle w:val="NoSpacing"/>
            </w:pPr>
            <w:r w:rsidRPr="00BA7009">
              <w:rPr>
                <w:shd w:val="clear" w:color="auto" w:fill="FFFFFF"/>
              </w:rPr>
              <w:t>Nautical Mile</w:t>
            </w:r>
          </w:p>
        </w:tc>
      </w:tr>
      <w:tr w:rsidR="009B317C" w:rsidRPr="00BA7009" w14:paraId="6B6B7D1B" w14:textId="77777777" w:rsidTr="00800C8B">
        <w:trPr>
          <w:trHeight w:val="397"/>
        </w:trPr>
        <w:tc>
          <w:tcPr>
            <w:tcW w:w="0" w:type="auto"/>
            <w:shd w:val="clear" w:color="auto" w:fill="DAEEF3" w:themeFill="accent5" w:themeFillTint="33"/>
          </w:tcPr>
          <w:p w14:paraId="7CF614EE" w14:textId="2E11C31D" w:rsidR="009B317C" w:rsidRPr="00BA7009" w:rsidRDefault="009B317C">
            <w:pPr>
              <w:pStyle w:val="NoSpacing"/>
            </w:pPr>
            <w:r w:rsidRPr="00BA7009">
              <w:t>NSS</w:t>
            </w:r>
          </w:p>
        </w:tc>
        <w:tc>
          <w:tcPr>
            <w:tcW w:w="0" w:type="auto"/>
          </w:tcPr>
          <w:p w14:paraId="078DF137" w14:textId="7A76EB1A" w:rsidR="009B317C" w:rsidRPr="00BA7009" w:rsidRDefault="009B317C">
            <w:pPr>
              <w:pStyle w:val="NoSpacing"/>
            </w:pPr>
            <w:r w:rsidRPr="00BA7009">
              <w:t>New Southern Sky programme</w:t>
            </w:r>
          </w:p>
        </w:tc>
      </w:tr>
      <w:tr w:rsidR="009B317C" w:rsidRPr="00BA7009" w14:paraId="6523783C" w14:textId="77777777" w:rsidTr="00800C8B">
        <w:trPr>
          <w:trHeight w:val="397"/>
        </w:trPr>
        <w:tc>
          <w:tcPr>
            <w:tcW w:w="0" w:type="auto"/>
            <w:shd w:val="clear" w:color="auto" w:fill="DAEEF3" w:themeFill="accent5" w:themeFillTint="33"/>
          </w:tcPr>
          <w:p w14:paraId="15AB6282" w14:textId="3F262DCB" w:rsidR="009B317C" w:rsidRPr="00BA7009" w:rsidRDefault="009B317C">
            <w:pPr>
              <w:pStyle w:val="NoSpacing"/>
            </w:pPr>
            <w:r w:rsidRPr="00BA7009">
              <w:t>PB</w:t>
            </w:r>
          </w:p>
        </w:tc>
        <w:tc>
          <w:tcPr>
            <w:tcW w:w="0" w:type="auto"/>
          </w:tcPr>
          <w:p w14:paraId="6AEEC5B4" w14:textId="36B7AD92" w:rsidR="009B317C" w:rsidRPr="00BA7009" w:rsidRDefault="009B317C">
            <w:pPr>
              <w:pStyle w:val="NoSpacing"/>
            </w:pPr>
            <w:r w:rsidRPr="00BA7009">
              <w:rPr>
                <w:shd w:val="clear" w:color="auto" w:fill="FFFFFF"/>
              </w:rPr>
              <w:t>Performance Based</w:t>
            </w:r>
          </w:p>
        </w:tc>
      </w:tr>
      <w:tr w:rsidR="009B317C" w:rsidRPr="00BA7009" w14:paraId="23F1C2AD" w14:textId="77777777" w:rsidTr="00800C8B">
        <w:trPr>
          <w:trHeight w:val="397"/>
        </w:trPr>
        <w:tc>
          <w:tcPr>
            <w:tcW w:w="0" w:type="auto"/>
            <w:shd w:val="clear" w:color="auto" w:fill="DAEEF3" w:themeFill="accent5" w:themeFillTint="33"/>
          </w:tcPr>
          <w:p w14:paraId="1CC87ABA" w14:textId="3F8A984D" w:rsidR="009B317C" w:rsidRPr="00BA7009" w:rsidRDefault="009B317C">
            <w:pPr>
              <w:pStyle w:val="NoSpacing"/>
            </w:pPr>
            <w:r w:rsidRPr="00BA7009">
              <w:t>PBC</w:t>
            </w:r>
            <w:r>
              <w:t>S</w:t>
            </w:r>
          </w:p>
        </w:tc>
        <w:tc>
          <w:tcPr>
            <w:tcW w:w="0" w:type="auto"/>
          </w:tcPr>
          <w:p w14:paraId="5218FEBF" w14:textId="430188C8" w:rsidR="009B317C" w:rsidRPr="00BA7009" w:rsidRDefault="009B317C">
            <w:pPr>
              <w:pStyle w:val="NoSpacing"/>
            </w:pPr>
            <w:r w:rsidRPr="00BA7009">
              <w:t>Performance Based Communications</w:t>
            </w:r>
            <w:r>
              <w:t xml:space="preserve"> and Surveillance</w:t>
            </w:r>
          </w:p>
        </w:tc>
      </w:tr>
      <w:tr w:rsidR="009B317C" w:rsidRPr="00BA7009" w14:paraId="53CFB10F" w14:textId="77777777" w:rsidTr="004552C1">
        <w:trPr>
          <w:trHeight w:val="341"/>
        </w:trPr>
        <w:tc>
          <w:tcPr>
            <w:tcW w:w="0" w:type="auto"/>
            <w:shd w:val="clear" w:color="auto" w:fill="DAEEF3" w:themeFill="accent5" w:themeFillTint="33"/>
          </w:tcPr>
          <w:p w14:paraId="0CC61FCC" w14:textId="2CE92D16" w:rsidR="009B317C" w:rsidRPr="00BA7009" w:rsidRDefault="009B317C">
            <w:pPr>
              <w:pStyle w:val="NoSpacing"/>
            </w:pPr>
            <w:r w:rsidRPr="00BA7009">
              <w:t>PBN</w:t>
            </w:r>
          </w:p>
        </w:tc>
        <w:tc>
          <w:tcPr>
            <w:tcW w:w="0" w:type="auto"/>
          </w:tcPr>
          <w:p w14:paraId="27BE8A63" w14:textId="087362F6" w:rsidR="009B317C" w:rsidRPr="00BA7009" w:rsidRDefault="009B317C">
            <w:pPr>
              <w:pStyle w:val="NoSpacing"/>
            </w:pPr>
            <w:r w:rsidRPr="00BA7009">
              <w:rPr>
                <w:shd w:val="clear" w:color="auto" w:fill="FFFFFF"/>
              </w:rPr>
              <w:t>Performance Based Navigation</w:t>
            </w:r>
          </w:p>
        </w:tc>
      </w:tr>
      <w:tr w:rsidR="009B317C" w:rsidRPr="00BA7009" w14:paraId="48AA5C04" w14:textId="77777777" w:rsidTr="00800C8B">
        <w:trPr>
          <w:trHeight w:val="397"/>
        </w:trPr>
        <w:tc>
          <w:tcPr>
            <w:tcW w:w="0" w:type="auto"/>
            <w:shd w:val="clear" w:color="auto" w:fill="DAEEF3" w:themeFill="accent5" w:themeFillTint="33"/>
          </w:tcPr>
          <w:p w14:paraId="61C87605" w14:textId="4DA83329" w:rsidR="009B317C" w:rsidRPr="00BA7009" w:rsidRDefault="009B317C">
            <w:pPr>
              <w:pStyle w:val="NoSpacing"/>
            </w:pPr>
            <w:r w:rsidRPr="00BA7009">
              <w:t>PBN Manual</w:t>
            </w:r>
          </w:p>
        </w:tc>
        <w:tc>
          <w:tcPr>
            <w:tcW w:w="0" w:type="auto"/>
          </w:tcPr>
          <w:p w14:paraId="62649B65" w14:textId="48BF83C9" w:rsidR="009B317C" w:rsidRPr="00BA7009" w:rsidRDefault="009B317C">
            <w:pPr>
              <w:pStyle w:val="NoSpacing"/>
            </w:pPr>
            <w:r w:rsidRPr="00BA7009">
              <w:rPr>
                <w:shd w:val="clear" w:color="auto" w:fill="FFFFFF"/>
              </w:rPr>
              <w:t>Performance Based Navigation Manual, ICAO Doc 9613 4th Edition</w:t>
            </w:r>
          </w:p>
        </w:tc>
      </w:tr>
      <w:tr w:rsidR="00A85EED" w:rsidRPr="00BA7009" w14:paraId="3A3CFFFC" w14:textId="77777777" w:rsidTr="00800C8B">
        <w:trPr>
          <w:trHeight w:val="397"/>
        </w:trPr>
        <w:tc>
          <w:tcPr>
            <w:tcW w:w="0" w:type="auto"/>
            <w:shd w:val="clear" w:color="auto" w:fill="DAEEF3" w:themeFill="accent5" w:themeFillTint="33"/>
          </w:tcPr>
          <w:p w14:paraId="42C52767" w14:textId="36A23B33" w:rsidR="00A85EED" w:rsidRDefault="00A85EED">
            <w:pPr>
              <w:pStyle w:val="NoSpacing"/>
            </w:pPr>
            <w:r>
              <w:t>PEDs</w:t>
            </w:r>
          </w:p>
        </w:tc>
        <w:tc>
          <w:tcPr>
            <w:tcW w:w="0" w:type="auto"/>
          </w:tcPr>
          <w:p w14:paraId="20857096" w14:textId="51354A0D" w:rsidR="00A85EED" w:rsidRDefault="00A85EED">
            <w:pPr>
              <w:pStyle w:val="NoSpacing"/>
            </w:pPr>
            <w:r>
              <w:t>Personal Electronic Devices</w:t>
            </w:r>
          </w:p>
        </w:tc>
      </w:tr>
      <w:tr w:rsidR="009B317C" w:rsidRPr="00BA7009" w14:paraId="432FE1DD" w14:textId="77777777" w:rsidTr="00800C8B">
        <w:trPr>
          <w:trHeight w:val="397"/>
        </w:trPr>
        <w:tc>
          <w:tcPr>
            <w:tcW w:w="0" w:type="auto"/>
            <w:shd w:val="clear" w:color="auto" w:fill="DAEEF3" w:themeFill="accent5" w:themeFillTint="33"/>
          </w:tcPr>
          <w:p w14:paraId="4A98D5A0" w14:textId="762F9254" w:rsidR="009B317C" w:rsidRPr="00BA7009" w:rsidRDefault="009B317C">
            <w:pPr>
              <w:pStyle w:val="NoSpacing"/>
            </w:pPr>
            <w:r>
              <w:t>PinS</w:t>
            </w:r>
          </w:p>
        </w:tc>
        <w:tc>
          <w:tcPr>
            <w:tcW w:w="0" w:type="auto"/>
          </w:tcPr>
          <w:p w14:paraId="64484299" w14:textId="1A0D9854" w:rsidR="009B317C" w:rsidRPr="00BA7009" w:rsidRDefault="009B317C">
            <w:pPr>
              <w:pStyle w:val="NoSpacing"/>
            </w:pPr>
            <w:r>
              <w:t>Point in Space</w:t>
            </w:r>
          </w:p>
        </w:tc>
      </w:tr>
      <w:tr w:rsidR="009B317C" w:rsidRPr="00BA7009" w14:paraId="05500A83" w14:textId="77777777" w:rsidTr="00800C8B">
        <w:trPr>
          <w:trHeight w:val="397"/>
        </w:trPr>
        <w:tc>
          <w:tcPr>
            <w:tcW w:w="0" w:type="auto"/>
            <w:shd w:val="clear" w:color="auto" w:fill="DAEEF3" w:themeFill="accent5" w:themeFillTint="33"/>
          </w:tcPr>
          <w:p w14:paraId="1EF8C5E9" w14:textId="5FFD7194" w:rsidR="009B317C" w:rsidRPr="00BA7009" w:rsidRDefault="009B317C">
            <w:pPr>
              <w:pStyle w:val="NoSpacing"/>
            </w:pPr>
            <w:r w:rsidRPr="00BA7009">
              <w:t>RAIM</w:t>
            </w:r>
          </w:p>
        </w:tc>
        <w:tc>
          <w:tcPr>
            <w:tcW w:w="0" w:type="auto"/>
          </w:tcPr>
          <w:p w14:paraId="48CD4154" w14:textId="18FB1B0D" w:rsidR="009B317C" w:rsidRPr="00BA7009" w:rsidRDefault="009B317C">
            <w:pPr>
              <w:pStyle w:val="NoSpacing"/>
            </w:pPr>
            <w:r w:rsidRPr="00BA7009">
              <w:t>Receiver Autonomous Integrity Monitoring</w:t>
            </w:r>
          </w:p>
        </w:tc>
      </w:tr>
      <w:tr w:rsidR="009B317C" w:rsidRPr="00BA7009" w14:paraId="43D9AEAC" w14:textId="77777777" w:rsidTr="00800C8B">
        <w:trPr>
          <w:trHeight w:val="397"/>
        </w:trPr>
        <w:tc>
          <w:tcPr>
            <w:tcW w:w="0" w:type="auto"/>
            <w:shd w:val="clear" w:color="auto" w:fill="DAEEF3" w:themeFill="accent5" w:themeFillTint="33"/>
          </w:tcPr>
          <w:p w14:paraId="6AAFF2A4" w14:textId="5691AC24" w:rsidR="009B317C" w:rsidRPr="00BA7009" w:rsidRDefault="009B317C">
            <w:pPr>
              <w:pStyle w:val="NoSpacing"/>
            </w:pPr>
            <w:r>
              <w:t>RCP</w:t>
            </w:r>
          </w:p>
        </w:tc>
        <w:tc>
          <w:tcPr>
            <w:tcW w:w="0" w:type="auto"/>
          </w:tcPr>
          <w:p w14:paraId="7AFC8079" w14:textId="6062596C" w:rsidR="009B317C" w:rsidRPr="00BA7009" w:rsidRDefault="009B317C">
            <w:pPr>
              <w:pStyle w:val="NoSpacing"/>
            </w:pPr>
            <w:r>
              <w:t>Required Communication Performance</w:t>
            </w:r>
          </w:p>
        </w:tc>
      </w:tr>
      <w:tr w:rsidR="009B317C" w:rsidRPr="00BA7009" w14:paraId="473D940B" w14:textId="77777777" w:rsidTr="00800C8B">
        <w:trPr>
          <w:trHeight w:val="397"/>
        </w:trPr>
        <w:tc>
          <w:tcPr>
            <w:tcW w:w="0" w:type="auto"/>
            <w:shd w:val="clear" w:color="auto" w:fill="DAEEF3" w:themeFill="accent5" w:themeFillTint="33"/>
          </w:tcPr>
          <w:p w14:paraId="110EDB1F" w14:textId="04CA1404" w:rsidR="009B317C" w:rsidRPr="00BA7009" w:rsidRDefault="009B317C">
            <w:pPr>
              <w:pStyle w:val="NoSpacing"/>
            </w:pPr>
            <w:r w:rsidRPr="00BA7009">
              <w:t>RLP</w:t>
            </w:r>
          </w:p>
        </w:tc>
        <w:tc>
          <w:tcPr>
            <w:tcW w:w="0" w:type="auto"/>
          </w:tcPr>
          <w:p w14:paraId="01F8F78D" w14:textId="576EA169" w:rsidR="009B317C" w:rsidRPr="00BA7009" w:rsidRDefault="009B317C">
            <w:pPr>
              <w:pStyle w:val="NoSpacing"/>
            </w:pPr>
            <w:r w:rsidRPr="00BA7009">
              <w:t>Required Link Performance</w:t>
            </w:r>
          </w:p>
        </w:tc>
      </w:tr>
      <w:tr w:rsidR="009B317C" w:rsidRPr="00BA7009" w14:paraId="69EA8627" w14:textId="77777777" w:rsidTr="00800C8B">
        <w:trPr>
          <w:trHeight w:val="397"/>
        </w:trPr>
        <w:tc>
          <w:tcPr>
            <w:tcW w:w="0" w:type="auto"/>
            <w:shd w:val="clear" w:color="auto" w:fill="DAEEF3" w:themeFill="accent5" w:themeFillTint="33"/>
          </w:tcPr>
          <w:p w14:paraId="20655034" w14:textId="4A332FAE" w:rsidR="009B317C" w:rsidRPr="00BA7009" w:rsidRDefault="009B317C">
            <w:pPr>
              <w:pStyle w:val="NoSpacing"/>
            </w:pPr>
            <w:r w:rsidRPr="00BA7009">
              <w:t>RPT</w:t>
            </w:r>
          </w:p>
        </w:tc>
        <w:tc>
          <w:tcPr>
            <w:tcW w:w="0" w:type="auto"/>
          </w:tcPr>
          <w:p w14:paraId="69C29C13" w14:textId="28B90DB0" w:rsidR="009B317C" w:rsidRPr="00BA7009" w:rsidRDefault="009B317C">
            <w:pPr>
              <w:pStyle w:val="NoSpacing"/>
            </w:pPr>
            <w:r w:rsidRPr="00BA7009">
              <w:t xml:space="preserve">Regular Passenger Transport </w:t>
            </w:r>
          </w:p>
        </w:tc>
      </w:tr>
      <w:tr w:rsidR="009B317C" w:rsidRPr="00BA7009" w14:paraId="472C4FF7" w14:textId="77777777" w:rsidTr="00800C8B">
        <w:trPr>
          <w:trHeight w:val="397"/>
        </w:trPr>
        <w:tc>
          <w:tcPr>
            <w:tcW w:w="0" w:type="auto"/>
            <w:shd w:val="clear" w:color="auto" w:fill="DAEEF3" w:themeFill="accent5" w:themeFillTint="33"/>
          </w:tcPr>
          <w:p w14:paraId="65296CAB" w14:textId="5E4EECDB" w:rsidR="009B317C" w:rsidRPr="00BA7009" w:rsidRDefault="009B317C">
            <w:pPr>
              <w:pStyle w:val="NoSpacing"/>
            </w:pPr>
            <w:r w:rsidRPr="00BA7009">
              <w:t>RNAV</w:t>
            </w:r>
          </w:p>
        </w:tc>
        <w:tc>
          <w:tcPr>
            <w:tcW w:w="0" w:type="auto"/>
          </w:tcPr>
          <w:p w14:paraId="013AC88C" w14:textId="14E1782F" w:rsidR="009B317C" w:rsidRPr="00BA7009" w:rsidRDefault="009B317C">
            <w:pPr>
              <w:pStyle w:val="NoSpacing"/>
            </w:pPr>
            <w:r w:rsidRPr="00BA7009">
              <w:t>Area Navigation</w:t>
            </w:r>
          </w:p>
        </w:tc>
      </w:tr>
      <w:tr w:rsidR="009B317C" w:rsidRPr="00BA7009" w14:paraId="77C14641" w14:textId="77777777" w:rsidTr="00800C8B">
        <w:trPr>
          <w:trHeight w:val="397"/>
        </w:trPr>
        <w:tc>
          <w:tcPr>
            <w:tcW w:w="0" w:type="auto"/>
            <w:shd w:val="clear" w:color="auto" w:fill="DAEEF3" w:themeFill="accent5" w:themeFillTint="33"/>
          </w:tcPr>
          <w:p w14:paraId="0A049DE9" w14:textId="28CC68C2" w:rsidR="009B317C" w:rsidRPr="00BA7009" w:rsidRDefault="009B317C">
            <w:pPr>
              <w:pStyle w:val="NoSpacing"/>
            </w:pPr>
            <w:r w:rsidRPr="00BA7009">
              <w:t>RNP</w:t>
            </w:r>
          </w:p>
        </w:tc>
        <w:tc>
          <w:tcPr>
            <w:tcW w:w="0" w:type="auto"/>
          </w:tcPr>
          <w:p w14:paraId="6E2AB727" w14:textId="44DBB178" w:rsidR="009B317C" w:rsidRPr="00BA7009" w:rsidRDefault="009B317C">
            <w:pPr>
              <w:pStyle w:val="NoSpacing"/>
              <w:rPr>
                <w:shd w:val="clear" w:color="auto" w:fill="FFFFFF"/>
              </w:rPr>
            </w:pPr>
            <w:r w:rsidRPr="00BA7009">
              <w:t>Required Navigation Performance</w:t>
            </w:r>
          </w:p>
        </w:tc>
      </w:tr>
      <w:tr w:rsidR="009B317C" w:rsidRPr="00BA7009" w14:paraId="203B20D8" w14:textId="77777777" w:rsidTr="00800C8B">
        <w:trPr>
          <w:trHeight w:val="397"/>
        </w:trPr>
        <w:tc>
          <w:tcPr>
            <w:tcW w:w="0" w:type="auto"/>
            <w:shd w:val="clear" w:color="auto" w:fill="DAEEF3" w:themeFill="accent5" w:themeFillTint="33"/>
          </w:tcPr>
          <w:p w14:paraId="4CB12BD1" w14:textId="3B341E03" w:rsidR="009B317C" w:rsidRPr="00BA7009" w:rsidRDefault="009B317C">
            <w:pPr>
              <w:pStyle w:val="NoSpacing"/>
            </w:pPr>
            <w:r w:rsidRPr="00BA7009">
              <w:t>RNP-AR</w:t>
            </w:r>
          </w:p>
        </w:tc>
        <w:tc>
          <w:tcPr>
            <w:tcW w:w="0" w:type="auto"/>
          </w:tcPr>
          <w:p w14:paraId="43EAC2AC" w14:textId="597035A0" w:rsidR="009B317C" w:rsidRPr="00BA7009" w:rsidRDefault="009B317C">
            <w:pPr>
              <w:pStyle w:val="NoSpacing"/>
              <w:rPr>
                <w:bCs/>
                <w:color w:val="252525"/>
                <w:shd w:val="clear" w:color="auto" w:fill="FFFFFF"/>
              </w:rPr>
            </w:pPr>
            <w:r w:rsidRPr="00BA7009">
              <w:t>Required Navigation Performance – Authorisation Required</w:t>
            </w:r>
          </w:p>
        </w:tc>
      </w:tr>
      <w:tr w:rsidR="00BB0849" w:rsidRPr="00BA7009" w14:paraId="1CAD28B4" w14:textId="77777777" w:rsidTr="00800C8B">
        <w:trPr>
          <w:trHeight w:val="397"/>
        </w:trPr>
        <w:tc>
          <w:tcPr>
            <w:tcW w:w="0" w:type="auto"/>
            <w:shd w:val="clear" w:color="auto" w:fill="DAEEF3" w:themeFill="accent5" w:themeFillTint="33"/>
          </w:tcPr>
          <w:p w14:paraId="089F4636" w14:textId="18BC9EF6" w:rsidR="00BB0849" w:rsidRPr="00226402" w:rsidRDefault="00BB0849">
            <w:pPr>
              <w:pStyle w:val="NoSpacing"/>
            </w:pPr>
            <w:r w:rsidRPr="00226402">
              <w:t>RPAS</w:t>
            </w:r>
          </w:p>
        </w:tc>
        <w:tc>
          <w:tcPr>
            <w:tcW w:w="0" w:type="auto"/>
          </w:tcPr>
          <w:p w14:paraId="615533B2" w14:textId="62F45C6C" w:rsidR="00BB0849" w:rsidRPr="00226402" w:rsidRDefault="00BB0849">
            <w:pPr>
              <w:pStyle w:val="NoSpacing"/>
              <w:rPr>
                <w:shd w:val="clear" w:color="auto" w:fill="FFFFFF"/>
              </w:rPr>
            </w:pPr>
            <w:r w:rsidRPr="00226402">
              <w:t xml:space="preserve">Previously Remotely Piloted Aircraft System </w:t>
            </w:r>
            <w:r w:rsidRPr="00460642">
              <w:rPr>
                <w:i/>
              </w:rPr>
              <w:t>(now superseded by the term UAV)</w:t>
            </w:r>
          </w:p>
        </w:tc>
      </w:tr>
      <w:tr w:rsidR="009B317C" w:rsidRPr="00BA7009" w14:paraId="593DD8DC" w14:textId="77777777" w:rsidTr="00800C8B">
        <w:trPr>
          <w:trHeight w:val="397"/>
        </w:trPr>
        <w:tc>
          <w:tcPr>
            <w:tcW w:w="0" w:type="auto"/>
            <w:shd w:val="clear" w:color="auto" w:fill="DAEEF3" w:themeFill="accent5" w:themeFillTint="33"/>
          </w:tcPr>
          <w:p w14:paraId="1767C893" w14:textId="374DF42B" w:rsidR="009B317C" w:rsidRPr="00BA7009" w:rsidRDefault="009B317C">
            <w:pPr>
              <w:pStyle w:val="NoSpacing"/>
            </w:pPr>
            <w:r>
              <w:t>RSP</w:t>
            </w:r>
          </w:p>
        </w:tc>
        <w:tc>
          <w:tcPr>
            <w:tcW w:w="0" w:type="auto"/>
          </w:tcPr>
          <w:p w14:paraId="03867B89" w14:textId="1A517145" w:rsidR="009B317C" w:rsidRPr="00BA7009" w:rsidRDefault="009B317C">
            <w:pPr>
              <w:pStyle w:val="NoSpacing"/>
              <w:rPr>
                <w:shd w:val="clear" w:color="auto" w:fill="FFFFFF"/>
              </w:rPr>
            </w:pPr>
            <w:r>
              <w:rPr>
                <w:shd w:val="clear" w:color="auto" w:fill="FFFFFF"/>
              </w:rPr>
              <w:t>Required Surveillance Performance</w:t>
            </w:r>
          </w:p>
        </w:tc>
      </w:tr>
      <w:tr w:rsidR="009B317C" w:rsidRPr="00BA7009" w14:paraId="7C2857C9" w14:textId="77777777" w:rsidTr="00800C8B">
        <w:trPr>
          <w:trHeight w:val="397"/>
        </w:trPr>
        <w:tc>
          <w:tcPr>
            <w:tcW w:w="0" w:type="auto"/>
            <w:shd w:val="clear" w:color="auto" w:fill="DAEEF3" w:themeFill="accent5" w:themeFillTint="33"/>
          </w:tcPr>
          <w:p w14:paraId="34B56290" w14:textId="091421EE" w:rsidR="009B317C" w:rsidRPr="00BA7009" w:rsidRDefault="009B317C">
            <w:pPr>
              <w:pStyle w:val="NoSpacing"/>
            </w:pPr>
            <w:r w:rsidRPr="00BA7009">
              <w:t>RWY</w:t>
            </w:r>
          </w:p>
        </w:tc>
        <w:tc>
          <w:tcPr>
            <w:tcW w:w="0" w:type="auto"/>
          </w:tcPr>
          <w:p w14:paraId="2D9304B5" w14:textId="646665E0" w:rsidR="009B317C" w:rsidRPr="00BA7009" w:rsidRDefault="009B317C">
            <w:pPr>
              <w:pStyle w:val="NoSpacing"/>
              <w:rPr>
                <w:shd w:val="clear" w:color="auto" w:fill="FFFFFF"/>
              </w:rPr>
            </w:pPr>
            <w:r w:rsidRPr="00BA7009">
              <w:t>Runway</w:t>
            </w:r>
          </w:p>
        </w:tc>
      </w:tr>
      <w:tr w:rsidR="009B317C" w:rsidRPr="00BA7009" w14:paraId="0D21D470" w14:textId="77777777" w:rsidTr="00800C8B">
        <w:trPr>
          <w:trHeight w:val="397"/>
        </w:trPr>
        <w:tc>
          <w:tcPr>
            <w:tcW w:w="0" w:type="auto"/>
            <w:shd w:val="clear" w:color="auto" w:fill="DAEEF3" w:themeFill="accent5" w:themeFillTint="33"/>
          </w:tcPr>
          <w:p w14:paraId="32BCB787" w14:textId="475F27FA" w:rsidR="009B317C" w:rsidRPr="00BA7009" w:rsidRDefault="009B317C">
            <w:pPr>
              <w:pStyle w:val="NoSpacing"/>
            </w:pPr>
            <w:r w:rsidRPr="00BA7009">
              <w:t>SATCOM</w:t>
            </w:r>
          </w:p>
        </w:tc>
        <w:tc>
          <w:tcPr>
            <w:tcW w:w="0" w:type="auto"/>
          </w:tcPr>
          <w:p w14:paraId="0CD9731D" w14:textId="288D875A" w:rsidR="009B317C" w:rsidRPr="00BA7009" w:rsidRDefault="009B317C">
            <w:pPr>
              <w:pStyle w:val="NoSpacing"/>
              <w:rPr>
                <w:shd w:val="clear" w:color="auto" w:fill="FFFFFF"/>
              </w:rPr>
            </w:pPr>
            <w:r w:rsidRPr="00BA7009">
              <w:t>Satellite Communication</w:t>
            </w:r>
          </w:p>
        </w:tc>
      </w:tr>
      <w:tr w:rsidR="009B317C" w:rsidRPr="00BA7009" w14:paraId="52D3A683" w14:textId="77777777" w:rsidTr="00800C8B">
        <w:trPr>
          <w:trHeight w:val="397"/>
        </w:trPr>
        <w:tc>
          <w:tcPr>
            <w:tcW w:w="0" w:type="auto"/>
            <w:shd w:val="clear" w:color="auto" w:fill="DAEEF3" w:themeFill="accent5" w:themeFillTint="33"/>
          </w:tcPr>
          <w:p w14:paraId="65DF894D" w14:textId="588E3FE4" w:rsidR="009B317C" w:rsidRPr="00BA7009" w:rsidRDefault="009B317C">
            <w:pPr>
              <w:pStyle w:val="NoSpacing"/>
            </w:pPr>
            <w:r w:rsidRPr="00BA7009">
              <w:t>SATVOICE</w:t>
            </w:r>
          </w:p>
        </w:tc>
        <w:tc>
          <w:tcPr>
            <w:tcW w:w="0" w:type="auto"/>
          </w:tcPr>
          <w:p w14:paraId="4BA34D27" w14:textId="6435F082" w:rsidR="009B317C" w:rsidRPr="00BA7009" w:rsidRDefault="009B317C">
            <w:pPr>
              <w:pStyle w:val="NoSpacing"/>
              <w:rPr>
                <w:shd w:val="clear" w:color="auto" w:fill="FFFFFF"/>
              </w:rPr>
            </w:pPr>
            <w:r w:rsidRPr="00BA7009">
              <w:t>Satellite Voice Communication</w:t>
            </w:r>
          </w:p>
        </w:tc>
      </w:tr>
      <w:tr w:rsidR="009B317C" w:rsidRPr="00BA7009" w14:paraId="16AC567A" w14:textId="77777777" w:rsidTr="00800C8B">
        <w:trPr>
          <w:trHeight w:val="397"/>
        </w:trPr>
        <w:tc>
          <w:tcPr>
            <w:tcW w:w="0" w:type="auto"/>
            <w:shd w:val="clear" w:color="auto" w:fill="DAEEF3" w:themeFill="accent5" w:themeFillTint="33"/>
          </w:tcPr>
          <w:p w14:paraId="1CA7C529" w14:textId="04588D89" w:rsidR="009B317C" w:rsidRPr="00BA7009" w:rsidRDefault="009B317C">
            <w:pPr>
              <w:pStyle w:val="NoSpacing"/>
            </w:pPr>
            <w:r w:rsidRPr="00BA7009">
              <w:t>SARPs</w:t>
            </w:r>
          </w:p>
        </w:tc>
        <w:tc>
          <w:tcPr>
            <w:tcW w:w="0" w:type="auto"/>
          </w:tcPr>
          <w:p w14:paraId="6B437A01" w14:textId="543A803C" w:rsidR="009B317C" w:rsidRPr="00BA7009" w:rsidRDefault="009B317C">
            <w:pPr>
              <w:pStyle w:val="NoSpacing"/>
              <w:rPr>
                <w:shd w:val="clear" w:color="auto" w:fill="FFFFFF"/>
              </w:rPr>
            </w:pPr>
            <w:r w:rsidRPr="00BA7009">
              <w:t>ICAO Standards and Recommended Practices</w:t>
            </w:r>
          </w:p>
        </w:tc>
      </w:tr>
      <w:tr w:rsidR="009B317C" w:rsidRPr="00BA7009" w14:paraId="549D5253" w14:textId="77777777" w:rsidTr="00800C8B">
        <w:trPr>
          <w:trHeight w:val="397"/>
        </w:trPr>
        <w:tc>
          <w:tcPr>
            <w:tcW w:w="0" w:type="auto"/>
            <w:shd w:val="clear" w:color="auto" w:fill="DAEEF3" w:themeFill="accent5" w:themeFillTint="33"/>
          </w:tcPr>
          <w:p w14:paraId="6C7E3F30" w14:textId="635651DD" w:rsidR="009B317C" w:rsidRPr="00BA7009" w:rsidRDefault="009B317C">
            <w:pPr>
              <w:pStyle w:val="NoSpacing"/>
            </w:pPr>
            <w:r w:rsidRPr="00BA7009">
              <w:t>SBAS</w:t>
            </w:r>
          </w:p>
        </w:tc>
        <w:tc>
          <w:tcPr>
            <w:tcW w:w="0" w:type="auto"/>
          </w:tcPr>
          <w:p w14:paraId="424B0F78" w14:textId="018F83D9" w:rsidR="009B317C" w:rsidRPr="00BA7009" w:rsidRDefault="009B317C">
            <w:pPr>
              <w:pStyle w:val="NoSpacing"/>
              <w:rPr>
                <w:shd w:val="clear" w:color="auto" w:fill="FFFFFF"/>
              </w:rPr>
            </w:pPr>
            <w:r w:rsidRPr="001E24A2">
              <w:rPr>
                <w:noProof/>
              </w:rPr>
              <w:t>Satellite Based</w:t>
            </w:r>
            <w:r w:rsidRPr="00BA7009">
              <w:t xml:space="preserve"> Augmentation System</w:t>
            </w:r>
          </w:p>
        </w:tc>
      </w:tr>
      <w:tr w:rsidR="009B317C" w:rsidRPr="00BA7009" w14:paraId="78ACB888" w14:textId="77777777" w:rsidTr="00800C8B">
        <w:trPr>
          <w:trHeight w:val="397"/>
        </w:trPr>
        <w:tc>
          <w:tcPr>
            <w:tcW w:w="0" w:type="auto"/>
            <w:shd w:val="clear" w:color="auto" w:fill="DAEEF3" w:themeFill="accent5" w:themeFillTint="33"/>
          </w:tcPr>
          <w:p w14:paraId="326C0AED" w14:textId="78B1580D" w:rsidR="009B317C" w:rsidRPr="00BA7009" w:rsidRDefault="009B317C">
            <w:pPr>
              <w:pStyle w:val="NoSpacing"/>
            </w:pPr>
            <w:r w:rsidRPr="00BA7009">
              <w:t>SID</w:t>
            </w:r>
          </w:p>
        </w:tc>
        <w:tc>
          <w:tcPr>
            <w:tcW w:w="0" w:type="auto"/>
          </w:tcPr>
          <w:p w14:paraId="75EBF897" w14:textId="468BED8C" w:rsidR="009B317C" w:rsidRPr="00BA7009" w:rsidRDefault="009B317C">
            <w:pPr>
              <w:pStyle w:val="NoSpacing"/>
              <w:rPr>
                <w:shd w:val="clear" w:color="auto" w:fill="FFFFFF"/>
              </w:rPr>
            </w:pPr>
            <w:r w:rsidRPr="00BA7009">
              <w:t>Standard Instrument Departure</w:t>
            </w:r>
          </w:p>
        </w:tc>
      </w:tr>
      <w:tr w:rsidR="00B71507" w:rsidRPr="00BA7009" w14:paraId="546743CE" w14:textId="77777777" w:rsidTr="000507E6">
        <w:trPr>
          <w:trHeight w:val="422"/>
        </w:trPr>
        <w:tc>
          <w:tcPr>
            <w:tcW w:w="0" w:type="auto"/>
            <w:shd w:val="clear" w:color="auto" w:fill="DAEEF3" w:themeFill="accent5" w:themeFillTint="33"/>
          </w:tcPr>
          <w:p w14:paraId="5DC33F4C" w14:textId="759B7D47" w:rsidR="00B71507" w:rsidRPr="00BA7009" w:rsidRDefault="00B71507">
            <w:pPr>
              <w:pStyle w:val="NoSpacing"/>
            </w:pPr>
            <w:r>
              <w:t>Small UA</w:t>
            </w:r>
          </w:p>
        </w:tc>
        <w:tc>
          <w:tcPr>
            <w:tcW w:w="0" w:type="auto"/>
          </w:tcPr>
          <w:p w14:paraId="26603894" w14:textId="2F0DCC32" w:rsidR="00B71507" w:rsidRPr="00BA7009" w:rsidRDefault="00B71507">
            <w:pPr>
              <w:pStyle w:val="NoSpacing"/>
            </w:pPr>
            <w:r>
              <w:t>Used in this document to broadly refer to sub-traditional-sized aircraft UAV</w:t>
            </w:r>
          </w:p>
        </w:tc>
      </w:tr>
      <w:tr w:rsidR="009B317C" w:rsidRPr="00BA7009" w14:paraId="466A3F58" w14:textId="77777777" w:rsidTr="000507E6">
        <w:trPr>
          <w:trHeight w:val="422"/>
        </w:trPr>
        <w:tc>
          <w:tcPr>
            <w:tcW w:w="0" w:type="auto"/>
            <w:shd w:val="clear" w:color="auto" w:fill="DAEEF3" w:themeFill="accent5" w:themeFillTint="33"/>
          </w:tcPr>
          <w:p w14:paraId="15302707" w14:textId="0124F366" w:rsidR="009B317C" w:rsidRPr="00BA7009" w:rsidRDefault="009B317C">
            <w:pPr>
              <w:pStyle w:val="NoSpacing"/>
            </w:pPr>
            <w:r w:rsidRPr="00BA7009">
              <w:t>SOA</w:t>
            </w:r>
          </w:p>
        </w:tc>
        <w:tc>
          <w:tcPr>
            <w:tcW w:w="0" w:type="auto"/>
          </w:tcPr>
          <w:p w14:paraId="7356077D" w14:textId="019A33E0" w:rsidR="009B317C" w:rsidRPr="00BA7009" w:rsidRDefault="009B317C">
            <w:pPr>
              <w:pStyle w:val="NoSpacing"/>
              <w:rPr>
                <w:shd w:val="clear" w:color="auto" w:fill="FFFFFF"/>
              </w:rPr>
            </w:pPr>
            <w:r w:rsidRPr="00BA7009">
              <w:t>Service Oriented Architecture</w:t>
            </w:r>
          </w:p>
        </w:tc>
      </w:tr>
      <w:tr w:rsidR="009B317C" w:rsidRPr="00BA7009" w14:paraId="6974B4ED" w14:textId="77777777" w:rsidTr="000507E6">
        <w:trPr>
          <w:trHeight w:val="440"/>
        </w:trPr>
        <w:tc>
          <w:tcPr>
            <w:tcW w:w="0" w:type="auto"/>
            <w:shd w:val="clear" w:color="auto" w:fill="DAEEF3" w:themeFill="accent5" w:themeFillTint="33"/>
          </w:tcPr>
          <w:p w14:paraId="750CF366" w14:textId="4151A2A5" w:rsidR="009B317C" w:rsidRPr="00BA7009" w:rsidRDefault="009B317C">
            <w:pPr>
              <w:pStyle w:val="NoSpacing"/>
            </w:pPr>
            <w:r w:rsidRPr="00BA7009">
              <w:lastRenderedPageBreak/>
              <w:t>SSR</w:t>
            </w:r>
          </w:p>
        </w:tc>
        <w:tc>
          <w:tcPr>
            <w:tcW w:w="0" w:type="auto"/>
          </w:tcPr>
          <w:p w14:paraId="0CE2877E" w14:textId="73D973C6" w:rsidR="009B317C" w:rsidRPr="00BA7009" w:rsidRDefault="009B317C">
            <w:pPr>
              <w:pStyle w:val="NoSpacing"/>
              <w:rPr>
                <w:shd w:val="clear" w:color="auto" w:fill="FFFFFF"/>
              </w:rPr>
            </w:pPr>
            <w:r w:rsidRPr="00BA7009">
              <w:t>Secondary Surveillance Radar</w:t>
            </w:r>
          </w:p>
        </w:tc>
      </w:tr>
      <w:tr w:rsidR="009B317C" w:rsidRPr="00BA7009" w14:paraId="25ACD4D1" w14:textId="77777777" w:rsidTr="00800C8B">
        <w:trPr>
          <w:trHeight w:val="397"/>
        </w:trPr>
        <w:tc>
          <w:tcPr>
            <w:tcW w:w="0" w:type="auto"/>
            <w:shd w:val="clear" w:color="auto" w:fill="DAEEF3" w:themeFill="accent5" w:themeFillTint="33"/>
          </w:tcPr>
          <w:p w14:paraId="3D4DE53A" w14:textId="783B58FB" w:rsidR="009B317C" w:rsidRPr="00BA7009" w:rsidRDefault="009B317C">
            <w:pPr>
              <w:pStyle w:val="NoSpacing"/>
            </w:pPr>
            <w:r w:rsidRPr="00BA7009">
              <w:t>STAR</w:t>
            </w:r>
          </w:p>
        </w:tc>
        <w:tc>
          <w:tcPr>
            <w:tcW w:w="0" w:type="auto"/>
          </w:tcPr>
          <w:p w14:paraId="705FC8F2" w14:textId="17D17E50" w:rsidR="009B317C" w:rsidRPr="00BA7009" w:rsidRDefault="009B317C">
            <w:pPr>
              <w:pStyle w:val="NoSpacing"/>
              <w:rPr>
                <w:shd w:val="clear" w:color="auto" w:fill="FFFFFF"/>
              </w:rPr>
            </w:pPr>
            <w:r w:rsidRPr="00BA7009">
              <w:t>Standard Terminal Arrival Route</w:t>
            </w:r>
          </w:p>
        </w:tc>
      </w:tr>
      <w:tr w:rsidR="009B317C" w:rsidRPr="00BA7009" w14:paraId="2E09D947" w14:textId="77777777" w:rsidTr="00800C8B">
        <w:trPr>
          <w:trHeight w:val="397"/>
        </w:trPr>
        <w:tc>
          <w:tcPr>
            <w:tcW w:w="0" w:type="auto"/>
            <w:shd w:val="clear" w:color="auto" w:fill="DAEEF3" w:themeFill="accent5" w:themeFillTint="33"/>
          </w:tcPr>
          <w:p w14:paraId="726D14CA" w14:textId="5AE7708B" w:rsidR="009B317C" w:rsidRPr="00BA7009" w:rsidRDefault="009B317C">
            <w:pPr>
              <w:pStyle w:val="NoSpacing"/>
            </w:pPr>
            <w:r w:rsidRPr="00BA7009">
              <w:t>SUA</w:t>
            </w:r>
          </w:p>
        </w:tc>
        <w:tc>
          <w:tcPr>
            <w:tcW w:w="0" w:type="auto"/>
          </w:tcPr>
          <w:p w14:paraId="5DC3726E" w14:textId="7BD56826" w:rsidR="009B317C" w:rsidRPr="00BA7009" w:rsidRDefault="009B317C">
            <w:pPr>
              <w:pStyle w:val="NoSpacing"/>
              <w:rPr>
                <w:shd w:val="clear" w:color="auto" w:fill="FFFFFF"/>
              </w:rPr>
            </w:pPr>
            <w:r w:rsidRPr="00BA7009">
              <w:t>Special Use Airspace</w:t>
            </w:r>
          </w:p>
        </w:tc>
      </w:tr>
      <w:tr w:rsidR="009B317C" w:rsidRPr="00BA7009" w14:paraId="6D87A78B" w14:textId="77777777" w:rsidTr="00800C8B">
        <w:trPr>
          <w:trHeight w:val="397"/>
        </w:trPr>
        <w:tc>
          <w:tcPr>
            <w:tcW w:w="0" w:type="auto"/>
            <w:shd w:val="clear" w:color="auto" w:fill="DAEEF3" w:themeFill="accent5" w:themeFillTint="33"/>
          </w:tcPr>
          <w:p w14:paraId="4AE1412C" w14:textId="1C39EDB8" w:rsidR="009B317C" w:rsidRPr="00BA7009" w:rsidRDefault="009B317C">
            <w:pPr>
              <w:pStyle w:val="NoSpacing"/>
            </w:pPr>
            <w:r w:rsidRPr="00BA7009">
              <w:t>SWIM</w:t>
            </w:r>
          </w:p>
        </w:tc>
        <w:tc>
          <w:tcPr>
            <w:tcW w:w="0" w:type="auto"/>
          </w:tcPr>
          <w:p w14:paraId="3E8E20A8" w14:textId="756161CA" w:rsidR="009B317C" w:rsidRPr="00BA7009" w:rsidRDefault="009B317C">
            <w:pPr>
              <w:pStyle w:val="NoSpacing"/>
              <w:rPr>
                <w:shd w:val="clear" w:color="auto" w:fill="FFFFFF"/>
              </w:rPr>
            </w:pPr>
            <w:r w:rsidRPr="00BA7009">
              <w:t>System Wide Information Management</w:t>
            </w:r>
          </w:p>
        </w:tc>
      </w:tr>
      <w:tr w:rsidR="00A85EED" w:rsidRPr="00BA7009" w14:paraId="579D2116" w14:textId="77777777" w:rsidTr="00800C8B">
        <w:trPr>
          <w:trHeight w:val="397"/>
        </w:trPr>
        <w:tc>
          <w:tcPr>
            <w:tcW w:w="0" w:type="auto"/>
            <w:shd w:val="clear" w:color="auto" w:fill="DAEEF3" w:themeFill="accent5" w:themeFillTint="33"/>
          </w:tcPr>
          <w:p w14:paraId="0BFE44CF" w14:textId="402F4EB9" w:rsidR="00A85EED" w:rsidRDefault="00A85EED">
            <w:pPr>
              <w:pStyle w:val="NoSpacing"/>
            </w:pPr>
            <w:r>
              <w:t>TBO</w:t>
            </w:r>
          </w:p>
        </w:tc>
        <w:tc>
          <w:tcPr>
            <w:tcW w:w="0" w:type="auto"/>
          </w:tcPr>
          <w:p w14:paraId="34A27632" w14:textId="420B3E25" w:rsidR="00A85EED" w:rsidRDefault="00A85EED">
            <w:pPr>
              <w:pStyle w:val="NoSpacing"/>
              <w:rPr>
                <w:shd w:val="clear" w:color="auto" w:fill="FFFFFF"/>
              </w:rPr>
            </w:pPr>
            <w:r>
              <w:t>Trajectory Based Operations</w:t>
            </w:r>
          </w:p>
        </w:tc>
      </w:tr>
      <w:tr w:rsidR="009B317C" w:rsidRPr="00BA7009" w14:paraId="0FB067A8" w14:textId="77777777" w:rsidTr="00800C8B">
        <w:trPr>
          <w:trHeight w:val="397"/>
        </w:trPr>
        <w:tc>
          <w:tcPr>
            <w:tcW w:w="0" w:type="auto"/>
            <w:shd w:val="clear" w:color="auto" w:fill="DAEEF3" w:themeFill="accent5" w:themeFillTint="33"/>
          </w:tcPr>
          <w:p w14:paraId="08336986" w14:textId="269BABA3" w:rsidR="009B317C" w:rsidRPr="00BA7009" w:rsidRDefault="009B317C">
            <w:pPr>
              <w:pStyle w:val="NoSpacing"/>
            </w:pPr>
            <w:r>
              <w:t>TCAS</w:t>
            </w:r>
          </w:p>
        </w:tc>
        <w:tc>
          <w:tcPr>
            <w:tcW w:w="0" w:type="auto"/>
          </w:tcPr>
          <w:p w14:paraId="3763EE0E" w14:textId="781F8CEC" w:rsidR="009B317C" w:rsidRPr="00BA7009" w:rsidRDefault="009B317C">
            <w:pPr>
              <w:pStyle w:val="NoSpacing"/>
              <w:rPr>
                <w:shd w:val="clear" w:color="auto" w:fill="FFFFFF"/>
              </w:rPr>
            </w:pPr>
            <w:r>
              <w:rPr>
                <w:shd w:val="clear" w:color="auto" w:fill="FFFFFF"/>
              </w:rPr>
              <w:t xml:space="preserve">Traffic Collision Avoidance System </w:t>
            </w:r>
            <w:r w:rsidR="00460642">
              <w:rPr>
                <w:shd w:val="clear" w:color="auto" w:fill="FFFFFF"/>
              </w:rPr>
              <w:t>(</w:t>
            </w:r>
            <w:r w:rsidRPr="00460642">
              <w:rPr>
                <w:i/>
                <w:shd w:val="clear" w:color="auto" w:fill="FFFFFF"/>
              </w:rPr>
              <w:t>Traffic Alert and Collision Avoidance System</w:t>
            </w:r>
            <w:r w:rsidR="00460642">
              <w:rPr>
                <w:i/>
                <w:shd w:val="clear" w:color="auto" w:fill="FFFFFF"/>
              </w:rPr>
              <w:t>)</w:t>
            </w:r>
          </w:p>
        </w:tc>
      </w:tr>
      <w:tr w:rsidR="00B71507" w:rsidRPr="00BA7009" w14:paraId="472D4745" w14:textId="77777777" w:rsidTr="00800C8B">
        <w:trPr>
          <w:trHeight w:val="397"/>
        </w:trPr>
        <w:tc>
          <w:tcPr>
            <w:tcW w:w="0" w:type="auto"/>
            <w:shd w:val="clear" w:color="auto" w:fill="DAEEF3" w:themeFill="accent5" w:themeFillTint="33"/>
          </w:tcPr>
          <w:p w14:paraId="14A311BA" w14:textId="2D2C7F86" w:rsidR="00B71507" w:rsidRDefault="00B71507">
            <w:pPr>
              <w:pStyle w:val="NoSpacing"/>
            </w:pPr>
            <w:r>
              <w:t>UA</w:t>
            </w:r>
          </w:p>
        </w:tc>
        <w:tc>
          <w:tcPr>
            <w:tcW w:w="0" w:type="auto"/>
          </w:tcPr>
          <w:p w14:paraId="4EEBCD3C" w14:textId="131E8A35" w:rsidR="00B71507" w:rsidRDefault="00B71507">
            <w:pPr>
              <w:pStyle w:val="NoSpacing"/>
              <w:rPr>
                <w:shd w:val="clear" w:color="auto" w:fill="FFFFFF"/>
              </w:rPr>
            </w:pPr>
            <w:r>
              <w:rPr>
                <w:shd w:val="clear" w:color="auto" w:fill="FFFFFF"/>
              </w:rPr>
              <w:t>Unmanned aircraft</w:t>
            </w:r>
          </w:p>
        </w:tc>
      </w:tr>
      <w:tr w:rsidR="00EE1A54" w:rsidRPr="00BA7009" w14:paraId="3C297283" w14:textId="77777777" w:rsidTr="00800C8B">
        <w:trPr>
          <w:trHeight w:val="397"/>
        </w:trPr>
        <w:tc>
          <w:tcPr>
            <w:tcW w:w="0" w:type="auto"/>
            <w:shd w:val="clear" w:color="auto" w:fill="DAEEF3" w:themeFill="accent5" w:themeFillTint="33"/>
          </w:tcPr>
          <w:p w14:paraId="290B98A5" w14:textId="023769C9" w:rsidR="00EE1A54" w:rsidRDefault="00EE1A54">
            <w:pPr>
              <w:pStyle w:val="NoSpacing"/>
            </w:pPr>
            <w:r>
              <w:t>UAM</w:t>
            </w:r>
          </w:p>
        </w:tc>
        <w:tc>
          <w:tcPr>
            <w:tcW w:w="0" w:type="auto"/>
          </w:tcPr>
          <w:p w14:paraId="3CEBC676" w14:textId="6D37422F" w:rsidR="00EE1A54" w:rsidRDefault="00EE1A54">
            <w:pPr>
              <w:pStyle w:val="NoSpacing"/>
              <w:rPr>
                <w:shd w:val="clear" w:color="auto" w:fill="FFFFFF"/>
              </w:rPr>
            </w:pPr>
            <w:r>
              <w:rPr>
                <w:shd w:val="clear" w:color="auto" w:fill="FFFFFF"/>
              </w:rPr>
              <w:t>Urban Air/Aerial Mobility</w:t>
            </w:r>
          </w:p>
        </w:tc>
      </w:tr>
      <w:tr w:rsidR="00BB0849" w:rsidRPr="00BA7009" w14:paraId="6B9D5851" w14:textId="77777777" w:rsidTr="00800C8B">
        <w:trPr>
          <w:trHeight w:val="397"/>
        </w:trPr>
        <w:tc>
          <w:tcPr>
            <w:tcW w:w="0" w:type="auto"/>
            <w:shd w:val="clear" w:color="auto" w:fill="DAEEF3" w:themeFill="accent5" w:themeFillTint="33"/>
          </w:tcPr>
          <w:p w14:paraId="6409F2CE" w14:textId="2EA648EA" w:rsidR="00BB0849" w:rsidRPr="00226402" w:rsidRDefault="00BB0849">
            <w:pPr>
              <w:pStyle w:val="NoSpacing"/>
            </w:pPr>
            <w:r w:rsidRPr="00226402">
              <w:t>UAS</w:t>
            </w:r>
          </w:p>
        </w:tc>
        <w:tc>
          <w:tcPr>
            <w:tcW w:w="0" w:type="auto"/>
          </w:tcPr>
          <w:p w14:paraId="6CB4B554" w14:textId="1E0DC5FF" w:rsidR="00BB0849" w:rsidRPr="00226402" w:rsidRDefault="00BB0849">
            <w:pPr>
              <w:pStyle w:val="NoSpacing"/>
            </w:pPr>
            <w:r w:rsidRPr="00226402">
              <w:t xml:space="preserve">Unmanned </w:t>
            </w:r>
            <w:r w:rsidR="007C2A72" w:rsidRPr="00226402">
              <w:t xml:space="preserve">Aircraft </w:t>
            </w:r>
            <w:r w:rsidRPr="00226402">
              <w:t xml:space="preserve">System </w:t>
            </w:r>
            <w:r w:rsidRPr="00460642">
              <w:rPr>
                <w:i/>
              </w:rPr>
              <w:t>(the whole system manging UAV and UAV operations)</w:t>
            </w:r>
          </w:p>
        </w:tc>
      </w:tr>
      <w:tr w:rsidR="009B317C" w:rsidRPr="00BA7009" w14:paraId="55DE1CC8" w14:textId="77777777" w:rsidTr="00800C8B">
        <w:trPr>
          <w:trHeight w:val="397"/>
        </w:trPr>
        <w:tc>
          <w:tcPr>
            <w:tcW w:w="0" w:type="auto"/>
            <w:shd w:val="clear" w:color="auto" w:fill="DAEEF3" w:themeFill="accent5" w:themeFillTint="33"/>
          </w:tcPr>
          <w:p w14:paraId="7D853FF7" w14:textId="5D709392" w:rsidR="009B317C" w:rsidRPr="00BA7009" w:rsidRDefault="00BB0849">
            <w:pPr>
              <w:pStyle w:val="NoSpacing"/>
            </w:pPr>
            <w:r>
              <w:t>UAV</w:t>
            </w:r>
          </w:p>
        </w:tc>
        <w:tc>
          <w:tcPr>
            <w:tcW w:w="0" w:type="auto"/>
          </w:tcPr>
          <w:p w14:paraId="7BF3DFD0" w14:textId="706694D8" w:rsidR="009B317C" w:rsidRPr="00BA7009" w:rsidRDefault="00BB0849">
            <w:pPr>
              <w:pStyle w:val="NoSpacing"/>
              <w:rPr>
                <w:shd w:val="clear" w:color="auto" w:fill="FFFFFF"/>
              </w:rPr>
            </w:pPr>
            <w:r>
              <w:t xml:space="preserve">Unmanned Aerial Vehicle - </w:t>
            </w:r>
            <w:r w:rsidR="009B317C" w:rsidRPr="00460642">
              <w:rPr>
                <w:i/>
              </w:rPr>
              <w:t xml:space="preserve">Previously </w:t>
            </w:r>
            <w:r w:rsidR="00460642">
              <w:rPr>
                <w:i/>
              </w:rPr>
              <w:t xml:space="preserve">termed: </w:t>
            </w:r>
            <w:r w:rsidR="009B317C" w:rsidRPr="00460642">
              <w:rPr>
                <w:i/>
              </w:rPr>
              <w:t>Remotely Piloted Aircraft System (RPAS)</w:t>
            </w:r>
          </w:p>
        </w:tc>
      </w:tr>
      <w:tr w:rsidR="00ED67A1" w:rsidRPr="00BA7009" w14:paraId="71618A0B" w14:textId="77777777" w:rsidTr="00800C8B">
        <w:trPr>
          <w:trHeight w:val="397"/>
        </w:trPr>
        <w:tc>
          <w:tcPr>
            <w:tcW w:w="0" w:type="auto"/>
            <w:shd w:val="clear" w:color="auto" w:fill="DAEEF3" w:themeFill="accent5" w:themeFillTint="33"/>
          </w:tcPr>
          <w:p w14:paraId="51474708" w14:textId="51FD324E" w:rsidR="00ED67A1" w:rsidRDefault="00ED67A1">
            <w:pPr>
              <w:pStyle w:val="NoSpacing"/>
            </w:pPr>
            <w:r>
              <w:t>Unattended</w:t>
            </w:r>
          </w:p>
        </w:tc>
        <w:tc>
          <w:tcPr>
            <w:tcW w:w="0" w:type="auto"/>
          </w:tcPr>
          <w:p w14:paraId="367CEB74" w14:textId="268712B7" w:rsidR="00ED67A1" w:rsidRDefault="00ED67A1">
            <w:pPr>
              <w:pStyle w:val="NoSpacing"/>
            </w:pPr>
            <w:r>
              <w:t>An Unattended Aerodrome</w:t>
            </w:r>
            <w:r w:rsidR="00460642">
              <w:t xml:space="preserve">. </w:t>
            </w:r>
            <w:r w:rsidR="00460642" w:rsidRPr="00460642">
              <w:rPr>
                <w:i/>
              </w:rPr>
              <w:t>R</w:t>
            </w:r>
            <w:r w:rsidRPr="00460642">
              <w:rPr>
                <w:i/>
              </w:rPr>
              <w:t xml:space="preserve">efers to </w:t>
            </w:r>
            <w:r w:rsidR="00460642">
              <w:rPr>
                <w:i/>
              </w:rPr>
              <w:t>aerodromes where</w:t>
            </w:r>
            <w:r w:rsidRPr="00460642">
              <w:rPr>
                <w:i/>
              </w:rPr>
              <w:t xml:space="preserve"> air traffic control or flight information service </w:t>
            </w:r>
            <w:r w:rsidR="00460642">
              <w:rPr>
                <w:i/>
              </w:rPr>
              <w:t>is not provided</w:t>
            </w:r>
            <w:r w:rsidRPr="00460642">
              <w:rPr>
                <w:i/>
              </w:rPr>
              <w:t>.</w:t>
            </w:r>
          </w:p>
        </w:tc>
      </w:tr>
      <w:tr w:rsidR="009B317C" w:rsidRPr="00BA7009" w14:paraId="2A547EA8" w14:textId="77777777" w:rsidTr="00800C8B">
        <w:trPr>
          <w:trHeight w:val="397"/>
        </w:trPr>
        <w:tc>
          <w:tcPr>
            <w:tcW w:w="0" w:type="auto"/>
            <w:shd w:val="clear" w:color="auto" w:fill="DAEEF3" w:themeFill="accent5" w:themeFillTint="33"/>
          </w:tcPr>
          <w:p w14:paraId="450305FD" w14:textId="63DF64AE" w:rsidR="009B317C" w:rsidRPr="00BA7009" w:rsidRDefault="009B317C">
            <w:pPr>
              <w:pStyle w:val="NoSpacing"/>
            </w:pPr>
            <w:r>
              <w:t>UTM</w:t>
            </w:r>
          </w:p>
        </w:tc>
        <w:tc>
          <w:tcPr>
            <w:tcW w:w="0" w:type="auto"/>
          </w:tcPr>
          <w:p w14:paraId="200992E1" w14:textId="6EA0FA49" w:rsidR="009B317C" w:rsidRPr="00BA7009" w:rsidRDefault="009B317C">
            <w:pPr>
              <w:pStyle w:val="NoSpacing"/>
            </w:pPr>
            <w:r>
              <w:t xml:space="preserve">Unmanned Traffic Management </w:t>
            </w:r>
            <w:r w:rsidR="00460642" w:rsidRPr="00460642">
              <w:rPr>
                <w:i/>
              </w:rPr>
              <w:t>(</w:t>
            </w:r>
            <w:r w:rsidRPr="00460642">
              <w:rPr>
                <w:i/>
              </w:rPr>
              <w:t>Unmanned Aircraft System Traffic Management</w:t>
            </w:r>
            <w:r w:rsidR="00460642" w:rsidRPr="00460642">
              <w:rPr>
                <w:i/>
              </w:rPr>
              <w:t>)</w:t>
            </w:r>
          </w:p>
        </w:tc>
      </w:tr>
      <w:tr w:rsidR="0092156B" w:rsidRPr="00BA7009" w14:paraId="65B544D8" w14:textId="77777777" w:rsidTr="00800C8B">
        <w:trPr>
          <w:trHeight w:val="397"/>
        </w:trPr>
        <w:tc>
          <w:tcPr>
            <w:tcW w:w="0" w:type="auto"/>
            <w:shd w:val="clear" w:color="auto" w:fill="DAEEF3" w:themeFill="accent5" w:themeFillTint="33"/>
          </w:tcPr>
          <w:p w14:paraId="75371435" w14:textId="44F8D33D" w:rsidR="009B3093" w:rsidRPr="00226402" w:rsidRDefault="009B3093">
            <w:pPr>
              <w:pStyle w:val="NoSpacing"/>
            </w:pPr>
            <w:r w:rsidRPr="00226402">
              <w:t>VFG</w:t>
            </w:r>
          </w:p>
        </w:tc>
        <w:tc>
          <w:tcPr>
            <w:tcW w:w="0" w:type="auto"/>
          </w:tcPr>
          <w:p w14:paraId="5D0F2F76" w14:textId="4F526714" w:rsidR="009B3093" w:rsidRPr="00226402" w:rsidRDefault="009B3093">
            <w:pPr>
              <w:pStyle w:val="NoSpacing"/>
            </w:pPr>
            <w:r w:rsidRPr="00226402">
              <w:t>Visual Flight Guide.</w:t>
            </w:r>
          </w:p>
        </w:tc>
      </w:tr>
      <w:tr w:rsidR="009B317C" w:rsidRPr="00BA7009" w14:paraId="754AF738" w14:textId="77777777" w:rsidTr="00800C8B">
        <w:trPr>
          <w:trHeight w:val="397"/>
        </w:trPr>
        <w:tc>
          <w:tcPr>
            <w:tcW w:w="0" w:type="auto"/>
            <w:shd w:val="clear" w:color="auto" w:fill="DAEEF3" w:themeFill="accent5" w:themeFillTint="33"/>
          </w:tcPr>
          <w:p w14:paraId="068BC05C" w14:textId="0A4E1BC4" w:rsidR="009B317C" w:rsidRPr="00BA7009" w:rsidRDefault="009B317C">
            <w:pPr>
              <w:pStyle w:val="NoSpacing"/>
            </w:pPr>
            <w:r w:rsidRPr="00BA7009">
              <w:t>VFR</w:t>
            </w:r>
          </w:p>
        </w:tc>
        <w:tc>
          <w:tcPr>
            <w:tcW w:w="0" w:type="auto"/>
          </w:tcPr>
          <w:p w14:paraId="3A5F4E48" w14:textId="718BF24F" w:rsidR="009B317C" w:rsidRPr="00BA7009" w:rsidRDefault="009B317C">
            <w:pPr>
              <w:pStyle w:val="NoSpacing"/>
              <w:rPr>
                <w:shd w:val="clear" w:color="auto" w:fill="FFFFFF"/>
              </w:rPr>
            </w:pPr>
            <w:r w:rsidRPr="00BA7009">
              <w:t>Visual Flight Rules</w:t>
            </w:r>
          </w:p>
        </w:tc>
      </w:tr>
      <w:tr w:rsidR="009B317C" w:rsidRPr="00BA7009" w14:paraId="3B1B9DF3" w14:textId="77777777" w:rsidTr="00800C8B">
        <w:trPr>
          <w:trHeight w:val="397"/>
        </w:trPr>
        <w:tc>
          <w:tcPr>
            <w:tcW w:w="0" w:type="auto"/>
            <w:shd w:val="clear" w:color="auto" w:fill="DAEEF3" w:themeFill="accent5" w:themeFillTint="33"/>
          </w:tcPr>
          <w:p w14:paraId="57FB2218" w14:textId="20DBC52D" w:rsidR="009B317C" w:rsidRPr="00BA7009" w:rsidRDefault="009B317C">
            <w:pPr>
              <w:pStyle w:val="NoSpacing"/>
            </w:pPr>
            <w:r w:rsidRPr="00BA7009">
              <w:t>VHF</w:t>
            </w:r>
          </w:p>
        </w:tc>
        <w:tc>
          <w:tcPr>
            <w:tcW w:w="0" w:type="auto"/>
          </w:tcPr>
          <w:p w14:paraId="5857CB35" w14:textId="2A280838" w:rsidR="009B317C" w:rsidRPr="00BA7009" w:rsidRDefault="009B317C">
            <w:pPr>
              <w:pStyle w:val="NoSpacing"/>
            </w:pPr>
            <w:r w:rsidRPr="00BA7009">
              <w:t>Very High Frequency</w:t>
            </w:r>
          </w:p>
        </w:tc>
      </w:tr>
      <w:tr w:rsidR="00334EE1" w:rsidRPr="00BA7009" w14:paraId="19D654B7" w14:textId="77777777" w:rsidTr="00800C8B">
        <w:trPr>
          <w:trHeight w:val="397"/>
        </w:trPr>
        <w:tc>
          <w:tcPr>
            <w:tcW w:w="0" w:type="auto"/>
            <w:shd w:val="clear" w:color="auto" w:fill="DAEEF3" w:themeFill="accent5" w:themeFillTint="33"/>
          </w:tcPr>
          <w:p w14:paraId="59E7DF5D" w14:textId="0B990732" w:rsidR="00334EE1" w:rsidRPr="00BA7009" w:rsidRDefault="00334EE1" w:rsidP="00334EE1">
            <w:pPr>
              <w:pStyle w:val="NoSpacing"/>
            </w:pPr>
            <w:r>
              <w:t>VLOS</w:t>
            </w:r>
          </w:p>
        </w:tc>
        <w:tc>
          <w:tcPr>
            <w:tcW w:w="0" w:type="auto"/>
          </w:tcPr>
          <w:p w14:paraId="2F70EA39" w14:textId="4DDEB16F" w:rsidR="00334EE1" w:rsidRPr="00BA7009" w:rsidRDefault="00334EE1" w:rsidP="00334EE1">
            <w:pPr>
              <w:pStyle w:val="NoSpacing"/>
            </w:pPr>
            <w:r>
              <w:t xml:space="preserve">Visual Line of Sight </w:t>
            </w:r>
            <w:r w:rsidRPr="00460642">
              <w:rPr>
                <w:i/>
              </w:rPr>
              <w:t>(refers to operations of UAV)</w:t>
            </w:r>
          </w:p>
        </w:tc>
      </w:tr>
      <w:tr w:rsidR="009B317C" w:rsidRPr="00BA7009" w14:paraId="5D60B3CD" w14:textId="77777777" w:rsidTr="00800C8B">
        <w:trPr>
          <w:trHeight w:val="397"/>
        </w:trPr>
        <w:tc>
          <w:tcPr>
            <w:tcW w:w="0" w:type="auto"/>
            <w:shd w:val="clear" w:color="auto" w:fill="DAEEF3" w:themeFill="accent5" w:themeFillTint="33"/>
          </w:tcPr>
          <w:p w14:paraId="2D874A1F" w14:textId="5CD02103" w:rsidR="009B317C" w:rsidRPr="00BA7009" w:rsidRDefault="009B317C">
            <w:pPr>
              <w:pStyle w:val="NoSpacing"/>
              <w:rPr>
                <w:color w:val="000000"/>
                <w:shd w:val="clear" w:color="auto" w:fill="FFFFFF"/>
              </w:rPr>
            </w:pPr>
            <w:r w:rsidRPr="00BA7009">
              <w:t>VMC</w:t>
            </w:r>
          </w:p>
        </w:tc>
        <w:tc>
          <w:tcPr>
            <w:tcW w:w="0" w:type="auto"/>
          </w:tcPr>
          <w:p w14:paraId="3A334EBE" w14:textId="378F53AC" w:rsidR="009B317C" w:rsidRPr="00BA7009" w:rsidRDefault="009B317C">
            <w:pPr>
              <w:pStyle w:val="NoSpacing"/>
              <w:rPr>
                <w:shd w:val="clear" w:color="auto" w:fill="FFFFFF"/>
              </w:rPr>
            </w:pPr>
            <w:r w:rsidRPr="00BA7009">
              <w:t>Visual Meteorological Conditions</w:t>
            </w:r>
          </w:p>
        </w:tc>
      </w:tr>
      <w:tr w:rsidR="009B317C" w:rsidRPr="00BA7009" w14:paraId="18A9ED86" w14:textId="77777777" w:rsidTr="00800C8B">
        <w:trPr>
          <w:trHeight w:val="397"/>
        </w:trPr>
        <w:tc>
          <w:tcPr>
            <w:tcW w:w="0" w:type="auto"/>
            <w:shd w:val="clear" w:color="auto" w:fill="DAEEF3" w:themeFill="accent5" w:themeFillTint="33"/>
          </w:tcPr>
          <w:p w14:paraId="61DEA513" w14:textId="1089B053" w:rsidR="009B317C" w:rsidRPr="00BA7009" w:rsidRDefault="009B317C">
            <w:pPr>
              <w:pStyle w:val="NoSpacing"/>
              <w:rPr>
                <w:color w:val="000000"/>
                <w:shd w:val="clear" w:color="auto" w:fill="FFFFFF"/>
              </w:rPr>
            </w:pPr>
            <w:r w:rsidRPr="00BA7009">
              <w:t>VNAV</w:t>
            </w:r>
          </w:p>
        </w:tc>
        <w:tc>
          <w:tcPr>
            <w:tcW w:w="0" w:type="auto"/>
          </w:tcPr>
          <w:p w14:paraId="356FAF6E" w14:textId="0D3E1488" w:rsidR="009B317C" w:rsidRPr="00BA7009" w:rsidRDefault="009B317C">
            <w:pPr>
              <w:pStyle w:val="NoSpacing"/>
              <w:rPr>
                <w:shd w:val="clear" w:color="auto" w:fill="FFFFFF"/>
              </w:rPr>
            </w:pPr>
            <w:r w:rsidRPr="00BA7009">
              <w:t>Vertical Navigation</w:t>
            </w:r>
          </w:p>
        </w:tc>
      </w:tr>
      <w:tr w:rsidR="009B317C" w:rsidRPr="00BA7009" w14:paraId="5C1DAC60" w14:textId="77777777" w:rsidTr="00800C8B">
        <w:trPr>
          <w:trHeight w:val="397"/>
        </w:trPr>
        <w:tc>
          <w:tcPr>
            <w:tcW w:w="0" w:type="auto"/>
            <w:shd w:val="clear" w:color="auto" w:fill="DAEEF3" w:themeFill="accent5" w:themeFillTint="33"/>
          </w:tcPr>
          <w:p w14:paraId="4A09E9FF" w14:textId="21A6579C" w:rsidR="009B317C" w:rsidRPr="00BA7009" w:rsidRDefault="009B317C">
            <w:pPr>
              <w:pStyle w:val="NoSpacing"/>
            </w:pPr>
            <w:r w:rsidRPr="00BA7009">
              <w:t>VoIP</w:t>
            </w:r>
          </w:p>
        </w:tc>
        <w:tc>
          <w:tcPr>
            <w:tcW w:w="0" w:type="auto"/>
          </w:tcPr>
          <w:p w14:paraId="7962BDF1" w14:textId="057BC9FA" w:rsidR="009B317C" w:rsidRPr="00BA7009" w:rsidRDefault="009B317C">
            <w:pPr>
              <w:pStyle w:val="NoSpacing"/>
            </w:pPr>
            <w:r w:rsidRPr="00BA7009">
              <w:t>Voice Over Internet Protocol</w:t>
            </w:r>
          </w:p>
        </w:tc>
      </w:tr>
      <w:tr w:rsidR="009B317C" w:rsidRPr="00BA7009" w14:paraId="2874080A" w14:textId="77777777" w:rsidTr="00800C8B">
        <w:trPr>
          <w:trHeight w:val="397"/>
        </w:trPr>
        <w:tc>
          <w:tcPr>
            <w:tcW w:w="0" w:type="auto"/>
            <w:shd w:val="clear" w:color="auto" w:fill="DAEEF3" w:themeFill="accent5" w:themeFillTint="33"/>
          </w:tcPr>
          <w:p w14:paraId="796AD961" w14:textId="7900282D" w:rsidR="009B317C" w:rsidRPr="00BA7009" w:rsidRDefault="009B317C">
            <w:pPr>
              <w:pStyle w:val="NoSpacing"/>
            </w:pPr>
            <w:r w:rsidRPr="00BA7009">
              <w:t>VOR</w:t>
            </w:r>
          </w:p>
        </w:tc>
        <w:tc>
          <w:tcPr>
            <w:tcW w:w="0" w:type="auto"/>
          </w:tcPr>
          <w:p w14:paraId="13225DC5" w14:textId="73BDB3CD" w:rsidR="009B317C" w:rsidRPr="00BA7009" w:rsidRDefault="009B317C">
            <w:pPr>
              <w:pStyle w:val="NoSpacing"/>
            </w:pPr>
            <w:r w:rsidRPr="00BA7009">
              <w:t xml:space="preserve">VHF Omnidirectional Range. </w:t>
            </w:r>
            <w:r w:rsidR="00460642" w:rsidRPr="00460642">
              <w:rPr>
                <w:i/>
              </w:rPr>
              <w:t>A g</w:t>
            </w:r>
            <w:r w:rsidRPr="00460642">
              <w:rPr>
                <w:i/>
              </w:rPr>
              <w:t>round based navigation aid</w:t>
            </w:r>
          </w:p>
        </w:tc>
      </w:tr>
    </w:tbl>
    <w:p w14:paraId="15552636" w14:textId="77777777" w:rsidR="006750EC" w:rsidRDefault="006750EC" w:rsidP="006750EC">
      <w:pPr>
        <w:pStyle w:val="Bodytext"/>
        <w:rPr>
          <w:lang w:val="en-US"/>
        </w:rPr>
      </w:pPr>
    </w:p>
    <w:p w14:paraId="7EA7A7C6" w14:textId="5CC743CD" w:rsidR="0099243A" w:rsidRDefault="0099243A">
      <w:pPr>
        <w:tabs>
          <w:tab w:val="clear" w:pos="709"/>
        </w:tabs>
        <w:spacing w:after="0"/>
        <w:rPr>
          <w:lang w:val="en-US" w:eastAsia="en-US"/>
        </w:rPr>
      </w:pPr>
      <w:r>
        <w:rPr>
          <w:lang w:val="en-US"/>
        </w:rPr>
        <w:br w:type="page"/>
      </w:r>
    </w:p>
    <w:tbl>
      <w:tblPr>
        <w:tblStyle w:val="TableGrid"/>
        <w:tblpPr w:leftFromText="180" w:rightFromText="180" w:vertAnchor="page" w:horzAnchor="margin" w:tblpY="1069"/>
        <w:tblW w:w="0" w:type="auto"/>
        <w:tblLook w:val="04A0" w:firstRow="1" w:lastRow="0" w:firstColumn="1" w:lastColumn="0" w:noHBand="0" w:noVBand="1"/>
      </w:tblPr>
      <w:tblGrid>
        <w:gridCol w:w="2072"/>
        <w:gridCol w:w="2072"/>
        <w:gridCol w:w="2073"/>
        <w:gridCol w:w="2425"/>
      </w:tblGrid>
      <w:tr w:rsidR="0099243A" w:rsidRPr="009C72F4" w14:paraId="51ACA79A" w14:textId="77777777" w:rsidTr="0099243A">
        <w:tc>
          <w:tcPr>
            <w:tcW w:w="2072" w:type="dxa"/>
            <w:vMerge w:val="restart"/>
            <w:shd w:val="clear" w:color="auto" w:fill="155A77"/>
          </w:tcPr>
          <w:p w14:paraId="4B206CF2" w14:textId="77777777" w:rsidR="0099243A" w:rsidRPr="00A038EE" w:rsidRDefault="0099243A" w:rsidP="0099243A">
            <w:pPr>
              <w:rPr>
                <w:b/>
                <w:color w:val="FFFFFF" w:themeColor="background1"/>
              </w:rPr>
            </w:pPr>
            <w:r w:rsidRPr="00A038EE">
              <w:rPr>
                <w:b/>
                <w:color w:val="FFFFFF" w:themeColor="background1"/>
              </w:rPr>
              <w:lastRenderedPageBreak/>
              <w:t>Revision</w:t>
            </w:r>
          </w:p>
        </w:tc>
        <w:tc>
          <w:tcPr>
            <w:tcW w:w="2072" w:type="dxa"/>
            <w:vMerge w:val="restart"/>
            <w:shd w:val="clear" w:color="auto" w:fill="155A77"/>
          </w:tcPr>
          <w:p w14:paraId="360066A4" w14:textId="77777777" w:rsidR="0099243A" w:rsidRPr="00A038EE" w:rsidRDefault="0099243A" w:rsidP="0099243A">
            <w:pPr>
              <w:rPr>
                <w:b/>
                <w:color w:val="FFFFFF" w:themeColor="background1"/>
              </w:rPr>
            </w:pPr>
            <w:r w:rsidRPr="00A038EE">
              <w:rPr>
                <w:b/>
                <w:color w:val="FFFFFF" w:themeColor="background1"/>
              </w:rPr>
              <w:t>Date</w:t>
            </w:r>
          </w:p>
        </w:tc>
        <w:tc>
          <w:tcPr>
            <w:tcW w:w="4498" w:type="dxa"/>
            <w:gridSpan w:val="2"/>
            <w:shd w:val="clear" w:color="auto" w:fill="155A77"/>
          </w:tcPr>
          <w:p w14:paraId="486E7C8A" w14:textId="77777777" w:rsidR="0099243A" w:rsidRPr="00A038EE" w:rsidRDefault="0099243A" w:rsidP="0099243A">
            <w:pPr>
              <w:rPr>
                <w:b/>
                <w:color w:val="FFFFFF" w:themeColor="background1"/>
              </w:rPr>
            </w:pPr>
            <w:r w:rsidRPr="00A038EE">
              <w:rPr>
                <w:b/>
                <w:color w:val="FFFFFF" w:themeColor="background1"/>
              </w:rPr>
              <w:t>Authorised By</w:t>
            </w:r>
          </w:p>
        </w:tc>
      </w:tr>
      <w:tr w:rsidR="0099243A" w:rsidRPr="009C72F4" w14:paraId="1BB807C1" w14:textId="77777777" w:rsidTr="0099243A">
        <w:tc>
          <w:tcPr>
            <w:tcW w:w="2072" w:type="dxa"/>
            <w:vMerge/>
            <w:shd w:val="clear" w:color="auto" w:fill="155A77"/>
          </w:tcPr>
          <w:p w14:paraId="67A6A73E" w14:textId="77777777" w:rsidR="0099243A" w:rsidRPr="00A038EE" w:rsidRDefault="0099243A" w:rsidP="0099243A">
            <w:pPr>
              <w:rPr>
                <w:b/>
                <w:color w:val="FFFFFF" w:themeColor="background1"/>
              </w:rPr>
            </w:pPr>
          </w:p>
        </w:tc>
        <w:tc>
          <w:tcPr>
            <w:tcW w:w="2072" w:type="dxa"/>
            <w:vMerge/>
            <w:shd w:val="clear" w:color="auto" w:fill="155A77"/>
          </w:tcPr>
          <w:p w14:paraId="7F6AEFBA" w14:textId="77777777" w:rsidR="0099243A" w:rsidRPr="00A038EE" w:rsidRDefault="0099243A" w:rsidP="0099243A">
            <w:pPr>
              <w:rPr>
                <w:b/>
                <w:color w:val="FFFFFF" w:themeColor="background1"/>
              </w:rPr>
            </w:pPr>
          </w:p>
        </w:tc>
        <w:tc>
          <w:tcPr>
            <w:tcW w:w="2073" w:type="dxa"/>
            <w:shd w:val="clear" w:color="auto" w:fill="155A77"/>
          </w:tcPr>
          <w:p w14:paraId="447BBC97" w14:textId="77777777" w:rsidR="0099243A" w:rsidRPr="00A038EE" w:rsidRDefault="0099243A" w:rsidP="0099243A">
            <w:pPr>
              <w:rPr>
                <w:b/>
                <w:color w:val="FFFFFF" w:themeColor="background1"/>
              </w:rPr>
            </w:pPr>
            <w:r w:rsidRPr="00A038EE">
              <w:rPr>
                <w:b/>
                <w:color w:val="FFFFFF" w:themeColor="background1"/>
              </w:rPr>
              <w:t>Name</w:t>
            </w:r>
          </w:p>
        </w:tc>
        <w:tc>
          <w:tcPr>
            <w:tcW w:w="2425" w:type="dxa"/>
            <w:shd w:val="clear" w:color="auto" w:fill="155A77"/>
          </w:tcPr>
          <w:p w14:paraId="59FEB6CF" w14:textId="77777777" w:rsidR="0099243A" w:rsidRPr="00A038EE" w:rsidRDefault="0099243A" w:rsidP="0099243A">
            <w:pPr>
              <w:rPr>
                <w:b/>
                <w:color w:val="FFFFFF" w:themeColor="background1"/>
              </w:rPr>
            </w:pPr>
            <w:r w:rsidRPr="00A038EE">
              <w:rPr>
                <w:b/>
                <w:color w:val="FFFFFF" w:themeColor="background1"/>
              </w:rPr>
              <w:t>Signature</w:t>
            </w:r>
          </w:p>
        </w:tc>
      </w:tr>
      <w:tr w:rsidR="0099243A" w:rsidRPr="009C72F4" w14:paraId="1C6FEF09" w14:textId="77777777" w:rsidTr="0099243A">
        <w:trPr>
          <w:trHeight w:val="737"/>
        </w:trPr>
        <w:tc>
          <w:tcPr>
            <w:tcW w:w="2072" w:type="dxa"/>
          </w:tcPr>
          <w:p w14:paraId="7E0E47CF" w14:textId="1402F157" w:rsidR="0099243A" w:rsidRPr="009C72F4" w:rsidRDefault="0099243A" w:rsidP="0099243A">
            <w:r>
              <w:t>D</w:t>
            </w:r>
            <w:r w:rsidR="00427DBF">
              <w:t>raft for stakeholder consultation V1</w:t>
            </w:r>
          </w:p>
        </w:tc>
        <w:tc>
          <w:tcPr>
            <w:tcW w:w="2072" w:type="dxa"/>
          </w:tcPr>
          <w:p w14:paraId="04E5C218" w14:textId="6BF27E80" w:rsidR="0099243A" w:rsidRDefault="0099243A" w:rsidP="0099243A">
            <w:r>
              <w:t>5 March 20</w:t>
            </w:r>
          </w:p>
        </w:tc>
        <w:tc>
          <w:tcPr>
            <w:tcW w:w="2073" w:type="dxa"/>
          </w:tcPr>
          <w:p w14:paraId="42C25760" w14:textId="77777777" w:rsidR="0099243A" w:rsidRDefault="0099243A" w:rsidP="0099243A">
            <w:r>
              <w:t>Geraint Bermingham</w:t>
            </w:r>
          </w:p>
          <w:p w14:paraId="7D53C9CA" w14:textId="47B526A4" w:rsidR="00460642" w:rsidRPr="00460642" w:rsidRDefault="00460642" w:rsidP="00460642">
            <w:pPr>
              <w:pStyle w:val="Bodytext"/>
              <w:rPr>
                <w:lang w:eastAsia="en-NZ"/>
              </w:rPr>
            </w:pPr>
            <w:r>
              <w:rPr>
                <w:lang w:eastAsia="en-NZ"/>
              </w:rPr>
              <w:t>Navigatus</w:t>
            </w:r>
          </w:p>
        </w:tc>
        <w:tc>
          <w:tcPr>
            <w:tcW w:w="2425" w:type="dxa"/>
          </w:tcPr>
          <w:p w14:paraId="127137A2" w14:textId="77777777" w:rsidR="0099243A" w:rsidRPr="006F4334" w:rsidRDefault="0099243A" w:rsidP="0099243A">
            <w:pPr>
              <w:rPr>
                <w:noProof/>
              </w:rPr>
            </w:pPr>
          </w:p>
        </w:tc>
      </w:tr>
      <w:tr w:rsidR="00460642" w:rsidRPr="009C72F4" w14:paraId="3AB5CFB4" w14:textId="77777777" w:rsidTr="0099243A">
        <w:trPr>
          <w:trHeight w:val="737"/>
        </w:trPr>
        <w:tc>
          <w:tcPr>
            <w:tcW w:w="2072" w:type="dxa"/>
          </w:tcPr>
          <w:p w14:paraId="0D31F40E" w14:textId="3C69F9DC" w:rsidR="00460642" w:rsidRPr="009C72F4" w:rsidRDefault="00427DBF" w:rsidP="00460642">
            <w:r>
              <w:t>Draft for stakeholder consultation V2</w:t>
            </w:r>
          </w:p>
        </w:tc>
        <w:tc>
          <w:tcPr>
            <w:tcW w:w="2072" w:type="dxa"/>
          </w:tcPr>
          <w:p w14:paraId="506C7103" w14:textId="1A317C36" w:rsidR="00460642" w:rsidRPr="00460642" w:rsidRDefault="00460642" w:rsidP="00460642">
            <w:r w:rsidRPr="00460642">
              <w:t>1</w:t>
            </w:r>
            <w:r w:rsidR="00D7512D">
              <w:t>8</w:t>
            </w:r>
            <w:r w:rsidRPr="00460642">
              <w:t xml:space="preserve"> May 20</w:t>
            </w:r>
          </w:p>
        </w:tc>
        <w:tc>
          <w:tcPr>
            <w:tcW w:w="2073" w:type="dxa"/>
          </w:tcPr>
          <w:p w14:paraId="4E2947B0" w14:textId="77777777" w:rsidR="00460642" w:rsidRDefault="00460642" w:rsidP="00460642">
            <w:r>
              <w:t>Geraint Bermingham</w:t>
            </w:r>
          </w:p>
          <w:p w14:paraId="6B385535" w14:textId="20AFF86A" w:rsidR="00460642" w:rsidRPr="009C72F4" w:rsidRDefault="00460642" w:rsidP="00460642">
            <w:r>
              <w:t>Navigatus</w:t>
            </w:r>
          </w:p>
        </w:tc>
        <w:tc>
          <w:tcPr>
            <w:tcW w:w="2425" w:type="dxa"/>
          </w:tcPr>
          <w:p w14:paraId="6B29B947" w14:textId="77777777" w:rsidR="00460642" w:rsidRPr="009C72F4" w:rsidRDefault="00460642" w:rsidP="00460642"/>
        </w:tc>
      </w:tr>
      <w:tr w:rsidR="008179FC" w:rsidRPr="009C72F4" w14:paraId="3A3CBF07" w14:textId="77777777" w:rsidTr="0099243A">
        <w:trPr>
          <w:trHeight w:val="737"/>
        </w:trPr>
        <w:tc>
          <w:tcPr>
            <w:tcW w:w="2072" w:type="dxa"/>
          </w:tcPr>
          <w:p w14:paraId="39B717F9" w14:textId="6E661DB5" w:rsidR="008179FC" w:rsidRPr="009C72F4" w:rsidRDefault="008179FC" w:rsidP="00460642">
            <w:r>
              <w:t>Final draft for NSS WG review</w:t>
            </w:r>
          </w:p>
        </w:tc>
        <w:tc>
          <w:tcPr>
            <w:tcW w:w="2072" w:type="dxa"/>
          </w:tcPr>
          <w:p w14:paraId="401F8E83" w14:textId="1EF72AE0" w:rsidR="008179FC" w:rsidRPr="009C72F4" w:rsidRDefault="00F47235" w:rsidP="00460642">
            <w:r>
              <w:t>15 June 20</w:t>
            </w:r>
          </w:p>
        </w:tc>
        <w:tc>
          <w:tcPr>
            <w:tcW w:w="2073" w:type="dxa"/>
          </w:tcPr>
          <w:p w14:paraId="68AB24F4" w14:textId="77777777" w:rsidR="00F47235" w:rsidRDefault="00F47235" w:rsidP="00F47235">
            <w:r>
              <w:t>Geraint Bermingham</w:t>
            </w:r>
          </w:p>
          <w:p w14:paraId="15AB1661" w14:textId="08B58E98" w:rsidR="008179FC" w:rsidRDefault="00F47235" w:rsidP="00F47235">
            <w:r>
              <w:t>Navigatus</w:t>
            </w:r>
          </w:p>
        </w:tc>
        <w:tc>
          <w:tcPr>
            <w:tcW w:w="2425" w:type="dxa"/>
          </w:tcPr>
          <w:p w14:paraId="5F863218" w14:textId="77777777" w:rsidR="008179FC" w:rsidRPr="009C72F4" w:rsidRDefault="008179FC" w:rsidP="00460642"/>
        </w:tc>
      </w:tr>
      <w:tr w:rsidR="00460642" w:rsidRPr="009C72F4" w14:paraId="51085FD4" w14:textId="77777777" w:rsidTr="0099243A">
        <w:trPr>
          <w:trHeight w:val="737"/>
        </w:trPr>
        <w:tc>
          <w:tcPr>
            <w:tcW w:w="2072" w:type="dxa"/>
          </w:tcPr>
          <w:p w14:paraId="6BEE106B" w14:textId="4B7F588F" w:rsidR="00460642" w:rsidRPr="009C72F4" w:rsidRDefault="00460642" w:rsidP="00460642">
            <w:r w:rsidRPr="009C72F4">
              <w:t xml:space="preserve">Issue </w:t>
            </w:r>
            <w:r>
              <w:t>1</w:t>
            </w:r>
          </w:p>
        </w:tc>
        <w:tc>
          <w:tcPr>
            <w:tcW w:w="2072" w:type="dxa"/>
          </w:tcPr>
          <w:p w14:paraId="26F8C585" w14:textId="75C9744A" w:rsidR="00460642" w:rsidRPr="009C72F4" w:rsidRDefault="00CE3666" w:rsidP="00460642">
            <w:r>
              <w:t>30 June 2020</w:t>
            </w:r>
          </w:p>
        </w:tc>
        <w:tc>
          <w:tcPr>
            <w:tcW w:w="2073" w:type="dxa"/>
          </w:tcPr>
          <w:p w14:paraId="1BE85633" w14:textId="77777777" w:rsidR="00460642" w:rsidRDefault="00460642" w:rsidP="00460642">
            <w:r>
              <w:t>Steve Smyth</w:t>
            </w:r>
          </w:p>
          <w:p w14:paraId="30BE417B" w14:textId="5E9C1A6D" w:rsidR="00460642" w:rsidRPr="00460642" w:rsidRDefault="00460642" w:rsidP="00460642">
            <w:pPr>
              <w:pStyle w:val="Bodytext"/>
              <w:rPr>
                <w:lang w:eastAsia="en-NZ"/>
              </w:rPr>
            </w:pPr>
            <w:r>
              <w:rPr>
                <w:lang w:eastAsia="en-NZ"/>
              </w:rPr>
              <w:t>Director NSS</w:t>
            </w:r>
          </w:p>
        </w:tc>
        <w:tc>
          <w:tcPr>
            <w:tcW w:w="2425" w:type="dxa"/>
          </w:tcPr>
          <w:p w14:paraId="0DE2CE13" w14:textId="77777777" w:rsidR="00460642" w:rsidRPr="009C72F4" w:rsidRDefault="00460642" w:rsidP="00460642"/>
        </w:tc>
      </w:tr>
      <w:tr w:rsidR="00460642" w:rsidRPr="009C72F4" w14:paraId="6BB761FC" w14:textId="77777777" w:rsidTr="0099243A">
        <w:trPr>
          <w:trHeight w:val="737"/>
        </w:trPr>
        <w:tc>
          <w:tcPr>
            <w:tcW w:w="2072" w:type="dxa"/>
          </w:tcPr>
          <w:p w14:paraId="4951394F" w14:textId="78C11FED" w:rsidR="00460642" w:rsidRPr="009C72F4" w:rsidRDefault="00460642" w:rsidP="00460642">
            <w:r w:rsidRPr="009C72F4">
              <w:t xml:space="preserve">Issue </w:t>
            </w:r>
            <w:r>
              <w:t>2</w:t>
            </w:r>
          </w:p>
        </w:tc>
        <w:tc>
          <w:tcPr>
            <w:tcW w:w="2072" w:type="dxa"/>
          </w:tcPr>
          <w:p w14:paraId="4C1057C0" w14:textId="77777777" w:rsidR="00460642" w:rsidRPr="009C72F4" w:rsidRDefault="00460642" w:rsidP="00460642"/>
        </w:tc>
        <w:tc>
          <w:tcPr>
            <w:tcW w:w="2073" w:type="dxa"/>
          </w:tcPr>
          <w:p w14:paraId="2A03489A" w14:textId="77777777" w:rsidR="00460642" w:rsidRPr="009C72F4" w:rsidRDefault="00460642" w:rsidP="00460642"/>
        </w:tc>
        <w:tc>
          <w:tcPr>
            <w:tcW w:w="2425" w:type="dxa"/>
          </w:tcPr>
          <w:p w14:paraId="5B050C58" w14:textId="77777777" w:rsidR="00460642" w:rsidRPr="009C72F4" w:rsidRDefault="00460642" w:rsidP="00460642"/>
        </w:tc>
      </w:tr>
      <w:tr w:rsidR="00460642" w:rsidRPr="009C72F4" w14:paraId="0BCE9F83" w14:textId="77777777" w:rsidTr="0099243A">
        <w:trPr>
          <w:trHeight w:val="737"/>
        </w:trPr>
        <w:tc>
          <w:tcPr>
            <w:tcW w:w="2072" w:type="dxa"/>
          </w:tcPr>
          <w:p w14:paraId="7536EE77" w14:textId="324AD883" w:rsidR="00460642" w:rsidRPr="009C72F4" w:rsidRDefault="00460642" w:rsidP="00460642">
            <w:r w:rsidRPr="009C72F4">
              <w:t xml:space="preserve">Issue </w:t>
            </w:r>
            <w:r>
              <w:t>3</w:t>
            </w:r>
          </w:p>
        </w:tc>
        <w:tc>
          <w:tcPr>
            <w:tcW w:w="2072" w:type="dxa"/>
          </w:tcPr>
          <w:p w14:paraId="5767370D" w14:textId="77777777" w:rsidR="00460642" w:rsidRPr="009C72F4" w:rsidRDefault="00460642" w:rsidP="00460642"/>
        </w:tc>
        <w:tc>
          <w:tcPr>
            <w:tcW w:w="2073" w:type="dxa"/>
          </w:tcPr>
          <w:p w14:paraId="2DB7D640" w14:textId="77777777" w:rsidR="00460642" w:rsidRPr="009C72F4" w:rsidRDefault="00460642" w:rsidP="00460642"/>
        </w:tc>
        <w:tc>
          <w:tcPr>
            <w:tcW w:w="2425" w:type="dxa"/>
          </w:tcPr>
          <w:p w14:paraId="00A317A4" w14:textId="208217AD" w:rsidR="00460642" w:rsidRPr="009C72F4" w:rsidRDefault="00460642" w:rsidP="00460642"/>
        </w:tc>
      </w:tr>
      <w:tr w:rsidR="00460642" w:rsidRPr="009C72F4" w14:paraId="5ADB784F" w14:textId="77777777" w:rsidTr="0099243A">
        <w:trPr>
          <w:trHeight w:val="737"/>
        </w:trPr>
        <w:tc>
          <w:tcPr>
            <w:tcW w:w="2072" w:type="dxa"/>
          </w:tcPr>
          <w:p w14:paraId="10CA0929" w14:textId="2ECC301C" w:rsidR="00460642" w:rsidRPr="009C72F4" w:rsidRDefault="00460642" w:rsidP="00460642">
            <w:r w:rsidRPr="009C72F4">
              <w:t xml:space="preserve">Issue </w:t>
            </w:r>
            <w:r>
              <w:t>4</w:t>
            </w:r>
          </w:p>
        </w:tc>
        <w:tc>
          <w:tcPr>
            <w:tcW w:w="2072" w:type="dxa"/>
          </w:tcPr>
          <w:p w14:paraId="31CE1B16" w14:textId="77777777" w:rsidR="00460642" w:rsidRPr="009C72F4" w:rsidRDefault="00460642" w:rsidP="00460642"/>
        </w:tc>
        <w:tc>
          <w:tcPr>
            <w:tcW w:w="2073" w:type="dxa"/>
          </w:tcPr>
          <w:p w14:paraId="4AF1EB21" w14:textId="77777777" w:rsidR="00460642" w:rsidRPr="009C72F4" w:rsidRDefault="00460642" w:rsidP="00460642"/>
        </w:tc>
        <w:tc>
          <w:tcPr>
            <w:tcW w:w="2425" w:type="dxa"/>
          </w:tcPr>
          <w:p w14:paraId="3DD621CD" w14:textId="77777777" w:rsidR="00460642" w:rsidRPr="009C72F4" w:rsidRDefault="00460642" w:rsidP="00460642"/>
        </w:tc>
      </w:tr>
    </w:tbl>
    <w:p w14:paraId="6380E9AF" w14:textId="77EA631A" w:rsidR="0099243A" w:rsidRDefault="0099243A">
      <w:pPr>
        <w:tabs>
          <w:tab w:val="clear" w:pos="709"/>
        </w:tabs>
        <w:spacing w:after="0"/>
        <w:rPr>
          <w:lang w:val="en-US" w:eastAsia="en-US"/>
        </w:rPr>
      </w:pPr>
      <w:bookmarkStart w:id="2" w:name="_GoBack"/>
      <w:bookmarkEnd w:id="2"/>
      <w:r>
        <w:rPr>
          <w:lang w:val="en-US"/>
        </w:rPr>
        <w:br w:type="page"/>
      </w:r>
    </w:p>
    <w:p w14:paraId="303233D4" w14:textId="219E436D" w:rsidR="00A038EE" w:rsidRPr="00A038EE" w:rsidRDefault="00A038EE" w:rsidP="00A038EE">
      <w:pPr>
        <w:pStyle w:val="Heading3"/>
      </w:pPr>
      <w:bookmarkStart w:id="3" w:name="_Toc516478326"/>
      <w:r w:rsidRPr="00A038EE">
        <w:lastRenderedPageBreak/>
        <w:t>CONOPS Review</w:t>
      </w:r>
    </w:p>
    <w:p w14:paraId="0B4D323D" w14:textId="374F466B" w:rsidR="00A038EE" w:rsidRDefault="00A038EE" w:rsidP="009C1664">
      <w:pPr>
        <w:pStyle w:val="Bodytext"/>
      </w:pPr>
      <w:r w:rsidRPr="00F333C0">
        <w:t xml:space="preserve">The intention is for this </w:t>
      </w:r>
      <w:r w:rsidR="006E6401" w:rsidRPr="00BA7009">
        <w:t>Aeronautical Information Management</w:t>
      </w:r>
      <w:r w:rsidR="006E6401">
        <w:t xml:space="preserve"> System (</w:t>
      </w:r>
      <w:r w:rsidR="00622556">
        <w:t>AIMS</w:t>
      </w:r>
      <w:r w:rsidR="006E6401">
        <w:t>)</w:t>
      </w:r>
      <w:r w:rsidR="00622556">
        <w:t xml:space="preserve"> </w:t>
      </w:r>
      <w:r w:rsidR="006E6401">
        <w:t>Concept of Operations (</w:t>
      </w:r>
      <w:r w:rsidRPr="00F333C0">
        <w:t>CONOPS</w:t>
      </w:r>
      <w:r w:rsidR="006E6401">
        <w:t>)</w:t>
      </w:r>
      <w:r w:rsidRPr="00F333C0">
        <w:t xml:space="preserve"> document</w:t>
      </w:r>
      <w:r w:rsidR="00182555">
        <w:t xml:space="preserve"> to provide contemporary guidance </w:t>
      </w:r>
      <w:r w:rsidRPr="00F333C0">
        <w:t>to</w:t>
      </w:r>
      <w:r w:rsidR="00182555">
        <w:t xml:space="preserve"> </w:t>
      </w:r>
      <w:r w:rsidR="00460642">
        <w:t xml:space="preserve">all stakeholders in </w:t>
      </w:r>
      <w:r w:rsidR="00182555">
        <w:t xml:space="preserve">the </w:t>
      </w:r>
      <w:r w:rsidR="00460642">
        <w:t>New Zealand aviation sector with respect to moving into a digital aeronautical information environment for New Zealand and also to</w:t>
      </w:r>
      <w:r w:rsidR="00182555">
        <w:t xml:space="preserve"> specifically </w:t>
      </w:r>
      <w:r w:rsidR="00460642">
        <w:t>inform</w:t>
      </w:r>
      <w:r w:rsidR="00182555">
        <w:t xml:space="preserve"> the </w:t>
      </w:r>
      <w:r w:rsidR="00460642">
        <w:t>next</w:t>
      </w:r>
      <w:r w:rsidR="00182555">
        <w:t xml:space="preserve"> AIP contract, which is due </w:t>
      </w:r>
      <w:r w:rsidR="005F5640">
        <w:t xml:space="preserve">to be let </w:t>
      </w:r>
      <w:r w:rsidR="00182555">
        <w:t>in 202</w:t>
      </w:r>
      <w:r w:rsidR="005F5640">
        <w:t>3</w:t>
      </w:r>
      <w:r w:rsidR="00182555">
        <w:t>.</w:t>
      </w:r>
      <w:r w:rsidRPr="00F333C0">
        <w:t xml:space="preserve"> </w:t>
      </w:r>
    </w:p>
    <w:p w14:paraId="2D8154CD" w14:textId="1204B938" w:rsidR="00182555" w:rsidRPr="00182555" w:rsidRDefault="00CE3666" w:rsidP="009C1664">
      <w:pPr>
        <w:pStyle w:val="Bodytext"/>
      </w:pPr>
      <w:sdt>
        <w:sdtPr>
          <w:tag w:val="goog_rdk_5"/>
          <w:id w:val="760962688"/>
        </w:sdtPr>
        <w:sdtEndPr/>
        <w:sdtContent>
          <w:r w:rsidR="00AD6FBB">
            <w:t xml:space="preserve">As the </w:t>
          </w:r>
          <w:r w:rsidR="00AD6FBB">
            <w:rPr>
              <w:lang w:eastAsia="en-NZ"/>
            </w:rPr>
            <w:t xml:space="preserve">NSS Programme is due to complete at the time this CONOPS is </w:t>
          </w:r>
          <w:r w:rsidR="003127F4">
            <w:rPr>
              <w:lang w:eastAsia="en-NZ"/>
            </w:rPr>
            <w:t>effectively in use</w:t>
          </w:r>
          <w:r w:rsidR="00AD6FBB">
            <w:rPr>
              <w:lang w:eastAsia="en-NZ"/>
            </w:rPr>
            <w:t xml:space="preserve">, </w:t>
          </w:r>
        </w:sdtContent>
      </w:sdt>
      <w:r w:rsidR="00AD6FBB">
        <w:rPr>
          <w:lang w:eastAsia="en-NZ"/>
        </w:rPr>
        <w:t>t</w:t>
      </w:r>
      <w:r w:rsidR="00182555">
        <w:rPr>
          <w:lang w:eastAsia="en-NZ"/>
        </w:rPr>
        <w:t>his is the only version of the AIMS CONOPS that will be produced under the NSS Programme. It is the view of active stakeholders</w:t>
      </w:r>
      <w:r w:rsidR="0058171A">
        <w:rPr>
          <w:lang w:eastAsia="en-NZ"/>
        </w:rPr>
        <w:t xml:space="preserve"> </w:t>
      </w:r>
      <w:r w:rsidR="00295BC8">
        <w:rPr>
          <w:lang w:eastAsia="en-NZ"/>
        </w:rPr>
        <w:t xml:space="preserve">at the time of publication </w:t>
      </w:r>
      <w:r w:rsidR="0058171A">
        <w:rPr>
          <w:lang w:eastAsia="en-NZ"/>
        </w:rPr>
        <w:t xml:space="preserve">and reflects their input to what in a procurement sense </w:t>
      </w:r>
      <w:r w:rsidR="00055B35">
        <w:rPr>
          <w:lang w:eastAsia="en-NZ"/>
        </w:rPr>
        <w:t>c</w:t>
      </w:r>
      <w:r w:rsidR="0058171A">
        <w:rPr>
          <w:lang w:eastAsia="en-NZ"/>
        </w:rPr>
        <w:t>ould be considered a User Requirements Document</w:t>
      </w:r>
      <w:r w:rsidR="00E33797">
        <w:rPr>
          <w:lang w:eastAsia="en-NZ"/>
        </w:rPr>
        <w:t>, driven by perceived benefits</w:t>
      </w:r>
      <w:r w:rsidR="0058171A">
        <w:rPr>
          <w:lang w:eastAsia="en-NZ"/>
        </w:rPr>
        <w:t>.</w:t>
      </w:r>
      <w:r w:rsidR="00E67B70">
        <w:rPr>
          <w:lang w:eastAsia="en-NZ"/>
        </w:rPr>
        <w:t xml:space="preserve"> </w:t>
      </w:r>
    </w:p>
    <w:p w14:paraId="1BF5EC16" w14:textId="77777777" w:rsidR="006133BA" w:rsidRDefault="006133BA" w:rsidP="006133BA">
      <w:pPr>
        <w:pStyle w:val="Bodytext"/>
        <w:rPr>
          <w:lang w:eastAsia="en-NZ"/>
        </w:rPr>
      </w:pPr>
    </w:p>
    <w:p w14:paraId="6A621680" w14:textId="77777777" w:rsidR="006133BA" w:rsidRDefault="006133BA" w:rsidP="006133BA">
      <w:pPr>
        <w:pStyle w:val="Bodytext"/>
        <w:rPr>
          <w:lang w:eastAsia="en-NZ"/>
        </w:rPr>
      </w:pPr>
    </w:p>
    <w:p w14:paraId="15C02028" w14:textId="77777777" w:rsidR="006133BA" w:rsidRDefault="006133BA" w:rsidP="006133BA">
      <w:pPr>
        <w:pStyle w:val="Bodytext"/>
        <w:rPr>
          <w:lang w:eastAsia="en-NZ"/>
        </w:rPr>
      </w:pPr>
    </w:p>
    <w:p w14:paraId="2B8CFE31" w14:textId="50061E2A" w:rsidR="006133BA" w:rsidRPr="006133BA" w:rsidRDefault="006133BA" w:rsidP="006133BA">
      <w:pPr>
        <w:pStyle w:val="Bodytext"/>
        <w:rPr>
          <w:lang w:eastAsia="en-NZ"/>
        </w:rPr>
        <w:sectPr w:rsidR="006133BA" w:rsidRPr="006133BA" w:rsidSect="009C7A62">
          <w:footnotePr>
            <w:pos w:val="beneathText"/>
          </w:footnotePr>
          <w:pgSz w:w="11900" w:h="16840"/>
          <w:pgMar w:top="1440" w:right="1474" w:bottom="1440" w:left="1474" w:header="709" w:footer="709" w:gutter="0"/>
          <w:cols w:space="708"/>
          <w:docGrid w:linePitch="360"/>
        </w:sectPr>
      </w:pPr>
    </w:p>
    <w:p w14:paraId="5B0061D6" w14:textId="0B17D3D6" w:rsidR="00A038EE" w:rsidRPr="009C72F4" w:rsidRDefault="00312024" w:rsidP="00A038EE">
      <w:pPr>
        <w:rPr>
          <w:rFonts w:cs="Times New Roman"/>
        </w:rPr>
      </w:pPr>
      <w:r>
        <w:rPr>
          <w:noProof/>
        </w:rPr>
        <w:lastRenderedPageBreak/>
        <mc:AlternateContent>
          <mc:Choice Requires="wpg">
            <w:drawing>
              <wp:anchor distT="0" distB="0" distL="114300" distR="114300" simplePos="0" relativeHeight="251674624" behindDoc="1" locked="0" layoutInCell="1" allowOverlap="1" wp14:anchorId="2B345CAC" wp14:editId="56A88A40">
                <wp:simplePos x="0" y="0"/>
                <wp:positionH relativeFrom="column">
                  <wp:posOffset>-721677</wp:posOffset>
                </wp:positionH>
                <wp:positionV relativeFrom="page">
                  <wp:posOffset>80963</wp:posOffset>
                </wp:positionV>
                <wp:extent cx="7061835" cy="3390900"/>
                <wp:effectExtent l="0" t="0" r="5715" b="19050"/>
                <wp:wrapNone/>
                <wp:docPr id="214" name="Group 2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1835" cy="3390900"/>
                          <a:chOff x="0" y="0"/>
                          <a:chExt cx="11121" cy="6074"/>
                        </a:xfrm>
                        <a:extLst>
                          <a:ext uri="{0CCBE362-F206-4b92-989A-16890622DB6E}">
                            <ma14:wrappingTextBoxFlag xmlns="" xmlns:ma14="http://schemas.microsoft.com/office/mac/drawingml/2011/main" xmlns:w="http://schemas.openxmlformats.org/wordprocessingml/2006/main" xmlns:w10="urn:schemas-microsoft-com:office:word" xmlns:v="urn:schemas-microsoft-com:vml" xmlns:o="urn:schemas-microsoft-com:office:office"/>
                          </a:ext>
                        </a:extLst>
                      </wpg:grpSpPr>
                      <wpg:grpSp>
                        <wpg:cNvPr id="215" name="Group 26"/>
                        <wpg:cNvGrpSpPr>
                          <a:grpSpLocks/>
                        </wpg:cNvGrpSpPr>
                        <wpg:grpSpPr bwMode="auto">
                          <a:xfrm>
                            <a:off x="9" y="0"/>
                            <a:ext cx="11112" cy="6067"/>
                            <a:chOff x="9" y="0"/>
                            <a:chExt cx="11112" cy="6067"/>
                          </a:xfrm>
                        </wpg:grpSpPr>
                        <wps:wsp>
                          <wps:cNvPr id="216" name="Freeform 27"/>
                          <wps:cNvSpPr>
                            <a:spLocks/>
                          </wps:cNvSpPr>
                          <wps:spPr bwMode="auto">
                            <a:xfrm>
                              <a:off x="9" y="0"/>
                              <a:ext cx="11112" cy="6067"/>
                            </a:xfrm>
                            <a:custGeom>
                              <a:avLst/>
                              <a:gdLst>
                                <a:gd name="T0" fmla="+- 0 9 9"/>
                                <a:gd name="T1" fmla="*/ T0 w 11112"/>
                                <a:gd name="T2" fmla="*/ 6066 h 6067"/>
                                <a:gd name="T3" fmla="+- 0 11120 9"/>
                                <a:gd name="T4" fmla="*/ T3 w 11112"/>
                                <a:gd name="T5" fmla="*/ 6066 h 6067"/>
                                <a:gd name="T6" fmla="+- 0 11120 9"/>
                                <a:gd name="T7" fmla="*/ T6 w 11112"/>
                                <a:gd name="T8" fmla="*/ 0 h 6067"/>
                                <a:gd name="T9" fmla="+- 0 9 9"/>
                                <a:gd name="T10" fmla="*/ T9 w 11112"/>
                                <a:gd name="T11" fmla="*/ 0 h 6067"/>
                                <a:gd name="T12" fmla="+- 0 9 9"/>
                                <a:gd name="T13" fmla="*/ T12 w 11112"/>
                                <a:gd name="T14" fmla="*/ 6066 h 6067"/>
                              </a:gdLst>
                              <a:ahLst/>
                              <a:cxnLst>
                                <a:cxn ang="0">
                                  <a:pos x="T1" y="T2"/>
                                </a:cxn>
                                <a:cxn ang="0">
                                  <a:pos x="T4" y="T5"/>
                                </a:cxn>
                                <a:cxn ang="0">
                                  <a:pos x="T7" y="T8"/>
                                </a:cxn>
                                <a:cxn ang="0">
                                  <a:pos x="T10" y="T11"/>
                                </a:cxn>
                                <a:cxn ang="0">
                                  <a:pos x="T13" y="T14"/>
                                </a:cxn>
                              </a:cxnLst>
                              <a:rect l="0" t="0" r="r" b="b"/>
                              <a:pathLst>
                                <a:path w="11112" h="6067">
                                  <a:moveTo>
                                    <a:pt x="0" y="6066"/>
                                  </a:moveTo>
                                  <a:lnTo>
                                    <a:pt x="11111" y="6066"/>
                                  </a:lnTo>
                                  <a:lnTo>
                                    <a:pt x="11111" y="0"/>
                                  </a:lnTo>
                                  <a:lnTo>
                                    <a:pt x="0" y="0"/>
                                  </a:lnTo>
                                  <a:lnTo>
                                    <a:pt x="0" y="6066"/>
                                  </a:lnTo>
                                  <a:close/>
                                </a:path>
                              </a:pathLst>
                            </a:custGeom>
                            <a:solidFill>
                              <a:srgbClr val="155A7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17" name="Group 24"/>
                        <wpg:cNvGrpSpPr>
                          <a:grpSpLocks/>
                        </wpg:cNvGrpSpPr>
                        <wpg:grpSpPr bwMode="auto">
                          <a:xfrm>
                            <a:off x="818" y="4293"/>
                            <a:ext cx="750" cy="750"/>
                            <a:chOff x="818" y="4293"/>
                            <a:chExt cx="750" cy="750"/>
                          </a:xfrm>
                        </wpg:grpSpPr>
                        <wps:wsp>
                          <wps:cNvPr id="218" name="Freeform 25"/>
                          <wps:cNvSpPr>
                            <a:spLocks/>
                          </wps:cNvSpPr>
                          <wps:spPr bwMode="auto">
                            <a:xfrm>
                              <a:off x="818" y="4293"/>
                              <a:ext cx="750" cy="750"/>
                            </a:xfrm>
                            <a:custGeom>
                              <a:avLst/>
                              <a:gdLst>
                                <a:gd name="T0" fmla="+- 0 1193 818"/>
                                <a:gd name="T1" fmla="*/ T0 w 750"/>
                                <a:gd name="T2" fmla="+- 0 5043 4293"/>
                                <a:gd name="T3" fmla="*/ 5043 h 750"/>
                                <a:gd name="T4" fmla="+- 0 1269 818"/>
                                <a:gd name="T5" fmla="*/ T4 w 750"/>
                                <a:gd name="T6" fmla="+- 0 5035 4293"/>
                                <a:gd name="T7" fmla="*/ 5035 h 750"/>
                                <a:gd name="T8" fmla="+- 0 1339 818"/>
                                <a:gd name="T9" fmla="*/ T8 w 750"/>
                                <a:gd name="T10" fmla="+- 0 5013 4293"/>
                                <a:gd name="T11" fmla="*/ 5013 h 750"/>
                                <a:gd name="T12" fmla="+- 0 1403 818"/>
                                <a:gd name="T13" fmla="*/ T12 w 750"/>
                                <a:gd name="T14" fmla="+- 0 4979 4293"/>
                                <a:gd name="T15" fmla="*/ 4979 h 750"/>
                                <a:gd name="T16" fmla="+- 0 1458 818"/>
                                <a:gd name="T17" fmla="*/ T16 w 750"/>
                                <a:gd name="T18" fmla="+- 0 4933 4293"/>
                                <a:gd name="T19" fmla="*/ 4933 h 750"/>
                                <a:gd name="T20" fmla="+- 0 1504 818"/>
                                <a:gd name="T21" fmla="*/ T20 w 750"/>
                                <a:gd name="T22" fmla="+- 0 4877 4293"/>
                                <a:gd name="T23" fmla="*/ 4877 h 750"/>
                                <a:gd name="T24" fmla="+- 0 1539 818"/>
                                <a:gd name="T25" fmla="*/ T24 w 750"/>
                                <a:gd name="T26" fmla="+- 0 4814 4293"/>
                                <a:gd name="T27" fmla="*/ 4814 h 750"/>
                                <a:gd name="T28" fmla="+- 0 1561 818"/>
                                <a:gd name="T29" fmla="*/ T28 w 750"/>
                                <a:gd name="T30" fmla="+- 0 4743 4293"/>
                                <a:gd name="T31" fmla="*/ 4743 h 750"/>
                                <a:gd name="T32" fmla="+- 0 1568 818"/>
                                <a:gd name="T33" fmla="*/ T32 w 750"/>
                                <a:gd name="T34" fmla="+- 0 4668 4293"/>
                                <a:gd name="T35" fmla="*/ 4668 h 750"/>
                                <a:gd name="T36" fmla="+- 0 1561 818"/>
                                <a:gd name="T37" fmla="*/ T36 w 750"/>
                                <a:gd name="T38" fmla="+- 0 4592 4293"/>
                                <a:gd name="T39" fmla="*/ 4592 h 750"/>
                                <a:gd name="T40" fmla="+- 0 1539 818"/>
                                <a:gd name="T41" fmla="*/ T40 w 750"/>
                                <a:gd name="T42" fmla="+- 0 4522 4293"/>
                                <a:gd name="T43" fmla="*/ 4522 h 750"/>
                                <a:gd name="T44" fmla="+- 0 1504 818"/>
                                <a:gd name="T45" fmla="*/ T44 w 750"/>
                                <a:gd name="T46" fmla="+- 0 4458 4293"/>
                                <a:gd name="T47" fmla="*/ 4458 h 750"/>
                                <a:gd name="T48" fmla="+- 0 1458 818"/>
                                <a:gd name="T49" fmla="*/ T48 w 750"/>
                                <a:gd name="T50" fmla="+- 0 4403 4293"/>
                                <a:gd name="T51" fmla="*/ 4403 h 750"/>
                                <a:gd name="T52" fmla="+- 0 1403 818"/>
                                <a:gd name="T53" fmla="*/ T52 w 750"/>
                                <a:gd name="T54" fmla="+- 0 4357 4293"/>
                                <a:gd name="T55" fmla="*/ 4357 h 750"/>
                                <a:gd name="T56" fmla="+- 0 1339 818"/>
                                <a:gd name="T57" fmla="*/ T56 w 750"/>
                                <a:gd name="T58" fmla="+- 0 4322 4293"/>
                                <a:gd name="T59" fmla="*/ 4322 h 750"/>
                                <a:gd name="T60" fmla="+- 0 1269 818"/>
                                <a:gd name="T61" fmla="*/ T60 w 750"/>
                                <a:gd name="T62" fmla="+- 0 4301 4293"/>
                                <a:gd name="T63" fmla="*/ 4301 h 750"/>
                                <a:gd name="T64" fmla="+- 0 1193 818"/>
                                <a:gd name="T65" fmla="*/ T64 w 750"/>
                                <a:gd name="T66" fmla="+- 0 4293 4293"/>
                                <a:gd name="T67" fmla="*/ 4293 h 750"/>
                                <a:gd name="T68" fmla="+- 0 1118 818"/>
                                <a:gd name="T69" fmla="*/ T68 w 750"/>
                                <a:gd name="T70" fmla="+- 0 4301 4293"/>
                                <a:gd name="T71" fmla="*/ 4301 h 750"/>
                                <a:gd name="T72" fmla="+- 0 1047 818"/>
                                <a:gd name="T73" fmla="*/ T72 w 750"/>
                                <a:gd name="T74" fmla="+- 0 4322 4293"/>
                                <a:gd name="T75" fmla="*/ 4322 h 750"/>
                                <a:gd name="T76" fmla="+- 0 984 818"/>
                                <a:gd name="T77" fmla="*/ T76 w 750"/>
                                <a:gd name="T78" fmla="+- 0 4357 4293"/>
                                <a:gd name="T79" fmla="*/ 4357 h 750"/>
                                <a:gd name="T80" fmla="+- 0 928 818"/>
                                <a:gd name="T81" fmla="*/ T80 w 750"/>
                                <a:gd name="T82" fmla="+- 0 4403 4293"/>
                                <a:gd name="T83" fmla="*/ 4403 h 750"/>
                                <a:gd name="T84" fmla="+- 0 882 818"/>
                                <a:gd name="T85" fmla="*/ T84 w 750"/>
                                <a:gd name="T86" fmla="+- 0 4458 4293"/>
                                <a:gd name="T87" fmla="*/ 4458 h 750"/>
                                <a:gd name="T88" fmla="+- 0 848 818"/>
                                <a:gd name="T89" fmla="*/ T88 w 750"/>
                                <a:gd name="T90" fmla="+- 0 4522 4293"/>
                                <a:gd name="T91" fmla="*/ 4522 h 750"/>
                                <a:gd name="T92" fmla="+- 0 826 818"/>
                                <a:gd name="T93" fmla="*/ T92 w 750"/>
                                <a:gd name="T94" fmla="+- 0 4592 4293"/>
                                <a:gd name="T95" fmla="*/ 4592 h 750"/>
                                <a:gd name="T96" fmla="+- 0 818 818"/>
                                <a:gd name="T97" fmla="*/ T96 w 750"/>
                                <a:gd name="T98" fmla="+- 0 4668 4293"/>
                                <a:gd name="T99" fmla="*/ 4668 h 750"/>
                                <a:gd name="T100" fmla="+- 0 826 818"/>
                                <a:gd name="T101" fmla="*/ T100 w 750"/>
                                <a:gd name="T102" fmla="+- 0 4743 4293"/>
                                <a:gd name="T103" fmla="*/ 4743 h 750"/>
                                <a:gd name="T104" fmla="+- 0 848 818"/>
                                <a:gd name="T105" fmla="*/ T104 w 750"/>
                                <a:gd name="T106" fmla="+- 0 4814 4293"/>
                                <a:gd name="T107" fmla="*/ 4814 h 750"/>
                                <a:gd name="T108" fmla="+- 0 882 818"/>
                                <a:gd name="T109" fmla="*/ T108 w 750"/>
                                <a:gd name="T110" fmla="+- 0 4877 4293"/>
                                <a:gd name="T111" fmla="*/ 4877 h 750"/>
                                <a:gd name="T112" fmla="+- 0 928 818"/>
                                <a:gd name="T113" fmla="*/ T112 w 750"/>
                                <a:gd name="T114" fmla="+- 0 4933 4293"/>
                                <a:gd name="T115" fmla="*/ 4933 h 750"/>
                                <a:gd name="T116" fmla="+- 0 984 818"/>
                                <a:gd name="T117" fmla="*/ T116 w 750"/>
                                <a:gd name="T118" fmla="+- 0 4979 4293"/>
                                <a:gd name="T119" fmla="*/ 4979 h 750"/>
                                <a:gd name="T120" fmla="+- 0 1047 818"/>
                                <a:gd name="T121" fmla="*/ T120 w 750"/>
                                <a:gd name="T122" fmla="+- 0 5013 4293"/>
                                <a:gd name="T123" fmla="*/ 5013 h 750"/>
                                <a:gd name="T124" fmla="+- 0 1118 818"/>
                                <a:gd name="T125" fmla="*/ T124 w 750"/>
                                <a:gd name="T126" fmla="+- 0 5035 4293"/>
                                <a:gd name="T127" fmla="*/ 5035 h 750"/>
                                <a:gd name="T128" fmla="+- 0 1193 818"/>
                                <a:gd name="T129" fmla="*/ T128 w 750"/>
                                <a:gd name="T130" fmla="+- 0 5043 4293"/>
                                <a:gd name="T131" fmla="*/ 5043 h 7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750" h="750">
                                  <a:moveTo>
                                    <a:pt x="375" y="750"/>
                                  </a:moveTo>
                                  <a:lnTo>
                                    <a:pt x="451" y="742"/>
                                  </a:lnTo>
                                  <a:lnTo>
                                    <a:pt x="521" y="720"/>
                                  </a:lnTo>
                                  <a:lnTo>
                                    <a:pt x="585" y="686"/>
                                  </a:lnTo>
                                  <a:lnTo>
                                    <a:pt x="640" y="640"/>
                                  </a:lnTo>
                                  <a:lnTo>
                                    <a:pt x="686" y="584"/>
                                  </a:lnTo>
                                  <a:lnTo>
                                    <a:pt x="721" y="521"/>
                                  </a:lnTo>
                                  <a:lnTo>
                                    <a:pt x="743" y="450"/>
                                  </a:lnTo>
                                  <a:lnTo>
                                    <a:pt x="750" y="375"/>
                                  </a:lnTo>
                                  <a:lnTo>
                                    <a:pt x="743" y="299"/>
                                  </a:lnTo>
                                  <a:lnTo>
                                    <a:pt x="721" y="229"/>
                                  </a:lnTo>
                                  <a:lnTo>
                                    <a:pt x="686" y="165"/>
                                  </a:lnTo>
                                  <a:lnTo>
                                    <a:pt x="640" y="110"/>
                                  </a:lnTo>
                                  <a:lnTo>
                                    <a:pt x="585" y="64"/>
                                  </a:lnTo>
                                  <a:lnTo>
                                    <a:pt x="521" y="29"/>
                                  </a:lnTo>
                                  <a:lnTo>
                                    <a:pt x="451" y="8"/>
                                  </a:lnTo>
                                  <a:lnTo>
                                    <a:pt x="375" y="0"/>
                                  </a:lnTo>
                                  <a:lnTo>
                                    <a:pt x="300" y="8"/>
                                  </a:lnTo>
                                  <a:lnTo>
                                    <a:pt x="229" y="29"/>
                                  </a:lnTo>
                                  <a:lnTo>
                                    <a:pt x="166" y="64"/>
                                  </a:lnTo>
                                  <a:lnTo>
                                    <a:pt x="110" y="110"/>
                                  </a:lnTo>
                                  <a:lnTo>
                                    <a:pt x="64" y="165"/>
                                  </a:lnTo>
                                  <a:lnTo>
                                    <a:pt x="30" y="229"/>
                                  </a:lnTo>
                                  <a:lnTo>
                                    <a:pt x="8" y="299"/>
                                  </a:lnTo>
                                  <a:lnTo>
                                    <a:pt x="0" y="375"/>
                                  </a:lnTo>
                                  <a:lnTo>
                                    <a:pt x="8" y="450"/>
                                  </a:lnTo>
                                  <a:lnTo>
                                    <a:pt x="30" y="521"/>
                                  </a:lnTo>
                                  <a:lnTo>
                                    <a:pt x="64" y="584"/>
                                  </a:lnTo>
                                  <a:lnTo>
                                    <a:pt x="110" y="640"/>
                                  </a:lnTo>
                                  <a:lnTo>
                                    <a:pt x="166" y="686"/>
                                  </a:lnTo>
                                  <a:lnTo>
                                    <a:pt x="229" y="720"/>
                                  </a:lnTo>
                                  <a:lnTo>
                                    <a:pt x="300" y="742"/>
                                  </a:lnTo>
                                  <a:lnTo>
                                    <a:pt x="375" y="750"/>
                                  </a:lnTo>
                                  <a:close/>
                                </a:path>
                              </a:pathLst>
                            </a:custGeom>
                            <a:noFill/>
                            <a:ln w="10731">
                              <a:solidFill>
                                <a:srgbClr val="00B5D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9" name="Group 22"/>
                        <wpg:cNvGrpSpPr>
                          <a:grpSpLocks/>
                        </wpg:cNvGrpSpPr>
                        <wpg:grpSpPr bwMode="auto">
                          <a:xfrm>
                            <a:off x="723" y="4197"/>
                            <a:ext cx="942" cy="942"/>
                            <a:chOff x="723" y="4197"/>
                            <a:chExt cx="942" cy="942"/>
                          </a:xfrm>
                        </wpg:grpSpPr>
                        <wps:wsp>
                          <wps:cNvPr id="220" name="Freeform 23"/>
                          <wps:cNvSpPr>
                            <a:spLocks/>
                          </wps:cNvSpPr>
                          <wps:spPr bwMode="auto">
                            <a:xfrm>
                              <a:off x="723" y="4197"/>
                              <a:ext cx="942" cy="942"/>
                            </a:xfrm>
                            <a:custGeom>
                              <a:avLst/>
                              <a:gdLst>
                                <a:gd name="T0" fmla="+- 0 1193 723"/>
                                <a:gd name="T1" fmla="*/ T0 w 942"/>
                                <a:gd name="T2" fmla="+- 0 5139 4197"/>
                                <a:gd name="T3" fmla="*/ 5139 h 942"/>
                                <a:gd name="T4" fmla="+- 0 1270 723"/>
                                <a:gd name="T5" fmla="*/ T4 w 942"/>
                                <a:gd name="T6" fmla="+- 0 5132 4197"/>
                                <a:gd name="T7" fmla="*/ 5132 h 942"/>
                                <a:gd name="T8" fmla="+- 0 1342 723"/>
                                <a:gd name="T9" fmla="*/ T8 w 942"/>
                                <a:gd name="T10" fmla="+- 0 5115 4197"/>
                                <a:gd name="T11" fmla="*/ 5115 h 942"/>
                                <a:gd name="T12" fmla="+- 0 1410 723"/>
                                <a:gd name="T13" fmla="*/ T12 w 942"/>
                                <a:gd name="T14" fmla="+- 0 5086 4197"/>
                                <a:gd name="T15" fmla="*/ 5086 h 942"/>
                                <a:gd name="T16" fmla="+- 0 1471 723"/>
                                <a:gd name="T17" fmla="*/ T16 w 942"/>
                                <a:gd name="T18" fmla="+- 0 5048 4197"/>
                                <a:gd name="T19" fmla="*/ 5048 h 942"/>
                                <a:gd name="T20" fmla="+- 0 1526 723"/>
                                <a:gd name="T21" fmla="*/ T20 w 942"/>
                                <a:gd name="T22" fmla="+- 0 5001 4197"/>
                                <a:gd name="T23" fmla="*/ 5001 h 942"/>
                                <a:gd name="T24" fmla="+- 0 1573 723"/>
                                <a:gd name="T25" fmla="*/ T24 w 942"/>
                                <a:gd name="T26" fmla="+- 0 4946 4197"/>
                                <a:gd name="T27" fmla="*/ 4946 h 942"/>
                                <a:gd name="T28" fmla="+- 0 1612 723"/>
                                <a:gd name="T29" fmla="*/ T28 w 942"/>
                                <a:gd name="T30" fmla="+- 0 4884 4197"/>
                                <a:gd name="T31" fmla="*/ 4884 h 942"/>
                                <a:gd name="T32" fmla="+- 0 1640 723"/>
                                <a:gd name="T33" fmla="*/ T32 w 942"/>
                                <a:gd name="T34" fmla="+- 0 4817 4197"/>
                                <a:gd name="T35" fmla="*/ 4817 h 942"/>
                                <a:gd name="T36" fmla="+- 0 1658 723"/>
                                <a:gd name="T37" fmla="*/ T36 w 942"/>
                                <a:gd name="T38" fmla="+- 0 4744 4197"/>
                                <a:gd name="T39" fmla="*/ 4744 h 942"/>
                                <a:gd name="T40" fmla="+- 0 1664 723"/>
                                <a:gd name="T41" fmla="*/ T40 w 942"/>
                                <a:gd name="T42" fmla="+- 0 4668 4197"/>
                                <a:gd name="T43" fmla="*/ 4668 h 942"/>
                                <a:gd name="T44" fmla="+- 0 1658 723"/>
                                <a:gd name="T45" fmla="*/ T44 w 942"/>
                                <a:gd name="T46" fmla="+- 0 4591 4197"/>
                                <a:gd name="T47" fmla="*/ 4591 h 942"/>
                                <a:gd name="T48" fmla="+- 0 1640 723"/>
                                <a:gd name="T49" fmla="*/ T48 w 942"/>
                                <a:gd name="T50" fmla="+- 0 4519 4197"/>
                                <a:gd name="T51" fmla="*/ 4519 h 942"/>
                                <a:gd name="T52" fmla="+- 0 1612 723"/>
                                <a:gd name="T53" fmla="*/ T52 w 942"/>
                                <a:gd name="T54" fmla="+- 0 4452 4197"/>
                                <a:gd name="T55" fmla="*/ 4452 h 942"/>
                                <a:gd name="T56" fmla="+- 0 1573 723"/>
                                <a:gd name="T57" fmla="*/ T56 w 942"/>
                                <a:gd name="T58" fmla="+- 0 4390 4197"/>
                                <a:gd name="T59" fmla="*/ 4390 h 942"/>
                                <a:gd name="T60" fmla="+- 0 1526 723"/>
                                <a:gd name="T61" fmla="*/ T60 w 942"/>
                                <a:gd name="T62" fmla="+- 0 4335 4197"/>
                                <a:gd name="T63" fmla="*/ 4335 h 942"/>
                                <a:gd name="T64" fmla="+- 0 1471 723"/>
                                <a:gd name="T65" fmla="*/ T64 w 942"/>
                                <a:gd name="T66" fmla="+- 0 4288 4197"/>
                                <a:gd name="T67" fmla="*/ 4288 h 942"/>
                                <a:gd name="T68" fmla="+- 0 1410 723"/>
                                <a:gd name="T69" fmla="*/ T68 w 942"/>
                                <a:gd name="T70" fmla="+- 0 4250 4197"/>
                                <a:gd name="T71" fmla="*/ 4250 h 942"/>
                                <a:gd name="T72" fmla="+- 0 1342 723"/>
                                <a:gd name="T73" fmla="*/ T72 w 942"/>
                                <a:gd name="T74" fmla="+- 0 4221 4197"/>
                                <a:gd name="T75" fmla="*/ 4221 h 942"/>
                                <a:gd name="T76" fmla="+- 0 1270 723"/>
                                <a:gd name="T77" fmla="*/ T76 w 942"/>
                                <a:gd name="T78" fmla="+- 0 4203 4197"/>
                                <a:gd name="T79" fmla="*/ 4203 h 942"/>
                                <a:gd name="T80" fmla="+- 0 1193 723"/>
                                <a:gd name="T81" fmla="*/ T80 w 942"/>
                                <a:gd name="T82" fmla="+- 0 4197 4197"/>
                                <a:gd name="T83" fmla="*/ 4197 h 942"/>
                                <a:gd name="T84" fmla="+- 0 1117 723"/>
                                <a:gd name="T85" fmla="*/ T84 w 942"/>
                                <a:gd name="T86" fmla="+- 0 4203 4197"/>
                                <a:gd name="T87" fmla="*/ 4203 h 942"/>
                                <a:gd name="T88" fmla="+- 0 1045 723"/>
                                <a:gd name="T89" fmla="*/ T88 w 942"/>
                                <a:gd name="T90" fmla="+- 0 4221 4197"/>
                                <a:gd name="T91" fmla="*/ 4221 h 942"/>
                                <a:gd name="T92" fmla="+- 0 977 723"/>
                                <a:gd name="T93" fmla="*/ T92 w 942"/>
                                <a:gd name="T94" fmla="+- 0 4250 4197"/>
                                <a:gd name="T95" fmla="*/ 4250 h 942"/>
                                <a:gd name="T96" fmla="+- 0 915 723"/>
                                <a:gd name="T97" fmla="*/ T96 w 942"/>
                                <a:gd name="T98" fmla="+- 0 4288 4197"/>
                                <a:gd name="T99" fmla="*/ 4288 h 942"/>
                                <a:gd name="T100" fmla="+- 0 860 723"/>
                                <a:gd name="T101" fmla="*/ T100 w 942"/>
                                <a:gd name="T102" fmla="+- 0 4335 4197"/>
                                <a:gd name="T103" fmla="*/ 4335 h 942"/>
                                <a:gd name="T104" fmla="+- 0 813 723"/>
                                <a:gd name="T105" fmla="*/ T104 w 942"/>
                                <a:gd name="T106" fmla="+- 0 4390 4197"/>
                                <a:gd name="T107" fmla="*/ 4390 h 942"/>
                                <a:gd name="T108" fmla="+- 0 775 723"/>
                                <a:gd name="T109" fmla="*/ T108 w 942"/>
                                <a:gd name="T110" fmla="+- 0 4452 4197"/>
                                <a:gd name="T111" fmla="*/ 4452 h 942"/>
                                <a:gd name="T112" fmla="+- 0 747 723"/>
                                <a:gd name="T113" fmla="*/ T112 w 942"/>
                                <a:gd name="T114" fmla="+- 0 4519 4197"/>
                                <a:gd name="T115" fmla="*/ 4519 h 942"/>
                                <a:gd name="T116" fmla="+- 0 729 723"/>
                                <a:gd name="T117" fmla="*/ T116 w 942"/>
                                <a:gd name="T118" fmla="+- 0 4591 4197"/>
                                <a:gd name="T119" fmla="*/ 4591 h 942"/>
                                <a:gd name="T120" fmla="+- 0 723 723"/>
                                <a:gd name="T121" fmla="*/ T120 w 942"/>
                                <a:gd name="T122" fmla="+- 0 4668 4197"/>
                                <a:gd name="T123" fmla="*/ 4668 h 942"/>
                                <a:gd name="T124" fmla="+- 0 729 723"/>
                                <a:gd name="T125" fmla="*/ T124 w 942"/>
                                <a:gd name="T126" fmla="+- 0 4744 4197"/>
                                <a:gd name="T127" fmla="*/ 4744 h 942"/>
                                <a:gd name="T128" fmla="+- 0 747 723"/>
                                <a:gd name="T129" fmla="*/ T128 w 942"/>
                                <a:gd name="T130" fmla="+- 0 4817 4197"/>
                                <a:gd name="T131" fmla="*/ 4817 h 942"/>
                                <a:gd name="T132" fmla="+- 0 775 723"/>
                                <a:gd name="T133" fmla="*/ T132 w 942"/>
                                <a:gd name="T134" fmla="+- 0 4884 4197"/>
                                <a:gd name="T135" fmla="*/ 4884 h 942"/>
                                <a:gd name="T136" fmla="+- 0 813 723"/>
                                <a:gd name="T137" fmla="*/ T136 w 942"/>
                                <a:gd name="T138" fmla="+- 0 4946 4197"/>
                                <a:gd name="T139" fmla="*/ 4946 h 942"/>
                                <a:gd name="T140" fmla="+- 0 860 723"/>
                                <a:gd name="T141" fmla="*/ T140 w 942"/>
                                <a:gd name="T142" fmla="+- 0 5001 4197"/>
                                <a:gd name="T143" fmla="*/ 5001 h 942"/>
                                <a:gd name="T144" fmla="+- 0 915 723"/>
                                <a:gd name="T145" fmla="*/ T144 w 942"/>
                                <a:gd name="T146" fmla="+- 0 5048 4197"/>
                                <a:gd name="T147" fmla="*/ 5048 h 942"/>
                                <a:gd name="T148" fmla="+- 0 977 723"/>
                                <a:gd name="T149" fmla="*/ T148 w 942"/>
                                <a:gd name="T150" fmla="+- 0 5086 4197"/>
                                <a:gd name="T151" fmla="*/ 5086 h 942"/>
                                <a:gd name="T152" fmla="+- 0 1045 723"/>
                                <a:gd name="T153" fmla="*/ T152 w 942"/>
                                <a:gd name="T154" fmla="+- 0 5115 4197"/>
                                <a:gd name="T155" fmla="*/ 5115 h 942"/>
                                <a:gd name="T156" fmla="+- 0 1117 723"/>
                                <a:gd name="T157" fmla="*/ T156 w 942"/>
                                <a:gd name="T158" fmla="+- 0 5132 4197"/>
                                <a:gd name="T159" fmla="*/ 5132 h 942"/>
                                <a:gd name="T160" fmla="+- 0 1193 723"/>
                                <a:gd name="T161" fmla="*/ T160 w 942"/>
                                <a:gd name="T162" fmla="+- 0 5139 4197"/>
                                <a:gd name="T163" fmla="*/ 5139 h 9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Lst>
                              <a:rect l="0" t="0" r="r" b="b"/>
                              <a:pathLst>
                                <a:path w="942" h="942">
                                  <a:moveTo>
                                    <a:pt x="470" y="942"/>
                                  </a:moveTo>
                                  <a:lnTo>
                                    <a:pt x="547" y="935"/>
                                  </a:lnTo>
                                  <a:lnTo>
                                    <a:pt x="619" y="918"/>
                                  </a:lnTo>
                                  <a:lnTo>
                                    <a:pt x="687" y="889"/>
                                  </a:lnTo>
                                  <a:lnTo>
                                    <a:pt x="748" y="851"/>
                                  </a:lnTo>
                                  <a:lnTo>
                                    <a:pt x="803" y="804"/>
                                  </a:lnTo>
                                  <a:lnTo>
                                    <a:pt x="850" y="749"/>
                                  </a:lnTo>
                                  <a:lnTo>
                                    <a:pt x="889" y="687"/>
                                  </a:lnTo>
                                  <a:lnTo>
                                    <a:pt x="917" y="620"/>
                                  </a:lnTo>
                                  <a:lnTo>
                                    <a:pt x="935" y="547"/>
                                  </a:lnTo>
                                  <a:lnTo>
                                    <a:pt x="941" y="471"/>
                                  </a:lnTo>
                                  <a:lnTo>
                                    <a:pt x="935" y="394"/>
                                  </a:lnTo>
                                  <a:lnTo>
                                    <a:pt x="917" y="322"/>
                                  </a:lnTo>
                                  <a:lnTo>
                                    <a:pt x="889" y="255"/>
                                  </a:lnTo>
                                  <a:lnTo>
                                    <a:pt x="850" y="193"/>
                                  </a:lnTo>
                                  <a:lnTo>
                                    <a:pt x="803" y="138"/>
                                  </a:lnTo>
                                  <a:lnTo>
                                    <a:pt x="748" y="91"/>
                                  </a:lnTo>
                                  <a:lnTo>
                                    <a:pt x="687" y="53"/>
                                  </a:lnTo>
                                  <a:lnTo>
                                    <a:pt x="619" y="24"/>
                                  </a:lnTo>
                                  <a:lnTo>
                                    <a:pt x="547" y="6"/>
                                  </a:lnTo>
                                  <a:lnTo>
                                    <a:pt x="470" y="0"/>
                                  </a:lnTo>
                                  <a:lnTo>
                                    <a:pt x="394" y="6"/>
                                  </a:lnTo>
                                  <a:lnTo>
                                    <a:pt x="322" y="24"/>
                                  </a:lnTo>
                                  <a:lnTo>
                                    <a:pt x="254" y="53"/>
                                  </a:lnTo>
                                  <a:lnTo>
                                    <a:pt x="192" y="91"/>
                                  </a:lnTo>
                                  <a:lnTo>
                                    <a:pt x="137" y="138"/>
                                  </a:lnTo>
                                  <a:lnTo>
                                    <a:pt x="90" y="193"/>
                                  </a:lnTo>
                                  <a:lnTo>
                                    <a:pt x="52" y="255"/>
                                  </a:lnTo>
                                  <a:lnTo>
                                    <a:pt x="24" y="322"/>
                                  </a:lnTo>
                                  <a:lnTo>
                                    <a:pt x="6" y="394"/>
                                  </a:lnTo>
                                  <a:lnTo>
                                    <a:pt x="0" y="471"/>
                                  </a:lnTo>
                                  <a:lnTo>
                                    <a:pt x="6" y="547"/>
                                  </a:lnTo>
                                  <a:lnTo>
                                    <a:pt x="24" y="620"/>
                                  </a:lnTo>
                                  <a:lnTo>
                                    <a:pt x="52" y="687"/>
                                  </a:lnTo>
                                  <a:lnTo>
                                    <a:pt x="90" y="749"/>
                                  </a:lnTo>
                                  <a:lnTo>
                                    <a:pt x="137" y="804"/>
                                  </a:lnTo>
                                  <a:lnTo>
                                    <a:pt x="192" y="851"/>
                                  </a:lnTo>
                                  <a:lnTo>
                                    <a:pt x="254" y="889"/>
                                  </a:lnTo>
                                  <a:lnTo>
                                    <a:pt x="322" y="918"/>
                                  </a:lnTo>
                                  <a:lnTo>
                                    <a:pt x="394" y="935"/>
                                  </a:lnTo>
                                  <a:lnTo>
                                    <a:pt x="470" y="942"/>
                                  </a:lnTo>
                                  <a:close/>
                                </a:path>
                              </a:pathLst>
                            </a:custGeom>
                            <a:noFill/>
                            <a:ln w="10731">
                              <a:solidFill>
                                <a:srgbClr val="00B5D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1" name="Group 20"/>
                        <wpg:cNvGrpSpPr>
                          <a:grpSpLocks/>
                        </wpg:cNvGrpSpPr>
                        <wpg:grpSpPr bwMode="auto">
                          <a:xfrm>
                            <a:off x="627" y="4101"/>
                            <a:ext cx="1134" cy="1134"/>
                            <a:chOff x="627" y="4101"/>
                            <a:chExt cx="1134" cy="1134"/>
                          </a:xfrm>
                        </wpg:grpSpPr>
                        <wps:wsp>
                          <wps:cNvPr id="222" name="Freeform 21"/>
                          <wps:cNvSpPr>
                            <a:spLocks/>
                          </wps:cNvSpPr>
                          <wps:spPr bwMode="auto">
                            <a:xfrm>
                              <a:off x="627" y="4101"/>
                              <a:ext cx="1134" cy="1134"/>
                            </a:xfrm>
                            <a:custGeom>
                              <a:avLst/>
                              <a:gdLst>
                                <a:gd name="T0" fmla="+- 0 1193 627"/>
                                <a:gd name="T1" fmla="*/ T0 w 1134"/>
                                <a:gd name="T2" fmla="+- 0 5234 4101"/>
                                <a:gd name="T3" fmla="*/ 5234 h 1134"/>
                                <a:gd name="T4" fmla="+- 0 1270 627"/>
                                <a:gd name="T5" fmla="*/ T4 w 1134"/>
                                <a:gd name="T6" fmla="+- 0 5229 4101"/>
                                <a:gd name="T7" fmla="*/ 5229 h 1134"/>
                                <a:gd name="T8" fmla="+- 0 1344 627"/>
                                <a:gd name="T9" fmla="*/ T8 w 1134"/>
                                <a:gd name="T10" fmla="+- 0 5214 4101"/>
                                <a:gd name="T11" fmla="*/ 5214 h 1134"/>
                                <a:gd name="T12" fmla="+- 0 1414 627"/>
                                <a:gd name="T13" fmla="*/ T12 w 1134"/>
                                <a:gd name="T14" fmla="+- 0 5190 4101"/>
                                <a:gd name="T15" fmla="*/ 5190 h 1134"/>
                                <a:gd name="T16" fmla="+- 0 1479 627"/>
                                <a:gd name="T17" fmla="*/ T16 w 1134"/>
                                <a:gd name="T18" fmla="+- 0 5157 4101"/>
                                <a:gd name="T19" fmla="*/ 5157 h 1134"/>
                                <a:gd name="T20" fmla="+- 0 1540 627"/>
                                <a:gd name="T21" fmla="*/ T20 w 1134"/>
                                <a:gd name="T22" fmla="+- 0 5116 4101"/>
                                <a:gd name="T23" fmla="*/ 5116 h 1134"/>
                                <a:gd name="T24" fmla="+- 0 1594 627"/>
                                <a:gd name="T25" fmla="*/ T24 w 1134"/>
                                <a:gd name="T26" fmla="+- 0 5069 4101"/>
                                <a:gd name="T27" fmla="*/ 5069 h 1134"/>
                                <a:gd name="T28" fmla="+- 0 1642 627"/>
                                <a:gd name="T29" fmla="*/ T28 w 1134"/>
                                <a:gd name="T30" fmla="+- 0 5014 4101"/>
                                <a:gd name="T31" fmla="*/ 5014 h 1134"/>
                                <a:gd name="T32" fmla="+- 0 1683 627"/>
                                <a:gd name="T33" fmla="*/ T32 w 1134"/>
                                <a:gd name="T34" fmla="+- 0 4954 4101"/>
                                <a:gd name="T35" fmla="*/ 4954 h 1134"/>
                                <a:gd name="T36" fmla="+- 0 1715 627"/>
                                <a:gd name="T37" fmla="*/ T36 w 1134"/>
                                <a:gd name="T38" fmla="+- 0 4888 4101"/>
                                <a:gd name="T39" fmla="*/ 4888 h 1134"/>
                                <a:gd name="T40" fmla="+- 0 1740 627"/>
                                <a:gd name="T41" fmla="*/ T40 w 1134"/>
                                <a:gd name="T42" fmla="+- 0 4818 4101"/>
                                <a:gd name="T43" fmla="*/ 4818 h 1134"/>
                                <a:gd name="T44" fmla="+- 0 1755 627"/>
                                <a:gd name="T45" fmla="*/ T44 w 1134"/>
                                <a:gd name="T46" fmla="+- 0 4745 4101"/>
                                <a:gd name="T47" fmla="*/ 4745 h 1134"/>
                                <a:gd name="T48" fmla="+- 0 1760 627"/>
                                <a:gd name="T49" fmla="*/ T48 w 1134"/>
                                <a:gd name="T50" fmla="+- 0 4668 4101"/>
                                <a:gd name="T51" fmla="*/ 4668 h 1134"/>
                                <a:gd name="T52" fmla="+- 0 1755 627"/>
                                <a:gd name="T53" fmla="*/ T52 w 1134"/>
                                <a:gd name="T54" fmla="+- 0 4591 4101"/>
                                <a:gd name="T55" fmla="*/ 4591 h 1134"/>
                                <a:gd name="T56" fmla="+- 0 1740 627"/>
                                <a:gd name="T57" fmla="*/ T56 w 1134"/>
                                <a:gd name="T58" fmla="+- 0 4517 4101"/>
                                <a:gd name="T59" fmla="*/ 4517 h 1134"/>
                                <a:gd name="T60" fmla="+- 0 1715 627"/>
                                <a:gd name="T61" fmla="*/ T60 w 1134"/>
                                <a:gd name="T62" fmla="+- 0 4447 4101"/>
                                <a:gd name="T63" fmla="*/ 4447 h 1134"/>
                                <a:gd name="T64" fmla="+- 0 1683 627"/>
                                <a:gd name="T65" fmla="*/ T64 w 1134"/>
                                <a:gd name="T66" fmla="+- 0 4382 4101"/>
                                <a:gd name="T67" fmla="*/ 4382 h 1134"/>
                                <a:gd name="T68" fmla="+- 0 1642 627"/>
                                <a:gd name="T69" fmla="*/ T68 w 1134"/>
                                <a:gd name="T70" fmla="+- 0 4322 4101"/>
                                <a:gd name="T71" fmla="*/ 4322 h 1134"/>
                                <a:gd name="T72" fmla="+- 0 1594 627"/>
                                <a:gd name="T73" fmla="*/ T72 w 1134"/>
                                <a:gd name="T74" fmla="+- 0 4267 4101"/>
                                <a:gd name="T75" fmla="*/ 4267 h 1134"/>
                                <a:gd name="T76" fmla="+- 0 1540 627"/>
                                <a:gd name="T77" fmla="*/ T76 w 1134"/>
                                <a:gd name="T78" fmla="+- 0 4219 4101"/>
                                <a:gd name="T79" fmla="*/ 4219 h 1134"/>
                                <a:gd name="T80" fmla="+- 0 1479 627"/>
                                <a:gd name="T81" fmla="*/ T80 w 1134"/>
                                <a:gd name="T82" fmla="+- 0 4179 4101"/>
                                <a:gd name="T83" fmla="*/ 4179 h 1134"/>
                                <a:gd name="T84" fmla="+- 0 1414 627"/>
                                <a:gd name="T85" fmla="*/ T84 w 1134"/>
                                <a:gd name="T86" fmla="+- 0 4146 4101"/>
                                <a:gd name="T87" fmla="*/ 4146 h 1134"/>
                                <a:gd name="T88" fmla="+- 0 1344 627"/>
                                <a:gd name="T89" fmla="*/ T88 w 1134"/>
                                <a:gd name="T90" fmla="+- 0 4121 4101"/>
                                <a:gd name="T91" fmla="*/ 4121 h 1134"/>
                                <a:gd name="T92" fmla="+- 0 1270 627"/>
                                <a:gd name="T93" fmla="*/ T92 w 1134"/>
                                <a:gd name="T94" fmla="+- 0 4106 4101"/>
                                <a:gd name="T95" fmla="*/ 4106 h 1134"/>
                                <a:gd name="T96" fmla="+- 0 1193 627"/>
                                <a:gd name="T97" fmla="*/ T96 w 1134"/>
                                <a:gd name="T98" fmla="+- 0 4101 4101"/>
                                <a:gd name="T99" fmla="*/ 4101 h 1134"/>
                                <a:gd name="T100" fmla="+- 0 1116 627"/>
                                <a:gd name="T101" fmla="*/ T100 w 1134"/>
                                <a:gd name="T102" fmla="+- 0 4106 4101"/>
                                <a:gd name="T103" fmla="*/ 4106 h 1134"/>
                                <a:gd name="T104" fmla="+- 0 1043 627"/>
                                <a:gd name="T105" fmla="*/ T104 w 1134"/>
                                <a:gd name="T106" fmla="+- 0 4121 4101"/>
                                <a:gd name="T107" fmla="*/ 4121 h 1134"/>
                                <a:gd name="T108" fmla="+- 0 973 627"/>
                                <a:gd name="T109" fmla="*/ T108 w 1134"/>
                                <a:gd name="T110" fmla="+- 0 4146 4101"/>
                                <a:gd name="T111" fmla="*/ 4146 h 1134"/>
                                <a:gd name="T112" fmla="+- 0 907 627"/>
                                <a:gd name="T113" fmla="*/ T112 w 1134"/>
                                <a:gd name="T114" fmla="+- 0 4179 4101"/>
                                <a:gd name="T115" fmla="*/ 4179 h 1134"/>
                                <a:gd name="T116" fmla="+- 0 847 627"/>
                                <a:gd name="T117" fmla="*/ T116 w 1134"/>
                                <a:gd name="T118" fmla="+- 0 4219 4101"/>
                                <a:gd name="T119" fmla="*/ 4219 h 1134"/>
                                <a:gd name="T120" fmla="+- 0 793 627"/>
                                <a:gd name="T121" fmla="*/ T120 w 1134"/>
                                <a:gd name="T122" fmla="+- 0 4267 4101"/>
                                <a:gd name="T123" fmla="*/ 4267 h 1134"/>
                                <a:gd name="T124" fmla="+- 0 745 627"/>
                                <a:gd name="T125" fmla="*/ T124 w 1134"/>
                                <a:gd name="T126" fmla="+- 0 4322 4101"/>
                                <a:gd name="T127" fmla="*/ 4322 h 1134"/>
                                <a:gd name="T128" fmla="+- 0 704 627"/>
                                <a:gd name="T129" fmla="*/ T128 w 1134"/>
                                <a:gd name="T130" fmla="+- 0 4382 4101"/>
                                <a:gd name="T131" fmla="*/ 4382 h 1134"/>
                                <a:gd name="T132" fmla="+- 0 671 627"/>
                                <a:gd name="T133" fmla="*/ T132 w 1134"/>
                                <a:gd name="T134" fmla="+- 0 4447 4101"/>
                                <a:gd name="T135" fmla="*/ 4447 h 1134"/>
                                <a:gd name="T136" fmla="+- 0 647 627"/>
                                <a:gd name="T137" fmla="*/ T136 w 1134"/>
                                <a:gd name="T138" fmla="+- 0 4517 4101"/>
                                <a:gd name="T139" fmla="*/ 4517 h 1134"/>
                                <a:gd name="T140" fmla="+- 0 632 627"/>
                                <a:gd name="T141" fmla="*/ T140 w 1134"/>
                                <a:gd name="T142" fmla="+- 0 4591 4101"/>
                                <a:gd name="T143" fmla="*/ 4591 h 1134"/>
                                <a:gd name="T144" fmla="+- 0 627 627"/>
                                <a:gd name="T145" fmla="*/ T144 w 1134"/>
                                <a:gd name="T146" fmla="+- 0 4668 4101"/>
                                <a:gd name="T147" fmla="*/ 4668 h 1134"/>
                                <a:gd name="T148" fmla="+- 0 632 627"/>
                                <a:gd name="T149" fmla="*/ T148 w 1134"/>
                                <a:gd name="T150" fmla="+- 0 4745 4101"/>
                                <a:gd name="T151" fmla="*/ 4745 h 1134"/>
                                <a:gd name="T152" fmla="+- 0 647 627"/>
                                <a:gd name="T153" fmla="*/ T152 w 1134"/>
                                <a:gd name="T154" fmla="+- 0 4818 4101"/>
                                <a:gd name="T155" fmla="*/ 4818 h 1134"/>
                                <a:gd name="T156" fmla="+- 0 671 627"/>
                                <a:gd name="T157" fmla="*/ T156 w 1134"/>
                                <a:gd name="T158" fmla="+- 0 4888 4101"/>
                                <a:gd name="T159" fmla="*/ 4888 h 1134"/>
                                <a:gd name="T160" fmla="+- 0 704 627"/>
                                <a:gd name="T161" fmla="*/ T160 w 1134"/>
                                <a:gd name="T162" fmla="+- 0 4954 4101"/>
                                <a:gd name="T163" fmla="*/ 4954 h 1134"/>
                                <a:gd name="T164" fmla="+- 0 745 627"/>
                                <a:gd name="T165" fmla="*/ T164 w 1134"/>
                                <a:gd name="T166" fmla="+- 0 5014 4101"/>
                                <a:gd name="T167" fmla="*/ 5014 h 1134"/>
                                <a:gd name="T168" fmla="+- 0 793 627"/>
                                <a:gd name="T169" fmla="*/ T168 w 1134"/>
                                <a:gd name="T170" fmla="+- 0 5069 4101"/>
                                <a:gd name="T171" fmla="*/ 5069 h 1134"/>
                                <a:gd name="T172" fmla="+- 0 847 627"/>
                                <a:gd name="T173" fmla="*/ T172 w 1134"/>
                                <a:gd name="T174" fmla="+- 0 5116 4101"/>
                                <a:gd name="T175" fmla="*/ 5116 h 1134"/>
                                <a:gd name="T176" fmla="+- 0 907 627"/>
                                <a:gd name="T177" fmla="*/ T176 w 1134"/>
                                <a:gd name="T178" fmla="+- 0 5157 4101"/>
                                <a:gd name="T179" fmla="*/ 5157 h 1134"/>
                                <a:gd name="T180" fmla="+- 0 973 627"/>
                                <a:gd name="T181" fmla="*/ T180 w 1134"/>
                                <a:gd name="T182" fmla="+- 0 5190 4101"/>
                                <a:gd name="T183" fmla="*/ 5190 h 1134"/>
                                <a:gd name="T184" fmla="+- 0 1043 627"/>
                                <a:gd name="T185" fmla="*/ T184 w 1134"/>
                                <a:gd name="T186" fmla="+- 0 5214 4101"/>
                                <a:gd name="T187" fmla="*/ 5214 h 1134"/>
                                <a:gd name="T188" fmla="+- 0 1116 627"/>
                                <a:gd name="T189" fmla="*/ T188 w 1134"/>
                                <a:gd name="T190" fmla="+- 0 5229 4101"/>
                                <a:gd name="T191" fmla="*/ 5229 h 1134"/>
                                <a:gd name="T192" fmla="+- 0 1193 627"/>
                                <a:gd name="T193" fmla="*/ T192 w 1134"/>
                                <a:gd name="T194" fmla="+- 0 5234 4101"/>
                                <a:gd name="T195" fmla="*/ 5234 h 11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Lst>
                              <a:rect l="0" t="0" r="r" b="b"/>
                              <a:pathLst>
                                <a:path w="1134" h="1134">
                                  <a:moveTo>
                                    <a:pt x="566" y="1133"/>
                                  </a:moveTo>
                                  <a:lnTo>
                                    <a:pt x="643" y="1128"/>
                                  </a:lnTo>
                                  <a:lnTo>
                                    <a:pt x="717" y="1113"/>
                                  </a:lnTo>
                                  <a:lnTo>
                                    <a:pt x="787" y="1089"/>
                                  </a:lnTo>
                                  <a:lnTo>
                                    <a:pt x="852" y="1056"/>
                                  </a:lnTo>
                                  <a:lnTo>
                                    <a:pt x="913" y="1015"/>
                                  </a:lnTo>
                                  <a:lnTo>
                                    <a:pt x="967" y="968"/>
                                  </a:lnTo>
                                  <a:lnTo>
                                    <a:pt x="1015" y="913"/>
                                  </a:lnTo>
                                  <a:lnTo>
                                    <a:pt x="1056" y="853"/>
                                  </a:lnTo>
                                  <a:lnTo>
                                    <a:pt x="1088" y="787"/>
                                  </a:lnTo>
                                  <a:lnTo>
                                    <a:pt x="1113" y="717"/>
                                  </a:lnTo>
                                  <a:lnTo>
                                    <a:pt x="1128" y="644"/>
                                  </a:lnTo>
                                  <a:lnTo>
                                    <a:pt x="1133" y="567"/>
                                  </a:lnTo>
                                  <a:lnTo>
                                    <a:pt x="1128" y="490"/>
                                  </a:lnTo>
                                  <a:lnTo>
                                    <a:pt x="1113" y="416"/>
                                  </a:lnTo>
                                  <a:lnTo>
                                    <a:pt x="1088" y="346"/>
                                  </a:lnTo>
                                  <a:lnTo>
                                    <a:pt x="1056" y="281"/>
                                  </a:lnTo>
                                  <a:lnTo>
                                    <a:pt x="1015" y="221"/>
                                  </a:lnTo>
                                  <a:lnTo>
                                    <a:pt x="967" y="166"/>
                                  </a:lnTo>
                                  <a:lnTo>
                                    <a:pt x="913" y="118"/>
                                  </a:lnTo>
                                  <a:lnTo>
                                    <a:pt x="852" y="78"/>
                                  </a:lnTo>
                                  <a:lnTo>
                                    <a:pt x="787" y="45"/>
                                  </a:lnTo>
                                  <a:lnTo>
                                    <a:pt x="717" y="20"/>
                                  </a:lnTo>
                                  <a:lnTo>
                                    <a:pt x="643" y="5"/>
                                  </a:lnTo>
                                  <a:lnTo>
                                    <a:pt x="566" y="0"/>
                                  </a:lnTo>
                                  <a:lnTo>
                                    <a:pt x="489" y="5"/>
                                  </a:lnTo>
                                  <a:lnTo>
                                    <a:pt x="416" y="20"/>
                                  </a:lnTo>
                                  <a:lnTo>
                                    <a:pt x="346" y="45"/>
                                  </a:lnTo>
                                  <a:lnTo>
                                    <a:pt x="280" y="78"/>
                                  </a:lnTo>
                                  <a:lnTo>
                                    <a:pt x="220" y="118"/>
                                  </a:lnTo>
                                  <a:lnTo>
                                    <a:pt x="166" y="166"/>
                                  </a:lnTo>
                                  <a:lnTo>
                                    <a:pt x="118" y="221"/>
                                  </a:lnTo>
                                  <a:lnTo>
                                    <a:pt x="77" y="281"/>
                                  </a:lnTo>
                                  <a:lnTo>
                                    <a:pt x="44" y="346"/>
                                  </a:lnTo>
                                  <a:lnTo>
                                    <a:pt x="20" y="416"/>
                                  </a:lnTo>
                                  <a:lnTo>
                                    <a:pt x="5" y="490"/>
                                  </a:lnTo>
                                  <a:lnTo>
                                    <a:pt x="0" y="567"/>
                                  </a:lnTo>
                                  <a:lnTo>
                                    <a:pt x="5" y="644"/>
                                  </a:lnTo>
                                  <a:lnTo>
                                    <a:pt x="20" y="717"/>
                                  </a:lnTo>
                                  <a:lnTo>
                                    <a:pt x="44" y="787"/>
                                  </a:lnTo>
                                  <a:lnTo>
                                    <a:pt x="77" y="853"/>
                                  </a:lnTo>
                                  <a:lnTo>
                                    <a:pt x="118" y="913"/>
                                  </a:lnTo>
                                  <a:lnTo>
                                    <a:pt x="166" y="968"/>
                                  </a:lnTo>
                                  <a:lnTo>
                                    <a:pt x="220" y="1015"/>
                                  </a:lnTo>
                                  <a:lnTo>
                                    <a:pt x="280" y="1056"/>
                                  </a:lnTo>
                                  <a:lnTo>
                                    <a:pt x="346" y="1089"/>
                                  </a:lnTo>
                                  <a:lnTo>
                                    <a:pt x="416" y="1113"/>
                                  </a:lnTo>
                                  <a:lnTo>
                                    <a:pt x="489" y="1128"/>
                                  </a:lnTo>
                                  <a:lnTo>
                                    <a:pt x="566" y="1133"/>
                                  </a:lnTo>
                                  <a:close/>
                                </a:path>
                              </a:pathLst>
                            </a:custGeom>
                            <a:noFill/>
                            <a:ln w="10731">
                              <a:solidFill>
                                <a:srgbClr val="00B5D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3" name="Group 18"/>
                        <wpg:cNvGrpSpPr>
                          <a:grpSpLocks/>
                        </wpg:cNvGrpSpPr>
                        <wpg:grpSpPr bwMode="auto">
                          <a:xfrm>
                            <a:off x="531" y="4005"/>
                            <a:ext cx="1325" cy="1325"/>
                            <a:chOff x="531" y="4005"/>
                            <a:chExt cx="1325" cy="1325"/>
                          </a:xfrm>
                        </wpg:grpSpPr>
                        <wps:wsp>
                          <wps:cNvPr id="320" name="Freeform 19"/>
                          <wps:cNvSpPr>
                            <a:spLocks/>
                          </wps:cNvSpPr>
                          <wps:spPr bwMode="auto">
                            <a:xfrm>
                              <a:off x="531" y="4005"/>
                              <a:ext cx="1325" cy="1325"/>
                            </a:xfrm>
                            <a:custGeom>
                              <a:avLst/>
                              <a:gdLst>
                                <a:gd name="T0" fmla="+- 0 1193 531"/>
                                <a:gd name="T1" fmla="*/ T0 w 1325"/>
                                <a:gd name="T2" fmla="+- 0 5330 4005"/>
                                <a:gd name="T3" fmla="*/ 5330 h 1325"/>
                                <a:gd name="T4" fmla="+- 0 1271 531"/>
                                <a:gd name="T5" fmla="*/ T4 w 1325"/>
                                <a:gd name="T6" fmla="+- 0 5326 4005"/>
                                <a:gd name="T7" fmla="*/ 5326 h 1325"/>
                                <a:gd name="T8" fmla="+- 0 1345 531"/>
                                <a:gd name="T9" fmla="*/ T8 w 1325"/>
                                <a:gd name="T10" fmla="+- 0 5313 4005"/>
                                <a:gd name="T11" fmla="*/ 5313 h 1325"/>
                                <a:gd name="T12" fmla="+- 0 1417 531"/>
                                <a:gd name="T13" fmla="*/ T12 w 1325"/>
                                <a:gd name="T14" fmla="+- 0 5292 4005"/>
                                <a:gd name="T15" fmla="*/ 5292 h 1325"/>
                                <a:gd name="T16" fmla="+- 0 1485 531"/>
                                <a:gd name="T17" fmla="*/ T16 w 1325"/>
                                <a:gd name="T18" fmla="+- 0 5263 4005"/>
                                <a:gd name="T19" fmla="*/ 5263 h 1325"/>
                                <a:gd name="T20" fmla="+- 0 1548 531"/>
                                <a:gd name="T21" fmla="*/ T20 w 1325"/>
                                <a:gd name="T22" fmla="+- 0 5227 4005"/>
                                <a:gd name="T23" fmla="*/ 5227 h 1325"/>
                                <a:gd name="T24" fmla="+- 0 1608 531"/>
                                <a:gd name="T25" fmla="*/ T24 w 1325"/>
                                <a:gd name="T26" fmla="+- 0 5185 4005"/>
                                <a:gd name="T27" fmla="*/ 5185 h 1325"/>
                                <a:gd name="T28" fmla="+- 0 1662 531"/>
                                <a:gd name="T29" fmla="*/ T28 w 1325"/>
                                <a:gd name="T30" fmla="+- 0 5136 4005"/>
                                <a:gd name="T31" fmla="*/ 5136 h 1325"/>
                                <a:gd name="T32" fmla="+- 0 1710 531"/>
                                <a:gd name="T33" fmla="*/ T32 w 1325"/>
                                <a:gd name="T34" fmla="+- 0 5082 4005"/>
                                <a:gd name="T35" fmla="*/ 5082 h 1325"/>
                                <a:gd name="T36" fmla="+- 0 1753 531"/>
                                <a:gd name="T37" fmla="*/ T36 w 1325"/>
                                <a:gd name="T38" fmla="+- 0 5023 4005"/>
                                <a:gd name="T39" fmla="*/ 5023 h 1325"/>
                                <a:gd name="T40" fmla="+- 0 1788 531"/>
                                <a:gd name="T41" fmla="*/ T40 w 1325"/>
                                <a:gd name="T42" fmla="+- 0 4959 4005"/>
                                <a:gd name="T43" fmla="*/ 4959 h 1325"/>
                                <a:gd name="T44" fmla="+- 0 1817 531"/>
                                <a:gd name="T45" fmla="*/ T44 w 1325"/>
                                <a:gd name="T46" fmla="+- 0 4891 4005"/>
                                <a:gd name="T47" fmla="*/ 4891 h 1325"/>
                                <a:gd name="T48" fmla="+- 0 1838 531"/>
                                <a:gd name="T49" fmla="*/ T48 w 1325"/>
                                <a:gd name="T50" fmla="+- 0 4820 4005"/>
                                <a:gd name="T51" fmla="*/ 4820 h 1325"/>
                                <a:gd name="T52" fmla="+- 0 1851 531"/>
                                <a:gd name="T53" fmla="*/ T52 w 1325"/>
                                <a:gd name="T54" fmla="+- 0 4745 4005"/>
                                <a:gd name="T55" fmla="*/ 4745 h 1325"/>
                                <a:gd name="T56" fmla="+- 0 1856 531"/>
                                <a:gd name="T57" fmla="*/ T56 w 1325"/>
                                <a:gd name="T58" fmla="+- 0 4668 4005"/>
                                <a:gd name="T59" fmla="*/ 4668 h 1325"/>
                                <a:gd name="T60" fmla="+- 0 1851 531"/>
                                <a:gd name="T61" fmla="*/ T60 w 1325"/>
                                <a:gd name="T62" fmla="+- 0 4591 4005"/>
                                <a:gd name="T63" fmla="*/ 4591 h 1325"/>
                                <a:gd name="T64" fmla="+- 0 1838 531"/>
                                <a:gd name="T65" fmla="*/ T64 w 1325"/>
                                <a:gd name="T66" fmla="+- 0 4516 4005"/>
                                <a:gd name="T67" fmla="*/ 4516 h 1325"/>
                                <a:gd name="T68" fmla="+- 0 1817 531"/>
                                <a:gd name="T69" fmla="*/ T68 w 1325"/>
                                <a:gd name="T70" fmla="+- 0 4444 4005"/>
                                <a:gd name="T71" fmla="*/ 4444 h 1325"/>
                                <a:gd name="T72" fmla="+- 0 1788 531"/>
                                <a:gd name="T73" fmla="*/ T72 w 1325"/>
                                <a:gd name="T74" fmla="+- 0 4377 4005"/>
                                <a:gd name="T75" fmla="*/ 4377 h 1325"/>
                                <a:gd name="T76" fmla="+- 0 1753 531"/>
                                <a:gd name="T77" fmla="*/ T76 w 1325"/>
                                <a:gd name="T78" fmla="+- 0 4313 4005"/>
                                <a:gd name="T79" fmla="*/ 4313 h 1325"/>
                                <a:gd name="T80" fmla="+- 0 1710 531"/>
                                <a:gd name="T81" fmla="*/ T80 w 1325"/>
                                <a:gd name="T82" fmla="+- 0 4254 4005"/>
                                <a:gd name="T83" fmla="*/ 4254 h 1325"/>
                                <a:gd name="T84" fmla="+- 0 1662 531"/>
                                <a:gd name="T85" fmla="*/ T84 w 1325"/>
                                <a:gd name="T86" fmla="+- 0 4199 4005"/>
                                <a:gd name="T87" fmla="*/ 4199 h 1325"/>
                                <a:gd name="T88" fmla="+- 0 1608 531"/>
                                <a:gd name="T89" fmla="*/ T88 w 1325"/>
                                <a:gd name="T90" fmla="+- 0 4151 4005"/>
                                <a:gd name="T91" fmla="*/ 4151 h 1325"/>
                                <a:gd name="T92" fmla="+- 0 1548 531"/>
                                <a:gd name="T93" fmla="*/ T92 w 1325"/>
                                <a:gd name="T94" fmla="+- 0 4109 4005"/>
                                <a:gd name="T95" fmla="*/ 4109 h 1325"/>
                                <a:gd name="T96" fmla="+- 0 1485 531"/>
                                <a:gd name="T97" fmla="*/ T96 w 1325"/>
                                <a:gd name="T98" fmla="+- 0 4073 4005"/>
                                <a:gd name="T99" fmla="*/ 4073 h 1325"/>
                                <a:gd name="T100" fmla="+- 0 1417 531"/>
                                <a:gd name="T101" fmla="*/ T100 w 1325"/>
                                <a:gd name="T102" fmla="+- 0 4044 4005"/>
                                <a:gd name="T103" fmla="*/ 4044 h 1325"/>
                                <a:gd name="T104" fmla="+- 0 1345 531"/>
                                <a:gd name="T105" fmla="*/ T104 w 1325"/>
                                <a:gd name="T106" fmla="+- 0 4023 4005"/>
                                <a:gd name="T107" fmla="*/ 4023 h 1325"/>
                                <a:gd name="T108" fmla="+- 0 1271 531"/>
                                <a:gd name="T109" fmla="*/ T108 w 1325"/>
                                <a:gd name="T110" fmla="+- 0 4010 4005"/>
                                <a:gd name="T111" fmla="*/ 4010 h 1325"/>
                                <a:gd name="T112" fmla="+- 0 1193 531"/>
                                <a:gd name="T113" fmla="*/ T112 w 1325"/>
                                <a:gd name="T114" fmla="+- 0 4005 4005"/>
                                <a:gd name="T115" fmla="*/ 4005 h 1325"/>
                                <a:gd name="T116" fmla="+- 0 1116 531"/>
                                <a:gd name="T117" fmla="*/ T116 w 1325"/>
                                <a:gd name="T118" fmla="+- 0 4010 4005"/>
                                <a:gd name="T119" fmla="*/ 4010 h 1325"/>
                                <a:gd name="T120" fmla="+- 0 1041 531"/>
                                <a:gd name="T121" fmla="*/ T120 w 1325"/>
                                <a:gd name="T122" fmla="+- 0 4023 4005"/>
                                <a:gd name="T123" fmla="*/ 4023 h 1325"/>
                                <a:gd name="T124" fmla="+- 0 970 531"/>
                                <a:gd name="T125" fmla="*/ T124 w 1325"/>
                                <a:gd name="T126" fmla="+- 0 4044 4005"/>
                                <a:gd name="T127" fmla="*/ 4044 h 1325"/>
                                <a:gd name="T128" fmla="+- 0 902 531"/>
                                <a:gd name="T129" fmla="*/ T128 w 1325"/>
                                <a:gd name="T130" fmla="+- 0 4073 4005"/>
                                <a:gd name="T131" fmla="*/ 4073 h 1325"/>
                                <a:gd name="T132" fmla="+- 0 838 531"/>
                                <a:gd name="T133" fmla="*/ T132 w 1325"/>
                                <a:gd name="T134" fmla="+- 0 4109 4005"/>
                                <a:gd name="T135" fmla="*/ 4109 h 1325"/>
                                <a:gd name="T136" fmla="+- 0 779 531"/>
                                <a:gd name="T137" fmla="*/ T136 w 1325"/>
                                <a:gd name="T138" fmla="+- 0 4151 4005"/>
                                <a:gd name="T139" fmla="*/ 4151 h 1325"/>
                                <a:gd name="T140" fmla="+- 0 725 531"/>
                                <a:gd name="T141" fmla="*/ T140 w 1325"/>
                                <a:gd name="T142" fmla="+- 0 4199 4005"/>
                                <a:gd name="T143" fmla="*/ 4199 h 1325"/>
                                <a:gd name="T144" fmla="+- 0 676 531"/>
                                <a:gd name="T145" fmla="*/ T144 w 1325"/>
                                <a:gd name="T146" fmla="+- 0 4254 4005"/>
                                <a:gd name="T147" fmla="*/ 4254 h 1325"/>
                                <a:gd name="T148" fmla="+- 0 634 531"/>
                                <a:gd name="T149" fmla="*/ T148 w 1325"/>
                                <a:gd name="T150" fmla="+- 0 4313 4005"/>
                                <a:gd name="T151" fmla="*/ 4313 h 1325"/>
                                <a:gd name="T152" fmla="+- 0 598 531"/>
                                <a:gd name="T153" fmla="*/ T152 w 1325"/>
                                <a:gd name="T154" fmla="+- 0 4377 4005"/>
                                <a:gd name="T155" fmla="*/ 4377 h 1325"/>
                                <a:gd name="T156" fmla="+- 0 569 531"/>
                                <a:gd name="T157" fmla="*/ T156 w 1325"/>
                                <a:gd name="T158" fmla="+- 0 4444 4005"/>
                                <a:gd name="T159" fmla="*/ 4444 h 1325"/>
                                <a:gd name="T160" fmla="+- 0 548 531"/>
                                <a:gd name="T161" fmla="*/ T160 w 1325"/>
                                <a:gd name="T162" fmla="+- 0 4516 4005"/>
                                <a:gd name="T163" fmla="*/ 4516 h 1325"/>
                                <a:gd name="T164" fmla="+- 0 535 531"/>
                                <a:gd name="T165" fmla="*/ T164 w 1325"/>
                                <a:gd name="T166" fmla="+- 0 4591 4005"/>
                                <a:gd name="T167" fmla="*/ 4591 h 1325"/>
                                <a:gd name="T168" fmla="+- 0 531 531"/>
                                <a:gd name="T169" fmla="*/ T168 w 1325"/>
                                <a:gd name="T170" fmla="+- 0 4668 4005"/>
                                <a:gd name="T171" fmla="*/ 4668 h 1325"/>
                                <a:gd name="T172" fmla="+- 0 535 531"/>
                                <a:gd name="T173" fmla="*/ T172 w 1325"/>
                                <a:gd name="T174" fmla="+- 0 4745 4005"/>
                                <a:gd name="T175" fmla="*/ 4745 h 1325"/>
                                <a:gd name="T176" fmla="+- 0 548 531"/>
                                <a:gd name="T177" fmla="*/ T176 w 1325"/>
                                <a:gd name="T178" fmla="+- 0 4820 4005"/>
                                <a:gd name="T179" fmla="*/ 4820 h 1325"/>
                                <a:gd name="T180" fmla="+- 0 569 531"/>
                                <a:gd name="T181" fmla="*/ T180 w 1325"/>
                                <a:gd name="T182" fmla="+- 0 4891 4005"/>
                                <a:gd name="T183" fmla="*/ 4891 h 1325"/>
                                <a:gd name="T184" fmla="+- 0 598 531"/>
                                <a:gd name="T185" fmla="*/ T184 w 1325"/>
                                <a:gd name="T186" fmla="+- 0 4959 4005"/>
                                <a:gd name="T187" fmla="*/ 4959 h 1325"/>
                                <a:gd name="T188" fmla="+- 0 634 531"/>
                                <a:gd name="T189" fmla="*/ T188 w 1325"/>
                                <a:gd name="T190" fmla="+- 0 5023 4005"/>
                                <a:gd name="T191" fmla="*/ 5023 h 1325"/>
                                <a:gd name="T192" fmla="+- 0 676 531"/>
                                <a:gd name="T193" fmla="*/ T192 w 1325"/>
                                <a:gd name="T194" fmla="+- 0 5082 4005"/>
                                <a:gd name="T195" fmla="*/ 5082 h 1325"/>
                                <a:gd name="T196" fmla="+- 0 725 531"/>
                                <a:gd name="T197" fmla="*/ T196 w 1325"/>
                                <a:gd name="T198" fmla="+- 0 5136 4005"/>
                                <a:gd name="T199" fmla="*/ 5136 h 1325"/>
                                <a:gd name="T200" fmla="+- 0 779 531"/>
                                <a:gd name="T201" fmla="*/ T200 w 1325"/>
                                <a:gd name="T202" fmla="+- 0 5185 4005"/>
                                <a:gd name="T203" fmla="*/ 5185 h 1325"/>
                                <a:gd name="T204" fmla="+- 0 838 531"/>
                                <a:gd name="T205" fmla="*/ T204 w 1325"/>
                                <a:gd name="T206" fmla="+- 0 5227 4005"/>
                                <a:gd name="T207" fmla="*/ 5227 h 1325"/>
                                <a:gd name="T208" fmla="+- 0 902 531"/>
                                <a:gd name="T209" fmla="*/ T208 w 1325"/>
                                <a:gd name="T210" fmla="+- 0 5263 4005"/>
                                <a:gd name="T211" fmla="*/ 5263 h 1325"/>
                                <a:gd name="T212" fmla="+- 0 970 531"/>
                                <a:gd name="T213" fmla="*/ T212 w 1325"/>
                                <a:gd name="T214" fmla="+- 0 5292 4005"/>
                                <a:gd name="T215" fmla="*/ 5292 h 1325"/>
                                <a:gd name="T216" fmla="+- 0 1041 531"/>
                                <a:gd name="T217" fmla="*/ T216 w 1325"/>
                                <a:gd name="T218" fmla="+- 0 5313 4005"/>
                                <a:gd name="T219" fmla="*/ 5313 h 1325"/>
                                <a:gd name="T220" fmla="+- 0 1116 531"/>
                                <a:gd name="T221" fmla="*/ T220 w 1325"/>
                                <a:gd name="T222" fmla="+- 0 5326 4005"/>
                                <a:gd name="T223" fmla="*/ 5326 h 1325"/>
                                <a:gd name="T224" fmla="+- 0 1193 531"/>
                                <a:gd name="T225" fmla="*/ T224 w 1325"/>
                                <a:gd name="T226" fmla="+- 0 5330 4005"/>
                                <a:gd name="T227" fmla="*/ 5330 h 13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Lst>
                              <a:rect l="0" t="0" r="r" b="b"/>
                              <a:pathLst>
                                <a:path w="1325" h="1325">
                                  <a:moveTo>
                                    <a:pt x="662" y="1325"/>
                                  </a:moveTo>
                                  <a:lnTo>
                                    <a:pt x="740" y="1321"/>
                                  </a:lnTo>
                                  <a:lnTo>
                                    <a:pt x="814" y="1308"/>
                                  </a:lnTo>
                                  <a:lnTo>
                                    <a:pt x="886" y="1287"/>
                                  </a:lnTo>
                                  <a:lnTo>
                                    <a:pt x="954" y="1258"/>
                                  </a:lnTo>
                                  <a:lnTo>
                                    <a:pt x="1017" y="1222"/>
                                  </a:lnTo>
                                  <a:lnTo>
                                    <a:pt x="1077" y="1180"/>
                                  </a:lnTo>
                                  <a:lnTo>
                                    <a:pt x="1131" y="1131"/>
                                  </a:lnTo>
                                  <a:lnTo>
                                    <a:pt x="1179" y="1077"/>
                                  </a:lnTo>
                                  <a:lnTo>
                                    <a:pt x="1222" y="1018"/>
                                  </a:lnTo>
                                  <a:lnTo>
                                    <a:pt x="1257" y="954"/>
                                  </a:lnTo>
                                  <a:lnTo>
                                    <a:pt x="1286" y="886"/>
                                  </a:lnTo>
                                  <a:lnTo>
                                    <a:pt x="1307" y="815"/>
                                  </a:lnTo>
                                  <a:lnTo>
                                    <a:pt x="1320" y="740"/>
                                  </a:lnTo>
                                  <a:lnTo>
                                    <a:pt x="1325" y="663"/>
                                  </a:lnTo>
                                  <a:lnTo>
                                    <a:pt x="1320" y="586"/>
                                  </a:lnTo>
                                  <a:lnTo>
                                    <a:pt x="1307" y="511"/>
                                  </a:lnTo>
                                  <a:lnTo>
                                    <a:pt x="1286" y="439"/>
                                  </a:lnTo>
                                  <a:lnTo>
                                    <a:pt x="1257" y="372"/>
                                  </a:lnTo>
                                  <a:lnTo>
                                    <a:pt x="1222" y="308"/>
                                  </a:lnTo>
                                  <a:lnTo>
                                    <a:pt x="1179" y="249"/>
                                  </a:lnTo>
                                  <a:lnTo>
                                    <a:pt x="1131" y="194"/>
                                  </a:lnTo>
                                  <a:lnTo>
                                    <a:pt x="1077" y="146"/>
                                  </a:lnTo>
                                  <a:lnTo>
                                    <a:pt x="1017" y="104"/>
                                  </a:lnTo>
                                  <a:lnTo>
                                    <a:pt x="954" y="68"/>
                                  </a:lnTo>
                                  <a:lnTo>
                                    <a:pt x="886" y="39"/>
                                  </a:lnTo>
                                  <a:lnTo>
                                    <a:pt x="814" y="18"/>
                                  </a:lnTo>
                                  <a:lnTo>
                                    <a:pt x="740" y="5"/>
                                  </a:lnTo>
                                  <a:lnTo>
                                    <a:pt x="662" y="0"/>
                                  </a:lnTo>
                                  <a:lnTo>
                                    <a:pt x="585" y="5"/>
                                  </a:lnTo>
                                  <a:lnTo>
                                    <a:pt x="510" y="18"/>
                                  </a:lnTo>
                                  <a:lnTo>
                                    <a:pt x="439" y="39"/>
                                  </a:lnTo>
                                  <a:lnTo>
                                    <a:pt x="371" y="68"/>
                                  </a:lnTo>
                                  <a:lnTo>
                                    <a:pt x="307" y="104"/>
                                  </a:lnTo>
                                  <a:lnTo>
                                    <a:pt x="248" y="146"/>
                                  </a:lnTo>
                                  <a:lnTo>
                                    <a:pt x="194" y="194"/>
                                  </a:lnTo>
                                  <a:lnTo>
                                    <a:pt x="145" y="249"/>
                                  </a:lnTo>
                                  <a:lnTo>
                                    <a:pt x="103" y="308"/>
                                  </a:lnTo>
                                  <a:lnTo>
                                    <a:pt x="67" y="372"/>
                                  </a:lnTo>
                                  <a:lnTo>
                                    <a:pt x="38" y="439"/>
                                  </a:lnTo>
                                  <a:lnTo>
                                    <a:pt x="17" y="511"/>
                                  </a:lnTo>
                                  <a:lnTo>
                                    <a:pt x="4" y="586"/>
                                  </a:lnTo>
                                  <a:lnTo>
                                    <a:pt x="0" y="663"/>
                                  </a:lnTo>
                                  <a:lnTo>
                                    <a:pt x="4" y="740"/>
                                  </a:lnTo>
                                  <a:lnTo>
                                    <a:pt x="17" y="815"/>
                                  </a:lnTo>
                                  <a:lnTo>
                                    <a:pt x="38" y="886"/>
                                  </a:lnTo>
                                  <a:lnTo>
                                    <a:pt x="67" y="954"/>
                                  </a:lnTo>
                                  <a:lnTo>
                                    <a:pt x="103" y="1018"/>
                                  </a:lnTo>
                                  <a:lnTo>
                                    <a:pt x="145" y="1077"/>
                                  </a:lnTo>
                                  <a:lnTo>
                                    <a:pt x="194" y="1131"/>
                                  </a:lnTo>
                                  <a:lnTo>
                                    <a:pt x="248" y="1180"/>
                                  </a:lnTo>
                                  <a:lnTo>
                                    <a:pt x="307" y="1222"/>
                                  </a:lnTo>
                                  <a:lnTo>
                                    <a:pt x="371" y="1258"/>
                                  </a:lnTo>
                                  <a:lnTo>
                                    <a:pt x="439" y="1287"/>
                                  </a:lnTo>
                                  <a:lnTo>
                                    <a:pt x="510" y="1308"/>
                                  </a:lnTo>
                                  <a:lnTo>
                                    <a:pt x="585" y="1321"/>
                                  </a:lnTo>
                                  <a:lnTo>
                                    <a:pt x="662" y="1325"/>
                                  </a:lnTo>
                                  <a:close/>
                                </a:path>
                              </a:pathLst>
                            </a:custGeom>
                            <a:noFill/>
                            <a:ln w="10731">
                              <a:solidFill>
                                <a:srgbClr val="00B5D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1" name="Group 16"/>
                        <wpg:cNvGrpSpPr>
                          <a:grpSpLocks/>
                        </wpg:cNvGrpSpPr>
                        <wpg:grpSpPr bwMode="auto">
                          <a:xfrm>
                            <a:off x="9" y="2855"/>
                            <a:ext cx="2998" cy="3211"/>
                            <a:chOff x="9" y="2855"/>
                            <a:chExt cx="2998" cy="3211"/>
                          </a:xfrm>
                        </wpg:grpSpPr>
                        <wps:wsp>
                          <wps:cNvPr id="322" name="Freeform 17"/>
                          <wps:cNvSpPr>
                            <a:spLocks/>
                          </wps:cNvSpPr>
                          <wps:spPr bwMode="auto">
                            <a:xfrm>
                              <a:off x="9" y="2855"/>
                              <a:ext cx="2998" cy="3211"/>
                            </a:xfrm>
                            <a:custGeom>
                              <a:avLst/>
                              <a:gdLst>
                                <a:gd name="T0" fmla="+- 0 2347 9"/>
                                <a:gd name="T1" fmla="*/ T0 w 2998"/>
                                <a:gd name="T2" fmla="+- 0 6066 2855"/>
                                <a:gd name="T3" fmla="*/ 6066 h 3211"/>
                                <a:gd name="T4" fmla="+- 0 2397 9"/>
                                <a:gd name="T5" fmla="*/ T4 w 2998"/>
                                <a:gd name="T6" fmla="+- 0 6023 2855"/>
                                <a:gd name="T7" fmla="*/ 6023 h 3211"/>
                                <a:gd name="T8" fmla="+- 0 2450 9"/>
                                <a:gd name="T9" fmla="*/ T8 w 2998"/>
                                <a:gd name="T10" fmla="+- 0 5975 2855"/>
                                <a:gd name="T11" fmla="*/ 5975 h 3211"/>
                                <a:gd name="T12" fmla="+- 0 2500 9"/>
                                <a:gd name="T13" fmla="*/ T12 w 2998"/>
                                <a:gd name="T14" fmla="+- 0 5924 2855"/>
                                <a:gd name="T15" fmla="*/ 5924 h 3211"/>
                                <a:gd name="T16" fmla="+- 0 2549 9"/>
                                <a:gd name="T17" fmla="*/ T16 w 2998"/>
                                <a:gd name="T18" fmla="+- 0 5872 2855"/>
                                <a:gd name="T19" fmla="*/ 5872 h 3211"/>
                                <a:gd name="T20" fmla="+- 0 2595 9"/>
                                <a:gd name="T21" fmla="*/ T20 w 2998"/>
                                <a:gd name="T22" fmla="+- 0 5817 2855"/>
                                <a:gd name="T23" fmla="*/ 5817 h 3211"/>
                                <a:gd name="T24" fmla="+- 0 2639 9"/>
                                <a:gd name="T25" fmla="*/ T24 w 2998"/>
                                <a:gd name="T26" fmla="+- 0 5761 2855"/>
                                <a:gd name="T27" fmla="*/ 5761 h 3211"/>
                                <a:gd name="T28" fmla="+- 0 2681 9"/>
                                <a:gd name="T29" fmla="*/ T28 w 2998"/>
                                <a:gd name="T30" fmla="+- 0 5703 2855"/>
                                <a:gd name="T31" fmla="*/ 5703 h 3211"/>
                                <a:gd name="T32" fmla="+- 0 2721 9"/>
                                <a:gd name="T33" fmla="*/ T32 w 2998"/>
                                <a:gd name="T34" fmla="+- 0 5644 2855"/>
                                <a:gd name="T35" fmla="*/ 5644 h 3211"/>
                                <a:gd name="T36" fmla="+- 0 2759 9"/>
                                <a:gd name="T37" fmla="*/ T36 w 2998"/>
                                <a:gd name="T38" fmla="+- 0 5583 2855"/>
                                <a:gd name="T39" fmla="*/ 5583 h 3211"/>
                                <a:gd name="T40" fmla="+- 0 2794 9"/>
                                <a:gd name="T41" fmla="*/ T40 w 2998"/>
                                <a:gd name="T42" fmla="+- 0 5520 2855"/>
                                <a:gd name="T43" fmla="*/ 5520 h 3211"/>
                                <a:gd name="T44" fmla="+- 0 2826 9"/>
                                <a:gd name="T45" fmla="*/ T44 w 2998"/>
                                <a:gd name="T46" fmla="+- 0 5456 2855"/>
                                <a:gd name="T47" fmla="*/ 5456 h 3211"/>
                                <a:gd name="T48" fmla="+- 0 2856 9"/>
                                <a:gd name="T49" fmla="*/ T48 w 2998"/>
                                <a:gd name="T50" fmla="+- 0 5390 2855"/>
                                <a:gd name="T51" fmla="*/ 5390 h 3211"/>
                                <a:gd name="T52" fmla="+- 0 2884 9"/>
                                <a:gd name="T53" fmla="*/ T52 w 2998"/>
                                <a:gd name="T54" fmla="+- 0 5323 2855"/>
                                <a:gd name="T55" fmla="*/ 5323 h 3211"/>
                                <a:gd name="T56" fmla="+- 0 2909 9"/>
                                <a:gd name="T57" fmla="*/ T56 w 2998"/>
                                <a:gd name="T58" fmla="+- 0 5255 2855"/>
                                <a:gd name="T59" fmla="*/ 5255 h 3211"/>
                                <a:gd name="T60" fmla="+- 0 2931 9"/>
                                <a:gd name="T61" fmla="*/ T60 w 2998"/>
                                <a:gd name="T62" fmla="+- 0 5185 2855"/>
                                <a:gd name="T63" fmla="*/ 5185 h 3211"/>
                                <a:gd name="T64" fmla="+- 0 2951 9"/>
                                <a:gd name="T65" fmla="*/ T64 w 2998"/>
                                <a:gd name="T66" fmla="+- 0 5114 2855"/>
                                <a:gd name="T67" fmla="*/ 5114 h 3211"/>
                                <a:gd name="T68" fmla="+- 0 2967 9"/>
                                <a:gd name="T69" fmla="*/ T68 w 2998"/>
                                <a:gd name="T70" fmla="+- 0 5042 2855"/>
                                <a:gd name="T71" fmla="*/ 5042 h 3211"/>
                                <a:gd name="T72" fmla="+- 0 2981 9"/>
                                <a:gd name="T73" fmla="*/ T72 w 2998"/>
                                <a:gd name="T74" fmla="+- 0 4969 2855"/>
                                <a:gd name="T75" fmla="*/ 4969 h 3211"/>
                                <a:gd name="T76" fmla="+- 0 2992 9"/>
                                <a:gd name="T77" fmla="*/ T76 w 2998"/>
                                <a:gd name="T78" fmla="+- 0 4895 2855"/>
                                <a:gd name="T79" fmla="*/ 4895 h 3211"/>
                                <a:gd name="T80" fmla="+- 0 3000 9"/>
                                <a:gd name="T81" fmla="*/ T80 w 2998"/>
                                <a:gd name="T82" fmla="+- 0 4820 2855"/>
                                <a:gd name="T83" fmla="*/ 4820 h 3211"/>
                                <a:gd name="T84" fmla="+- 0 3004 9"/>
                                <a:gd name="T85" fmla="*/ T84 w 2998"/>
                                <a:gd name="T86" fmla="+- 0 4744 2855"/>
                                <a:gd name="T87" fmla="*/ 4744 h 3211"/>
                                <a:gd name="T88" fmla="+- 0 3006 9"/>
                                <a:gd name="T89" fmla="*/ T88 w 2998"/>
                                <a:gd name="T90" fmla="+- 0 4668 2855"/>
                                <a:gd name="T91" fmla="*/ 4668 h 3211"/>
                                <a:gd name="T92" fmla="+- 0 3004 9"/>
                                <a:gd name="T93" fmla="*/ T92 w 2998"/>
                                <a:gd name="T94" fmla="+- 0 4591 2855"/>
                                <a:gd name="T95" fmla="*/ 4591 h 3211"/>
                                <a:gd name="T96" fmla="+- 0 3000 9"/>
                                <a:gd name="T97" fmla="*/ T96 w 2998"/>
                                <a:gd name="T98" fmla="+- 0 4515 2855"/>
                                <a:gd name="T99" fmla="*/ 4515 h 3211"/>
                                <a:gd name="T100" fmla="+- 0 2992 9"/>
                                <a:gd name="T101" fmla="*/ T100 w 2998"/>
                                <a:gd name="T102" fmla="+- 0 4440 2855"/>
                                <a:gd name="T103" fmla="*/ 4440 h 3211"/>
                                <a:gd name="T104" fmla="+- 0 2981 9"/>
                                <a:gd name="T105" fmla="*/ T104 w 2998"/>
                                <a:gd name="T106" fmla="+- 0 4366 2855"/>
                                <a:gd name="T107" fmla="*/ 4366 h 3211"/>
                                <a:gd name="T108" fmla="+- 0 2967 9"/>
                                <a:gd name="T109" fmla="*/ T108 w 2998"/>
                                <a:gd name="T110" fmla="+- 0 4293 2855"/>
                                <a:gd name="T111" fmla="*/ 4293 h 3211"/>
                                <a:gd name="T112" fmla="+- 0 2951 9"/>
                                <a:gd name="T113" fmla="*/ T112 w 2998"/>
                                <a:gd name="T114" fmla="+- 0 4222 2855"/>
                                <a:gd name="T115" fmla="*/ 4222 h 3211"/>
                                <a:gd name="T116" fmla="+- 0 2931 9"/>
                                <a:gd name="T117" fmla="*/ T116 w 2998"/>
                                <a:gd name="T118" fmla="+- 0 4151 2855"/>
                                <a:gd name="T119" fmla="*/ 4151 h 3211"/>
                                <a:gd name="T120" fmla="+- 0 2909 9"/>
                                <a:gd name="T121" fmla="*/ T120 w 2998"/>
                                <a:gd name="T122" fmla="+- 0 4081 2855"/>
                                <a:gd name="T123" fmla="*/ 4081 h 3211"/>
                                <a:gd name="T124" fmla="+- 0 2884 9"/>
                                <a:gd name="T125" fmla="*/ T124 w 2998"/>
                                <a:gd name="T126" fmla="+- 0 4013 2855"/>
                                <a:gd name="T127" fmla="*/ 4013 h 3211"/>
                                <a:gd name="T128" fmla="+- 0 2856 9"/>
                                <a:gd name="T129" fmla="*/ T128 w 2998"/>
                                <a:gd name="T130" fmla="+- 0 3946 2855"/>
                                <a:gd name="T131" fmla="*/ 3946 h 3211"/>
                                <a:gd name="T132" fmla="+- 0 2826 9"/>
                                <a:gd name="T133" fmla="*/ T132 w 2998"/>
                                <a:gd name="T134" fmla="+- 0 3880 2855"/>
                                <a:gd name="T135" fmla="*/ 3880 h 3211"/>
                                <a:gd name="T136" fmla="+- 0 2794 9"/>
                                <a:gd name="T137" fmla="*/ T136 w 2998"/>
                                <a:gd name="T138" fmla="+- 0 3816 2855"/>
                                <a:gd name="T139" fmla="*/ 3816 h 3211"/>
                                <a:gd name="T140" fmla="+- 0 2759 9"/>
                                <a:gd name="T141" fmla="*/ T140 w 2998"/>
                                <a:gd name="T142" fmla="+- 0 3753 2855"/>
                                <a:gd name="T143" fmla="*/ 3753 h 3211"/>
                                <a:gd name="T144" fmla="+- 0 2721 9"/>
                                <a:gd name="T145" fmla="*/ T144 w 2998"/>
                                <a:gd name="T146" fmla="+- 0 3692 2855"/>
                                <a:gd name="T147" fmla="*/ 3692 h 3211"/>
                                <a:gd name="T148" fmla="+- 0 2681 9"/>
                                <a:gd name="T149" fmla="*/ T148 w 2998"/>
                                <a:gd name="T150" fmla="+- 0 3632 2855"/>
                                <a:gd name="T151" fmla="*/ 3632 h 3211"/>
                                <a:gd name="T152" fmla="+- 0 2639 9"/>
                                <a:gd name="T153" fmla="*/ T152 w 2998"/>
                                <a:gd name="T154" fmla="+- 0 3574 2855"/>
                                <a:gd name="T155" fmla="*/ 3574 h 3211"/>
                                <a:gd name="T156" fmla="+- 0 2595 9"/>
                                <a:gd name="T157" fmla="*/ T156 w 2998"/>
                                <a:gd name="T158" fmla="+- 0 3518 2855"/>
                                <a:gd name="T159" fmla="*/ 3518 h 3211"/>
                                <a:gd name="T160" fmla="+- 0 2549 9"/>
                                <a:gd name="T161" fmla="*/ T160 w 2998"/>
                                <a:gd name="T162" fmla="+- 0 3464 2855"/>
                                <a:gd name="T163" fmla="*/ 3464 h 3211"/>
                                <a:gd name="T164" fmla="+- 0 2500 9"/>
                                <a:gd name="T165" fmla="*/ T164 w 2998"/>
                                <a:gd name="T166" fmla="+- 0 3412 2855"/>
                                <a:gd name="T167" fmla="*/ 3412 h 3211"/>
                                <a:gd name="T168" fmla="+- 0 2450 9"/>
                                <a:gd name="T169" fmla="*/ T168 w 2998"/>
                                <a:gd name="T170" fmla="+- 0 3361 2855"/>
                                <a:gd name="T171" fmla="*/ 3361 h 3211"/>
                                <a:gd name="T172" fmla="+- 0 2397 9"/>
                                <a:gd name="T173" fmla="*/ T172 w 2998"/>
                                <a:gd name="T174" fmla="+- 0 3313 2855"/>
                                <a:gd name="T175" fmla="*/ 3313 h 3211"/>
                                <a:gd name="T176" fmla="+- 0 2343 9"/>
                                <a:gd name="T177" fmla="*/ T176 w 2998"/>
                                <a:gd name="T178" fmla="+- 0 3266 2855"/>
                                <a:gd name="T179" fmla="*/ 3266 h 3211"/>
                                <a:gd name="T180" fmla="+- 0 2287 9"/>
                                <a:gd name="T181" fmla="*/ T180 w 2998"/>
                                <a:gd name="T182" fmla="+- 0 3222 2855"/>
                                <a:gd name="T183" fmla="*/ 3222 h 3211"/>
                                <a:gd name="T184" fmla="+- 0 2229 9"/>
                                <a:gd name="T185" fmla="*/ T184 w 2998"/>
                                <a:gd name="T186" fmla="+- 0 3180 2855"/>
                                <a:gd name="T187" fmla="*/ 3180 h 3211"/>
                                <a:gd name="T188" fmla="+- 0 2169 9"/>
                                <a:gd name="T189" fmla="*/ T188 w 2998"/>
                                <a:gd name="T190" fmla="+- 0 3140 2855"/>
                                <a:gd name="T191" fmla="*/ 3140 h 3211"/>
                                <a:gd name="T192" fmla="+- 0 2108 9"/>
                                <a:gd name="T193" fmla="*/ T192 w 2998"/>
                                <a:gd name="T194" fmla="+- 0 3103 2855"/>
                                <a:gd name="T195" fmla="*/ 3103 h 3211"/>
                                <a:gd name="T196" fmla="+- 0 2045 9"/>
                                <a:gd name="T197" fmla="*/ T196 w 2998"/>
                                <a:gd name="T198" fmla="+- 0 3068 2855"/>
                                <a:gd name="T199" fmla="*/ 3068 h 3211"/>
                                <a:gd name="T200" fmla="+- 0 1981 9"/>
                                <a:gd name="T201" fmla="*/ T200 w 2998"/>
                                <a:gd name="T202" fmla="+- 0 3035 2855"/>
                                <a:gd name="T203" fmla="*/ 3035 h 3211"/>
                                <a:gd name="T204" fmla="+- 0 1916 9"/>
                                <a:gd name="T205" fmla="*/ T204 w 2998"/>
                                <a:gd name="T206" fmla="+- 0 3005 2855"/>
                                <a:gd name="T207" fmla="*/ 3005 h 3211"/>
                                <a:gd name="T208" fmla="+- 0 1848 9"/>
                                <a:gd name="T209" fmla="*/ T208 w 2998"/>
                                <a:gd name="T210" fmla="+- 0 2977 2855"/>
                                <a:gd name="T211" fmla="*/ 2977 h 3211"/>
                                <a:gd name="T212" fmla="+- 0 1780 9"/>
                                <a:gd name="T213" fmla="*/ T212 w 2998"/>
                                <a:gd name="T214" fmla="+- 0 2952 2855"/>
                                <a:gd name="T215" fmla="*/ 2952 h 3211"/>
                                <a:gd name="T216" fmla="+- 0 1710 9"/>
                                <a:gd name="T217" fmla="*/ T216 w 2998"/>
                                <a:gd name="T218" fmla="+- 0 2930 2855"/>
                                <a:gd name="T219" fmla="*/ 2930 h 3211"/>
                                <a:gd name="T220" fmla="+- 0 1640 9"/>
                                <a:gd name="T221" fmla="*/ T220 w 2998"/>
                                <a:gd name="T222" fmla="+- 0 2911 2855"/>
                                <a:gd name="T223" fmla="*/ 2911 h 3211"/>
                                <a:gd name="T224" fmla="+- 0 1568 9"/>
                                <a:gd name="T225" fmla="*/ T224 w 2998"/>
                                <a:gd name="T226" fmla="+- 0 2894 2855"/>
                                <a:gd name="T227" fmla="*/ 2894 h 3211"/>
                                <a:gd name="T228" fmla="+- 0 1495 9"/>
                                <a:gd name="T229" fmla="*/ T228 w 2998"/>
                                <a:gd name="T230" fmla="+- 0 2880 2855"/>
                                <a:gd name="T231" fmla="*/ 2880 h 3211"/>
                                <a:gd name="T232" fmla="+- 0 1421 9"/>
                                <a:gd name="T233" fmla="*/ T232 w 2998"/>
                                <a:gd name="T234" fmla="+- 0 2869 2855"/>
                                <a:gd name="T235" fmla="*/ 2869 h 3211"/>
                                <a:gd name="T236" fmla="+- 0 1346 9"/>
                                <a:gd name="T237" fmla="*/ T236 w 2998"/>
                                <a:gd name="T238" fmla="+- 0 2861 2855"/>
                                <a:gd name="T239" fmla="*/ 2861 h 3211"/>
                                <a:gd name="T240" fmla="+- 0 1270 9"/>
                                <a:gd name="T241" fmla="*/ T240 w 2998"/>
                                <a:gd name="T242" fmla="+- 0 2857 2855"/>
                                <a:gd name="T243" fmla="*/ 2857 h 3211"/>
                                <a:gd name="T244" fmla="+- 0 1193 9"/>
                                <a:gd name="T245" fmla="*/ T244 w 2998"/>
                                <a:gd name="T246" fmla="+- 0 2855 2855"/>
                                <a:gd name="T247" fmla="*/ 2855 h 3211"/>
                                <a:gd name="T248" fmla="+- 0 1117 9"/>
                                <a:gd name="T249" fmla="*/ T248 w 2998"/>
                                <a:gd name="T250" fmla="+- 0 2857 2855"/>
                                <a:gd name="T251" fmla="*/ 2857 h 3211"/>
                                <a:gd name="T252" fmla="+- 0 1041 9"/>
                                <a:gd name="T253" fmla="*/ T252 w 2998"/>
                                <a:gd name="T254" fmla="+- 0 2861 2855"/>
                                <a:gd name="T255" fmla="*/ 2861 h 321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 ang="0">
                                  <a:pos x="T249" y="T251"/>
                                </a:cxn>
                                <a:cxn ang="0">
                                  <a:pos x="T253" y="T255"/>
                                </a:cxn>
                              </a:cxnLst>
                              <a:rect l="0" t="0" r="r" b="b"/>
                              <a:pathLst>
                                <a:path w="2998" h="3211">
                                  <a:moveTo>
                                    <a:pt x="2338" y="3211"/>
                                  </a:moveTo>
                                  <a:lnTo>
                                    <a:pt x="2388" y="3168"/>
                                  </a:lnTo>
                                  <a:lnTo>
                                    <a:pt x="2441" y="3120"/>
                                  </a:lnTo>
                                  <a:lnTo>
                                    <a:pt x="2491" y="3069"/>
                                  </a:lnTo>
                                  <a:lnTo>
                                    <a:pt x="2540" y="3017"/>
                                  </a:lnTo>
                                  <a:lnTo>
                                    <a:pt x="2586" y="2962"/>
                                  </a:lnTo>
                                  <a:lnTo>
                                    <a:pt x="2630" y="2906"/>
                                  </a:lnTo>
                                  <a:lnTo>
                                    <a:pt x="2672" y="2848"/>
                                  </a:lnTo>
                                  <a:lnTo>
                                    <a:pt x="2712" y="2789"/>
                                  </a:lnTo>
                                  <a:lnTo>
                                    <a:pt x="2750" y="2728"/>
                                  </a:lnTo>
                                  <a:lnTo>
                                    <a:pt x="2785" y="2665"/>
                                  </a:lnTo>
                                  <a:lnTo>
                                    <a:pt x="2817" y="2601"/>
                                  </a:lnTo>
                                  <a:lnTo>
                                    <a:pt x="2847" y="2535"/>
                                  </a:lnTo>
                                  <a:lnTo>
                                    <a:pt x="2875" y="2468"/>
                                  </a:lnTo>
                                  <a:lnTo>
                                    <a:pt x="2900" y="2400"/>
                                  </a:lnTo>
                                  <a:lnTo>
                                    <a:pt x="2922" y="2330"/>
                                  </a:lnTo>
                                  <a:lnTo>
                                    <a:pt x="2942" y="2259"/>
                                  </a:lnTo>
                                  <a:lnTo>
                                    <a:pt x="2958" y="2187"/>
                                  </a:lnTo>
                                  <a:lnTo>
                                    <a:pt x="2972" y="2114"/>
                                  </a:lnTo>
                                  <a:lnTo>
                                    <a:pt x="2983" y="2040"/>
                                  </a:lnTo>
                                  <a:lnTo>
                                    <a:pt x="2991" y="1965"/>
                                  </a:lnTo>
                                  <a:lnTo>
                                    <a:pt x="2995" y="1889"/>
                                  </a:lnTo>
                                  <a:lnTo>
                                    <a:pt x="2997" y="1813"/>
                                  </a:lnTo>
                                  <a:lnTo>
                                    <a:pt x="2995" y="1736"/>
                                  </a:lnTo>
                                  <a:lnTo>
                                    <a:pt x="2991" y="1660"/>
                                  </a:lnTo>
                                  <a:lnTo>
                                    <a:pt x="2983" y="1585"/>
                                  </a:lnTo>
                                  <a:lnTo>
                                    <a:pt x="2972" y="1511"/>
                                  </a:lnTo>
                                  <a:lnTo>
                                    <a:pt x="2958" y="1438"/>
                                  </a:lnTo>
                                  <a:lnTo>
                                    <a:pt x="2942" y="1367"/>
                                  </a:lnTo>
                                  <a:lnTo>
                                    <a:pt x="2922" y="1296"/>
                                  </a:lnTo>
                                  <a:lnTo>
                                    <a:pt x="2900" y="1226"/>
                                  </a:lnTo>
                                  <a:lnTo>
                                    <a:pt x="2875" y="1158"/>
                                  </a:lnTo>
                                  <a:lnTo>
                                    <a:pt x="2847" y="1091"/>
                                  </a:lnTo>
                                  <a:lnTo>
                                    <a:pt x="2817" y="1025"/>
                                  </a:lnTo>
                                  <a:lnTo>
                                    <a:pt x="2785" y="961"/>
                                  </a:lnTo>
                                  <a:lnTo>
                                    <a:pt x="2750" y="898"/>
                                  </a:lnTo>
                                  <a:lnTo>
                                    <a:pt x="2712" y="837"/>
                                  </a:lnTo>
                                  <a:lnTo>
                                    <a:pt x="2672" y="777"/>
                                  </a:lnTo>
                                  <a:lnTo>
                                    <a:pt x="2630" y="719"/>
                                  </a:lnTo>
                                  <a:lnTo>
                                    <a:pt x="2586" y="663"/>
                                  </a:lnTo>
                                  <a:lnTo>
                                    <a:pt x="2540" y="609"/>
                                  </a:lnTo>
                                  <a:lnTo>
                                    <a:pt x="2491" y="557"/>
                                  </a:lnTo>
                                  <a:lnTo>
                                    <a:pt x="2441" y="506"/>
                                  </a:lnTo>
                                  <a:lnTo>
                                    <a:pt x="2388" y="458"/>
                                  </a:lnTo>
                                  <a:lnTo>
                                    <a:pt x="2334" y="411"/>
                                  </a:lnTo>
                                  <a:lnTo>
                                    <a:pt x="2278" y="367"/>
                                  </a:lnTo>
                                  <a:lnTo>
                                    <a:pt x="2220" y="325"/>
                                  </a:lnTo>
                                  <a:lnTo>
                                    <a:pt x="2160" y="285"/>
                                  </a:lnTo>
                                  <a:lnTo>
                                    <a:pt x="2099" y="248"/>
                                  </a:lnTo>
                                  <a:lnTo>
                                    <a:pt x="2036" y="213"/>
                                  </a:lnTo>
                                  <a:lnTo>
                                    <a:pt x="1972" y="180"/>
                                  </a:lnTo>
                                  <a:lnTo>
                                    <a:pt x="1907" y="150"/>
                                  </a:lnTo>
                                  <a:lnTo>
                                    <a:pt x="1839" y="122"/>
                                  </a:lnTo>
                                  <a:lnTo>
                                    <a:pt x="1771" y="97"/>
                                  </a:lnTo>
                                  <a:lnTo>
                                    <a:pt x="1701" y="75"/>
                                  </a:lnTo>
                                  <a:lnTo>
                                    <a:pt x="1631" y="56"/>
                                  </a:lnTo>
                                  <a:lnTo>
                                    <a:pt x="1559" y="39"/>
                                  </a:lnTo>
                                  <a:lnTo>
                                    <a:pt x="1486" y="25"/>
                                  </a:lnTo>
                                  <a:lnTo>
                                    <a:pt x="1412" y="14"/>
                                  </a:lnTo>
                                  <a:lnTo>
                                    <a:pt x="1337" y="6"/>
                                  </a:lnTo>
                                  <a:lnTo>
                                    <a:pt x="1261" y="2"/>
                                  </a:lnTo>
                                  <a:lnTo>
                                    <a:pt x="1184" y="0"/>
                                  </a:lnTo>
                                  <a:lnTo>
                                    <a:pt x="1108" y="2"/>
                                  </a:lnTo>
                                  <a:lnTo>
                                    <a:pt x="1032" y="6"/>
                                  </a:lnTo>
                                  <a:lnTo>
                                    <a:pt x="957" y="14"/>
                                  </a:lnTo>
                                  <a:lnTo>
                                    <a:pt x="883" y="25"/>
                                  </a:lnTo>
                                  <a:lnTo>
                                    <a:pt x="810" y="39"/>
                                  </a:lnTo>
                                  <a:lnTo>
                                    <a:pt x="738" y="56"/>
                                  </a:lnTo>
                                  <a:lnTo>
                                    <a:pt x="667" y="75"/>
                                  </a:lnTo>
                                  <a:lnTo>
                                    <a:pt x="598" y="97"/>
                                  </a:lnTo>
                                  <a:lnTo>
                                    <a:pt x="529" y="122"/>
                                  </a:lnTo>
                                  <a:lnTo>
                                    <a:pt x="462" y="150"/>
                                  </a:lnTo>
                                  <a:lnTo>
                                    <a:pt x="396" y="180"/>
                                  </a:lnTo>
                                  <a:lnTo>
                                    <a:pt x="332" y="213"/>
                                  </a:lnTo>
                                  <a:lnTo>
                                    <a:pt x="269" y="248"/>
                                  </a:lnTo>
                                  <a:lnTo>
                                    <a:pt x="208" y="285"/>
                                  </a:lnTo>
                                  <a:lnTo>
                                    <a:pt x="149" y="325"/>
                                  </a:lnTo>
                                  <a:lnTo>
                                    <a:pt x="91" y="367"/>
                                  </a:lnTo>
                                  <a:lnTo>
                                    <a:pt x="35" y="411"/>
                                  </a:lnTo>
                                  <a:lnTo>
                                    <a:pt x="0" y="441"/>
                                  </a:lnTo>
                                </a:path>
                              </a:pathLst>
                            </a:custGeom>
                            <a:noFill/>
                            <a:ln w="10731">
                              <a:solidFill>
                                <a:srgbClr val="00B5D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3" name="Group 14"/>
                        <wpg:cNvGrpSpPr>
                          <a:grpSpLocks/>
                        </wpg:cNvGrpSpPr>
                        <wpg:grpSpPr bwMode="auto">
                          <a:xfrm>
                            <a:off x="9" y="6039"/>
                            <a:ext cx="32" cy="27"/>
                            <a:chOff x="9" y="6039"/>
                            <a:chExt cx="32" cy="27"/>
                          </a:xfrm>
                        </wpg:grpSpPr>
                        <wps:wsp>
                          <wps:cNvPr id="324" name="Freeform 15"/>
                          <wps:cNvSpPr>
                            <a:spLocks/>
                          </wps:cNvSpPr>
                          <wps:spPr bwMode="auto">
                            <a:xfrm>
                              <a:off x="9" y="6039"/>
                              <a:ext cx="32" cy="27"/>
                            </a:xfrm>
                            <a:custGeom>
                              <a:avLst/>
                              <a:gdLst>
                                <a:gd name="T0" fmla="+- 0 9 9"/>
                                <a:gd name="T1" fmla="*/ T0 w 32"/>
                                <a:gd name="T2" fmla="+- 0 6039 6039"/>
                                <a:gd name="T3" fmla="*/ 6039 h 27"/>
                                <a:gd name="T4" fmla="+- 0 40 9"/>
                                <a:gd name="T5" fmla="*/ T4 w 32"/>
                                <a:gd name="T6" fmla="+- 0 6066 6039"/>
                                <a:gd name="T7" fmla="*/ 6066 h 27"/>
                              </a:gdLst>
                              <a:ahLst/>
                              <a:cxnLst>
                                <a:cxn ang="0">
                                  <a:pos x="T1" y="T3"/>
                                </a:cxn>
                                <a:cxn ang="0">
                                  <a:pos x="T5" y="T7"/>
                                </a:cxn>
                              </a:cxnLst>
                              <a:rect l="0" t="0" r="r" b="b"/>
                              <a:pathLst>
                                <a:path w="32" h="27">
                                  <a:moveTo>
                                    <a:pt x="0" y="0"/>
                                  </a:moveTo>
                                  <a:lnTo>
                                    <a:pt x="31" y="27"/>
                                  </a:lnTo>
                                </a:path>
                              </a:pathLst>
                            </a:custGeom>
                            <a:noFill/>
                            <a:ln w="10731">
                              <a:solidFill>
                                <a:srgbClr val="00B5D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5" name="Group 12"/>
                        <wpg:cNvGrpSpPr>
                          <a:grpSpLocks/>
                        </wpg:cNvGrpSpPr>
                        <wpg:grpSpPr bwMode="auto">
                          <a:xfrm>
                            <a:off x="9" y="2951"/>
                            <a:ext cx="2902" cy="3116"/>
                            <a:chOff x="9" y="2951"/>
                            <a:chExt cx="2902" cy="3116"/>
                          </a:xfrm>
                        </wpg:grpSpPr>
                        <wps:wsp>
                          <wps:cNvPr id="326" name="Freeform 13"/>
                          <wps:cNvSpPr>
                            <a:spLocks/>
                          </wps:cNvSpPr>
                          <wps:spPr bwMode="auto">
                            <a:xfrm>
                              <a:off x="9" y="2951"/>
                              <a:ext cx="2902" cy="3116"/>
                            </a:xfrm>
                            <a:custGeom>
                              <a:avLst/>
                              <a:gdLst>
                                <a:gd name="T0" fmla="+- 0 2189 9"/>
                                <a:gd name="T1" fmla="*/ T0 w 2902"/>
                                <a:gd name="T2" fmla="+- 0 6066 2951"/>
                                <a:gd name="T3" fmla="*/ 6066 h 3116"/>
                                <a:gd name="T4" fmla="+- 0 2275 9"/>
                                <a:gd name="T5" fmla="*/ T4 w 2902"/>
                                <a:gd name="T6" fmla="+- 0 6001 2951"/>
                                <a:gd name="T7" fmla="*/ 6001 h 3116"/>
                                <a:gd name="T8" fmla="+- 0 2329 9"/>
                                <a:gd name="T9" fmla="*/ T8 w 2902"/>
                                <a:gd name="T10" fmla="+- 0 5955 2951"/>
                                <a:gd name="T11" fmla="*/ 5955 h 3116"/>
                                <a:gd name="T12" fmla="+- 0 2382 9"/>
                                <a:gd name="T13" fmla="*/ T12 w 2902"/>
                                <a:gd name="T14" fmla="+- 0 5907 2951"/>
                                <a:gd name="T15" fmla="*/ 5907 h 3116"/>
                                <a:gd name="T16" fmla="+- 0 2432 9"/>
                                <a:gd name="T17" fmla="*/ T16 w 2902"/>
                                <a:gd name="T18" fmla="+- 0 5856 2951"/>
                                <a:gd name="T19" fmla="*/ 5856 h 3116"/>
                                <a:gd name="T20" fmla="+- 0 2480 9"/>
                                <a:gd name="T21" fmla="*/ T20 w 2902"/>
                                <a:gd name="T22" fmla="+- 0 5804 2951"/>
                                <a:gd name="T23" fmla="*/ 5804 h 3116"/>
                                <a:gd name="T24" fmla="+- 0 2527 9"/>
                                <a:gd name="T25" fmla="*/ T24 w 2902"/>
                                <a:gd name="T26" fmla="+- 0 5750 2951"/>
                                <a:gd name="T27" fmla="*/ 5750 h 3116"/>
                                <a:gd name="T28" fmla="+- 0 2570 9"/>
                                <a:gd name="T29" fmla="*/ T28 w 2902"/>
                                <a:gd name="T30" fmla="+- 0 5693 2951"/>
                                <a:gd name="T31" fmla="*/ 5693 h 3116"/>
                                <a:gd name="T32" fmla="+- 0 2612 9"/>
                                <a:gd name="T33" fmla="*/ T32 w 2902"/>
                                <a:gd name="T34" fmla="+- 0 5635 2951"/>
                                <a:gd name="T35" fmla="*/ 5635 h 3116"/>
                                <a:gd name="T36" fmla="+- 0 2651 9"/>
                                <a:gd name="T37" fmla="*/ T36 w 2902"/>
                                <a:gd name="T38" fmla="+- 0 5575 2951"/>
                                <a:gd name="T39" fmla="*/ 5575 h 3116"/>
                                <a:gd name="T40" fmla="+- 0 2688 9"/>
                                <a:gd name="T41" fmla="*/ T40 w 2902"/>
                                <a:gd name="T42" fmla="+- 0 5514 2951"/>
                                <a:gd name="T43" fmla="*/ 5514 h 3116"/>
                                <a:gd name="T44" fmla="+- 0 2722 9"/>
                                <a:gd name="T45" fmla="*/ T44 w 2902"/>
                                <a:gd name="T46" fmla="+- 0 5450 2951"/>
                                <a:gd name="T47" fmla="*/ 5450 h 3116"/>
                                <a:gd name="T48" fmla="+- 0 2753 9"/>
                                <a:gd name="T49" fmla="*/ T48 w 2902"/>
                                <a:gd name="T50" fmla="+- 0 5386 2951"/>
                                <a:gd name="T51" fmla="*/ 5386 h 3116"/>
                                <a:gd name="T52" fmla="+- 0 2782 9"/>
                                <a:gd name="T53" fmla="*/ T52 w 2902"/>
                                <a:gd name="T54" fmla="+- 0 5319 2951"/>
                                <a:gd name="T55" fmla="*/ 5319 h 3116"/>
                                <a:gd name="T56" fmla="+- 0 2808 9"/>
                                <a:gd name="T57" fmla="*/ T56 w 2902"/>
                                <a:gd name="T58" fmla="+- 0 5252 2951"/>
                                <a:gd name="T59" fmla="*/ 5252 h 3116"/>
                                <a:gd name="T60" fmla="+- 0 2832 9"/>
                                <a:gd name="T61" fmla="*/ T60 w 2902"/>
                                <a:gd name="T62" fmla="+- 0 5183 2951"/>
                                <a:gd name="T63" fmla="*/ 5183 h 3116"/>
                                <a:gd name="T64" fmla="+- 0 2852 9"/>
                                <a:gd name="T65" fmla="*/ T64 w 2902"/>
                                <a:gd name="T66" fmla="+- 0 5112 2951"/>
                                <a:gd name="T67" fmla="*/ 5112 h 3116"/>
                                <a:gd name="T68" fmla="+- 0 2869 9"/>
                                <a:gd name="T69" fmla="*/ T68 w 2902"/>
                                <a:gd name="T70" fmla="+- 0 5041 2951"/>
                                <a:gd name="T71" fmla="*/ 5041 h 3116"/>
                                <a:gd name="T72" fmla="+- 0 2884 9"/>
                                <a:gd name="T73" fmla="*/ T72 w 2902"/>
                                <a:gd name="T74" fmla="+- 0 4968 2951"/>
                                <a:gd name="T75" fmla="*/ 4968 h 3116"/>
                                <a:gd name="T76" fmla="+- 0 2895 9"/>
                                <a:gd name="T77" fmla="*/ T76 w 2902"/>
                                <a:gd name="T78" fmla="+- 0 4895 2951"/>
                                <a:gd name="T79" fmla="*/ 4895 h 3116"/>
                                <a:gd name="T80" fmla="+- 0 2903 9"/>
                                <a:gd name="T81" fmla="*/ T80 w 2902"/>
                                <a:gd name="T82" fmla="+- 0 4820 2951"/>
                                <a:gd name="T83" fmla="*/ 4820 h 3116"/>
                                <a:gd name="T84" fmla="+- 0 2908 9"/>
                                <a:gd name="T85" fmla="*/ T84 w 2902"/>
                                <a:gd name="T86" fmla="+- 0 4744 2951"/>
                                <a:gd name="T87" fmla="*/ 4744 h 3116"/>
                                <a:gd name="T88" fmla="+- 0 2910 9"/>
                                <a:gd name="T89" fmla="*/ T88 w 2902"/>
                                <a:gd name="T90" fmla="+- 0 4668 2951"/>
                                <a:gd name="T91" fmla="*/ 4668 h 3116"/>
                                <a:gd name="T92" fmla="+- 0 2908 9"/>
                                <a:gd name="T93" fmla="*/ T92 w 2902"/>
                                <a:gd name="T94" fmla="+- 0 4591 2951"/>
                                <a:gd name="T95" fmla="*/ 4591 h 3116"/>
                                <a:gd name="T96" fmla="+- 0 2903 9"/>
                                <a:gd name="T97" fmla="*/ T96 w 2902"/>
                                <a:gd name="T98" fmla="+- 0 4516 2951"/>
                                <a:gd name="T99" fmla="*/ 4516 h 3116"/>
                                <a:gd name="T100" fmla="+- 0 2895 9"/>
                                <a:gd name="T101" fmla="*/ T100 w 2902"/>
                                <a:gd name="T102" fmla="+- 0 4441 2951"/>
                                <a:gd name="T103" fmla="*/ 4441 h 3116"/>
                                <a:gd name="T104" fmla="+- 0 2884 9"/>
                                <a:gd name="T105" fmla="*/ T104 w 2902"/>
                                <a:gd name="T106" fmla="+- 0 4367 2951"/>
                                <a:gd name="T107" fmla="*/ 4367 h 3116"/>
                                <a:gd name="T108" fmla="+- 0 2869 9"/>
                                <a:gd name="T109" fmla="*/ T108 w 2902"/>
                                <a:gd name="T110" fmla="+- 0 4295 2951"/>
                                <a:gd name="T111" fmla="*/ 4295 h 3116"/>
                                <a:gd name="T112" fmla="+- 0 2852 9"/>
                                <a:gd name="T113" fmla="*/ T112 w 2902"/>
                                <a:gd name="T114" fmla="+- 0 4223 2951"/>
                                <a:gd name="T115" fmla="*/ 4223 h 3116"/>
                                <a:gd name="T116" fmla="+- 0 2832 9"/>
                                <a:gd name="T117" fmla="*/ T116 w 2902"/>
                                <a:gd name="T118" fmla="+- 0 4153 2951"/>
                                <a:gd name="T119" fmla="*/ 4153 h 3116"/>
                                <a:gd name="T120" fmla="+- 0 2808 9"/>
                                <a:gd name="T121" fmla="*/ T120 w 2902"/>
                                <a:gd name="T122" fmla="+- 0 4084 2951"/>
                                <a:gd name="T123" fmla="*/ 4084 h 3116"/>
                                <a:gd name="T124" fmla="+- 0 2782 9"/>
                                <a:gd name="T125" fmla="*/ T124 w 2902"/>
                                <a:gd name="T126" fmla="+- 0 4016 2951"/>
                                <a:gd name="T127" fmla="*/ 4016 h 3116"/>
                                <a:gd name="T128" fmla="+- 0 2753 9"/>
                                <a:gd name="T129" fmla="*/ T128 w 2902"/>
                                <a:gd name="T130" fmla="+- 0 3950 2951"/>
                                <a:gd name="T131" fmla="*/ 3950 h 3116"/>
                                <a:gd name="T132" fmla="+- 0 2722 9"/>
                                <a:gd name="T133" fmla="*/ T132 w 2902"/>
                                <a:gd name="T134" fmla="+- 0 3885 2951"/>
                                <a:gd name="T135" fmla="*/ 3885 h 3116"/>
                                <a:gd name="T136" fmla="+- 0 2688 9"/>
                                <a:gd name="T137" fmla="*/ T136 w 2902"/>
                                <a:gd name="T138" fmla="+- 0 3822 2951"/>
                                <a:gd name="T139" fmla="*/ 3822 h 3116"/>
                                <a:gd name="T140" fmla="+- 0 2651 9"/>
                                <a:gd name="T141" fmla="*/ T140 w 2902"/>
                                <a:gd name="T142" fmla="+- 0 3760 2951"/>
                                <a:gd name="T143" fmla="*/ 3760 h 3116"/>
                                <a:gd name="T144" fmla="+- 0 2612 9"/>
                                <a:gd name="T145" fmla="*/ T144 w 2902"/>
                                <a:gd name="T146" fmla="+- 0 3701 2951"/>
                                <a:gd name="T147" fmla="*/ 3701 h 3116"/>
                                <a:gd name="T148" fmla="+- 0 2570 9"/>
                                <a:gd name="T149" fmla="*/ T148 w 2902"/>
                                <a:gd name="T150" fmla="+- 0 3642 2951"/>
                                <a:gd name="T151" fmla="*/ 3642 h 3116"/>
                                <a:gd name="T152" fmla="+- 0 2527 9"/>
                                <a:gd name="T153" fmla="*/ T152 w 2902"/>
                                <a:gd name="T154" fmla="+- 0 3586 2951"/>
                                <a:gd name="T155" fmla="*/ 3586 h 3116"/>
                                <a:gd name="T156" fmla="+- 0 2480 9"/>
                                <a:gd name="T157" fmla="*/ T156 w 2902"/>
                                <a:gd name="T158" fmla="+- 0 3532 2951"/>
                                <a:gd name="T159" fmla="*/ 3532 h 3116"/>
                                <a:gd name="T160" fmla="+- 0 2432 9"/>
                                <a:gd name="T161" fmla="*/ T160 w 2902"/>
                                <a:gd name="T162" fmla="+- 0 3479 2951"/>
                                <a:gd name="T163" fmla="*/ 3479 h 3116"/>
                                <a:gd name="T164" fmla="+- 0 2382 9"/>
                                <a:gd name="T165" fmla="*/ T164 w 2902"/>
                                <a:gd name="T166" fmla="+- 0 3429 2951"/>
                                <a:gd name="T167" fmla="*/ 3429 h 3116"/>
                                <a:gd name="T168" fmla="+- 0 2329 9"/>
                                <a:gd name="T169" fmla="*/ T168 w 2902"/>
                                <a:gd name="T170" fmla="+- 0 3381 2951"/>
                                <a:gd name="T171" fmla="*/ 3381 h 3116"/>
                                <a:gd name="T172" fmla="+- 0 2275 9"/>
                                <a:gd name="T173" fmla="*/ T172 w 2902"/>
                                <a:gd name="T174" fmla="+- 0 3335 2951"/>
                                <a:gd name="T175" fmla="*/ 3335 h 3116"/>
                                <a:gd name="T176" fmla="+- 0 2219 9"/>
                                <a:gd name="T177" fmla="*/ T176 w 2902"/>
                                <a:gd name="T178" fmla="+- 0 3291 2951"/>
                                <a:gd name="T179" fmla="*/ 3291 h 3116"/>
                                <a:gd name="T180" fmla="+- 0 2161 9"/>
                                <a:gd name="T181" fmla="*/ T180 w 2902"/>
                                <a:gd name="T182" fmla="+- 0 3249 2951"/>
                                <a:gd name="T183" fmla="*/ 3249 h 3116"/>
                                <a:gd name="T184" fmla="+- 0 2101 9"/>
                                <a:gd name="T185" fmla="*/ T184 w 2902"/>
                                <a:gd name="T186" fmla="+- 0 3210 2951"/>
                                <a:gd name="T187" fmla="*/ 3210 h 3116"/>
                                <a:gd name="T188" fmla="+- 0 2039 9"/>
                                <a:gd name="T189" fmla="*/ T188 w 2902"/>
                                <a:gd name="T190" fmla="+- 0 3173 2951"/>
                                <a:gd name="T191" fmla="*/ 3173 h 3116"/>
                                <a:gd name="T192" fmla="+- 0 1976 9"/>
                                <a:gd name="T193" fmla="*/ T192 w 2902"/>
                                <a:gd name="T194" fmla="+- 0 3139 2951"/>
                                <a:gd name="T195" fmla="*/ 3139 h 3116"/>
                                <a:gd name="T196" fmla="+- 0 1911 9"/>
                                <a:gd name="T197" fmla="*/ T196 w 2902"/>
                                <a:gd name="T198" fmla="+- 0 3108 2951"/>
                                <a:gd name="T199" fmla="*/ 3108 h 3116"/>
                                <a:gd name="T200" fmla="+- 0 1845 9"/>
                                <a:gd name="T201" fmla="*/ T200 w 2902"/>
                                <a:gd name="T202" fmla="+- 0 3079 2951"/>
                                <a:gd name="T203" fmla="*/ 3079 h 3116"/>
                                <a:gd name="T204" fmla="+- 0 1777 9"/>
                                <a:gd name="T205" fmla="*/ T204 w 2902"/>
                                <a:gd name="T206" fmla="+- 0 3053 2951"/>
                                <a:gd name="T207" fmla="*/ 3053 h 3116"/>
                                <a:gd name="T208" fmla="+- 0 1708 9"/>
                                <a:gd name="T209" fmla="*/ T208 w 2902"/>
                                <a:gd name="T210" fmla="+- 0 3030 2951"/>
                                <a:gd name="T211" fmla="*/ 3030 h 3116"/>
                                <a:gd name="T212" fmla="+- 0 1638 9"/>
                                <a:gd name="T213" fmla="*/ T212 w 2902"/>
                                <a:gd name="T214" fmla="+- 0 3009 2951"/>
                                <a:gd name="T215" fmla="*/ 3009 h 3116"/>
                                <a:gd name="T216" fmla="+- 0 1566 9"/>
                                <a:gd name="T217" fmla="*/ T216 w 2902"/>
                                <a:gd name="T218" fmla="+- 0 2992 2951"/>
                                <a:gd name="T219" fmla="*/ 2992 h 3116"/>
                                <a:gd name="T220" fmla="+- 0 1494 9"/>
                                <a:gd name="T221" fmla="*/ T220 w 2902"/>
                                <a:gd name="T222" fmla="+- 0 2977 2951"/>
                                <a:gd name="T223" fmla="*/ 2977 h 3116"/>
                                <a:gd name="T224" fmla="+- 0 1420 9"/>
                                <a:gd name="T225" fmla="*/ T224 w 2902"/>
                                <a:gd name="T226" fmla="+- 0 2966 2951"/>
                                <a:gd name="T227" fmla="*/ 2966 h 3116"/>
                                <a:gd name="T228" fmla="+- 0 1345 9"/>
                                <a:gd name="T229" fmla="*/ T228 w 2902"/>
                                <a:gd name="T230" fmla="+- 0 2958 2951"/>
                                <a:gd name="T231" fmla="*/ 2958 h 3116"/>
                                <a:gd name="T232" fmla="+- 0 1270 9"/>
                                <a:gd name="T233" fmla="*/ T232 w 2902"/>
                                <a:gd name="T234" fmla="+- 0 2953 2951"/>
                                <a:gd name="T235" fmla="*/ 2953 h 3116"/>
                                <a:gd name="T236" fmla="+- 0 1193 9"/>
                                <a:gd name="T237" fmla="*/ T236 w 2902"/>
                                <a:gd name="T238" fmla="+- 0 2951 2951"/>
                                <a:gd name="T239" fmla="*/ 2951 h 3116"/>
                                <a:gd name="T240" fmla="+- 0 1117 9"/>
                                <a:gd name="T241" fmla="*/ T240 w 2902"/>
                                <a:gd name="T242" fmla="+- 0 2953 2951"/>
                                <a:gd name="T243" fmla="*/ 2953 h 3116"/>
                                <a:gd name="T244" fmla="+- 0 1041 9"/>
                                <a:gd name="T245" fmla="*/ T244 w 2902"/>
                                <a:gd name="T246" fmla="+- 0 2958 2951"/>
                                <a:gd name="T247" fmla="*/ 2958 h 3116"/>
                                <a:gd name="T248" fmla="+- 0 967 9"/>
                                <a:gd name="T249" fmla="*/ T248 w 2902"/>
                                <a:gd name="T250" fmla="+- 0 2966 2951"/>
                                <a:gd name="T251" fmla="*/ 2966 h 3116"/>
                                <a:gd name="T252" fmla="+- 0 893 9"/>
                                <a:gd name="T253" fmla="*/ T252 w 2902"/>
                                <a:gd name="T254" fmla="+- 0 2977 2951"/>
                                <a:gd name="T255" fmla="*/ 2977 h 31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 ang="0">
                                  <a:pos x="T249" y="T251"/>
                                </a:cxn>
                                <a:cxn ang="0">
                                  <a:pos x="T253" y="T255"/>
                                </a:cxn>
                              </a:cxnLst>
                              <a:rect l="0" t="0" r="r" b="b"/>
                              <a:pathLst>
                                <a:path w="2902" h="3116">
                                  <a:moveTo>
                                    <a:pt x="2180" y="3115"/>
                                  </a:moveTo>
                                  <a:lnTo>
                                    <a:pt x="2266" y="3050"/>
                                  </a:lnTo>
                                  <a:lnTo>
                                    <a:pt x="2320" y="3004"/>
                                  </a:lnTo>
                                  <a:lnTo>
                                    <a:pt x="2373" y="2956"/>
                                  </a:lnTo>
                                  <a:lnTo>
                                    <a:pt x="2423" y="2905"/>
                                  </a:lnTo>
                                  <a:lnTo>
                                    <a:pt x="2471" y="2853"/>
                                  </a:lnTo>
                                  <a:lnTo>
                                    <a:pt x="2518" y="2799"/>
                                  </a:lnTo>
                                  <a:lnTo>
                                    <a:pt x="2561" y="2742"/>
                                  </a:lnTo>
                                  <a:lnTo>
                                    <a:pt x="2603" y="2684"/>
                                  </a:lnTo>
                                  <a:lnTo>
                                    <a:pt x="2642" y="2624"/>
                                  </a:lnTo>
                                  <a:lnTo>
                                    <a:pt x="2679" y="2563"/>
                                  </a:lnTo>
                                  <a:lnTo>
                                    <a:pt x="2713" y="2499"/>
                                  </a:lnTo>
                                  <a:lnTo>
                                    <a:pt x="2744" y="2435"/>
                                  </a:lnTo>
                                  <a:lnTo>
                                    <a:pt x="2773" y="2368"/>
                                  </a:lnTo>
                                  <a:lnTo>
                                    <a:pt x="2799" y="2301"/>
                                  </a:lnTo>
                                  <a:lnTo>
                                    <a:pt x="2823" y="2232"/>
                                  </a:lnTo>
                                  <a:lnTo>
                                    <a:pt x="2843" y="2161"/>
                                  </a:lnTo>
                                  <a:lnTo>
                                    <a:pt x="2860" y="2090"/>
                                  </a:lnTo>
                                  <a:lnTo>
                                    <a:pt x="2875" y="2017"/>
                                  </a:lnTo>
                                  <a:lnTo>
                                    <a:pt x="2886" y="1944"/>
                                  </a:lnTo>
                                  <a:lnTo>
                                    <a:pt x="2894" y="1869"/>
                                  </a:lnTo>
                                  <a:lnTo>
                                    <a:pt x="2899" y="1793"/>
                                  </a:lnTo>
                                  <a:lnTo>
                                    <a:pt x="2901" y="1717"/>
                                  </a:lnTo>
                                  <a:lnTo>
                                    <a:pt x="2899" y="1640"/>
                                  </a:lnTo>
                                  <a:lnTo>
                                    <a:pt x="2894" y="1565"/>
                                  </a:lnTo>
                                  <a:lnTo>
                                    <a:pt x="2886" y="1490"/>
                                  </a:lnTo>
                                  <a:lnTo>
                                    <a:pt x="2875" y="1416"/>
                                  </a:lnTo>
                                  <a:lnTo>
                                    <a:pt x="2860" y="1344"/>
                                  </a:lnTo>
                                  <a:lnTo>
                                    <a:pt x="2843" y="1272"/>
                                  </a:lnTo>
                                  <a:lnTo>
                                    <a:pt x="2823" y="1202"/>
                                  </a:lnTo>
                                  <a:lnTo>
                                    <a:pt x="2799" y="1133"/>
                                  </a:lnTo>
                                  <a:lnTo>
                                    <a:pt x="2773" y="1065"/>
                                  </a:lnTo>
                                  <a:lnTo>
                                    <a:pt x="2744" y="999"/>
                                  </a:lnTo>
                                  <a:lnTo>
                                    <a:pt x="2713" y="934"/>
                                  </a:lnTo>
                                  <a:lnTo>
                                    <a:pt x="2679" y="871"/>
                                  </a:lnTo>
                                  <a:lnTo>
                                    <a:pt x="2642" y="809"/>
                                  </a:lnTo>
                                  <a:lnTo>
                                    <a:pt x="2603" y="750"/>
                                  </a:lnTo>
                                  <a:lnTo>
                                    <a:pt x="2561" y="691"/>
                                  </a:lnTo>
                                  <a:lnTo>
                                    <a:pt x="2518" y="635"/>
                                  </a:lnTo>
                                  <a:lnTo>
                                    <a:pt x="2471" y="581"/>
                                  </a:lnTo>
                                  <a:lnTo>
                                    <a:pt x="2423" y="528"/>
                                  </a:lnTo>
                                  <a:lnTo>
                                    <a:pt x="2373" y="478"/>
                                  </a:lnTo>
                                  <a:lnTo>
                                    <a:pt x="2320" y="430"/>
                                  </a:lnTo>
                                  <a:lnTo>
                                    <a:pt x="2266" y="384"/>
                                  </a:lnTo>
                                  <a:lnTo>
                                    <a:pt x="2210" y="340"/>
                                  </a:lnTo>
                                  <a:lnTo>
                                    <a:pt x="2152" y="298"/>
                                  </a:lnTo>
                                  <a:lnTo>
                                    <a:pt x="2092" y="259"/>
                                  </a:lnTo>
                                  <a:lnTo>
                                    <a:pt x="2030" y="222"/>
                                  </a:lnTo>
                                  <a:lnTo>
                                    <a:pt x="1967" y="188"/>
                                  </a:lnTo>
                                  <a:lnTo>
                                    <a:pt x="1902" y="157"/>
                                  </a:lnTo>
                                  <a:lnTo>
                                    <a:pt x="1836" y="128"/>
                                  </a:lnTo>
                                  <a:lnTo>
                                    <a:pt x="1768" y="102"/>
                                  </a:lnTo>
                                  <a:lnTo>
                                    <a:pt x="1699" y="79"/>
                                  </a:lnTo>
                                  <a:lnTo>
                                    <a:pt x="1629" y="58"/>
                                  </a:lnTo>
                                  <a:lnTo>
                                    <a:pt x="1557" y="41"/>
                                  </a:lnTo>
                                  <a:lnTo>
                                    <a:pt x="1485" y="26"/>
                                  </a:lnTo>
                                  <a:lnTo>
                                    <a:pt x="1411" y="15"/>
                                  </a:lnTo>
                                  <a:lnTo>
                                    <a:pt x="1336" y="7"/>
                                  </a:lnTo>
                                  <a:lnTo>
                                    <a:pt x="1261" y="2"/>
                                  </a:lnTo>
                                  <a:lnTo>
                                    <a:pt x="1184" y="0"/>
                                  </a:lnTo>
                                  <a:lnTo>
                                    <a:pt x="1108" y="2"/>
                                  </a:lnTo>
                                  <a:lnTo>
                                    <a:pt x="1032" y="7"/>
                                  </a:lnTo>
                                  <a:lnTo>
                                    <a:pt x="958" y="15"/>
                                  </a:lnTo>
                                  <a:lnTo>
                                    <a:pt x="884" y="26"/>
                                  </a:lnTo>
                                  <a:lnTo>
                                    <a:pt x="811" y="41"/>
                                  </a:lnTo>
                                  <a:lnTo>
                                    <a:pt x="740" y="58"/>
                                  </a:lnTo>
                                  <a:lnTo>
                                    <a:pt x="669" y="79"/>
                                  </a:lnTo>
                                  <a:lnTo>
                                    <a:pt x="600" y="102"/>
                                  </a:lnTo>
                                  <a:lnTo>
                                    <a:pt x="533" y="128"/>
                                  </a:lnTo>
                                  <a:lnTo>
                                    <a:pt x="466" y="157"/>
                                  </a:lnTo>
                                  <a:lnTo>
                                    <a:pt x="402" y="188"/>
                                  </a:lnTo>
                                  <a:lnTo>
                                    <a:pt x="339" y="222"/>
                                  </a:lnTo>
                                  <a:lnTo>
                                    <a:pt x="277" y="259"/>
                                  </a:lnTo>
                                  <a:lnTo>
                                    <a:pt x="217" y="298"/>
                                  </a:lnTo>
                                  <a:lnTo>
                                    <a:pt x="159" y="340"/>
                                  </a:lnTo>
                                  <a:lnTo>
                                    <a:pt x="103" y="384"/>
                                  </a:lnTo>
                                  <a:lnTo>
                                    <a:pt x="48" y="430"/>
                                  </a:lnTo>
                                  <a:lnTo>
                                    <a:pt x="0" y="475"/>
                                  </a:lnTo>
                                </a:path>
                              </a:pathLst>
                            </a:custGeom>
                            <a:noFill/>
                            <a:ln w="10731">
                              <a:solidFill>
                                <a:srgbClr val="00B5D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7" name="Group 10"/>
                        <wpg:cNvGrpSpPr>
                          <a:grpSpLocks/>
                        </wpg:cNvGrpSpPr>
                        <wpg:grpSpPr bwMode="auto">
                          <a:xfrm>
                            <a:off x="9" y="5910"/>
                            <a:ext cx="190" cy="156"/>
                            <a:chOff x="9" y="5910"/>
                            <a:chExt cx="190" cy="156"/>
                          </a:xfrm>
                        </wpg:grpSpPr>
                        <wps:wsp>
                          <wps:cNvPr id="328" name="Freeform 11"/>
                          <wps:cNvSpPr>
                            <a:spLocks/>
                          </wps:cNvSpPr>
                          <wps:spPr bwMode="auto">
                            <a:xfrm>
                              <a:off x="9" y="5910"/>
                              <a:ext cx="190" cy="156"/>
                            </a:xfrm>
                            <a:custGeom>
                              <a:avLst/>
                              <a:gdLst>
                                <a:gd name="T0" fmla="+- 0 9 9"/>
                                <a:gd name="T1" fmla="*/ T0 w 190"/>
                                <a:gd name="T2" fmla="+- 0 5910 5910"/>
                                <a:gd name="T3" fmla="*/ 5910 h 156"/>
                                <a:gd name="T4" fmla="+- 0 57 9"/>
                                <a:gd name="T5" fmla="*/ T4 w 190"/>
                                <a:gd name="T6" fmla="+- 0 5955 5910"/>
                                <a:gd name="T7" fmla="*/ 5955 h 156"/>
                                <a:gd name="T8" fmla="+- 0 112 9"/>
                                <a:gd name="T9" fmla="*/ T8 w 190"/>
                                <a:gd name="T10" fmla="+- 0 6001 5910"/>
                                <a:gd name="T11" fmla="*/ 6001 h 156"/>
                                <a:gd name="T12" fmla="+- 0 168 9"/>
                                <a:gd name="T13" fmla="*/ T12 w 190"/>
                                <a:gd name="T14" fmla="+- 0 6045 5910"/>
                                <a:gd name="T15" fmla="*/ 6045 h 156"/>
                                <a:gd name="T16" fmla="+- 0 198 9"/>
                                <a:gd name="T17" fmla="*/ T16 w 190"/>
                                <a:gd name="T18" fmla="+- 0 6066 5910"/>
                                <a:gd name="T19" fmla="*/ 6066 h 156"/>
                              </a:gdLst>
                              <a:ahLst/>
                              <a:cxnLst>
                                <a:cxn ang="0">
                                  <a:pos x="T1" y="T3"/>
                                </a:cxn>
                                <a:cxn ang="0">
                                  <a:pos x="T5" y="T7"/>
                                </a:cxn>
                                <a:cxn ang="0">
                                  <a:pos x="T9" y="T11"/>
                                </a:cxn>
                                <a:cxn ang="0">
                                  <a:pos x="T13" y="T15"/>
                                </a:cxn>
                                <a:cxn ang="0">
                                  <a:pos x="T17" y="T19"/>
                                </a:cxn>
                              </a:cxnLst>
                              <a:rect l="0" t="0" r="r" b="b"/>
                              <a:pathLst>
                                <a:path w="190" h="156">
                                  <a:moveTo>
                                    <a:pt x="0" y="0"/>
                                  </a:moveTo>
                                  <a:lnTo>
                                    <a:pt x="48" y="45"/>
                                  </a:lnTo>
                                  <a:lnTo>
                                    <a:pt x="103" y="91"/>
                                  </a:lnTo>
                                  <a:lnTo>
                                    <a:pt x="159" y="135"/>
                                  </a:lnTo>
                                  <a:lnTo>
                                    <a:pt x="189" y="156"/>
                                  </a:lnTo>
                                </a:path>
                              </a:pathLst>
                            </a:custGeom>
                            <a:noFill/>
                            <a:ln w="10731">
                              <a:solidFill>
                                <a:srgbClr val="00B5D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9" name="Group 5"/>
                        <wpg:cNvGrpSpPr>
                          <a:grpSpLocks/>
                        </wpg:cNvGrpSpPr>
                        <wpg:grpSpPr bwMode="auto">
                          <a:xfrm>
                            <a:off x="0" y="1543"/>
                            <a:ext cx="4740" cy="4531"/>
                            <a:chOff x="0" y="1543"/>
                            <a:chExt cx="4740" cy="4531"/>
                          </a:xfrm>
                        </wpg:grpSpPr>
                        <wps:wsp>
                          <wps:cNvPr id="330" name="Freeform 9"/>
                          <wps:cNvSpPr>
                            <a:spLocks/>
                          </wps:cNvSpPr>
                          <wps:spPr bwMode="auto">
                            <a:xfrm>
                              <a:off x="9" y="3047"/>
                              <a:ext cx="2806" cy="3020"/>
                            </a:xfrm>
                            <a:custGeom>
                              <a:avLst/>
                              <a:gdLst>
                                <a:gd name="T0" fmla="+- 0 2013 9"/>
                                <a:gd name="T1" fmla="*/ T0 w 2806"/>
                                <a:gd name="T2" fmla="+- 0 6066 3047"/>
                                <a:gd name="T3" fmla="*/ 6066 h 3020"/>
                                <a:gd name="T4" fmla="+- 0 2092 9"/>
                                <a:gd name="T5" fmla="*/ T4 w 2806"/>
                                <a:gd name="T6" fmla="+- 0 6017 3047"/>
                                <a:gd name="T7" fmla="*/ 6017 h 3020"/>
                                <a:gd name="T8" fmla="+- 0 2151 9"/>
                                <a:gd name="T9" fmla="*/ T8 w 2806"/>
                                <a:gd name="T10" fmla="+- 0 5976 3047"/>
                                <a:gd name="T11" fmla="*/ 5976 h 3020"/>
                                <a:gd name="T12" fmla="+- 0 2207 9"/>
                                <a:gd name="T13" fmla="*/ T12 w 2806"/>
                                <a:gd name="T14" fmla="+- 0 5933 3047"/>
                                <a:gd name="T15" fmla="*/ 5933 h 3020"/>
                                <a:gd name="T16" fmla="+- 0 2262 9"/>
                                <a:gd name="T17" fmla="*/ T16 w 2806"/>
                                <a:gd name="T18" fmla="+- 0 5887 3047"/>
                                <a:gd name="T19" fmla="*/ 5887 h 3020"/>
                                <a:gd name="T20" fmla="+- 0 2314 9"/>
                                <a:gd name="T21" fmla="*/ T20 w 2806"/>
                                <a:gd name="T22" fmla="+- 0 5839 3047"/>
                                <a:gd name="T23" fmla="*/ 5839 h 3020"/>
                                <a:gd name="T24" fmla="+- 0 2364 9"/>
                                <a:gd name="T25" fmla="*/ T24 w 2806"/>
                                <a:gd name="T26" fmla="+- 0 5789 3047"/>
                                <a:gd name="T27" fmla="*/ 5789 h 3020"/>
                                <a:gd name="T28" fmla="+- 0 2412 9"/>
                                <a:gd name="T29" fmla="*/ T28 w 2806"/>
                                <a:gd name="T30" fmla="+- 0 5736 3047"/>
                                <a:gd name="T31" fmla="*/ 5736 h 3020"/>
                                <a:gd name="T32" fmla="+- 0 2458 9"/>
                                <a:gd name="T33" fmla="*/ T32 w 2806"/>
                                <a:gd name="T34" fmla="+- 0 5682 3047"/>
                                <a:gd name="T35" fmla="*/ 5682 h 3020"/>
                                <a:gd name="T36" fmla="+- 0 2502 9"/>
                                <a:gd name="T37" fmla="*/ T36 w 2806"/>
                                <a:gd name="T38" fmla="+- 0 5625 3047"/>
                                <a:gd name="T39" fmla="*/ 5625 h 3020"/>
                                <a:gd name="T40" fmla="+- 0 2542 9"/>
                                <a:gd name="T41" fmla="*/ T40 w 2806"/>
                                <a:gd name="T42" fmla="+- 0 5567 3047"/>
                                <a:gd name="T43" fmla="*/ 5567 h 3020"/>
                                <a:gd name="T44" fmla="+- 0 2581 9"/>
                                <a:gd name="T45" fmla="*/ T44 w 2806"/>
                                <a:gd name="T46" fmla="+- 0 5506 3047"/>
                                <a:gd name="T47" fmla="*/ 5506 h 3020"/>
                                <a:gd name="T48" fmla="+- 0 2617 9"/>
                                <a:gd name="T49" fmla="*/ T48 w 2806"/>
                                <a:gd name="T50" fmla="+- 0 5444 3047"/>
                                <a:gd name="T51" fmla="*/ 5444 h 3020"/>
                                <a:gd name="T52" fmla="+- 0 2650 9"/>
                                <a:gd name="T53" fmla="*/ T52 w 2806"/>
                                <a:gd name="T54" fmla="+- 0 5381 3047"/>
                                <a:gd name="T55" fmla="*/ 5381 h 3020"/>
                                <a:gd name="T56" fmla="+- 0 2680 9"/>
                                <a:gd name="T57" fmla="*/ T56 w 2806"/>
                                <a:gd name="T58" fmla="+- 0 5315 3047"/>
                                <a:gd name="T59" fmla="*/ 5315 h 3020"/>
                                <a:gd name="T60" fmla="+- 0 2707 9"/>
                                <a:gd name="T61" fmla="*/ T60 w 2806"/>
                                <a:gd name="T62" fmla="+- 0 5249 3047"/>
                                <a:gd name="T63" fmla="*/ 5249 h 3020"/>
                                <a:gd name="T64" fmla="+- 0 2732 9"/>
                                <a:gd name="T65" fmla="*/ T64 w 2806"/>
                                <a:gd name="T66" fmla="+- 0 5180 3047"/>
                                <a:gd name="T67" fmla="*/ 5180 h 3020"/>
                                <a:gd name="T68" fmla="+- 0 2753 9"/>
                                <a:gd name="T69" fmla="*/ T68 w 2806"/>
                                <a:gd name="T70" fmla="+- 0 5111 3047"/>
                                <a:gd name="T71" fmla="*/ 5111 h 3020"/>
                                <a:gd name="T72" fmla="+- 0 2771 9"/>
                                <a:gd name="T73" fmla="*/ T72 w 2806"/>
                                <a:gd name="T74" fmla="+- 0 5040 3047"/>
                                <a:gd name="T75" fmla="*/ 5040 h 3020"/>
                                <a:gd name="T76" fmla="+- 0 2787 9"/>
                                <a:gd name="T77" fmla="*/ T76 w 2806"/>
                                <a:gd name="T78" fmla="+- 0 4967 3047"/>
                                <a:gd name="T79" fmla="*/ 4967 h 3020"/>
                                <a:gd name="T80" fmla="+- 0 2799 9"/>
                                <a:gd name="T81" fmla="*/ T80 w 2806"/>
                                <a:gd name="T82" fmla="+- 0 4894 3047"/>
                                <a:gd name="T83" fmla="*/ 4894 h 3020"/>
                                <a:gd name="T84" fmla="+- 0 2807 9"/>
                                <a:gd name="T85" fmla="*/ T84 w 2806"/>
                                <a:gd name="T86" fmla="+- 0 4820 3047"/>
                                <a:gd name="T87" fmla="*/ 4820 h 3020"/>
                                <a:gd name="T88" fmla="+- 0 2813 9"/>
                                <a:gd name="T89" fmla="*/ T88 w 2806"/>
                                <a:gd name="T90" fmla="+- 0 4744 3047"/>
                                <a:gd name="T91" fmla="*/ 4744 h 3020"/>
                                <a:gd name="T92" fmla="+- 0 2814 9"/>
                                <a:gd name="T93" fmla="*/ T92 w 2806"/>
                                <a:gd name="T94" fmla="+- 0 4668 3047"/>
                                <a:gd name="T95" fmla="*/ 4668 h 3020"/>
                                <a:gd name="T96" fmla="+- 0 2813 9"/>
                                <a:gd name="T97" fmla="*/ T96 w 2806"/>
                                <a:gd name="T98" fmla="+- 0 4592 3047"/>
                                <a:gd name="T99" fmla="*/ 4592 h 3020"/>
                                <a:gd name="T100" fmla="+- 0 2807 9"/>
                                <a:gd name="T101" fmla="*/ T100 w 2806"/>
                                <a:gd name="T102" fmla="+- 0 4516 3047"/>
                                <a:gd name="T103" fmla="*/ 4516 h 3020"/>
                                <a:gd name="T104" fmla="+- 0 2799 9"/>
                                <a:gd name="T105" fmla="*/ T104 w 2806"/>
                                <a:gd name="T106" fmla="+- 0 4442 3047"/>
                                <a:gd name="T107" fmla="*/ 4442 h 3020"/>
                                <a:gd name="T108" fmla="+- 0 2787 9"/>
                                <a:gd name="T109" fmla="*/ T108 w 2806"/>
                                <a:gd name="T110" fmla="+- 0 4368 3047"/>
                                <a:gd name="T111" fmla="*/ 4368 h 3020"/>
                                <a:gd name="T112" fmla="+- 0 2771 9"/>
                                <a:gd name="T113" fmla="*/ T112 w 2806"/>
                                <a:gd name="T114" fmla="+- 0 4296 3047"/>
                                <a:gd name="T115" fmla="*/ 4296 h 3020"/>
                                <a:gd name="T116" fmla="+- 0 2753 9"/>
                                <a:gd name="T117" fmla="*/ T116 w 2806"/>
                                <a:gd name="T118" fmla="+- 0 4225 3047"/>
                                <a:gd name="T119" fmla="*/ 4225 h 3020"/>
                                <a:gd name="T120" fmla="+- 0 2732 9"/>
                                <a:gd name="T121" fmla="*/ T120 w 2806"/>
                                <a:gd name="T122" fmla="+- 0 4155 3047"/>
                                <a:gd name="T123" fmla="*/ 4155 h 3020"/>
                                <a:gd name="T124" fmla="+- 0 2707 9"/>
                                <a:gd name="T125" fmla="*/ T124 w 2806"/>
                                <a:gd name="T126" fmla="+- 0 4087 3047"/>
                                <a:gd name="T127" fmla="*/ 4087 h 3020"/>
                                <a:gd name="T128" fmla="+- 0 2680 9"/>
                                <a:gd name="T129" fmla="*/ T128 w 2806"/>
                                <a:gd name="T130" fmla="+- 0 4020 3047"/>
                                <a:gd name="T131" fmla="*/ 4020 h 3020"/>
                                <a:gd name="T132" fmla="+- 0 2650 9"/>
                                <a:gd name="T133" fmla="*/ T132 w 2806"/>
                                <a:gd name="T134" fmla="+- 0 3955 3047"/>
                                <a:gd name="T135" fmla="*/ 3955 h 3020"/>
                                <a:gd name="T136" fmla="+- 0 2617 9"/>
                                <a:gd name="T137" fmla="*/ T136 w 2806"/>
                                <a:gd name="T138" fmla="+- 0 3891 3047"/>
                                <a:gd name="T139" fmla="*/ 3891 h 3020"/>
                                <a:gd name="T140" fmla="+- 0 2581 9"/>
                                <a:gd name="T141" fmla="*/ T140 w 2806"/>
                                <a:gd name="T142" fmla="+- 0 3829 3047"/>
                                <a:gd name="T143" fmla="*/ 3829 h 3020"/>
                                <a:gd name="T144" fmla="+- 0 2542 9"/>
                                <a:gd name="T145" fmla="*/ T144 w 2806"/>
                                <a:gd name="T146" fmla="+- 0 3769 3047"/>
                                <a:gd name="T147" fmla="*/ 3769 h 3020"/>
                                <a:gd name="T148" fmla="+- 0 2502 9"/>
                                <a:gd name="T149" fmla="*/ T148 w 2806"/>
                                <a:gd name="T150" fmla="+- 0 3711 3047"/>
                                <a:gd name="T151" fmla="*/ 3711 h 3020"/>
                                <a:gd name="T152" fmla="+- 0 2458 9"/>
                                <a:gd name="T153" fmla="*/ T152 w 2806"/>
                                <a:gd name="T154" fmla="+- 0 3654 3047"/>
                                <a:gd name="T155" fmla="*/ 3654 h 3020"/>
                                <a:gd name="T156" fmla="+- 0 2412 9"/>
                                <a:gd name="T157" fmla="*/ T156 w 2806"/>
                                <a:gd name="T158" fmla="+- 0 3599 3047"/>
                                <a:gd name="T159" fmla="*/ 3599 h 3020"/>
                                <a:gd name="T160" fmla="+- 0 2364 9"/>
                                <a:gd name="T161" fmla="*/ T160 w 2806"/>
                                <a:gd name="T162" fmla="+- 0 3547 3047"/>
                                <a:gd name="T163" fmla="*/ 3547 h 3020"/>
                                <a:gd name="T164" fmla="+- 0 2314 9"/>
                                <a:gd name="T165" fmla="*/ T164 w 2806"/>
                                <a:gd name="T166" fmla="+- 0 3497 3047"/>
                                <a:gd name="T167" fmla="*/ 3497 h 3020"/>
                                <a:gd name="T168" fmla="+- 0 2262 9"/>
                                <a:gd name="T169" fmla="*/ T168 w 2806"/>
                                <a:gd name="T170" fmla="+- 0 3449 3047"/>
                                <a:gd name="T171" fmla="*/ 3449 h 3020"/>
                                <a:gd name="T172" fmla="+- 0 2207 9"/>
                                <a:gd name="T173" fmla="*/ T172 w 2806"/>
                                <a:gd name="T174" fmla="+- 0 3403 3047"/>
                                <a:gd name="T175" fmla="*/ 3403 h 3020"/>
                                <a:gd name="T176" fmla="+- 0 2151 9"/>
                                <a:gd name="T177" fmla="*/ T176 w 2806"/>
                                <a:gd name="T178" fmla="+- 0 3360 3047"/>
                                <a:gd name="T179" fmla="*/ 3360 h 3020"/>
                                <a:gd name="T180" fmla="+- 0 2092 9"/>
                                <a:gd name="T181" fmla="*/ T180 w 2806"/>
                                <a:gd name="T182" fmla="+- 0 3319 3047"/>
                                <a:gd name="T183" fmla="*/ 3319 h 3020"/>
                                <a:gd name="T184" fmla="+- 0 2032 9"/>
                                <a:gd name="T185" fmla="*/ T184 w 2806"/>
                                <a:gd name="T186" fmla="+- 0 3280 3047"/>
                                <a:gd name="T187" fmla="*/ 3280 h 3020"/>
                                <a:gd name="T188" fmla="+- 0 1970 9"/>
                                <a:gd name="T189" fmla="*/ T188 w 2806"/>
                                <a:gd name="T190" fmla="+- 0 3245 3047"/>
                                <a:gd name="T191" fmla="*/ 3245 h 3020"/>
                                <a:gd name="T192" fmla="+- 0 1906 9"/>
                                <a:gd name="T193" fmla="*/ T192 w 2806"/>
                                <a:gd name="T194" fmla="+- 0 3212 3047"/>
                                <a:gd name="T195" fmla="*/ 3212 h 3020"/>
                                <a:gd name="T196" fmla="+- 0 1841 9"/>
                                <a:gd name="T197" fmla="*/ T196 w 2806"/>
                                <a:gd name="T198" fmla="+- 0 3181 3047"/>
                                <a:gd name="T199" fmla="*/ 3181 h 3020"/>
                                <a:gd name="T200" fmla="+- 0 1774 9"/>
                                <a:gd name="T201" fmla="*/ T200 w 2806"/>
                                <a:gd name="T202" fmla="+- 0 3154 3047"/>
                                <a:gd name="T203" fmla="*/ 3154 h 3020"/>
                                <a:gd name="T204" fmla="+- 0 1706 9"/>
                                <a:gd name="T205" fmla="*/ T204 w 2806"/>
                                <a:gd name="T206" fmla="+- 0 3130 3047"/>
                                <a:gd name="T207" fmla="*/ 3130 h 3020"/>
                                <a:gd name="T208" fmla="+- 0 1636 9"/>
                                <a:gd name="T209" fmla="*/ T208 w 2806"/>
                                <a:gd name="T210" fmla="+- 0 3108 3047"/>
                                <a:gd name="T211" fmla="*/ 3108 h 3020"/>
                                <a:gd name="T212" fmla="+- 0 1565 9"/>
                                <a:gd name="T213" fmla="*/ T212 w 2806"/>
                                <a:gd name="T214" fmla="+- 0 3090 3047"/>
                                <a:gd name="T215" fmla="*/ 3090 h 3020"/>
                                <a:gd name="T216" fmla="+- 0 1493 9"/>
                                <a:gd name="T217" fmla="*/ T216 w 2806"/>
                                <a:gd name="T218" fmla="+- 0 3074 3047"/>
                                <a:gd name="T219" fmla="*/ 3074 h 3020"/>
                                <a:gd name="T220" fmla="+- 0 1419 9"/>
                                <a:gd name="T221" fmla="*/ T220 w 2806"/>
                                <a:gd name="T222" fmla="+- 0 3063 3047"/>
                                <a:gd name="T223" fmla="*/ 3063 h 3020"/>
                                <a:gd name="T224" fmla="+- 0 1345 9"/>
                                <a:gd name="T225" fmla="*/ T224 w 2806"/>
                                <a:gd name="T226" fmla="+- 0 3054 3047"/>
                                <a:gd name="T227" fmla="*/ 3054 h 3020"/>
                                <a:gd name="T228" fmla="+- 0 1270 9"/>
                                <a:gd name="T229" fmla="*/ T228 w 2806"/>
                                <a:gd name="T230" fmla="+- 0 3049 3047"/>
                                <a:gd name="T231" fmla="*/ 3049 h 3020"/>
                                <a:gd name="T232" fmla="+- 0 1193 9"/>
                                <a:gd name="T233" fmla="*/ T232 w 2806"/>
                                <a:gd name="T234" fmla="+- 0 3047 3047"/>
                                <a:gd name="T235" fmla="*/ 3047 h 3020"/>
                                <a:gd name="T236" fmla="+- 0 1117 9"/>
                                <a:gd name="T237" fmla="*/ T236 w 2806"/>
                                <a:gd name="T238" fmla="+- 0 3049 3047"/>
                                <a:gd name="T239" fmla="*/ 3049 h 3020"/>
                                <a:gd name="T240" fmla="+- 0 1042 9"/>
                                <a:gd name="T241" fmla="*/ T240 w 2806"/>
                                <a:gd name="T242" fmla="+- 0 3054 3047"/>
                                <a:gd name="T243" fmla="*/ 3054 h 3020"/>
                                <a:gd name="T244" fmla="+- 0 967 9"/>
                                <a:gd name="T245" fmla="*/ T244 w 2806"/>
                                <a:gd name="T246" fmla="+- 0 3063 3047"/>
                                <a:gd name="T247" fmla="*/ 3063 h 3020"/>
                                <a:gd name="T248" fmla="+- 0 894 9"/>
                                <a:gd name="T249" fmla="*/ T248 w 2806"/>
                                <a:gd name="T250" fmla="+- 0 3074 3047"/>
                                <a:gd name="T251" fmla="*/ 3074 h 3020"/>
                                <a:gd name="T252" fmla="+- 0 822 9"/>
                                <a:gd name="T253" fmla="*/ T252 w 2806"/>
                                <a:gd name="T254" fmla="+- 0 3090 3047"/>
                                <a:gd name="T255" fmla="*/ 3090 h 30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 ang="0">
                                  <a:pos x="T249" y="T251"/>
                                </a:cxn>
                                <a:cxn ang="0">
                                  <a:pos x="T253" y="T255"/>
                                </a:cxn>
                              </a:cxnLst>
                              <a:rect l="0" t="0" r="r" b="b"/>
                              <a:pathLst>
                                <a:path w="2806" h="3020">
                                  <a:moveTo>
                                    <a:pt x="2004" y="3019"/>
                                  </a:moveTo>
                                  <a:lnTo>
                                    <a:pt x="2083" y="2970"/>
                                  </a:lnTo>
                                  <a:lnTo>
                                    <a:pt x="2142" y="2929"/>
                                  </a:lnTo>
                                  <a:lnTo>
                                    <a:pt x="2198" y="2886"/>
                                  </a:lnTo>
                                  <a:lnTo>
                                    <a:pt x="2253" y="2840"/>
                                  </a:lnTo>
                                  <a:lnTo>
                                    <a:pt x="2305" y="2792"/>
                                  </a:lnTo>
                                  <a:lnTo>
                                    <a:pt x="2355" y="2742"/>
                                  </a:lnTo>
                                  <a:lnTo>
                                    <a:pt x="2403" y="2689"/>
                                  </a:lnTo>
                                  <a:lnTo>
                                    <a:pt x="2449" y="2635"/>
                                  </a:lnTo>
                                  <a:lnTo>
                                    <a:pt x="2493" y="2578"/>
                                  </a:lnTo>
                                  <a:lnTo>
                                    <a:pt x="2533" y="2520"/>
                                  </a:lnTo>
                                  <a:lnTo>
                                    <a:pt x="2572" y="2459"/>
                                  </a:lnTo>
                                  <a:lnTo>
                                    <a:pt x="2608" y="2397"/>
                                  </a:lnTo>
                                  <a:lnTo>
                                    <a:pt x="2641" y="2334"/>
                                  </a:lnTo>
                                  <a:lnTo>
                                    <a:pt x="2671" y="2268"/>
                                  </a:lnTo>
                                  <a:lnTo>
                                    <a:pt x="2698" y="2202"/>
                                  </a:lnTo>
                                  <a:lnTo>
                                    <a:pt x="2723" y="2133"/>
                                  </a:lnTo>
                                  <a:lnTo>
                                    <a:pt x="2744" y="2064"/>
                                  </a:lnTo>
                                  <a:lnTo>
                                    <a:pt x="2762" y="1993"/>
                                  </a:lnTo>
                                  <a:lnTo>
                                    <a:pt x="2778" y="1920"/>
                                  </a:lnTo>
                                  <a:lnTo>
                                    <a:pt x="2790" y="1847"/>
                                  </a:lnTo>
                                  <a:lnTo>
                                    <a:pt x="2798" y="1773"/>
                                  </a:lnTo>
                                  <a:lnTo>
                                    <a:pt x="2804" y="1697"/>
                                  </a:lnTo>
                                  <a:lnTo>
                                    <a:pt x="2805" y="1621"/>
                                  </a:lnTo>
                                  <a:lnTo>
                                    <a:pt x="2804" y="1545"/>
                                  </a:lnTo>
                                  <a:lnTo>
                                    <a:pt x="2798" y="1469"/>
                                  </a:lnTo>
                                  <a:lnTo>
                                    <a:pt x="2790" y="1395"/>
                                  </a:lnTo>
                                  <a:lnTo>
                                    <a:pt x="2778" y="1321"/>
                                  </a:lnTo>
                                  <a:lnTo>
                                    <a:pt x="2762" y="1249"/>
                                  </a:lnTo>
                                  <a:lnTo>
                                    <a:pt x="2744" y="1178"/>
                                  </a:lnTo>
                                  <a:lnTo>
                                    <a:pt x="2723" y="1108"/>
                                  </a:lnTo>
                                  <a:lnTo>
                                    <a:pt x="2698" y="1040"/>
                                  </a:lnTo>
                                  <a:lnTo>
                                    <a:pt x="2671" y="973"/>
                                  </a:lnTo>
                                  <a:lnTo>
                                    <a:pt x="2641" y="908"/>
                                  </a:lnTo>
                                  <a:lnTo>
                                    <a:pt x="2608" y="844"/>
                                  </a:lnTo>
                                  <a:lnTo>
                                    <a:pt x="2572" y="782"/>
                                  </a:lnTo>
                                  <a:lnTo>
                                    <a:pt x="2533" y="722"/>
                                  </a:lnTo>
                                  <a:lnTo>
                                    <a:pt x="2493" y="664"/>
                                  </a:lnTo>
                                  <a:lnTo>
                                    <a:pt x="2449" y="607"/>
                                  </a:lnTo>
                                  <a:lnTo>
                                    <a:pt x="2403" y="552"/>
                                  </a:lnTo>
                                  <a:lnTo>
                                    <a:pt x="2355" y="500"/>
                                  </a:lnTo>
                                  <a:lnTo>
                                    <a:pt x="2305" y="450"/>
                                  </a:lnTo>
                                  <a:lnTo>
                                    <a:pt x="2253" y="402"/>
                                  </a:lnTo>
                                  <a:lnTo>
                                    <a:pt x="2198" y="356"/>
                                  </a:lnTo>
                                  <a:lnTo>
                                    <a:pt x="2142" y="313"/>
                                  </a:lnTo>
                                  <a:lnTo>
                                    <a:pt x="2083" y="272"/>
                                  </a:lnTo>
                                  <a:lnTo>
                                    <a:pt x="2023" y="233"/>
                                  </a:lnTo>
                                  <a:lnTo>
                                    <a:pt x="1961" y="198"/>
                                  </a:lnTo>
                                  <a:lnTo>
                                    <a:pt x="1897" y="165"/>
                                  </a:lnTo>
                                  <a:lnTo>
                                    <a:pt x="1832" y="134"/>
                                  </a:lnTo>
                                  <a:lnTo>
                                    <a:pt x="1765" y="107"/>
                                  </a:lnTo>
                                  <a:lnTo>
                                    <a:pt x="1697" y="83"/>
                                  </a:lnTo>
                                  <a:lnTo>
                                    <a:pt x="1627" y="61"/>
                                  </a:lnTo>
                                  <a:lnTo>
                                    <a:pt x="1556" y="43"/>
                                  </a:lnTo>
                                  <a:lnTo>
                                    <a:pt x="1484" y="27"/>
                                  </a:lnTo>
                                  <a:lnTo>
                                    <a:pt x="1410" y="16"/>
                                  </a:lnTo>
                                  <a:lnTo>
                                    <a:pt x="1336" y="7"/>
                                  </a:lnTo>
                                  <a:lnTo>
                                    <a:pt x="1261" y="2"/>
                                  </a:lnTo>
                                  <a:lnTo>
                                    <a:pt x="1184" y="0"/>
                                  </a:lnTo>
                                  <a:lnTo>
                                    <a:pt x="1108" y="2"/>
                                  </a:lnTo>
                                  <a:lnTo>
                                    <a:pt x="1033" y="7"/>
                                  </a:lnTo>
                                  <a:lnTo>
                                    <a:pt x="958" y="16"/>
                                  </a:lnTo>
                                  <a:lnTo>
                                    <a:pt x="885" y="27"/>
                                  </a:lnTo>
                                  <a:lnTo>
                                    <a:pt x="813" y="43"/>
                                  </a:lnTo>
                                  <a:lnTo>
                                    <a:pt x="742" y="61"/>
                                  </a:lnTo>
                                  <a:lnTo>
                                    <a:pt x="672" y="83"/>
                                  </a:lnTo>
                                  <a:lnTo>
                                    <a:pt x="604" y="107"/>
                                  </a:lnTo>
                                  <a:lnTo>
                                    <a:pt x="537" y="134"/>
                                  </a:lnTo>
                                  <a:lnTo>
                                    <a:pt x="471" y="165"/>
                                  </a:lnTo>
                                  <a:lnTo>
                                    <a:pt x="408" y="198"/>
                                  </a:lnTo>
                                  <a:lnTo>
                                    <a:pt x="346" y="233"/>
                                  </a:lnTo>
                                  <a:lnTo>
                                    <a:pt x="285" y="272"/>
                                  </a:lnTo>
                                  <a:lnTo>
                                    <a:pt x="227" y="313"/>
                                  </a:lnTo>
                                  <a:lnTo>
                                    <a:pt x="170" y="356"/>
                                  </a:lnTo>
                                  <a:lnTo>
                                    <a:pt x="116" y="402"/>
                                  </a:lnTo>
                                  <a:lnTo>
                                    <a:pt x="64" y="450"/>
                                  </a:lnTo>
                                  <a:lnTo>
                                    <a:pt x="13" y="500"/>
                                  </a:lnTo>
                                  <a:lnTo>
                                    <a:pt x="0" y="515"/>
                                  </a:lnTo>
                                </a:path>
                              </a:pathLst>
                            </a:custGeom>
                            <a:noFill/>
                            <a:ln w="10731">
                              <a:solidFill>
                                <a:srgbClr val="00B5D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31"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5765"/>
                              <a:ext cx="382"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32"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1543"/>
                              <a:ext cx="4740" cy="45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group w14:anchorId="4AE69F46" style="position:absolute;margin-left:-56.8pt;margin-top:6.4pt;width:556.05pt;height:267pt;z-index:-251641856;mso-position-vertical-relative:page" coordsize="11121,6074" o:gfxdata="UEsDBBQABgAIAAAAIQCxgme2CgEAABMCAAATAAAAW0NvbnRlbnRfVHlwZXNdLnhtbJSRwU7DMAyG 70i8Q5QralN2QAit3YGOIyA0HiBK3DaicaI4lO3tSbpNgokh7Rjb3+8vyXK1tSObIJBxWPPbsuIM UDltsK/5++apuOeMokQtR4dQ8x0QXzXXV8vNzgOxRCPVfIjRPwhBagArqXQeMHU6F6yM6Rh64aX6 kD2IRVXdCeUwAsYi5gzeLFvo5OcY2XqbynsTjz1nj/u5vKrmxmY+18WfRICRThDp/WiUjOluYkJ9 4lUcnMpEzjM0GE83SfzMhtz57fRzwYF7SY8ZjAb2KkN8ljaZCx1IwMK1TpX/Z2RJS4XrOqOgbAOt Z+rodC5buy8MMF0a3ibsDaZjupi/tPkGAAD//wMAUEsDBBQABgAIAAAAIQA4/SH/1gAAAJQBAAAL AAAAX3JlbHMvLnJlbHOkkMFqwzAMhu+DvYPRfXGawxijTi+j0GvpHsDYimMaW0Yy2fr2M4PBMnrb Ub/Q94l/f/hMi1qRJVI2sOt6UJgd+ZiDgffL8ekFlFSbvV0oo4EbChzGx4f9GRdb25HMsYhqlCwG 5lrLq9biZkxWOiqY22YiTra2kYMu1l1tQD30/bPm3wwYN0x18gb45AdQl1tp5j/sFB2T0FQ7R0nT NEV3j6o9feQzro1iOWA14Fm+Q8a1a8+Bvu/d/dMb2JY5uiPbhG/ktn4cqGU/er3pcvwCAAD//wMA UEsDBBQABgAIAAAAIQB08C5QLEUAAEioAQAOAAAAZHJzL2Uyb0RvYy54bWzsfWuPHbmR5fcF9j9c 1MddtPvm6z4EywO77W4s4Jk14Ls/oCSVHhhJVVNVarVnsf99TwTJTEbkicy01Rphd+qLb7UVyTyM QwYZZETkb//plw/vdz/f3D+8u/34/Kr5zf5qd/Px5e2rdx/fPL/6X5cfvztd7R4erz++un5/+/Hm +dXfbh6u/ul3//W//Pbz3bOb9vbt7ftXN/c7NPLx4dnnu+dXbx8f7559//3Dy7c3H64ffnN7d/MR //j69v7D9SP+8/7N96/urz+j9Q/vv2/3+8P3n2/vX93d3768eXjA//vH9I9Xv9P2X7++efn4P1+/ frh53L1/fgVsj/q/9/q/L+R/v//db6+fvbm/vnv77mWGcf0PoPhw/e4jXjo29cfrx+vdp/t3s6Y+ vHt5f/tw+/rxNy9vP3x/+/r1u5c32gf0ptm73vx0f/vpTvvy5tnnN3ejmqBap6d/uNmX//LzX+53 7149v2qb/mr38foDSNL37uT/gHo+3715Bqmf7u/+eveX+9RH/Pnn25f/+oB//t7/u/z3myS8e/H5 n29focHrT4+3qp5fXt9/kCbQ8d0vysLfRhZufnncvcT/edwfmlM3XO1e4t+67rw/7zNPL9+CzNlz L9/+KT/ZNE3bpOcO+6Oi//76WXkn2v/zw6O8Xd6k5Pzv/Q8//OFP3aH97sd2f/iuf3Fuvzufzr// rjmczvtD2/7xD4c//R/RAtopz2uPcw+TevQ/Rk2N+kQXjD4PX1ud56vdXJ1QStMWpRyOacSPmjSP GE36h0ZN+v5j4j5MY/Phy8bmX99e393okH+QUTfq8lB0+eP9zY2Yg12rXfl8p3JlaD7U47L6FxF7 wPBdHZFGHzJOZEQSFY7auH728tPD4083tzqur3/GEEs25VUebG9e5VFwgf15/eE9zMt//2633513 58TFJICxmwT+2/e7y373eZdenNsrzYDMUeqwPxx2b3f4ycROjXVFTN8mgwDv9G/ElB/bunTRGzGQ R6mFN4KjJLb0xmMRkj4eojdi1RjfuA86CKqq1zF1jgqXd52jdzW12qOXyWxYeduocHlb04avq3Xu tIlR9aaMm+u3ZSi9/OVjHkv4a3ctK+terend7YNYwws6gHl/aYVdNAEpsXKBMF4vwsMmYbAlwqdN wg30LdJQ6BYgDRSm4sVQK+6EP/f3Huu3X7nvr3ZYuV/IK66f3V0/iprKn7vP42R9+/xKZ4X804fb n28utyr0OC0fovsMdBJ4/7EWlPmXlFsJF5Hye6dtTqK6WKEb5d/Lb5JLOtoiQ1758v3tw03SrfRc 2R5VIJqrTNHD7ft3r3589/699Pvh/s2LH97f736+xj6oGYbfH9Ve4BEj9l4HzsdbeSy9Rv4fGPxk PWWJe3j24vbV32BJ72/TZgqbP/zx9vb+3692n7GRen718G+fru9vrnbv/8dHrAbnpu/R6Uf9j344 tviP+/pfXtT/cv3xJZp6fvV4hYEuf/7wmHZrn+7u3715izc1OvQ/3v4ee4rX78TYKr6EKv8HFiT9 K+9EFldpDHGzSn/1Tc+pgXXDwO/bc5dGcVlnjgN0I7se+QMdA6FlxzN/aFqs/WNgNe15vslKjc4l fU4rtdqaX3ulnmskUuOoDztB/o61umnO3U5eqKRMa2y9cuiCPRI3ydiFY9j33W5ifhKrVw8Versj jY1rR1pi28OZwarX60uPhYi0ZBfrYd8NFFa9XKsQhTUu1wkWNu0M1rhgywJ54rBkDanW2WHfcHWZ RVulKDC3bDf9nvNYaz+t3URl4iBV2Prz8Ux11tT6VymOzVLQ9MOJaa2pKbg0smVi2CwF/bkL9FaT oFIUmxjpqqsNRiTDJt5WEhNKscGk2Fo7BfrT8Uj11tYsqBTHZmloBj7a2pqFSxtMg9aS0J+anmOr WVApjs3S0AyHhuqtZuHSBnOhsyT0x8h01CyoFMXWWRqAjY63rmbh0sk+loy3zpLQH9AYNWs1CyrF sVkaIr11NQuXLpgLnSWhH84tx1azoFIUm+xezFzg462vWbj0wVzoLQn90HJsfc2CSnFsloZonvY1 C5c+mAu9JaEXg8Q47WsWVIpjszRE9q2vWbj0wVyQnVFFAraU3L4NNQsqRbENloZoXRhqFi5DMBcG S0LfDdy+DTULKsWxWRqaYDUdahYuQzAXBktC3wXjbahZUCmK7WBpaIINyKFm4XII5sLBktB3+4aO t0PNgkpxbJaGaM92qFm4HIK5ANfQjDfs1Tm2mgWZLDisIObyYGmAs0ht76Fm4QKTSm3v0ZIQ6u1Y sxDr7WhpaPb9ka1Zx5qFyzGYCzh1NXqLxtuxZiEeb0dLw/lEtyFwZvNLZRtyDKbC0XIQTtNjTUI8 TU+WhTNWceIhnGoOLqdgJpwsBaF1O9UcxNbtZEk4nVoKrabgAs3SwXayDISLwqnmIF4UTpaEE+w9 01pNweUUzIOzZSBcS881B/FaerYknNoDgwafvRpr2FlQrZ0tA+EW5FxzEG9BzpYEaIxCqym4nINp cLYMhDu3c81BvHNrcDlTz/hAbc2+JuGCp7jimr1lIdz0NvuaiHjXC3Nm8fER1+xrJoAvmA7N3lIR OgzNvmYj9hiaveUjmKzNvqYD+II50TgHOnS29GBz9N1ib0svj6qdV2DnGjnNHZvDEXAwMZqZEx05 qs6LhhhdWZvGEhIsEY1zo0M/Wg7nqu7GTn5TE7Lg5XtXOlhe9eayUmDkTDfOm45PSIw7vXREYidI tDdprEPdRB419oRGg+HRUoMbvGnIxIdLTWspiTZ2TVszglOcaIo4vzo8kmu62mbZQzmcKX7BTY2e +6KJ5ZsaWCS5Hykn9cvC6Ltepvyddy/broFk8mjreoG4ClyOhUQcIzDdIixDl4Gl4tt6KjSLONjZ 0rqcZ6j4tq7KEYOKb+uqeP0iDn99CxhxxFV8W1fFNxZxeLVbWhd3VcW3dVU8SBXf1lVx6kQc7tgW MOJnqfi2rorrI+JwWra0Lt6Iim/rqngIKr6tq7JrF3Hst7eAOeWuYg+8STx3FfvSLeKy4xQw2Ctu Es9dxf5ti7huzKR52VBteyD3VnY42x7I/ZUtx6YHxpth7AG2PZD7jKVh2wPFQjUbTZQufqqlFHay agJ1MdIHrJlKD37B9bYcLuxwuS2/7G67E88aL86HEHhfdLndy1mZSOJMMmm53FSX33RjPWRlyc3t olyeBge4jEtyBzlQxXvld1FOXE/IDXBnl+SOGZ/gXJSTM1W016fLVWim9LP8pv6qhiEnmtzSXjvO tNJO+c3tZXwtFq6l9kRvgq+B5VyUy/qTrf6S3FD4WFZfoXcFXRktJRSk9LH8pr6W0beMrBOfET1d bkv0JVIrwBo5qoPYYbmb6hiJdle0hma2kCB7SMG2Ag47V+3BMvOprbXxltpaG70Z2NpkyN1cm1tF a2tzdSRhZe4XTtdsSRkha7apjLfJ2pXx+PeEyowBL2ISNIZof4TZ1sCZMIpmv//D8Mcf8gw0UTSI 2v34CjPz+tnbm+tXf8p/P16/e5/+Vsvz/3tYDeauCavRNcbHCku89K8VS3wUfxeTrW/Oui9JYb4S vnmWSzcJq5E/lJcxrGb+0BRW4x8Dbd8urEZOEXxYje7Xfu2wmrlGSlhNqI8vC6uRFyopUywM9iXT SYgcFI7ETTL2mHBocCk7MT+JYUyMTanQW9aYOwFpj/sdgYWN1diWhtUQWO7so8H9OYOF/erYFGC1 ONsijblzj65vGSzMtLEtDashLblTwaFpEO4zTpRJXTasRqQosFlYTUMV5s4E5UiQYbPaH/anA8dW 61+lODZLQdMfG6Y1dx4oh+UMm6UAZ0C4Emd6q0lQKYrNnwUOuGMgA002jBOlehJIsM0OAuX6lGAT uzi2NuwhxbFZGprh2FFsNQsprIZhsyT0555zao4AVYpjszQ0BxwvM73VLKSwGoLNHf/1J1x9Mb2Z 0z+Voth8WA22SgwbCath2CwJuDZAKAHhVNJjRk5VimOzNMCzOFFstTlKYTUMmyUBVy6B3moWVIpi 82E1B1zFE05JWA3B5sNqNByJ6M2G1YgUx2ZpiPRGwmoYNksCbvn4PLVhNSLFsVkammC8kbAags2H 1QwNX0ZtWI1IUWw+rCaYpySshmGzJOBOma+lNqxGpDg2S0Nk30hYDcNmSeiRpUbnqQurgRTF5sNq gnWBhNUQbLOwGgntJXPBhdVAimOzNETrKQmrYdgsCX2Lu32KrbZIKsWxWRqanu9DSFgNwebDatqB c2rDakSKYvNhNcHujYTVMGyWhL5tuQ2xYTUixbFZGnATR9csElfDsFkS+lZC88h4s3E1IkWxubga ve0j6wIJrCHYfGANYFFsNrBGpDg2SwMOtI9szZKDt3F1TpE1DJslIdSbjayJ9WZpQATDQLHVq3MK rSHYfGhNNN5saE043lxozRkB4IRSElrDoFkO+mia2tCacJq60JozXB4GrbZHKbSGQbMUhNbNhtaI DaSjbRZag0BKgo2G1hB0s9CaLlgYXGiNiAX4LBUn5GpQfGY6pNAais9NiGhRdaE1Ihbgs3wcj5Rb GlrD8DknOtyQuNCacEfiQ2uOCLxk+nNutIbWUHyWDpzY880c3PrKPqkY158LrTm2Z47PTA4E5AS+ tA+tiTbCcos32U/dL3N8zp2G7ig+605LHjT39Z1DnSLjyEIml4YVvtCLQIhMkdO8qEh/LLCG8esC a0IHzAbWxB6YD6yJxp/cw0zLWYqrYfhmjnXgvNq4mth7xblYeXHSXzB/rWstp2mcX5+zEjn+jfOu cT7Ax19nDVZk/2zWSqNpK1R/1lyFhyY46yx6QbxzfGqCrIYip/o7BeuHdbHxVKA/52TrURLb6DXG y45PnJAYbPAFay8SR4qYhHfjqQifpSM+rDOednxa1/SWkGDb0lhXG08F+JyzvXDQWZ//LZx0enc7 2PIhQ84oUPNY2AB0iSzxKbFxuVWMT5DBMhLtl+GLW4DRCuKyWfTknI5A43fHB+yNd7wlz5ctwdbz xmMBxc731hsHCtA43yo2ahD3TE+hhVH1ihxL8RRaOCsC8hRaGI2Zp9DCSDNPoYVrMdiaN4DQAWQ0 lBie5WBmjePXB9K9Nqz52gPY3qQHNsZT5rioi+yjUwDYyhtKCLRsbLc9gPVYIWGnuemBEgYtW79t D5ROYy+27QHseRXSxlho3fSkBzZ2uoRDN9g8bIJUAqIbGxGdGP+CEE/ZmkmIp/yyEM9eTqrRtbyF w/uiEM9BdroiORJfwqPKbwrbO4jHLXKpxAlaLP9efrOcnEVC7nQqKir/Xn5zyKPsnEVuJKv8e/lN cidJ4hI5JGkllZd/L79ZTrbOkDtiq70oB1widxgjsUs75Te1d84JDYeVkFbRm7Qnelx67zmPf8Qa LMvl9jrkBy62l/Ehe3ZRTngQfC025EvtnbL+sL1dlst8NCihsNTeMfM7RrAX9ZbfpGahQdW3/NYy +nBcsvTSMpiXo4vL5FiJQJUETRkoi28U9at6l4G14jfJKFnuZiOn4BBbUVqTM1DWOJAjerS2Rqn4 iBBbGyFyVAWxtQEHf06kVoZvQrY2GVJba1MrA1ubqbmbqxN/mx0pHKzZpULpmp0rI2TNbpYBt2aH hQAhYs2ul8kwrRRlgj6Fx37TqnPixprwWDVXXzM89iChVhgyuCLXNWoKj0XqLkaTxMfqXzDB2LKW unPzx6YA2fmD2Dh8wxBZWDofIqtd/bVDZOc6KSGyCxr5siBZeaUSU4Vq1kdmch41sTcJQSXp5F4P gIe2k5CtMgAmsfp8UIXe0tYwTKrWNGqAADOntXJWy4DZg0FUQZKrqjkwjNnx5kGFODB7Tovx3O8I MOyVxsY0UJYBc5d8yKPgKrORsiLFoc1DZSk2d8cnVxgUnaUAN3wSozLXm7nhU6kAneUBwT1npjkS LEvRWR4GnOtydDUTKsXRufu9ZsDVBOHV3u/p9R5D5673cGwtMalz3ZnbPZUK0Fku4DZSZu3tXhtN CHe5N+xR2pGiM1NCpAJ0lguECbZUdzUVKWSW6c5d7aGaAJ8VJmZWpTg6d7OHcusdQ2dv9vRij6Kz TPTnIUBXmyaVCtC5WXFEUAgZd/ZeT6/1KDrLBCKJJeZtPu7srZ5IcXTuVq858llhb/X0Uo+hc5d6 uI3l6MydnkoF6CwXzXGgurN3enqlR9FZJnCXLbGMc92ZGz2VCtBZLpojbnIIs/ZGTy/0GDp3oZcD BubobPRsiheg7dnlOtKdvc7T2zzammUixx0TdGZWpLhj2p7lIhp39i5P69LR1iwTiELha4W5yVMp zqy/yQvmrL3I03s8hs7d4/U9QnPYuDPXeCoVoLNcRPaOBNFSdJaJvkOBL4quXitUKkBnuYjWChJG y9D5OFo4tRSdjaMVKY7OB9IG6ywJpKXoLBN9e+DMukhaSAXoLBfRHoWE0lJ0lom+1RCu+Zx1sbQa j8/a88G0wf6OBNPS1qx96hspgEyssYumhRTXnatTh/BtuoMi4bQUnWUCjfH9nY2nFakAneUi8irk CLZyKyT4g6HzEbW4J6K6sxG1IsXRuZDayBkjMbUUnZsVKHPG0Zm1QqQCdJYLDeIm6ywydSvdacU6 is4yIUOOo6upUCmOzgfWIi7lwLYBMrQrfKloHQM4C62N9OdCa2MF+rJ1+G+6Q6Z16zhES0kfDUAX XRuPQF+57oyEQcIxDa+lCJ3rHU5gF18bz2AfYHveHylC53znb7fgVMwfufjidZEBdBG2IhaMRBdi e8I+g+nQOeAaYst16KZKtIC4GFsRCxA6J/yICCmG0DrhKciWInRueLgAuyhbWacjhNZ4iY9AEda2 C+XhIk/cF7BLNZPJMufibOMdzCzQFtUlKcLafuUCdlSHzh0PN4Au0lb2iYEOnUN+QNI0Q2gd8hRq yxFaTsINtIu1lX12hNDar0MwU6xTnoJtOUI3UyIHxEXbiliA0DnmB5xXMB1axzyF21KE3jVP8fLz zaCNt83x8rxFywrQcYR2poTeOSxvWR/1fDl0gHGuWAQlYjn2gH3IbahDO1NCDx0F8cuLE8LoAKGx PrqIBSy7oNtoHFonvQm9dDgMFmF0AIOvNhVB0aGIRQgtK9Fcto46PrkQ7FwbF3UbHmBJ4My0XVKx AKFz1o+BPbTOeoq6pePau+vRAaBE6lQIRSxCaFmJ1hTrsMNxjnTo6smHB6gNPuQ3IVw4QcURQhHU kR2ty9Zpx1MRQue2hwfQjfHbVSzQoXPco72NddwbrSxPWXa15cMDfJybFdVgpiyc4OP4rwiqDqP9 oXXe8VSoQ8tJfAFi/PeFG5DGOfDRHts68HgqQugSYuMLJOPDL90geSc+clSsF99ovXlKs5TBq64Z 4xs448irWDAQXdH50N2zrnyDE3juy+PWzUEMri8b480vXGBqIEnV6chhlmifyTxc8FgI0Rqw8Oq3 MXmy7vIX9/lPqQhR8PRTKkKkmadUhEgzT6kIkWaeUhFWEwVyUPBTKsLS541xiaBxbsgTLeG4K9kR xVqJk5rij9cegJuDaLmL+IybHhBfMD1QwrRX3vBrpSLokKJfjBbHRSGlD4djoV+BVCyXbP83dbpU aJfd+LYH4PkoJGyONz1QqrQ3G8u0N7kg8qUZ0wNWOp3D67HP2tjpYsVkV1X1Ian3C1JCdKMsOSH6 B0sKGXIZZAiUcR9lhRwklgOaxvH4Sph/tjjYMJc2S/xw+U2B/scc6I8rgcJdESi/SfCU47RxbbEc en+WM3nBuB9rwJeWym9q8SwOMwTP8IeTxsu/l98kpw2p4EpfFJoIntbi+ffiV0BQer/4alGfCkKf y4LyqRO0eEBm/LJgTukaxulbelt+c6/16Bkt9nBZllvMGHvcSCwKll53OPxbFpTsb7y6xTxdFpRo RRHEjnpJsFAtxaYX5crYWclmKoMRH4Zbaq4MbqwTi2J5sqykFJXJt9xYmc3LpPXZPi23JYyqepcb Ez5FbKWbrZxIQGxFaa1cG0EMHzpc1FopHL7GqbSjnVgZI/lDH2tjTipPAN3aGM6dWJsTafiuTbGk kLUZm9paMwAZ2HHFoORurhmorLRVg5c5ENu8NBMKp2smeRwjaza+jLnVVaOM4dV1qMyJ1ZWtTLHV tbLM2Gr9Lab4Kdfm2+baYPGtc22SRfqauTaDhEGLKd3jq4KYKVWuTSfh4JprI3/pv425NvPHqlyb 2YPfMtemE/vjcm1Sfvznu4dnL//l57/e/eVe+v1w9+fbl//6INbC/Iv8xwNkdi8+//Ptq5vnV9ef Hm812TnlD10/u339eofa/XOdjLk2sUa+LNdGXqnETPkxJgxIz9ZH9iYhGxw3dB1SM8YBMIlhNI7h YiqEQ2vSmj2+RahBsyPAMJjGxi56+USacufpHYqOM2Dm4kmEODB7xYGouIEBq28CU64NAeYCftA/ VA4lKrO5NiLFoc1zbY4Mm2wPJ62laB+GzlIwtPIZeYauJkGlAnSWB1x1U83JNrJCp3dNDJ3lARWD A93VTKgURyczOr1Wr8JwLX1iurNhPinXhqBzQT64+UCULdGdzbURqQCd5QJXwRxdTUUqTs/mls+1 wcEAR1dTMYhUgM5ygf1PS3VXU5FzbYjuXHAPikPx+WpzbUSKo3OhPTjA2TN0NrQn5dowdJYJVCfj s0IqHYzDWKUCdG5WHIeOoqupSCXqGbOoW1CP4mGPkpBs3JlcG5Xi6FxIT3PEnSAxwzakJ+XaEN35 gJ7zgPhpMitsro1IBegsF418LYChq6m4pGgehs4ygZ0vomwZupoKlQrQWS5wSsd1Z2ZFiuQh6Hwg zwm2h6GzcTwixdG5MB5Mbr7AmrUiRfEwdJaJlKdEdGdjeHKUEWvPcgF0B8asDeFJETysNctECtNi 6GoqSpQWac+F70S6s+E7KdeGtWY3TilPiaCzsTs5T4m1Z7mIxp0N3UmRO6w1ywQykLg1NnE7KsXH nQvbieasDdtJUTsEnQvaQZglMh+J7kzMjkpxdC5kJ7J3NmQnRewwdJaJvkPdb4quNlAqFaCzXOBm ga4VNlwnReswdG5WRLtPE6vTx7tPF6oTrbM2VCdF6hB0LlAHZc45syZOR6W47nyYTrBHsVE6KUiH obNMoMQlX8lMiI5KBegsF9H+zgbopPgcgs6F5/S4qKPjzkTnqBRH53Ntgr2xjc1JoTkMnZsVSJDg 6MysEKkAneUi8itYrg1DZ5no8SVEjs6sFSLF0c1ybZA1xpYynmtDAM5ybfaBzXO5NiIWQbSMRD4t z7WhEC0lfbQNdbk2IhZBtLRE5wE82YZBdL53v4dXwGyzS7YRsQCi976lli7Zjepl2OgZIJhBQ9go REuLoAsgmpkiYhFEy4sGAlKI9RYXEEMnXE7EK695QYt2usRa9H74vqf7UqRllTdrUezQE2+cKx6P ReOLq1igRVfW/oyPxzAl2sIXOd+G8ezc8T6c0PZrcQsTWq5RK1rOe+qP6ze6q5HYarwnQ+hc8tAo unybBavonPLAN5K7/MmLRsHPcK742vbRouLybeJVBecJ5dUpvhw5bIxlmm9DdWg5CRdll28ja3cw Dp1zfmz5eZp1znO+DUPo3fNoU+PybUQsQmgt2AF7UaZDiUCqxmHooc/ybaJNocu3EbEIoWXlgAJR FGFtvhBaFc4U76ZHm2qXbxPvqpE5U5Sj43A401MEWuOenRDN8m0ip8Tl24hYoENX5X5ATR6mQ+us 53wbNg59vk3k1Ll8GxELEDqHPdi/4rOaRdW6poQee+PzbSKn2OXbiFiE0M6UAd8cYjq0TnvOt2E6 dPk24aGCzbcpuXO0RTtTgI4jtDMl9Nwb77pLUhzdgFnfPefOMYTOeY90aJ33nG9D27OchIdaNt+m VN+hLdo1JRqH1oHP+Ta0PctJHx0KIgG7GtkqFoxD58RHc9k68TnfhiH0bnx0qCoxjNMasHCqisSZ IrhoD60jn9NtKELLCcpicXdUgiYrhPGpNPJmiqAijNYU68znbBuG0Lnz4aG+y7ZZ8KacQx+ty9ah z8k2FKHjJLoUcck2IhaMQ/dZumhvY536JlXQoAgtJ+GlEjYzhTzNnQtvldq9vTA88v1ha0to4ClJ WCII271b5+W6jdlDfADRIIxv5VBUPA9YHYfBHrtFjMY0ri8tclEjhHamxJea+3qmqBhnud1bVgI/ pd3XnABhtPtqnVMfXgq39kZd7o4DhM6pD3y91l6pt6FPjzqZRdnJekWX6q2tYCliEULLCgql0IW5 tffqbejTt86nx0LPT8BQM6P0RaZKvIXVOLfKHY2OHST+tR6JoU/fOp9+iEI6WuPTq1igRefTa/4h 2YC11qlv23CyOKc+DIfBnX/VaRcQ85R/qMWYf/nIcjhktCDI7OlTSE+fQrq6jHkAyxktJYtnYxJP yeHZmMKT44gvGxN4Sv7OxvSdkr0zZlssdzXHxl82pu6UzB2buBMmUMnGSyYftksS3LiaPiXbIJGX S4ltD2BXkh4oOSPL3dWTf30Aa/umN+QsCRxvl/yBlTfkBIen/MOn/MOrvQbr3t0+SJDuRU+OdPDZ TyGF06d5yj/cYjWKDfvS/MOYh2LHxO/bYjXUnxOmxQ3b9kA2ZC28om0PYFutb9hoyNT5SA9sM2Tq CqQHNnZ63GphP72pD7JN1jek7zaU9SH9fkkeqHjOmgcqf7A8UMR16KuLj41XRnmgKBxeRMuSUVJW ym/KIjyJ14buNB0c1tT/IlB+s6DUbhHBdlyki0D5TYKovJQFcdi91CLCAtJKi3vM5W9h4S49S0rR nMU29ZpOYE5f0Cvwym+Cia//pcGojS+2qT6ZtLlP+SXQe2mr/OY225zdLTpYbjJr84TfRcFODhzw 7tO4kpdXlt/8as3bgKAwv9xiHsCH0Z6Xlsqva3HYihHlmJZf3eZe9+O3B8sry6/TY4dz78XOFGrW Ru/IdrvymTkdNzrOVz6ENY3J1WTZMsxXvoRXJs5KtrMMGQG4osNxYi9PwmIoinktRJTfREixPMtD a8jb+OW2BjnJktm0DEzGyIZudnKFgtZWlFamkdTeXRpQbf76nVzHLsk1+Std8rsolytQrA67/HW+ tXGcM+LX5oXEykMpq/Ms2Za1eZvs+ZoZSKyuWZXU1qqR2mb0cjfXjGhW2qpRzhysm/lM6vrKUUbJ 2mI0Dru19W0cx2tLZpkXTbuyCpd5trquj/N2bYwWM4BtyvJ6UKxKtZ8pZucpr/Zb5tUKcTavVq3h 18yrTca+PaWvnU5Zte35DFsmWbUApcMJDk/5gp1/aMqpnT+GTds3+34dykcXff54f3Pz+vb+ww6b AiwcJnP2V8ip9RopGbUL+oA+Pz08/nRz+0F8juuf4cIAWFUdcMpvtdeC+OLccadelgjn8XLByJni neRGUF+dWyxC9j7wsD8cdhP1U1v1baAKvd1No2ASw5pSXcG03ZnAgms1wZKbDQbLXjcd5JaZwcLi NLalQhyWvQBs+2E/1xb4GpvSXFoGy1/9nY8DxYX5MbU2iBQH5i7+2gE3t3Mea+WjYHmgMn/pd257 jq0mYBCpAJvlAOFtZ4KtZgAnVBE2y8BwQjYL49Ne9okUx+bid9vhPMyxiemcKNV7Psapv+aT/D6G zd7yiVSAzU2CQ0f0Jp5fhS2aBv5+73hoOLaahkGkAmyWh/ZwaojezFTQeF2mNxeuOxz3fI7aDFqR 4thcsG57xFdZZnPBhupqpC7FZjkYUOmF6s3mz4pUgM3NhSPCd+bYahJS9izFZjkYBnyVj403mz0r UhybC9Btj/hC4gybDc/V3FmGzQXnDgNmDcNmcmdVKsBmeWhPKHgwx2bmgsblUmyWg6FHJibFVtOg UgE2ywOaYtjMXNCIXIbNBeQOHb4YyrCZvFmV4thcOG57Qo7YTG+2+L1mzVJslgPEJ/DxZrJmVSrA Znloz8iZmmOrSbhozizFZjkY8AF1rreaBpXi2FwIbntG/OgMmw3A1fhbhs2F32plAsapyZjN9QvY 3uhgeWjPiLmfYzNzQfNlKTbLAY4NuH0z+bIqFejN8tCiCBzBVpNw0Zhbhs2F3A57fBOV6c1E3KoU x+YCbtszW7NsuK3mylJsloP+jChyiq2mQaUCbJYHvLKd680G2mqmLMVmOUB0Kp8LLsoWUhybC7Lt 9mxvaUNsNU+WYZsF2AbrgouvhVSAzfIAbMS+2eBazZKl2CwHiIzmc8FG1opUgM3yAGxkXbBhtZoj y7C5oFrN9mfjzebIpuhzZkNcSC3Xmw2o1QxZis1yoFH5FJuZC6kiAMVmeeDjzYbSaiQtxWY5QKY/ nwsmjlalOKc+PxbvJBOVZscyeLPs2B47KqY7lx0rYhFAywa3cjQ3lgO0ZPRd4Nfj4LRyRFQsAmgp 4UsEzYylAJ0n3WOp5ho0rrSKBQC9L03XV5oXywFaQnoc8wYAzfwQsQig5YRvTnA9VhGSs2I5QEuI pvrRMWic6pyAzyYwPidXXq1hw3xnR3NiKUDnWPd7LNwUoPGsVSzQoIuf5dtinLOXbqSk3ci5nn2C bo8YZA6w5gTpx5ErpnWAk1ufNEh9CpoRSzXoXOzujM+oUoDGx1axQIPeyaYOGU2I5QDtJOlO2EFw gDUnKhYBdJOEerMNy4flAO0k6U44ouIA682tigUAZ+42OwrQ+vjT+U5Kh6UAncfdSbUVCtC43CoW AbSc8HOUhmXDcoCWkO6AlZMDrCeJikUALSf8EKqxX4dPybAUoPO9O/maHQVonG8VCwB675ue4NFc WA7QEtINR75BtbmwKhYBtJzw48+GpcJygJaQDk5soEEzSUQsAOj9cH52bB3x9OU5CtC54ihAHGjQ +OIqFgG0nAQH7ywRlgO0hHT47i/XoHHIVSwCaDnhdxaNLWCVvjtHATqnvOuCg2T73TkVCwB6t5ze 9TTWL09psBygJaSTRB86i81n51QsAmg5wR1ZN/fNG+ucpyxYDtASgmSgYCUx/rmKBQCdg94inI8A tB56SoKlAJ2PjpvOYAwaJ13FIoCWEzRITvqQQWi2W6Gf3ki0VLU56qQvlGLjqatYBNBygnQzCrC2 WvgsiST2UQ06b72TZZsCNO66igUAnb+O1METodg67CkDlgO0hHRwLwOANScqFgG0nCAvk1ykNdZr TwmwHKAlpNvjlJBrsOZExThAnwDb0NM/mv/KAPr8126PEggMoM1/VbEIoOUEQeTkuIimv3KAlhCc okQAzXYrlWNiXp1Pf0WSOhmDNPuVAnSOe3tGyQ6qQeO4q1igQee4oxwiuQSnya8coCUE5+zcDtrk VxWLAFpOtObg7OSepr5ygHaS4ByAmxmb+qpiAUDnuKNiB9Oguw9fuBC3QSHtueGOu018VbEIoOUE ZVnYGLSOe0p7pRp01+LtCVeedAyatFcViwBaTuB9EDuI9a+sYHKygAU7WEla57jjoCKg2DjuKhYA dI5707Pb8dZej7fh/Tg2Q6Un+aAiuAhpzQ05osalChM1M66SFcr7MTtoHfcWhQ/4Wty6GtN4czAG zTW5igUAneOO4n5sktiL8hYTKQDoHHcMv8AOGsddxSKAlhPNDp+bGeu4t+F1eStfGqq2WzI/+CQx n41XsQigmyQ4q5zvZiS+2oS2hJPEOe6xBo3jvqRB57hrlYK5Bu29eRtenCPiqfSkTJJgDJqrczcG Ee349HXf6HuksiQhoPQpu/4pu/4pu/7jbBCUzNSn7HpenENv88R+PGXXL5Qw0dsS1dKYqLZSg0A2 QfoA9i4pp2rtAZw3pAe2pR/r6b4+gLV90xuevu67JZW91AaRjNpNai3VQaQy3rYHCtNj7vHK0Cg2 7Cm7fmGK/j+UXR9WOVDvWOZ0C6d2y1hSbzU9UPJUl8dSK95jemDb8G6LIWs3GjJcs+Q3bPxMuXo7 CmmjIWuLIUOoa60luAno/BcULdCDEilaoN65jLWpIkFKHYa+4cABbPHf8c5JpuT7Fdn82eUOl0oZ Z5Eov1myz0ruJH4k8V4kym+RlHNzef8e91aLkoM46yqZkrOAtLRVfnObkgsrkohHWk5QR/m91CbC WpYzituD3G1JmzgqXcZ5lLNLkTzCzC326CjerkqufA4cTaUxiAumMkJKn8tv7jtyUFKbBxQ+Wnz7 SXx8eTvK1a5Iyv2aSPZrvJ+lNqVK4o/Ft58lEkgk8bXGFUk5VRFJXGmvSEr9ZpGcPjNftFN+s5bO hU0ESa+0KTdj0uYew2+5R3kk4ypkRZ9nlLqSNnHttNajXCUGHysqa3HpSfktPSptHnHotg3nATfy y5K5743kDC9LZn2iuPjKqDtnjlDKfWUenTPvqIdfNpClz+W39D2PJQRRrfU9j0/UNFmRPOUxDy9i BWeZR4hzXOl7mZsIFV3RZ5nvZ4RDLCq+mJAT8nCXBbNVOmG9XBQshu6IfeOyYLadx/T92XVzvFZ8 AGdryXoc9ivTos9TbUA4yyLGsg4Na+Yd4Wc6Jfs1tjs5Jcfc7dcGOmy2Cq6O3vIx7lyaN9YjgmG0 RZx2Lvd6LyHQYrPWlqq9HNCL4Ip1wWVvssFrBRCacy6I02BpW2IGvkXCKF9JWRQ85hIisITLcrnQ 31gxsRiJ8puMBQrjpw0Hvh2w2N6A1UZ0M/rHpZ3ym9vry2ZjmRRE/2UVLi84iLNMy/IKvFYCpYS6 5V5o0XKIrbCBGIQtre3lxgmtLWM75zJLK0vrqaysy4o75YI0Kzwc8z52hdZDrjayMkrwrQvt6Mqg wzeHVWxtEPelNNjKrOik+Dj0uzbNuszD2rxtc9XRdUOQ6V+xLOWIZs1UlT39ysIt94jo7ZopTVZP THk9YWEn764f3+oJiPyhbhL+z7pcwsfbH9+9f4+nxFXYfZYaYUdMf/nvh9v3717Jv+p/3L958cP7 +93P1+8xVfZ/GP74Q36XEbu//fTxlbb29ub61Z/y34/X796nv9V0A1D5xnoqIPHi9tXf8L31+9tH mYa7n2/u8cfb2/t/v9p9vr++e3718G+fru9vrnbvtajIuUFGyNXusa4wcl//y4v6X64/vkRTz68e r1CoWP784RH/hec/3d2/e/MWb0rd/Xj7e3zn/fU7KR6h+BKq/B+fH+70rzfP3tzf/RV/Sy2R6k98 Vx49ePdK3ERsh9P353+COu52aZJ//dojh30yAFPtEZkDUnkkFfoD8bbuyPTAVHfEPgK6vmHNEWwj kh6nmiNqCL9OzZFJG6XmSKALO4H+jnojLMquXJVKZIRcmuOdOn2m4iDgsLqPFpS7CeokVle7UKG3 u0L7JGRvZlm4C+zNFIAvKSBzQPaCXMuaMEBYo8eWcu2TseDkN7naFcv3RWdFMh5wUoResHOiZIPL LiI6Icpbq1ETaasEaE+WOpvn/0hLjdFuLLVOvq9vqSWJPU3zYmpwupZtdYcvOqZ/c9Z6emiy1vPH vq3FhmnwFlsPZb6OxZ40Eqtx1Mc/bLVxVLbFcCsVK6ZbYt9H6ierbE03hBBINI6CScwab3ybgsTa zcw3g+UN+B7xOQSWNeAQ4rCwL67WJwTPEW3BBxjXglwlCuPdacuFyKI4ESKvCC4TIatSHJgLkEVs HEterpVfqkQRbFb5A5x4jq0mQKUCbJYDXLQwbDUDpUoUwWYZwEkkH2YmoVWlODbcRxhGex5YXIQ0 pjPF+82xybFjNTqGEyoWME5NLqtKBdgsD4hCY7F0NQmXNiWyEmyWgwEHhRxbTYNKBdgsDyilzCIl zVTIobBzbC4SFp96Q8oCmQuynRhnlkpxbLJ1qXjA0QgZbzYMNkfBEmyWg+EgyQAMW02DSgXYLA/t gVV4sRGwOQCWYLMc4PQzwFbToFIcm/iZRm9Ig9GT17pioNzkjSRccuzrHJsLfR0GqT5D9GYiX1Uq wGZ5QMYq4dTGveawV4LNcoD6T3wumKBXlQqwWR6wVpEsMhvymqtEzbG5gNehO3H7ZuJdVYpjc+Gu OIUmerPRrjnYlWCzHOCrVKiMQzg1oa4qFWCzPLQnlvlkM1RzlSiCzXKA+k/I6GDYzFwQKY7NZ6ee 2Jplk1Nzlag5NpeaipxYbt9MZqpKBdgsDzj/J5zavNRcJYpgsxzgvo7rzSSlqlSAzfKg2QAzG2JT UnOVqDk2l5CK+k/B3q02SSrFscmlRW3faMU0m42aq0QRbJYD1H9CFhsZb3JtOJpLlQqwWR6Qh0I2 vDYRNVeJItgsB6lKFMNWzwWV4th8EuoZKYUzTm0OKnZRkhMxx+YyUPULsExvchkw6U0+Jxtgszzg lWTNkmiJsbFLzj4l2CwHqUoU0ZvJPVWpAJvlAclPZI8ksW8VtpQJMcfm8k5TlSiCTY7ax+ZUimPz WadUbzbpNFeJItgsB6lKFMNW05C/8Mx8P/fJVXBKxpvNN81Vogg2ywHqP/H11FeJivzSWZUoOlGD KlFzeKRKFLdxsypRkYcq30zIIyBnpLC6kEGVKAbQTQrcX1NDN6sSpbVviWevd4tpiJaUGeJEB1Wi CEDnSaP8E98F42OfRTHw4lSMTw0sgUUwA2Tra1AligG0hKBKFF/+JUC9mrsiFgG0nLR0cxJUiWIA 3RxB2RJOsXGqUSUqBOi9arqzC6pEEYDOsUb5J+5MNMazVrFAg75KFN0WB1WiGEBLCMo/cSuDhMKa YhGLAFpOuE8RVIkiAJ2L3Z0Dl0c/yDSuHyoWAPRONnXIgipRDKCdJIi/CWaxSTZVsQig5QQlhMjO IKgSxQBaQnC+xjfKjQSyTBoUsQDgzN1mRwFBlSgC0Hnc3RH+CNtZIdKuBihiEUDLCT9HCapEMYCW kO4YHMU2xu9WsQig5YQfQgVVoghA53t3B6lKS/YxiGqsNShiAUDvfdMTvKBKFANoCekQ2BwArFcS FYsAWk4QGEK2qEGVKAbQEtKhRHQA0EwSEQsAej+cnx1bR7xUiSIAnSuOb2LwIwyEhdUUi1gE0HIS HLxbbxzFFwL3qDlYQjrsU7gGjUOuYhFAywm/swiqRBENOqcc+QLBhtXUblaxAKB3y+ldT1AligG0 hHRdcGLbGNdcxSKAlhN8HZ5tWK1zXqpEMYCWENwhRRo0k0TEAoDeQcdXYOcOOmLGqyGNGkeRi944 H71DAgsfg8ZJV7EIoOUENY4owNpqAWA4SXyVKLQXAKy3W0hpCZc6CfetfRIJPJkdceButEjJPVCp EkUodt56h9HLARp3XcUCDTp/HRG4pHRGYx32UiWKAbSEoJJaQLGkEUy7GRGLANpJglQ+RrH12kuV KAbQEoL6VPx8TT6XWwOEGAc4qxJ1YmWsgipRc4DzKlHBSuKrRIUrCTJKSk/U7UTZOXbdt68Jwcd/ o0nSIsS9HtLdPvDq5HPAlQZFLNKg5aQ5srO2oEoU0aBz3FFAi89i+ZJYDRBiAUDnuGMRJ1v+oEoU A2gJQZ0tPklslSgViwBaTlDjiMzioEoUA2gJQXof3275KlEQCwA6xx17Z1J0HwtgRQhqHEUrCaoB FsF0kqKFwMiO2leJwsiPAFpOUOOIbFiRGlbeqxf28a24rxJ1DqJWEIBStYi8oshxR8GnIphmcUfN DK8SRSh2jjvcEW4HJaF2miQqFmjQOe5BjSN7PY5NY7BhnVWJOkdmxjjuABiaGV8lCqvafC3WPN9x YUI+caoSxTRoCRGHjq7F+BKd1WC03ULBpyKYKA5qHNWEIDAjnCTOcVfVCEofMiQJyobiUIO9myRy cTbbzWgec6XB8Lp8ViUqHIPGcUcXwrVYvttbbbfop2SCIlGEYee36+ykCjR++9Ikdn77iY5Ae2su V8n8ymtWIyq0gubivJRDzEfoiO37JoHEGkeMaNVZ4RnMFkTbo6yKjFOgW87LR0ZZEi/ZPSviMLfa ug7b1dafakRF1bNKsQJMzS00SZSK6D1Zn1W9l0IFtk5BOGRyIthlTNxeHgQ5pe2Cs5gt2OWMRbCP WUYrreeu4pxiS+sSFyCtj5liy62XKisbi6yUGivwqLeAkQttAbOxwIr4rSIOb3NL6+JFqvi2uSo+ nYpvm6t6NyrycqW5BY7eVaYHtg1ivTvUB7Yap9E64QpuE6RcVQHWb2Oni4WSK6pNb5AtrPZhzJ5Y HnB6F6QPYCe46Q2yxUsPbOx0Ka0iVxyb3lBKq8iVw7YHSqc3mquSgHiRI/lNbygWSz6ksO2BshJt NFo4e8tq3Wi2mmK3mo2GS89qlbiNpkvPTtMDGztdrNdTjShJfsLEYxsgPSsStcoRz5axpBW+0wPb DJmepegDGw3ZU42oTTwUQyYu36YHiiH7T1EjCh6W1ogSx4Pl/iFHKKX/IXar2JMoAxB1VXDkhSGM 48eSLVgKJpTfVDgBRwy5VXzoMbNSJMpvkcx7Mfh4y5UH2l4CQvB2hJAVpKWt8pvb7HNZCQTTlslc JMpvlkRgbmrziKPnNHqKRPktknkpaI9w8RclkVKa2jycVvqOy+YsiRCW5TblIyPSd2QjLEse8/YH HvdKj/BFzNRmv1Yj6lg46tZqRIkaFWe3WqGqsImxstyjkxyVSN9lNV7U0qkUUdnjzmZZUu4Lpc39 Wr2xUy4B0pyhruU2z0mf+O7JiuZPWUtYkVfYPOfCJ/gEQVllyrgsv3l8jm3iWwAbcQ7YrCz3qPS9 36pPRLiszOLCEerFr+kz845DzbURkscSCtKtSJbxiYC/Fc2XMd/s17RU5tF5dcLlqXlGmaFFvR/y bD+Ne8JCdvnNpBcDctqvjLhik6Sk1OKrh2zmDqN7WV5Zfos9zJYTOVTLLRZjPMAtXnx1se/DWsG8 LpujHlWYFlssq1CPg/dFwXFhW7PYuHVWu9GtTbJGTh11sVrBuJfLYLXsKxTiRi0J4h5mqTO4h01e Dq60VwRlc4BXS0jQYounXEpKPne5KHjE+qAtrsxDeD1pnRhPVMroKr9plDWHXIRnpXIXHMDUZ1dH Zqoimdvr82HLSoU4mLHk+I17ooKr/Ob28ME07fCKAr9pQadlbGPNvuVpjPSaNPqWzfsp622Fh6Pc umDkrdB6yCWOVkbJoRT+Wxl1Qz4kWRvGyLRIo3hlXvRl/qxMtE4uo2SKr8zcNnvqq7UwSxnQlbqA TalytmKsNB0B+LoV6ycXPRBbs6aJ2n48W01TBsfPT4VCvkGhENhFUyhEV8KvXygEn43XN00lnVA+ MNV0QqCErCI4irFFnaZHpjIh/iGMom9Y1gnj3xcJ0T3N1ykSMumjFAkJtQFdfnp4/Onm9oPo9Vcu 7CRvVb6mgh7YN1Q3vgJ0N6GdxOC3jXfSKvR2N5I/Sdn7bXxVSTdCdZo6fLWxnYvESBFINhhHi2sw SJgOY1O5AgeBBKKr/kka7QwTTPrYkBYGIZhcUBTWqYbqSRbNsTGVooqaRUSRgChxMcamUlUQBszq /CBfgWTaMklMKsWBWeXjm41zfcmaVQGTCA8GzGpeq29RYLX6c42uzCNMxH/6u/V01/sFxeWFGjk3 FJ2yY8O0xhevKjowLBuG5a1l2X6seJxlN9OsOJwa2IttyjQcnjYgD9i1DUc5k/2PrymJmVpvQHQs fM39RxqazZCuKaf9B3K78U9SVLJHGQu3A/EPTTuQ+WPfdA8ihwBuD6JL09fZgnT7dHc7aRF1PWDs RYvdHuMpnQakLdk/vAnBISwJCqzXRC0wqa9e3IjoQjBhnrYY9aKYV4sCv95n2FURF3Zk3Z/tRRgs ux7iaw3HHYNVL4kqhCjPrNUall0TEaBMAgDr9TDVKROinLbcfmSQvAOGy+xHVIoDcxsSxA6TzRvZ kTCVodZs3h9oHOZw7jqOrSZApQJslgPcXREyyaaEYrMMDCd8uJ3qrWZBpTg2F5iNcF8WmG0mQArL Jpy6qOwBtdcpNjkiH/dfKhVgszwgFpdhq0nIdcoYNsvBgI+mcGz1RFCpAJvlAV/7IZy6aGytwUGw uVjsAZ/WoNhMKLZKcWwuEhsBuWQTbAOxUxw2w2Y5wMeTW46tpkGlAmyWh3bYE72xOmUMm+VgOLQD x2bmgkhxbLIop3GZsgoGJODOnC25sh8Hb65TRrC54OthQHkLNk/lYmlsTqUCbJaHFlcYBFtNwiUF XjNsloMBX63g2MxcEKkAm+UBJ8zE9rI6ZQSbi7keevSC6c2EXKsUx+YirlEXj+R12IjrFHDNsFkO UB2t4dhqGlQqwGZ5QCUBhq0m4ZLqlDFslgNsK/lckHPYabyJFMfm86OPbD2VC7qxsUuqU0awueTo QfI+GacmN1qlAmyWh/YI6zWbpxL9VmHTdDaGzXKAIIw9x1bToFIBNssDr6/B6pQRbC4lGtXR+HiT EJOxqyrFsfmEaHzyZK43udAcG7ukOmUMm+UA1dG43kwytEoF2CwPqCdIbIhNhU51yhg2ywGqo3Hb K1fbY1dVimPzadC4uZ/rzWZBpyRogs3lQKM6GrdvJgVapQJslgdsGYneWJ0yhs1yoDXU2Dy1dcpy DTXmLFgeWnxcjOitJuGCWipIdiHY5BAocaVrs1ZHY9hM4nOpoUawubxnYCN7S5v2nOqUMWyWA62O RrHVJqnUUGPYLA9cbzbjOdUpY9gsB6iOxvdvcgk+zQWR4uNtXqeMDThep4zAm9UpkzpqTHeuTpmI RQAtGy2drbxOGQVoycB+hCvQ1SkTsQigpYSbOl6njAF0nnSPwDiuQeNKq1gA0PvSdJ3gdcooQEsI Ko8EFJsjfhWLAFpO+CLL65RRgJYQFFLjeydJyqgmiYgFAL1XTXcovE4ZA+gca1RICwAaz1rFIoCW k5Zu73idMgrQEoIKaXzF9XXKIBYBtJzwvTGvU8YAOhcb4RJ8u2LrlKlYANA72dSx4HXKKEBLCCqk BRSbdGcViwBaTrhXxuuUUYCWkO6EsjHUUJt0ZxULAM7cbebSIvypmnOXJqU7M4DO40YhNe5luDpl IhYBtJwg35b4GbxOGQVoCUEhtQhg7WuoWATQcsIPU3idMgbQ+d7dMfA3XJ0yEQsAeu+bnkTxOmUU oCWkOwx88yxJWJOhVrEIoOWEH+PxOmUUoCWkG+Ap0Eli3HAVCwB6P5yegWpu2Lh7w0cutCYAA+hc 8W7oA0NtfHEViwBaTvgBsuai1QAjd3xep+wcATSTpIdYBNByEpy+W5ccHx4P/BAUpylDSx0RhI4H FBuvXMUCgN4t51cX1i9vQse8OVpCEB4c3F4Y11zFIoBuktBbH5QVKorRIlahd97IB2srVw5xq8Fa bPxzFQsAeged3pbxOmVskjgfvZPvEdBZbJx0FYsAWk6Q2MdWEuum5zplFKAlpIPDHACsOVGxCKDl BGXAyFEkr1PGADpvHSXcgt2McddVLADo/HUEhZAKR7xOGQVoCUEJt8Crs3XKRCwCaDkBe+RwDXot Y18nSei2I26pCCYzg9HLKTaOeydiHOCsTtnxSE48eJ0yosFZnTJEOVCArk6ZiEUA/y9717bbuA1E f8Xwe9eO7ciugRQodlGgQFsEbX5AkZVYWFsSKGWz/fueITmKyZAcPhRbtPVDICUZjYZzI4eXI9cm yLQBE+uzrm89icUpCwroGgRQdOEg8XDKiCwmoGsTwIAFBbwsEnGGN9aT6PMbl3mQoOhCacbDKSOy iIBe4Y5tR4GPPYRxykIa9NbB1zjKFhHQGW4RWUxA1yYYmgZmBMM4ZUEBXYOsl3DpsAYvbaLJIgJ6 hTuqj8BUbxinLCSgV7ivl0W4L3ZxyjRZTEAvSCIwYJcGAZBabLiFwZCbZpaxKHZwynDoNhrFPk4Z phbeT/quvJVx8wmvkAa9wh3WDffFLk6ZJoto0CvcMakT8kF3edzilAUFdA1C7hf2QbdwJ7KYgK5N sOoTmNIP45QFBfSDJKpBN0hAFhHQK9zxZYjAaAalFLuWxsqLFu44TM2EpquL+qCzVp7yQQ+nLAID 5sZIdLXchymLB7EDU5YKYg+mjNaA3q1fhmHKQgb2y/ZoFnTWzFNZ0CvbCWv+vXzuormFKQvK50dI rBtxq3a3G7lupdbHVCKIIQg1bIMEWqHdBZmG9GEIoEwEIHvu8SET/8eebHuY9kanhWHMjEzIDMoq 1FSzpdZsLk9o5gpTFkOZsecZH6Zz3Wkz2XPOV5iy93iFKOnII6cj92lFXmHKzEZtQUuco2jFKO8B jF7IDLSCk/UA56m3QxyCSJyprjBliYR7hSnLcj4GWrzJRFrkk0QPwL/Pc28GW7zBDFaWSAy3SMj3 OQ9cYcqytMSJjJC+8x6wiYwq2qwHOJGtMkdcunQ0w8VMS/Og6/8AU0YVjIYpo41ZofOGmEhFQQP9 AVeK9Rc7dYjZP2ynBC1Al/mEEsN28NXAd6yAOG8pMd42dmcKvjIlzQ0TT8KDSlKuLCrlaoeSPUmJ atrw3GKiPU1JVRq9XQQfw8KToSyAE5vkiTU0Szm5MLeZr7btmDA0lDiakebJCBsoTIW24zSi4YnN cWmexdJqfo1kmWxRYUNmtZYBlkxFg6k4oUUF212GlrIgVJjq5YqQ9chXq08GjMJXPQQgqC0tHcPu 6B4knrTApyklzW9pnYgodxMuK8vHV5bTth2rjMLbdzY6gesj2GhnfR7IPpxp+a18tW+feOJj7Wm7 b1nODeqrpIdMbcceHoGS9YlVKoGSbUSTR+m3W8A9zC0KXre1vnRD31dN8mT/xHygEHEFrY3D7t9L xuQwwleEhXfbyNxJSG4c7PgwZ5oj5w98fzJNyCmpkCKIs1yBD+MkFcmJ8xbzcEnCtc3Ft0AdShNa V99ImGvcYxCeUJKjXqCECdcSVCb3a1h/S3OcukoJYm/J2U1IbkAfM25GsqYag8G1qeFpm0qakBYP KGEJWR1faTO9JO0KTnKkLEUcJ4B2Tj18NSkIOcrQCbiT2PmE4Qv4TfNjzIevlt+GQbQE+Ta0vZha nB5qoKMx7xXY/UPoY2bQkJZtQh9LtxQfkNUKmYbzrFi+GgXjrEOOHWgQReoVzFrYIYrgJYBFMcYS vO7WTmVIbsx4iVJcYL+vea8QaOuNcRKMipJRAbBczU9E27RBIeUWvWkLWpaSFSET6+ARsh8yvSYT sql1ASk7mwC79fD9MLV9BSn7OzFC+qba42f29XxqB7q7mx/Hsd8vFkN1rM/l8KHr6xb/ferUuRzx q3peHFT52rTP59MCZV+xwFPji6rnlsk5i8e5VJ9f+u+q7gyDNo/NqRn/1OxQXpJQ7Zf7prpX5pfq ty/3atYc4Kx03Nvga+D/9NqZ7sboEaIyz8BLmuqXrvo8zNru4xHf06l/HPq6GpGy8Tj/Sanu9ViX B6CvmDGky4Ua5srxeGr6n5rTiSpgurctVjlK656emqr+1FUv57odjeZUfULju3Y4Nv0wn6l9fX6s 0Ur180ELVO4HVf0OudFb4n5U9Vgd6fYJQti/IySmf2iJ34Qk+Ycemnt8/bU71Hfz8mXsdPnOgCAQ avb1bm6Djfpn/SbGM8N2ccYS4aEzP9krg2c2oxtIDCE1Z8Y2o0i1JCRw25HeNPNT6/wBhPQXLToJ a28hu7E9bv5F3gl9ud6pu1cyxH/KO/U4+Nt6Zw5gEHzpm/rngnCSnlX/Rw+vpfvXZ7oDNowq+2NT fSrH8vJ3TbWvV92xOx1q9cNfAAAA//8DAFBLAwQKAAAAAAAAACEAaxOYB18EAABfBAAAFAAAAGRy cy9tZWRpYS9pbWFnZTEucG5niVBORw0KGgoAAAANSUhEUgAAADMAAAApCAYAAACY7BHXAAAABmJL R0QA/wD/AP+gvaeTAAAACXBIWXMAAA7EAAAOxAGVKw4bAAAD/0lEQVRogdXZXWhbZRgH8OecpGuT zc3OjWb9mHFVlCFiZaV2bjadTthWZQxBdzUERRTZhdUL563zQuvFQEUUZFdTkDGkPV36saZbTM26 rtOVVaXnJGnzcfLVpG2Sc87O1+NFeKHqPkxwPb4PPBByEvj/eA/Ped+EQUQYy0r7XLX25M771s0C xcUgItR6hZtb19kygc6mZx501MxbHaraYgEA6lhWiStG0/7L4khC0RutDlVtsQAA/btcL9axjDIn aY94gonxuKI3WR2smmIBAJ7d7Lj0d1BM1putDldpseTF81ucowO7XD0OlpF5SXvYczk+HpX1FivD VVoMIv7ljbGstK9nKjkgm+jY4bSHfB2N3dsdNQsW5auo/oEBABhflD2HpkROMtD5kMMe9j3d2E3D lLslBgDg4qLcdXBKHJQMdLod9oivo7Hb7ayJrG28yoq93YWuBxwXz7dvO7DexpQisu7eG4z7Zwvq zrUMV3Eh4h3bvyjt2TgUWgaOx/rhUG4iJ3fe7TtW9b/60LVl5cmGkXASOB4d5wVpIFU8ZHXwqjGI CEJJ3dHqi/DA8Wgb5PXT0ZVjVoevGoOIkFS0hjb/wjRwPALH4ydC/n2rAVVjEBGWVWNjdzA+RkC9 s5k+wzRZqyFVYRARFN2sffmq+AMBHb2WPCPrRh2VGEQE3TRtb82kvySgjkA0KCqai0oMIoJpmsyn Qv49huNN4HhsvhCOTi8pbVRiSPenij0bvEIBOB6dXqF0ViwcoRaDiDCzojzuHouEyW330VzuQ9M0 GSoxiAhpRd+6ZyLmXz0YJN1wUIlBLE+6135NfUtA7T9FJ+cldTuVGMTyYOgT8r1kMGweDi1yqeJB KjGkh9KlF7aMhDJklU78nj2pGaadSgwiQlTSmndPxAIE5Pk55rtXz6N7jkFEUA2zpnc200dADSPh pC8reajEkD4nFg9vGgotAccjy/HGx3zug/9yX7emGEQEvqi2rt55PxeMj0YlrZlKDCKCrBt1b86k vyKg+4dC+TPxlaNUYkifE4uHV0+7V6eT3+VUvZ5KDGL5wNdzJdFPQE0XwrHhTGk/lRjE8kP26/nl N9Z7hSJBHb+ROVXpVshyyOrmi2prZyA6QUCPjc//FsjJu6nEICJohmk/OZc7YR/kNeB4ZDjefHsm /cWSqm+iDkN6eklpe8q/cJWs0rbRcOKsWDhyp2OF5aHvtkqfhfLvOr1CiaBeupL4cUHSWqjDkA6X VPeBycQgAW3wCoVT4fxx3TRt1GEQyxPv+3jhFfLLKjkrTeblduowpHOqXv/69dQ3BAQcj8d+SZ0W Fc112780/u/lz8l737mR/fx6QX2ilmVu/tHV8ii1mFvVn48NnUXlPey/AAAAAElFTkSuQmCCUEsD BAoAAAAAAAAAIQCQ41o/5ucGAObnBgAUAAAAZHJzL21lZGlhL2ltYWdlMi5wbmeJUE5HDQoaCgAA AA1JSERSAAACeAAAAlwIBgAAAGqq2RoAAAAGYktHRAD/AP8A/6C9p5MAAAAJcEhZcwAADsQAAA7E AZUrDhsAACAASURBVHic7J13dBTV//fvzOzO9r6bnpAQIKEmdAEBQQUFlSoKCFJUij8BFQRBUEEQ BBXwK0WlCAKKVBUUVBAQUHonIYSE9LK9zU69zx/r6JoHW3ZTgPs6Z8/O3pncubvZZN7zqRiEECAQ iOoBIcQcrGAoo/kYJyfonSyvd7KC3skJegcrGJwsrw+OBx8uTtAxAiRZCKWsAKQshNLgayBlBfin 1wQGeBLDGCmOsVIMsFIcY4OvASvFMJbEg/tUBObTS3CnXoo79VLCaZDijt9fS4jfxnGnSUrYYmRE mRTH2Lr+3BAIBAJRs2BI4CEQt4YVoLSA4pKKaS6+JMDFFQf4+BI6+Fwc4H7fpgUoq+u1/lswAGC0 jCiPl0uK42REyZ+e5ZKSeBlRnKSQFOikhKuu14pAIBCI6oMEHuKuhoeQKKS4xGs+tkmOn22c42Mb X/OxTXJ8bOM8ik3hISD+y3xyHAsELWf475YzvYRw6qS4Sy/BnTop7iIxjCFxjPndKhe6HWKx4yEg qlr4ft8WxwUo9fJQHbQa8r9bCUWLoZMT9G5O0P7XzyWKJCoaq6Q5TVTSa78/K6U5jVTS60oC9//X +RAIBAJRuyCBh7grgBBi+RSXfM5NZ55zM5nnPXRGjo9tfN3PNmIEQP7Tz5ukuC1OLimJlxPF8bLf rF1yojheLimOl0mKY+VEqUFCOGQERtfG+/kv8BASbk7QVtB8VHGAiy+mf7NABvi44GsuvjjAxZfR fAwHgeSf5kuQE0WNVWROM7X0Smut7GymVnauuVp6WU7ggdp4PwgEAoH4Z5DAQ9xxMAIkr3iZZqKY E59dnKD7q5/BARCSlZL8oKWKzBGtVo2U0uvxcqL4bhAvAoR4BcNH3fBzDXN8bOMcH9M41LLp46Hq r36WwADfTE1eydSS5zK1snOttbKzGRryvJEk7LX5HhAIBAIRBAk8xG1PAcUmHXUEuhx1BLoccwQ6 X/IwLVgIpLc6Vo5jgZYa8mKmljyXriazGiulOY1V0pyGSukNEseY2l777QKEECul+dgcH9s4xx90 Y19w063OuZnMcoaP/qufS5JLCjrqZb/ea5T/3MWgOJqhIc9LcIyrzbUjEAjE3QgSeIjbCh5C4qKH afmzPXCvKOoKA1zirY41k7g1UyM711onO5upCVqWmqik15DAiCxlNBdzzs1knnXTrUVraY6PbQwB wKoeqyIwX0e9/Nd7DfKfuxjkR+/Ry3/RSnF3XawbgUAg7mSQwEPUawQI8TMuus0+K9X7kJ3qftwR 6OTlobrqcSoC892jl//SxSA/2kEvO5GplZ2LkxElGIahL3gd4OUE9UUP0/K0i277d0IcAwC20pAX uhrlRx40K7/vYVIc1EhwT12sGYFAIO4kkMBD1DuKA1z891b/g/sqqd7fW/0P2ljBVPWYOBlREnT7 yY8i19/tQSHFJf7soH63vF5wM60EAPDQYyQY4Dob5Md6m5X7epkV+1vrZGcJDOPras0IBAJxu4IE HqLO8fOC8og90HW/1d9rXyXV+7KXaV71mFSlJPcBs/KHrgb5kS4G+dEGCslNZJ27vXGzgvYXZ+Ce o45AlwM2qudxZ6BT1bI0Jilue9Cs/L6XWbG/l0W5P14uKa6r9SIQCMTtBBJ4iDrBzvDGbyr8j+wo 9w7cV0n1DghQHrpfI8E8PU2KA0FLjnJ/qkqaW1drRdQOblbQHrRTPfZV+nvvt/p75fq51KrHtNaS ZwfGqHcMjFbtaKqWXkUiH4FAIG4NEniIWqMkwMXtLvf121HmG3jQTvUItdZgAMD2OtnJXhbl/t5m xb6OevmvqKXW3U2uj03db/X32mf19z5go3p6OKgJ3d9EJb02MFq1Y2CMakc7newUEnsIBALxB0jg IWqUXB+burPcN2BHmXfgcSfdKXSfAseohyzK7wbGqHb0sSj33g010yCE2O9dKSAkg90oQMg2lDIQ kIwASQkGuGCXi2C3CxIHIdt/dL+4G2LUWAFKjzkCnXeW+wbsLPMNKAhwSaH7E+RE0YBo9c6BMaod 9xrkP6N4TAQCcbeDBB4i4lTSvOXzUu+TG4s9I0666Pah+3QS3PVolPLrgTGqHb0tyn23c9urAC/I iwN8fFGASyihuTgHKxgcrGBwsrxe3HZwgsHB8gYnK+gdrGD4u2LL1UWBY5ReijsNUtxhkBKO4DPu 0EsIp7htkBIOC4lXJsolhQkKSZFegjtvV4sXhBA77aLbBm8cfAOzfGx66P4okqgYFqfePCJes7G1 ljx7u75PBAKBCAck8BARIcAL8q8r/I9uLPaM+LbS/3Boy6tokijvH6PaNSBatbOHSXHwdigoLECI Fwf4+Bwf07gowCcUBbiEwgCXWBTgEsSHlRHMdb3O6qLAMSpRISlMkEuKEuREUfA5+EhRSvIaKaXX b5fuHVe9TNOdZb4BO8p9A0+76Lah+5qppVdGxms2DI/TbEpQSIrqao0IBAJR2yCBh6g2AoT4UUeg y8Ziz4itpb4hodYprQR3D45RbRsRr9nY1Sg/Ul/diD5OUOX42cZZXiY928emZXnZ9Gwfk5btY9P8 PFT+23nMJG41Sgn7X1nPxG2dBHfJcSwgxX9ztWIYI8UB+ydX7G9jPAQEI0CSgb+5cQVIshBKGeE3 dy4Mjnl4QRO0GPKGP6yIgv73179ZEStoPuqvOnxURWzdlq4is9JU0ux0tfgszYoiiYr6ahW7SbEN NhV7h28o9ozM9rFp4jgGAOxpUhwYEa/ZODBGtQPV2kMgEHc6SOAh/jOlAS72k0L3M2uLPGPyKS5Z HCcwwPc2K/eNiFdv7Bet2q0gcKoOl/knIIRYHsWlnHbRbU+76LZn3XTrLC+bXjWWqyoYADBGRpSF Wrh+t3gpgq/jZZJiGYHRtfVeqosAIV7J8JbfLZLUny2SwQefQAtQ9nfz6CS4K00lzW6lJS+01cpO t9XJTrfUkBfrk8UPQoidctHtNhR7Rn5e6n0y1NqqwDFqUIxq+/gk7arOBvmx+ipWEQgEIhyQwEP8 KyCE2EEb1WNlgXvCrnJf/1AXbBsteWZEvGbj0Dj1lmiZpLwu1wlAUMjc8HMNT7votqfdQUF3xkW3 cXKC/q9+RhQt6WppVpqK/P25kVJ6/XYQb5ECQogVB/j4LJ9o0fzDsvlXLeEACBYobqEhL7XVyk63 0cnOtNXJTrfSkBfqg8hnBSj9rtL/0IZiz8ivK/yPhgrYVhrywoQk7crh8ZpNyKqHQCDuJJDAQ/wt DpY3bCjyjFxZ4J4Q6vIySXHb6ATNutEJ2nXNNOSVulxjgBfkvzrpjoftVLdD9kD3Uy663V8lMygJ zJ+plZ1rq5Wdbq6RXk5XkVlpaml2NEmUI0vO3+PjBNU1H9sk28ekXfWyTc+66danXXTbEpqPu9Xx BAb45mryclej/Eg3o+JwN6P8cIxMUlbb6w7FyfL6raW+IasLXOPOuJk24riawLwj4jUbJyRpV7bU yi7W5RoRCAQiEiCBh7glp5yBdisL3BO2lHiHUgJUiOOd9LLjExroVj4eo/qyrlxyXk5QH3cGOh22 B7odslHdf3UFOjICIKsepyIwX2ut7GwbneyM6EpMV0uz6ms84O1KGc3FiK5v0WpaHODjb3VsE5X0 Wnej/JAo+JIU0oLaXi8AQUvlSRfdfmWBe8LnJd4nQwtt32uQ/zwhSbtyUIx6+91kvUUgEHcWSOAh fkeAEP+q3P/Y4jzntGOOQGdxXEVgvqfiNZ9NSNKuzNDKztf2umgeyn52UPfut1K9Dtmp7qdcdLuq La0AAKCpWnq1u1FxqItBfrStTna6iUp6DYm5uqGc5qJPu+i2J1x0h0M2qvsvTvqeqt1KAAAgWSHJ 725UHOphUhx8yKL4ri5c/HaGN35a7Hl65U33hBw/21gcjyKJiknJuuUTkrQr74YajQgE4s4CCTwE CPCCfGOxd8SSPOfUaz62iTjeQkNempCkXflUnOYzrRR31+aaigNc/LeV/of3VPj7fm/1P+jjoSp0 PwYAzNCS57sZFYe7G+WHuhoURywyorI214j499A8lJ10Bdoftge6HbJT3Y85Ap29PFRXPa69Tnay T5Ryb1+Lck9bnew0jmFCba1RgBA/YKN6rrzpnrC7wtdPvIlQEZjvmUTtJy+m6N5voJDerK31IBAI RDgggXcX42B5w6oC9/hlea7J5QwfLY4/bFF+O62hfvF9RvlPtRWXxglQ8qsz0HFvpb/P3kp/n3Nu JrPqMW205JmeJsWBbkbF4a5G+RG9lHDWxtoQkYcToOSMm24jCr6DNqpHVREfRRIVD1uU3/aJUu7t ZVbsr83fdxHFJSzLd05eXegeJ7ZIIzDAPxGr/mJaQ/3iTK3sXG2tBYFAIKoDEnh3IQUUm7Q0zzXl o0L3c+JFVYIBblicevPUFP2S2goyp3ko22/199pa6h2yp9Lf18EKhtD9Wgnu7mVW7O8bpdzzkEX5 XV0H6CNqDpqHssMOqtveCn+fPRX+vqGuUgCC4qqLQX50cIx62+AY1bZYuaS0NtblYnnd6gL3uGX5 rsmhySQPmhXfv9JQ/879JsWPKDkHgUDUR5DAu4vI97PJ83Mds9YVeUaL7ieNBPM8l6j9aEqyfmlt VPpnBEj+YPU/sLXUN2RXua9/1WzX5mrysuii62yQH5PiGFvTa0LUP6772EZ7K3199lT4+/5kp+4L TaLBAIDdjPLDT8SqvxgYo9pRG3F7NA9lm0s8w5bkOade8bLNxPF2OtmpuY2Ncx6yKL5DQg+BQNQn kMC7CyikuMQFuY6ZawrdY8VOBrEyonRysm7ZuCTt6pp2fbEClB6wUT23lnqH7CjzDQytR4cDIHQ3 KQ4NjlFt6xul3HMnxjjxEBJOVtDbWd7oZAU9LUBZsEMFIMWuFH/qWAGDrwkM8CSGMSQe8sAwhsTB 76+lGMZqJbhb7JRRH+rORRofJ6gO2KieO8t9A3aW+QZU/f7cZ1L89ESs+osB0aqdNR2HKUCI7630 91l8wzntsD3QTRzvqJf9Oq+JcfYDJsUPSOghEIj6ABJ4dzDFAS5+Ya5jxkeF7udEC0i8nCielWqY PyZBu7YmS0BACLFfnXTHdUWe0dvLvINsrGAS92EAwK5G+ZEnYtVfDIpRba8PxZH/CxBCzMUJugKK SyoIcEliRwg7KxjtLG90sILBzgpGO8Mb7axg/KuafDWBAscoI4nbDVLCYZTidrF9mlGK26NlkvIk uaQgSRF8xMiIststy5gRIPm91f/g1lLvkF3l/v5uTtCK+wgM8D1NigMj4zUbBsaodigJ3F+Taznm CHR+/Zr9zR9s1APiWBeD/Oi8JsbZPUyKgzV5bgQCgfgnkMC7AymjuZhFuc7pKwvcE8Sq/TEyomxm qmHBs4maj2uyfl0FzUVtLPaOWFPkHnvVyzYN3dfFID8qiro4uaSkptYQCTycoMnyMulZPja9gOKS gmKOTSqk+MSbFNvgVhmg/xUSB8yfLHS/bUtxwEoxjBUAwKta+BjhD6ufAAAezvklGOAS5JKiRLmk UBR9iXJJYWOVNKepmrwaJyNK6rM1iuahbJ/V33trqXfIVxW+x8RkCACC8ZvD4tSbxyZo1rTVyU7X 5Ps4bKe6vX7N/uZP9sB94lh3o/zQ3CbGOd2MisM1dV4EAoH4O5DAu4Nwsrx+Qa5z5v/yXf8nFieO IomKGan6heOTtKtqyn3HCVCyz+rvvbbQM+arCt9joW3MMjTk+acTNJ8+HqP+sjZi/P4rdoY3XvUy Ta942WbBZ6bZFS/b7O/acoVC4oBJlEsKE+SSIjNJWEWrmVH6mxWNDH2NOwxSwiHHsYAEA1y4ooOH kGAESLo5QStaDB2cYLAzQUviny2KvLEkwMcVUFzS37VsC0Urwd3N1NIrTdXk1WZq8oq43UAhuVmb 5Uv+DQFekH9b6X94U4l3+FflvsfEUAQAAGipIS+OTdCseSpe85mJJGw1tYYDVn/POTmOuUcdgS7i 2P0mxY+L0k3T2+pkp2vqvAgEAnErkMC7A2AFKF1V4B7/Zo79ddEVaiZx6ysNDe9MTNKuUElwX02c 97qPbbSuyD16fZFnVGiGoU6Cu4bFqTePTdSuaaMlz9QXK1BxgIs/4Qx0OOGkO5x00e0ve5nmZTQf 83c/YyGJymSFJD9JISlIkksKEhW/Wbt+c3VaSKKyvomdf8LDCZpCikssCAQtk4UBLrGAYpNEl3O+ n0v+O+ugAseodLU0q61OdrqDTn6ig152ormavCzBMa4238dfUUnzls9KPE+tKfSMvexlmovjJA6Y /tGqXWMStGsfMCt+qAn3NIQQ+95KPTgnxz73VyfdURwfGa/eML+JaVZ9vMlBIBB3Jkjg3cZACLGv KvyPvZJle0csUKwmMO/0VMOiycm6ZTXRPB1CiP1gox5YlueavKfS3zd0Xw+T4uDYBM2agTGqHXUd 7O9kef0pF91OFHO/OgMdS2k+9q+Oj5cTxUErFXmlqVp6VdyuSYtPfSXAC/JrPrbJVS/7m0Uz+Mjx sY1DLWOhKHCMaquTne6gl50QRV+yQpJfl+IeQoidcNEd1hS6x35e6n0y1IWbqpTkTkrWLR8Vr11f E0W8IYTY3kp/nxnZ9oWXPEwLAIKf0csN9e++0lD/Tk38bSIQCEQoSODdppx20W1fvmp995A90B2A YDbhM4naT+Y2McypiaQFPy8oPyv2PrUs3zk5tExEgpwoGpWgXT86QbOuoVJ6I9Ln/beUBLi4gzaq x4826v5jjkDnbB+bdqvj5DgWaK0lz3bQy09kaMjzzTTklaYq8mptd+q4HWEFKM31s6lXvEyzyx6m +UkX3f6Ek+4QWiQ7FJMUt3XUy3/tYVIcvN+k+DFDS56vK2unjxNU28p8g9cUuscecQS6iuMaCeYZ m6Bd838NdP9LVUlzI31eHkJibaFnzOxr9nni5xRNEuXzmhhnj07QrKsvVk8EAnHngQTebUYRxSXM umabv6HYO1Ic621W7FvS1DS1hUZ2KdLnK6S4xA9vup7/qND9XGgh4m5G+eHJybpl/aJVu+siE9PG 8KZDdqr7j1bq/gM2qmeWj02vegwOgNBMQ15pr5Od7KCTneigl59oqSEvotp6kQNCiBUGuMQTTrrD CRfd4YQz0OG0i257qyQUgxR39DAqDvY0Kw7cb1L8mKaSZteFhe+Kh2m2/KZr0oYiz0gxVhUDAD4W rfxqcrJ+WU10cPFwguadG85XltxwThV78rbQkJeWpJum9rYo90XyXAgEAgEAEni3DTQPZUvynFPn X3fMEi9KNXmB+MURuOf9fOeL28t8g8SiyCQOmKGxmi2Tk3XLWutkZyN9zr+D4gXFT7bAfT/a/Pcf sFE9z7mZTAgAFnqMisB83YyKw/cZ5T911Mt/bauTnVZLcG9trhMRtFpledn0E85AhyOOQNcDNqrn TYprUPW4WBlR2tOkONDTpDjQy6zcX9vxaXaGN35c6H72fzdd/1cU4BPE8VYa8sLkZN2y4XGaTZEu JVRIcYmzrtnmbyz2jhDH+liUez9obn6hLi3gCATizgMJvNuAA1Z/z4mXrStEt6Po4hmTqFkbSesZ hBD7yR64763rjtcO2Kie4ng0SZRPaKBdOT5Ju6o2a9ZZGd68p8Lfd3e5r98+q7+3n4fK0P0kDpjO evkxUSR00MtPIOtc/QNCiOVRXIpobT1go3pWMHxU1ePa6WSn+kWrdveLUu5uoSEv1WYf5B3lvoHL 8l2TjzkCncXxeDlR/EpD/TvPJmo/jnRMadUQCzmOBV5rZHhraop+SU3Wp0QgEHcPSODVY8poLubl q7Z3N5d4hwEQLOQ6qYFu+ZtNjK9HMkgbQojtt1K95l13zA4t8dBaS56dkqxf+kSs+ovauujk+JjG X5X7H9td7ut31BHoEprNiQMgtNfLToqCrotBfrSukzkQ/x0IIXbFyzYTrbE/2QL3VS0GnayQ5PeL Vu3uF63afa9B/nNtCfeTzkD7ZfmuyV+Uep8Qy/1EkUTF1Ib6JROStCsjaRGGEGLby3yDply1Li0O 8PEAAJCmkmavaG6e2NOsPBCp8yAQiLsTJPDqITyExKoC9/iZ2fYFYqX+TnrZ8ZUtLBMytLLzkTqP ACH+TYX/kXnXHbNPueh24nhng/zYa6mGt2qjvyaEEDvnZjLFYrWhCRwAAKAkMH9vs3Jfv2jV7r5R yj1mkrDW5HoQtQ8rQOkRO9V1d4W/31flvsfyKS45dL9egjv7Rin3DIhR7exrUe6pyULdIvl+Nnnh DeeMdUXu0WIXGKMUt7+Uon/v+QbaDyPZ3s/DCZrXr9nfXH7TNUkMhxgWp978blPTyzEySVmkzoNA IO4ukMCrZ5x0BtpPuGxdedpFtwUgeFFZlG6aPiZBszZSGYgChPj2Mt+gt647XrvgYVqJ4/cZ5T/N bmSY18OkOFjTwi7fzyZvLvEO+6zE81TVjhcxMqLs0Sjl1/2iVbt7mhQHkJXu7gFCiF3wMK2+Kvc9 trvC30/8OxDRSXDX47GqL4fHaTZ1M8oP13RWbnGAi3/nhvOVjwrcz4nJEToJ7pqUrFs+OVm3LJJl dM676YwJlypXHnfSnQAIFppekGacOT5Ju+p2aymHQCDqHiTw6gl+XlC+lm1/a2m+a4qYPDA6QbPu nXTTK5GyWkEIse8qqYemZ9sWXfQwLcXx3mbFvtmNDPO6GBVHI3Gev8LO8MYvy7yPbyr2Dg8tVQFA 0DU1IFq1s1+0ancHvezE7VY8uCoQQszDQY2N5U02hjfZWMEkdpegBSijBSgTW44FtwHJQHE7OC7B MI7EAUPiGCPDMVpsZSbDMfqP9maA0Ulxl1FK2E1S3GYiCZtJStgMUtxxJ5TgKKK4hK8qfI/tLvf1 +9FG3S9auAAIlugZHqfZNDxOvamlVnaxJtdRTnPR7+a5Xl5x0zXRx0MVAMESK680NLwzJVm3NFKu WwFCfG2RZ8z0LNsiOysYAQCgvU52cn2rqFHNNOSVSJwDgUDcHSCBVw84aqe6jL5QuS7HzzYGIJgd u6q5eXwkBdevzkDH6Vm2RWJQNwAAPBal/Oq1Roa32uvlJyN1nqoEeEH+TYX/kU0l3uF7Knx9Qwvl RpNE+dA49ZbhcepNNd0vNFJACDE7KxjzKS75JsU2CD5zDQooLsnK8GY7yxttjGCysbwptGVbXaCX 4E4TiduMUsJuInFbnExSkqyQ5DdQSG8mKyX5DRSSm/EySfHtIgQraC7q81Lvk5uKvcNPuOgOofta acgLw+PUm4bFaTbXZDaujeFN7+c5X/zgpvsFMXwimiTK32hseGNsonZNpGIFrQxvfiXL9s66Is9o AIIJRXMbG+e8nKJ/93b5fSEQiLoFCbw6hOIFxWvX7G+9n+d6EQKASTHAzm5kmDcj1bAwUheKaz6m yaxs+/xtZb7B4lhPk+LAojTj9HZ6+alInONWXPexjVYXuMatLfKMES0RAARLmQyMUe0YHqfZdL9J 8WN9vFiJtd0ueZgWl71s83w/mywKuXyKTRYtOP8FCQY4o5SwG6S4Q0FgFIn92RIX3AaMOC7FMTbY axb8YdWrYuGjBShjICBdrKCzsbypapbxv4HAAJ8glxQFhZ/kZgOF9Ga6SprVQkNeSlOR2fU1o/Oa j2myqdg7fFOJZ3iun0sVx3EAhL5Ryj0TknQre1sU+2rKEuxgecPbuc5Xl+e7JtEClAEAQGOlNOft dOOrA6NVOyJ1s/KTjbpvzIWKtXkUlwIAAB10shPrM6JGNVWTVyMxPwKBuHNBAq+OOOYIdB59oWKd 2GKstZY8u75V1KhWWtmFSMxfRnMxc3Mccz4qdD8nurUyteS5hWmmGb3Miv01YS3jBCj5usL36KoC 9/j9VqqXOE5ggO9tVu4bHqfe1C9atbumeuNWh0qat1z2Ms0vepiWlzxMi0tepsUlD9NCtM78HWoC 8zZQSG+K4sgiIyqNUtxukhK/uUrx35+1Etxd0xbKAC/Ibazwu0s4+Myb7KxgtDG8qTDAJd6kuAb5 fi75r7pPhEJggE9TSbNbaMhLLdTkpRYa8lJLjexiilKSV19iwiCE2K9OuuNnJZ6nvij1PmFlBLO4 L0UhyRuXpF09OkGzLkomqaiJ8xdSXOLrOfY3Py3yPC1mfHfQyU4sSjdNv8+k+CkS5/Bygnp6lm3R igL3RAAAkOEYPbexYc7LDfXv1pffAwKBqH8ggVfLULygmH3NPu+9PNdLEABMggHutUaGt2amGhZE wmrn4wTVohvO6e/mOV8WLTopCknevCbG2UPj1FtqwqJRHODiPyl0P/NxoftZsdwDAAAkyiWFzyZq Pn4mUftJrFxSGunz/lecLK//1Ul3PO4MdDruCHQ672Yy/k7oSDDApanI7FSlJDdZKc0XhVyyQprf QCG5aZTi9tvBrXwrKF5QFFBcUtAq+Ye7Oc/Pplzxss2qli0JRYFjVDMNeaWjTvZrJ4P8eGeD/FiK QpJX158FI0ByV7mv/8qbrgk/2QP3ieMkDpjBMept45O0q+41yH+uiXVe9jDNX822vf11hf9RcayP Rbl3cbppWqRi5w7aqB5jLlSsFbOMO+plv65vFTUqXU1mRWJ+BAJxZ4EEXi1y0hloP+J8xUaxYHGG hjz/aUbU05EofSLW1Hrpqu29wgCXCAAAZhK3vpZqeGt8km5VpF1tEELssD3QbXm+a9LuCl8/0UqI AQB7WxT7JiTpVvaNUu6pKwuDACF+zcc2OeYIdA4KOrrTZS/T/K+Ob6iU3PjDSkVebKEhLzVRkddI HGNqc931AQghVhzg4y95mRZByybd4pKHaXHFyzYTM0mrEkUSFZ0MsuOd9fJjnQzy4211stNKAvfX 9tpFrnqZpqsK3OM/LfI8HSpWm6vJy8830H74dILm05pY38926t5XsmzviJmwEgxwk5N1y+Y01bdK MAAAIABJREFUMs6NRL9jLyeoX8myvbOywD0BgKA1b0GaceaUZN3S2z0xCYFARBYk8GoBAUL8vTzX S69m297mIJBIMMDNamSYPzPVsCASAuKql2n6wmXrBz/aqPsBCP7TfzlF9+70hoZFkbiohMJDSOwu 9/VblOucHhrobiZx65gE7dpxSdrVddFySSyvsd9K9Tpoo3r84gzcE9o7VwQHQGipIS92MsiPt9fJ TrbQkJeaq8nL9cltXF/hISRu+NmGFz1My3NuJvO4I9DpV1ego4eDmqrHSjDAZWpl5+41yH/ubVHu 62aUH64LwefnBeXnJd4nVxa4J4TWejSTuHVSA93yiQ10KyJZ6gSA4Hdxd7m/39Qs6xIxPjBGRpQt STdNHRan3hwJC+IBq7/nmIuVa8UWcL3Nin2fZkQ9XZudZhAIRP0GCbwapozmYkaer9jwvZV6EAAA 0lXSrM2Z0cMi0cvVwwmauTn2OUvzXVPEjM1HopTfLG1qnpKqkuaGO38oAV6Qbyz2jlh8wzlNzPYF IOgmeqGB7oPBMepttR2QX05z0d9bqQf3W/299ldSvW7lbjVKcfs9evkvnQ3yY530suMd9PITqD9t 5OAhJK54mGbHnXQn0VoqxpWGQuKA6WpQHOltUe7rZVbsb6khL9a2xemUM9BuRYF74qYSz3CxeLGS wPzPJmo/fjFF934DhfRmJM8X4AX5u3mul0P7R3c1yI/8r7n5/yIRa+vhBM2LV6zvrynyjAUgaEXd kBE1siZ6UyMQiNsPJPBqkO8q/Q89fb7iU7Hv5jOJmk+WNjVPCddaBCHEtpR4h07Nsi0ppflYAIIu xmXNzJMfiVJ9E4m1izhZXr+qwD1+aZ5rSqiA6mtR7nklVf9OV4P8SG3FXtE8lB11UF32Wane+63+ XufcTGbVY5LkkoIHzYrv7zXKf+6klx9vopJeq+vYsLsNG8ObfnEG7jnuCHT60Ubdf8JJdwhtOQdA sLRIL4tify+zcv8DZsUPtdmxoTTAxS7Nd01ZVeAeLybTEBjgh8aqt0xrqF8cqUQnkQKKTXrpqu29 7WW+QQAErcjPN9B9OLeJYU4kOmJ8UeJ94rlLlR+J72Vqim7J/DTTrLsxvACBQPwBEng1AM1D2cxr tgXv5bleAiBY+f7jlpZnH49Vfxnu3Fe9TNNxFytXi4WCFThGzWxkWDA1Rbckki2cymkueskN59TV he5xogtOggFuWJx687SG+sUtNLJLkTrX3+HnBeV3lf6HtpX5Bn9d7nvUy0N16H4lgfl7GBUHRbGQ ppJmI0FXv3CwvOFHK3X/Pqu/9/5KqldBgEuqekxng/zY4BjVtoExqh2RtqT9FS6W160ucI9bmu+a It4oAQDAwxbltzNT9QvuNSp+juT5vrf6H5x02bo8y8emAwCAhSQql6Sbpo6IV28M9zub52dThp0r 3/yLk74HAADa6WSntmRGD22kkl6PxNoRCMTtBxJ4Eeaaj2ky9Gz5ljNupg0AwQvXpoyo4clKaX44 87IClC6+4Zz25nX766J7aWC0asd7zUwvRfKCaGd44+IbzmnLb7omiVm4KgLzPZeo/ejFFP37iQpJ YaTO9Vd4OEGzt8LfZ1uZd/DeSn+fqvXdWmvJs73Myv29Lcp9nfXyY/W1Vhvi/wdCiGX72DTRrX7Q TvWo+vvtoJOdGByr3jYoRrW9NuI5aR7KNpV4hi++4Zwmii8AAHjIovjurSam19rqZKcjdS5GgOSy fNfkuTn2OeLNykMWxXerW1jGJSmkBeHMzQpQ+kaO/Y23c52vQgAwNYF5V7SwTBwRr9kYmdUjEIjb CSTwIsiXpd7HR1+oWOfjoQoDAM5qZJj/eiPDm+EW8z3roluPuVixVnRJJisk+atbWMb1sij3R2bl ALhZQbss3zl5SZ5rqujqEZurT2ygXWGQEo5InetWuFhe902F/5FtZb7B31b6HxaLxwIQtBz2NCkO DIpRb+8XrdyNAsnvHGgeyn6yU/dtL/MO2lnuGxBaxw6AoJgfHBMUe2lqMrsm1yJAiH9d4X90wXXH zNAEooHRqh1vNjG8HkmrdUmAi5t0xbpcdNuqCcy7ON007bkk7UfhxiYetFE9njpX/lkJzccBEGx5 uKK5eWIkLfwIBKL+gwReBOAEKJl5zb5g8Q3nNAAAiJMRJZsyo4eHW+g0wAvyt647Xlt4wzmDh4DA AIAvJOs+WNDEODNSWZ9+XlCuuOmeuDDXMcPGCiYAgk3OX0rRvfdisv79SGfhhsJDSPxope5fW+QZ s6vc1z9U1EkxwD5oVn4/OEa1rV+0areRJOw1tQ5E/YAToOSwneq2rcw3eEeZb2DVpJl2Otmp0Qma dUPj1Ftq8oYDQoh9VeF/bPY1+zyxZzMGABwWp978RmPjG5F0e24v8w56/pL1Q/G9djPKD3/S0vJM YxWZE868VoY3j7lQsVasy9dWJzu9vU30oNpyfyMQiLoHCbwwqaR5y5Pnyj8/YKN6AgBAD5Pi4OeZ UU+GWzn/uCPQaezFijVXvWxTAILZt2taRY3tbJAfi8S6GQGSnxS6n3nruuM1Mf5ISWD+FxroPpjW UL840qUjQsn1sanriz2j1he5RxUF+ARxXIZj9EMWxXeDY9TbHo1Sfq2TEq6aWkNNwQlQ4mAFg5Xl zVZGfAhm8bWNEUwBAcppAcrEh9h2LHSbgZCUYBhHYhgjIzBahmM0iQFGhv+2/Vt7MxmO0ToJ7jKT hNVMElYLiVeK22YpYTWRuE1B4FRdfy7/FR5C4pgj0HlbmW/w9jLvoNAC2jIcowfGqHaMTtCs62lS HKipWosChPjWUu+Q13Mcb4qZwQQG+NEJmnWzGxnmhetSFbEzvPHFq9b3NxR7RwIAgBzHAvOaGGdP SdYtDcf6DyHEFt1wTp+VbZ8vAICbpLjti9bRT9xvVv4YiXUjEIj6DRJ4YXDSGWg/6Ez5drGw8Msp uncXpplmhPNP2c8LylnZ9vnL8l2TIQAYgQF+ekP9otmNDPMi4WKBEGK7yn39p2bZltzwcw0BCJaw GJ+kW/Vqqv7tmspm9HGCanuZb9DaIveYQ/ZA99B9XQ3yI6MTNOsGx6q3aSS4pybOHymcLK/P83Mp Nyi2YZ6fS7nhZxvmUWxKnp9LsTK82c4KRggAVtfrDEVFYD4zSVgT5JKihkrJjRSFNK+hUnpD3I6T EyX1uUiuACF+1BHosq7IM3prqXdIaC/gRLmkcHSCZt3TCZpPaypejxOgZGOxZ8Sb1x2vi3XnSBww LyXr35vZyLAgUt/Z7yr9Dz13sfIj8f9Je53s5LpWUaOba8jL4cz7vdX/4NCz5VtsrGDCARDeTjO+ Oq2hfjFKRkIg7myQwKsmawrdYyderlzBCIBUEZhvbauoMUNi1VvDmfOcm84cdq58s2i1y9SS59a2 jBoTiZp5AABwwU23mnLVtvSgjeoBQM1YI251zv/ddP3f56XeJ0ML4sbLieKn4zWfjkrQrA/XHRVp OAFKrvnYJuc9dMZ5N5OR62dTg0KOS7lV8eS/QyPBPGbpbxY1krCapLhNQWDUrSxxoa9JDGN4CIk/ WfogIG9l+XOwguF3ayHLm+2MYKxaluTvIHHAJCuk+aLga64hL2doyPOtNLILNemirw4eTtB8Wep9 fF2RZ/TPjsC9oft6mBQHxyVqVw+MUe2IRNu/qjACJD8udD87/7pjlmj1jpERZQuaGGc+naD5NBIi 2c0K2hnZtoVipwo5jgWWNDVNnZikXRGOIMv3s8mDzpRtF5O/BsWotq9rFTW6vt9QIRCI6oME3n+E 5qFs8lXrstUF7nEAANBYKc3Z0TZ6YDgB2AKE+NJ815RXs21vMwIgJRjgXm9sfHN6Q/2iSFyoKmne MifHPvejAvdz4oW/j0W5972mppdqInCdh5DYU+HvuyzfNVl0XQMQFBL9olS7Rydo1/WyKPbXh0bp TpbXX/Awrc656czzbibjvIfJuORhWoTGA94KNYF5U5TSPFEUpSgleTEySZlZioeIOcJWFxm+AoT4 n0WfYK5keMtNimuQ52dTRLFaRvMx/zRXQ6XkRoZGdj5DS54Xn5MVkvz6YP255mOarC/yjPq0yPO0 mFAAAAAJcqLo/xro/vdsovbjmojd9POCcvEN57RFuc7pYgHjtjrZ6WVNTZO7GBVHI3GOQzaq++gL FevyKC4FgODf67pWltHhhH5QvKCYeNm6Yn2RZxQAADRVS6/ubBMzoKaTVxAIRN2ABN5/oJLmLf3P lO065gh0BgCAR6OUX2/MiBoRTqxYaYCLffpCxadip4vGSmnOpsyo4e318pPhrpcRIPnhTdfzb+Y4 Xhf7caarpFnvNTW/9HCU8ttw56+KmxW064vdo5bnuyaJLZoAACBNJc2e2EC7YnicZlNNxvb9E5wA JRc8TKsjdqrrEUeg6ykX3U50ud0KrQR3t9KQF9LV0qygW1NyI0UpzWuokN4wk7i1PoiccPDzgjLf zyWHupuv+9lGF9xMq1vVqhPRSnB3ppY818UgP9rNqDjcSS87XpfxkpwAJfut/l4fFbqf+6rc/5jo IlfgGPV0gubTScm65U3V5NVIn7eAYpOmZ9kXfV7qfVIcezJW/fmidOP0SFjE3aygff5y5YeflXif AiBYHHpdq6jR4fztQgixVQXu8ZOvWJexEEi1Etz9ZevoxyOZkY9AIOoHSOD9S7K8THrfU6V7xLi1 uY0Nc2Y1MswPxy2zu9zXb+yFijVi9uqYBM3aZc3MkyPRSmtvha/PS1dt72X72DQAANBLcOcbjQ1v TGygWxFp99UNP9vwg3zXC2uK3GND3bC9zYp9U1L0S3uZFfvrIsYrwAvyEy66wxF7oOsRO9X1mDPQ +VZ9UwEAIEUhycvQBi1UmRrZufpkqaoLnCyvD1o06YxzbibzvJvOuOxlm9/KsokDIGRoyfNdjYoj XQ3yI/ca5T/XZmeKUOriu3jUTnWZctW2VOx1q8Ax6pVU/TuvNNS/E4n+u5uLPcMmXLauFMsXTUrW LV+UZpweTkzucUeg06AzZdtLaT6WwAD/YXPz8+OSdKvDXSsCgag/IIH3Lzhg9fccdKZ8u5MT9Aoc ozZmRo0YFKPeXt35/LygfPmq7d1VBe7xAABgkOKOj1pYnhscq94W7lpLA1zspCvW5dvKfIMBCF58 n0vSfjSviXG2mSSs4c4fyhkX3eat647XdpX7+teW1eTv4AQoOeYMdP6u0v/QEXug6wlXoINYFDqU BDlR1NWoONJZLz+WoSXPt9KQF27HjN3ahhOgJNvHpp1z05knXXT7I3aq6zk3k3mreL/GSmlOV6P8 yP0mxY+9Lcp9tW25dbOCdl2Re/QHN10vVLUmz0jVLxwep9kUyRsdAUJ8Q7Fn5KvZ9rdF13dDpeTG qhaW8Q+ald+HO3++n01+6nzFZ0cdgS4AANBCQ17akhk1NJzQkCKKS3jkVOk35z1MBgDBJLFF6abp 9SF0AoFAhA8SeP/A2kL3mHGXKldzEEiiSaL863Yxj4bjPr3iYZoNPlu2TUykuM8o/2lDRvTIcDtE CBDiawo9Y6dl2RaL7tj7jPKfljUzT450b82TzkD7udcdc76p8D8ijtV03NNfUUnzlu+s/of2VPj7 7qv093Zygr7qMWkqaXY3o/ywaGFqoJDcvFstc5HGwwmaY45AZ9HtfcJJdwgIUB56DA6A0MkgP/5I lPKbvhblnhYa8lJtff5iPOjSfNcUMbkIgKDFdlYjw/yR8ZoNkRR6Hk7QLLjumPlunvNlFgIpAACM jFdveLep+eVwb7A4AUoW5Dpmzr3umMNDQMhwjF7ezDzp2UTNx9X9PD2coBl6tnzLnkp/XwAA6B+t 2vVZRtRTkaqziUAg6g4k8P4CAUL8tWv2t97Odb4KQPCO+Zt2MY+EUyh0a6l3yJgLFWt9PFRJMMDN a2KcPa2hfnG4d8xZXib9uYuVH4n9aY1S3P5eU/NLI+PVGyJ5If3FEbhn7nXHnG8r/Q+LYy015MWZ qfoFg2PU28Lt2PFvgBBi5z1MxjcV/kf2VPj6/uqkO1YtS9JKQ17oaVIc6GqUH+lqUByxyIjKml4X IgjNQ9kpV6DdEUeg6yE71f0nW+C+qoIvUS4p7Bul3NM3Srmnp0lxIBJuzH/DBTfdauEN54zPS7xP it+ZBgrJzZmphgWjEjTrSRxjInWuKx6m2bOXKj8W43XNJG5d2tQ8ZVicenO4f5PHHYFOw8+VbxIT MEYlaNavaG6eWN16hzyExEtXbe8tz3dNAiCYMPJ125hHY+WS0nDWiUAg6hYk8G4BxQuKp89XfPpl me9xAILxO1tbxwypbskIVoDS6Vm2Re/nu14EIGjt+rJ1zOP3GOS/hLNORoDkolzH9LdyHa+Jrshh cerN7zc1vRhuoeVQjjkCnd/Msb++30r1EscyNOT52Y0N8wZEq3bWdHwdhBA77qQ7bS7xDNtZ5hsQ mjEJQLBA8/0mxY99o5R7+lpUexIUkqKaXA/i3+PnBeVBG9Xjmwr/I3sr/H2qJm/IcSxwv0nx49A4 9ZZ+0ardkYg//SeyvUzaW9cdr20u8Q4T3cuJcknhzFT9gtEJ2nWRynwWIMRXF7jHzci2LxTj53qZ FftXtbCMT1FK88KZ28XyutEXKtftLPcNACBYUml7m5hB4dQC/F++6/8mX7EuEwDAE+RE0TftYh/J 0MrOh7NOBAJRdyCBVwU7wxv7nird84uTvgcAAMYnaVd90Mz8QnWtU6UBLnbI2fKtYs2unibFgS2Z UUMj0eni2YuVH1/2Ms0BCPanXdXCMr63RbkvnHlD+cURuGf2Nfu8H2zUA+JYay15dk4j49x+0crd NelmgxBiFz1Myy0l3qFbSr1Dq2a7pigkeUErkGrPfUb5T6jPZv0HQohd8jAt9lT6++6p8Pc95gh0 Do3fU+AY9Vi06quhceotD5mV39V0iZkcH9N4/nXnrM9KPE/xEBAABG++Xk01vP1sovbjSLluiwNc /AuXrR+IYkxJYP65jY1zJifrloXbqWLxDee0V7PtbwsA4HoJ7vwsM+qpvlGqPdWdc2+Fr88TZ8u/ 8PJQrSYw7862MQMeMCt/qO58CASi7kACL4TiABff+0TpvstepjkGAFzS1DT1xWTd+9UVMkfsVNch Z8u3ikHXMxrqF85rYpwdzj91moeyOTn2uYtvOKdBADAcAGFKim7p3MbGOZGKm8n1sakzr9kWbC31 DRHH2ulkp+Y0Msx9JEr5TU0Ku1wfm/p5qffJzSWeYVe8bLPQfRka8vzQOPWWx6JVX6WrpFkoju72 xs7wxn1Wf++tpb4heyt9fUITYvQS3DkoRrV9WJx6c3eT4lBNBv7n+tjUBbmOmRuKPSM5CCQAANBE Jb32TrrplceilF9F6nu2s8w74P8uW/8nWqA76mW/fpYR/VS4vW0P2qgeT5wt/6KS4S0AADCnkWHu nMaGudX9zM676YxHTpV+UxTgE0gcMJsyoodHIgEMgUDULkjg/UaOj2n84InS729SXAMpBtjPMqOf qm5nCgghtjTfNWValm0xDwGhleDuDRlRI/tFq3aHs8ZLHrrFU+cqPhOz3jK15LlPWkY901YnOx3O vCJ2hjfOz3XM+iDf9YIYIN5aS56d18Q4u49FubemBJWL5XWbSrzDNxR7Rv7qpDuG7ktVSnKHxmm2 DItTb67trNzaRIAQFztTBAQoFwteh3a5qI0Yx7rCyfL6HWW+gVtKvEMP2KieoZa9GBlR9mSs+vPn krQf1eR3IM/Ppsy/7pi1rsgzWjx/N6P88JJ009RI1KUEIPhdfzXb/rbYqUJFYL73m5pffCZR80k4 f19FFJcw5GzZ1uNOuhMAwbCSTZnRw6ubvVxEcQm9Tpbsv+plm+IACKtaWMY/m6T9uLrrQyAQtQ8S eCDYIqz3idJ9FQwfpSQw/842MQOqW/gzwAvysRcr12wu8Q4DIJiEsL1N9KBw2nEJEOLL812TZmTb F9IClOEACK+m6t9+vbHxzUi4kWgeylYUuCbOu+6YLbbiSpRLCuenGWcNj1NvqqkYu7MuuvWqAvf4 TSWe4aH9RWNlROkTseovhsapt7TXyU7eDpY6HkLCzgjGSoa3VDB81J+e6T9eWxneTPFQEdpyjBag TBTUfwcOgBAq+OQEFpDhGG2Q4g4LSVRaSKIyiiQqLCRRGSX77fm31xYSr7xd3NhlNBfzRYn3iS2l 3qFVBX93o/zQhCTdygExqp2RTIoI5ZKHbjEty7b4u0rqIXFsWJx68/wmxlnJSml+JM7xg9X/wKgL FeuLA3w8AMGi6Z+0tDwTTugGI0Dy5avWd/930/1/AAQTSL5pF/NIdUup2Bje1Odk6d4TLroDAAAs TDPOmJ5qWFTd9SEQiNrlrhd4h+1Ut0dPlX3t5gStQYo79raL7VPd5IcKmovqf7psl3gX/VSc+rPV LS3jwskSLA5w8aPOV6wX4+BSFJK8jRlRIyLREglCiG0r8w2enmVbJGbkaSSY59VUw9tTknVLq5uV 93dQvKDYWuobsrLANSH04q3AMeqJOPUXI+LUG2vaJVddaB7K8ik2+bqfbXTdxza67v/t4eMa5VNs sujeq69Ek0R5I5X0eiOl9HrwWXK9kVJ6PVUlzTVICUddr+9W3PCzDbeUeIeuKXSPFb+jAAAQRRIV YxM1a55L1H4UKdFVle+t/genXrUtueBhWgEQbLU3JVm/9NVU/dt6KeEMd347wxsnXK5cKYZCRJFE xZpWlrGPRKm+CWfezcWeYc9eqvzYz0OlRoJ5traOGfKQRflddebycoJ6wOmyneL/n6kpuiXvpJte uR1uuhCIu527WuB9Xe57dMjZ8q0BAcrjZETJvg6xvat7t3vZwzR/5FTpN/kUl4wBABemGWdMa6hf HM4/wq2l3iHjL1WuEq1qoxM065Y1M0+ORIPw8246Y8KlypWiGCUwwI9L1K5+vbHhzUhm4Ipke5m0 1QXuceuLPaPE9wNAsB/m+CTtqpHxmg2RuGhGAlaA0iteptlpF932jJtuk+1l06772UYFFJd0q6K+ t0K0qlW1qFlIvFJJ4P5QS9yfrHJ40CpH4oDhIJBUtfT9/uCDzwEByu1siOWQDj6L1sJ/KzpNUtwm ir8Mrex8Wy15urVOdra+CD8BQny/leq1qsA1/uty/6Pi7wEDAD5sUX47oYF25cMW5beRvjHgISQ2 FntGzMq2zxdj54xS3L4o3TR9TIJmbbjWbQghtqnEO/z5y9YPxUzbcUna1e+mm14OJ6b2jItu8+ip 0q9LaD4OB0BY3tw86fkGug+rMxfNQ9nw8+Wbtpf5BgEQ7LizuoVl3J0cMoBA3AnctQLvs2LPU6Mu VKznISAaKaXXv+8Q+2B1LQH7Kv29h5wt3+rmBK2SwPyfZUQ9NSBGvbO6a/Nygnri5coVG4u9IwAI Xnw/bml5Npw5Q+d+I8f+xtJ81xQxc7BftHL3ojTT9Eg3HYcQYofsge4Lcx0z9lmp3uK4FAPsoBj1 9vFJ2lXdjPLDdWkNoHkou+RlWpxx0W1Ou+m2Z1x0mwseptWtWnKJkDhgUhTSvD8sYdLrqUppbpyc KBFdpZFuB1cdBAhxJyvoKxneUs7w0Xl+LuVP1kcf2+hWhaFDaaiU3GirlZ1uo5OdaauTnW6tlZ2N dEeU/0ohxSV+Uuh+5pNC9zOhJXMaKCQ3p6bol4xJ1KyNdG09Py8o38tzvbQo1zHdy0M1AAB0NsiP rWpuHt9SK7sY7vw3KbbB0+crPj1kD3QHINgJ5PPW0U+20cnOVHfO4gAX/9ip0q/OuJk2AADwQgPd B+81Nb1UHWHGQ0iMv1S56pNCzzMABAsif54Z/WRNZzojEIjqc1cKvPVF7lFjLlSuhQBgmVry3Hft Yx+KlknKqzPXipuuiZOuWJfzEBBxMqLkq3axj4WT9FC108XDFuW3a1tZxoTb2xNCiO0u9/d74Url B0UBPgGAYIeHFc3NE3ualQfCmbsqAoT4V+X+x97Odbwqxu8AECzlMi5Ju3pMgmZtTVgJ/w02hjcd slPdD9ionsccgc6XPEyLv4p/s5BEZVsdebqFmrwU6tpMkEuK6qMLuTrYGd4YKvqyfWzaGRfdJtvH plUtIC3SQCG52V4nO3mfSfFTT5PiQF1lNLMClH5d4Xt0VYF7/PdW6kFx3Ezi1snJ+mUTk7QrIt1V pYzmYqZetS3ZVOIdDkDQ8v1Siv691xsZ3gw3i52HkHgvz/XSrGzbfBYCqQzH6A+amV8IJwHDxwmq p85XfLar3NcfAAAesii++yIz5onq1PSEEGKvZtvfXnTDOR0AAPpYlHt3tIkZiEQeAlE/uesEXqi4 66SXHf+2fezD1elDyglQ8nKW7V2x+ntrLXn2q7axj4VTZHdLiWfosxcrP/bxUCXFALs43TRtUrJu ebgXz3w/m/zCFesHYmsxGY7RrzUyvDUtRb84kv+cGQGSm0s8wxblOqdn+dh0cbyzQX5sekP9or5R yj21LYycLK8/Yg90PWCjeh60UT3EDOSqxMqI0jbaoJWqjU52pq1WdjpeThTfrbFGXk5Qn3PTmaKb +rSLaXvVyzS9lYs6miTKe5gUB3uaFAd6mBQHU5WS3Nr+3HJ8TON381wvry/yjBKtryoC841P0q6a kqxfGuni1z9a/fdPvGxdcc3HNgEAgCS5pOCD5uYXHotWfRXu3OfcdObjZ8q/vO5nGwEQbHW2soVl QnWtkgKE+Ixs+8LFN5zTAAh25fm6bcyj1fVYLMp1TJ+RbV8IABJ5CER95q4SeFXF3Xft4x6qzp2s nxeUQ86UbxX7N/aLVu7elBE9vLp38DQPZS9nWd/98Kb7eQAi1+mCFaD0/Tzni2/kON6gBKgAIFg+ 4cPmludTVdLccOYOxcsJ6o8L3c++m+d8WcwKBACAvhblnhmp+oX3GhU/R+pc/wTNQ9kqMOHwAAAg AElEQVQhO9X9Bxv1wEEb1eOMi25TVZTIcIzupJcd725SHGqvk51so5WdQW2Z/hk/LyjPu5mMM266 zc/2wL0HbVSPcoaPrnpcgpwo6mFSHOxhVBx8OEr5bbjW5/9CaYCLXZbvmryywD1BjGmTYoAdEa/Z OK2hfnG6msyK1LloHsoW3XBMX5DrnCmKyv7Rql3LmpkmJymkBeHMXbVTRUsNeXFbm+jBTVTkterO GdpXO4okKva2j+1TXW/DO7mOV6Zn2xcBgEQeAlFfuWsEXqTEnYPlDY+cKvtG7DE5NUW3ZGG6aUZ1 LVM3KbbB42fKvzzpotsDEGxltCkzeni4cU5nXHSbpy9UfHrJw7QAIFhLbGlT85QhsaqtkbKu+HlB +UG+64VFN5zTxcQJAgP8k7Hqz6c31C+KRGzSv8HDCZpvK/0P7yr39d9T4e8rXthFJBjgOujlJ3oY 5Qd7mhQHOhnkx2siQ/huA0KIXfWyTUXr6CE71d3GCqbQYzAAYGeD/NiAaNXOftGq3eEW9f23uFhe t7LAPWFpnmuKKEIxAODjsaov5zUxzg5HKFUlx8c0fv6y9UPRTawkMP+iNNP0iQ20K8JJwoAQYu/l uV6anm1bxENAaCSYZ23LqDHhFB0+aKN6DDpTtt3BCgaNBPPsbhvbr4dJcbA6cyGRh0DUb+4KgRcp cVca4GJ7nyzdd9HDtAQAgOXNzJNeSNZ9UN11fVvhf/ip8+Wf2VnBiAEAX29sePO1Roa3wnFjcgKU LLzhnPFmjv11DgIJBgB8voH2w7eaGF+rjiv6VrAClK4tco95M8fxeinNxwIQ7Ck6NlGzZmqKfklN la0IpZzmor+u8D+6s8w34Aeb/4HQLggYALCdTnaqh0lxsIdJcfBeg/zn2uhxercjQIhf8DCtDtqo HgdtVI+f7NR9Hg5qQo9pqSEv9o9W7RoQrdqZqSXP1bQrN8AL8vVFnlGL85zTbvi5hgAEb0LGJmjX zGlsmBsvlxRH4jwQQuzzUu+TL16xvS8KygdMih/Wtooak6iQFIYz98926t4nzpZ/ISaUTEnWLV2U bppe3TqAV71M014nSvaLnSo+z4x+sroJXEjkIRD1lzte4EVK3OX62NQHT5R8n0dxKRIMcJ+2inp6 WLxmc3XWBCHE3rrueG1OjmMuAMGg8E0Z0cOrW1xZJMvLpI88X7FBtAamqaTZn2ZEPd1RL/81nHlF BAjxraXeIbOvOeaJ8UEkDpjnk3QfzkjVL6zpxImSABf3ean3yZ1lvgFHHYEuoUkAUgyw95sVP/aP Vu3qF63aXZtuQcStoXkoO2Cjeu4s9w74qtz/WFV3bpJcUjAgRrXziVj1F/foZb/UpNjjBCjZUuod OueafW4+xSUDELwpmZSsWz69oX5RpJIxnCyvn3zFumxDsXckAABoJbj7g2bmF0bEqzeG8/4qaC5q 6LmKLQdsVE8AgnGtO9tED6ju31wBxSb1OlG6P9vHpuEACB+1tDw3NlG7pjpzIZGHQNRP7miBt6HI M3LUhYr14Yq7c24686ETpd+VM3y0Aseo7W1iBj0cpfy2OmuieEEx9mLlmi0l3qEAAHCPXvbL1tYx Q8K5yxcgxD/Id70wI9u+MCBAOQAATE7WLXs7zfhqJFyREEJsn5Xq/Wq27e1zbiYTgGBXhacTNJ++ 0djwRrjxRn9HgBfkX1f4H11f5Bn1XaX/odB4OjWBeftEKfcOiFbtfNii/DZSFkpE5BEgxI87Ap12 lfv67yz3Dcj1c6mh+9NU0uxRCZr1T8VpPot0QkQojADJjwrcz8277phdwfBRAARF2PSG+kWTk3XL ItXPeVeZr/9zlyo/EvvD9o9W7VrdwjwunJsgHkLi9Wv2N+fnOmcBEMxm/rptzKPVDYWopHlLn1Ol e0+56HYAALAozTj9lVTDO9WZK1Tk9bUo9+xoGzOwpjqNIBCIf8cdK/B2l/v6DTpTtp2HgAhH3IV2 utBLcOee9rF9Oxvkx6qzpjKai+l/umyX2MFhdIJm3aoWlvHh/CO8SbENRp2vWP+TPXAfAMF/+uta RY2ublxNVX51Bjq+kmV757A90E0cGxCt2jk/zTirpvqCQgixUy663foiz6jNJd5hobXajFLcPjBG tWNAtGrn/Sblj8hScPsBIcQueZgWu8p9/beV+QaLnSIACLrXe5kV+0claNb3i1btrqlYSS8nqJfm u6YsvuGcJsZsRpNE+ZzGhrnPJWo/ikQR30qat4y7VLlaTJSwkETl6hbmceHWs9xV5us//Hz5Jj8P lWoC837eOvrJvlGqPdWZy8MJmv6ny3aJlsFpDfWLF6UZp1fH2hgq8p6MVX++KTNqeE21OUQgEP/M HSnwfrJR9z10svQ7WoCyNlryzIGOcT2rY90J7XQRKyNK93eI7VXdThfn3HTmY6fKvioMcIkYAPCd dNMrL6fo3q2u2wZCiG0o9o584UrlB2Kc05gEzdr3m5pfrI6QrUoFzUW9mm1/e22RZ4w41tOkOPB2 mvHVDnr5iXDnvxWlAS72/7F33XFNnP//uUsue5GwQliigqKoKOLA2dZR996r1lZbd1u7h93Dtu5W q7WOuvessw5EBQcoigIOBEICCdnjkhvP74/02pSvtl6Iqz/er9e9clxyz11Icvd+3p/xXl/hGP1L ue2FAgeRzGznIIDqGSo6OCFaurpvuHjv00zq3BQtZLxocRoKcBoKPDTk49Qfj37bMAQQ/u4WAg6K /7n+5zYEl3AQx9PcziXP5mnxS7n9hfVa+2j/Ig05F7WOjJJsnBAtXZ0u5+c8jPdY7aVUX94yv7Pk rm0aUwmbIuXlL20SOrWjUphZ2/EhhMivFY4x068ZF1tJWg4AAGM1knVLksOm1eZ3mmv1pPa7qNtT jlPRCADwu8aq12fFyxcE8j/CKVowOq9q/Y5K5yAAfBPPn5qGvRwIyf202PQBk3ryaqzshyVNQqc9 zd/NOtThacZ/juBdtHpadc3WHreTUJooxooy20Z1DCQsskvvHDA0V7+VhIDbQITdPJyu7l5PhN0J 5Jx2Vzr7j86rXO+koFjMQZwbW0SM7Bsh3hvIWAD4mpe+es3wA5PnE8HjVK5sFjapth6WAPhylZaX 2Sa/X2j6jFHOmkt5l+c1Vs15TiU8+jAu1ufMeNsFJdZZ2/SOIYy7BgAANJHwrk2Ilq4eo5H8+iTn 1FEQcsrcZEyFh4qq9JARlR4qotJL+R79171kRM2ig2AAQwARzudURfA4lRF8bmUkn6P3rf+x/LG9 noh7J9gOD8GEl4a8/VXO3qvL7RMOGFy9/G3Wmkl5V2bXk88foZZsEnBQPNjHLnOTMXOLTXN/Kbe/ wOR2jomS/PpNI9WbwWihU+4moyfmV61iKm0biLCbW1tGDG0h4+cFOqYOJ9X9L+p3Mzm3k2KkK5c2 CZsaSESgplPFqCjJhjXNwsezJXkQQmT29er5C0usMwEA4IMGIZ9+kqj8kO351KEOdag9/lMEr9Dh Tep4riLT4KXCNAKONqudJiNOiN1lO44/uUuR8vKPpKu7BeJ0ASFEvr1jfeOtG9VfQwCQGAG3bF9a ZJ9mMv4VtmMxKLB7k4fm6rcyCteACPGuFSlhLwXDPirL5M6YVmBcwuTZKbio5bMk5ftTYmXLgt2g mKAhtkPvHLSgxDLrnMXTltkegqHmkWrJxheipb+0kvMvPkmz/2ovpSpyEomFTm9SkZNILHQQSYVO n0/tP1mbsQGj2vFRxENCwGXUvGCMDQAAMQJuWZIYK0wUY0VJEqwwScwrTBRjRbFCbumT5M5R5SHD fWqu/QWmah0AAMJ5nKpX4mQ/vhIr+zFQ95l/Qo4FT592zbiEIU1SLmKf21A5d3qcfHFt7ecghMgP pbZXX79e/Z2Hhnw+ingWJYfOeClGuiLQ77mbooUTrlSt3qJzDgMAgC5KwYltLSOHqHic6kDO761C 09dMQ+RASR4NITr+ctWaXyscYwAAYEFj1ayZ9RQL2Z5PHepQh9rhP0PwytxkTMZZbVYZTsaoMLQ6 s52mYyA5YjXJ3bH0qGfD+BwD23FIGnKnXDUs+7nc/iIAALRR8LN3tYocUBslam25fdwr1ww/uigo 4iKA/KaR6s1AwzL+0HvIyLdvmL5ao7WPZ7ZNjJau+ipJ9XYg7/2fYPJSypVltkmL71qnM5ZpAADQ QsbLmxWvWDBcLd78MBQaNqAg5BTYvck5Vk96tgVvc81BNCl0eJNq9ni7FyQcxOFTzriV/6ui+R7F XNQpQBHcP8zKhF3vlbMEIUS8NOD5Qrj038K6OA0FRi8dWukl/1QM9V4q8i/1kIyo9tKq+9mOMeCj iKehGCtOEmOFreX88+kKQU6anH9BykXttflf1hYQQuS81dN6QYl11ladYyij6vFQ4B0VJd0wM16+ sDYq2L1AQ4j+XGZ/8Z3C6i+ZzzxZghUsaRI2LRi5rZesnpbDcvVbmEKTUVGSDcubhk0OtJUPhBCZ W2ye+8lN84cA+NTBg63VPQNpZl7TjixQkkfQEBt0Sb+Dcc9Z2zx83FiNdB3b86lDHeoQOP4TBM/o pUI7ntVm3nASjSQcxPF7m6hnWisE59mOEyxy56Zo4Yjcyk17qlz9APBdJH9OCXsxUOLiomjRjGvG RQxZjBVwSzenRgyvrdMFDSG69K5t6vtFps+YRPNWcv7FpU1CpwartQqDQoc3aVGJdcZqrX2Ci4Ii AHwJ9f0iRHtmxyvmd1IKTj0OtQ5CiJTjVHSOFU/Ptnja5Fjw9AtWT5qTguL77RPO41QlibHCJAlW mCjmFSWJscIkMVYYLeCWB6sKM5ggacit9FIRxU6iIaNAFjqIpCInkXjbTST4h8X9gQAAkyW8gnQF P6eNgp+dLhfkNJXyrtZWyQoUWpzULL1rnbq81DbZRNBKZntXlfD4zHj5wr7hor3BTOo3eSnle0Wm z5eX2iYzBHmEWrJpQbJqVm3VQytBySflG1Zu0zuHAOCrIt6aGjG0Ns3BN1XYR0y4YljtoSE/gsep PJSu7tFcxr/MdpxgkTw3RQt75OgOZZrxjhwEUDtbRg6sTWpKHepQB3Z46gmek6TFXbIrTlywetJ4 KPAeSFP3ejZUdIztOMEidxaCUvS7oN+TacY7AgDAO/UVX36eqHwvUPJyw+FtNDS3civjSNEnXLRv TbPw8bXt21Xs9DaceMWw6rQZ7wCArzr1iyTlu5NiZCuDGaordHiTPrlp/nBjhWMkc5OUchH7xGjZ qulx8sXBtEx7EEAIkUInkXTY6Or+e7X7mWyLp43eQ0Xe67WhPNSYLhfktJTzL/0Z1hRjhf+ldixe GvJuu4gEH/Ejkq7aPU1zLJ50fy9hfwhQBG8l51/MCBFk9QgVHsoIEWY96qIXF0WL1mntYxeWWGde dxCNme1NpbyrcxuGzB0YId4ZTKJ3yeppOfWaYSmTSqDEUNOSJqHTRqglm2ozKYEQIkvu2qa9ft34 HQEBJkAR/Icmoa++ECP7JdAxz5jx9r3P6/ZbSFoh46K2vWmRfTsphacCObdgkDwrQcm7ZFecyLN5 WwhQBD+cru4ejOKVOtShDv+Op5rgURByBl3U79hT5eqHAkBvbRkxdFCkZAfbcYJF7nQ4qe55XneQ afvwfWPVa7PrKeazHYfBNp1jyIQrVaudFBRzEEB9maR65/V68u9qc/Nieua9U2j6kvGnnRgtXfVN I9WbgeTt3A/FTm/DT2+aP1ivdYxmetfFC7klM+Lli16Mlv0cjErfB4XJSymPVbufPWx0dT9kcPco w8mYmq8Rooi7pZx/KV3Oz/EpVoLseCG35EnKAXyUsBKU/LzV0zrH4knPseLpORZPOuNa4g8RB3F1 UQpPdA8VHu4RJjqUJMYKH9X/jOnPuOCOZdYho7sHs725lHd5bkPl3P4Rot3BOhcaQnRNuX38a9er v2eKjwZGiHf+2DT0ldqqeecteOthuZVbmAbME6Klq5c1CZsSKHG+avc07Z6jO6zzUGo+ing2p0YM 7x8h3s12nGCRvEoPGdHxbEVmsYtoqMRQ07n2mrYNxbxitudThzrUgR2eaoL3WoHx+/kl1tkAALC0 SejUV+PkP7AdY0+ls9/gS/rttSV3t5xE/e7nKw7fdpEJHARQvzQLfyHQnBMIIfLpTfMHHxWbPwbA Z96+qUXEiAylMCuQ8RjUVO2iBZzylSnhk3qEiQ7VZlx/3HQSDT67aX5/ndY+liF2CSLu7ffrh3w2 ViNdF4z+Yv8GkobcbAve5rDR3f2Q0dXjvMXT2r9BMgA+b95uocIjGSGCrMcdenwaUDOUfdToei7X 5k2t+boYAbesR5jwUPdQ0eFnVcJjwXKI+DdctHpazS02zWVyvgAAIFXGy53bUDm3b7hob7CIXgVO Rk2+aljOHCdYap6ZoEJeuFL1y+5KV38AAGin4J/d2SpyYKDkscRFxHfP0R0udhENUQDolSlhkwJR BmuSvNFRkvVrm4ePYzvJvO0iEtqe0Z4zeKmwhiKs+Gx7TbtgTijrUIc6/C+eWoL3413rK69eM/4A gM+bcX5y6Gy2Y/j3y6sNuavpdLGtZcSQXuHiA2zHAcAXfnrhStUvTFVcJ6Xg1LbUyCG1KXa4l2r3 YrT05+8aq14PVrjxjouo99lN8/trtPbxTE5XvJBb8n6DkM/GaaRrHzZ5oiDknKx2d96idw7brncM NnrpUP/n+Sji6RgiyOwRJjrUPVR4OEXKy///qs4FC1UeMvyI0d3tsNHV/bDR3b1mqJuDAOo5lfDo MLVky8BI8c4QjGN+2Od03oK3nltsnnvA4OrFbGsl51/8uGHIR73CRAeC8Zkzve1mXDMuCqaaByFE vrptefu9QtPnTNX9nrTIfoEWkVR5yPBeF/QHLlo9rQAA4JtGqjfnJCjmBXJe/iRvapxs6eLk0Ols /5dnzHj7Z7IrfvfQkN9JKTh1uHVU96e5p2Ud6vCk46kkeIcMrh69L+j2UxBw+oaL9u5sFTmQbd7Y JaunZZds7Yna9ssLptNFuZuMHnBJv4u5INemrxWDm06iwQtXqn55WKpdtZdSzS02zV1WapvCVDjG Cril7zUI+XxCtHT1w7QroiFEs8x4xmadY/g2nXNITa/TJhLete6hwsPdw0SHOykFp57kHnBPOyCE SL7dm3LY6O5+yODqkWnGO/q3d8EQQHQPFR0eHiXZ3D9cvPthh+izLXibj4pMH/uHbtso+NkLGofO qm1xEgMdTqonXzUs31vl6gvAX2reyCjpxtqM6983U8RBXL82Dx8TqPtFTaeK1+vJv5vXSDWHLTmr 2d/uo4YhH89tqJzL9nw2VziGj8ir3AQAAOM0krWrm4VPqJto1aEODwkQwqdqybfhTaWHbtnA/psw NbP0kp2gJGzHKHJ4GoYduVMF9t+EmmN3yktc3rhAzuV3o6ur8LdbLrD/Jow6ekebb8ObBvq+ss3u 9Mijd3Rg/02I7r9Jzb9tnkXTNFKb/9W6ctsY8cFbDrD/JgT7b8JJVypXWLykPBifg5eisYV3zDNC Dt82MeNHH7tT9mOJZYqHonkP6/OnaRo5Y3K3m3XNMD/q6B0tc2xmST9dlv3dbfNrd13e2Mf9Xf3/ vDhJSrRdZx807JJus+jgLaf/Z8T/7RY+4IJu50atbUQgv182yxmTu123bO1h/+OPztX/WuYiooMx Pk3TyNpy21jFodtmZvxxefo1tX1fl614s9hjJXeZMT8rNr0X6PUAJ2n+4Iu6bcxYr+ZXLQ1kLIqm 0TG5+nXMOIvuWKYHcj6fFZveY8b4tNj0/uP+rtYtdct/dXmqFDy9h4xsk6XNLsXJWI2Ao81uH91G I+Bq2YyhxUlNxllt1l03GafEUFNmW03HZCmvgO25HK92d+19XrffTUNhgoh7+1h61LPxIqyE7TgA ALBBax81Md+wykNDvoyL2janRgzvGSY6GMhYAPgqi6cXGBf/Um5/AQAANAKO9ueU8BeDpdodNLh6 zi4wzmcqLWVc1PZhg5BPpsXJlzyskEuVhwxfXW6fsLzMNvm2i0zwfy5VxssdrpZsHqaWbAnUbaQO Dw9Okhbvq3L12axzDD9gcPXyV/ZEHMQ1Ui3ZOCVWtixNIbjwsM7hlMndaVaBcQGTNyjiIK63EhRf v5Gg+DYYyq4OJ9UvXzX8xOTmJYqxoi2pEcMCaVPCoMpDhg+6VLkjy4xnAADAyCjJxp9Twl5k/Hkh hIiFpBUmL620kLTCSlByC0krLASt+PORoBUWklKYvHRIrs3TssJDRQEAQBgPNaj5XB0BIealIY+g AUZAiBEQYjQEKIYgBIYCgociXt86QmAIIDAEIYpdRAPzH21q2in4Z5vJ+FcUXNSiwFDLn48Yx28d tYTxOAYmygIhRF64YviF6bu5sUX4yBFR0k21+wTqUIc61MRTQ/BcFC3qcq7ixHmrp7WYgzgz22o6 psr5uWzGMHkpZadzFaeuObxNxBzEeaxN1LOB9HurSe5OtNF0iRFyy9iOAyFEPio2f/zpTfMHAABQ X8S9tTdN3TeQBs0M8m2elGG5lVsY8tU7TLR/dfPwCcFwurjh8DZ6/Xr1d0x+EwoAPSlGtvLTxJAP Aglv/xsghEimGe+4rNQ2ZZvOMYSAAGOeS5Hy8oepJVuGq8Wb6yrynh7YCFq2p8rZb7POMfyQwdXD /zNtKeNdmhIrXzYySrIx0Ka//wQKQs7qcvuE9wpNnzPh/BgBt+ybRso3h6slm2sbKoQQIotKrDPm 3KieR0CA8VHEM7+xavaUWNkytmN7acirwMmoOy4y/pObpo9OmPAuAPjCwI3E2I0qLx2uxUkNk1P7 pIODACqSz9Fr+FytRsDVRvI5+oMGV887brIehgBidbPw8X3CxfsfZXV9HerwX8dTQfAghMi4y1Vr f61wjEEBoHenRfZn67vqJGnxczkVR89ZPG0xBBD7W6t7dwsVHWF7LsEidyQNua9cM/zIeD8+oxL+ vjU1YmigVYcQQmRFmf2lmQXGhTgNBRgCiK8aqd6eHS+fX9sbl5mgQj4pNn+45K51GpNn11UlPD6/ sWp2bRSKfzre2nL7uGWltin+/dgUXNQyLlq69uUY2U9NpLxrwT7uw4SLokU6nFLrPWSki4YinIIC Nw2FjBuFm6KFOM2sQyHzGQo4KC5EEbeA43O++Ns6B3ULUAQP5aFGNZ+rU2Ko6WnKZ7IQlGJDhWPU slLbFH87MikXsY+Nkq6bHCtbXhtbv/vBRtCyz2+Z31tQYpnlpQEPAADahwjOLGismhVIg/SauGj1 tBqeq9/MOFUMiRRvW5ES9pIC41j8X0fSkHvXTcYVu4iGvibU3kSmGfVdNxlXs/L734AAAGVc1PZ3 JQ21KLgciwJDLSIO4uIigPitytXrgs2bBgAAHUMEmaOjJL/yUJ9Kx0MRLwIAJGiIERD41D0IsZp/ 20lasqbcPt5I0GEoAFRLOf8SAABhFEMrQcv9yfuDIozHMTQUY8WJYqyooeiPRzFW3ECE3XwSm4jX oQ5PMp4KgrekxDpteoFxMQAAfNtI9cbrCYrv2OxP0BDre0G395DR3QMBAG5OjRg+VC3ZyvY8gkXu cIoWjMyr2rir0jkAAADGa6RrVqSEvRRopamVoOQvXzX8xFTe1hNy72xOjRhe25sVhBDZrncOnnbN uIRRPBJE3NvfNlK9MSBCvCvYZOKi1dNqyV3rtE0VjhE4DQXM9jYKfvaUWNmyYWrJliexUMLgocIK HN7kcpyM1nkotc5DqnUeSq3D/3j0UGrGKeRhgocCbySPq1cLODo1n6tT8zm+ReBbTxLzCuuJuHee JM9ZAHzfs7MWT7tlpdYpW3TOYf4h3PYhgjNTYmXLRqglm4JdiX3bRSS8cb36252VzoEA+AjS9Hj5 4s8Tle/VVkG0EbRs8lXD8k06xwgAAIjic7RTYmXL7BSU3XB4GxU5icTbLiLhQUiQgotaNAKuFkMA ccXuTaEB4Mi4iO2ThsoPMkIEZ0J5HKMCQy0yLmp7kPYlNITolKuGZSvK7C8BAMCrsbIfljQJncb2 96z3kJEZZ7VZt11kgoKLWjLbRXVsKuVfBcD3mbppKLQQtMJEUMoKnIrS4qSmwuN7ZNZL3URslZcO f5DjaQQcrY/08YpayHh5LWT8vBQpL/9hqL11qMN/AU88wTttcnfoml1xnISAO1wt2byxRfhINhci CCHyyjXjj8tLbZMBAGBZ09Apk2Ply9meR7DInZWg5P0v6nefNOGdAQBgToJi3tdJyrcCJUu5Vk/q kFz9NiYv7X5qAVtU4GTU1GvGpQwJlXAQx/sNQj6bFa9YEMw8OwghcsqEd/rylvkd/4pHCQdxjNZI 10+JlS0LttdoIIAQIhUeKqrA4U2+7vA2LnAQyQV2b3KBw5v8IB61/uAigBSgCP6XKof+qcr5lDnE zUcRDwkB11/Zq6n6MZ60bI7NRxFPkhgrTJbwChpLsOvJEl5BsoRX0ECM3XyYFc8PimovpVqjtY9f XmqbXOQkEpntsQJu6ZwExbyJMdJVwSb5x6vdXWcVGBcwDcrjhNy7y5uGTQ4kZ9VJ0uJ8uzclz+Zp kWfztDhsdHe/4ybr/dM+XASQ9YTYHUatYhSseCFWEiXgVPi/31Mmd6d+F/R7rCQtl3NR6960yL6B OEMEi+TddhEJGWe1WXoPFRkn5N7Nbq9pw7ZVzO5KR78BFyt3AwDAcyrB0bYhwnP+iqaDgpL77YsA ABPFWFELGT+PIX0tZLy82nh+16EO/xU80QSvAiejWmWVX9R7qMimUt7Vs+007djO1ubfscx+7Xr1 9wAA8F59xeefJaneZ3seJ6vdnZ8/r/uttuRO7yEje+boDl62e5sDEJga6Y+tOsfQ8Zer1rhpKOSj iGdBY9WsybGy5bW1T1pVbp/4+vXq76wkLQcAgF5hogPLmoZNCeQ9/9Nx9htcvUCV/AQAACAASURB VL+4aX73rMXTjtneVMq7Oi1OtmRUlHTD4zK6hxAid91kXJYZz8gy4xm5Nk9qgYNI/jcVLpzHqfIp Zv4KGldXU1EL1JP4XqAg5Bi8VJgO91MO/6Ye/vXIhCPvBQ4CqIYirLiplHe1fYjgTEaIIKuFjJ/3 uEgfhBA5YcK7/HjX+sp2vXMwE64M43EMr9WTf/9KrOzHYFrGETTEvrtjeX1usXkuQ5rHa6Rrvmus ev1+DXlpCNHrDqJxlhnPOG12d8ixeNKLnEQiY8l3PySJscIXo6Urm0h5BQ3FWHG8ECtho05esXma 9TyvO6jzUGoBiuCbUiNGBOJUUZPkTYuTLVmUHDqD7fUj1+pJ7XBOe9pFQVFbBf/c8TZRXdl+xz8q Mn38yU3zhwAAsLpZ+ITx0dI1APi+B5VeKqLISfwZvr7u8DbOs3lb3MuRhkEkn6NvKeNfyggRZGWE CLJaK/jnn0T1vw51eJh4Ygmel4a8rtkVx8+Y8fZyLmo9n6FpzTaZfm+ls2//i/rdEABkaKR466bU iBFsO7DnWj2pnbO1J+0klNaG3N10Eg16nK84FAynCxpC9ONi80fMBTFOyL27q1XkgNoqXbecRP2X rhpWHK92dwUAABWGVi9MDp05KkqyIVjhWJKG3K16x9Avb1ne8c+7aqfgn32nfsiXfcJF+x51HhlB QyzX5kk9Y8bbM6TuXrZcAPgKS+qLsFvJUqygsZh3PVnqU8AaibEbT3KOEAUh546LrPeXAulNLnAQ yTcc3kb3U0gEKIKnK/g5zE2ynUJw9lE5U/jjppNo8M1t85trtPbxDEmVc1Hr1DjZ0pnx8oXBLPAp cnoTJ10xrGS8pMN5nKolTUKnDYkUb8NpKDhv9bTOMuMZp014hzNmvD3T6LgmogWc8hYyfl6qjJ/b QsbLSxRhhZ/fMr+3SeccCYAv7WBny8iBagFXF8h53nER9Xrk6A4xThU/pYS9/GKM7Ge249QkeR82 CPnk40TlR2zH2aV3Dhh0Sb8DAoCMUEs2bWgRPorN75iGEO1zQb/vN4PreQGK4FntNBl/5PXdF9Ve SnXZ5mmea/Om5tk8LfLs3hbXHd7GTKN1f3ARQDIeysxSW4u5OtThSccTS/CmXTMsWXrXNhUAAPam RfZlW1Rx2eZpnnFWm+WkoDhdzs850TaqC9Ne4EFR7PQ27HC24nSVlwqPFnDKs9ppMmKFWCmbMQDw kcSe53UHq7xUeG2dLhwkLRl3uWotkzfUWSk4uTU1cmhtnC5IGnIXllhnflBk+pSpyhsZJdm4sHHo zNqM6w+Chtgv5fYXvrltfpNJPgcAgG6hwiPv1g/5orNScPJRETsKQk6OxZO+v8rZ+7QZ75Bj8aTf qxpRykXsbRWCc20UguymEt7VZAlWkCjmFf2Xuu9DCJEynIwpcBDJ1x3exhesnrQzZrw944taE40l 2PWMEEFW91DR4e6hwsPBVNH+DVqc1Hx/x/La8lLbZCcFxQD4PIQnxchWvpmg+CZayC0PxnFoCNHl pbbJb94wfu2ggBQAAEIw1Owgacm9cubCeZyq9iGCM+1DBGdayniXWsj4efdS/SCEyNe3LW+9W2j6 AgKAaAQc7a6WkQMCbQ9T06niyyTlO28lKL5m+zuiIUQnXKlavU7rGAsAAIuTQ6dPi5cvYXs+3962 vDHnRvU8AAIjimaCCknLKr9w20UmxAm5dy9mRLdia2eGU7TgmoNokmvzpGZb8DZZZjzjuoNofK/X NhBhNzNCBFnPqIS/dwsVHgmUbNehDk8qnkiCt6bcPn7ClarVAATWMV2Hk+r0M+U55TgVHSPgluVk aNLZ5mRU4GRUxlltVombjK9Nv7wLFjytW47uiIWkFSEYat6fpu7dLkRwlu04APhm7f0v6nczyteU WNmyhcmhM2sTRrvjIuqNzqtcz4RJowWc8mVNw6b0DhfvD3RMf0AIkR2VzkFv3zB9ddNFNADAlzcz MEK88536ii8fZu8zf1gJSn7E6O62t8rZ94DB1aumlRkAPiU0I0SQxYQoU6S8/CetIOFRoQInoxg1 84wZb59r86QyFdQMuAggOymFp/qGi/b2Dhftf1Ttaqq9lGrxXev0RSXWGWaCDgHApzbOrief/1aC 4utASSf0c+M4bHR1P2Vyd/LQ4H9yHBuJsRsZIYKsDkrB6YwQQVYDEXaTDanaW+nsO/py5Xo7CaUC FMF/Tgl7cZRGuiGQc7aTtHTgRf3OY9XuZwHwEau5DUPmsiV5BA2xARf1uw4YXL0QAOD6FuGj2Tpy QAiRl68afmI6A/zaPHzMaI10PZsxrtg8zdqe0Z5z01DYLVR45LfW6udr+xus9lIqRp0/bcY7XLB6 0u6Vu5oi5eX3CBUe6h4mOtwxRJAZzFSKOtThceCJI3hXbJ5mbc5os3EaCnqFiQ7sTYvsyyas6qJo UedzFScvWD1pEg7iyGqnyWDbasFMUCGdz1WczLd7U0QcxHUsPerZQOyN/MldJJ+jP5Ye9WwgJBEA n2/ukEv6bdUEreIigFyUHDrjlTj5j4GMxWBThX3E5KvG5Uxu2ZRY2bKvk1RvBasX1WmTu8OcG9Xz zlk8bQHwhTfHaCS/vl0/5Kva9Pp7UNx0Eg32Vzl7761y9T1pcneuSVCSJVhBt1DREYbQsW2a/f8J LooW5Vg86VlmPOOUyd3phMndpWZOX5IYK+wbLtrbJ1y8r32I4MzD9h+2k7R0ealt8re3LW8wVd4q DK3+qKHy48mxsuUPMvGp8pDhR43u5w4ZXT3u5aeLAAATRNzbFTgZ5abBnz7OC5NDZ9YmJF9g9yb3 u6jbw6jZbycovvosSfl+IGTGQ0H+6MuV67frnYMBCJzkuSha1C1Hd+SMGW+PIYDYm6buy7bQhKAh 1vO87uDv1e5neCjw/p4e9UyGUpjFZowNWvuo0Zer1gMAwPsNQj77NFH5AZv9/w0eCvIv2jytssx4 RqbJ3fF4tbtrzTQFAYrgnZWCk93DRId7hIoOJUuwgqepBVEd6gDAE0bwXBQtSssqv3DdQTROEHFv X8iITmNjUE5DiA7LrdyyXe8cjAJA70mL7MdWiXJRtKh7ju5wlhnP4CKA3Jem7hNINV1NcneiTVSX JAmvkO04AADwU6nt5anXDEtJCLgqDK3e1jJySBeV8EQgYwHgC/POKDAuYpwuInicyrXNw8d1DxMd DnRMfxQ6vElvF5q+YipwAQCgT7ho31dJqrcfdv+62y4i4VetfczGCsdI/x56APj8ULuohCf6hov3 9gkX7atzvQgcDpKWHDG6uu2tcvXdX+XqXeWl/tbqQsFFLf0iRHvGa6RruqiEJ9jmvrI9l+/uWF6f d9syhwnd1hdxb32ZpHpnSKR4W80bc6HDm7Sz0jlwh9456LzV07rmeDECbhnjYfycSnhUyeOY9B4y cvzlqjWHje7uAPjI7KbUiBG1yXs1eSnlsNzKLYz61idctG9ji4iRgbT9IGiIjc6rXL9V7xwKQOAk z0xQIZ3OVZy6avc2DXRyayaokLZntOeKnERiKA815rSPTmf7W5tVYFywsMQ6EwEA/t4m6pnaXO/+ DV4a8s5Z8LaHDD6Sf9HqaVWzUCZawCkfGCHZOTBSvLNjiCCTiyLkwzqfOtQhWHiiCN7L+VU/rSiz v8RFAHmmnaY92z5un980v/d+kekzAABYmKyaOSNesYjN/gQNsYEX9Tv3G1y9AQBgQ4vwUYEYhweL 3EEIkU9umj+cW2yeC4CvwnRPq8h+tSEml6yeliPzKjcyLSh6hgkPrm4WPiEYCceVHjLi42LzRz+V 2V5mEp1by/nn5zVSzemsEp6s7fj3g5Wg5Nv0ziFrtfZxp0x4J//nwnmcql7hogN9w0V7u4WKjjyu ytz/MmgI0QtWT9reKlfffVXOPnk2bwv/56MFnPKxGum6sRrpuoep3Oo9ZOTcYvPclWW2Scz3L13O z/mmkXKOjMux76h0Dtqpdw685vA28d9PxEFcnZXCk0x4rpEYu3EvYkRDiH5/x/rau4XVXxAQYDwU eL9JUr05I16+KFB1h6Qh97Xr1d8vvmudzpzv/tbq3oE4zwSL5AUjPeWmk2jQ5kx5tomglc2lvMtn 2mvas6li9dKQ1+5M+dlLNm/LKD6n4nLHmObBcON5EBi9VOhRo+u5Q0Z3j8MGV3fG3o2BCkOr+0eI dw+MFO98TiU8WhfKrcOTiieG4G3VOYYOy63cAgAA3zRSvTknQTGPzf5HjK5uPXJ0hyAAyEsx0hXL m4ZNZtsvz98fcVFy6Izp8fLF7N5F8MgdBSFn2jXjkmWltikAANAjVHhoa8vIoYESFBpCdEGJddbb N6q/IiDAMAQQXzdSvTUzXr6wtuoKQUPs+zuW1z67aX6fCXXUE3LvfJGkfHeYWrLlYag3JA25R4zu bmu19nG7Kp0D/Bsjq/kc3egoyfrBkZLt6Qp+zsNUj+rwvyh3k9F7qpz91mntY5nwPIPWcv758dHS NcPVks0P64Z9w+Ft9OZ149d7De5+93tNFJ9TMSBCvMunyAgz2RTOXLR6Wo3IrdzE5JT2ChMd+KVZ 2Au1qeZddtc65dVrxh8gAEiiGCs61FrdIxBv6wcheRBChIKA86cPrZ9DhZeGPBoCVIuTUUNzK7ea CFoVxUe1v7fRPJMgwu5wEUA+6HX1RLW7y3M5FUcpCDjjNdI1vzQLe4HNNbnI6U1sebr8kpOC4r7h or27W0X2f9RhUgghcs3hbbK3ytV3h9456ILVk+b/vISDOHqHi/cPihTveD5M9FvdBLIOTxKeCIJ3 103ENc8sv2wlaXm3UOGRg63VPdnclEvdRGzL0+WXqglalSbnX8hsG9WR7azqs5vm9z8oMn0KQOCt AoJF7nCKFozOq1q/o9I5CAAAxkRJfl3VLHxioDlNBg8VNu5K5dqDBndPAHxG6BtbRIz8tzYED4Iz Zrz95KuG5Vft3qYA+LwyP2gQ8ukrsfIfH0a16U0n0WBZqXXK+grHaP98KQGK4AMjxTvHaaRrn1MJ j9aFUJ4MFDm9ieu0jrHrtPaxd91kHLMdQwDRO1y8f1KMdOXzYaLfgkXCL9s8zddp7WM3VDhG1Wx1 gwAAOysFJz5LVH7QLkRwtjbHtJO0dPo142JmQhjJ5+h/bR4+5tlQ0bFAx9yhdwwalVe1wUNDvprP 0R1qre6RIuPn3+u1HgrydR5SXYaTMUYvFWom6BDfQoWYCFq5v8rZuxSnYgHwKU4cBKFcFC3yQsj7 p36IDwIMAQSGIgQfRTwKLmoJwVBzCMYx+x7/vp5pwjusr3CMAQCA7xspZ89OCFnA5lhry+3jxl+p WgNA4NW9wUSpm4jdqXcO3FnpHJhpwjv628nxUcTTN1y0d6xGuq5nmOjgk9A4vA7/v/HYCR5JQ27n 7IqTZ8x4+zAex3ClY3QzNhWvHgryO57TZp63elqrMLT6YofoVnFC7C6bc9imcwwZmlu5FQAAJkRL V69KCZvIdqZ4yepp+Wx2xbHakruaThev15N/900j1ZuB3oxyrZ7UARf1u0pxMhYAAF6Ilv6yKDl0 Rm3tfSwEpXin0PQlozCiANBT4+RLP0kM+bC2Lho1wbhdzC+xzN5T6ernnx/TWSk4OU4jXTskUrKt zqj8yQUNIZppwjuu0drHb9M7hthJKGWeSxRjRbPi5QvGaaRrAylcqMDJqA0VjlFrtfZx/r0VAQCg uZR3uaEYKz5e7e5STfgqp1vIeHnLm4ZNTlcIcmr7vjZo7aOmXDMss5NQigJAz2usmlMb/+eT1e7O fS/o9tgpKBNzEOesePl8CRd1luNktG+hosvdZDRTVPK0QcRBnPFC7t1oAbf8fxdOeQMxdrNmO6ux eZXrfq1wjOGjiCe7vabNw/C/DgRVHjJ8T5Wr3w69c9Cxatez/sQ5lIcaR6glm8ZppGvT5PwLdQUa dXgceOwE78Mi0yef3jR/AAAAB9LUvZ4PF/3GZv/J+YblP5XZXkYAgAdbq3uyLRS4YMHTOp2rOOWm obBjiCDzSHpUN7bKU7HT2zDjbEWWwUuF1Ybc6XBS3fO87iBjmTSvkWrOGwmKb9mOw2BThX3ExCuG VW4aCkUcxLUyJWxSIDmF/oAQIpt1juGzCqoXMDeZVBkv96emYS8Hu+WJh4L8zTrH8Pklltn+eV2x Am7ppBjpyrEa6bpAwliPEiQNuXoPFan1/OG/iVNRdoqWuikodFO00E1DoZuCQpyGAjcFhW6aFvqe g0IMRQghiriFnD8WFP3jkdmGuoUo4o7gcyo1Aq5WI+BoNXyu9kluuAyAr5Bpl945YFW5fSJTYACA r9fc5BjZ8qlx8qX/1tPOSdLinZXOgeu09rFHje7n/JWUhiKseKxGsm5UlHRDfTF2C4C/JiTLS22T IQAIAgCcFidf8lmi8v3aTgxuu4iEoZf0Wy/ZvC0B8CnuP6WEvfxvfTdtBC0rcnoTC51E0g0n0ajQ 4f3z0QsfXGWTchF7CJdjVmB/V9PkXNR6xOh67pqDaAoAAJNipCsGRUh2YiggeCjixRCE4KGIl4cA L4Yy64gXQQAkaIh5IeQRNMB+1dpHf3Xb8g4AAIxQizeOj5atJWiI4TQUMKqhmaBDLCStYNb/tp2g Ff6fzz8BAQDGCbl3G0mwG0liXmEjMXYjWsAtm1ZgWHLXTcU3lmDXL2REpz1prhQ2gpYx38ffq93P +E9Ck8RY4ViNdN3oKMn6J/16VYf/Fh4rwTtR7e7yTHbF7xAA5LV68u+/axz6Opv9V5fbJrxwxfAL AAB8mqj84P0GIZ+x2V+Lk5rWWeXndR5KnSDi3s5uH92GbV5QzYTk0+00HQJJJC9yehN75OgOlbjJ eC4CyJ9Twl8cFy1dy3YcAHz5e+8Vmj7/+rblLQAAiBdyS3a3iuzPtl1MTdx2EQmvXjX8wHjGijmI 85NE5Ycz4uSLghkSNXqp0GWltilL71qn+odh2yr452bXU8wfFCHe8aSEYAkaYkVOIjHf7km54ybr +YzUKQ1jqK73UJEPenMLFhhzeo2Ao/U9crXRAk55EwnvWlMp72qwFdbaIN/mSZlfYp29vsI+mlFA uAggh6klW2bHy+f7TxoghMg5i6ftslLrlO1652CmYhYAX2rACLVk01iNdF0bBT/7forJWTPebvJV w3JG6YvicyoWNQmdMShCvKM2KouLokWT8g0rN1Y4RgIAQCs5/+LOlpEDY4TcMpKG3BtOb6OLVm+r i1ZPq2sOb5MbDm+jmsn7/4TmUl5eB6Ugq6bqpRFwtP9EJAkaYoMu6Xfsq3L1CbS/HQAATL9mWLzk rm0aAH+3EnsQUBByTlW7O/a6oDuA00CYKMIK+0aI9mlxSsMok1qc1NyrifS90FDELZ4aJ1/aUs6/ 1ELGz3vS8t7K3WT0+gr76HVax9iaBT2dlYKTk2JkK4dEirfVFWfU4WHjsRE8K0HJUzLL88twMqal jHfpbPvodmxyFnKtntT2Z7VncBoK+oSL9u1uFdmfTRjTSdLiTue0py7ZvC1lXNR2tp2mHdtKsZr9 8n5vE/VMG4Ugm80YAABw3eFt3PVcxfFKLxUh4iCubamRQ9gqmQwsBKUYmVe5kcm3e0Yl/H1zasTw 2iS0MwUa7xWaPmeKGfqFi/YsbhI6PRBnj/uhzE3GfH7L/N6acvt45jgcBFCDI8XbZ8cr5gfSizBY gBAiOg+lvmL3Nsu3e1Ou2DzN8u3elOtOb+MHzWmScBCHRsDVyrio7S8lroYq57eNoCHmU/V8ip6/ uufbRgudFBTrPVRkzTYl/4RYAbe0mYx3JUXKy28m5V1JkfLzE8VY0cPuW/dPqPSQET+W2l758a7t Ff/30iFEcPq1evLvKj1UxLJS2yuMjzMAAPBQ4O0TJt43ViNd1ytcdOBBrx9MUdDHxeaPGAeTvuGi vStSwl6qTTX5H04Vb/7hVIEKUcRdX8S9dctF1r+XUwoDJYaaGkl4N5LEWGEjMXYjSeJTriQc1D7w kn4X08plQWPVrJn1FAvZnpd/6ycMAcS+NHUftpEOkobc3hd0+w8b3d0xBBDH2kQ921EpzGQzxuYK x/AReZWbAADg3fqKLz5PUr3HPEdDiOo8lLrQ4U2qqWiWusnY+/n7IgDAJDFW2ErOv8gsLaT8vCch XQNCiOTZvC3Wau3jNlY4RvqH1VUYWj0xRrZqcoxsOaMy16EOwcZjI3iTrlSt/Lnc/qIQRdx5HaNb JIp5RQ+6r5Wg5Kmny3PvuMl6gfbLG3qpcuuOSucgFAD6QGt1L7a97twULeyeozt82ox34CKA3Jum 7tszTHSQzRgA/J3cKbio5WC6umcgJBEAX/PUARf1u4pdREMAAJgZL1/4bSPVG7VRu8rdZPSEK1Wr mVCaRsDRLk4OnT4gQrwrWHkleg8Z+eUtyzvLSq1T/L1GX4qRrpgeL18cTBL5oHCStPiMBW9/otrd JcuMZ+TbvSkmglbe7/VSLmJPFPOKNPy/VLM/FTQ+Vxst4JY/zJuOl4a8CpyM0uKkRuv5S0Fk1MQS Nxn/T+bsPBR4G4t511vJ+Re7qIQnOisFJx/H/x2naMGGCseoBSXWWTXz6Rikyni5L8fIfhqmlmyp jTfuHRdRb+o149LfDK7nAQAgjMcxrGoWNpGNLaLJSylPm/EOJ03uzllmPOOyzdvcv6LbHyEYam4p 419KlfFy/yR0Et6Nf5p8OUhaMvCifufRavdzAARO8vz724k5iPP3NlHPsM1BtBKUvN1Z7dnrDqJx KA81ZrePbpMgwm6zGWN2gXH+ghLrLAAA2JcW2edB+pS6KVpY5CQSbzi8jd4tNH1x200mcACgKPC/ nrMA+EhfohgrSlfwczorhSc7K4Un64u4tx5nHhxT9b+q3DZxV6VzgH/T9R6hwkOvxsl/6BUmOvCk RCbq8N/AYyF4hwyuHj3P6w4CAMD8xqrZs+opWFVWjcmr/HV9hWO0AEXws+017dg2G323sPqLL2/5 ckoCqcwiacgdfEm/fU+Vqx8AgVnyAPB3cheCoeaj6VHPBVrZuq/K2WdUXuUGOwmlfBTxLG8aNplN GOVe2KZzDHn5quEnxg5qYrR01fzGobODRVSqvZRq3m3LnEUl1hmMwhHJ5+jfTlB89WKM7OfaFoKw gT+hO2HCu+RY8PSazhcA+BTFJDFWmCLl5/+lgPHy44Tcu096IrWFoBT5dm8Ks1yxe5tdtXubMk4m NVFfxL3VRSk84SN8wpMxQm7Zwz5HDwX5Oyodg364a3v1tBnvUPP5NnL+ucXJqumtQ4RByfeEECIb Khyjpl4zLrWStBwAn6PLd41Vr98rz6vSQ0ZkmvCOJ03uzqdMeCcmX7YmFFzUQkCIMWHkkVGSDatT wibwOChrldRN0cL+F/W7jxjd3QAInORpcVKTcVabdddNxqkwtPp0O02HRhLeDTZj3HIS9ducKc+u JmhVsgQrONNO056NNRxBQ+yZ7IrfT5vxDoEU1ZW4iPiUzLJ8BwUlQyLF2ybHypZftHpaXbR6Wl20 eVrddpEJ99pPzefoOiuFJzspBac6K4UnG0uw64/r91qBk1Ery2yTVpTZXirHqWhme4yAW/ZyrOyn F6OlP9f54tYhGHjkBM9KUPKmmWVXy3EqukOI4PTJtlGd2YRW12vto8dcrvoVAACWNAmdNjVOvpTN 8XfoHYMGX6rcDgAAr8bKfljaNGwqm/0hhMiL+YafGReIQC+2wSR3K8tskybnG5bTAKBRfE7FzlaR A2tTIWgnaemMAuOi1eX2CQD4wgkrUsJeGhgp2RnomP6wEbRsQYll1nd3rK8z5EKFodVv1Q/5emqc bOmjSKCmIORkmvCOR4yubvcjdAgAMFXGy+2kFJ5qKedfSpHy8huLedcfRvuXxwUIIVKKk7FXbN5m V+zeZmfMePtMs7ujf5UrA4bwdVUJj/cKFx1go5r/G6q9lOrHUtsri0us0/1DtA1FWPEzKsHv5y2e tEt2bytm+8AI8c6PG4Z8dL82Imxx103EjbtctZZplJ0kxgrXt4gYHS/klhw2urqfqMa7nDK5O9V0 RwHAlzPYWs4/30kpPNVawT/fSsa/GCfk3nVQUDLuctVaxtGlV5jowJbUiGGBFMEEi+QVOrxJHc5p Txu9dGisgFua1U6T8W8FLTVxyuTu9Fx2xVECAmxghHjn9pYRg9mQpVI3Edsss/yKlaTlPUKFhw60 Vvdicw/4qdT28uSrhuUAALCzZeTAAZHiXcxzFoJSXLJ6Wl6wetJOm/EOmSa8o4WkFTXHCOWhxk4h wlOdlIJTPcNEBxPFWNGjJnwkDbn7qlx9fiy1vsI4pADg+z6NjJJsfKOe4tva5k3X4f83HjnBe/FK 1c+ryu0ThSjivtIxplkDMXbzQfe94yLqtThdnmcjaVmfcNG+Pa0i+7H5URY7vQ1bZZVftJNQ2kUp OHE4Pao727yjd25Uf/nVbcvbAPxvHsmDIljkDkKIfHbT/P6HxeZPAACgpYx3aV+auk9tZn9nzXi7 MZcrf2Vmwt1ChUdWNwufECXgVgQ6JgM3RQuX3LVN++qW+W0m3CnjorbX6sm/nx2vmP+w82YIGmLH q91dt+kdQ3ZVugYYvFSY//MMoeuiEp7oohSe6KgUZD5JBQmPCiQNubk2T+oJE97lRLW7y70IHxcB 5LMq4bHBkZLt/SNEuwNt8lviIuLnl1hnryyzTXJRUASATyXtFy7e80qc7MdnVcJjKILQEEJkb5Wr 7wdFpk8Z1QwBAI6Mkmz8uKHyIzbXkfuBgpDzzS3znA+KzJ9SAHABABABANTM/+KjiKetgn+uk1J4 qrNScLKtQnDufqSNhhD9oMj06Re3LO8CAEAbBT97X5q6TyA5scEieecteOuu2RXHnRQUJ0uwgqx2 mgy23/OVZbZJL+UbVgAAwLeNVG+8nqD4js3+W3SOYcNzKzcDwP59QAiRbxdjIgAAIABJREFUHud1 h44Y3d0ieJzKa51imqh4nOp7vZaGEM23e1NOmfBOjOpa83cPAAAJIu7t3mHi/b3CRQe6KAUnHnUB xE0n0WB5qXXyqnL7RP9UkJ5hwoNz6inmdVUJjz/pEYI6PHl4pATvtyrX870u6A4AwN5KzL9fXgSP U3mlY3QzNjcVF0WL2p3Rnr1i9zZT8zm6Sx2iW7IJDQDw96rdF6OlP69ICXuJ7Y8uWOSuptNFt1Dh ke0tIwcHWlFG0pD72S3z+58Wmz+gAUD5KOL5Kkn59ox4+aJgNKHdV+XsM+OacdEdN1kPAJ891PQ4 +eI3ExTf1CaP6t+AU7TgiNHdbbveOXh3pbN/zdl8Cxkv7xmV8Pf/z4Tu3+BP+I5Xu7ueqHZ38S8a QAGgOykFp4aoJdsGRoh3PshkINfqSZ13xzJni84xjLEVk3FR2+RY2fIZcfJF91OVaAjRrTrn0I+K TR8XOokkAHz5g3PqKea92yDki0DUXztJS48Z3c/uNzh7H6hy9apZ3YoCQGeECLK6h4kOd1YKTqbL BTlsVdyld61Tp18zLoYAIElirPBga3XPQFpmBIvkHTG6uvU+r9tPQIB1DxUe3p+m7s0m/wtCiEzM N6xaXW6fwEEAdbxNVFe2RRcvXKn6ZXW5fQIfRTw57TXpbNSqUjcR2zSz7KqdhNIRasmmjakRIx/0 vG84iUanTO5Op0x4p9+r3c/4V+oDAIAQRdzPhgqP9QoTHegVLjrAtq9qbYBTtGB9hWP0t7ctb/ir xa3k/Itz6inmDY4Ub6/L06vDg+KRETwLQSmaZpZd1eKUppNScOp4m6iubIjD3GLT3I+LzR8BAMBv rdXPsyloCMbFKMvkzuiaXXGcgADrESo8tC9N3YftD+2Gw9uoy7mKE7Uld26KFo7Oq1q/s9I5EAAA RkdJ1q9qFj4x0M7pRi8VOiK3chNTSJEi5eWvbx4+Ohjhr9suImFWgXHB3ipXXwB8ys8rsfIf322g +IItwX5QEDTE9le5em/RO4btrXT2ZezTGLQPEZwZHCnePjhSvP1RXrz/K3CStPig0dVzu945eF+V s09NdY/5/46JkvzqPwmDECJHq93PfXPL8iZTNACAr3BnZrxi4csx0p8eNJ+LpCH31wr7mI+KzB8z TbxjBdzSBcmqWQ9SAFTlIcO3652Dd+idg06a3J1rtuiIE3LvSjiI45qDaAKAL6S3uUXE8GdCRb8/ yPndC9v1jsGj86rWM04Vv7VWPx9I096aJC9QW0V/l4jpcfLFi5qEzmCzf81Jc26H6FQ2Vch2kpam ni7LveUi6zeR8K6dz9C0/rfegf5YUWp76eWrhp8AAGB7y4jBgyIlO9icPwC+CUOezdtif5Wz9wGD q1e2xdOmpmLbRMK71i9CtGe4WrK5mZR35VEoaTSE6L4qV59vblvezDLjGcz2ekLundfqKb5/IVr6 y5Pe77IOjx+PjOAxszURB3Fd6RDTjE1p+Bkz3r7jWW0mDQA6M16+cEFy6Cw2x/65zPbipHzDSgAC ax58103Etc7Snjd4qbBGYuzG2faadmyVHi1Oatqf0Z4pxcnY2pA7M0GF9L+g351pxjsCEByni4GX 9DsZG6mZ8fKFXyUp365tiMJN0cJvblve/PKW5R0PDfkAAPCsSnhscZPQ6Q/LcP6um4hbWWaf9HOZ 7UV/m6pAFKY6PBj8FdI9Vc5+TEEOAD5Lq4GR4p0vR0uXu2gomlts/phpBgyA78b5RoL821FR0g2B Tk5cFC364qb53Xl3LHOYCuweocJDi5uETm8o5hX7v9bopUJ36J2Dtugcw45Xu7v69yfkIoDsqBRm 9goTHegVJjrAJOHvq3L2GX+5ao2JoJUcBFDzGqnmzIqXL6iNU0X/i/rdVpKWy7iobXeryP5dVMIT bMepSfICLfR6+0b1V0y/zOVNwya/HCv7ic3+/mkvXVXC44dbq7uzmfjmWPD09me1ZygIOFPjZEuX NAmb9qD7+odqw3mcqmudYprU1t/Y6KVCDxpcPQ8YXL0OGVw9albOJ4qxouFqyeZhavGWplL+1doc 60Fx1oy3++a25c3dlc7+DPlUYWj1nATFvKlx8qWPshitDk8XHgnBO2p0PdctR3cEAPazTStByVuc Ls8rcZPxKVJefk57TTob8pFn87Roe0Z7zkND/oAI8a4dLSMGsbk4O0haknFWm3XF7m0WgqHmnPbR 6WzzfcwEFdLxbEXmNYe3iZiDOI+3ieraWiE4z2YMAHwtS3qe1x1kmmd+11j1+mv1FN+zHYfBr1r7 mJfyDStwGgqEKOJe1Sxs4ogo6aZAx2Owt9LZd2aBcSETjo0WcMq/bxz62pBI8bZgz35JGnIPGFy9 lpfaJv9mcD3PXAARAOBzocKjQyMlWwdEiHeF8TmGYB63Dv8L/xzHrTrn0HsltwPga/Y6J0ExL5ge tDedRIMZBcZFTMsTJmw7JU7242GDu8dmnWP4sWr3s0w4GABfSLh/hGh3/wjx7udUwqP3Uw/vuIh6 gy7pdzBuKiOjJBtXNA17KVAFJd/mSel5XnewwkNF8VDg/bV5xJihaslWtuO4KVrY87zu4CkT3omL AHJfmrpPzXZPEELERUFRNUGpXBQUeWnI89KQ54WA56UhD6dpwUdF5o9zrJ50FADqzQTFN0kSrIiH IF4e6rcgoMbfiJePIh4lDzUdNbqeHZZbtRWAwPKSP79pfu/9ItNnAACwNy2yL5s2Nf6h2rEaybq1 zSPGsTn2P4GCkHPOjLfdV+Xqs03vHHLTRTTwf76xBLvuI3uSLQ9r0uqPQoc36bs7ltfXah3jmElz GI9jeCtB8fUrcbIfnzR3jzo8fjx0guehID8lsyy/2EU0zAgRZJ1qG9WJzUV94pWqVb+U218QoAh+ ISM6rYmUd+1B97UQlCItq/zCLRdZv76Ie+tCRnQaG+WNhhAddEm/Y3elqz8HAdTh1urubEM0/v3y Am0yCoBPnep6ruL4HTdZD0MAsbpZ+IRRGukGtuMA4LsRz7lRPW9hiXUmAD7Zf2eryIG19XgscRHx 0wuMi/dVufoA4FNwXqun+P79BiGfBXuWWeYmY34ut724ssw2SYtTGmZ7JJ+jnxgtXfVSjGxFnS3Q 4wGEEDlgcD0/s8C46JaLrO//HBcBxDC1ZOvkWNnyjiGCzGASfgghsrvS1X9GgWFhGU7F3us1Eg7i 6Bch3jNcLdncI1R06EFz6VwULXop37BiQ4VjFAAANJPyruxsFTmQbR84BnfdRFyPHN2hQieRhAAA 1zQPHz9WI133IPtaCUpehpMxpW4y9oaDSPrmtuWtSi8VwUUA2VYhOAcBQEwEpTR5aaWJoJQP6hAR KBAAIB9FPEz/v5Yy3qVEMa9IiaEmJY9jUmKoKUbALYsVcktjhdzScB6nyv8eQEHI6Xqu4nimGe8Y xuMYCjrFJLNR4paXWidPuWpcBgAAJ9pEdemsEp4M9nuEECK5Nm/qFp1j2BadYxgzeWWQIuXlM96z bKuS2ULvISO/uWV588dS2yvM/zyCx6l8p77iy5djZT+xCXPX4b+Nh07wPi02ffBhsfkTDgKo3Izo VDZ5XYcNru49zusOAcC+KANCiAy5VLltR6VzEB9FPOfaa9rWpl/eD01CX30lTv4jm/1r9svb0CJ8 VCA2Qf7kTsRBXLtaRQ7oFio6wnYcAHy5R8NyK7ecNOGdAfCFsza0iBhVm0IHCCGyutw+YeZ140Im H+s5lfDo4iah09n22fo35Fo9qV/cMr+7Q+8c5B9i6xYqPDI5Vra8X7h4z+N0ZAgWKAg5KAD001Y5 d7za3fXDItMn/j3s2sj55zQCjvZoNd7Nv+deYwl2/Z36IV+OVEs2BiNx/JLV0/LnMtuL6ysco5me dgzihdySTxND3h8cKdkR6A0QQogsLLHOfONG9bcUBJwQDDVvahExIpAJGwC+1jC9L+j2Z1s8bfxJ npmgQq47iMa3XUQCQ+RK3WRsKe57vF/fwkDARQDJQxEvFwGknYRSCADCRQCpwjjVBISYT+2DvAd1 a3kQ8FDgjRZwy2MFPsIXK8RKxRzE+Umx6QM3DUSj1OL161MjxzzoeDSEaPuz2jPZFk+bZAlWkNsh JjXQkP+DAEKIXLB60jbrHMO36pxDmRxQAHzpID3DRAdfjJH+3CdcvO9hnocOJ9Vf3rK8s7zMOpn5 fKL4nIp3G4R8MSlatvK/1M6pDoHhoRK8W06iftPMsqs4DQVv1JN/O69x6JwH3ddO0tKmp8quluJk bCD98vzz7lakhL00KUa2ks25+/fbY5sbAoDvIvDyVcNPK8vskwAIrKEzAP9L7vanqXsHkrMDAAAX rZ5WAy7qdjHNNd+pr/jy00TlBxwEoQIZDwBf49eX8g0rmCKKCB6nckmT0GmDI8Xbg0lOzpnxtp/f Mr/HqIMAABDO41S9EC395aUY2Yon0e7HTdHCcpyMLnWTscyNugwnY2wkLXNRUORbaNH/rNO0yEsD HgoALeIgLhEHdfkea6yjvvUoAbciVsgt/VMlEXBLQzDU/CjJYbYFb/NOoenL49Xursy2TkrBqU8a Kj9kFBUnSYs36xzDl5faJudYPenM6+oJuXfeqR/y5TiNdC3bm5LJSynXVzhG/1xme9HfxoyLAPIZ lfB3vYeKZNqqRAs45aubhU94NlR0rDbv9US1u8uw3MotBi8VhgJAf5GkfPfNBMU3bP7fEELE4KXC zls8racXGBczipCCi1ruF9quCQwBRLSAW64WcHU8BHjPWvB2Hhrw5VzUMidB/m28ECtRYhyTkoea lBhqknBQh3+IFUMB4X9NzTS5Oz6bXXGMgAB7Pkz02960yL7MtQFCiJAQcP8ifJDnpqDQTNAhJoJS mghaedtFJHx60/yBk4JiNZ+ja6vgnzMRtNLgpcLKcDLmXr0V74eGIqy4XQj/bLKEV8As8SJuyf2u VblWT2paVvkFGgD0yyTlO2/XD/nqQY9VG0AIkWyLp81mnWP4+grHaP8WLKE81DhOI107MVq2ik3k iS3K3WT0F7fM764ss01i1NpoAaf8wwbKTybGSFfV5vpeh6cbD43gQQiRXhd0Bw4a3D2jBZzy651i G7MJ0029alj6Q6ntVQGK4Jc7RjdnY2V2y0nUb3G6LM9BQcnQSPHWzakRw9lcfK/YPM3anNFm4/T/ sfed4VFVa9trT+8zyaT3RhIgIQRCQggdRRCFIyIiIFVQsCEIKE26AlKsKNIFBMECGnqHVAJJSIEk kz6pM5PpZdf1/Zizz5k3L+DsJPB6zsd9XeuaMMyz1q5rPetpNxQ8oxRePN3P/3mmVqGV5W3r1qv0 KwAA4KMIxWefxio/ZiIPQNcqd2dabaMn5DefsJFQJGYj1gMJPtNf9pP80pG+aPzabBn/ZrHmey1G eQEAwAQ/8Ymdcd7zOhvoTANCiFxvcwxer9KvcM267CHhli6L9Nj4ir/k+OPcIbsDK0GJ75qxXndM aJ9yKx7tqsw9qN7Wk4KIjdhoC0mwgFMfJuLWJMp4+X1k/DtdWSW/xoaHfVzW9unRJssk+rsBHoLM td08Vg1XCi8/7L3LN6KJm6oMS39uskyk4yaDBGz1kgiPzW8ES3c/yspGQci6rLMP31Nvnv1ri2W8 q3Wpu4R7b3aQbM/rgZIffficVgghsrPONG/xfd0Wus7ee2HyLz+N8fy4MzFL9XYiePyd5l/zjGgS AADMDZbt+qan19sPskRSELJUNjwq14Am5xrQ5HwTmlhqwXo8ivoOAOcG5n8o7v9U3oOFnPoQAafO l89ucVXQcg2O5OE5jZetJBTHS3lF1/sHDGaaDLav3jRzVpFmLwAArIjyWL8u2nMlE/k/Wqwvjr3d fAqA/53QZsRJOW2JrLcTwbRF0nXz4xoj2R58FoLGirn346S84mQFPzdZLsjtLeMV0DHZC0q1O76o Mb4vZCH20sHBPZ50iAZGQd4frdYX99SbZ5/T2J5z9TCkKPg5s4Nke171lxx7XPU+a+146AaVfvk+ tXkmXbQ9Tsor3hqrXNRRK/NT/GfjsSl4J5osE17JbzkOAAC/9vEdz4QF4XqbffCQ7MZrAACwKcZz 6ZJIj83uyhIU5AzObrieZUBTA/jsxqJBwfFM3I9mgpImZajzyq14dLiQU317YFBfphX7v601zn+7 RPsNAADMCJLu3xvvPYupNaUrlbt99aaZc4o1P5AQsEOFnNr0JP8xndlRGnBS8V6p9ssfGyyvA+C0 Onzd0+udyQGSI11hNYIQIue19pHrVPqVriUCEmW8/BVRHuv/4Sv+vauC85nAgJOKAhPW+44J7XPH iPbJN6GJ9y14rOtE/iCwAKD8BewmenH25LLbhCzE7mqRE7IR+7+scyyWTcBGHDgFuXYKCl2tfHaS Etqof1v8LASUNDiIQHrRfBSpPQ1fHrulj5x/p4+Md8f5yb/DlGrNiJPyTysNH++oMS6gA757y3gF n8UoPxrpJTzvbl9lFixmY6V+2eFGyxR6cffhsVs/jFB8/laI7DvXuo4mnJLtbzDN+LLG+J5rbJ+E jVgmBUiOzgqS7e2v4Gc/aOwKK9ZtWmHrwWwD2h8AZzbkjwk+r3eG8cVBUoI3ijS7DzdapgAAwFgf 0amfEn1fM+CU4pYR7ZdrcCTnGtDkW0a0X3uXsSvChJyabiJuRbEFi/tn9jf8Ls7rrTdD5IwyWgFw 0kC+kNf0JwEBZ5CH4MaF5IBnmVpFaUUJAQCe7ec/iqly8GaR5vtd9aa5PBbAcgcEJbsb24tRkHdZ axs+7nbzSQwCXoSQUynmsGzlVjyafsbag4MAIkHGL0yW83Pjpby7q8rb1mpxynusj+jUyST/cUyO uyvR4CAC96vNM/aqTbNc6dPEbMQ6K0i2990w2Vfts7y7ClU2PGJ1Rdtqen4GwFkweUuscvGTyvx9 ir8HHouCZyYoaffrdfcaHGTgGG9R+h9Jfi+6O+HbSUqYcENdWGHDu/WV829npwb2ZxKfQ8f8AQDA +WT/kUxi1SCEyOSC1iNHmyyTeCyAZaYGDegr5992Vx4AZwHRUblNZykAWGO8Rem/9fV7ian1r6uU OwghsqHSsHxleds6AJwL8Okk/+c7Y8G5qLU9M/Nu6z7azTvSS3h+T7zP7K4KLL6qsw9dfF+3hbaM AABAqoKftSLKY/1ob9GZJ+l2rLbh4ee1tpGXtPYRd0xon/YJA64IEXDq4qS84lAhp7a91SWAz2l8 EnGBEEJEh1NKOmbLaRnBQ+ocREiFFe9WbMbiHhZwr+CwDIlyfv4gD8GN57xF55Ll/NwHvXc4Bbk/ 1JvmfFLRtoa23Abw2Y0bYjyXTwuUHuyo4l1lwyM2VRqW7m8wzaAtcp5cVttHkR6fveAt+nNXvWnu HrVptqubL81DkDE7SLrnFX/JcXe8AwQFOZurDEtWV7StxiHgshFALov02LgiymN9Ry3BJEWx5hZr d+1Vm2cDAAAPARgGHxyvJuewjP3k/FtJcn5eTymvpLuEdy9WzL1PZ+MacVI+6lbT2WwD2p9p4oUr XMNLOrLBxCjIG5TVcCPXiCZ789ia/IFBiYECToO78haCkiTeVOerbHhUnJRXfGtAYD8mlQ+2Vxs+ WHhPtw0AAC4l+48YohReq7LhEaUWvMc9C9Y934Qm5hrQ5Bo7Efaofl71Fx97K0T+XX8FP/tJM1PQ oCBkXWtzDNlbb5p1otk6gU6KAACAMd6i9AXh8h0jlMJLj2Neu21E+y66p91Kx1uzAKDeCJbtXhPt 8cnjqkH6FH8vPBYFb2Gpdtv2GuMHAhbiKB0c3CNcxK12V3bJfd3mLVWGxRwEELfTgvoyqW5+y+Do NyCrIZOAgNORennf1Rrfmlei3QlAx3huK6xYt+SMhlwDQSkSZbz8G/0DBzEtpVBvJ4KHZDdc66xy R1CQ806p9uvv60xvAuCsQfdrH7/xHXUPkBCyPylvW7Oh0rAcAKcLcEuscvG8ENnOrpicKq145JL7 us2/tljH098NUwqvrIhUrH9SND1mgpJe1dmHntfaRp7T2J+rsOHdHvS7biJuhasFLFHGz38YVdLf CSgJ+SUWrCdtgbxjQvsUmrAE10WHhpzDMo5QCi+N9BaeH+klOh8m5NSka2xjFt/TbaEr7IvYiG1p hGLTonDF1q4quqq2E0Fbqg2Lv681zkUh+F/HJWQh9tcDpT++Hyb/ooeUV9qRMQpMaO/XC1t/LDZj cQAA0F/Bzz6e6PeKu5uUahsefklnH3FZZx9+WWsf3oKRvu1/w0MA1lvGL0hW8HOTFYLcZDk/t5uY W/FXCnB7Je9ggs+0qYHSQ0zPcaNKv2x5edsGAADY1l258INwxXYm8rV2PDTxpjpfj1MegzwENy6n BAxnstHOMThS0rIaMkgI2B+Eybdv6+G10F1ZEkL2wKyGm9kGtH+4kFNdNCg4/kHPVytK+DgtpWhy rtFpLX2Q21vAQhxpHoKM4Urh5RFewkt9Zfzb/xdsEHqc9NhTb579da3xHbruKADOkJMFYYodUwIl h7u61AmEEDnVahu7+J5uCz2fSdiI5aNIj88+CJdvf1pa5b8bXa7glZixngk36wtJCNgboj2XL4vy 2Oiu7C2Do1//zIZsCgDWJ9081qzu5rnaXVkbSYkSb6rzy614dA8JtzQvLSiJSbbcHSPaJzVLnYVR gNeRuD0jTsr7ZzZk37fisT48duuttMB+IUJunbvyADgDxgdmN9y8Z8G7d0a5s5GU6LX8lp/o7N2u YLqYXNByhC6q2l/Bzz6Y4DOtK1wMJpySbajUL99RY1hAW276K/jZn8cqP0zzFGZ0tv9HgYKQdceI 9jmvtY88r7WNzNA70ujYFRqeXFbbM17CiwMUgsxEOT+/t5Rf8Lg5c58kCApyyqx4zB0T2ueWAe13 UWd75p4F797+dyIWYrNRzhg2BAA4M0i6b12058quLhrtICnBkUbL5K3VhkWlFryH6/9FCDlVe3v5 zByiFF7v7DgoCfmrKtrWbqkyLIYAIN48tuZYou+rw5TCK+1/24ISvhe19mcu6+zDL+nsI1wXZxp+ fHZzlIhbkWVwpJIQcHx5rOazyQGjmWbuA/A/lTw2Asg/+vq/ONpHdIZJH67eCBYA1Ol+/s+3r5H3 V3CNp1saodj0WazyIybyruxDF5P9n2GS3FJqxnokZtTnYxTgubtZhxAiVTYi4o9W64sf3tN9ToIH x/NJOYh5iKfw2nCl8PIIpfBSvJRX9CQ9AwQFOSdbreO+qDa+TxesB8A518wNlu16O1T+TVeXWsEp yN1ZZ5y3pkL/Ca0EBwnY6i96eL3/kq/4t/+0bP2ncA9druA9f6vp9BmNbXQ3EbeiaFBwvLvxHwQF OUkZ6rxCM5YQJ+UV304L6stEIZlfrPl2Z51pHhcBeM6AoJREOT/fXVkjTsr7ZqhvV9qIyCgRV3U7 Lagvk0WchJA9Nq/51GmN7XkuAvArKQHDmConNpISPZvbdCFT7xjARQB+pp//6I5k++kwUvliXtMf WQY0FQAAFkcotnwW4/lRR11ntwyOfhPutJygSwEsCJPv2ByrXNJZlyMJIXuf2jxzeVnbhlaM9AEA gGABp35TrOfSSf6So49zwik1Yz0ON5qnHG60TGm/WLMRQKYqBFnPeYvOjfQSnu8r59/+/y0Lrd5O BJ/X2kae1lhHn261Pe+gwP+I6+MjwDHeX/LblADJ4ZFeovNd4X62kZRoV51p7uYqwxJXFpLeMl4B gAAWmLFEAJzK5RvB0t3roj1XMqHFehjOtNpGTylsOazHKQ8WANRnscqPFoXJPi+zEbGnWqxjT7ZY x2Ub0P7t6as8uCz9UE/h1RFewkvDlcLLsWLufQRB4PU2++Bxec0nDQSlkHIQ8699/MY/4yW6yPS4 jDgpH5LdeK3QjCWI2IjtckrA8BSFIIdJHzaSEg3Obrx+24j2lXNYxty0wGQmyWoA/NujAgAA6Ul+ Y573EZ92VxanIHdgVsPNXCOaHCRgq+8OCu7FJJ6ZLoCMAABzBgSmMCkOv6q8be06lX4lHwGO7T28 FhaasYTLWvvwB1nlQ4Wc2nG+4pPjfEQnB3kKbzzJMkt3jGifL2oM7x9tskyiN7hcBOAzg2T7PopU fMbE++UO9DjpsUGlX/5VrfFderznvUWnv+rp9W5Hazo+xd8XXargXdDanh2Z23QeAAB+6+P30j/8 xL+7K/tVjfHd90q1XyIAwKwBgalMJjPXenlMkzIghMgr+S3Hf2m2vtzRenlL7+s2ba4yLAEAgD3x 3rNnBcv2MpF3rZeHAAB/6u372qsBkmNM+gDA6bIYkdt0qdiMxSEAwB09lAuY1A5sj931pjfeLtF8 g1GAJ2Ijtj3x3rO7guniis4+7INS7Xa6rIWIjdg+ilB8tihCsfVxuQwaHUTA0SbLpMMN5imudFkA ABAp4lSO9BKdH+klOj9cKbz832Sh6yjOtNpGv1Oq+ZoOEFdwWAZ/PruxzIrHUC6WES8eSzvJX3J0 SoD0cIqCn8NUMTcTlPTbWuP8rdXGRXTWMQcBxKv+kmPvh8m/oBf1sxrbqIX3tNto66KUg5hXRHqs fz9M8UVn631V2/Dw8bebfikw44kAOF1Y7fmLxWzEOshTcGOEUnRpuFJ4OUHGK3yY4l9sRuNG32o6 o3aQQVwE4L/08Xv5RV/xH0yPq8lB+A/IasissRNhSi5Ll5EamBYj4ZUx6UNtJ4KSMtR5LRjpGyPm lmUPCOzPJLMWpyB3aE7j1Uy9Y4Anl9WWPzAokYlnosKKdet9U11gI6FoSoDk8KHevm7Xt8MpyO2b ob5dZMbik+X83KwBganublQtBCXpdq2uohkl/aYGSA792Nv3dQCc18PpXrcNv6yzD6djiWkoOCzD 8z6i0+N8xSdHeYnOPqm5oBkl/L6rM721s9Y0j97wshFAvh4o/fFQfElhAAAgAElEQVTjSMWnTBXz v0KlFY98p1Tz9VmNfRQATjf28iiPDYvDFVue1s/7LwKEsEsaQVHs+Ot1d0G6Cg7OUl+jKApxV7bF gfvIz1UZQLoKvnG35Qcm41pwUhx2uaYapKvgwEz1DYKi2Ezkv6o2vAPSVRCkq+D3tca5TM/7R7Vp Ki2/oESznak8RVHInLstu+g+dlTp3+/I9W9x4D5x1+uKQLoKck+rsGON5okdvZd2ghTMLmzZTR9T 9NXasmIT2rOzz4gOJTxfL2g+SPcL0lVwWkHzAbUdD+yq59C1GTFStr/eNP2Z7IYLrHQV6Tpu2OWa 6mX3tRtKTGiPxzH2f2qrt+FBE243HaevE+e0Cv/onvZTK0GKIIRAjxGK3XXG2UOz1FeQdBXlek0j r9SoVpXp1pRZ0Oi/GkePEYq15bqVHuer2mh53hkVOq+o9dsaGxb6IBmMpLhfVRve8TxfpaNlYq7W 3s9osw/oyLk6CIp/stkydmZhy16v81Ua13MB6Sroe6G6eV5R67dnW63POQiKz/Q69rhWW0K/j6ea LS925BjLLGi01wXnsYVerqlptOP+TPvIbLOn8s6oUJCugqNyG84wnSPrbHiw8nyVFqSrYP+M+iyc pDhM5L+rNbxJX9OzrdbnmMhe09kG07K764yzmcjurjPOpmVv6e1J7f+foijkrtERv66ibUXSzfpb 7e8/97QKey6n4ew3NYb5zQ7ct7PvljvNRpDCL6sN7wZdqq6nj4OVriJfy28+UmRyxHXlWBRFIccb zRMCL1WrXef6ixrriCdxrk/b429d1tEPdcY3HvUyParNLGzZC9JVUHGuSt/qILyZyC4q1XxOLw73 zWgME9l7ZjRWcKbSDtJVcHJ+82EmSimEEOTo7cn8M5UOkK6Cz+Y0nGc68UEIwaoy3Rr6ui29p/2s I9e+vXL3e7NlXEfvY40NC+17sz6PPqaX8pp+NWCEvLPPx+/NlnF+F6ub6H4HZKozcvX2fl31/Lm2 UjPafe7d1u/pe0s3z/NVureKWnfe0NkGkhTFehxj/6c2nKQ4W6v0CyVnK8309RqSpb76KAW4zoYH b1K1LaE3dq4tLVN985cm8/j2yoQGJbyW39eul52rMtK/FZ6ptC0o0WxvsOMB7hyrDiU83y/R7OCc VuEgXQWRdBW1sFSzlVZCH9VIimJd19kGvVnU+p2rckm3wEvV9ax0FQHSVVB0RmXpzEapxYH7dIWS l6O3J4vOVlpBugomXK8r6Mj7uK/eOIM+xw9LNVuYyp9usY6m5ddVtK1gIktSFGtwlvoavbGy4KSY ifyU/OZDIF0FvS5UadowwsNdOaZGhwY7HrCzxvDWqNyGM7RCTDf2aRUxOrfx9CG1aYoZJyUdfSbc bQ6C4n9fa5wbfrmmyvU4xuc1/XLb4OjTlWOZcFK6sFSzlX3a+dzT62GTA/d73Of5tD3e1iUu2oeZ w91Btt7RPzWrIQsAAL7p6fX2/FD5t+7K3jaifZMz1LkUAKx10Z4rV0R5rHdXlqAgJy2rISPXiCaH CDh1RYOC45mY43UYqex9s75A7SCDuom4FTlpgSlM6+W5Zu1OC5Qc3N/LZwZTF5erW5aLAPx4H79X xvmKTzLpg8YdI9rn+VtNp1sw0rejFfrbQ4eRyvdKtV/SHJ4SNmLZEqtcPDdEtqsra9lBCJFLOvuI bdXGhTThPADO4qhjfUSnpgRKD4/2Fp35vy6M/HdEvhFNnHm3dR/tMvfhsVs/7678cGqA5JC7977I hMYfarRMPdJonuzq9ooQcaoWhCl2vOwnPrGr3vTm51WGD60kFAPgfBbeDpV/szBcvs2Hz2lletwF JrT3zLut+wpMWG8AnNnNe3t5zxroKbzZ/rcPi7tkAUANUQqvjfMRnRznKz4ZJuLW5BocyRPutJyo dxDBAADwaYznx0sjFJs68h60ooTPsJzGK6UWvEdn3LVnWm2jX7zd9AcJAXuop+Dq2X4Box7lSkNJ yNfhpFKHkco2nPLU4aTyhzrTnLNap0tueqBkf6yEV4ZRTlYKlIJ8DAIeRkEeCSGbz0JQHgvB6E8e gmBnNbZRN/SOQSwAqFVRHmtiJNxyTy67Tclj65Rclk7JY+skbMTyoOtUZsFiet2sv4tRgLcwXL5t a3evRe6ee6ODCIi5VldmIaGEKauQa9gQk3qsZoKSntXYRp1qsY79o9X2omsdQxEbsY33Ff86JVB6 +Bml8OLjzMjFKcg90miZvLFSv6zcikfT37/kK/5tY4znsq6kgrxrQnvNK9HuzNQ7BgAAgIzDMm3t rlw0O0i652kSxn8mukTBowNaBSzEUT4kJDpYyKl3R46EkJ2coc69Y8L69JbxCvLSgpLcDWgnKMhJ zlTn5puwxJ4SXsmdgUF9mCze61X6FXR9uMspAcMflD33MEAIkbG3m0/92Wp7QcxGrLfSgvp1l/Du uSsPAAC/N1v/8fKd5l8oAFijvIVnT/X1H8s0uLcrlbuzGtuoCXeaT1hJKPbgsvTHE31f6Syl06/N lvHzirU76ZiSZ5TCi7t7eb8RKuTWdqZfV6Ak5P/UZH5tW7VxYZEZi6e/jxRxKheEKXa8Hij5Uc5l G7tqvP8mYBTkbazUL9ug0i8nIOAgAMA3Q2Tfb4zxXMZ0s0KDZpnYUW1ckK6xjaG/RwCAdKKCnMMy vhcm/3JBmHxHZziQAXAugJ9W6j9er9KvwCHgIgDA98LkX26I9lxuJCj50SbLpEMN5qn5JmeSBo2+ cv7tKQGSw5P8JUcfVBdSg5LeE/Obf77a5hgKAADzQmQ7v+zh9V5HFvOuUvL215umzyzS7AcAgFQF P3OCn/iXWgcZ2owSfm2YU4nTYZRSh5NKWol+0uAiAHcqfGydJ5fVpuSxdd48liZEyK0rMKEJvzRb JyAAUNkDAvsnM0ia2FplWPThfd3nLACo2wOD+jKJkx5zqyn9tMb2fJSIqyoZHNyT6SbPQVKCdI1t zOEGy5R0jXWMK3OKD4/dOilAcnRKgORwPzn/1uNShEgI2T83WSZuUBmWl1iwngA4Y/RmB8n2fNLN Y01XZbNTELL2qc0zl9zXbaazbZ/zEp77Id5njrvr+lP8fdBpBa/BQQR2u1pXYaegcHmkYsP6GOUK d2W/rzO++Vax9jsAAMhIDUwb4CHIdFd2S5Vh8ZL7us0IADAjNTAt1UOQ5a5svhFNTM5U53a0Xp5r Ic4DvXymTwuSHmQif9eE9krNasiykVDUT86/dTklYDgTGjcA/rdyd6KP34SxvuJTTPqgsbfeNGtu sWYXCQE7RMCpO5vsP4qpwuoKDUp6v1uq/epYk+VVAJwB8VtjvRa9ESzd3VUToBYjvb6rM731dY3x Hdc6ZIM9Bdc/CFNsf9FX9Md/SvYrRkGejaREVhKKrSQlthJQbCMpEY+FYGI2yyrmIFYxm2UVsRGb kIXYu+IaFpjQ3jMKW/fTVrsYMbdsXy+fmUzeo0eBgpC1o9r4/hpV22oTAWX09wgAcLyf+JelEYrN TLIi/wp3TWivmXdb99EJNCI2YnWQUOjKMhIu5FRPDpAcmRooPeSO5QMlIX9mUeu+nxotrwEAwIs+ oj+OJvpO6kgikLtKHgkhu9pGhBeZ0XiVjYiqseFhtXYitMZOhNXa8dD2yR/uQsZhmWQcxMRGEFJt J4JIANhiNmLtLeMXOK10wGmtQxCMhSDU/7Ts/ftvI07Jq+zOxBshC7FjEPIeRS/2KIQLOdWhQk5t mIhbEyrk1EYIuVVxUl5xdwn3XvsSVxgFeb1v1hfcs+DdB3oIbl7vHzDY3feg1Iz1iL9RX0QBwNrR Xbng/XDFFx05XgCcWajHm6yvHG40T7ne5hjs+n9xUl7xvBDZzqkB0kOPKzmDgpD1c5Nl4vLytg10 ApSQhdg/CJdvXxKh2NxVm1ktRnq9U6L9mp7DZRyWaXt35Qczg6T7nlrz/nPQaQVv5t3WffvV5hk+ PHaramhIlCu10KOgw0hl9LW68jac8pweKD2wP8FnhrtjVtnwiLjr9cV2CgqZmuwdJCVIymjIK7Fg PWPE3LL8gUGJTOrl3TI4+qVlNWTgEHBnBEn37+vlM9NdWQCc590vQ32r2k6Ehwg4dbfSAvsxdU9p MdJrWE7jlc4qdxBCZK1Kv2p1hX41AM6SFOlJ/mM6sxs8r7GNnFrYeojOiBzpJTz/Q7z3HKY1AR8G E07JtlYbFm2tNiyirRQcBBAT/SU/fxAm356kEOR1xTidBUpCfp0DD6m2EeHVdjy82kaE19iJsGob Hq7HKQ8rSYlpha597b1HAQEAitiITcxmWcVsxCrhsCzBAk59uIhTHS7kVrt+PihbEqcgd2Olftl6 lX4FAQGHBQC1MFy+bW205yom78GjcFFre2bpfd0mWtliI4BMlPHza+14iAajfOjfjfEWpX8a4/lx vIxf1NkxNSjpvbveNPvzasNi12K3AhbimBYoOTgtUHpwgIcgk+niREHI+qis7TO6VEiKgp/zR1// F735bA3TY3RV8jgA4Lt7eb/hz+c0F1uwuCIzFl9sxuJKzFhPd+jmaPSV8W8nynn5Si5b5+oqdf30 4LL1rt6Bi1rbMyNzm85DAJBF4fKtn3f3+pDJedA82wgA8FqK/+B4Gb+YthzSn2046Un/3YKSvrSS 6g4/MwIAjBJxVfFSXlGclFccJ+UVx0t5RXV2PPi5W83nAQDgYILPNCYsH/OKNTu/qzO95cFl6SuH hkR21ELtilo7Hnqk0TL5UIN5qmvNRjEbsU4NlB56K0T2XUfqILoDjIK8XXWmuWtV+lX0NfXkstpW RHmsnx8i/7arMmF/aba8PK9Yu5MeY5S38OwPcT5zurpO31M8HnRKwbtvwWJ7Xq8voQBg/ZM78Xt3 Zem6dTIOy1Q2JDjGXeoUCCHy3K2mcxe09mcDBeyG0kEhPZjslui6TmwEkJmpgQOYcFEacVKeeFOd X20nwmPF3Pt5aUFJTCr4ExTkjLrVdPaSzj5CyELsGamBaUzq9QHgJLcfntN4OdeIJndGucMpyJ1X rNm5558US896CS+cSPSb0Bmmi/Uq/Yo1FfpPIACIjMMybeuuXDgrSLq3K3Z8KAn539cb31yn0q+k KbLkHJbxzRDZ9++Gyr/6v5pwbCQlum1E++YY0JQiMxpPK3QNDjKwfe20Jw0Fh2WgFb5oMbfch8dq 3aM2zyqx4HEAOPlY9/fymdFVVru7JrTX4vu6Lee19pH0d66xQigJ+UebLJO2VRsW3jVjvQBwLuav B0p+XBvtuYqp6x5CiGTqHQN21pnmHW+2vOLqOpOyEbOZdNKaDfQQ3DyW6PtqZzYuX9cY33mvVPsl BACJEnFVZ/r5j44Sc1Xuyjc6iIAsgyP1otY24qDaMp0uGv0wCFiII1rMLQ8TcmpChdzaMBGnJlTI qQ0TcmsC+OyGCXeaT2Qa0DQJG7FkDwjqz5RbekWZbj3NSvNnkt8LY3zE6e7KYhTkpWSqcwpMWO8I EaeqcGBwgrseCBtJieYUte460midwkUAPitItsdIUIpaOx5aYcO70e/2g8BjAUzIYtmMBKWQshHT heSAZ5MU7tWpbEUJn8irdZUWEkpWRnmsWxvtucrd8/0rQAiR20a0784607yfGi2vuSro/RX87Hkh 8p2v+IuPd9UGyhVmgpJ+XmX40HXDGyrk1G6I9lzeVdzgGpT0fqdU8/XPTdaJADiteTu6KxfMCJLu f2rN+3ujUwre5IKWIz81Wl6LEHGq7g8OiXU3hqzcikX3uF5fSkLA3tpduWhhuGKbu2O68iye7Os3 jolyc7PNPnBwduN1CACyIspj/bpoz5XuykIIkVfzW44db7a+ImAhjpwBgSlMaNQAAOCDUu32HTXG BQAAcKS3z+TXAqQ/MZEnKMj5x+3m39M1tjEIAPBEH98J4/0kvzLpAwBnUswr+c3H6RpI0wOlB36I 957T0QKfGpT0nlLYcphmuugn59863sf3la6ItaMgZB1ptExeWd62juaeFLER2wdh8u2LIxRbnmR8 HQUhq8yKx+QYHCk5BjQlx+BIuWvGej3KRcUCgAoWcurDhZzqMBG3JlzIqfbmsTWurlcxG7GK2Cyb mO36b8SGUYDnaumzkVD0r38Tzk8TQclq7UTov62EeJg78VfdRJyKmUGyvQM9BRl9ZPw7naEa0+Ok xyfl+jXf1Brfpl2igzwENzbFKpc+SHmEECK/tVhfWlbWtrHMiscA4Fy83w6Rf7MsymOjF4+tfdR4 NpISHVCbp39bZ5pP040B4FT4pwVKD84Lle3sJuJWrChvW7+pyrAUAGes1JHePpM7E1f6W7PlpckF rUccFBR489iaP5P8XnjQBhGjIK/QhCZkGRypWXo0NVPvGEAXCn8QIoScqj5y/h1Xa1WkiFv5KMWl BSV8kzLUeWoHGRQp4lTeSgvqx8QqRVCQMzSn8WqG3pGm5LJ0BQODezPZJBWZ0PikTHUeRgHeWyGy 73bGec9zV9aEU7KeN+pK1A4yaKSX8PzZfv6jEASBEEKkBSN9i81YXLHZxappwXo+7JmWchBzf4Ug O1UhyEr1EGSlKPg5D7sOtOVRykHM1UNDwx8HvaABJxUH1Obp39WZ3qIp/QBwWtdmBkn3vRMq/zpM xK3p6nFbUMJ3bYV+1a5601zaIzDQQ3Dz655e7yTI+IVdMcbxJssr80s039JK+Ghv0Zm9vbxnPeW1 /fuiwwpeiRnrGX+jvggCgOzv5TNjepD0gLuyr9xpPn6i2TohTMipuT84JNZdc7KFoCQx1+rKGlEy YLyv+Ndf+vq97O6YNpISxd+oL6qyERG9ZbyCnAFBKUyCbV0zXr+P835zbohsl7uyAABwUG2eNv1u 6wEAAFgSodi8KVa5lIk8hBCZW6zZtbve/AYAzDOOaZhwSvbcrcZz2Qa0PwAALI9UbFgX7bmyozux TL1jwMT85p8bHGQgAAC8Eyr7+vNYrw876yKAECLntPbnlt7XbaKtPWwEkHOCZT+sivJY+6DA+K4G hBDJN2GJf7RaX7zZ5hiYa0STTQQle9Bvo0RcVV85/3akiFMZLuJWhws51eEibnWwgFP/JCvjQwgR DUZ6V9uJ8GobHl5gQhMONFhmNKOk38Nk2Agg46W8ohSFIGe0t+jMM0rhRXcUPgpC1gG1efrSsrZN tAsnVsy9v6W7cvEYb1H6Xz1TBAU5+9Tmmasr2lY3omQAAM4Fe2mEx6YFYfId7Y9Bh5HKb2qNb39V a3zX1dLTV86/PS9EtnOSv+Roe5k/WqwvTitsPWggKAULAGpttOeqjyMVn3Y0gzujzZ429nbzqTac 8hSxEdvpJP/n+ysE2Rl6e9oFrf3ZDL0j7ZYR7fcgfl8BC3Ekyfl5/RX8bD8+p2mDSr9CT1AeoUJO bWZq4ACmFsY8gyNpYHbjTZSC/JFewvPpSf5jmCSB1NuJ4N436wvacMqzI3yzmyv1S5aWtW0CAIDz yf4jn/USXXBX9lSLdey4280nAfjrjToFIavWToTSSt9+tXl6he3fGaXt0UPCLU1VCLJGeAkvPaMU XaTd6Xqc9Ai/UldtJCj5x5GKTzfGKJe5e7xMASFErrY5hu6sNc77rcX6Eq10sRFAvuovObY4QrHl cbhvVVY86uMy3acnmq0TAHBuMOeHyr5dG+25qivc0hqU9J5fovmW7t+bx9Yc6OUznSmV3lM8GXRY waOVtGgxt7xkUHBPdyeGHIMjpX9mQzYAABxO8JkyOVB6xN0x6R0Yn4Wg9wcHxzLZCS0v023YWGlY xkUAfjstqC+TuJ8iExrfL7PhFkpB/kR/8c9He/tOYqIQ5RocyYOzG6+jFOSP8hae/TPJ/wWmCQCu vI7LIhUbN8QolzORB+B/KncIAHBnnNc8Jm51V0AIkR01xgVL7us2ExBwJGzE8kO895yuYLooMWM9 3ynRfE1nMAIAwCt+4uMbYjyXdwX/7aPgICnB1TbH0FMt1rGnWq1jacXVFR5clj5Zzs9NUQhy+isE 2ckKfu7jsAZ0Fr81W16aXaTZo8cpDwAAmB8i+2aSv/hogRlPpK2QKhse1V5OwEIcz3oJL4z1FZ8a 4y1Kf5AynWdwJL1Tqv06x4CmAOAsebKqm+fa98PkXzDNUrSRlOirGuO7n1UaPjIQlAIAJ7frxmjP ZTOCpPtr7UTo9hrjB7vrTW/YSKdrk8cC2JQA6eF5IbKdf5WsUW3Dw1/Jbzl+24j2BcAZR3QowXdq R+/ZfTMaMyK36XIjSgawACB5LAR/kEIXIuDUpXoIslIV/KwBHoLMBBm/0PXa3DI4+g3LabxiJaE4 QcorvN4/cDDTEIlDDeaprxe2/ggAAB2Jp3Plm2XquiQhZA/ObryeqXcMiBRxKosHBccJ2CyHO7IQ QmTUraaz57X2kVEirqp4UHCcu5tCA04qIq7UVuoJ6PmsUnChm5hXkWVwpD7Mmt5Xzr890kt4fqSX 6PxlrW3YukrDKjEbsVYPDQ3vSCwlUzSjhN+eevPsnXXGea7zyXNewnNLIz02DfUUXO1qV+clrW3E u6Xar2jmFy8eS/tZjPKjmUHSfV1RnurnJsvEN4s039Pv68Jw+baN0cplT1kw/l7okIJXaEITet9U FwDATEmDECLDchqvXGtzDOkt4xXcTgvq6+7DVmPDw2Kv199HKchn6l69Z8G6J9yoL8Qh4DKVxSnI Tc5U59LxJnfSgvowcQs2OQj/pAx1XiNKBnQTcSty0wKTmVAFAQDAD3WmOXOLNbsAcLpT9/Xynsl0 Qmiv3O3v5TODafYvDSNOymfd1ez9tcU6HgAAekp4JSf6+E7obE0mB0kJNlYaln1Wqf8Ih4ALAADD lcLLn8V4ftSVGZftocNIZXqrbcypVuvYsxrbqPbuoCgRV/Wct/BcikKQk6Lg53QTcSv+zrEndpIS Lrqn27qzzjQPAACUXJZuf4LPjBd8xH+2/60OI5W5BjQ5x+hIuaazD7mhdwxqv0imKPg5Y33Ep8b6 ik758tjNK8r1G36oN82hYwxfC5D89Hms8sPOlmpow0jPz6oMH31ZY3wPpSAfAAB8eexmLUZ608Tx cg7LOC9EtvO9MPmXTKy4KAn5H9zTbqevSbCAU/9zou/E/h6CbHfkdRipvKSzjzivsY08p7U9157i CgAAEmW8/GFK4ZUBHoLMVIUgy53rcVZjG/VCXtOfJATs4Urh5dNJ/s8zXSQ/vKf9fGu1cREAABxK 8Jk6JVB6mIn8wlLttu01xg/YCCCzUgNTmbxrJWasZ++b9QUEBJxVUR5r10R7fuKubKkZ69HrZv1d EgL25ljlksURii3uym6rNixcdE+3lYMA4v7gkNhIMbfSQlCSW0a0X5bekXpDbx90TecY0j5hRcxG rBgFeTgE3FmBkj27e/nMeVLvMkZB3uEG85Qt1YbFtOIFAABJcn7e0gjFppf8xL91ZeY/TkHuFzXG 99dUtH1CZ1/3k/Nvfd3T6x0msecPQ60dD51c0HqErpvXR8a781Oi72tdTav2FJ1AR6oj/yOv6TeQ roLdr9WWMqG9SW+xPE9Xyj7Xah3JZMxXbjf9DNJVMOBidQOTSuIURSF0FfWIKzWVNoIUMhl3Tblu FV0t/6bOlsZElqAo9pAs9VWQroLSc5WmUjPanem1PtlsGUvTbD2X03AWIyku0z6MGCnrn1GfRZ/H gXrTtI7cdwidTBd0dX6QroKvFzQfZFqZ/kHtms42OPpqbZkr7dWZVusopuwi7jY7QQoOq02Th2U3 XG5PY4akq6jUjPrMT1VtH5Wa0e6P6xgeRysyOeJ6Xqsrps9leHbDJXcZIiB0skQcUpumTLzTdEx6 rtLUnunB9VrFXa8ruqq1DenqczjeaH7Z72J1o+u4snOVxs9UbUuMGCnrTN+H1abJNCsE74wKPdpg fvVhv1Xb8cAvqw3vDs5SX2tPywbSVdD7QlWr+J/MH8IzKmtHr4Ury8Rr+c1HmLKs4CTFeTan4TxI V0HBmUo7U/o9B0Hx6Wemx7XaEqa0bB/d037aUTahd4s1X9LzIxM6MDtBCkIu1dSCdBV89U7z0Yf9 5qLGOmLxPe3mhOt1Be3vH03/tuSedlOu3t7vSb3nJEWxTjZbxqZlqm+2p/rbWWN4i+n1/6vWYMcD aDYQen57427LD0xYQR717K0s062l3w/x2UrL/nrT9P+kOfO/uTEWuG1w9KEfFCY0Pq60Mc9kN1xg MqYrH+GPatNUJrKuk+eZVusoJrIFRkcCTYe0sFSzlem1WlfRtoIe+7cmyz+Yyme12fsLz1TaQLoK 9r1Zn9cRipyuVO7uGByJNN0Y97QK+67W8GZnX+Q2jPBw5eJln1YRH93TfspUEXe3lZjQHh+UaLa5 8pnSdFnj8hp/31NnnPWkeCe7slEUheysMbxF07OxT6uIjaq2j5nyjro2lKR45zXWZ6fmNx+kKflc F4nROQ3pJ5stYztC0feglq23p9CKCt3o9w+kq2Cv63WFOXp7clc8AzFXa+/T/W5StS2hn+MaGxa6 rUr/wYBMdUZ7ZYB/ptLxTHbDhS2V+g8LjY5eFEUh1VYsjObCFp2t7LCSt6GibRk9zqJSzedM5XUo 4Rl6uaYGpKtg/PW6u0zfn1t6exJNVfXxfe1GJrJWghTRYw/PbrjEZE7QoYQn/S7OLmzZzWTcg2rT 6/Q1c4ces8mB+x1Um16feKfp6IMU9pBLNbULSzVbM9vsqU+KyvCmzpY29lbjyfZK594648yueq/o dk1nG+xKK+h3sbqpI+vSg9pVrW2IK6fta/nNRzq7GXvaOt8YC7xwq/EPehJh8hIcqDdNo29+nsHR 1105gqLYvW/U5YN0FUzJqM9mMqYWJZQ0SfbEO03HmJwnRlJcetxuV2rL3eG5dG0ZbfYB9IT5TnHr V0yvc4MdD6CVqYgrNZUdUTq6Urk73WIdTfOUys9VGS5prAdEN88AACAASURBVMM78+DRRNeu/LT9 btbnFhgdCZ3p90HNRpDCH9WmqQMz1TfaKw/j85p+OdVsefFxKZRPoplwUkpbuEG6k+8zq83ev7P9 EhTF3lqlX0hvMkC6Cva8Vlvsdb6q1fU6BlysblhZpltbY8NCOzJOodHRq/0i1z+jPuv3Zss4A0bI 3i3WfEkvyEi6inq/RLOjs3ygOpTwHJSpvu4yXma/m/U57Rd9j/NVbTMKW/b90WJ54WFzQFcoeRRF IfOLWr+hx+3Iu+o657xd3Po1U/ll97Ub6M0BU57oP1ssY+hjP6Q2TWEi+3WN4W363jLhWXU1GozI brjIRLH8TNW2BKSrIDtdRURdqalof98DL1Wr3yvRfHFdZxvUmU2Su63UjHafUdiyz5UPNvpqbdlP DaZJXals4iTF2VGlf198ttJCjzPxTtOxFgfu09m+tSihHJfX+Dvdb8SVmspCo6PX4752T9vDG6Mf 5xkcfemb92uT+SV35VzN6ZPuNP/EZMxdtcY59JjZensKE9nZhS27afM/EzcVhJ1zzeoxQuG6m7YT pICJPEpSPNqCIDtXZWTq9oDQueh3lXK3q9Y4h554gi/V1BWZHHGdeehaHYS364IuPltp2V6lX9DV E+l9Mxrzfolmh+Jcld518g6/XFO1UdX28X8DmfZ9Mxrj6jJ/9U7z0Y6Q0bdvJSa0R0pGfbbrgvdn i2UMhM7Nz4km88sjcxrO/S+rXm7j6d+bLePcWZTum9GYV+80H3Xto/eNuvw/Wyxj2i/W2Xp7Stz1 uiL6d8GXauouaqwjOnp+eoxQfFWtf7u9JRekO0nt59xt2XWu1TrS3ZCI9kreNZ1tMNNjIiiKPTq3 8TRId7paO0Iq7+o1ONlsGctEtrOu2pdvN50A6Sroc6G6hYn7DycpDj3uoEz1dSaK2ukW62j6fM+2 Wp9zV86Ck2KfC9UtIF0F3y1u/aLYhPZcXa77xNXCRTf/i9WNS+9pP+vIPMy0VViwqCn5zYdcLYzx 1+vu/t5sGdeVbs9qKxbmai1Xnq/SHlKbpnR2DIqikK9rDG/TFn/hmUrbYbVp8uO+bk/bgxujJItJ +S1HjzVZXo2T8orvDgzq5W5w6je1xrffKdF+7RoQ646cCadkUdfqVBqM9H49UPLjwQTfae4e6802 +8BB2Y03AADgqx5e774TJv/aXdlCE5qQlKHOIyDgMCXGhhAikwpajv7cZJ0oYCGOvLSgJKZFSOmq 6wAA8EeS34sPCo5/FHAKcl/Ia/rzvNY+sjMJFRBCZGV52zq6IGpXMF1c09mHTC5oOUKXxRjtLTqz M85rXlfy096zYN3Xq/QrjjZaJtF12TgIIP7hK/59bohs1wil8FJXZJL9X+Nki3Xc64UtP5oJKOUi AN/Rw2vBvBDZzs4EjeMU5G6qMixdp2pbSRcOnhss27U51nPJg5KLqm14+O560xt71eZZrqVY4qS8 4k+iPNaM9xP/2v5a19jwsLUq/aoDavN0+v7Eirn310Z7rnrZT/zLw+4NRkHe51WGD9eq9KtQCvIR AODKKI91K6M81rmTxU9ByLqisw/bpzbP/KXZ+vKDMl+7ibnll5P9hwcJuQ1/fbX+J2pseNiwnMYr NXYiTM5hGW+mBgyMk/KLmfShx0mPfhnqW5U2IjJEwKnLSwtKcjfTE0KIGAhKPiq38WyuEUuRshHT 2mjPVSQEHA1GeltISoJSkI9SkI9RgPfvv+G//jbilLz8nyVIAvnshm5ibgWfhaBOOjMEc/1bxEZs Xjy21ovL1nrxWFoKAmRaYcuPNgqI5gZLv/8+3uctd8/7otb2zLO5TRcAAOBYou+rE/0lP7t7zsNz Gi9fbXMMTZbzc7MHBPZ39/mn6S7FbMRaNyw0hOZFLrdi0SearBNONFsmtOcwTvMQZMwMku6b6C/5 2V3Wpo6gxIz1XFXetpZOZAPAmSCxIcZz+TNK4cWuSAyBECL71OaZC+/pthkJSg4AAC/4iP7c2dN7 XmcLx98xon1evtP8C127dEGYfMfmWOWSJ1ky6ikYZNFW2/DwqKt1KgoAFhOaGIyCvKirdap6BxE8 J1j6w654n7nuHhxdGkTERmzlQ0KiAwUctyZdgoKcxAx1frEZi0uS8/OyBwT2dzc7yTVrtpuIW1Ew KKg3E+7JPfWm2W8UaXYD0LF6ea7ya7p5fLKqm+daJvIQQmTmXc2+Aw3m6QAA8EO895w3gmW7mfQB gDPrcHZR657DjZYpADhLS/yc6Dexo5MaCSF7o0q/bHWFfjUFAEvCRizfxnnPnxogOdRVWWylZqzH +kqnYkdneIYJOTVvhci+mxEk3e/L57R0xTj/1yAhZK+u0K9er9KvAAAAfz676UQfvwlMuJwfhDtG tM+su617aX7aCBGnane8zxvDlMIrfyWLU5D7Z6v1he/qTG+5Mln0lPBKPunmseZlP/EvJoKSrVPp V35VY3yXzpIOF3KqV3fzXD0lUHLY3Xe03IpFTy5oPUKXPRniKbh2pLfv5IdtPGpseNiBBvP0fWrz zFo7EUp/L2Ijtgl+4hMzg2T7Ssxoj/dKdV9RALDChJya0/38n+8IH3ONDQ8bkNWQ2YSS/kECtjor NSiV6WJZZELj+2c1ZNtIKBquFF4+18//OQ4LIfQ46UEzpVTZiIhqGx5eZcMjGlEyQIuRXlqM9KKv 698BMg7L5M9nN/nw2K3hImddyAghtypcxKmOEHGr/PnsJldlflxe08lTrbax3UTcitLBwT3cLb11 o80+aHB243UAmNXjM+KkPORKXZ2JoGTroz1XLI/y2ND+N5VWPPLHRvPr+9XmGe2fnVf8JMdnBUv3 DvIQ3Hhcmbi3jWjfFeW69XRRegCclQW2d1d+wLTQ/sPQ6CAC5pdovj3ZYhsHgPO+fR6r/LCz3OE6 jFROLmg5Qs8Hgz0F148l+r76tDDyk4PbCt67JZqvvq41vRMkYKurhoZGuKuJ7643vTGnSPMDGwFk +ZCQ6AgRt8odOR1GKsOv1labCShlWpSSLkqMAABvpQX16yvn33ZXdl1F28pVFfq1CADwRv+AQWme wgx3Ze9bsNi+GerbNhKKxvuKfz3Rx3cCkxckx+BIGZzdcB2jAG+sj+jUb339XmJqaaJrBQIAwOpu Hqs/6ea5hok8AM5yJf+43fz7Oa39OQAAeCNYuvvbnt7zO7r7akYJv6kFrYcu6ewjAHBaAo8l+r7a Ven0pWasxzqVfuWxJsurtGIXKeJULo/02DA1UHro77ZrpCBkWUkoNhOU9F+NhFLXf1tIKBGwEIeU wzJLOIhFymaZpRyWmYIQWV7etvFam2MIAM5q9cf7+L7SmUmThJC9tcqwaHl52wYCAg4CAFwQJt+x PsZzBZPNDY3bRrTvmoq2T/5otb1If+fPZzdZSEpiJpz0YYECdsPKKI91M4Nk+5jWzQPAuQFZWqbb 9EWN8X0AnHW+DiX4Tn3OW3QOAKfC+VuL9aVddaa59HNHY4CHIHNmkHTfRD/Jz6515/5osb44qaDl qI2EIg8uS38pOWAEUypBAAAoMKG9B2U13LCQUBIv5RXd6B8wyN3SSg6SEpRa8B4/1Jve+O6fJV18 eKxWjAI8uuYYU/jx2M09pLxSOYdldFrfwL8sce0tc3wWglIQIFuqDEtaMNLXi8vSTguSHiAg4La3 9llJSqzDKKUWI720OOlF31t3wWMBLFzIrY4QcavChZxqCYdl2ezk/EX2xHvPnhUs2+tuX0OzG65e a3MMGeQhuHE9NXCwu3I0daUPj91aMywk7GF0YhSErMs6+/B9avPMX5ut412tv5EiTuWsINneOcGy Hx5XXb2MNnva8vK2DfR7zwKAejNE9v3aaM9Vf8X84g4ghMjPTdaJ75Zqv6KLlr/oI/pjT7zP7M6c Ewkhe1V529qNlYZlAAAQwGc3nujjN6Gr6BGf4tFwS8HTYqRXyOXaOjsFhUyoxQgKcmKu15VV2YiI aYGSgwcSfKe7e2BL7+s2ba4yLJFzWMbqYSHh7lbhNhOUNOpqnaoVI31mBkn37e3lM8vdMatseESP 6/WlKAX5H4TJt2/r4bXQXVmUhPz+WersAhPWO1jAqS8YGNSbNvm7gxaU8O2bob7d4CADY8TcspwB gSlMabh21Znmvlms+R4AAGYFSffujvd+g+kOrL1yty7ac+XySMWGju7kLmptz0wtaD3UgpG+AAAw P0T27dbuykXuFkR9FErMWM91Kv3Kn5ssE2nFLkrEVS2PUmyYGiA9xKQqf1dDj5Me5VY8usyCx5RZ sZgyKx5TZsVjamx4GF2TqivAQwDqy+e0xoi5ZTESblmMmFdG/x0s4NT/1QZBbSeCpt1tPXhFZx8G gNNVuq+Xz0x368M9CneMaJ/3SjVfZujRNPo7BABqor/4+O5479kSDrvD9Gg0fm+2/mPm3dZ9tPKz IEy23ZvH0eysM853rVXnx2c3Tw+UHpgZJN0XI+GVPay/PIMjaUxec3orRvp0Rsk7r7GNHJPXlE5A wBmmFF45k+Q/un19uxaU8C00YQmFZiyh0IQmFJqxhHsWrPujqO8AcBaVDhdxqyNEnKpwIbc6WMip 9+axNbSr1IvH1nrx2Nql97Sf7aw3z2cjgLzZP3Agk3uaZ3AkpWQ25FAAsD6L8fxoaaTHpr+SQUnI 1+Gk8rTGNnrOP70QbwRLf/DlsVur7UR4lQ2PqLYR4fRc8CiwASBHeovOJ8p4+b1l/IIEGa/wUfRt l7S2Ec/kNl0EAICrKQFDhyiF19w5zwYHERh+pbYah4DrLp+6AScVRxstk/aqzbNuGdF+9Pd8FoK+ Hij58b1Q+ZdMCum7CwghclZjH7XwnnYbTYOm4LAMq7t5rJ4fKv+2KzayWoz0erdE+9XRJsskAJzv zf5ePjPojVNH8Vuz5aXpd1sP0OEkX/bweu/NENn3f+d6ov8NcEvBW1vRtuqTCv0aOYdlrB8eGuyu m46m50IAgPcGB3d/1MTqimaU8Iu4Uldlp6BwXbTnyhVRHuvdkQPg3yTaQhZirxga0s1dty4AAIzN azr1R6vtxUABu+H+4JBYdwm0AQDgk/K2NWtV+lUsAKir/QOGDvIU3nBXFqcgd0RO46UbescgKQcx 5wwISmHqHvqz1frCuLzmkxQArFHewrOn+vqPZfrCt1futnVXLvwgXLGdSR80CApy1qr0q9ar9Csg AIiMwzLtifeePcFfcqIj/bnCgJOKleVt676tNc2nY7iiRFzVyiiPdZMDJEeepGKHkpCfa3Qk5xjQ lDIrFuNU6PCYVoz0YdqXmI1YpRyWWcp2Wu1QCvLNhNOyZyIoGX2u7oImrHcqfLyyXlLe3SGegms+ fE4rAAD80mx5eU6R5gea6eLNENn327orF3bEatce1TY8fPF93ZZfmq0PpBPsJ+ff+ran1/wkhSCv s2PV2vHQcXlNJwvNeILr9wgA8EUf0R9zQmQ/jPISnXX3uSg1Yz2G5TRe6ayS50pPONFPfGxuiGxX ht4xMFPvGFBoxhIeRR/nzWNr4qTconILHtOAkoFcBGD7evnMGuklOu/FY2ndWRjtJCVMzmzILTZj cbFi7v38gUGJTDZW75Vov/yq1viumI1Y7w8OiWXiaqbn0kgRp7J0cEgPVyutjaRE1bZ/Knwu7uZS C96j0oZH0pu19hCxEVu8lFeULBfkDvIU3BjkKbhBW64hhMiArIbMbAPa/xml8OKFlIBn3T3WmXdb 9+1Xm2d0E3Er7g0J7s6k2HCxGY3bW2+etU9tnulqYR2hFF5aEC7f8by36HRXx/viFOR+U2t8e3WF fjUdOxcj5pZt7+71QVdRhh1qME+dX6L5lrbKfhAm3/5pjPLjzjBV3LdgsePvNP9KF3meGyzb9XVP r3f+bh6W/yb8pYJnJylhyJXaOi1GeX0Uofjs01jlx+50TELI7nm9vqTMisdM8pcc/SnR9zV3D4p2 B3vxWNqqoaER7iqUajsR1O1aXYWDggKmtDunW63Pj8lrTgcAgKO9fSe9GiA55q5skQmN75OhvkNA wFkcodiyOVa5xF1ZAP7tJgAAgN/6+L30Dz/x70zkcw2O5GE5jVdsJBT1lfNvX00JGMpEOQWga5U7 E07JJuY3/0z3lSTn5x1L9H3VXff8wwAhRA41WqZ+eE/3Oa1AdRNxK1Z281j3mr/kpyeh2BEU5Nwx oX0u6+zDL+vsw2+2OQa2r5bvCm8eWxMj5pbFiLllsRLe/UgRp1LOYRmlHKfL1VWhe9BCACFEtlQZ FtOcnyECTu03Pb3eDhJyGmh3rtpBBrkql9V2PPxRVqAeEm4JAgAsseBxADiZLvb08pk9zld8srPX x0JQkk8r9R9vrTYuotko+iv42V/08Hqfx0KwtRX6Vb+1WF8CwKmAvRUi+259tOcKJtZuGhSErPNa +8gd1YYF9LNGQ8AC9oMJvtNe6eCGorNKnh4nPTL0jrTNlYbFN/SOh7oMWQBQMRJuWYKUX5gg4xXS n/58dhOCIFCHkcp+Gepb1XYiPFLEqcwfGJzIJA62wIT2TspQ55EQsJdHKjasj1GucFfWgJOK6Gv1 5RqM9H7VX3LsaKLvJHdl71mw7vE36otICNg7uisXvB+u+MIdOQtBSaYUtBw61WobJ2Qhtngpr7jE gvVszy5DI0rEVQ32FFwf5Cm4QVKQ9Uaxdg8AAGSlBqa6a7EsMWM9427UFwMAwC99fF8e7yf51d3z dD3ugw3maV/UGN8vt/6bJzdSxKl8P0zxxYwg6f6uTsrQoKT3qoq2tbvqTHPpzd9ob9GZbd2VCzvL KgSAc5M2paDlcJYBTQUAgF5S3t0jvX0nM00adIWZoKQz77buozd+z3oJL/yc6DuRKbvTU7iHv1Tw dtYa580v0X7LYwGsZmhomLv0QMcaLa9OKmg5CgAAdwcG9XLXZF1rx0O7Xa2rwCHgfh6r/HBRhGKr O3IAADCjsHX/gQbzdF8eu6ViaEg3d18oB0kJ4m7UF1faiMhhSuGVS8n+I9w1HZMQslMzG7JuGdF+ USKu6u6goF4Pi+N4EC5rbcOfyW26CAFAOkKAXWnFI1OzGrI0GOkdJuTUZA0ITGUaj9WVyl29nQge k9eUXmTG4gFwZk9tilUu7UiclSuKTGj82yXab27oHYMAcFq7PunmuaYj3KdMQEHIKjJj8Zd19uFX dPZh19ocQ0wEJWv/uxgxt6ynhFfS3k3aGYJvnILcecWanXvU5tkAODP4fuvj99JfxcRgFORV2vDI Mgsec9+KxZZZ8ZgyCxaTb8ISH5Q52kvKKxzlLTo3XCm8nOYhyGC6OaDxZ6v1hfnF2m/rHUQwAM44 u00xyqWTAyRHXN+n6232wW+XaL8pNmNxADjj5zbHKJdMD5IecMfagVOQe7DBPG1LlWFxmRWPob+P FHEqRyiFF483WSbqCejBZyHojwk+r7/iLznekfNhouQZcVJ+QWt/9orOPuyG3jGo2IzFPcgS5cdn N43zFZ9KkvPzEqS8wjgpr/iv5osCE9q7f2ZDNkpBPtOwEwD+zcPNQQCRlxaUlCDjF7oru19tmjHz rmYfAABcTgkY7k7CDY35xZpvd9aZ5nlyWW2qoSFR7r4L9XYiOOparQqjAG9zrHLJonD51kobHllg wnoXmNDeGXpHWo4BTXnQs8xFAI5DwO0p4RafSvIf5+6m8oVbTX+ma2xj+iv42ZmpgQM66jqkIGSd 1dhG7agxLrigtf/LiijjsExzg6W7FkUotnZ1ksFdE9prwT3dDjrMgosA/ONIj0+XRXps7Cw3LEFB zvpK/Yp1FfqVFAAsAQtxbO2uXNSZbH0KQtYnFfo1dKx4Dwm39M8k/xfCRdzqzhzrUzwAj6qhQlAU O/JKjYpplXGSolj/j73vjo+qWPuf3exueq+kEHrovYpUFREQpNlBqihFRJoidlSkqEgR6Qo2BKQt IQGSAKGkE5KQtrvZ3nvfU+b8/ljnem7eBM7Z5P7e977vnc/nuRez55mZM2fKM8888/0izKqZpZoz bHBbFlXqDiPwVDbgsxU270CEHfSDzPY6mzIRdhTvkghnS/OzU2J5B2EJsQU4NfmIOIT+PaxQUcyW hsyJk+EItykuV2IKBKfJQ5AhTxepLqN3+FpiWRMo5k6Z1Tu4w18UU7xLIvyw3LYo0LyQ2DAyak2N 4Ws6AOjcMs1JhRtPb2verQmEkHPH7Bn5ZpV+X8IViaE5LhYQ+mmFlt7XHfhVZX/xX8F8YcaI2Il3 VddQeS9XaH9mi6fY/J22iswbUTtyhCLIFf7dpnTw50lFqpyflfaXmVLQabx4yvPlmt9RHsHZYu8H 9aZPH6aPkZC/U2J5B4FnA6GIGnVLcbvC5h3Ymo6PhIIDMttShDeHZMJdVd45rXM6wlFsdGLduufL GtDvdKYKtlJj9/VGeGmxuRJzudU7CLVnrcPXc4fYsnbCXVUenXGD3pbDCxVFa2oMO4cVyosRiHAg QMjfSCxvo3xPaRyz2eh6CDIE0QAOKVSUsmFIICHkjrqluI2w8djMUVovnoy+77oHhu1s6vxWjWEX wmdriRHBS8DgQpN79Jci87tTitXC6ByJtaVx2rNAVrv2gWFHvtE9/mF1p7Ml3TC5xwQ6zpr3ndfv 63+gA4WHZIs9b9cYvlF78A7tUQYSCCHnjMYxs3OeVEJ/9/Z6l0KTezR93D1boj7fVqqzHxX2+fxL IgwIRVTilSZ9e4Cz/0f+WR7641mtcwb6oGx4VOl6bMA6652+HmgB2ie1vslUD0LIeeKu6iqahNhM YFI3lokGIFuKIJET64p0l1Xp97PRhRByEPtA2GWxq8Hp685W/+UK7c9o0QgEWNVLwOD2Mu4u6JzT EDp6VI7EdsXgerItHRNCyPlN5XihA42TtEeBrD7X4HqqLfk+TCQurPOnDaYP6MYBkvRrTYr597Q/ HlPYX5O5sY7/qjpQFAXELqxLzwJZLSr7w3rTJ20BILVhZBQCoQVCEZVVIKsrt3oHOXEy/LLe9fSG WuNXwwoVxc05eSMuix0LKnVHrxlcE1sCLoYQcg7JbYvpQNIT7qry2PRllQdPfalC+wvS5wpF5Fs1 hl12nIyk99PvpdY3EFg6eu7VCu3x1pDyjT4ins5c8vp9/Q+B8DhT1D8beRGXxfYXy7W/dsmXipv3 Ef4lETbhrirvowbTx1cNrifoBq4TJ8P735BXAqGISr7SpGULvE5CyEXAtHG5EpPSg6ex0b9hco9B 9dwmtqxno1tm9Q5Gm+cdYstaNrqIgk2QLfJJXFhnpnoaL56COIM/aTB9yKR97tm8A75rsqyKasXY i8qR2OaWaU4eU9hfa87cACHkDP+LyWRWqeZ0oGOttb64pdH8PmJVQpugt2oMu9h+x0eJiyDDNtQa v6JviJdV6fdbMCKmrXlbMSIarTlA6GeqeNiGjIkUGN3jYnMlZtQmbOhP/yOPlof+iBb/p4tUl9lk OvaO8joQiqjJxapsNnrz7ml/AkI/1ZKPhAKmekKdcwrqdEKdcwqbMmeWas4AoR+tnA13HoSQgzws adealGzZA44p7K+hOh+U25aw/XDfNVlXIf1vJJa32eqTEHJfLNf+2h7G3R6pdQUyDjpek8qq7b4+ bemUVoyIpi/6odli9+eN5k3tTcJNUX5Gg4Ny2xLUZ+ky4Ib83g6xZW2jE+v2/4s8+5bZ8xjyGgqy RT623MvNpTnv6rx72p9ao9yyYETMKY1j9sxSzRm0s6YbuO/VGb9AG716p6/HuDvKAvR7bK7EfERu WxhoO+UZ3RN6XZc9QPl1zZeKbpjcj++RWlekX2tSoL8HXRIR8+9pf2RiRHoIMoTex58uUl1my4/p xMnwX1X2F5+4q7raEn9ph6tN6sWVukNnNI6ZdKO0JWl0Yt2Qp+mx28pbbOY4ivIbw4h548m7qits KaxWVOv3IC9SoxPrxkb3zSr9PmT0szFOXQQZhr4fW7rId2uNXyLDjM38+ovK/hIQiiiOUESurNbv RpSTdOEIRXB4oaJom9iyHm3YTijtr6A+1t6GF0VRwIGTEVtF5o30UwFBtsi3olq/R+7GM9qzrAqb d+CQQkUpKiflapPmlMYxuz3msSNy20LEeR2SLfYcU9hfa0t+9U5fj275sn/QxX0hMr/3/2u+/d8u rf4gcmJdUYOf1TpnMM2w3OodhPTYeFtkbqwjOuZgY/BACDloALMlus7RuyahurKlUzkkty1Guue1 zmfZ6IpdWJfIHLEdCEXUc6WaP9l25kKTezRqqxfKtb8FMhg21hq3ovp/KTK/G0jnISAMWlNj+Brl M6RQUdpW+q/bZs8o+lHAtBL1hUA5Th/WZwqM7nEvlGt/Q5Q69Ilw7QPDjv8ODsVTGsdsVJ+4XImp rccrv6kcLyCvKv+SCNsntb7JtK+YfETcPqn1TUR3R5e0q01K+pHki+XaX9vjmNpHQsFXIvMGwSWR t3mZQZdExMJK3RGRE+vKJk8SQi7iWAVCP+3ToxZTHwkFF3XOqa9UaE/QOTvpknBFos83usaxHXsX dM5pKI9V1Ybv2LbRGY1jJtLfKbG8w0bXjpORGdekciAUUePvKPPZGIgmHxGHPFAvV2h/ZlMunYec Dde00UfEIy/eVyLzBqZ6GAn5KPRlTY3ha4qigNKDpx2Q2ZbOKFWfbembjrmtvLG7yboyLldsBEIR 9XGD6aO29ufWxImT4dvFlnXIK4zG57Iq/f72NCxxEvK+lljWoDYEQhE1o1R9tj3CW8qt3kH04+Bl Vfr9bdmAG31EPJ0benGl7hCbk7j/SMvS6g/rHhi2o507m4Z+7Z7uGBD6j0rZTH5v1xi+QTtiNh3l nNY5HXWKIotnOFM9EkIuOjIZe0d5nU1d1R68A9qJs+XWxUnIQzyzKVebNAYfkcBGX+PFU9CxZe/r sppASNf3Sa1vojZ7s0q/LxADESchj+4dmV6iPsc0EO6oVQAAIABJREFUZqslISAM+qzRvBkdLYRk iz17pdbl7bmTgxByLulcz4y+rSykT+6h2WL3yxXany/rXU//d00qB2S2pcgL2qNAVs/Ww0IXjIR8 NJ7QGGbL40yXeqevx+Z602epV/2LJhKuUEQuvKc9/CjPFZvv84faMYfusQNCfzzu7TbG5xyW2xYh ozTtWpOyuQeQhJB73eQeu6xKv785Py3/kgh7tkR9/pjC/tppjWMm8m6Ou6MsCGRR+6De9CnK+4TS /gpbfcSxLcgW+dhuROinHWxjlQ/KbUuQbqnVO4SpHgFhEPLOzi7TnGJT5uoaw7eBrAtfiszvIu9f 8/7pJWBwjt41aXmVfm/ilSZ9c88eEIqomByx2exr+7Hmw8RFkGFfSyxrUq42aehz0Qf1pk/ba0xR lJ93FnEcozb5SWmf19a51YwRsVOL1RdRvsMKFcVtCV/xEjAYneIh50db4o7/I60YeB6CDEG7tc8a zZuZZqb14smCbJGP7eRh8hFxaFfFZqcGIeQgNzTb42DkjgdCEVVi8Qxlozv/nvZH5GVpHsvxKPmk wfQhKjdH75rERhcjIR8dJUbmiO2BXKo4r3U+iwyJaSXqC4EYNM2Nu7dqDLtQgHsgInfjGfQj0r43 5FVtPealCwkh97TGMWvwTXkZfTIfeUtx54jctpDtsV17y1aReSOq0/BCRZHRR8QHmpfKg6fSDdgn 76qu6L1EYlvb71uJZTXyLja/oBGbKzF/3GD6yOQj4gIt47bZMwoF8yOPXa+Cv49s43IlJjYnCS3J FYPrSeQ5T73apGpw+rrXOnw91z0wbG9uVHKEIjj+jjL/gMy2tPl70eeOlyq0v7A9KiUgDELhL6HZ Yvd9m7cfG30HTkagI60+1+XVbBfBVyu0x1Gb0t+NgDDITZChDpyMaGleICAMQpfnJhWpctiUiY5N gVBEsXlfqRvLRJu+Q3LbYqZ6Rh8Rj44Rv2uyrmrtOZyEvGy9a/L8e9ofUd9AIrgk8r1Qrv3tks71 DNtvzEbcBBm6q8nyFt2jl3SlSfeDzPZ6e204IYScX1T2l+gG7dwyzcm2jFmK8s8NnzaYPkCGcXyu xNiWOGkIIQcdzQOhP6a3PY3d/2vSIkzKcZVj3vxK/U88DiDkEzI7MoVG+aTR/NHHjZaP4/hcs2Ji ZgZTwFREDxbF49rlEzp2ZMrgINS7pk4r1V4EAIDbo9IeY0p/gkFK0PO6vK7JQ3SemxL+x8nBKc8z 0QMAgBKrd9jw26piAABginyOUo0D6zOwUHGPoABvdafoXd/2TnibqS4AAKytNe78usn2DgCB4TWV Wr1DxxWpryO8vOsjUseF87is2AQISPHmVeqPI6TzTV1jvtjSI25zoFfmT2mcc5ZWGQ4ikNCVmVF7 tveMX98eTBcEpHi/aZwvfiG2bELgmgD4uRw3d4vdMj4upOC/E0mdoijOxnrzVwgD8cn40Kt/DkmZ GShMSbHVO3xGmfYcAtDd1DXmi097xH3IBri1eVJ5ibSF9/VHEeRDp1Ce9PiApHmdw/hNOyTWdT/I 7csQDmBEEMe5PDN63zudo79myvsrduFd36s3ffmH1jUX/e3ZpLALX/WM39grQlB7Vut6bnGV/rAZ h3EAAPBmx6jvd/aKX8sGioieiqzeEU8VqXMdJBUl4AAMo4CA/vvQ6ODSl1Ijfn2hQ8TvDwNJ/1Js eW9TvfkLAABggw+Kkgkj44fcUpbJPERmtzC+qGR02jA2WGBFVu+I0XdUt/7Ct9uyvkvMDgMGE/UY mWTAyES976//p/23jYDRPkgFu0kYJnYTXSkAOCFcjjeIA0gfpIIJCvDoZXABgHQKs2Aux0dQFE/t I1MB8OOidQ/nNyYKggxJgiB9oiDIkBT81/8LgvSJAq4hXhBkCuJwSDou6vMdwk/+PijlBabvOu+e 7vgJtfPVrHB+/YOxGb2ZAgcvqzL8cEBhf71bGF9UPy4j61F6HhKGCvXuqStrjHuas210DuU1LesY 9cPC9MijCCi8vZODgJHbJNYNOyXWtWhM9Y7gP9jeM379M4lh2e0xVxl8ZOKSKv2h83r3dAD81GHH BiQtYMrf21rKNbgnvXRP96sZh3EcACgEbxNonXdIrOvW15m2A+Afk9nDOjzTHpRs/9dSiwbeqNvK O3etvpFsjB8fSQVn5stkOoxMZjPheUgYmpkvlxkwMnFDl5htX/WM38hEj6IozojbqqISm2/YUwmh V3KHp056tJY/7ZXZVqysMe4J4gCyZkxGH6YMGxRFcUbfUd26Y/WN6h8puF/+ePpgposnpCju2Lvq G7cs3tGB4OWd17mmzyjTngMAgI1dYr7a2jP+Xaa6APhBK0feVt3VY2RSoHh57WncEZDirasz7aBz iR7tn7RwWlL4RbZ5NU8YpAQ/Kh2vbZVY3pW4iS7o79OSwi6+3zX28/ag4WprIiDFe6PasB9h3M1O CT/984DkVwLFrTqpcT7/WqX+Ry+kQqJ5XNtPA5LmT08OP9+WOv6hcc5dVm34ATFdLEiPPLarV8Jq On+rwUcmfiO1rtkrs69A+IAhXI53SUbkoQ1dYrdlhPIULeVtxsi4LSLL5j0y20qcAnwAABgcJSjf 2Sth7fj40AL6syovkTavUn8c4Xz1ixRUXRia8mxmKF/G5n1kHjzzoNy+9Hu5/U1kMAIAQHpIkGJp RtShl1Ijfu0eLmhkkhdFUZw3qo37DyjsrwPAfrMHgJ+zd/Qd1S0fpILnpISfOjko+fnWxpKXhCFS D9FJ5Ma7iVx4N5Eb75atdz8j8fzdv/8nJg4AVJIgSN8tnC/iAgD/wrGkfh+Y/MJTiaFXmWDjVdl9 /foXKu8DAMCZwcmzZqZE/MmkbDqA8YWhKc8ynVsu6FzPTi/TngfAD9J91+obiX7jcwA+p0PEqTc6 Ru0fExty81+xQVR6iPQPGs2f/ah0vIawFCfGh+Zt7xm/fnB0cHlb86coinNY6Vj89gPjtwhAenWn 6F1fZsW9F+jGCQD/+JpTrjtVavMNBaDtHOZHFPZFS6sMByEA3J7h/Lrc4amTWptP/pNaTv/FwLtn 9w0cVKisAIAdsCWi5QniAFI6PrMTU1qbfTLb8hU1xr0CLsCaxmd2Tg3hqZnoZevdz0wp1VwCAICb I1PHPB4XWshEz0nAiG4FcpEOI5OXZkQePNAv6XUmegAA8IvK8fIrlfqfAWAP+nlQbl/6erXhAAAA XBne4aknE8KuMtU1+MjEvjcV1XqMTBoXF3L96vDUJ9mwNlhwMnbUbdWdeheeFcvnWm6NShvNlgqt PY07BwEjX6zQ/XbJ4J4CgN9z9dOApPlMPcUPS/kmz4QVNYa9yGPHAYCakxJ+6v1usZ+zAXj9VyRI UVydj0zWY2Ti2w+MuwrM3vEAADAmNuTm9OSwcw6CirIRMNpOwCg7AaNCuBxvNI9ri+ZzbVE8rj2a x7U1/+8oHsd2TOlc8InI8jEAfrBf4dAOU5luWlpKNpyMXvXAuPu4yjkPAD/TxYF+ia8/zGNsxcmY PTL7ym+brG+bcBgPAAChXI7ng+6xn73TKeZrZLiSFBW0X25/Y3O9eQvy2maE8BRfZMVtejk14pfW vCwkRQVtk1g3fNhg/pSgAC9ZEKQ7NzRlxoiYkKKHvQtJUUGXDe7J++X2N4R691S0YHIBgFwOgAQF eB0EXPX1UWnjmRp3KBGQ4s0o0567ZHBP4QIAzw9NmT41KVzIJg/6vHBiQNKrM1PC/6y0YwPK7b7B 9+1Yf7Eb7ypy493kHqJjaxRezVN4EMfVklctls+1IE9cEADkh43mT/QYTB4cJSj/Iit+0z9++8uj 54NUsBdSIT5IBftI/3/7IBX8wIn13i2zrwIAgKcTQnMieFyn3kcmIW8h3Xh+VIrnc03dwvmibmF8 Uc8IQd2QqOCywdGC8uYe4KklGuElg3sKWyDiScXq3CtGz1NPxIdeuzoi9UkmOiRFBXXJl0vkXqLj O52jv349I+rAfrn9jWNKxwI6HVmvCH7tmx2jv5+XFnH8X8HEcM/uG7i+1rT9qsnzJAD+uWxBeuSx bT3jN7SHN0vswru+Wqk7gQzY3hH8BycGJL8aCC0fSl4Shiy8bziK1omJ8aF5pwYnzwkU8P1PrXPm i/d0v2EQCDJCeIorwzs81Za57f9a+i8GHnJr9wzn1z0Ym9GbyUCiKIoz9JaytNyODWZDaUNAipd1 Q14vcRNdFqdHHj7UP2kJEz2Kxjs4MT4079qI1CeY6AEAwOciy/ubG8xbQrgcb+O4jt2ZGqJuEoZl XZfXK71k+szk8D/PDEmZxbRMnY9I7nldUWclYMyrqREnjg9MnsdUl6Iozuxy3ek/da6ZUTyu/f6Y 9P5sPBeQorjTS7XnhQb3VAEXYFeHpz7JhicXgPY17uQevOO0Uu1FxHSxvkvM9q1Zce+2la9R4yU6 rKsz7fhF7XwZAP8CPi8t8vh7XWO+/O+YEAw+MrHaifWtcvj6VTmwftUOrG+1A+vrJKmIf1WZCXyu cVFG5OERMSHF/SIFVV3C+BK2x7O3zJ7RL9/T/yL3Eh0BAGByYujlI/2SFjE1vp0EjPhBbl+2o8m6 Dh0VZ4Xz6/f2SVgRyw+yLKs2/IB2+FE8rv29rjFfru4UvYup5yDf5Jkwq0x7xkrAmBAux/vTgKT5 LTFVuAgYfkTpWLSzybpW5iEy0d87BAdplmREHVqaEXVQ7SNSJxVrcu0EjEoNDlIXjExlbeQ5CRgx 7q7qerkdGxzN49rKRqcP6RrOFzPRdRAw8p7NN+DNGsP3NU68LxcACAAAD+McFnAB1iWUL0FGEQ4p 3l65fSUAAHyVFbdxZafoPUxDY85qXc/NLNf+CQAAwqEpU6ckhV9iogfA3wZXrwh+7f3HM/rTN5wE pHhGnExAx8RKL5mOPI9FVu+IJg/R+VH5p4UEqQZHBZcPiQ4uGxwVXI5Bij+nQncaAACuj0wdNzYu 9AaTetLDeKrGpPfrGxlczUTvC5Fl0/sN5s9j+VyLamJmWmgQ1+MhYejvGucL++X2N4qsvhHo2VAu x7MwPfLo2i4xO9tKx9g8URTFuWzwTF5fZ9pe48T6AABAHJ9r3t4zfv2C9MhjbZ03CUjxvhRb3vtE ZPmIpEAQnwPwz7Pi31/bOXpnoHlTFMX5uNHy8aciy4cAANAjnN9wcWjKNLZjC6U8o3vijDLtOSdJ RSQIuMbLw1InD4kOLgskr/9r6Z8MPDcJw5KvSnVOkorY1Tt+9VudYr5jkskts2f043fVhQCw4wBE dGYcAKgHYzN6M+XPyzW4Jz1doskBgN1gN2FkfJcCucROwCi2nLEfN5o//qTR8pGAC7AHYzr2ZjqJ AwDAK/d0P/+idr4cy+da6sZm9GQTw4HiIQEA4Fj/pAWvpUf+yFQXgH+OFQpEn6SooFfv6U+0h3FX YvUOm16mPa/1kSk8DiD29UlcvrRj1EG2+dATASnePrlt+eYG8xZEjD0qJvjOvr6JywdGBd9rS95M U5Mb75xv8kyodmB9qxxYvyoH1q95DE9LiQMAjOH7vXL/8ND99d+RPK7DC6kQG+736NkIGG3DYTTy 8LVE09Q8hXI5nj6Rgpq+kYJqP0l7cPHImJC7LXl/KYrifCO1rdlQZ9pGUiAolMvxbO8Vv355x6h9 gXxrOw6jPm40f/ydzPYW4sXlAEAhL9Si9MgjW7Pi330U7VpLqd6JZU0t1QjFbqIrAAB8kRW36d0u MVs5HA5lxsi4vTLbil1S22rkSQTA7yV+IzNq//Sk8PP0I6Miq3cE3ci7PjJtXLdwvohNfTReosOg QmWFDiOTB0YJ7t0elfZYc4OVoihOk4fonG/yTCgwecaX2nxD6114VmteuY4hPPmgaEFFj3BBQ7cw vqhbGE/ULZwvSg/hKZsvvIHOLxRFcZ4s1lzNM3kmZoXz66vGZPRjepxGP+k50i9x0cKMqKNM9AhI 8XrekNeJ3UTXpxNCL89PizwucuPdGl149/sOrH+NE+vTGo8yoiHLCufX/zgg6bUhUcFljzrJgBTF 7XldUdfoxru/nhF14Id+icuY1FPnI5Iz8mQKnAL8nwckvfJyWuQv9N8rbL5B++X2N35WO15Bx5xc AOCLqRG/begSs629TwsISPEOKOyvb6o3f2EjYDQAfurC/X0T3mBqtD4slVi9w16t1J9APLrTk8LO HxuQtKAtVIs/qxyvLKrSH8EgEMTxueYzg1NmjYsPvR5IXqVW79DJJZrLJhzGR/O4ttzhHSYNjwkp DrRu/1fSPxl46AiSzwG45olOHeIFQSYmmSy8rz96TOlYMCQ6uKx0dPpQpoU/dlt5+47VN2pGcti5 s0M6PMdUb8wd1c1Ci/fx8XEhBfkj0yYw1Vtfa9y+o8m2LorHtUvGd+zC9P0UHiIj67q83gOpULbx b3Rj9HC/xMWLMqKOMNVVeIiMfjcVVTYCRs9IDjv35+CUmWwW23yTZ8KTReqrEAAum8mNnlY/MO76 Tmp7C4C2GXentc7Z8+7pj3sgFRrN49pOD06e/URC2DW2+dDTbYv3seXVhn2VDmwAAP7jnq96xm9c mB55tK0724clAlK8O1bvqIt697SLete0B068d0vPcQCguoTxJP0ig6u6h/MbzulcMxpceBYHAGp3 74RVyzMDM55qnVivaSWaiyj+akFa5NG+kfzqaifer8qB9XvgwHqjIO3mKY7PNT+TGJY9NSlM+HRC WE6cIMhsw8noRfcNR87oXLMAAKBvpKD6j0HJc9tKWE5RFOfrJuuaTfXmL9FlBi4AcHlm1N5veiW8 wybMoHkyYmTCrDLtGcRNPCc5/I/UUJ76sMK+BC24wVyOb0F65LF3Okd/3SNc0NBaXnQjr1sYX3Tn sbRRbI/ACkye8U8Uqa9BALhLMiIPHeyXtFThITLyTZ4J+WbPhDyjZyLyijZPXcJ4kmRBkA6Rum/N itu4sWvsNqZlt+WE4L7d139QobICAsD9plf8mrc7x3zLVBcZlhkhPEXDuIweTC9GHVXYFy6qMhzh AgDrxmX0pHt2vCQMqXJg/cpsviHldt/gMptvSJUD64fiNOkpIojjHBsXemNifGjehPjQ/AFRgsqW PNbfSa1vrX5g2hXJ4zg0Ezt1YHqx7LkyzdlzOveMyYmhl7OHpT7T0jN2HEYdUdoX7WyyrlV6yXT0 9ymJYZfe7Rqz9fHYkML2jNPT+oiUtbWmneikgscBxNrOMTs/6Bb7GdsLc82Ti4Dhqx8Yd6G44M6h vKZTg1PmtCXu75bZM/q5cu1ZIwYT+ByAH+iX+PqC9KhjgeRV58R6PlGkvqb2kan/MfKYpX8y8CYX qy/nGD1PP5ccfvbPISkzmWRgx2FUhzypxk1SYd/3SXjzjczo/Uz0Ku2+AQMLlfcAYBfPVmz1Dh9x W1UEAABXh3d4kqmRoPMRyZ3y5VIvpEI+7xH3/qZusV8w0QPg74ksWRCkaxjXsQc9yPxhyUPC0L43 FdUSN9FlTGzIzYKRqeOZGh6QoriTijW510yeJxIFQYbqMel92Xj+6F6FQVGCituj0h5jezN1V5N1 9du1pm8BAGBNp+hvdvaKX8t2sqIoirNNYt3wbr15KwD+SUM4rMNUtjGA9GTEyIR360xb0UQEAABL MyIPfpkV/x5To51tMmFk/GWDe7LQ4J6arXc/Q4/FAcBvOA2KCq7oFymoQtI7QvAgnMd1OQgYOblE c/m2xfsYBwDqUL/EJWwMfXoqMHnGP1emPWsjYHQIl+M9PiBp3pwOEafoz5AUFSRx413Q0XCVA+t3 34H1R7tzlII4gOwfIaiUe4lM5O2anxbx0/d9E99keszXWpK48S4ragx7Lxs8kwEAQMABGI/Lwd1/ GV/9IwX39/VJWD46LvRWoGX4SCr4+QrtSXQjEKUoHte+vGPUvtWdo3cxvUh0x+IdNbFIneeFVMhj sSG3rw3v8ATb8fJBg+nTLSLrBwAAkCwI0rXkxY3lcy3j4kKvPxYbcntIlKBsUHRwBfKSzK/U/XRc 5ZwXyuV4KsekD2BzpNWWGN83qw3f75fb34jhca2N4zt2Z2rcil1415435HUEBXjf9U54a1Wn6N1M 9HBI8btflzfKPETmysyoPbv7JK562PMYpAQ1DqxPic079J1a09euVsIcYnhc6/j40IIJ8SH5TyWE XekZzq/jcDiUCSPjU/OkagwCwdH+iQuZGhhntM5Zs8t1p7kAQOXEzPSHhSlgkBL8ona8/JXYurHO hfdEfx8VE3zn3a6xW6clhV1sz03nVaP7yeXVxn2Nbrw7AABkhvJku3snrHo2OfxCW/M+prQveLPa +L0XUiHBXI5vd++EVUsyIg8FaqhK3HiXZ0s1F9BGeHO32C2fdo/9MJD8GlxYjwl31fn/MfIYJoSX ovbgHRA+2mmNYxZTnJUDMttSBEzLhu9uWZV+PxD6CZHZAC4iLrwBN+T32Oi9V2f8AmE/sQEHpjNz HJbbFrHBoEEI+vxLIowNly9F/TMV2Z8a53NsdHES8hCuXHSOxMoW/Z+i/HzCCNtoVqnmdCA4UBBC DqJHAkI/PVNbMdmuGFxP0vGiBt2Ul/+rSKoNPiJhu9iy7vHbypvNeVqBUET1vyGv3FRn/Py22TOq NRxAO05GImBrjlAE2fYhuvypcT6HsOhSrjZpii2eYWz0ZW6s4z6p9c0pxWohwgijS3yuxLi8SreH LS4kXQgIg7aJLevp+U8rUV9ocmGdTD4iblmVfj+d8uu9OuMXgWB9PXD4etH5dZEk5EoMtQHgQ1KU n0kE1e2Fcu1vTPq8zI113NVkeWvCXVUenf8TSWSO2D61WH1xh9iyttzqHfSwPC0YEYPw+EbeUtxh 0y4khFyEf9gtX9boJshQprp6L5GIgNsR8wNTef2+/gcgFFGZeVIpG67fnRLLO0AoosIvi51s1g3E bRudI7YcktsWLazUHcnMk0qbtzsQ+gHDN9Yat94xe0bOLVP/DoQi6vHbyptMy/ISMBjxpDJlDSEh 5P6pcT7XnAGm93VZzRmNY2Z7Ard7CDLkowbTxwh7Fs3VbLFZW5J7Nu8AOn3Y/HvaH1ujOGQiVoyI nlSkykH5LavS7w8UO7Xe6euRerVJhdY3NgQH/9fkH/9AAy42V2Jmgxg+4pbiLhCKqFcrtMeZ6tgw MgoBG38rsaxmqqf04GkIjf6owraATXloAmNLQTO9RH0ODVA2HVLiwjojxPsP6k2fsimz3unrEZot dgOhiFpQqTvK9qPSacjYGocURYESi2coorcZcUtxl81igQRCyEH8lQgQti2o5ASEQR/Wmz5BC3BU jsT2XZN11b+CeaLE4hm6oFJ3tDmNWWi22D21WH3xe6n1DSbcke1p3B2R2xbSmS7aQt/mJsjQ1+5p j9JBhZsvjiNvKe6cUNpfYTMXiJxYVzrIctq1JuVpjWNW80WtyOIZTgedHn1bWciUPknmxjouqtQd phvcXfOloiWVugOI4qx7vqyBDV8qXXaILWtRvu/WGr9sqV9X2b19P2s0b24OnI36CDJuM641yUxe IpZN+VcMridRXlsaze+z0a22+/qg+ZEt/SBifgjJFnvUHrwDU70Gp687+hZseJMtGBGD1oAdYsta pnpaL56M5lU6B6rEhXU+LLcteqVCewIt/nShs5Pct3n7Mi3vjSr998ihwKY9ER3i5GJVNr0ewwsV RdcMromB9M3WpN7p6/HEXdVVVEbilSb9GY1jZlvztWJENOJqB0I/AH0g4PpIcBLyENMVEIqoOWWa PwKlN/uPkcdM/vGPATfk94BQRL1Rpf+eqXK13dcHfax8o3s8U729UutyNBmaMeYTIPKIJV1p0rEx Fr4SmTcAoYgKuyx2sWEJKLV6h6D3O6l2zGXTsC9VaH8BQj9NFBsDCULIQSTuHa9JZWxItinqn6nb 1j0wbGfbIaRuLDP5SpMWCEVU5zypJJDdYHPj7vX7+h/aggSv8uCp4+8o81F+QwoVpWIX1iXQ/FoS LwGDTyjtrzTfeUfnSKzLqvT7L+qcU9l8x/Y07raLLetQfQbflJe1ZYcuc2Md6eTr00vU50w+PPae zTtgS6P5fcRUgCTpSpNuc73ps4cZYBBCzvdS6xt0zstlVfr9D0Ogx0jIR3SIQOj3Hgp1zimtPW/w EQnvPDDspBvdXfOlop+V9pfRxitH75qEjKtAjbzmffeAzLYUQsgpsniGr3tg2N41XypqbjzE50qM Cyt1R85pndPdBBlaYvEMRV6VuWWak2y9NquqDd8Bod/zX+/09WCji7iho3IkNjY0iA6cjEi4IjEA oYhaXWP4lk2Zz5drfkcGAJtxvrJavxsI/d4/Nhu1F8q1v6HNZ2vfsNTqHfJ+nXFLn+vy6ubfS3BJ 5HupQvvLH2rHnEetI7fMnsdohiErxhEkFTbvwGkl6gv0OjxVpMpti6e8pXf+UWGfjxwZyOvGxjva Wr47JZZ30CYw4rLY0RZGGRJC7jsPDDtRHZ+8q7oSKFPFf4y8RwugKArct3n7oQa/ZfY8xlQZTSZd 86UipgMbQshBi8iiSt1hpmW5CTIU0ad91GD6mKmehyBDENff2zWGb9g0DhqUbCeuEotnKGpP+i6T ifystL+MdC/rXU+z0VV58NSYHIkFCP1HEWyOTCjKv6vufV1WA4QiKiZHYmF7rIy+b3sad7kG11N0 ep23agy72kJq3VwUbjx9c73pM/qxL/rm+2XWZYFw/TpwMqI9jDsIIYfujZ1wV5XXFlq1uxbPCGS8 c4UicqvIvLH5t4EQcvKN7vGzyzSn6J69oEsiYm6Z5uR1k3ss3WBRevA0RLsFhH4KMDb99oLOOY3u XdlQa/yK3m/tOBn5aYPpAzqNVIerTervpdY3WurfzY28QMjbcRLyEHcnRygiO16TypobCZl5Uunq GsO3BUb3uJaMEzrf836ZdRmb8l0EGYaOHZ/KBTdGAAAgAElEQVQuUl1mYyAafUQ8WuTfqjHsYlMu 2ggHZ4u9bIzjMqt3MHrXCzrnNKZ6DU5fd6R3SuOYzVSvwOgeh/TKrd5BTMr5SmTe0JyODs1zy6v0 e4stnmEttTOEkIOM+kA2zHS5aXI//vht5U16+XPLNCfb4hVrLnI3nvHkXdUVlH/6tSbFFYPrybbm W2hyj0bGFEcogtvElvWBHjdDCDnIYwyEfg5btpzsSJobee1pNP9vEEBRFFhfa9yGDDWmH81HQgHa 8X3eaN7EtMCbJvfj6MOyiSFCsX6CbJFP48VTmOr9ILO9DoQiindJhDM5VkNSZPEMR/VkE5MIIeQg b1P/G/JKNse6NoyMQsYoW1JuCCEHGaTxuRIj24UNIyEfufn5l0QYG48svQ7tZdzhJORtrjd9ho5k o3Mk1vY4dkBS7/T1eL5c83tzI2Z2meZUvtE9PtDJy0vA4KeKVLltNe5wEvIQqTwQiqiZpZozbTni /kVlfwl5v2JyJBYmk77Cjae/X2fc0pyQvd8N+f3fVPbnTyjtL6MNBRCKqFcqtCfYeOSRyN14BjKI gdAfqylyYl12NVneopcdkyOxfCkyv/uoWKC2GHkeggz5Xe14/ilavBCSPtfl1R/Umz4tt3oHPap/ QAg5yNMUcVnsYHukflbrnBHI/ENRFNgmtqxH45hN/K0TJ8NRe6+s1u9mUyaKrxp9W1nIRg/NWWxi 4yCEnF7X/TzFS+/rDjDVk7qxTPDXfDLopryseWhCr+uyB9vElvXNj6g/bjB9hDYWbeHcRnW/qHNO 7X9DXkmfd5bc1x0MZDPSkpAQcvdIrSvoHvUV1fo9TpwMb0u+Wi+eTD/hWFCpO9qWzfYBmW0pOt7v WSCrZbM+04Vu5MXnSoyBOCb+twqgKAqgxmETn3ZK45iNPAFsOia6JDGkUFHKVAdCyEGepdfu6Y4x 1SMgDEK7L7axbGgHP+CG/B4bI+WCzjkNDYAcvWsSmzKRRzQ0W+yWubGObHR/UtrnoXJ/UzleYNsR kJEPhCLqJ6V9Hlv99jTuVB48FV0SAUJ/3IrEhXUOJK/mYvQR8atrDN+iWCUg9MesvF9n3MI0Duxh /W1umeZkoJ4bJB6CDHmuVPMnymdxpe5QoLGGJITcD+tNn6C8uuXLGtl6DLwEDD6utL+K4m2bS8IV iYGNB6YlwUjI31Br/ArlyRX+vfiGZovdG2uNW9kYj2yMPAghp9jiGba8Sr+XbrCi+c3vCZHKrT6C lffU5CPikMf0ybuqK2w2DRBCDpqDMq5J5WwWZw9BhmRck8qRh4ieJ0ZCvgMnIww+IkHhxtNFTqxr td3Xp8zqHXzL7Hls2X1/zBnvkgi7qHVOvW/z9qt3+nrI3FhHnRdPsmJEtJeAwc3fJc/onoDa7KbJ /TjTul41uJ5AeqVW7xCmeruaLG8BoT/shk0YC9p8TS9Rn9N48ZQdYsva5mEJXKGInFKsFp5UO+Z6 CRgscmJdA53THzYuTyjtr3TOk0pQ3hGXxY7tYss6HwkF7VFGg9PXfdQtxW362G/rhTQPQYagNRwI RdSY28obgXrfKMpvR6BwhvRrTYpah69nIPnUOnw9kcMp/VqTgu36+b9V/P/z18dis9ubWqy+CIQi akqxWshUR+8lEtHHPCS3LWaql2twPYXqyMQlj+R3teN5pMfGqr9j9oxEemwuKeAk5CFD9KkiVS6b D1Fl9/ZFO8ovROb32OiqPXgHtDDNLNWcYet9EuqcU9D7bqw1bmXbiSCEnOVV+r3tYdzV2H296Ucp a2oMX7fHhOcjoeBriWUNfQHvlCdt+lFhn98eR74QQg66URjIN0TiIcgQtLCj7xGoN9FFkGF0g3P8 HWW+yUfEteU9D8utC9EFICQzS9Vn2nLpA4ncjWeMuf23YQ+EImr0LWVhoBcmHhWT5yHIkCNy20K6 NwV5VKaVqC+c0jhm3zV7hqM568Vy7a9sv8WfGudzKN8DMttSNrqNTqwbKntTnfHzlp7BSciTubGO xRbPsAs657RDctvizxvNm+g3FjvlSZviciUm+u3l9pCwy2JX5zypZOQtxZ0ZJeqziVckOiAUUX2u y6pOaRyzb5rcjzc4fd0fZpzSQ3bYXNSzYEQM6oe7m6wrmer9qrK/iL6x1osnozqUWDxDV1Tr96Bb s0jiciWm9+qMXwwtVBSzdTAwER8JBXuk1hV0T3XPAlltexyrUpR/0/mlyPwuupjCuyTCd0os77Tl Ni+EkPNpg+kDVN8u+VJxjd3XO9D8rhlcEyMuix1A6I/5DTSvUqt3CArl6FEgq2+P28T/7sKhKApw LompodHBpSWj04cxgVYxY2Rc8jWpjqAA7+Sg5OdbogpqKSFctWge16aamJnGFJjx2VLNhYt697Rx cSHXC0amjWeiQ1EUZ8gtZVmFHRvEBtcPAACeLlbn5Bo9kwZFCSrKRqcPYYrXc0hhX7K0ynCQAwBV Njp9CFNOP4qiOBOK1PnXzd5x3cP4jVVjMvoxJZ2nKIrzXJn27Hm9e3ocn2t+MDajd3Mex4clpYdI H1iouGfCYfzo2JBb+SNSJ7Alh0b0bwAA8HpG1IHv+ya8GQjm0x2Ld9TUUo3QgsPYiCCO88TA5Fdn JIefY5sPPVEUxflT55q5oc60DTEfRPG49s3dYresyozazRbrrLW0qd70xZdi63sAALC2c/TO7T3j 17PFefKSMGRWue5MtsH9DAB+6qkNLABv6UntJVJnlGnPIVqwpRmRB/f0SVwp4HKwQPKj/mK62Fhn +oqgAC+Ey/EmCbg6uZfMBMAPKrymU/Q373WN/ZIpTiRKPpIK/kZqXfOZyPKBm6TCAAAgIojjcJJ+ ZpIPusV+9kn32I8Cwc3KNbgnzSjTnvNCKmRQlKDixsi0sU4SRuyX29/YJ7MvN2BkInq2T4SgZkF6 5LFX0yJO0PHzEF82AAD80Ddx2esdow6wqQPC0YzkcRzVYzL6dgzly5nqftBg/myLyLKZBwD+08Ck 19wkFdbgwnvUu7CseieeJXbjXVsCAW5LojOOtFdKDwlS9ggXNGSF8+uzwvn1PcIFDVkR/PrMUJ7s mNKxYEmV4RCfA3DFxMwMpvPXkvv6Q4eVjsWDowTlZY9nDGGi4yVhSPI1mc5OwKg9fRJWrsiM3kv/ 3UdSwRf0rmePKR0LLhvdkxGrBhcACAHgRgVx7ManOiewnSMflSw4GftBg/mz72X2NxFV3dyU8D92 9kpYmxHKU7Q1//t2X/9XKvU/VzuwvgC0D1PFHxrn3Ncq9T96IBUaxePafx+U/MLkxLDLgeRVavUO nVSiybXgMDZJEKTPH5E6oXek4AHbfApMnvGTSzSXfZAKHhwlKM8fkTaB7Xz0vyn9w8D7Iitu03td Y79konRYYV+8pMpwKDyI49I/2SmJKSjqsFvKklKbb+jSjMiDB/olvc5ER+0lUjPyZAoIAJeNMXnD 7Bk77q76OgDs6NPuWrwjR91R3QEAgPNDUqYzBY50ETC8+3V5o8ZHdpiXFnH8pwHJ85noAfA3gwgA AFwe1mHy04lhOUx1f1Y5Xnm1Un8CAABaotR5WCIgxZtQpM4vtHgfj+NzzfcezxjIdjJBdHMAADAv LeL4sf5JCwIx7i7pXVPmlOtOeSAVmigIMmQP6/BMW/kGS6zeYWtrTTsR20EQB5DLMqJ++Lh73MeB UGS1lnZKrGvX1Zl2AADAwvTIo4f7JS5uyRix4mTMAyfe24yTcRYcxlpwMtaCw1gzDuOMGBF/xeh5 yoDBJAAAiAri2BODgwyx/CBLHJ9rjuUHWWL53L8E/c3/78xQnqxzKK8JlXnf7us/pVRzSeUl07gA wB294te93Sn620CBSi04Gbvwvv7oOZ17BgB+Q+iPwclzs8L59T+pHPPfrzd/rvaRqQAAkCgIMnza PfbDJRlRh5gwVeQY3E+/9cD4HQJhThIE6bf1jN8wOyXs1IsV+t+FBvdUAPwG6r4+icsDYb+4pHdN mV6mPU9SICgjJEih85HJiFmDxwHE3A4Rf6zuFL1reHRwcUttRFEU5/kK3clTWtecEC7HW/RY2oj+ UcH3mZZvxMiEPjcUNXqMTJqUEJp7eViHya19Cy8JQ+7ZsYHFNu/wMptvSK0T71Vm8w15GD8tSsFc ji9ZEKRLDvYLSVFB2QbPMwAAsK5z9I6nE8NygrkcXwiX4w3hcrzBQf5///03rlfABZiHhCFdCuQS HQZTFqRFHP2sR/yHPkgFeyEV4oVUiA9SwV4ShjhIKlLnI5N1PiJZh5HJOh+ZLNS7p3ogFYpoxR5V ZwEXYF1D+WKRG++GU4C/OD3y0Nae8e8xAVsuNHseH3NXfRMAAB6MzejNFDz9tUrdjz+pnPPHxoXc uD4ybVxrz2m8RIf9cvsb38vtb9I3An0j+NUfdY/75Lnk8LNtYWNpKd2z+waurDHuuWXxjgYAgLAg jvuDbrGfrekU8w3TTX9ryU3CsBU1xr3HlI4FAPjBkU8OSn6+LUDBpVbv0Oll2vMaH9mBCwDc3Sdh 1fLM6H2B5FVh8w16olh9ra1G3jmda8bscu1pkgJB4+NCCrKHdXimvTby/26JQ1EUaHRh3aN4XDvT ndOkYnXuFaPnqRc7RPz266Dkl5jo1DuxrJ43FHUAAFAwInU8U066rWLLu+/Vm7+M53NNqomd0ph2 8pfv6X75Ve18aVh0cEnx6PThTHQAAGBuufaPU1rXHLbeO1TPYC7H1zAuowfTXbodh1FZN+T1Wh+Z Mjsl/PSpwSlzmNZV6yNS+txQ1JhxGDc9Kez82SEpz7FZxN+vN33+hdi6CQAALgxNeXZaUvhFproA +I3h8UXqAh+kgsfEhty8Mjz1qUAmoZ+UjvmLqvRHSAoEdQ7lNeUOT53Elg+UnlwEDH+n1vT1AYX9 H5uIqYlhwu294te3hUGjpYRolwAA4Lnk8LN/DEqey+NyCCcBIyrsvkGlNt/QUptvaInVNwyhzv8r Uhyfax4aHVyaLAjSnta55rhJKiwyiOP4bVDyi2xI5JunYqt3+PMVupMyD5EJAAAL0iOP7e2TsIK+ qXMRMHxHk3XdNol1A/LA9Y0UVJ8YkPRqa5ycSg+RvvqBcReiRwviAHJlZvSeT7rHfhTND7IB4Gc8 WFplOPijyvEaAP72/XVg0ktsJmuSooKEevfUdbWm7Y3uv5k84vhc87KOUT+syIzemxbCUz0qHxtO Rg8qVFY0eYjOPcP5dSWj04dF8LhOpvU4rXXOnlOuOwUAAIf6JS5ZnBF1GFIUt8GF9yiy+kYUW73D i22+4ZV234CHGUZxfK65f6TgflaE4C9PGL+hWxhflBIcpI3ice3Nx/8zJersywbP5N4R/AdVYzL6 Md18fdtkfXtNrembUC7Ho5iYmcGUIWaP1LZy1QPj7rAgjlsyrmNnL0WFyjxEZr0Tz2pwYT3qXXhW vQvPkrjxLgQFeK3l0yWMJxkeHVI8Iia4aHhMSPGgKEFFc35fSFHcLgVyicxDZL7fNebzLVnxm5nU 8ZLeNWVqqVbIAYBSTsxMTw3hqR/2vJeEIb+qnS+tqDHupVMAdgzhyd/qFP3d4ozIwzH8ICuTspkk iqI4x1XOeRvqTNsQG0r3MH7j3r4JK55KCLvS1vyPKe0Lllcb9yFDfEev+HWrMqN3B7oBVHmJtOml mvPldmwwAAB81D32k4+6xX4SSH7tZeQdU9oXLLxvOAoAADOSw86dGpQyp72N8X+H9E9UZUySwUcm dsiTakgKBJ0ZnDxrZkrEn0z0Pmwwf/qZyPJBRghPIZ3QsROTiYaiKE7PG4q6Bhfe461O0d/t6p2w mklZeh+RlJ4nU+IU4LMhwpZ58Mwu+XIJBIB7YkDSq6+kRf7MRM9DwtBO+XKpHiOT1nSK/ubr3gnv MNED4G8jK5TL8dSNy+jJ1DCkKIozu1x3+k+da2Ysn2upGZPR52FUOs3TFaP7qaeLNTkUAJy1naN3 7uiVsI6pLgAASN14pxG3VUV6jEzqFsYX3X0sbWQgNGE7JNZ16+tM2wEAYECkoDJ7WIdn2LxH81Ru 8w1+6Z7uV+QR6h8puL+zV/xaNtRNTNM5nWvGrDLtGQgAd0iUoPTVtMgT9+zYoFKbb+gDJ9a7tWOu EC7Hi7xxMTyuReTGu+v/8tw9nRCaMzUpXBjN49o8EIb6PX0w9m+vn9/zZ8ZhnAWHsXYCRrVWvzge 1/RYXMidodHBpcOig0tGx4bcQsbToxJFUZzdMtuqdbWmHTgF+KFcjmdf34TlD6N5UnuJ1M0N5i3H lI4FFAAcARdg27LiN6zqFL0bjXeKojhHlY6Fa2pN36C6j40LubGnd8LKflHBVS3V491689ZtEusG 9Oy5ISkzHrWgQorinta6Zn/caP64Ja7g3b0TVq3sFL2HSVugVGL1Dht9R3ULpwB/flrETz8OSH6N jf7z5drf/9C6nhdwgG9ETEhxpQMb0Nr3ywzlyYZFB5f0iRTU9Ajj1++V2VfctnpHdw7lNdWN69iT 6VF7hc03aPAtZTkAAPw5OGXmcynhZ5noOQgYmZ4nU9oJGMXmdMeGk9GpeTK1m6TCHkZfhkOK3+TB O/sNP7xHocX7+Fmdq1U+ch4HEP0jBfeHx4QUP5kQevWJ+NBrMfwgK5o/O4XypOLxHbsyWVcwSAmS r0p1VgLG7Oodv/qtTjHfMXm3L0Xmdzc1WL4M5gIvBkEwGt9RPK59Tefob97uFP1texp6NpyM/qjR 8skemW0lOipemhF5cEfPhHVtPXasdvj6zi3X/YFo1WYlh5853D9xcaD1dxEwfG6F7g8UXvJmx6jv d/dJWNUSN/CjUnsZeV83Wd9ZW2vaCYB/Y3qkX+Ki9uQF/rdIbIP2EOxIxGWxgynwK4SQg24LtYQO 35oUmtyjUSBnhc07kKneVpF5IxD6YRXY0KusfWDYAYT+6/BsAvt3N1lXAqEfwoXNjWKdF09CaO5s sP0o6p9hFNggyFOU/1IGwn0bXqgoYnuJwYoR0egySWyuxMwWjJWi/LfI6EC34+4oC9iCOjfPb5vY sh4FE/MvibDtYsu6tsIatCbFFs9QBDuCymxJuuZLRS+Ua3/bLrasKzC6x9Fx7JpfqGCD6I8EJyGv yu7tu7hSd4gWRN9iMH1wttg7s1Rz5qTaMfdh48KBkxF0GrCeBbLaKjtz9P+7Fs8IOiDw5GJVtsaL p8jdeAYd2T/xSpP+hNL+CpOAb8S0A4R++KHWLl6QEHJPaRyzm9+MfLpIdfmSzvnMlCLVRRRkn2tw PcW2vb+VWFajPJmw6YhdWJfvpdY3nivV/Bl5+W8sP7rE5krMk4pUOZvrTZ9d0DmntRQcXufwZaEb vd9LrW+wqfOUYrUQCP14Y2yC6xEgberVJhWbOWLJfd1BIPSz/zAtD0LI6XdDfh8IRdSMUvWfX0ss a14s1/7aJV8qbqnNuEIROeqW4vaKqr+pENnc3l1UqTsMhOxgXeocvixU1kmVY86qasN36HIAEPqh nD5pMH3YlnmsJamye/vSYYQyrknl7XGb14GTEa9WaI+jfDvnSSWVNm//QPPDSMh/pUJ7AuX3fLnm 90AvsJVbvYPQhZe2XLxA5AhAKKI+bTB90J7f5d9BWCtMvKu6BoR+zCumOnQ0cDYLBRqEg2/Ky5jq kBBykTHJBpHdgZMRCCCUDa4fRkI+AkJlg8lEURR4u8bwDbqpxWZS8JFQgHgCJxWpctjCLyCogJgc iaXJhXViU2eMhHx0Qy9QvDwSQu7CSt0R1CdmlWpOtwXjTeXBU+lUPVkFsroyq3dwoPk9TB44fL3e qjZ8GyT8r/ReGdek8pmlmjNfiMzv5RpcTz3sxqqXgMFtNe6Q0JkuBt6UV8jdWHqZ1Tv4B5nt9aX3 dQcG3pRX0GFh0Abt1QrtcaHOOYUOGCx1Y5mI1QaN80DAnu04GbmgUneUVp6djsv1fLnmd7a8xMeV 9lfRe3TKkzbRb+5CCDlnNI6ZzW/EzihVn6VvDu04GYneLypHYmO7cEAIOYi+MOyy2NXoxLrRf7dh ZNRZrXPG8ir9XjqXZ0uyqc74eYPT153p+EVjJvVqk4oNqwode5TN7cwmF9YJGZU/K+0vM9WjMwBd N7nHMtX7RmJ5G30X+gbE4CMShDrnlI8aTB9PvKu6RudepUuXPKn4B5ntdSZz2mW962mkxwZ/DW1s N9Qav6IoP+zSe3XGL+iGXmyuxLyl0fx+W0DJmwsBYdDXEssaOsfz0vu6A20tA0LIOSCzLUX5hl8W O9vKVLG6xvAtqmNbmCqaG3mBAu/T56FfVPaX2uub/DsIq4e1XjwZDfhzWud0pnoIH40Nn58DJyPQ oGFzDT5b75qMPiYbTB3khQvJFnvY4PocU9hfQzvK5pP9w0ThxtORB+grkXkDm++A+DKDLokItgsU qi8QskOPR4K4GZl6MJoLhJCD8P6AsG2k0xTlh6FADCdo0msroGdzaXJhnbaKzBvphg9t1yv+pMH0 YYPT151pfgSEQYjeqS3GHYSQQ8eOe5gX1I6TkT8p7fOeKVZfam7sxedKjMuq9Pt3N1lXIM9u0CUR sVdqXd5WcvS9Uuub9PJCs8VuNsZCc8nWuyYjQzGrQFan9+IJ57TO6XT6NSAUUc+WqM+3ZuTL3XhG h6tNamQosoVTMPmIOATl88Rd1VWLj4j+UWGfP7VYfbElb258rsT4Yrn21yNy20KFG0tD2GQDb8or 2PT9JhfWCeX/tcSyhk2dx9xW3gBCETXxruoaGz3kyWXr/Rv2F6zISxXaX5jq6L1EInq/E0r7K609 58TJcKHOOWV1jeHbngWy2paMvf435JWfN5o3tTYnYyTko3mDTVturjd9BoR+TDl6exh8RMLGWuNW dCKDNu5fiMzvBWrgtCT1Tl8POt9ze3nzKmzegQg7EQj9ME9tYar4vNG8CeXVFqYKupEXKL6dj4QC RD4gyBb5Ck3u0e31Pf6nC6uHEYdsVI7ExtT16iOhAA2k7WLLOqZlHVXYFqAPwga7a0ap+iwQ+jG/ mOqQEHLRbpuNF46EkIsmGDYTGUVRYFmVfj8QiqjkK01aNsfIOi+eFJUjsQGhiFpVbfiOTZk6L56E aKHoAKhM5bjS/ioatO/VGb8IpMOh43MgFFFvVun3tQXjjW5sxuVKTO3JdEFRfjxEOg0XXbhCEblf Zn2dbf0hhBx6vQPFy8NJyEMebiBkx3Rh8BEJ30utb4y9o7zeEjZa2GWxK5slTV5L73lYbluE+ipd +t6QVwXK60lRFMg3uscjLw59QQVCPy4nE7qiUqt3CMJRe7pIdZktbuNJtX0OKrO5wcy7JMLH3lFe 39Jofr/E4hnaPG86S85BuW0Jm3JXVPuPJBOvNOnZeFbpG9+7Fs8Ipnp07x+bhfGI3LYQCP1efjae WmRQsjFESyyeoagf0z1pSIYUKkq/Epk3NPfsIdzK1jhtW5Jyq3cQyrelPqz3Eonra43b6N7q+FyJ cXeTdWWgYOXN5V/lzdN68WQ6MPIrFdoTbTlZoTNVZBXI6gIFH6bj2/k3dew8/xTl35T1KJDVA6Ef mJ0N5u+/s7B6eNwdZQEQ+kmMmeqc1zqfBUI/bROb+DS043yhXPsbUx25G89AHep3teN5tnUEQhFV bff1Yap3WuOYhfTYxC6IXVgXtCh812RdxeYbIMMwNldiNvqIeDa6CIE8JkdiYUP3huqMBtnUYvXF QICM0aQPhCJqTpnmj0A9dzovnoQ8BGgxaC+aH4ryG3b0WDEgFFGJuRJdv+uy+4EuzEiQBwAIRdQ7 Dww7AzFwcRLyXizX/oryWXJfdzDQxUPqwjqi3S1dOl6Tyn6Q2V4PBGTajBGxs0o1p//Rdlea9L+r 7c9/1mjejMC8wy6LXZd0rmcCqrMby3zslqKQXt+ni1SX2ZKNI9Bbpl4cF0GGnVQ75s4p0/xBX1yB 0O/5n1WqOf272vE8E4/NvHvan4DQf/TEZmFWe/AOyDDd0mh+n6kehJAz6Ka8HAj9x9Zs9IYWKkrQ mGWq5yLIMAQqvlVk3shU76LOORW1KRv2GhR2MqdU/ccts+ext2oMu5CXli4jbinufi2xrFG48XQ6 iwZToG4IIadTnrQJCEXUJw2mD1t7TuvFk995YNhJBwXvfV1W015MGBT1X715XfKl4rZysXoJGDz/ nvZHens1p25jI6c1jlloM5aZJ5WyDQlCkmd0T0AnXkMLFSWBeEUbnVg35GzKKpDVBUKr+O8mjB80 +Yg4ZDyxIZRGQZdsdmRiF9YFdTA2xOWIkinpSpOOzcKE4gonFalymOpACDlDChWlQCiippWoL7Bp dDS5d7wmlbEJQq20efujb7CryfIWmzLpO3i2xglGQj6iqUq52qQJZAd1Xut8Fi3uE+6q8gINvhU5 sa7I28oVisitIvPGQFkzmstdi2cEPS4OCP3xn2e1zhk7xX8H+QfC9kFR/xyg/9o93bFA6t3cuNtQ a/wqUC+oDSOjECMNEIqox28rb7xcoT1B5+jseE0qOyCzLWU6nu6YPSMz86RSpD+3THOS3l/ovwdd EhFsjvkdOBmxud70WXPjCnkbAmlPFNcmyBb5WmPJKbF4hi65rzvY3FsouCTy8f46UpzD0iOucOPp yMvDtj8hWsHoHImVzSJ1Uu2Yi+rOJhb6hNL+ChpvbBhLUCxW5zyphOm3wUnIQ4YZG+pMFHoSki32 oBANEkLudZN77PIq/V4UekCX8XeU+ZE5YhsQsgsDWlVt+A4I/ZzJj3pW48VTltzXHaR7yqeVqC8E cjGtJSEgDPpGYnkbjQn+JRH2jcTydluZKraJLetRndOuNSnbEtOcZ3RPQGOnLUbeGY1jJlr/Jt5V XQvEu3jT5H4cGZwT7qry2osW7n+qMH4Q7XZDssUepkeKGAn5aBe3V2pdzrSsr0TmDUDoP75k6uWh 76zYHB9W23190MDL1rsmM9XL0bsmIUgPdxsAACAASURBVL1bZs9jTPUeOHy9UCdlQ9cGIeSgiwRZ BbI6emD8o8SBkxFoUR13R1nAdiGk30QK5OZhock9Gk1Ag27KywM9Sii1eoegiTokW+xpSzAwXYos nuHopiGSQTfl5ee0zukQQs55rfNZNNnNLtOcCsSQoHMFP1uiPh+Ix625cbepzvh5oBO51I1looBx IPRfSEJ1EjmxrgsqdUfphl5mnlR6UG5b0tqEiG4xI890aLbYfUhuW9xS/dQevAM9Zu7zRvOmh70H CSH3R4V9Pt0jk3q1SfWjwj7/o3rjR+hvb9cYvmHbHg6cjOieL2tA4woZB06cDD8kty1G3iskvEsi /Jli9aWjCtsCC0bEHJLbFqPf2HokP2kwfYiMS7EL68JUz+AjEtBR5Pt1xi1M9QgIg9AxFZtLcj4S ChBfObpcwEQeOHy9UNuwuWyB0Az63pBXMdUxY0Qs6q8t0UviJORdNbieWHpfd4Aes4uka75UxNTw QF7GoEsiwoIRMUx0KmzegegEDPWjNTWGr5nqP0oqbd7+9HjEaSXqC2xPeJrLBZ1zGupnodli92mN Y1ageV03uce2h5FHH2+zSjWnAzkF+llpfxnlsaBSd7Stccb/k4Xxg+g69TPF6ktMda4ZXBNRQ7Ih ckfHb8ur9HuZ6tBv6rK5bYOgOrrkS8VsFm7k+Rh3R1nApsFRcH23fFkjGyPtnNY5Hb2fUOecwqZM dKkhOFvsZbtzzDO6JyDjZn2tcRvbDlZl9/ZFRn7XfKkI8T+ylRy9axKabGJzJWY2RnVrUuvw9aR7 sIDQH/h+VuucgQZ9rcPXEx1NDy9UFLGJl0RyQeechhafsXeU19ncgETSnsZdld3bFy3YvEsivDWO 1EYn1u21e7pjdEOvU5606bjS/iq9bL2XSKR7Pvtcl1c/KtTBhpFR9JvPK6r1e1qarG+bPaPox/Eh 2WLP5nrTZyj+rDkPMpvjQCSlVu8QFNw/q1R9akW1fk/z2ME+1+XVu5usK5vHA0MIOeiIOzNPKmUT F+ciyDB0WWN2meYUmzqj04rwy2LnowLYPQQZInVjmWVW7+BNtf7NGlcoIg7LbYt+VtpfPiy3Ldoj ta7YIbas3dJofv+TBtOHX4nMG75rsq46ILMt/Ulpnze3zD9vxeVKjAVG97gSi2dorcPX04oR0Q/r h+iUY1mVfj/Td7tr8YxA7V7n8GUx1UMnMQsqdUcf9hxGQv5FnXPq9BL1ObpnjSP8f9z9d3hU1fY/ jq8zfSa990KH0Am9V5V2QREVBBGwoKiIiqhgAxERpVhAVJoiKKDIhRAgBEhIAqSRHhImbTKT6b3P mXPO949xX+fmJmSf6O++7+e3nmc/8EzO2meftvfaq7xeUnp2YduFsyrbP+63AbOSVCB6X9gYPTRN E6eV1kUI5QEyfPlg+5tNa/6O/DwrSQWuKFMfQX0nZje1soGO6ahVWlyDkOPkj7zj57vb199l5CEH EGT40lO6Mw+izRVksI+G/b/UsICOKYbhxmY3q3QeOpINQOirNbo9e5vN69JDhCXFExJH4ui0OMmU 1GuyZgCAq2Pip0+LEF/D0XupWvvV1y2WtcOCBWV3JiYNx9Hx0gwv8WqLXO2hYrb0CXvv3T7hW3HH 2OOarIkBIH4dEbPokdjA33D0mh1kaq/rsgYagPPD0OinlicE/YijRzEMd2Bua3Wdnez3UJT4Yuao +Nk4egA+KpkxBYrbNADno77hmzf1DtuGq6v3UBFD81rLFS4qIT1EWFIwLmE8Gy7TVqc3adxN+U2F i0qIEXDV+eMSJvQK4Dfg6iM5prAuW1mhOexlgJcs4skujo576K8wUlAMw93bbF73Tp3hYzfNCAEA hgULyt7vHf7hghjJWQSGaSHp4DEF8tt37WT/eCG3rWRiYro/RymO5BucE2YWKq+4aEY0LFhQdn1M /FRcsGEkXprhLS/X/Piz0vYEAMA7vUI//qhv+ObugHYWGF3j5xYpM0xeOjSIR1jPpsct6Oobu2f3 9PlIatx8TGFbhiiz5kdLzh0YFPV8nZ3st7RMfVzppuIAAFYnBh38YmDkKzj0hR6aETxdoTlyos22 BABgUWzAr8eGRi8TcTkuM0mFvHnX8Kk/G8ljcQEnP+0f8WaKmN/i3w/FMNwld9QnTqnsiwEADg+J Wnk/QOYOx1GuOXJCafs3Vh4hh3Avjg04tSY5+JvxYaKCzu53vd3Td8gNeYWbZoSvpobs2Z0WuR73 3CfarEuWlmmOAwDkj0uYMD5MVICjZyapkOSrLS0WiglZnRj0/cxIcbbSTcUp3VSc0uX1/ev2/Wsk 6TDc8XRHxBzCGSfiKuOEPGWc8I9/RVxlnJCrLDC6xn3Xan0ujEcYVDN7xOHMHzTDcFKutbTIXVQi mznri2bTK+tq9HsjBRydakZqLA7IbqXFPWhInrwC2oGSJ4q48meSgr9/Pjn4QEff/PTbbVev6Z3T nk8OPvDNoKg1OOND4qJo0e5m8/qPpcZ3bBQTCACQHiIsOTg4anVnzC9s5EeFdfkLVdr9dooJ4ADQ W/qGv/dWr9BPugM6DOAjN5hXrDxfaHaPBgDY0ifsvc29wz7qzvyTa3BOnlOkvGCnmIAUMa/l+pj4 qakSfjPbfjbe1e9A4Odv9wrd/nG/iHfY6DMMQywt0xz/WWl7gkeA9+qY+OmTwsU32I7jf12wDDx/ ftaGqcm9ekr4jV3pMAxD9Lwua2x2elPZGE8IfTpKwNW2TU+Jx6EX8dIML/5qS5vWQ0WxIWg/r7HP m1+sOkcAME3Tknu0Xzg6k811+o+2NZg2xQm5ypZpKSm4xNOv1eh27W42r08QcRVNU1N64Or93GZ9 YkmZ5gQAQOWkxMGDgoRVOHo0w3BGFygKS8zu9EFBgqqSCYnpuAYawzDEI6Xq335X2xcGcAl76cTE EX0DBPU4ugA+pPrJtxS5t0zusUE8wpozJmHK8BDhHVx9NIbPm8yvI6aLwUGCysxRcbNxqKU6E6md 7P10heYI4npMEfNadg2IeG1hTMDv/ij4jB9TCJ8AMndswmRcPmMkDXay15gC+W09SUf0lvCleePi J+LQATooWqL30BEBXMIeyCWsKyq0P/wdxt15jX3eY6Xqk06aEccIuOrMUXGz2TyTe3ZPn413DTvO qO0PA/gWdhfNiBgAIpBL2A4MinqeDRcygO8d3XBXv3NXk/k1AIBJYaIba5KD92+4q/8M8duOCBaU 7k2LXDcxXJzXWT9uihHOKVZeuKp3ThdwwHNrXOLYrq7NQdGSg63W1TsbTRtaXd4k9DsHgH67V+jH 63uE7sFlZ/lYanxnU71hGweALp2YOAJ3oWYYhhhdoCgsNrtHzo6SZF4YFTen/TE0w3BkTm9yjc2T VmsjB9TYPGk1Nk9aqdk9AnHqdkc4AHS0kKtB3LRiLuEUcQgXhyBoF82IXBQjctG0yEUzIifFiE0k HYrDiduZJIt4stGhwsK0QEFNWqCgZkAgv7ZvAL++I+q59TW63Xuaza+y2bA3O8jUHtdlTQAAuWPj J+Mu2JNuKm7kGV0TH4wUX2QAOJd1zgfQ34Qcwr06Mejghp6hO/0NEURNmSrmNTdOTe7Zne9R5fbG vlNn+Bgxv/AI8G7sGbpjc++wj/4qd+pdm6f/43fUv1RYPUMAAGZEiLNPDItZ0l0ObpuXDlxUqvoV 3ZuXUoK/2psWua47vON/h5HHMAzxTKX2+0Ny6yqAP+n/2PRh99IBY28qblVZPYNiBFx1ycTE9L+y tvwvCpaBh2jG+gfw79ZOSR6A03GFxT1kaJ68HACgfGLiUFxy7vEF8oKbJve4Z5OCvvt2cPRzXWv4 CMsfKlJeBABomZacgkv39Wip6vSvKvuiGRHi7Ctj4mfi6JA0w0++1iJTuanYd3uHbd3SN/w9HD0L SQcnXmuWW71M0PZ+4W+/1SvsExw9mmE4Q/Pk5VVWzyC2XLX+hmHe2PiJE8LF+bi6h1otq1ZXag8C ALChe0OyoVa387Mm8xsAABdGxs2ZHS3JZKPPMAzx5l39p6iPKeGinN/TYxd2l0qHZhjOvhbLixvr 9DsQX+qzSUHffT4g8vUgHsfa/ng0gQMAfDMocs3zySEH2JzPSFJh4woUN+vsZL9IAUd3a1ziWDGX cBaZ3aM0bipa66GidB4qUuuhorQeKkpH0pFat+///nyXBACDKJGSRdyWUSHComghTxsl4GojBVxd lICj7RcgqBsSLKi43w79qNy6YnWl5iDFALenhNd4eVT8A93xpjIMQxxutTy9plp3AHGmhvI4psxR sQ+NDRPfZtsfks8bTa+/cVf/mf9vEi7h2NY3fNPLqSFf4ngfLCQdnJ4vL5E6yN69JXxpyYTE9I4o nUwkFbqvxfLinmbzq4hEngNAz4mSXMg1OidZvEzIlHBRzrUx8dNwF26SZvhDbrRW3LWT/Tsz1DqT f6rt/1hQojoLAHB7fMJoEYdw5xtdE26ZXGOrbeTAWptnAHpnO5MALmFLFfNb4oRcZWfetEgBVyfm EM4WJ5ncP1deBwCQMTJ2Li5X8Q9y61MrKjRH+QR47k1J7sshCBp5Cdt7DdFvag8Vg2i2OhIOAN1L wm8YEMivHRUqKpoQJsofFSIsKrO4h0261XYDAODelOQ+uNzUw260lpVbPUPZ0C9ubzC+/U6d4eMU Ma+laWpyjyant8e3Mstz37dantGTdASAjyt5aXzg8Y09w3YMDBJUl5rdI9Lz5SUAAPVTkvr2CRDc wzlXR5JncE58plL7fZ2d7AcA0C+AX/f94Khn7rehwREXRYteq9Xv2i+zvADg28yeTY9d0F0vYXuP ++Nxgb8cHRK9ojv84+2NvJyx8VNwHSxIvDTD+0eJ6p+ZWsdsHgHey6PjH8CN+CGR2sneI/PlxWYv HTI2VHgrZ2zCFDZRqv91wTLw0vNaS0otnhFsPpqt9wzvvnfPuAV9NDgTpdzpTUy61tIKAHBpVNyD D0RJLuOca0W5+ugPCttTk8JEN3LHJUzG0dF7qIi47GYlyQD/x6HRy5clBB3D0TuttD26+I76FAeA bpqW3APXmNzdZFr/Wq1+l4RLOFqnpSSFC7gGHL3fVfaFD5eqzgAAlE5IHIHrcfHQjCAtV1bT4PD2 ejgm4Mxv6bGP4OgBAOg8VGS/HFmdgaTDF8cGnPpleMzjbHaoyDMKAPBWz9BPtvePeBtXF4m/gbU4 NuDUD0Ojn+rurrbZQaaurNAcvm5wTQUASBBxFQcHR69+MEpyqaPjs3SOWQ8VKi/SAJyViUGHDw6O Ws3m+kma4c8uUmZm650zeAR4H4oSZ9bZvP3vOcg+3Rk/joTyOKZJ4aIbU8LFOVPCRTnDgoVlyPvt z/c7LFhQljkqbjbbUDOSJgfZY0GJ6myl1TPY//coAVe7f1DkC4tiA39l2yfDMMSxNtuyF6u0+1DI KphHWPLHJowfFCysZtPXHbN7+Nib8lseGgSPxwX+cmJY9BL07NRub8zeZvO6r1ssaxEHrIADnpWJ wYff7Bn6aU8Jv9H/3T06JHrFU4lBP+Ce2/9bvT4mfuqUCHFOVzo2Lx140+gau6xcc0zjoWJ4BHi9 DPA6OpZHgLdPAP+evwfsiNyy4rLO9eCwYEFZ6YTEEbjv6czbbVey9c4Z86Ml5/45Mu4fODo2Lx0Y m92sslNMwNcDI9e+mBKyrysdmmE4OxpMb75Tb9jOJ8DzRFzgL/UOsm+tjRzQGQ8vlwBqWJCgrNZO DnBQjOTtnqEff9w/YhPOGJEzoreEL62fktQX536UW9xDh+XJywAAqiYlDRoYJKgG8Hl4vmu1PPtZ k+kNhYtKQMc/HBNwZmPPkE/ml6jPaz1UVHd4jduLi6JFW6XGd3c0mjYig3htSvDX2/tFvN3RBpSN nFTaHltZoTnsoBiJhEs4fhwavRw3rai90AzDWV+r3/1Fs/kVAICZEeIrv6XHPtKdMfobef0C+HU3 xiZMYuthtJB08IRbivwqq2dQKI9jujU+YWy/QEEdmz78v/kXkoP37xsU9SIb/f9l6dLAU7q8cfFX W9oAALJHx82YHim5itPxyHx5cYnZnf5KasgXe9Mi1+HooByKMD7HqJ6RGoMTwnRStDgmu1lt9TJB +wZGvvhCSsh+nHN91Wx+6eUa3ZdBPMKqnJ4aF8Dj2HH0ujMxUgzD7X1dJm12elNfTA7e9/WgqLU4 egzDEKMKFEUlZnf63ChJxvlRcfNw9AAAvm4xr32pWvcVB4Cumpw0iE3O2nOVmm+/a7U+G8zjWO5O TuofJ+IpcXVlTjJ5eJ78joGkwyeEifKvj4mfihNm9xfkKQDw7RJ/Ghb9ZHfyRxiGIb5rtT77eq3u c2Q4rEgIOronLeLVzjyBzQ4yNT1fXmIg6fD0EGFJ3tj4iTiGJcMwRLPTm3pd75jySaP5rfo/duPt RcQhXHFCrvJPDxxXGyng6KIEXK3/bz8qrMvRzntOlPjCrAjxZR1JR2k99L88fzqSilS7qRgDSYe3 P08Qj7BOCBXlOShGkmt0TQEAmBouuv57euxCtjmASHL0zimLSlW/6kk6gkeAd29a5CtiDuF6tVa/ By3WS+MDj3+RFvkKbmizxUmmPF+pPXBJ53wQACCAS9gdFCNhAIiHosQX/5ke9w/cVAYk+1vML7xY rdsHALB/YOQLc6IlF3Y2mjZ832p9xkUzIgCAQC5hW5Mc/M1rPUJ3tX+/F5eqTp1W2R+NFnA1dVOS +uF6jRmGIcbfVBTcMrnHjgkV3r45LmFcewPD5qUDs3SOWVf1zun5RteEcotnaEdhz1ghVzU+VFQw PER4Z0AgvzYtUFDTW8KXtr8X/ukz18bET5saIb6OM9bublRXVWgOHZZbV44KERYVTkgcjaNj8FDh sdnNKpIB/olh0UueiA/6mWEYos1NxfvCzp4BlVbP4JtG97hqm2dgR30ki3iyCeGi/ElhohtzoyUZ nY23xOxOH5kvLwYAqJ6UNBCHpJ5hGCLpWkurwkUlfNo/4s0NPUN3+v/dQzOCHxXW5TsaTBv9N2mx Qq5K5aZi2awFXUmZxT1sdYXmYKnFMwIAIEnEaz0wKOp5thGQjvpdUKw6K3N5kwEAPugT9sG7vcO2 difEyjAMsb3B9PamesM2AICRIcLiCyPj5nQn/Htd75z6UJHyoptmhKNChEXZY+JnsDUWW5xkyuh8 RaHGQ0X3lvClt8YnjMWdf5B8eM/w/gf3jB8AsM/h/Z+WrqowDsrMqyBDygRdarDgYsa0OshEVKGS rbVPx634QODGK8vVh3B1TrVZH0Ul62zw2VB11+py9fe4OnU2d9/uVLKeVloXIT02Vaz+2HUFBuc4 XD0rSQUiOJFnKtTfsam6uWV0jkGVZWyrizwUzUek2BGXG3VsKqf9rxlBbfwVvDyXlxb6V53GXmlS /lNlm38/HYeXEiMw2IjLjToczC+t2xu5Q2p4szNS9MCLDdYHbysubpca3iowOMfhVE7vbTK+gvS7 wsujaZposHt6HpKZV64oUx9BFW/tGzdD6l1epjpabHKld+d+7vOjHIu43Kjz5yCWOcgkBDQLGT76 pK6qaGmaJg63mp/2x5ZbVKI8rXSRsd+0mJ5Hvz1VpjraHbaQxSXKk+i6BRf+5C4Nv9yo/6Be//79 2HFaHWQiGtdLVZov2Zw7R++YjM6FKiyb7J7Ur5pNax8qVGR2xKNKZEjpQTktlSF/VJvPL2o7y+aa EfvAP4razrL5VmOymlSQIWXerdNv6c71sQGFR/y984va/nm/4wweb1iG2jZn013dR8Ny/51+zr8N zZWVbbqr++imwTnW//ugaZpAlclsWGKerVB/2xUqgpemuT8rrI+3pyzkZki9RUZnt76rjhpJ0bwd UsOb/niPq8rVB7vDCe3f1C4yemKB/Ib/9/ZX+vxOZn4GQX6l5bRUdxchwR/fbuYtRVZ35vxbRucY dL+m3JRfZ4tvR9E0ByEqCDMbXN2dJ//XWpcHPF6q+hkyfFRIuJ2iCTr0UqMRFwpE6SJjkWHBxnhC iPls4FsqzK7B6CVnQ7+D8JlSrjY3s8HfQWjjbACRaZomkN6MW4orbB4qKgEXZTY42RhZXprmjrgh K0ETKNvSfX9eVLZQLgzDQKHROQqBvw7NlZV1xqvaVTN4vGH+mFNPlKpO4GBCIeovToaUuqK1z7jf scUmV/rKcvUhhK7e0QJ00+AYw/Ye+mM0zStqO8cGSge1Jrs7ZbofBEn7Ni6/teAnuWUpziTooWg+ 4pKGDB82WUcMAzRNE9+0mJ5HhlHopUbjdZ1jSkd9mjzekPbGd3u4iffr9R+gv79Vq9vO5vpdXlq4 7Z7+HbRooHN83mh8DXdB+7TBuAG9C50BIHfW5txWnP/DmNQNzpFVtL//vAtScspN+fXNdfqtmRr7 Q+g9P9pqeQqdk81GEAEYExlSmg0f9qa7uo8gQ8rEXWlqw33PaJom0GaGDWwSwlHlX5B6cKknvTTN jbzcqIEMKbOgqO33xSXKk4iX1L9FZTVpni5XHz6ttC4ye6hgBJszLr+1AHd8Z5S2hejZdPWO0DRN ZKhtc/zhe4gMKb2iTH2ku3RcHbV6m7uP/zzW93pL3V8BHGYYH6YhMmYhw8fZywa8uqP7hjYtf8XI +05mfgaNaXGJ8mR38O1+abM+hvpYWa4+xHZjaPR4Q3tda5ZChg/g/f8fmC7u+0eaponYK01KyJAy XzWb1uJ2+miJ8hR6ULg6CIk84GKDDdeCt3spCbLaf5BbluOeCyHBtyeMvl9zeikR4nHdds/wDu65 /Hkn2Xgzr+kcU5Gev7ekq6Z2kdEIL44tQj7iGoYMduDNDMNAhto2B+myAUNFrd7m7hOV1aRBBrTC Scaz7YNhfAC+A3JaatBYtksNb+E84+MKyxKks0NqeLOjY1xeWviT3LLUn68RMnzczEvvqH5CtERj 8ltvdQfrzt97ObFAfqM7mHs0TRP+BtnzlZpvZA5P4r5m0wsDc2RV/uOOyWpSvVen/7Azmje92xvu v8AsKG77vSuKoBKTawSaMwSZUvdxhWWJ/98LDM5x/l7GhcXKMx0Z3zRNE89UqL9Dx+FQ+lE0zTmu sCzpyIu5uET5C5sJ30PRfPQejc1vvdkVRiZF05zrOseUVeXqg2GX/tMICb/cqF92R/Xjzwrr451t XDwUzUdjZxPFICmal5zd3AIZ7DyOzQ5PCtpUs8Fz21KvfxcZhrjYoTaSCkCbtyOtlhW450LvANrk khTNy9E7Jm+o1X3q/52jxr8g9SAvPCdD6sUFVTd4vGHoXuCCudM0TcRmNf4bHZows8G1sVb3yd8F YEzRNOfzRuNrCHePf0Hq2dVoXP9X2Htomia+bDK9hPAtI7MatX8FL++c2jbv7zDytksNb6H7uKZS s787+HZb7xk2+8/9bPUrzK7B6D1dVKI8/f86CPJ9/1hvc/dBNwuXHJyiaQ5CCmcDioh4Urty4fs3 hCjOyZBSuLtCmqYJZKWzCU38prQ+DBm+UDAbHlfE6zckV1bO5mVBILDjC+T5bPQQjU7opUYjmx2I 2kVGI0BiNosLw/iYCdAzH18gz2frdVK5yBjkFYi43KhjA27q30pNruGI7YB/Qer5SW5ZiqPXaPf0 QMC2DxUqMttPnnInmfBunX5Le7qjgTmyqv3NpjXNdk8yYgpJzm5u6c4EV2BwjkMTy5BcWXl3FoiO jLv24atrOsfUR4qVv/qDF3MvSL2PlSp/ydU7JqF3TeYgk/yZLjbX6bfiLipNdk+qP6r+DqnhTZKi uNvuGd5B5xVlNjj3N5vW3O/dJimaN6+o7RzykJxssy7u7NhsrX068j4jT8zaKs1X26WGjeg3Nswx DOMD+e5Kt87m7ru5Tr8VGVjtW+DFBmuW1j4D1yNxoMX8HBo/GyDYzxqMr6MNMpuwGwKoZhOhuWfz 9EbXxyZ1ZEFx2+9sN/4oBUeQKXV3tOGR2jy99jQa1828pchCRpB/m35Lnp2ltc/Euf+IXWVznX4r 7vjQ/D40V3YHbWyQQb+n0biuuykm7VuJyTUCMa6geUrtIqP/Sp9XtPYZyGnxV5mB/g4jj6Zp4rUa 7efoGtmsz/59IFIGIkNKd4fv2p8t40CL+bm/4/n9X7X7/hG5TcMvN+pxJ/cys2soujn1NncfHB2K pjnIe8OGE3BNpWY/8nbg6lRaXIPQ+NiEXlCoetZtxWVcHStJBaJFe3+zaU13xsjmBW12eFLQJPdp g3EDmxcBIaCHXW40sOWaReG2sMuNBpmDTGKjayWpQLQwizMbHDcNzrFs9FG7qLE/iDyXIZcaTVd1 jmk4eu15dv0nTaeXEr1Xp//QP2+Ke0HqfaRY+es1nWMqTdOEl6a5D95WXIQMKSO52GAvN7uGsB17 tcWdhkJPPa42N3aH3Lsr4659kznIpHfu6rah7w61mbcUWRfUtodQHhP/gtTT3guH0/RubzjKqYUM KRN/pUmO/j8oV1aJy4Vq91KSsfmtN9Ei3z7sK7V5erVnI1lUojyN5h6apolFJcrTaNPDdlFEG8+I y4065GnUu73h+5tNa9C4/NvovNbbexqN6/w5LzvzCHfUXF5amJDtu1dsPOEGjzcMne9oq+UpXD1E oSfMbHCxoRAclCurhAx2YdpvW8zPou8TdxNo8HjDUKi9q7nQ7KGCT7VZH11cojzpz1ABGT4+1bdq ddurLe60zvRfqdbuhQwpM6lAnot7Tcggj8pq0lg83sAP6/Xv+eeV9rja3Ph3USpaSSrw6XL1YdR3 TFaT6pLG/sBf6bM9tzdbnnL/9ncYeRRNcxBXO1t7ADWXlxaibzPscqOho5SS+zWapgnEOCXObHDc 7535X2/3/SO60QuK237H7XBXo3E9ZPgSrXE9TyUm1wi2RiFN00RSdrMMMti5YlF4IeVqczPu+Oxe SoIMNTYfAMqpEWRK3Wy8aS9VBnDoZAAAIABJREFUab6EDF8ImY0rHlGSxV1pamMTIvSnBmJjiDKM bxeIdA/JzCvZvoDIsORekHrPqW3z2OozjK8QCHmGcBL8/dtbtbrtaPz+oZksrX2m/445KqtJ885d 3bb2BiyijIIMKXNMbnmS7dg1Lm8Uoi6KzmpSs8mhQo2tceffXF5a+IPcsnx0XuvtTrxPM7vzTBjG ZyBPLGi94d/ncxXqA2zD1zq3N6Lf9Za7aFFTu8hoN0ULPpYa3vZPRJ9QIM/ryKOkdpHRyIBeUaY+ wubcbU4yDlHVzStSnFtUojzdvlAiKbtZ9vZd3ce1Vnd/f9111do96Htkk/SNcmgjsxq1bDxAKDWG Tc6u2UMFozzSH+WWZbh679bpt6A5CncelTvJBHTP2KSdoMX61Wrtblyd9dWazyHD59Fs/16PzGst +rLJ9FJ7g/ZXpfURNF/jEtlXW9xpqF+UN6lykTEvVGr2+XvJHy5W/tadorOO2nGFZYk/ld4bNdqd 3cnV9f8+UNEhZEiZj+4ZNnU3NPl3GHkeiuajTRsnQ0p1J5+71UEmos3riBuyErZzjtHjDUVRmcG5 sorupNz8L7T7opLn6H3wClPCu8ZzQnJV75wOADA9QnwVF5Ppss7xAABAqpjX3FuCB2hZZfUMQujz c6MkGbjjQyj8D8cEnMEdX4bGMddBMRIeAd6HYwLO4J7rqMK6AgBgQXTA2TA+14ij46BoyY8K23IA gOeTgw/glrGbSSrke7nlGQCAV1JDvhBzOU7ccb5fb/gQwIeR9mxy8He4eh6aEayt1n0NADA+TFSw IjHoKK4uAMAvbbbH0T3a2T9iw7zogPNs9AF8IKWrK7UHKQa4Q4ME5TfHJ4xDOFZdSbbOMWNHo2kj AMDGnqE7ZkVKstRub8yyMvWxWYXKrHsOsg+PAO+bPUM/bZqa3GNbv4hNSWJeK9LP0NjnbpEa3wPw Ibs/mRD0E5uxuylG+Eip6rcmp7eHmEM4M0bGzsUFdEXCMAzxUrXuKwSp8nxy8IF9AyNfxH1vhFzC vTwh6MfbExLHbO4VupUA+Nc3EcHn6rpLb0QzDOeTRtNbeUb3RP/fyyyeYR6aYcW+ECHg6i+MipsT xCOsag8Vs7BEdWZEXmvpO3WGj100I0oUceWnR8Q8emNs/KRxYaKb7fWjhTzN9n7hbwP4vskbBuck 3HMH8ziWWRE+PM7zGue8X1X2RR4aBAFcwr4iIeho9ui4Gc3TklM/7hfxTv9AwV1/3fU9QnZzCaCU biruF6Xtcdxzrk4KPsglgNJ56MgzatvDuHro+7uqd05vdf7JzHHf6+NzLLOjfBAcbMa4MCbgdwAA qYPsXWMj03B0EkQ8xbBgQRmA79vBPdcDkb77f0nneBBXZ+4f4M12igkoHJ8w6r3eYVt6iHlNAADF ZvfIl2t0XyZea5a/VqPb1eQgewAATArzMV94aBDcNrnH4JynfyD/bhifYwQAyDf42HFihDz1vkFR L1ZPSho4M0J8BcC37gzIldV+0Wx6hWKYToGfcWRJfNCJsomJw8aGCm8BAHzWZH5jVmFbltbtA+1m K9FCnubamPhpaKyb6w0fvVyj+7I745wXHXD+1xGxiwQc8NTYyLTpt9uuatzeaDZ98DkEeXJEzGMj Q4TFNADniTL1z1VW9yA2fSSKefITw6KXcADoUotnxEvVOlY4haF8runEsJglXAKoSqtn8Bu1/w7C /v+KdGrgNTvIVISZg2vgeWmGl2NwTgHwGXi4g7ik9X24D0ZJLmEbXVrHXAAfPtKgIAEWdVezg0y9 Y/EMB/hzgsIRNPHNipRk4eLryJxk8jW9cxoAABuw1F/abI+bvXSIgAOepxODjuDqHZRbV1u9TJCE SzieSwr+Flfvtsk1BmGQfdgn/H02C/rnTabX6+xkPy4B1P6BkS+wwVRqcZIpz1dpDwAAPBQlvrgu NWQvri6S71stz7xTZ/gYAGBWpDgrd2zCZFyqGa2bilpWrjnGABCjQoRFH/QJe/9bmeW5/jmtd39q sz0JADAhTJR/Z2Li8B39Iza2x0lsdJA9l5VpjgEAjAsV3vx8QOTrbMbOMAzxXJXm2zyjayIAwI/D opePDBUVs+kDAODdesPWfTLLiwDsjTt/OdxqWbm90fQOA0CE8DhmDgDV4vKmTr/ddnVFufoom8XD 6qWDHilV/fbhPeP7AAATw0R5W/qEvUcAMIVm9+hFpepf2Rp5PSX8xp39It4AALhpco+vtpEDOQD0 utSQvTWTk9MWxQb+er+545mk4O9HhQiLAABerNbtI2mGf7/zyZ3exLfv6rcnXWtp/U1tX4R+TxBy 5T8MjX5KPSM15sjQ6KenR0qudna/U8T8lkdjA08D+CgYGYYhOjquvSSIeIr50QHnAAAOyCzP4+gA ADwYKbkUJeBqGQDiWJt1GcUwXKXLG1dsco08q7YvONhqWf1Vs/mlnY2mDVvuGd57+65++6s1uj1W LxUE4NvIPljYdml2UVvmIyWq354sU//0TIXm+5ertV++eVf/6fv1hg8/aTC+tbfJtK7I5BoZwefo AAAOtlpWuShahDNGtBlH8zeOPBApvgwAUGsjB+AaruPDRAVCjo9hocXpTf2wb/j70qnJvXPHxk9e nRh0UMIlHFYvE7S72by+93WZ9NFS1el6u6fvgABeDQAAWse6Eg5B0ONDffzB6FtG0i9QUHd5dNwD x4ZGL4sScLU2iglcV6PfO6ZAcbvU7B6Be/0dSQ8Jvyl3bMLkt3qGfuIbr2vKyHx58R2zG4vWrb0E 8TjWjFFxc5fEB54AAPi6xbJ2yR31CTfl4+pmI+2NvDnFqgtWLx3Epg8Jl+M4mx67IEHEVVi9TND8 YtU5tobijEhJ9sf9wt8BADgkt676vtXnAMGVcWGim1v6+Jiq9sksL/6usi9ko/8/IZ259lB4MfhS oxk3QfimwTkWuXlx3dFWkgpEeWNsKrkQns8LlZp9uDp7Go3rUOgDF77CQlJBKAzEpvrrY6nhbRTa Y+M+R/lgS+6ojuPq+FfRra3SfMXGhYuSrIffkJWyccs3OzwpqGp0fbV2F5tzemmai55fdFaTujtu /Atq+2wUAnnwtuIimxAYTdMECgEEXWqwnFfZ5vhXxoZdbjR822J+trMwp8NLiVFCdnRWk7qzKtT7 Nf+KMTZV2f7NHy/v6XL14e5U1tE0TfiPZdgN2R2li4wtM7uGoncRMnx5uN/LzKu7Oke9zd3Hvzhj TaVmP3o2h1vNT6Pfl5epfsB932iaJn6SW5b6F7kQGVL6Z4XlMTbXWmxypaPcrM8ajK93dEyR0Tly 6R3VT6iaGYXsRuf57oUgU+pmE2rzT3/AzQtlmH/HwOys6MjppUSlJtfwY3LLkzukhjdfqdbu7X2t +R5k+Io0/EOE/40WmdWoHZorK5tT2JbxbIX62w/q9e9/JzM/c1XnmIbyFwsMznHo+Aa7pyfOvSAp modCkmwKZabdUlztbI3Qu73h26WGt1C+I2rRWY1qyJAy027Ks9l+y/2ut9zt7Bi92xvuXxXOyZBS r1Zrd3dVlY7TTrZZF6MUInFmg+OEwvJEd/uiaJqDUgsgQ8pMv6XIZpOb6d9+V9kWoPzJGbcUV7pT cFJqcg1H1za+QJ7Ptg+apomFxcozkOHLMy0yOkey0ffSNBe9R+GXG/V/V5j9v9U6ZbJYXaE5eEhu XTUnSnIhY1Qc1m4LEW73DeDX101J7hDJv71kaOxz5xWrznMJoPQzUyNwUPYNHio86kqzlgbgnB8Z O29udABWiHbqLcX1HINryqrEoEMHh0SvxtE5rrAufbJc85OAAx71jNQYHFR7hmGItNzWmrt2sv+r qSF7dqdFrsc5V5nFPWx4nvwOAD7VEYCPiubxO+pfCACmbkpSP1xexEKTa/SYAsVtAIDf02MXLogJ OIujBwCwsET5+1m1Y0GckKu8Ozm5f0ecn50JorEDYMeFiaTE7E6fckuRY6eYgGHBgrLcsQmT2aCf 72sxv4hCy8viA388obQtRfRAy+IDj30+IOL1aCFP05EuwzDEqkrtoSNy69McAPrKmPiZbPkPz6hs Dz9Sqv4Nne+HodFPEQTB2Lx0IOLyVLmp2GAexxIv5LbFi3ht4XyOwd9TdKLNumRpmeY4AMC8aMn5 MyNiH2bLGMIwDPHePeOWj6TGzQA+r/uZEbEPo2dJMwznW5nlubfqDJ+YvXQIgM9TenJ4zGMdfQcX tY6HltxRnzB56VA+AeSXAyNfbs/h6//sN/UK3fZRv4jN9xtjq9ObtLpSczBL55wF4GOgEHAIt4Gk IwYFCaoKxyeMZpOOsLZK+/U+meXFQC5huzsluX+CiKdgGIbI1Dpmb28wve3vhYkWcDUvpATvfyE5 eH8Qj2PteU3WqPZQMWtTgr/+amDUS7jnnHhTkZdvdE2YFy05f25k3HwcHZphOL2uyxqand7UV1OC d7/SI/TLSqtncIXVM6TS6h5cYfEMqbeTfTtiwehIxBzCGSPkqsVcwinmEE4xl/PHv7522+Qe3eL0 pqaIeM2L4wJOO2lG7KQY8b/+pWjxv/9Gi7UeKsriZTqkG+tI4oRc5eAgQUWuwTnZRYP4zZ6hO7b0 CX8fh8v0kRLVb2fU9ocfiws4+cvwWKxQ8kdS4+Z36w1b+wXw6+5OSe7f0TEkzfBPKm2P7Wk2v1ps do/0+xPzSb/wt19ODflSwuU47neeGwbnpMm32nIBALQzU6MiBVxdZ8fmGZwTn6/SHkBh7UQRV/7d 4OhnH4qSXMS5ps6kwuIesqBEdbbZ6U0F8KWcbOsXvqm7DEA7Gk0bEVXk6BBh4aXRcQ92hwf8YKtl 9TOV2u8BAB6LCzh5fFjMUrZj8p8vlycE/nh0SPQKNtSRZpIKGZmvKJY6yN4pYl5LyYTEdDZMFwqX N2HojdZyPUlHTI8QX80aHTerO1GS/xPpzPJDlTWfSA0bca1FBO2xplKzH1cHwXpMKJDn4eogMFhR ZoMTFytM4/JGod1EV4wG/g0hsLNBiS80OkehHRCbSl1UFdzvestdNt4N5GlhUwzDMAzMKWzLQF4b Nt67c2rbPHR9Pyusj7M5Z4HBOQ55Fl6u0n7BRpdhfBAcCIE/Obu5hS1eXoPd0xMlXvf9I3H/j//X 4eAU+gNysq1U1ru94TsbDG8gZoXIy42ayTfl1/tfb6n1T5ruqPEvSD3J2c0tY/Nbb07Ib72B3uU+ 15rri4zO9O6wPWyu029F/S8qUZ7ubHesdJGxS+6ojqNj03Jaqv0hPGiaJnZIDW8i71hMVpOqMwBx mqaJ1eXq71Ff94Mh+KXN+hiC7oEMH2aezEEm+b9DbJkmDB5vGPIELi5Rnrymc0xF7CuoDc6VVRyU mVe1T7T/vNH4GvLisfHaouT9+3nj/JvKRcb80mZ9bEzef1bpdtTCLzfqh92Q3Zlb2Hb+uQr1gag/ rm9+UdvZCrNrsMHjDevq/fBnBNK6vZE410VSNC/8UoPO9y1r9v4ktyz9tMG4YV21ds+jJcpT4/Jb C1AhXGeNe0HqTctpqX6iVHXiq2bT2iqLe2BHY0Xg+eGXG/W4EaV8g3M8Ok9Xz4umaSJX75g0u1Bx wX98sVealF82mV66n+fI4aXEKAp1VmX7R1fjclO0YNs9wzv+BUKvVGv3/tVEfp3bGzH9liIb9flQ oSLzr4D1HpKZV6J5ZnRe6+3uYvv5RwjWVmm+6k4Bx1+NePjj23UEhdVV+11lW4DOv6/Z9MJfeU7/ zdbhj3q3NxxdDC4AIknRPHQD2Sz6qNz+g3r9+7g6qLp3TmFbBq4OCg8FXGyw4X5IJo83BFUE4WKq MQwDa6s0X0GGDw4C92W2klQgqtbb3Wh8Ffdc/pNYjt4xGVfP3wg9o7QtxNVzeCkxqvqceUuRxeZj NXm8IUh3UK6sku2Epnd7wxG+WuilRiPb8nWKpjlTb8qvIXe9v3GDs1G4a3X3Q2Hph4uVv+Fce5Pd k7qn0bhu2i3FVU4Gfsgs7HKjwT9M2FXrda1Z+nqN9rMbesfErhbA9sbdY6XKX3BSFn6QW5ajhSw6 q0l9y+gc4/BSYn9WipF5rUVdhTE8FM1/qFCRCRm+UNV5tW2u/9/NHioY4YtBhg+ipH36BqqGhwwp 014f5zo6uofTbymys7T2mZ09V7uXkiDjkI1h6aVpLnrvO9r8qlxkzMk26+IXKzVf+4e32zdhZoNr 2A3ZnafKVEd3NhjfuKixP9jmJOPajxexcERcbtThpi7YvZQEbXzYYH8h2I5ptxRXOzvGSlKBNw3O sd+2mJ99uUr7RUcAxf4tKqtJs7hEefLrZtOL1RZ3GqLjQ3/HZXPwUDQfrUm/tFmxw/lJ2U0tyPhE 50zObm45KDOv6uw7GZnXWgQZUub9ev0HuOe5Z/P09t9cDMyRVZWZXUPZvMvtG0nRvFertbtRn72v tdyrsboHdLe/H+WWZX/VyKNpmvAf04f1+ve604f/nHBaaV3Etg9/liA2ayxqyO4IuNhgYwu98n/V OvwxS2ufiSZfG0kF4HRUbnYNQTcPl/rE5PGGoF0/G5YHVL68q9G4HlcH4Vmx8XIhCiBhZoMLN1fC S9PcyKxGLWSw8/Agz5Aws8GFC9rMMAwgjK8RN2QlbIwtlIM2NFdWxmY3s7PB+AZk+DxKbAGJEQCl MLPBhYuDhpoPcsOXt9cRHhpO+7LJ9FL7xeTNWt0OnOt3U7QA4fUlZTfLOtsZ0zRNlJpcw9+v13/Q nrMSNU6GlBqX31rwVJnq6Fu1uu1fNJlePq20LiowOMc1OzwpyFtA0TRH7SKjy8yuoRfU9tlb6/Wb JJl/5toMyZWVtcexgwxfLtSqcvXBsyrbP9obrt017lC7rnNMQZAjwgtS54Drfy7Wy8tUP+Aa7f74 h5KLDXaUG5Ond0zwZ6J48LbiYke4gP55nFFZTRrcPM4ys2vo/KK2f/rfr3H5rQW48w8CFBZmNrjY eI9RvqQ4s8HRYPf06MqgE2U2OKffUmT3/+P+jrghK8Z9TgonGY8WZTbQQ8hQZ0Op6A8tgvvsNS5v FLrOTxsMb3zaYNzweKnqZ+SZ78zgC7nUYIIMdqxKCIvx9RrtZ7g6iMf4keK2X5+pUH/nb+j1udZS f1xhWdJ+zkD5dWyjKCRF8z6s17+HziHIlLo/azC+/leYKhjGxwyFNrHhlxv1bJmJ/NvfYeRRNM15 8o7qGLqPbOG4GMYH6YToOwMuNti6g0+3slx9CN1ntpilBo83DAHpT70pv/ZXn9F/o3X44yd/oL+n 5bRU43aEDJTorCY1rqFxSWN/AC14uAaUzEEmoZcEN2GSpmkCPZi9TcZXcK8JfbQzbymycHX8PWps kOiRa33pHdVPuDr+EzkbD2OxyZWOxsimsMXhpcQIrZ1teNWfeo0teCVF0xw06UKGlOlOEnGD3dPT PyTCvSD1fttifhZXH9HbERlSuiNPaYnJNeLlKu0XHTEaRGY1atNyWv5FE8YmRQA1uZNMQOGuyKxG LcLcommaKDG5Rrxbp98yJFdW3v7c4swGx8Ji5ZljcsuTHi/F+yvGHWp3re5+KdlNTf7n2SE1bGAb elG6yFi0WYu63Kh+uUrzBXqfhZkNrr1Nxlfu12ezw5MScqnRBBk+MvauxozAS9u3s0or9vOwkVQA MqpfqdbuxdVrtv9ZlNRR8QMy6LbU69/N1TsmISP/osb+IDqGTYL35JvyHMjwYSLi6qDCuoCLDTZc z5/O7Y1A4+uKv9m/IU/8R/cMm9BvNE0TtVZ3//3NpjX3M/jCLjUatt4zbMbxTCH+cDbgxe3Xv3s2 T+8n76iO+YMnD8qVVZ5R2hai9xPRPCZnN7ew/Z4YxleMgxiWIMNXlPBXE/pvG52j0bsqymxwdmfe Qe3vMPL8PfdEhpTujhdO4/JGoXlwQE5LDRvWFobxbSxR+llaTks12yjSP1W2+egZsdlo/F+1DhN0 S8zudACAEcHCUtxcvkKTazQAwKgQYRFuAuRNk2scAMDgIEElbpI8wrAK5BK2YcHCMhydOjvZT+mm 4gDw4VsYhiEuaZ3/gm/B0QEAOKe2zwcAGBQkqEqV8JtxdHQeKhKV5T8WF3gS91wn2mxLaABOOJ9j eDTOB8eAI3ubTesAfPedDVzMIbl1lcpNxfIJIDf0DN2Jq0czDOf1Wt3nAABjQ4W31qYEf42rCwDw VYv5pVMq+2IAH17eE/FBP7PRpxmGs6BYddZFMyIAgCAuYckcFTcbF/MvW+eY8Vmj6Q0AgHd6hX48 OVyci/7WYCd7LbmjPpGeLy/5ssX8MoIW6inhNb7WI2RXztj4KfsGRr5YYyMHIv35MT4IDFxxULRk QYnqbKvLmxTAJeyZI+Nm9w0Q1AMAEATBjAgRlm7pG/5e+aSkoY1Tk3vuHhCxfmq46DqXAMpJM+Lf 1faFy8o1x+KutihRQcVjcQEnfxoa8yTbwgwAAIoBrpeBf4MZuecg+3oZ4LHpJ1bIU2WOipsdzCPM WpKO/rLF8jINwBkSJKgomZCY/kpq6Bf3m0tSxPwWhG93WG5dWW5xD21/jNVLB22o1e0cdKO16qTS /hgAwIBAfu2p4TGLH4gQXQIA+LjRtInBhDAJ4HHs6N0/1GpZdT/4B7XbG3NAZn7+gcK2y71yZA1O mhED+O6fkEO4p0eIr27pE/Ze7tj4yaZZPUKzx8TPeLdP+NZJ4eIbqPBgeoT4ajifYwAA+E1tewRn jAA+qAoAgPMa+zzca5sVKc4C8GHHFRhd43F0IgRcPcK2QxioODIpXHQD4M/5HMD3LvcPFNxdkxLy zc/DY55QzkiJq52cNGD/wMgXHo8L/CWQS9gAAIxeOuzdesPWtNzWmrRcWc279Yat5Rb30I6uc3So qBAAoMTiTvfSDNb7OSLEt+7dtZH97V46oHcAX3psWMyyyklJgx+JCfgNwIfD+nCp6szMQuWVGqsn Da1FMpc32eChwnHvA5IxoaLbZROThq1KDDoEAJCtd84YktdacVppe5RtX0hGh4oKC8YljO8p4TW6 aEa0sET1O1uoECTLEoKOHR0avYIDQBea3aMfLFReMpFUKJs++ByCPD089tExocLbDACxvEzzY7HJ NbJrzT8lSsjVnhwe8xifALLWRg54rkr7Le77DQAQyOPYjg+LXsojwFtjI9PY4tvNjwk491RC4A8A ABvv6nc0OsiebPT/29KxgWfxGXjpIcIS3I6KzO5RAACjQ4WFuDpoEukInLQzuWF0TUI6uIsTwqOL EnC1AwPxQHDr7GQ/BKSMcJhw5LzWMQ8AYF6UBBu096zavoBigBvAJexsznWszboMAODxuMBfBBzC g6Nj8FDhp5Q+Y+mllJCvcKuBSJrhf9pgehMA4OnEoCP+gL9dyY8K2/JSi2cEAMCuAZGvsamAumf3 9HnrruETAIAVCUFHX+8R8jmuLpKlZerjVTbPIACAaAFHc3N84vhZkZIsHF29h4p4qlzzA8LLe79P +IcAPhy9dTW6vQNyZbU/K21PAACkBfJrPuobvrlyUuJg6ZTk3p8PiHw9VshVra7UHgQAmBYhvral rw9XCVcYhiFWVmgOl5jd6RwA+vSI2Efvh5fXQ8JverVH6J5rYxOmqWekxhwdEr1iQYzkLACAnqQj AQAi+Rzd2pSQr7pj3OUbnBMm3lLkKdxUQiCXsE0LF10DAPi+1frM3GJlhpOixWz6u2cn+1B+huHE MNGNwvGJo3HBqp9NCv5uQCC/lgEgXq/Vf44me4ZhiJ/brE/0z5Hd/azJ/IaXAV4PMa/p6JDoFZWT kgY/Ghd4enOf8G0AALdN7jHZeucM3DE/kxT0vYhDuGwUE3iizbbE/29aNxX1RbPplSm3FDlx2S3K NVW6b7J0zlkUA1wRh3Ch43LGxE3uyKBrL3wOQaLq9l9Vf+LxdSXzon3zj8JFJZRZPMNwdOJEPOWQ IEEFwJ/g8zgyLdxXRY7mWRyZFO4DFS4wucZ3Bqjb3uC7OCruX0DHCUKuAsCHjfeR1Lh5WJ68rE+O 7N7Gu/odZRb3v653dIhvPXJQjKTW5hmAMzbk2KABOP59DQwSVP+aHruoeELiyIeixBcBfEbt0LzW 8lNK22L4AyS83Or5j40GjgTyOLaDQ6JX/zoiZlE4n2MwknTY4jvqU6/V6HbhGqftpXcAX1owLmH8 iGBBKQ3AebZS+91HUuNmNkYRko6MPAtJY1dRA/g2SOdHxs3rKeE1OmlGvKBEdbbN5Y1n08fYMNGt XQMiXwPwOTkQDiiujAoVFaF5eJ/M8uJ5jX0eG/09aZGvxgu5bXaKCVhVoTlEMwxWJfv/hfzHwIwk Fdbo8PYEwDfwHBQtqbR6BgP8uWPqSmiG4SC08HGhLAw8g8/AmxTm2wHiCJp4poaLrrNl14gVclWD gwSVODrNDjK1yuozJNh4aU6rfLu0udGSDFzIh2qrZyCauJ+MD8RmUDjWZl3mohlRIJewIVBLLD2F dZnM5U3mANAbe4btwNWze+mATfX6bQA+Q5SNMU8xDPfpCu0RJ82IE0Vc+d60iHVsjEMAgP3N5jW/ KO2PA/gMm/JJSUNxjQeGYYhnK7Xftbmp+AAuYT8+LGaph2YEH0mNm3vltDR80Wx+hWSAnyTitR4Z Ev10xaSkIZt6h20bFCSsIgiCcVC05NFS9WmrlwmKE3KVJ4ZFL2ELEbBFanwPeZ52DYh4jQ2cQoSA q38qMeiHqeHi6/6/60g6csqtttxHSlS/3bV5OoSP6EjOqu0LZhYqrxhJOixawNXkjE2Ykj0mfsa7 vcO2AgBk6ZyzVpRrjuJMeDTDcD64Z/hgQYnqrJ1iAiRcwgEAcNvkGltv9/TFHROPQ3g/6+8DQM7W O2dkaB1za6yetBmFyuwlZZoTbW4qXsQhXFv6hL1XMzkp7anEoB/QM5gULr4xOVyUCwCwTWrchHvO MD7X+FhcwEkAgG9bLc+LaFTaAAAgAElEQVQxDENc1zunLrmjPpFwtVmxrka/N9fgmswAEME8juXJ +MCffhsR84huZkpETwmvEQDgjNqB7Y1bFBvwK4Bv7lO5vbE4Ov0D+HfRudgsYGiDeVnnxDbwpkf6 oiJFZvcoXEBbNH9bvUxQuQXPIBoZIioRcMADAPBlWuRLt8cnjHmzZ+invSS8BgCABoe316eNpjeH 58nvjMmX3z7UalkVyedoowRcLQBAodk9Guc8EQKuPlXMawb409nhL+khwpLMUfGzz4+MnddTwmv0 MsDb02x+lUcABQBQanZ1C2wYySOxgb9VTkoajJgldjeb188qbMtiC/SLJEbIU18fmzAVeWjfrTds fbFat687TBXtjbyHS1Vn2IIhRwq4unPpcfODeIS1zU3FLyxR/c52Y7g2Jfhr9A2ur9HtRhFEXHmz Z+in6NtfWaE5rHR543B1w/hc47eDo54D8AFMf91iWcvm3P9N+Y+JGCFsEwAMbgj0jtk9HOGIIbT4 rqTWRg5A2Frjw3xI4F2J3kNFVNs8AwH+3AF2JTTDcK4ZfAYeO3YNX3j2gUjxZVyj4rzG572L4HP0 Y0KFt3F0TCQVmq3zeQ8WxQb+iju+n9qsTwL46N1w7x/DMMS3MutzAABL44OO44bFKYbhbm8wvQ0A sCQ+8ESvAH4D7jg/bzK9rnBRCQIOeFA4DVd2NZlfQ17eQ0OiV+FgJPpLkdE58qUaH96dgABP+aTE IbFCngpX/7tW67OI2m5vWuQrV/XO6b1zZNJ36w1brV4mKJTHMX3aP+LN+ilJfVckBh31N94YhiHW Vuu+rrR6BnMJoH4ZHvN4jJCnZjP+U0rb4g/uGT8A8HmNXkkN+YKNPoAPx3F9rX43gI+95fKo2Flo 43ZGbX940I3WqjVV2m+6muC+k1mefaRE9ZuLZkS9JLyGgnEJ40eECEsJgmC29A1/DxlZp1T2xZvq DNvu15eJpEIXlKjOIqaL8WGigoqJiYN7SXgNJAP8FRWao10xTfjL7ChJJloMnyrXHB2a11qONnUL YiRnaycnDXi3T/hWEZfjaq+7qVfYNgCA6wbXVNywJAAAYospMbvTe1yTNU273XbtZ6XtCZIBfiiP Y1qZGHT4/MjYeZoZqdHHhsUsezg28EwAj+tYFh90DADgeJttKe7Of2aE5Eowj2NhAAhcNH2CIBjE hnFO48DC3gP4Mx2l1OwegcteMilMdIMDQHsZ4OUZ/p3NoTNJEfNaEkVcOcC/h2nvJ0Iu4UbetVtm 97jRoaLCHf0jNt6bktynbGLisM29wz7qF8CvA/AZc6srtQcTrsnaJBzCDgBQaMIz8AD+dG6gdKWO ZG50QEb1pKSBH/YJe1/EIVwoRWFno3lDjdWDRd/WmcSLeG0XR8c9tLFn6A4A3/s5Ml9RzDakiSSI x7GeHxk3b2l84HEAgG9kljWLS9Wn2BpWAD4j7+CQqNUAPg/m8nL1j2yNxbQgQc3Pw2Ke4ADQRWb3 qFUV2kNsvIoEQTDfD45+pl8Av45kgL+4VH1K76EicPW5BEH9ODR6eSiPY9J56MinKzRH2Hji5kYH ZCCmqbfq9J/InGQyru5/U/7jgtAL3S+AX4drAKCdUS8JrwEXQBDl30UKODq0A+tKEAgpnwAS14Cq tnoG6jy+0BQuIK2bYoTXDc6pAH/yIOII2inPiZZcwPXUnNM45pMM8EUcwjUnSoIF+EszDOcnhY9O a1lC0DH8nEf3OGQgP5eMT2d2SmlbfM9B9gEAeLtX2HZcvTaXNx5xva5PDd3dQ8JvwtWtsXrS3q03 bAUAWJMc/A1uSBWJzEkmzypSZiEg2INDolbFi/hKXP0GO9lrfa1uN4DPyN/ZYNzwfJX2gMpNxQo5 hPuNHiGfNU5L7rmhZ+jOjgyHg3Lr6iNy69MAADv6RWzE3ZAgKTG701eUa44CAEwOF+V+PTBqLVvv 5WWt44EVFb4+JoWJbhwfFr10VlTAlcLxCaNPDIte0lPCa6QY4B6QWZ7vnSOT7mkyvdrRJLu7ybT+ uSrttzQAZ2SIsLhgXML49kb+az1Cdq1JDv4GAOCTRtNbB1stHQKJV1s9A0fnKwrRZuiF5OD918bE T+sVIGg8MiT6aQKAuWPxDN/WgO9RAwCY9YfnyUjS4V4GeL0kvIYLI+Pm/J4et/B+ubCzIsVZaFOK 8hPvJwzDEDcMzkn7ZZYXEG9vi8ubAuDLLz08JGqlYkZKwqEh0avmRgdktA+9Ppng87a3urxJKBrR lQi5hHt+tOQcQPfCtEVm9yhcz9/EMFGemEM4GQDiit4xE0cnhM81jwwRFgMAoM10V0IQBIO+iVyD azKODsCfzoCbRt/6gfoaGiws39o3/N3ayUkDcsbGT1kaH3hcwAGPxUsHt7h84L/H2qxPHpVbVzgo WtLVef408DydGngAACIux/Ven/AttZOTBgwI5NcAAKg9VOzQvNbyDbW6nXYvHYB7be2FSxDUJ/0j 3jo1PGZxAJewt7q8SRNvteUdkVue7k5/Ag7h+XFo9HKU5nJGbX94frHqHM79aC9PJwYf2dEvfCOA b1O3rka3l23Yd050wIWdAyI2AAD8rLQ9sa3BxOqbD+JxrL+OiF0k4RIOmcubvLxc8yMbIy1ZzJch T9xlnfMBtp643QMi1scIuGoHxUjW1ehZU23+N+Q/Dbxu5N+hnRFueBbAL/8uVHQTd+FCO72RIcJi 3FAmSvyNE3KVfQP49Tg6+UbnBAfFSAD+TDzuSmxeOhBNbijBGUdQEu1DUZKLgTyODUcnz+iaiJL5 2YRnD8jMzwMAjAgWlOI+X5phOOjDeyQm4Dfc8CaAj7TaQTGSKAFX+3avUGzD0EszvBUVmqNumhH2 EPOadvb3TQK4YiHp4NlFygtmLxMKADAzQnxlWUIw9n2iGYbzTKXmewfFSML5HMMNg3NincPbnwBg nkoI/KF+SlLfnQMiN4TxucaO9Mst7qGI3HphTMDvr/UI2cVm/EqXN25BifKsk2bEPcS8Jh+vI16O JZJCk2v0I6Wq37wM8AYFCar+OTL2H+ib4RAE/UR80M+1k5MH7E2LWBcp4OgcFCNZX6vfvbpSe9A/ 5LK7ybT+tVr9LgDffbw6Jn56RywfBEEwX6ZFvoxyk9ZUab+5ovt3A+FXlW3RmAL57XsOso+QQ7gP Do5avW9Q1Ivo2iaGi/PQvdomNW7C4evUeajIxXfUpzbWGT5Fv4k5hCNvbMKE2dGSzK70CYJgNvX2 efEytY7ZnXF5kjTDPyq3rhh0o7Vq8q223J/abE8yAASAb8N5c1zC2JvjE8c9nRh85H7MB30DBPXI oEQ5tDiCwrTXDM5puJ6KyeHi3CAeYQUAuKBxzMHREXE5rikRohyAP6MYOII2z6wKLf4I0+YZXRNx jQOUzlNkdo/qiM+YIAhmcrg496dhMU8qpqcmfNY/4g2Ur+egmICnKzRHErJbFBvv6neo3d6Yzs6T HuybH2ttngE4BlCqhN+8y4+P2ssA77Mm8xvD8uRl/sZod+TRuMDTt8cnjukt4UvdNCNcWaE9/FK1 9iu2fM4Avm//swGRb/inNfyjWPXP7hh5G3qG7nw1NWQPgI+7FmeD1F7Wp4bsXpkYdBjAFzr+TYVf SATgy4s8MCjqeQDf94siTbiyOC7w1IqEoKMAAG/X6bc3O8hUXN1QPte0a0DEawAAv6vtC9nm8v03 pIMQrS8Znl2BhctXYBGCX2CBXnpWBRYo/46FN8Q/PIuff+fLPxkeLLjTGWVVe8nSOWZ5aBDwCPA+ GCnGqrq1eumgSzrfJIomcBw5pvAtDOkhwpL+gYK7ODpGkgpDuVxsvHfnNI75KK/wnd5hH+PqlVnc w5AH68M+Ye+zCa9+0mh6C9EGHR4SvRLX8AXwGYeP3VGdRFWrIg7hOjQkehWuPgDAd62WZ68bXFMB AAwkHe6kQZIi5rUUTUgcdXRozIpkMV/Wma6LokVPlml+ctOMsJeE13B4SNRKNp43J0WLF5aofle4 qIQgHmE9NzJu/v2ojzqSerun79xiZYadYgKSRTzZxVFxD3VEMyTgEJ5XUkO/aJiS0uuJuMCfAXzV qNML266q3d4Yf+PuwUjxpXMjY+ffz6vP4xDeX4bFPj44SFDpZYD3aKn6dI3Vk0YzDOedOv3Hj5aq T9spJiBRxJXfGBs/aVVS8KH2fWztG/5u/wD+XS8DPiP/Pvk95zX2eYNyW6uQV2tWpDhLzAGHk2Yk u5rNr3em117mR0vODQoSVAH8pxfPTTHCAzLz831zZPVPV2iOIIqpkSHC4j0DItYJCHCTDPCrbL4c ZBxZlhB4DADglNK+2EXRIhydB6MklyRcwkExwD2rti/o6ngXRYtkTm/y8CBfSHNno+mNl6q1X62q 0Bx64o765wXFyrOzbrdlTbipyB+e13qnX46sLulqc2tEVpP+ut737h9TWJcNzpVVjsmX3552S3Ft bpEyY3Gp6tSKcvXRF6q0+9++q9++v8X8QobGPreH2JfvV2p2D8etrkSVtBoPFV1vJ7HyLtF64aIZ UUdV0/4SKeDqXu8Z+nnZxMR/HccjwGvy0qGfNpre7HFN1vRqjW6PwuVNaK+L1j8agIObI4iqiQEA 1iQH7+cTQEodZO+JNxV5m+r027pjkCEZGCSoLpqQMApFeb5usaydfrvtKq5ntr283jP08y/TIl8G 6L6RRxAE8/mAiNdR2Pe9e8Yt38osz7HtY//AqBcmhonyAACWl2t+7GyT1ZksSwg6hqIHH9wzfFBk 8tkjuLI7LWJ9rJCrslNMANuq3CXxgSdQ6tfL1bovu2Mo//9S/s3Ac1OMEJX9ogmvK3FQtAQVZQwN Fpbj6tTZyX4A+Dl7JM3wy6y+iiY2OWf5RtcEAIAp4Xi8rgC+Fx6AXXj2gta3Q54cLs7FNWYuaBxz 3DQj5BNAonDK/0fce0dHVX3vw/uW6SWTmUx6LwRCgFBDFQQBpYmiUsVOURDEgmChqNiRpjQVQRFQ EaUJUgSRGnpCKAnpbXrvt7x/XA7EGJIzfvz+3mctlyJz50679+yz91NaQ4DlJUgFOyleWChw8F2t e5Kf46UKivBMiFd9j3vcqgrHDACA+/WyfeEU/fOuW97nAYh2StHV55Lw7EgAhO7X4hLr2wAAs1Ij luPm8QII3/eMYvMqVDQDCAVDOIrfah+T9OpVy98sYPpFSo8V9E7sjvP+5123vn/FHWxPEcB+nxcz Idz8xhlXzKvOOAI9CAB+S17M+HA6pgDCWHzImfrfzUEuSiciLb/3iBuSIKVrWzpGLSKd3+dFT3i3 jfZNAKG73vZo9bXGxd0vXWNHNzeKbu65dneLHREroRocDBcxrKBu7+hzDTvQzvoerfTPs30Su3XX SJu97mUU6UMk7iJXMHdhiXVh08e4GE71XKFx/cizDbsMQTZGRROurzvon97fPW7oG5naJQCCFVCN j0ls9QMDoasxP0OzBEAYW9X6mQQvy8mXl9tnpR+pLJtWZF5T4WNSSQBuXJxy67k+iV0L+iR2n5Wm WTE2XrA1CmdhGxun3EYRwDoYLgLdN1qDnCK9aHFHBa0txEYeNnsHLiu3z36p2PzZmHMN27sfrymI PVjRINtf7ss6WlXyp83fHwDgmifU7vNK5wsbalxPbat3j91p9I46aPHdd8Lm733RGcy74Qm1qfGz idYQp0V2QiwAVeQO5Z5xBHocsfoH7DV5h/3U4HlkU6178poq57QPyuyvP3/F/MWIsw27p10xrwUA 4AHIvGM1Fx8oqPttaqFp7bultjd/bnA/XOENpTZdOHOU4uIImnQA3HFhaA0JUro2TkLVAwDgqoOj JLQlSSrcA97P1r2+KCtyQaSItPk4Xra8wnHrOzatKfeG0tAxOjFliZVQDQBCFw/nPDFiyoDeT/9b v/OOKvFlDoBcctM+v/vxmoLLzkBHnOdqDhoRZd/VLXYkEjUdt/n79DpRe/K6O4iV+94UM1IjVv2v RR5JENyGjtFPIXHO9CLTalyeKIKEIgI/d4l9OFVGV3hZXv7Q+YYdthAbGc5zLG2nm5OjFBUzPNCT Lhm/C2c0HimibKvb66cDCEKxDTWup3CPJQiC/6J91PMiAkIVPib133Qx/y/xtwKv1BvKRJyltgq8 ztA1d6gtGlW0V4qwFqOr7lA7dAyuQvWaO9g2yIEYQOis4RxT7WeSEP8O177Fz3K3d4Z9tcKuAgeI R4I70gW4o9S9Vyf7A7cQOGTxDrIznIYE4MbGKbfhnmt9tfM5AIAJ8UpscUWtn0lAxe705IjVuOe6 5g623Wfy3Q8AsKSNbj6uHQfP88TMK+aVIR5EWXJRyZJs7XzccwIIooy1Vc6p6M+5KnHRrNQIbG4E z/PEE5cMG10sf1sJ+GyS6suD+fH36SWCEq8lHDR771tW4ZgNAPB2ZuTicCgLAACbalyTv65xPQ0A 8H62dt7waMWecI53hNiI+wvq91X6mBQ5RXj3dI8bnq0UX8c5Fo0qd3SJfUhMQNDOcBoAoSuBW9wh JMtEVbu7xY2QkeCt9LMpu4zeUQAAzyervzjYI/6+1sQmPTTSM69naD4AAPi43P5qqSeUif7uqMXX v+Ox6stfVrueBRCU8YX9kjo8laTeQBAEPyctYmm0mDIGORCvrb7zW2gNY2KV26PEpJkHIJ4rNK1L /aOqYvZVy7K6ABtPE8A8maj65mr/pHZbOseMRz5pAHfEFgWOQPfWOkoIMRLagO4TaLPWGhoCTCzq ku0zeYem/1FZpj1QYR10pv7QS1ctny2rcMz+2eB5+Kwj0M0QZG+PHhFPEED4rCbFK797Lkm1flZq xPJ5GZr332mjfevTdrqXv2gf9fw3HaOf/KFzzGM/dY4ZI6cEYcKEeMX3S7K189/MjHx3TlrE0unJ 6tVPJKg2Phqr+PFeneyPDDl9U0L+nWdY6WdS9pl896+rdk5564b1nTHnDdvTjlSV6w5WWAadrjv0 6lXzx1vqXONLPKGsjirRJQBhY4fzOQDcWTOQ9REOcm7x42r8TNLbWdrFlfempHyYrZ17+7dS5Zya dbSq5MlLxm9QwdRWIboGIFhm4ZyDIAg+SyEqARDsfzqqJZfP9E7sMS9D8z4JwF12BTt2P1FT8NFN 22v/RsEKIBRUi9to397RJfYhOUV4K3xMap+TtcdP2fw9/83z/RdFnpgkgtu7xI7pFiE5ywGQ4y4a tuIKZxD0Esq0s2vsKBlJ+Cp9TMqTl4zfhNNJk1Gk77tOMZNEBIRueEJtXrkWnr/d6FjFL2g9nXPV sjQc65Zspfj63AzBWeKTMvsruBuC/xf4m7fONY9gmSCnCG+ClGpx149Q7BbUQloRaUVy9NaARn56 MWXCVRYibyENTdrRbqw1oHGzhCQCOUpxMc4xF53BvNAtE1fckbMpwOrRiKFPpPQ4zjEAAEjIMUgn O4R7DOpO9dBIzsRJaSzRQIknmIVsbJ5MVH+De67Nta6JPAChE5GWcOw5vqgUfInSZHT5yBg5tl3M Hxbfvcjn8PPcqBda4jI1RYHd3/3Va3/vvK1pHzVNRBIh3OdYUGJb+IfVfy8AAAnAfZaje2lmSsRK nBGrNchqn7xs/AZAINvPz8AfZwMAnLX7u00rMq0BEBajGh+TsKjEuiBDLrqZLheVpcvpshgxZbjb a2F5nhp/0bil0BXsQBPAbO8SOyZfI8USIjVGuS+UFuTh9ijpojOY92GZfe5bmZHv4HomAgjdDL2Y NlXdEiD0iZQeX9U+agbuuPrtTO3izXXuiZU+JuXdUtuba3Kjpr15w/ru0nLHHB6AkJBE4INs7esv pkasaPy6ZBTpm5qsXvtOqe2tdVXOKW9mRL57N4+5xmB5nsqUi0rMwUDUb7e6amISgk8nqr+em675 8G5CjT6R0uOZclFpqTeU+XOD52HcKcaoaMXOfSbf/QfM3sEsz1ONRVksz1MXHIHO+82+oafs/p7n HYEudQH29oLDAVDlPiYNQCjgshSikky5qDRJRlcnS+mqZBldlSSlq5NldFWClK7NPlp1vcLHpI6M Ueyak6bB4oOur3ZO2W/2DY2gKUdrwiqO50lTkNU/W2hav9voHdlBKb58X5TsULWfSarwMalXXMH2 Po6X2UJc5GGLb2Bjnp6IgBAAwA/17scG6GRH+mtlR1ujZHRQiQt/N/uGoHUEB+2U4qv7zb6haL1S 0aTrtYzIj2akRqz6str57Edl9tdq/WzCxlrXE5tqXZPHxSu3xknpOgCA6x78DlkbhejGWUegGxKl SSgisCRbN39EtGL35EuGTTe9TMbc69YPdxq9ozZ2jH4iHEeCxhgdq/jlsDR+4Iiz9bvNQS5q4Om6 w9s6x4wN10QdQCjyAABmFptXoiJvZ7fYUeHcf5U06d7bLW5Yn5O1x0u8oayHzjXsKOiT2D0cYV0H taTwi9yo55+6bNqw0+gdtbTcMefldA2272nnCMmFd9to35x73frhmirntBHR8t3hbJJX5OhePGj2 3mcJcbrpRabVv3SNHY17v5qfoVnyfZ1rQpmXSX/hivnzQz3iBoUrivu/wN8KvOtuYaeSrRBdx72Z owsmRykuxn1DRa5ALgD+GBjgzg4vTy2+iHseJBjpqBJfxl3ozzgEP51UGV2By787YRcEIyICQkhN 1hqqfKFkNNrGVfcCCMpIgDDTNW7ZJMSIKUNPjeQUzjE8zxObat2TAQSeAS7J38Vwqm9qBZXX8ykR X+CqiXmeJxaU2BYBCEo+ZHuBA4bj6alFprU8AEECcBwA+XSi6us+Whl2sb2m0jH1nVLb2wDC97i7 W+zwIXoFVjeW53li+hXT6lo/m6CgCM+3nWIeb65ryfM8cdYR6FbsDuXc9IYyyryh9DJvKL3UE8ow hbjbHlfF7lAO4no1hpwivOlyUVm6jC5rXPj118qOLiq1LfjN5H0AAGBtrn5qOAU5wrJy+2w0lr1X Kzsc5DjxcXug78IS28IrrmD77/NiJuB0Y6+4gu3vL6jbV+NnE9H3cdLm73XBGezcuPvVEiQUEXgj I/K9KUWmdd/Wuiadtvvzr3lCbQEEftS3naIfb6cUX23u2KnJ6rVLbtrmG4Ns9I8N7kcnJajuSmXg eZ74scHz6GvXLB9V+oRiFABgQrxy88dtda/F31rk7waCIPgHY+S/flrueHmn0TNqURvtApz3h+gf lhCnu+AIdI6T0vW/m7xDfjf7hhwwewdbQtw/hBQUASxNABPgQDJcL98zL0Pzfie15FJrBVGfSOnx Cp879bjV32dOGmAVeD000jP7zb6hON5xJEFwMRLaMDRK/vtuo3ekk+UiluYIRrQAwvV53RPKPu8M dDnvCHQ57wx0ueAMdHYxvAptpqv8bPKIsw27RQSE+mplfw2Jkv0+NEq+v5NafKnpWoTWjXAKPLTB R+sVgpwivS+malZMTYpYu7HW9cQHN22vl/uYtC117vE0AQyAoOjHPQ/q4DXlFPaOlJ641Dep06vX LB+vrnJOP27z9+n0V/WlrztGPx1OelFj5Gukp4/3Suhz/5n6feU+Jm30uYZf1uTqp+Em9DRGc0Xe rm6xI3HFjABCF25fj7j7exyvOWMJcboHzzX8eqJXQu9wONRPJqq/+dPqv2dDjeup169bPugVKT2J S8kCELiFe0ze4X9a/fc8c9n0VWE/aQec6QsAQLSENq5sHzVzwkXj9zuN3lHb6t1jcVOTZBTpW5Wj nzHsbP3ePyy+ezfXuSe2dN/5f4W/jWhRBy9bgTfWARDGrQB3LiAcoG5SrjKMAu9WBw93hwxwx9Mv HO4YMl8Op/uBeH5dIyTncC8IRGRW0YSrs1qCNXKu8oWS0SIXDj9wp8EzCgBgZIx8F27hftEZzEOW KpMTVJtwz7Wp1jXZxfAqKUn4UewODg5bfAORDc7CrMiF4ex+VlU6ZlxwBjsDCKRorYi0fthWNxf3 +L+svr7PXzGvBhA6d3/0jB+AW9wBAGyuc09EApZlOVGzMxWi0sZ/72E4xboq55ROf9Vc6nGi9syT l43fvFNqe2tznXviSXugV+PiTkJAoL1SfGWYXr43XyM53bgr7mV5eZErmLvT6B31WYXjpZnF5pXD zzbsiT5YYfy4zP4qgKBKa0680Bo21bgmI7+8oVGy/Xu7xw4/3DNh0HNJqvUAghUCso1pCcesvn59 T9b+VeNnE5UU4d7ZLXZkjlJUzAGQU4tMa8MZTT2RqNqoF5NGDoC65gm1pQhgF2RFLjrZK6HX3Yo7 AIGnhSKlVlUKHNLmcNbu79bvVN2xsRcM2yp9TIqIgFAkTdoAAKLFlKm14g4BJU1cdAbzcP2w4qVU XZyErAMAGH62YU/i4cqapwtNX2+td49DxV2GnL75XJJq/ZrcqGlneif0cA9JU6IOvJ/jpX20suM4 iyeaKhy3+fvgjr2QDdUlZ6ATrlcaus9W+piUxkpfmiSY9irxlccTVN9+lhP10tGeCf3tg9M0Jf2T s97P1r6OHkcRwIZ4EP1h8d0777r1/S7Ha87HHqpsmHTR8N2mGtdk5NWI1g1jkI3GNf9FI9paP5vQ XPqChCICU5LV6673T87e0FH/VLyEqkO+diVeJmt9leM5nN9uG7ng1FDiETp4jaGgSc8Xufrn93WP ux8lIYy9YNj28lXzp+H4Pv7tfArxjRO97yRVTCkyrVtUYl3wb5Iqmo5rJ1w0fh/uKDldLir7qUvs IzQBTKEr2CFc6xIAgFXto2bkqsRFDA/02AsN28xBNgr3WIog2E2doieradJpCLIx4YomxsUptyJL opnF5pW4XpAAAA9Ey39DYsmXr1o+xTX9/r/E3z541MFrqxRh8e8AGnfwRNgFHuJO4PLveJ4nEKG2 k0qMVeDxPE/8u0xdZPmCrwhGBd6/Gc/2i5Qdw+WoIXVvBE06cMfH1iCrRYXTqGjFTtzXt6nWNRlA 4KHgdiV5nieQKC4q83EAACAASURBVGNivHKzVkxZcY9D3bt+kdJj4RhS1/iYROSXh/B+tm4ervK0 0hdKGX62YTfihK5sHzWjT6QMe8dY6QulvHBFMFN+MEb+6zOJqq/Q35V4gllzis1LEw5X1k4tMq1F G5tYCdXQJ1J6/PEE5bcjo+W3v5NFWZELfPeny4ruScrd0z1u+KneiT2N96VGO4ekqS/2Tcz7uUvM w5+01b3yfLL6i6FRsv1ZclEJBcB6Of42Z6bYHWy31+gZFs5NdZ/Je/8zhcavAASeFuLciUkiuDZX PxWZra6qdM5oSUywvcE9ZvCZ+gN2htPEiCnD0Z4J/YdHK/auydVPAwA46wh0Q+P71sDyPPVuqe1N U/BO8buxo37ywiztQpxuPOpInLYH8puq6ur8TPyTl4zfdD9RW4Cu3VHR8p1X7klq/0q65hMAwYgY Nx6ql0Z6UiciLQAAOw0C37A5MBxP7zN573/8ouFb/cEKU32AiwcQChUAYbP3YIz81y/aRz1f2j85 s3RASua6DtFTpiZHrO2ukRZIKdI/QCs9AiAIYXATBNB9yRBkY9DUoDUg8RvDA40rZuioEl8mATgA gPPOli1uSILgMhWi0tmpEcupWwkQW/Nixm7vEjNmarJ6LUqSMAVZ/eY698QnLhs3xh+urOt/qvbo Kbu/J9ziFuJ28RpvCK567s6REpFE6MlE9Tc3+ie3mZmivm0sPqXIvK778ZqCP62+Fj37UAfPGuK0 d7OzGaqX77/QN7Ezus8tLXfMue9M3cF/q4iNldANR3omDEBCh4UltoVTikzr/k282YzUiFWfttO9 DCBYf8y4Yl4VbrE4QCc7siIn6kX0HMisHRdyivQi778aP5uIm46DkCITVX7ePuoFdH7Ea8YBQRD8 6lz9dDVNOs1BLmrOVXNYFlfL2kXNlpGEzxhkoz+4aXu99SP+b3H7Q+N5nkDdIeQG3hoCLC9BBOiW dtSNYQuxkbV+NgEAf0TbEGBjTUGhksbt4NUH2DhENsbt4FmCrK7UK7wf3AIqwPKSsw7BXTysAs8i FHgDdH+PkWoJaDw7SCc7hFsU7jV5h7E8UDKS8A2KwuP6MRxPf1/nngAA8HiC6lvcbtphi28g+g2h BRYHhyy+QWihDbd792KxeYWb5ZWIy9NBJS58JulOkdUS3AynHFFQv8t5K1GlT6T0r+m35PY4EHJi TRucDKeOEVOG9bnRz/EAxF6jZ9iwgvq9bY5W3/iswvGSg+EiJCQReCJBtbGgd0L3+kGpcX/1Suj7 SprmkwO3ivaHYhQ73sqMfKe5966iSVcnteTSQ7HKHS+naz79PFf/wr4e8ff/0TP+XlTIonHSfrPv /uFnG/ZkHa0qWVpun9OaGu2M3d9jzPmG7QwPdEeV+HJTQQVBEPySbO38UbcK0ReumD4/avH1b/o8 G2tcTzx63vBjgOMlWXJRycneCb3QOLafVnYMFb5v3LC81xqB2RJkdcML6ve8U2p7CwBAQkIAvbeW jmuMfpHSYyhXFXXxfCwne6/U9kabo1U3Nta6ngAQfi8He8Td92u3uAezFOISZERsDLLRuHmsNEkw w6PlewAAdho9fyvweJ4nCuz+7rOLzcsSDlfWPlBQ/9t3de5JHpZXIAEEAcDt6xY31HJfmu6XrnGj p6dErL4bNwu5Afg4XobsqVpDe5X4ipomnQB36CStIVpCG1GRddruz8c5RkGTHrQOtJQA0RhSivSj 9eamN5T5cKzy5zW5+mllA5LTb/RParMyJ2rmyGj5LiVFuAEEMdvMYstKuLUh+67ONRHHakYrpqwx YsoAgDdyVdCk57OcqDliAm7zNy84g537n6o7+uj5hh/vFjKPCjyA5rt4CNES2ri/e9xQtHn60+q/ p8tfNeePW319WnttzQElVUxOUG4CELKhx100bP03ncE5aZqlr6RFfAIgJF6g6zAcTE+JWD09Wb0a AOCdUttbt7J6sdFWKb6G/O32mrzDPioTctBxMTFeuRlFmc0qNi8Px98uQUrXIu/V7+rck8IRjCTK 6JpX0zUfAwiF+//fCRe3CzxDkI1xMkLrGtdbrcQbzEKqW9wRbeMdV3slngUEGs/SBDC4nUJ0gxER EMI9D5LqUwSwuFyhc85AV6TuxeUKVPpCKYgkjXbkrYHleeqgxXcfAMAQvSzs8ezgKNkBXNLs72bv ENRVQAseDlZVOmcACBw63Ji7xt27e7TSP8PhI+4yeEaiKDHE5fmkre4VHN4fx/Pk5EvGTUXuUAcA 4bf1VQf9s+EUl1/VuJ5BkVjrOkRN2VLvGp91tKpk+NmGPYgPlyylq97P1s6rGZiS+E2n6Ce7aaRn AYTi8tELhh/9HC9Nk9HlX3fUPx2uX95D5xp2GIJsjJomnRf6CB0+1BUo8zLpL1+1fJpwqLJ2SqFx XXOWIcgvz8vy8hQZXflb97gHmrP4IQmC+y4vZhIam4w537C98QK3scb1xFOXjRt4AKJHhOTMid4J vZuSqz9sq5sbJSbNLoZXzSo231XZfM4R6Nr1eM05JCZ6MTVixfJ2Qjdgc617Im5OLUEQ/IwUYZOx td49bke9e3T7P6uvvHnD+q6H5RV6MWVakxs17ULfxM6DouS3Nz4pMlEluiYRBxUHo2KE7vgRi2+A I8RG3PSEMhaXWN9u+2f1tR4nas8sr3DMQtdUv0jpsbW5+qll/ZPTaAIYHoAM8LwUpzMZJ6XrkboT eTW2Boog2F4ayUmAO9MGHCCaCm6GKwBAlwjxeQD8Ag8AAN0r0H0eAClSxSUzUiNW7ewWN8oyOE33 W/e4BybFK79T3FL4AgBsqHE/HXuosuHZy8Yvj1h8A1rq9OSohDXqqieEpXKkCIJtoxSXAAC8kKJe hcbWPzV4Hsn5s7r4w5u2uU27ZBoRZUe0ita8/WiSYD5oq3v95y4xD6towlUfYOMGnK47srLCMfPf jFhFJBH6pmP0k6ho3N7gGTP+omHLvynyPmyrm4tM9BeU2BatrxJcGMLB8pyoWf21gmn2E5eMG8P1 t5uYoNqMVOpvXLe+F06hhfz14iRUvYflFdOKTGvC+UyfTVJ9ibrYM66YV4XTDX01XfNxnISq93O8 dP51a1hiu/8aty+Ga+7Q7dDxLPmdXUhLQERwFU24cFW3qMBLkdGVapGwq2wNSGDRVim+hmvXgEYE HVTiQhwVHYDQzUDH4BZD6IaZIadv4iqCj1oEb6pw+HdnHYFuthAXCYDPvwuwvGSf2Xs/wJ0FCAdo YbtXJ/sjRSaqxDmm0hdKQcUkWlhxgLy4AAAWZWkX4BY5HoZToLQIGSkE1T+gl/82RI/32SwosS1C xSEAwCtpmk9wLUUABNsK5Jc3JkaxfVWlc8asYstyNAIbpJMd2tEl9qGbA5IzXs+I/KDpyPjVa5aP b3hCbcQkBH/oHPNYOH55PM8TzxWa1hc4At1JAG5rXsy4XLXkykOxyh2H8uMHXemX1P75ZPUXSopw +zhetr7a9VyX4zXnD5m9g9Bz1PuZuKFn6vcjv7z93eOGtsQ5U9Gka2fX2FE6EWmxhDjdqLMNO10M p2pc3PXUSE4d6BE/uLnxuE5MWT5tKzj9/9TgeWSv0fMP/7evqp3P9DlZexzZvHyfFz1heU7UrKeT 1BvSZHQ5B0C+U4LfTZgQr/w+giLsQQ7ED18w7Cj3MWkiAkKvpEV8UtI/KWtqcsTa5jYDiHP6i8Ez 2hFiI3DONSRK/ruIgGCIB1HPE7WnMo9WlS4osS1Ci3yOUlS8JFs7v+Le5NQ/eyXcMyVZvS5VIapE yQy43UKAO11/NAXAAdp8hlPgIZpKOEHuKAGitRFtYyDaTUtWKWKSCN6vl+/7Ni/mccOg1JjRMfId 6O8cDBfxVY3rmXtP1/2R8kdl5Yc3bXOtQVbb9DlQcyAc0QTqLvpYXn6iV0Lv7zpFT0qUUjUBjpe8 ft36Qe+TtSeuuASuMsJtqxTv3Tt4jfFQrHLH2T6J3dorxVcYHugXi80rwvVyQyAIgv+gre71BVmR iwD+fZFHEgT3dcfop9HYd1qRaQ26v+NCRBKhn7rEPpIqoyt8HC978FzDry2lhzSHZTm62Z1U4ksc APnEJePGcHhtWjFlRaPa/WbfUDSVwgFJENyq9lEzCAD+sivYcXWVczrusUqadCNP0c117onhGi// l7hd4KF2cpKUrlbQpOfuh9zBNbcgyminEF/FXZgRcR+3qwYAcNkV7AiAz78DuCOwwO3EAdwRWPSI wPcvO27z/b/h390az2bJRSW40vMjVt8AF8OrCAAejZBag4/lZMgpH7X7EXieJ1wMp6rwhlLPOQJd fzd5h2ypc41fVeGY8fhF47ccACklCf/3da7xwwrq9953uu7gPSdr/+x5ouZU57+qL7T/s+pK1pGq kuTDlVWxBysa9AfKjSMK6ncDCArR2cXmZT2O15zpe7L2r0Gn6w49UFD324Nn638dd8Gw9fki0xdv 3bC+s6zcPvvbWtfjky8ZNlb5mWQKgPVxvJwE4HAjzbbVucc2NqRMkFK1KK4KFy9eMa+wM5xGTZPO E3ZfrwNm32AAgCcTVd8U35OUczA//r7RsYpfmvt+95u8Q9dUOacBALzbRvcm6urhYmWlY+bmOiGL +KO2uteaRnLlqMTFn+fqX6gdmJqwPEc3S0OTdlOQ1Q85U//7klLbfHuIjXigoP63Ch+TGo5fXppc VL69S+wYmgDmijvY/p6TtUcbF3f7u8cPbWnT9niC8lvUHXvhivlz5LfF8Tw595rlw2cLTV8GOF6S KReVnu6dkD8+XrUFQFgo3syMfBdA4MbhGruetPt78cSde1x+hOT0xb5JeR+3i3q1JTPyMbHK7TKS 8AU4XvKrwdtqaoSL4VQbapxP0beKRURTiJdQdS+nRXx6oW9i56J+SbnzMiLfb7phQhuScGLBBmiF Au/f8PCuuILtcZMmEE3lppfJwCW6o/ttmZdJxzWrRbSb655QNs64VUGTnvG31I0KCtzL2ulmoW5L jZ9NfP269YOkPyqrZ14xrWzsoYjGxy1x8JoCFXglnlAWSRDcxATV5qv3JLebkaJeBSBMfbocrz6/ pNQ2HxVRqEFy0xvKwD1PG4X4xqneCT1Rosz3de4J956u+wNXRNIUC7O0C//XIk9MEsGfusQ+0jVC co4DIMdeMGwLd4QcJabMO7vGjlJShLvazySNu2DYGo5wQ0aRvu/zYiZISCJQ7mPSXr5qxrZNARCK 54diFDsAAGZfNS8LR7DRQyM9g+g+b92wvhPOd/FEomojooi8fNXy6b/pyP4XuH3zq/ELI5wUGY3V sQEQ1FIAwo0f95hyrzCabMxVaA2o+MQdHQPcucniCjkA7qh70ZgBB2gU0VMjxbIfAbizi0btaxzc TtcIYzy7y+gZCSAo4mIldENrj/eznPSHevdjfo6XEgD8ZWegw6SLhu/6nqz9K/FwRY14X1lQ/Xu5 M+1IVXm34zVnhxbU759w0fj9zGLzSuRf5+d46U6j98HfTN4HDll8g47Z/P1O2wP5F53BvGJ3KKfU G8qs9jNJhiAbYw5xeuS55mV5+SVXsFOBI9D9uM3f57DFN3CfyXc/kquvrnJOf7fU9uZLVy2fTb5k 3PSzwTsGQHDbBwDgAIh7T9f90f14TcGj5xt+fOWq+ZNVFY4Zu42eEYXOQAeknDtr93dDfnUIS9tF zQlHyr/L4Bn5Y4NgUOthOEV9gItXUIRnS170+A0do59qiY9qC7GRT182fg0gLLrh5tSedwS6IL+/ CfHK71s6Xi0inS+malac75vYBans3rhhfS/zSFXpJVewE0UA+2PnmEfDUYz318mOft5e/wIAwEVX sDNucQcgdBfW5OqniUkIVviY1I/L7K8GWF4y8aJxM+LYjIiW7z7bJ6FbrkryN37u4wmqb1EXb111 y6kRzhCnnlpoWjv4TP0BJ8PfVkwuz9G9iMZ0LUEtIp2Ir3rIcqfr2RTVPibptWuWj5IOV1bPKrYs 93G8DACAJiC0t1vsA1UDU5I/aRf1Sp5acldrJxRrWOoNZVb6QinNPaYpUFasj+NlKN2nNeRrpKcJ AJ4HIJDivDU0ni7gihka329x48faKUVXAQBYHqgKH5OKc0ymXFCqe1hQTkpQbT7TJ7HH9f5J2S+l RnymogmXl+XlqyqdM9ocrbrx0LmGHcesvn6pUqocQPjecEn7qCCv9jNJ6P8padK9sr1+5pH8+AHp crosyIH4jRvW93qeqDl12RnomCilagAEo3icczR+3u/zoid81k73EgnAFTgC3XufrD1R4glidQKb 4r8o8lQ06drbLXZYhpy+6ed46chzDbvC6YACCP52mzpFTwYQaAXhpj3kqMTFyPR+fbXruea6/y1h ZfuomUg0EW6BuKSNbr6GJu0Ohot4/br1A9zjKIJgkVjlmM3fr/G06P8lbs+V0Q84UUrX4B5c5RMC 75Nl9F2zOZuiwieQHRGBFwflPiFCJv2Wk3trYDieRrEzWXIxViHpZTk5+gxwUzxcDKeq8bOJAPiF pJfl5KhgxRV/cDxPokISZfbhAGX3NvZE43meqPGziYWuQIciVzC30BXsICwuTEp9gI27/TgA4rMK 55zmnheBBOC0YtKqokhnuU8YTQ7Ty/emy+kyCUkExCQRFJNEUEISATHR6L9JCIoJIogik6LFlPGt TM3iEA/iAMdLghx/+99BHsRelpNbgpzOEmJ1liCnK/eF0rws39RtnTAFWb0pyOpRjm1TRNKE1cPy yiAPYuTPlh8hOf1QtPxn3M/UxXCq6UWm26keLADVViG6tr1L7Bic4mHGFfOqugAbr6AIz8aO0U/g +gQCCIXLYxcafghyIG6jEN1Ym6ufitM5T5OLyo/3Sugzs9i88stq17OWkJDu8lZG5OJh0Yq9uOdH aJpcMC9DswSXbpGtFF+fnapZ9lGZ/bXPKxzP/2Hx3XvUKlAWpierV69sHzWzuc9ERBKhpxJVG94u sS3eVu8e+3Fb3avNWf7sN3mHPldoWo+u5V4ayck6PxtX6WdSfzP7huVHyrC68wN1ssO7jd4Rhy2+ gTzPE40/5wK7v/tnFY6Xfqh3P8bywgZDRhK+h2IVO76vc09geBDFS+l6nO+2s1pyQUoSfj/HS885 Al1xKBGxErohTkLV1wfYuMvOYEecAl1Jk+5UGV1R7mPSrrqD7RpzXUMcL/KwnMLD8goPyylYHigF RXjkFOlNkFA1tQE28YYn1AZHEKYRUfYoMWk2B7moUk8oE+e1JUjpWhEBoRAPonIvk4azkW+8flT4 mFSdmLK0UYhvLM2JmrMgK3LRVzWuZ5aXO2ZV+ZnkXwye0b8YPKNzbiUthXgQGQJsDI5RfONijeN5 svFvrr9OdvRy36SO829Yl6yscMw87wx26Xa85uzQW/fbcAs8AGETNDtNsyxNLioff8Gw5aaXyeh9 svbErq5xI3tG4jcREBZmaRcCACwqsS1ARd6WvJjx4RjAC4KQ+KG9T9aeMAbZ6FHn6ncW9EnsHimi bLjP8VCscseLqf4VKyocLy4usb3dXys7Go7AcHZqxLJfDZ4H/7T673mm0PRVUT9prk5MWXCOTZDS tR9ma+dOv2JevanWPXlSguq7wVFyLBssvYQyvZetfeOFK+bPN9S4npqSpF6H+z3cFyU/OEwv37vX 5B0295r1wxHRit24frL/FW4XeKiDh37QOKjy3yrwpHgFHs/zBOr64XYKnSFOjeLG0uUirAKv2s8k IdJ9poIube3xAH9XPLVRCF5GraFxJAmuirjYFcwJN6at1BvKdLO8EgB/5OxmOCXadRsDbPTUQtPa Incwt8gVzEVimpagoghn5wjJxRQZXZkiE1WmyuiKeAldpxWTVp2IsujEpCWCJh0kQXArKuwvziq2 LI8Sk+ad3WJH4SxsPM8T828IBNSpyeq1M1I1n+O+r4TDlbUAPFAALAtAzUhRrxoVo9hpCLAxFT4m tdIXSqn0MSkVXia1ys8kBzhhjGVj+Nu8HCQOOu0I5KsOVLjbKUVXO6jEhblKcVGuSvgnSUpXNy2g pheZVtcG2Ns37rFxym1fdtA/i9MB/Kne/QjigXzSVvdKOC72PM8TU4tMa296mQwJSQS2dY4ZG07X UUqR/q5qybkvQYj4AgB4v8w+P1FG1z6TpMZSHQMIfnlPXTZuAABQUoTbzfLKxaX2BSOiFXtwPRZn pESs+qTM/rIpxEUftfqjAYRotrnpmg9bKljHxSu3vl1iW1zrZxOOWf39GucU+1lO+tJVy2do9C0l Cf972do3ZqVGLH/lquWTZRWO2buN3hFowWsNSKxS42cTS72hzCyFuOSCI9B53nXL+42zjmMlVMOM lIhVU5PVa3Ui0nLQ7LvPGGSjT9sD+TiKf5okmE5q8aXT9kD+eUegy8OxSqzNRgeVuLA+4ItDU4fG CLC8pMofSi73MmnlvlAa+rc9JMTPzb9ufW/JTdt8DyMUdOhe2RJmXDGtevuGdbGCJjwKivQoKMKj E1GWNDldniYXlafJ7vw7Uy4qNQcDUciRoDVQBMGmyESVpd5QZpmveXVqU0SKSBv6/VX6QimNN8sR IsoxJ02z9MWUiBU/GzwPLy23zzltD+QXu0O3uXLrqp1TcNJZUMMjxIPIFGT1TXnWCpr0LM+JmvVI rOKnpy+bvi71hjJ33zKWr/ExCU03B7h4MEbx6+H8vydVbOkcMx55LoaD5oq8rXkx43DpQQAAGQrR zd3dYkf0O1V37KaXyRh3wbB1b/e4YeFsUD/K1r32l9XX97wz2GXCRcP3l/omdcI1ISYJgvumY/ST HY9VX24IsLEvXDF/vrVzzDjcc09JVq/7rs496bjN32dakWlNYb+kDrg8+6nJ6rXrq53PXXQG82YU m1ed7p2Qj/u+P26re3W/2Tu01BvK/KLS8fzsNM0y3Nf8X6CZAg+vg8fzPFHtE3bJuGHulhCn87C8 AgAgVdZ89E9ToO4dAECanMYaBaMbCwnA4YoE0DhBRRMuFDLdGpAHYLSYMuLuJhCfMFpMGXGTMhCf UEkRbjSaaIoQx4suOQOdTtj9vU/aAr3+sPjuRUXMF1X/9B4TERDKVoqv5yrFRe2UoqspMlGlXkQa R51v2MXyQG3pHDMBN+Zlj9E7HEDo3uH+8E/aA71QsT8+XrkF5xgAgO9qXZOcDKcmATgWgEqS0tUf tdW9djeDaY7nSUOAjbniCuY8fL5hh4sVOIk8AEETEGJ4EAU4XnLRGcxr6velE5GWnhrpqd6R0hO9 IqUnT9p8+Yj7Fm6UWUOAiUVRZEOjZPunJqvX4r5nAEGxu7XePQ5ACNbGVSkjHLP6+s0sNq8EALhX Kz1c6QullPnYjGcLTV+esvt7rs3VT21tsdtt9IxozLlbnKV9a0hB/YFzjkDXbfXusYgz1xpsITZS QhJBH8fLCAB+U6foyTiu71kKcUnXCMm5c45A1y317vGowCvzhtIfPd/w43mnEE3YN1L619cd9U9n KYTu/Yho+e5lFY7Z5xyBrvV+Jg6nc9NBJS5EgpJt9e7HrrpDOY1J2h1V4stz0jRLx8UptzYWcfXU SE7tNHpHnbL7e05JFhSAraGLWnL+tD2Qj14/DjqqxJd/N/uGHLV4+79TYn2r1BvKRIVcrZ9NQJvI 5uBgOI2DASweHkKIB5EhyMYARv9BTAiP+rra+bSb4ZSd1ZIL+Rrp6XQ5XXa3ayVdTpcJ7+HO/b4l EATBp8pFFUWuYO7dxro0STCPxSl/eDRW8eNJe6DX0nL7nO0NnjEAglfczw2ehz9sq5s7NEq2/26v q/HaVuNnE+8mpOunlR271C+x05vXre8uq3DM5gGIAA/Sb2tdkyYnqr/FeU9N0TNSeupE74TeDxTU /1bmZdIfPtfw88r2UTOfT4n4ItznalrkTSsyrVnfQf9cOMVnd420YH0H/XOTLxk3/W72DXn9muWD j9tFYfGeAQQz6W2dY8d2OV59vj7Axk2+bNi0p1vccNyNYZpcVL60XdScKUWmddvq3WMfilHsGBuP l8dOEgS3Llc/Je+v6otlXiZ9YYlt4UdtdVjWKxRBsKtyomb0PVX31zlHoOtX1a5ncK/tHJW4eEqS et3qKuf0JTft859NUn8Zzsb8f8U/CzwZXoFnCXE6xDnB7eA19qJJleONaBFnT04R3mgxhVUQIWJt ioyuxG2JokDpbIX4Ou6PHqmIwzF5RjtuRMDEAbrxd1ZLLqCLwRBgYk7aAr1O2v29Ttr8vQocge5+ jm+WoJwup8tyleKiDipxIepOZSvE15u26fcYPcNZHiiKALZfpOwYzmtzMZwKiUZGRCt2476nLXWu 8QCCcAa3+8nzPIGsWNAC9nZW5OKW0kNIguDipHT9ykrHTBfLq2gCGIYHOlpMGa/3T2pjDXE6NKou cgVzi9zB3OvuYHaIB5ElxOn2mLzD95iEAvb2cwJw8zI0S4br8QpgpHq1hDidhibtX3WMfiacG2uR K5A784pQnI2JVWxH/lK4qPKFksecN2xneKBzlKLiX7vFjWZ5nnrysvGbXw3eB7+sdj2bKhNVtCQ0 OW335z923vADB0B2UYvPI87dQzGKHTsMnofeuG597+EY5c+tKdYPmb2DHj5v+BndO3gAAvf7BwAY H6fccs4R6PpTvfuRlTlRM38zeR+YfMm4ycFwESQAt7iN9u15GZr3Gy8a/bSyYyqacLkYXrXX5B2G 07EkCYLrpZGe2G3yjlxww7YYbZbaK8VXlmRr54+Mlu9q7jvM10hP7zR6R+F6xwHc6cpfcN7dRiLI 8eJLzkCn0/ZA/mm7P/+AWbBMuuwOdbxcYuvY7HsA4JJkdHWajC5PlYsqrEFWu9PoHaWmCeeKHP2L CupWN65RV05BkR6KANbL8nIPyym+qXE+uazCOTtOTNV93E73Ghrjelhe0RBgYsu9TFqFL5Ra4WNS EW0C8Wqr09lqPwAAIABJREFU/GzyJ+WOV9Dr0YlIS75GejpfIzmdr5Ge7qGRnEFjPoHH7QNcI2YA gBQpXVnkCuZWeFvm7REEwfeOlJ7oHRl7os3Rqusltzbzl13Bjg8U1P82QCs98kFb3evNjZM1NGmX U4TXy/LyGj+T2BKtRk6R3qU5UXP6REr/euSCYTsAwBOXTZsuuYJ5H2TrXg9nLIrQRiG+caJXQu8R Zxt2n3UEur1wxfx5tY9JWpKtnR9uZ3BhlnZhgOUlH5TZX/+qxvVMgpSuxY3WQ3g8QfXtRWcgb2m5 Y84n5Y5X8tSSixMTVNhWWpkKUem6XP2U8ReNW/aZfPd/UmZ/5bWMyI9wj382SfXlDoPnod9M3gem XzGt7qeVHsNNnMlRiYvnZ0YuWVRiW7C03D5nYrxyM66vbh+t7PjjCcpvv611P76gxLpoYrxyM64Y 9c3MyHc31LieMgVZ/eeVjhfmZkR+iHPcfwEaQBiDuhheBYDfwUP8OwB8Dl7lreBxFU24NDSJZQuB WvZpMlE57g8adfCaRka1BKTMwx3PAtyR24cT04Y6eOGIP1AHL4ImHdOLTKsPmL2Db3qZZhVaSVK6 ulek5ORVd6htoSvYcUKc8vvNnWMm4pwHhYB3j5AU4HKqDpq99wU5ENMEMEhS3xoYjqdRtFc43bsj Vv8ApMLmAYg0GV3+RIJqY2vH1fqZhGXljtkAApEbQDBU1ogoh0ZEOdLlorLGNjJBjhdfdwezzzgC PU7a/L2O2Xx9b3iY28pNDoB876b9zfdu2t/UiynTIJ3s0FC9bP/gKPmBBCn9D7ugjbWuJ3YbvSMA AD5vH/VCc4+5GzwMp3jsguEHP8dLU2V0xZdhevUhvzxTkNVHikjbr13jHlTRpAsAYEeX2IemFpnW rq92PffWDes7+RrJ6fui5P/IAL7hCbYZXlC/x8fxsjQZXb6ne9xw9Pt4P1s7b6fRM6rcx6StqXJM m5WmuavH3a8Gz4OPnm/4McSDKF5C1clIwnfTx2SsqnTM2NAx+imc9zM2Trnt1WuWjy0hTjfhouH7 nxo8jwAIHfEtedHjB0bJ/5GCIiaJ4JAo+e/bGzxjdhu9I1or8FwMp1pabp9zwCKYUHMAZJKUql6U pV0wOVG1qaUuNfJKu+oOtXOGODXOdYSSdhoCbCzqMPpZTnrY4ht4wOwbfNruzz/vDHZBVIOmyFGK ruSpJZdQIYfGpUlSurpxUXHa7s/fafSOcjK8emS0fBdO0sz9esW+ZRXO2cYQG/NonPLHu22YeZ4n jEE2utzLpH1b63r8iyrn8xIS/L000lPnnIGuLoZXWUKcbq/JO2yvyXubJN9GIbqRr5Gc9jJCHNrd DISbA6L54IpTAACy5KLSEk+ozbg4xVZjkIs+bPENPGL1D+h5ovbUmFjF9vfaaN9orCgnCIJPlNI1 NzyhNmhi1RpGxyp+JQFY7pYAbGm5Y84pe6DntryYsbgNlMaIkdCGI/nxA8ZeMGzbY/IO/6DM/rop yOrXddBPwe1+ISzJ1s6vCzDxm2rdkxeX2t5OkNK1uN0ohA+zdXMLXcEOB8y+wc8Wmr5sqxRfCycO dFy8authi2/g+mrXc/NvWJf008qO9YoU7IJaA0EQ/Jcd9M92OFZdaA1x2imFpnW7usWOxL0nzkuP fH9bnXvsNU+o7exi87LD+fEDcY99t432zR/qPY81BNjYZRWO2bjOC/FSum56snr1ZxWOlz4qs7/2 fErEF+ge/H8NEuBO9w4g/AJPThFerYjEiqRCO61UmagC90NFF3y6HE9gAXCng3e3cWZzQCNa3BQP gDty+3A6EKiD11qBx/I8ddruz198w/LWUauQHLDb5B2xpso5DRV3YhKCPTWSUy+lRnz2Q+eYx6rv TUmqGpiSvK1z7FjLLTl4Hy2+fQsy7Q0nKgyNZ/tpZcdasp7423msvnuR6eu4eCVWmDMAAIpBQ3g7 K3Ixzq54wQ3rIh/Hy8QEBHgAIksuKnk2Sf3l3R4vJolgB7Wk8Jkk9VfrO+ifa/z9tlGIrg+Okh1Q 0YQLQIhS2lrvHvfUZdOGxMOVNR2OVRe+fNX86e8m7xAfy8nMQTbq5auWTwGE7ls4BS2AkNRx1R1q RxPAbO0cM+7f+OWddwa7IL+8xpsegiD4FTlRL3aNkJzjAYjxFw1bmi5iDQEmduiZ+v2WEKeLEpPm fT3i7m+syM5Wiq+jz/KdUttbzeV8Avy9uGunFF092Tuh16sZguP7ljr3eFz7gkQZXdOjkeEsgGAc fKFvYufmijuEEdHy3QAAB8zewXezFuF4nlxb5ZiacaTq5sIS28LGBdWOrrGjn0pSb2iNgtA9QlqA KADYSRNK8RWURPJxmf3VMecatkcdrDAPP9uwZ1mFY/ZJe6AXei2JUqpmTKxi+5I22nkkCBFfS9tF vbw5L2biu9m6N59NUn85KEp+KF0uKmt6bSCDZIC/84dbAtrwsjxQLY1PCYLgYyS0oWek9NTjCapv AQACHEh/6Ro72jY4LbKwX2KHLzvon30uSbW+caTZDU+ozbe17se3G7yPAAhq3SWl1nlXXMH2rVlL pMoFmg+u8hbgTjMiwIHkYI+4+/Z1j7u/s1p8AUBQmrY/Vn1laqFpbWMfPbQmNl4nWwJFEGycVKD5 DNcL9lQnbP7enY9XXzhg9g7Gfa2NoaBJzy9dY0c/m6T6EkCgbEwpNK0LN+dVKJCin0Xq7elFptXh +tvRJMFszYsZly6ny/wcLx19rv6X8P3tombnqsRFLA/UuAuGrbiWOgBCwYT87faYvMPR2B0HEooI fJYT9RKA0DAIR92aLBNVvZgasQIA4MMy29xwLFfmZmg+lJGEzxritCsqHC/iHve/4m8FHkUAi8s/ q/ILERzNEdHvhnAFFgBwu2UfjhVLuB08nucJNKLF7eB5WU6Oxse4I1pDgIlBkWsd1ZJ/jGgbAkzs l9XOZx873/CD/mCFqeeJ2lMLSu2LUeg1DcD010qPvtdG+8aJXgm9nYPT1Sd7J/ZamhM159E45Y9o d1jjYxLrAmw8AL59iyXI6hAHDTdNguN5Eo0v0QKKgy117vEAgvkqLkey2sck/WLwjEZ/zpSLSifF t87bKnYFczbUuJ4CAAjyIAEQdrG445IVFY4XfzV4RwMIxP0/e8b3/71H/BDb4LTIy30TO37ePuqF B2Pkv6KCr8gVzF1a7pgztKB+v/ZAhbXTseqL1hCnVVKEe2VO1Mxwum+7DJ6RKEfxg+zmR0gt4dNy x8uN/fKaM4GWUqT/p84xj2hFpNUc5KIevdDwY5DjxQBCJ2tYQf3eCh+TKiMJ3+5ucSPaKMT/uD4W ZEYuklOE1xLidB+V2f7Ba2lc3OWqxEVH8uMHJMtEVRPjVZsjaNIR4HjJV9XOZ3De02Gzd2BxI2PZ l1IjPjucHz+wtTHNA3r5bwQA72F5BdowNUaxK5hzz6m6P6cVmdeYgqxeRhK+eema92PEZAMAwPFb ec6tQS0inaijj3w1W8J1dzB7RaXjRaRM/qzC8dLPBs/DKMqsd6T0xGvpmo9+7hLzcO3AlITqgalJ P3WJfWReZuQHbZXCZhRNBVpDhIhyIEN6RC9pDckyugq9NnSPbA2N77s3vUwGRRBsrkpS9EyS+qt1 HaKnXOqX1MkxJC3iSH78gA+ztXNHxyh+QekULAD1xg3bktxj1UUZR6puvlRs/uwPi+/e5uw97nTw GOwOXpJU4NRV+ZlkgiD4oXr5/rN9Ert9nxc9IV1Ol7E8UOuqnVPa/Vl9dWudaxzP8wQSHuIWeAAA 8RLh99grUnpyd7fYEZEi0mYOclFDz9TvX1RiXRCOFxwCTRLMulz9lBdS1J8D/PsiDxkQI3+7cRcM W0/a/L3CeQ6tmLL+2jX2QZQX+8h5w0/ovoEDOUV6t+XFjJVThLfKzyS/VGz5LJzzj41TbntAL/h/ zio2L7/bxrI53K+X70OF9ytXLZ/geC8ivJ6u+UBDk3YXw6vCsXuJkdAGFN/5SZn9FVwD9f8Vfyvw 4iV0HS5JHu30/88tUrzhWaRwPE+iDhduB88YZKMdt/JIsxV4aQbX3aFsxAPDsccAuHMjJgE4VBTW +JjEFRX2F/ufqj0af6iy7rlC0/ofGzyPotSKOAlVByCIIoz3peqP9EwYMD8zckmvSOnJu/GdboVx g5Qk/Lij4KNWX38egBCTEMSNXDvvCHRpCLCxAHd2qq0hwPKSnxs8DwMIfCqcYwAA1lQ5pnGNfBsX ZEUuwlGBvX7d8gEyYAYQxs9jYhXbcc553Orr8/JVyyfoz4uyIt9GJGuKINgOaknh8ykRX/zSNW60 5b403Z894+95MzPy3e4RkgICgPdzvLTuluLWzfLKwWfqDywssS4scgVyW+tO2EJs5NQi01oAoeB+ KS0irBvgn1bfPXOvWT4EEHIZW/LLS5WLKr7rFDOJAOBP2wP5L181fxrkePGY8w3bLziDnSkC2B+7 3N0vL05K17+cpvkUQBhHNc6abVrcHeoRNwiJi5Q06X4qUbUBAOCLSufzrS16ayod0wafqT/gYvnb bva9IqUncX4HMRLagMxw0bgcQPg9LiyxLsz7q/oi8qecnKDcVDogOXNJW938+27FmCH6Ag7QmBZd h01R42MSF5dY325zpOpG2z+rr712zfIREp9RBLAPxSh2bOiof8owKDXmeK+EPh+21c19KFa5o2kR 20ElKQQAKHQF/qGkvRtQ8YnbwaMIgkWepbgFnk4kKOwB7my2m0JJk+7+OtnR1zIiP9rRNfah0gHJ tyknKDO23MekLatwzB54uu5w9MEK45OXjN+csPl7o2sHrSMOhovANW9G61XjTjVJENz4eNWWq/ck t1vWTjdbRRMuY5CNHn/RuGX42YY9KkoYs4dT4CEaRq2fSRgerdhzvk9il24RkrM8ALGwxLbwkfOG n5DRdzggCIJfmRM1838t8pQ06d7TLXZ4upwu83G8bMTZ+t24BuIIuSpJEfK3+8vm7/vaNQs2lw5A WDeROf3GWtcTe4ye4a0dg0AQBP95+6gXZCThqwuw8W+XWBeHc+5P2+lepglgyn1M2mcVjpdwj9OK Keu8DM37AABfVDqexxUFAQC8mqb5WEERHjvDacI55/8CEgAAdXvipRQWWRFAUBQB/FvfPBG2rQpq v+N28Or8bDwaZ2TI8WwoGluk4BowIwVtpIi0oRtSa0Dj2VQ5XbG6yjm994maE0l/CCapf1r99/AA hJomnQ/HKH5em6ufWj4gOe2ZJPXXAILAIlKMN55DBO+uEZJzuJ2qU/ZATwAhxQNXPo7Ml9PldBlu 5/MPq+9eRIh/NE7xI84xDMfT66tdt7MQ2ypE13BGnX9ZfX133bIsQAKUj9rqXsPpohkCTMyj5xt+ YG/xVDPk9M1ZqZoVd3u8iCRC/bSyY++00b51pk9ij9qBKfFo5y8iIAQgpLgsKrEt6HCsprDtn9XX 3rhuee+CI9C5uWJvVrF5eX2AjVNQhOerDvpnwuHaWIOsduJFw2YOgMxTiy/iqOUeiJb/9nZW5GIA IVN44OnaQyidY22ufmpriupX0jSf6MWUycfxsoUl1oUALRd3CM+nqL8AEDoqKL+3KTieJ+dds7w/ /Yp5NXpP/W8lYqDNAg5QmgsyLz5m9fXL+6v64qIS24IQD6J0OV12oEfc4I2dYp5AxRTy6jppC2B3 OFAhfNoeyEffLcPx9C6DZ+TIs/W7Uv6orFxQYluEoqziJVQd8reMF1O1P3eNffjJRPU3rVlIIKHW ZSdeBw/gToGH7l84aCMXru1wcoBRF69xkkRLiJXQBlQUrsjRzbzQN7HzwqzIhV3Ugum8neE0G2td T/Q5WXs891h10YoK+4tqmrhNCcHt4qEOnjHIRjcd1YtJIjgrTbO8uF9yzqho+U4AgN9M3gfW1wg5 rDU+fF+7+Fsbc7QBTpWLKv7qmdAXCaR+MXhGDzxdd9gUECY64eC/KvJiJLRhf/f4oXoxZbKGOO39 BfX76v1MXOtH3sHDscqfUcrM8grHrHBNiKclq9egdJsphaZ14Yxq0+SicnTPWlnhmIm46jjIVoqv o3Hre6W2NxpvSlvDzNSIlYlSqibEg+itG9Z3cI/TSyjTrNSI5QAAn5U7XmouTu+/BgkgLAgAADoR ntUHAIAlxOoAAFCwMg7MIWFmjauGdbO8Ei3MuKPjhgATi/4bNx+31i90WbQi0oorYUZGqmkyGkv8 Ue4Npf1U7x4DcCcI/qRdWDS0ItL6dKLq673d4oaZ7kvVb+8aO2ZKsnpdqlxUgeLgwhFloNDubhES 7AgsdJ5clbiotccioII1XyM9jTt6RMVnJ7X4Em5270VnIA+NtgEENRhOp3l9tXBjRt27YXr5Xhxz TYbj6fEXjVvqg9zti35pu6g5uJnGAAAba11P1vjZRBKAO9kroeep3gk9X03XfJwmE6x+bnhCbZbc tM/vcrzmfObRqtK51ywfnrX7u/E8T+wyeEZ+W+t+HEAoSMOhJ/A8TzxTaPqqxs8mKijCszUvZlxL KuPGeCsz8h0klDluC/QFAFicFfk2jupULSKdb2Zq3gUQ8hd/rHc92lpxByBYn/SLlB4DAPjd5PtH HitKuvigzP46gPAdHuuZ0O/BW6KYMw78nNQeGiGC8Jo7lP3cZeO6e07V/XnNE2pLEcC+mq75uLBf UoemIhMUqWgMstG4XSLUKTQG2ehzzkCXhSXWhalHKitGnWvYudvoHcEBkHoxZXo1XfPxmd4JPaoH piS9l619AwCgOsAm+1hBcNAasm+NaMt9DHYXAf3+GicztAbU9arzs9iLICpwDEEWm5uF7vHmEKfP U0suLsjSLjrXN6lr9b0pSavaR81AxV6xO5Qzq9iyPO+v2tsKSHOA0eGco3FOso1pvphIlNE1v3SN Hf1j55hHYyVUQ5ATqB2Vfia1pbzcxogUkTYAoTBF/09CEYEvcvXPL2unm4265T1P1pzCLZwb478q 8jIVotI93WKHyynCW+FjUh+5EN6oFUCgaKANyhOXjRvDKRJR5q2CIjx1ATZ+drE5LJ+4OWmapTlK UTEHQE4rMq0JZ/T9VmbkO1Fi0uxhecX864InKw5kFOlbnKV9G0C411104qXJAAC8nKb5VEUTLifD qZeW21sMEvgvQAIA2BhhHIh+lDiwhjgtgFCc4B5jCXI6AACdmMQqJBuTGJsLMG8OiLwvIiCEdoSt wRAUCKIxErxOHAAASn2Ik9zdU8vLcvLval2TBp2uO5R+pKrspD3QG/2dXkyZpiSp1/3eI25Iw6DU 2K86Rj/zQLT8t6YqNdT1DIe3iLiB4YhM7tjE4ItMUIGXq2y5KOR5nghyvNjFcKoTt7gebRXiazc9 oYwaH5NoCrB6Z4hT+1lO2twNCiUdAAgLLk7nj+F4Go3iUPTa+9naeTjva2m5fQ4SnAAADI6SHRgZ Ld+FcyyAUMwvLrG9DSDs9rpqpOfzNdLTH7XVvXZzQHLGuT6JXedlaN5HmZVlXib9ozL7a91P1Ba0 P1ZdNOmS4TsAYTQ7LVm9Bve8AABrq5xTEVdxZU7UTJyMWQSKINhnk9Tr0Z81NGmfn6HBzuidGK/a TAJwXpaXT7ho/L614g4BFd1NuXG2EBs5pKDud+T/NzVZvfbXrrEPKmnSjYqoMi+TjrsTRr9TDoD6 skboCHeNkJwr6J3Y/aO2utea61w3vh5wR5RpjegkPY7XFiwqsS1Am8j7dLKDP3SOeaxmYEriR211 r3XXSAtIguAaX9+4xVeCRBgDOhlOjRvCjjwAG6fWtAZ0XwynWEObeGOAxc7vRPf4puT1RBld80JK xOfn+iZ1PdsnsduUJPU6JUW4G4tgnig0bVxWbp/dWhHeeL2yBrm7/m4IguAfiVP+dPWepHYP6GV7 AQAYHuiux2vOzb9uWdJa5BcSQzX3emalaZZv7xIzRkoS/jIvk977RO2JEzZ/738+S8v4r4q87hpp wdY8wTT4hM3fe1ax+a5K+OZAkwSzOS96ooYm7eYgFzX5knFTOK8hTS4qR550m2rdk8MZ1YpJIrgm Vz8NQMgFRkbnONCIKPt7bXRvAAgj4gI7nigKAGByomoTolkhKgwOtGLK+lKq5jMAoeMZTsfy34AE AEAO5xoRnnUJwJ2un1bUutQeQCh2UDcOt1P4twJPhFfgmYKcHkAooHC7SoaAcOPCHbUCAKBdSpyU +luBx/M8cdruz59aaFobd6iy/vFLxm8Rf4e+Nap7JlH1Vf2glLi1HfRTB0fJD7Q0RkU3e9yxNsvz FLINwDWGDnG8CKmV7xYT5GE4xU1PKOP/o+27w6Oo/q8/M7O9t2TTewg9oXfpdkFERakWQFAQQYp0 aSKCIEVBsFEVFREQUem9k4SWhPSeTbK97055/5jcZM03ZRZ/73keH0myNzNJdu49n3bOdYun1/Fq 53PfltreelDX7H7O5B744u3K3/tfLb+Ucr4kJ/J0UXnIqcIaxT8FNuFf+V78RAEt/KvAq/in0PZP nQvAj5WO15POl+RFny0uDT1dVK08WWgV/13oJk4UUIIT+T753wV27clCY8Tpooolj4z1aXAtH6+d n2387NN880fflNom/17lfPGyyd0vx+FLCXxYLpk9/VEQAsAa3Tc12NLU72JLccOUE4EBtamdbjbX 9xLDMNiMB7Xb3DQjjhASFavaaJYGfh3DMKarUnjnkxTtopyB0SmZ/aNSlyapVyE/ziyHvz3yT+Vj 4Dte7XqOq3/kfbu34+wstll5TLjs4BtR8h+4rEMocPkT3rlfUy+ZYCFp1WmjZxjX9VoBYUyVCzIB 2MOQC7kDaPBkvmf3dUL7SpHLH9f3SvmVCybPEwCsHMv2DrrpqN8uTSHMQJOYzVnTBcJHM4JNhZb6 vhchDt7P22k/vNYnsncXZYPnamNoBIQJVSlyHC0TPJph8J8rHa/2u1Ze38PKAGB6AWH4KEH1ad7A mKSTvSKGNyU3EiHkVaCfJ1CCqiUEyu1wtcUKF7L7ldlPq7k2l6N9MZhJSfQ7C8y8twadAK8jeHSz 04ndlMLbX3cKeadiaFzEzo4hU4U4eAEAyj1U1Ows46a4syVFH+eaPm7u4AxMYpj8rQcGKj5h+ThZ swJ9TDFArM23LHziWvmFluRZ0FmKztbGGBUmO3ymV8QQnQCvNfpp7ZDrFWd+rXS83Nr9NEZTJC+Y bBTCC3rpsRXJ6uUAADtKbNO4Dj0hxIj5Jbs6hUwBADhldA/bUGCZ29qaQPyXUu0AjfjiW1Hy7wAA FuWYPgkmg/h2tPxbtGe9/7B2S2u90QgEhlGfpmg/AgD4p9b95CWTm9MQFgDA7HjlJuTCEgwhfRyw Gby6X2Yw3nJoCIBr1g9l7wC4Z/DQ5sDHwI+mFLmuCRVyKwMDBBA8jiVDgP/N4FV5ybANBZa5HS6W Puh9pfzazlLbVBtJK/gY+EeHSQ8d7x72XEhdhNpfI7rEpcTopRgh6uHgOsxS6aHCkfVQvJhbaa/A 5U9Ak7pmH6X6rtT21tJHplXjMgz7+1wpuxp2qqhK9k+hI+l8SV7vK+XXnr9V9cfkezXfUnU6Tydr 3U8eMbhGXjZ7+j1y+ttUeKmIWh+ts5OM3EdDUOl+AFY130ExMpOf1lR6qXAPDfUlqwtmz8DPC60f LswxrZ1yr2bXqDtVh/tfq7jU9kJptuZkkUn1T6Gl66XSO1PuVddnonAAemKkfHdz8hiBOGJwjkTZ FgB24+kgZ8t0XHDY4ByFdL62dNC935LeEYZhTGeF8O7KNpplDwZEd/i8rebDwK//U+t+asTtqqPR Z4pL52cbP2upMd5N0eLXM6p/RHp5X3fUcfKpRXBRtGTU7arDZj+tDhEQNb2UwmsAANuK/y1N0xKy HL52KMtFAFD/9AgfzsWtpY9adJWPgZ8BwC6aPQNuWTzde18pv5bt9LcV4ODbnxo67qNE9aeBP4+M hzuQfE1rBK/Q5Y/vf7X80sYia31J5M1Ixfdz4lUbuQxooCxejrPpJnSKYYifKuyvdbpYem9MuuFg 4ITq6+GyA6VDYqPXttUubMmajo9jfhQsctVbCxMSVRgAAxAMwWuoOKC9pTXUZ/C8lJ7rAYj2X1RR 4QIUxHMhhXIebp8So9iVKmeFansqhTdkBOawkrRyRa55edzZkqJlj0wrG2d3RQTuEeOYG6DhDGsN gWfctBj5dgC2ZzntYlnG71UNk/2BQDqvgSXaxuijFl292ieqT5KEn+elGeGr6YafA4MQrkAkb0q0 fBcAwLoCy4Ivi63vBft9liSpV6NKxbsPar66YeHe/gAA8HK47Fd0D4sfmdYEkxH7r6XadW21C7R8 3GgjacWcLGOzA2WNQWAY9UV73QcA7N/0iME1kuva50Mlf/RUCm8AAAQzUaviExbkZLS50DormCne YMEe6kGSNYphCPTG5VqiRT17AMFk8NhILphsHNpQgukNRBtdcCVaNkpwUrRk9O2qQ0eqnSORiC4A 2wD9VpT8u3GR8v06AVFL0gwPEUmuQrflXrLecoirW0igtVtTbiEUwxD5Ln9ips2Xmmnzpmbafam3 LJ5u6OtjM6tbHV4Q4phXQoDT7Gc0BAbUy3rpLyFColYnYP9T8HCbEMe8AgzzCXHMK8TBK8Ax31Wz p/f8HNN6AQa+uwOiO4kIzOulGaGXYoQ+BgRemhF6aUboo5n6f9+xetI+LbAuAgDorRRcTZIK8mv9 lK7WR+tqfZSu1kfpkE8vADtRl27z/csRgAbAh92oPI0BMJEiojxZKshNlQsyUxWCzDSFMKOdVJCF +usCCY2UwJzLktScp7O8FCOcl21cD8DKcrykl3LyFUX3jVT/B2pE5ydHyXftLne8cdroHmrwUfr1 BZZ56wss8/qqRVdmxSk3j9JLDwdmfudmGTfct/s6EhhQB9L0Y7lqEgKwWcfJ92q+uWv3dSYwoH7u on9uRcA9AAAgAElEQVS11kfpXkk3/PJHtev5Qpc/vrU+wEoPGf7MzcoTLpp1M6AAiHyXPylcxGu1 d1ZC4K4eKtHNK2ZP3/3l9nF/1riedVKMVMXDLb93C3sx0HM2ED1UwpsPHL4OLRG8Q1WO0W/frfnW StJKDIDpohDcuWPzdUM+2lyQIuXnXDJ7+jcu0VIMQ/xc6Xh1VZ55aZbDX0++X9RLf7eTlOy00TNM ysNcXAedYkS8knIPFcn13vg45tcLCUOVlwoLDEpaAsrgAQBk2LypLoqR2ClabidpuYNkZHaKlvtp hi/n4XY5D7fLCcxuqyv/+hngV3kpPZe/6eNk8NCaYPTFkEVkP7Xo8p89wp/dWGiZs6XI+r6NpBWr 8sxLvyiyfDArTrV5dpxyExJ21ghwU7mHigzM8LeEwMTHtBjl1yP1sqMTMg17a320btSdqsOz4pSb 16VoFwT26KIMntVPK2mGwZsbkkqS8vOu9o3sM+JW5dGrFm+fOVnGjQYvpV+bolkYTICGYRjzVYeQ dyu9VPgf1a7n339QuyVSyCt/MUz6O9fvgWMYvTc1dELPK+U3Hjn9bV66U/Xb7X5R3YJJfGxqp5t9 0eQZkO30t309w/DjnX7RXbmK5qNS7XsPar/cU+6Y+Gq47Geudpk6AVG7vq123lv3ar77qdLx2qw4 5ebeam4SYYO04nPPhEhOnKhxPbM017RqhF5ylMtQG4ZhzJIk9eoRt6uO/l3rfuqmxdOjh0p0k8s1 Z8WpNm8uss4y+Cj9vgrH+JZ0Wf8L/k3weNwIXmDamYsaOgCrswYAgAEwXEvBaCiDa/8dQEAGj+Mg B0BDbwnXQQ4PSQtRlL2x0FqfdVHzcfPYCNmBN6MU33dVCO4EPqBVXioMyXxwnTwOjOS5rkH9d3oB YaAYIK6YPX0Rkcu0eVPv2n2dkaVQc4gUEeXxYn5hgoRXEC/hFyaI+QXxEl5htIhXqhMQtVICcy59 ZFq1Jt+yuKdSeOOnrmGvc7k3NCXZRSlMT5H9r55aU9hZwg5K4AD0qV4Rw6Q84n/6pDwULTL6aW2F h4wocJEJV8zuPluKbbPQ1wkAkgLgMQBYmYeKKvO4owJ77HgYkO1kgqwYEVEc2O83K065matfMADA VyXWdwtcZAJb1tVyLusCACx9ZFqFpma/7xz6ZryEXzg+SrG/2O2P3V1mn/R9mf3NIjcZd8Xs6XvF 7OkbJSLKZsYqt06OVnxz0ewZgPyGVyZrlnFVhUfYVGSdjbQJP2+r/XCQVnzOTzP8SBFRXu6hIreX 2Ka35NtoJ2n5s7cq/yx2k7ESAnNFComyXBfZ5neD88X+GvElLvcwUCM6f8Xs6XuoyjmaBsBjRLyS Ez3Cn2lJgqi7UnjrhzL7G00JCnspRjg3u3YDsrYLFRDV+9JCx+c5/UnvPqjtdt/u68jlvgDYiTuA hh48imGIgxWOMavyzEuznf626HWj9NLDy5LVK9MUwoz52cbPThs9w9DzyAUxYn7JVYu3D9cSLQC7 L1R5qbByb0MGr9ZH6XIcvpQcp7/uP1/KI6e/jdFHawN79UbdMXA+/BEizhRXshUV3K7g4bYECb8g RcrPaSvjZ6dIBTkpUn5OjJhXgvbfGh8V0hLBCUR9D54/CILHZ6tBRj+l1QoI45oU7eI58aqNmwot s7cUW99HemWbiyyz3o9Vbpkdr9qk4RN1BI9b72ag65LZT6ufDpH8ldk/OnVshuHAeZNn4OYi66xL Zk//g2n6MShLi9bQALiDZGQKPtYsydEJiNrTvSKGjs+o3vebwfnSugLLAgC2LSGYPQQJEA++XnH2 ptXb4/UMw49nekUMCWY/UPIJ6+/dwl7sebnsRrmHinzljuGX070ihnINUqQ83PlTF/1rva6UX893 kYnvPaj5cm+afgLX60+LUez4pdLxyjmTZ9DMB7Vbh2jFZ7gOiU2Kku/eVmydccfm6/phtvHzS70j +gfjUnGixvXMfbuv408VjtfGRsoPcFn3fKjkjzSFICPD5ktblWdeerR7OCfR6Ggxr3RshOzAnnLH xA0FlrlvRcm/C9aVhAseq0Qb+GBwz+CxJVo1Hzdz1dpDkVwwBA819QaTwePag2fwkvqVuaZlMWeL S5DfIgBbHtifGjquYkhsxLYOITO6KYW3G7+xAjdg1BzdGlAkrxcQBi4TnBUeMuJYtfN5APbQVf5T aO13tfzyuw9qv/q6xPbONYu3NyJ3UgJz9lYJr70To/i6t0p4FQDgSZ34H/dT8eKyIXFRF/tEDtid qp/0cbLm44lR8j0DNOKLcRJ+kYyHOzAMY+oHLIKYukWZFq7TvXaSlp+v87ntIBc8aIrcAbBll0gR r7yHSnRzTITsYGAm+rVw6U+epxPEhYNi4k/3DB/6TaeQyXPilRuHaMVn0OFAMsC7Z/d1Ol7jfj7w ++4tt4+flGnY/U2pbXKOw5fSUnnK5KM0q/LMSwHYTSqY4YZMmzf1q2KWoC1P1qwIzJbFivnFy5I1 K/MHxSSe6hk+bKRecgQDYMo8VNSCHNO6yNNFZa+nG34EABikEZ1bkKgKyufwTK1ryLwsNus4LkK2 H0kH8HHMPy1GuQMA4NtS29vNTXb6aYY/+k7VoQybL43AgPqli/6V1yPkPwEAHDG4RnIt6aHgso7c FV/oE/FEa/qS6H1U5qGiAqfn85z+pL5Xy64gcjdEKz6T0T8qbbhOchJNo5d4yBiuYqOoRJvr9Cdf Mrn7db9cdmtcZvV+RO5e0kt/y+gflfZbt7CX0hTCDICGadXAjHpriBYRrAgvR4Jn8VMqAmMoAIA9 ZfaJfa+UXdGeLDSGnCqq6X+t4tLb92q+/azAMv+IwTUyy+FvV+2jQpEHcGPgALSCh9sihERFrJhX rOHjJiTv0xh+BvgmP60pcpNxZ4zuIdtLbNNnPTRufvpm5V/x50oKpX8XOmc8qN0GwPasfV1im1rg 8ie09l5obsiiJaAM3r9bgAjj6hTtkqJBsXFLktSrFTzcZicZ+Zp8y+KkcyV57rqSGNcMHg/HSNQi hM7KCBGv4nSviKHLktQrMQDmttXbrevlsju/VDpeAWgYsgAAsJCtT1+LCdx9sIt+zNgI2QEAtsy6 MMe0luvzgyDl4c4/uoc9nyjh5XtoRvTCrcpjwU7ptpMJspC+3UWzZwBy4uGKVIUwE+nb7atwjD9i cHIue+IYRu/oGDKNj4G/0E3GI7LLde2Gdrq5AOywyG8G7hJKXZXCO0gfdXmueQVJMzwu61AWDwDg WLXrhWAmaufGqzYAsIEjkvP6vwYPgJUjAeBeog18MLgOWTyOFEsDwcODz+Bx7MFjGAZrbYo20+ZN 3VxknbW/wj6ucU/Z4a76F18Mkx1p7TqoR0ZGYA6uKesG3cD/Lc8yDIPluvzJF02eARdNngEXze4B gUbdqFQGwNobpSmEGWxZUpiZqhBkJkn4eShi6H+1/BIAe2CKCNzD5d4aLNeEnORbGIbBgiV4u0qs U1A/4aRI7gMDe8rtk9C/FyWqP+HhGBkn4Rcha6PAe6rwUhGZNm/qVbOn9yf5lkXIPxIAoNRDxewp d0zcU+6YCMAGDQPUoosDNKKLAzTii6lyQSbq4VqTb15s9tNqOQ+zL09qaMpuDQzDYO89qP2SBsDb SvnZSCepMXAMo4fqJKeH6iSnC1z+hK1F1pnfltnetpOMHBg2lmCAgVO17mHDdeKTXKLBSg8ZPibD cBBpy+3sFDI1MDCZEi3ftTLXtMzkpzU/Vjhef6tOkzHw3qfcq9kVqJf3bKj0z3Ahr3JlnnlZnsuf 9NDhb99aD+M5o3vQx3nmj9HHHyerP+bicJIqF2TyMCBJBni3rd5uz4Xyjv9T43rylXTDLzaSVuAA 9LJk9colSerVKKgMvJf7dl/Hfhpxq1Z+iOB5aUY44FpFfUZydJj00LIk9cqmhncQSS9xkzEUwxBc glo0SNXcFK2DpGWXzZ5+Z4zuIWeM7iF3rN6uqCoQmElECBcSlSlSfk6KjM2shQmJKjkPty/JMa3K tPvSpkfLv1rWRrNKTuB2CYG5msp2eClGaKdoedK54lwryahWJKmX9VSLbjpIWmby05pcpy85x+lP yXb42xa4/QkUA4SHZkRI4w8A4N0HtdsB2BL0EJ34zBCt+MxgjfhsY1/WwCELhmEwLtkXFKQ1lY3T CAjTqjaapXPilRs3FVpnby6yzrKQtAq1F2XZvf/zO2sOah5htpOkPLB6RWAYtaKNZvkTGtGFcRnV +w0+Sv9quuHneVbv+rnxyvXodRY/rYoRQ6stNjwcI3d3Dp0EAHCgwjH2cTN5oUJe9V89Ip7uc7Xs aq2P1j19o/Kvq30j+wRTah0VJju8JMm3enWeecnWYuvMvmrhldfqAjcumBGr2HbU4BxxyugeNv1+ zfaBGtF5rjaLKTJBzpx41cZ1BZYFn+ZbPpoYKd+TIOFzMjoYrBWffSFUcuxYteuFBdnGdS+ESo81 55/cGCuTNct+q3K+lOfyJ+0ut0/iIg8FwGbu28v4Dx86/O3X5JkX/9I17BUu6zophPdQafizAsv8 kXppqzwiWPyLpXIleKiky8OARBYzrQFl8DQC7rIqqAeP6wQtQAPB45rBs5K0EpG2xhm8yyZ3v5V5 5mX/1Dboc6n5uPlpneSvHyvZktazodITXK6DemSCMZpvmKBlCV6Nlwr5q9b19PFq13PnjO5BTckW 4AA0DYD3V4suLUtWr+ymEN5urYyOmse5ung4SFqGtLe46vMVusl4FBhwIXh+muGvL7TOQx8/H8rN KaPI5YstdFPxAKxHaSdF8wQUwzAmUsQrjxTxyh85/W0QudPwcePPXfSvptt8XS+a3AMumz39jH5a W+OjQn4zOF9CkaGMwBz91KLLPVXC61uLrDMBWELZmkBtIPaWOyYgB4WtHXQzuWxGCRJ+wab2utlP qEUXXko31Pf5nTd5B503VQ7qIBM8WJasXjk6THqoOWLBMAz25t3q72t9tE7Fwy2Hu4aNaiwTohfy DK+Gy37eX+EYt63YOuPNKPn3gQfNslzzyt11ZHp5snoF2hDTFIKMaBGvtNTD2su1RPDOGd2DnrtV edxFMRIBBl4fA8IsJzcbLRGBezrJBffSbb4uN63eHhUeKmL6g5rtFANEuJCoPJCmH9tY91DNJ8xR IqKszENF3Xe0TvAohiFO1bKC3ghdFIL0rzqEvNtSjw9yWSAZ4JV5yCguhBU95yVuMoZhGMxLM8Jr Fm9vROiuWzy90DAUAgFAUQCEmo+b3otVfpUi5eew/wlymgsk95c7xmXafWleBkSBvsJNQUhgXiFB eCNEvEqrw69SCXDr0yGSv5p6rZ9m+Pkuf2KO05/ywO5rv/gRO82JJgZLPGTMD2X2N34os78BwNpC DtaKzw7Ris8M0ojOoQyeh2ZELoqRSHmtny31GTw/3awOnppPmFe20SybGavcuiDHuA5ZFx4yuF6e eq965ycp2kWtVYnUfNxc4oEYJCkWiKE6yenMAVGp4zOq950yuoetL7DMK3D664PtlgYtGuP/iuQl Sfl5f3QPf37wtYqzhW4y/rlbVcfP9YoYxFXnFYANtG5aPD3+rnU/Ne1+7Y6+atEVrmoOGIYxOzuF TO14sfR+pZcKn5dtXL+rU+iU1leyWJKkXr2vwj6+3ENFfvCw9guupU8AduDizxrXs/kuMnF7sXX6 rHgVJ9mX9nLBw3ERsv37KhzjV+aal42PkO/jUjnDMYxenKheMy6zev+hKufoh3Zfe67uVvMSVOtP 1LieQa03XF2kuOJfWjVKPjfduMCSLtc3HVrDNeMH0DCYgR5iLgiW4AVOeaGs3wWT+4lh1ytO9b9W cQmRu3Yyftb2DrrppYNjo0foWZVzLR83co0OkFJ2MASvxM36/VZ4yPA+V8qu6k8XGSZmVu85WOkY g8idho+bXgiVHPusrXb+1T6RfVCv3sRI+Z7hOsnJ1sidk6SliEhz9e4NtB/i6sOLMn4iHPOg6ceW cLDSMQYNv2j4uJGrU8b6ggZSuKGt9sOWXotAMwz+RaG1vmdvcZL6k6E6yZm5CaoNR7qHj6weFhd6 f0B0xx0dddPGRcj2o4EXB8XI/q51P7Uqz7LMzwCfhwFZ4SHDzxrdg7mIhVr9lBLZ+7wSJv2lschu S3CQtOyDLOMXAAD91aJLv3XVj0Iewg8cvg5j0g0HO10svfdjhf31psQ/txZbZ/5dJ1mzs1PI1MbZ TYQZsax/YrrN1wUJcwMA/FLpeAVNjr0VJf9ueZK6PmuJYRgzUi85AgDwd43rqeZ+hkByFyfmFU2K ku8GaBDD5oJuSuFtAIAfyx2vTb1fs5NigEiVCzJv9ovq0ZyoNXJzaE325KbF06P3lfJrMx7Wfok+ NyZcevBmv6gerTVwB+race3DQy4LbpoRP3mj8m/1ySLz4OsVZ1flmZdeNnv6kQzwcAC6h1J4c36C 6rO/eoQ//VXHkOkAAGIc86xqo1k6PlK+r4dKdLOlKgEatOA6RQvQEPy2pGvHxzF/W5kge6ReemRR knqtgsfew/edQ9640y+q64a22rnPhkj+lBGYA4AV+/66xPbOmHTDQf3pYsObmdXfo+/FtQ8PVYS4 9NOFCIma7zqHvvVauLR+kGxXqX1KyvmSnF0ltiktabe1JnuiF/IMJ3qEP4PkSg4ZnKOR7I3VTwfl O4pI3n8t1/ZSia4f7KIfgwPQt63ebpPv1XwTzPcgMIzanRo6KURA1FhJWjkxs3pPMELC8RJ+4Zo2 rID3N6X2yYF9z61BxsMdG9vp5gCwpc9gtPHayQRZU6MVOwEAVuaZlwUjufJxsuZjHgZkiYeM2Vlq m8p13ZgI2cEkCT+PAcDW5JsXc103SCM6h/awpny8/yv+9YZGiv+tAQlMonFzLnBTbO+HhMA42WA9 zhqGYTC0hmtmMXDgINPm6zz4WvnZgdcqziMbru5K4a2j3cJGPBgQ3WFarHKHlIc7UUkbbWBcYCNZ M+TAht2m4CBp2RGDc+TUe9U7UebgqsXb95rF25sBwCQE5hoRKjn6VQfdu/cGRHWqGRYXcrR7+Ih5 Car1vdWia2ij41qiRh68ANwzuIGbHFfyjYZsQgVEdWvlKoZhsC+KrB+gj5Ol/DwugQTDMNjhuuya ho+beqq5TTSdN3kGFntYS7xQAVGN7IQQcAyjO8gFD96JUX69L00/vnhIbGzx4JjYfamh458NkfyJ XkcywNtabHt/yPWKMyGnimpeuVP1yw9ltjea0w9bnmteYfBRegmBuTa00walG7Uox/RJiYeMEeKY 95tOIZNHhcl+P9MrYsidflFdX9Szk3NZDn+7sRnVBzpcKH2wr9w+HvWVPLD7OszPNn0GADApUr77 lXBZs8LRvVTC62gDQs4gWQ5fu7fuVn8HwJZEdnQMmdb474N60ZqzkDpvdA8MJHfnekcMSlOwkhfB EA8dnw3kHrlYsvZMiOTExT6RA1oKpFC2JvC9Hwizn1JPv1+zvdeV8uuorQCVArsohOlcyq1iAnej /aG1A4ZmGPy80T0wcIM/ZXQPR7qhneWCu7PilJuPdAsbaRwep73RL6rnurbaBU+FSP7W1z3ndoqb 0DEA6zoCAOCgaFlrr0VAmZ/WBrQCgfZgLw2iLkph+ocJqs+P9wh/zjw8Xn21T2SfNW00i4dqxafR uZPlbJhEHptuOLC33D7BQbZ8j2KCPYM8FMNZaiJJKsgHAEiW8HMVPNxm8tOaqfdrdva5Un61Obsr Ic5mcloK3Hg4Rm5tr5u5sZ12DgbAoPJ5YZ0HezD4vyJ5L+ilx5AMyMFKx5jNRQ2BLBfohTzDt51C 3gZg98lg9e1mxim3Im/myfeqvwnGf/eVMOkvKGid9bB2czByIsuT1StkBOYw+WnNJ3nmRVzXJUr5 +W9Fsa0oa/LMi50kLeWyjsAwalGi6hMAgJ8qHK9xtejDMIyZn6D6DIDtWc53+hNbWxMM/kXwuGaj UEmT6+sBAHwME/QaRCS5riEZ4KGHCj2QrcEd8KYZcbvq2DmTZxAAe7Ad7x723I2+kT1f0EuPBR5g aDMREdwIMQAblQM0bEiN7kF8qMox+uU7Vb/qThXVvni76vddpfYp/rpBDg0PN82IVWz7q0f408Zh cdoj3cNHTo9Vbu8oF94P7LViGAZDpuVcCW7gJi8nmtdsCwQ6GGUE5uA6MBOMFM9Nq7fHbau3XrqF a4n+otkzAOkTdlUI73BZAwBw1ugahP69Ilm9nMvUVoyYXzI2QnYAlV9SpPzsJYmqVchOyUbSil+r nC+/ebfm+/DTxZWDrpWf+7rE+g4iuvds3k5IkmVJkno119IHANtAjNZ+nKz+OHCgo4tSmH64W9io zP5RqahpOMfpT5mQWb233YXSrG9KbG+/nmE44KUZYbyYV7ilve795q4DwG5Ao/TSwwBsFtZO0vKX blf95qAYWZSIKPspLfS1pibsIoSsl2ullwxvfCjds3k7jbhddTSQ3MWK+cWIeHGV1qj1Ubqf6lol ANjhlqPdwka0pD0IAIAcbpoieBdM7ic6Xyy9u6PENo0BwDrLBXcv9o4YgPrsuDpGADQ8g+iZbIwc hy9l6SPTqoRzJQWDrlecO1jpHIO+NkgjOvtjWujr1UPjQjMHRKd+0V73wQi99GjjPiYUZKPAlgsQ oQqGFNWvobmvQXtw4zU8HCN7q0XXFiWpPznVK2KYZXi86lyviEGT6zTUAACuWLx9J2ZW72GrFoY9 p2pdw5rKHqGzAZ0vXCDAwAfABsE5A6NTJkTK9gIA3LB6e/a6Unb903zzR42vVX+dVjLzGIYxs+NV mw511Y9Gn1uUY1p73vhvlxYuaIrkPY5J/YxYxTb0PeZmGzdcNLkHBLP+Bb30GHLUWfrItCoYz1cC w6hvO4W+zcfAX+AiE5Y9MnGWncIwjNnWXjeDhwGZ7yITkYwUF+iFPMPCRPVaAIAtxdb3C13ch52W JqlXCXHMa/BR+mCEiMdHyvfFiHglNAC+ucjCmUi/pJf+hnzLvy61vcN1HRf8m+BhXAkeImvAneCh NRyvEbiGK1kLtK7hsuaK2dN36r3aXYGf66sWXfmrR/jTV/tE9nk2VPpnU5kjtGE9TgYTETySZnj/ 1LiefCOz+gf96SLDy3cMvx6qco720oyQhwE5SCM6FyLAawAAVqdoFm/tEDLzqRDJ3y0NQXhoRoR0 86QEzong2Umm/sDiKiaNSg7BZDAbyvqtE7ztJbbpAA3ZTq49bZsDyqydFYJWXSsQfje4XgRgD7HG gwQt4XiN6zlkMbS9Y8i7q1K0y273j+5WMSQ24ptOIZNH6aWHZQTmYACw8ybPwGn3a3eEnS6qeu5G xR9j0g0HKQaIZAk/d06cirMwp5dihJPvVX/DAGBpCkHGh/GqJifcOiuEd3/tGvby3f5RnV8Nl/6M ATB5Ln/SlPs139yz+zpjAMye1NAJXAZ+EiW8fACAfKcv4c271d9nO/1t+Rj4f+0a9nJzMjJItNfP AD+wP6rMTUY9c6vyhI2kFRFCogKRO4CGtgqzn1a3NsX2yOlr0/tK2bUiN5t5VfJwy1cddO9yES6u J3gBpTOSZnjLHplWDr5WcbbMQ0VJCMy1qZ129u1+Ud36a8SX5AT7bNgpJgiCh9cRvIYsgIuiJduL rdN7Xym71vZCafbqPPMSlOXsphDcRq/7tK124WsR8p9ae+/X7ycM8LhO/qF96/+CrHFZE7gvN/k6 AvMO1IrPb2ynq2+pGKoVnRbg4HNRjGRvuWPC8BuVJ2POFJfMzzZ+FnhYI7Lmo0HANbsVSNbChLyq Pan6iRd6RzzRTsbPIhngLcwxrX3yRuU/geLR6NziSiRHhckOhwrwagCW4A+/UXFyX7l9PJe1gUAk DwVrc7OMG9CkLldgGMbs7BgytZNccI9igHg13fBzMG4PAACft9N+mCLl5/gZ4I/LMOwPJhPXQS54 sDhJvQYAYFOhdXYwAsjt5YKHaPDskzzzopbcQxrjg3jlF1EiosxHg+DjXNPHXNdFiXllSLB5U5Fl NldvXj6O+ZEKwQ9l9je4TunzcIxEJeXvSm1v/V8KH/+L4HHVukFvcj7G7fUAgVk/7qQQbQz/1wQv z+lPeuVO1S/9rpZfvu9g9bAwAOZkz/Dhl3pH9H8qRPJ3SyVBtMlxnTgFAHDTrMyExU8rZz6o2Rpx prjiqZuVf+8ut0+yk4ycwIB6OkT8157U0Im1w+J0Z3tHDhbh7PeXcNQBCswUcM3gBWYkuJJClPng 2rMJ0JDBa60H0+SjND9VsN6j4XWG5Vz6KYtc/jjkwQrQkEFqDdVeMvRBnSZad6XgJtdsMcMw2Ipc 83IA1qsWlRIAWL/Pt6MV3/7WLeyl2mHxuuPdw54bHyHbJyMwB8kA789a93OoHBUhJCr+rnU9xcVl A4Cd1s1y+NsRGLCRcSvPbCeF8N7BLmFj7g+I7jhYKzpTf/8A2Jws46YLJvcTrV0zUcJqe1lIRn2o yjkaAGBLe937vVSi682tQWbzAA39pzY/rXjuVuXxcg8VKSMwx/Ee4c8FDh+ggAbg38LojZFu9Xbp c6X8ar6LTEQHPMUwPK79wIjUovdxocsfP+Ba+cVVeealNADeVSG4c6dfVNcP4lVfIMKISpSPm8Gz +WnFp/nmj+LOlhS9+6D2q+sWby8AdrJ0UaLqk6wnotvd6BdV7xzANSMXGGQ2J4HSGKjy8FhZv/8P BK/x6wEAViRrllcNjQv7umPIO/3UossAABVeKmJ9gWVe8vmS3Dcyq3/IdvjaBj6vjQdQmgN6ZgIP 7gEa8cVb/aK6o0zVGaN7SOeLpXeRxAda46eBk20gQMN+Gi4kKv0M8CdkVu/9vMDCqS84EDwcI/em hk7oqxZdYQCwCZnVe4OxxgJg5VMOddWPVvBwW5WXCnsl3fALVwtEAFaMfH+afhwPAzLb6W87N9fs IzYAACAASURBVMu4IZjrL0xUr+0gEzygAfC379V8G8y1lyVpVoYLiUo3zYiX5JhWB3PPy5I0KwEA 9lc4xgVT/vwwXvU5gQFV7qEiD1TYx3Jd93a0/FspgTkdFCP7tszO2e5tcrTiGx4GpNFPa3+tcgZt Wdcc/k3wmtE9aoyGDF7w5VauZO1x1rRG8Iw+SvvBw9ov2l8oeYh+iSg7ISMwxzCd5BSXQwIxbK49 ixUeMgL5tv5a5XxlW7FtBipD9VOLLn/ZQfde5ZC48BM9Ip6ZECnfi1wIUJTEtQcxMFPAPYPHHlhi HHNzyX4ANPQTokwIAsMwmIOkZRUeMqLQ5Y/PdvjaZtq8qdctnl5IJNZO0bJDVY7RB8rtY/eV28f/ Uul45ajBOeLvGtdT543ugStyTcs9NCOSEpiTYV2YQEpgztai823F1hk0AI4amyNEBCeCt7XYNhOV 9bmqpgMA/FXjfhr1ZwUOGDSGkMC8z4ZK/9ybpp9gGBan/zEt9DWUDQIAOG/2DBx5u+pI2OmiqhkP arbdt3ubFeAtcPkT1hWYFwCwGkpdldzL0GFCoirHwUppqOu0K29avT0GXqs4P+p21eEcR9M2XADs 1G7gxxMjZXuQ1U5z0AmIWh4GJAB7MPtphv9yetWvyC3j165hL6M+vcA16N/N+ZGmW71dht6oOG3y 0xqdAK/9or1uFgA78ML10EDvWxtJKw6U28emXSrLuGbx9gYA+DBe+fnVvlF9GusYorJvUASPxz6D xwzOF2LPFhcvzDGtrfFRIQIcfJMi5bvP9IoYUjg4Jn5NinZxW5kgG8cwGu0pXDMkge0EzWkVNgYK HB+LrHEMRP61hiPBCzx/vDQjVPMJ89QYxc5LfSL75w2MSVqerF4RKSLKKQaI3eX2Se0vlD78uC7I CuY6zWXjJATu2t4xZPrhrmGjNHzcZPLTmhdvV/3+7v2ar/A6vcFgSsGIFH4Yr9yAAsC52cYNwfax AbB/5yPdwkYmS/i5XpoRjrxddaSlZ7YpJEsFuXtTQycAAFw2e/oh1x2u6KYU3kbe2ttLbNP/qNNc 5QIBjvm+7RzyNg5A37P7OgVjpabg4zZ03f0VjnF3bd7OXNdOipLvjhHxSigGiE/yuffixUn4RWPC ZQcBANYXWOa1NIATCBWfsCAP8K1F1plch1LCRbxK1ArzVbH1Xa732RrqIx4eBiTXCPhxCN5/IYVc y7qBD3gg+fJSjHBrsXXm6jzzEhS1x4h4JWtTNAtxDOjXM6p/DC4bx0a+LRE8mmHws0b34O0ltum/ G5wvBtqYpcoFma9HyH58LUL2U0vyCaihmTPBIwMyeBwkBgAaDqyW+pYcJC3Ld/kTyz1kZLWPCj1Z 6xoGwMo5PHuz8s8aHxVS7aVCq31UaGuHxsla95MnA2Rnmv1ZKEaa7STbAwB8nGv+eHWeeUmIgKgJ FRDVIQKiJlRY938BUS0ncBvqlUBkLdBzs6WfK3CjaScTZLe2BqAue5dnWg4AMFQrPs1FSw2APUC8 NIhQmW9ZkmrlZbO331mje7CFpFVfFtve+7LY9l5/tejS9BjF9tFhskOBY/pzs4wbfDQIokRE2bJk 7hZqAABzsowbK7xUhJTAnDf6RvWq8pJhc7ONG65bvL1+NzhfPFbtfGF6jGL7siTNysZlQRdFizEA hgHAYsW84u0dQ6a3tlfgGEaHC3mVpR4yutztj5h637ET6eXt7Bgy9akQyd+N1wRqZDbVh4fIndlP q/UCwnCmV8SQwA3U7KfUXJxHEMErdpMx4zKr9wOwBHh359BJT4ZI/mlqTX2JliPBq/SQ4ajEh/p6 JQTmeida8fXcBNWGCFHTGWYxgbmRTAiX6wT29HLO4D1GNg5l/YJaU3cdrsQLwzBGgIPPR4PAS8O/ 1iRK+fkfJ2s+XpigXrun3D7x0wLzRwUuMuG00T0MveaK2dO3ub9fIFrrp3sxTPp7D1X0zQmZ1XvR Ho7aRbiW6wKvw8cx8s/uYc++dMfw24ka1zOIWM1NUAWVBdMJiNoTPcKf6XO1/GqNjwp55mbliWt9 I3sH47YzQi89ujhRtWZNvmXx5iLrrF4q4fXXI+St2lMiIFmPCybPE1Pv1ezMekLUjqstYi+V6PqU GMWur0ts76zINS8fHynfx9XEYFKkfPf6Asu8HKc/ZfEj05pj3cM5CQMLcMy3MFG1dvqD2u17yu0T lySpV7dmu4gwL0G1/kCFY+xDh7/9H9Wu50fopUe5rJsZq9z6ZbHtvSI3GXfU4BwxKkx2mMu66bHK 7b9UOV+5avH2ybR5U1Prhs7+C+pZ6f9vslY/ZBFMDx4TXA9e4OYjxDEvwzDYwQrHmLYXSrLnZRvX W0laqeDhtnUpmgU5A6NTxkbKD6CNRIgD58wiak5uamDC6KO0Gwstc9qeL80edqPy1KEq52iKAYKo y2bMjlNuzBgQnbYgUb2uJXJHMwyONuzG+mTN4bEyeHXTd1ICc962ersdrHCMWZNnXvzm3ervB1wt vxh+uqhS/k+hPe1SWcZzt6qOv3m35vvzdQdWhZeKOFHjeuaW1du9xEPGcNn8eRj41XzcHCYkqsKF RKWGj5ukBOZE2Z7mQDLAq/RS4Zl2X+opo3vYgQrH2M1F1lmLH5nWvJ9Vu7VxI/vMBzVbXk83/Lj0 kWnV7jL7pMsmdz+Dl/yXWfo3pbbJgYbjKJvbGv6pdT+JSmzBEC0vxQhRk/Fr4bKfVrTRLj/VK2JY 2ZDYqPVttfOSJKxMzSWzp/+4zOr9UWeLyhZkG9flO/2JZ43uwYcNzlEAAJ+11c7n+p4AADhrdA9G enXr22rnJUn5ef014ktX+0T2+SlN/1q8mFdIMUBsK7bNSDpfkrcu37wAZYMohiHGZlT/iHo7Xw2T /sz12iiLeqDSOQ5pny1PVq9ors+Rj2N+dJA2JnhNkbv2csHDQPcdrubxiKR56p6v50Ikx+/2j+7c Ejmoz+C10oNX4vbHzHhQsy3+XEkh6q0TYOBbnKhaUzw4NnZje92c5sgdQEMwx5ngBZRogyWFXDN+ AP9xyCKIYY76adVmMmVCAvNOiVHsynkiJmVvauiERAmvXtrpqZuVfw+9XnH6TK1rSEvXQG1CjUXr AxEp4pWf7Bk+/JMUzSIeBiQapsp1+jhNRwI0ZCT9NPBFBO75rav+pWdCJCcAAOZlG9c/TiYvUcrP P9Y97AUxjrkL3WT8C7eqjgXTDwcAsKKNZvlwnfgkAMDkezXfBON0QWAYtbtz6CQJgbkqvVT44kem NcFce1WyZqmSh1stJK0KZuCCh2PkmhRWcuWPatfzwZSo34xSfB8lIspIBnjBZPHSFMKMp3TivwEA PiuwcJYwSZEJcpC6QjBTy4M0onNtpfxsgIY+9P+K+gxeMMQLuQug/hcuCHYiNnDN45RoC13+uFfT DT9fMnv6A7AZyukxyu3LktUrA6MGtAaVLbigvgcvIIN31ezps6PEOu1gpXNM4H30U4suT4tR7Fib b1740OFvHyfhtSp4GngNAO7DHIEkp7msH80weK7Tn3zb6u12x+bt+nsV27dW6Cbju18ua1GAWIhj 3hABXuMgGamFpNVJEl7eCL30aOPMmpKHW4U45hXimFeEYx4hjnm7XCpLz3X5k7e0182aHqvc3tT3 f+l21aHDBudLvVXCa/vTQscmnistAGB1tMKEPAPKFNb4qJBqH/t/g4cMTbf7upDMv3tj7jv8ne47 /J0aX0NKYM52MkFWmkKQ/ltdPxlCvLj1yI5hGGxlnnkZAPtAPqERX2htDcKOEuu0Eg8ZQ2BArWyj XoY+Hy7iVc5NUG2YE6/ceNroHrqj2DbtSLVzZK2P1n1WYJn/WYFlvqwug9RHJbzyWriMs6K8h6JF 0+7X7AAAQNZ06GsYhjFjImQHX9RLf99WbJ2xOs+8xELSqo9yTJ9+XWJ758sOIe/ds3s7oWcIAKAp odfmwGZRvXDG6B4CwEbhLZWzAdh+SwtJqwLtqpojdwD/HtrhQvBO17qGBpamNrbTzv4gTrm5tYxk ayVaN0WLkfJ+w74FXi8NwlfCZT+vTtEuae3eAAAkOO4CoIIo0QZk8FroqaMYhrCRtMLqp5WoJ9JF MeL95fZxVpJWWklaafPTCitJK/0Mw1fycKuSh1sVPNym5OPWAhcr3Gv0Udpcpy+Z/TphbUkINtgS LQA6h5hW1/BwjBwfKd/XSym81uZCaS76PBKFfj5U8seW9rr3m8rWoLPOz7Rc0icwjFqYqF47VCs+ /eSNyn+sJK28afX1XJJjXL2yjWZZa24xqEcdkVVE8v5rJq+XSnT9xy7610fdrjp8w+rt+Xq64cff uoW9xFXRgMAw6kCafmyXS6XpZR4qalJm9e6LvSMHcG3RiZPwi1Yka5bPyzau/6rY9u6ESPnelvpx AxEiJGqWJatXfphl/PzrEts702MU21sSow/ES3rpb92Vwlu3rN7uC3NMay/0jniCS9VRSGDejxLV n854ULvthzL7G0uS1Ku5CI8DAMxPUH32d637qctmT7/LJnc/rtWaWXHKzX/WuJ49b/IMzLB50xq3 ozQFDMOYaTGKHR9kGb/YV24f/1mKdj5X16vmUE/wuA5YAPy3Ei1XssYwDIYiLK7ZtcBN4YlrFReo up/vRb3093VtNQvaSP/X4N5D00FLniDyJcQxzzGD84VPCywfoWlKAHYadUKEfO+0GMUO9OZdnmta AQAgxrkNTARu1lxLtOhQEOGYh8AwimIYItvhb3vH5u162+rtdsfq7Zpu83ZBOn5NQcXDLUlSfl6S hJ+XKOHlo38nSfl5egFhwDCMeeZmxYm/atxPj9RLjyDvv9aA9PmaG7Io95CRR6vZhub345RbcGh4 cAeoxZeQiXdjHK92Pvf8rao/AADWpqgXLMwxrxPjmHtRkvqTfJc/Mc/pT8pz+ZOQtpqTYqS3rN7u qH8OgYcB+UFW7RddFcI73ZTC253kgntNyaWcNrqHor/18mTulmR2kpavzmeFgadEK3YlSwW5jV+D Yxg9XCc5OVwnOVnhISO+KbVN3lVqm1LmoaIcdZmjYjcZu7PUNnVSpHw3l7aCTwssHz1y+tvwMCB3 dgyZ2tShJCQw74cJqs/fjJJ/vzrPvGRbsXVGoZuMf/ZW5Z+opzFNIUjPsPm6BNrhtQYeNPRUDdOK TzW2QmsKIUKiJtflT0YZvJbIHQD7bKCyXmtit9+U2iZPv1+zPbAZf0KkfB+XQ6Ilgnei2vXMjIc1 29DvJlxIVM5LUK2/Z/N1/L7c/lbj4KMloGeda7k1cD9xU7SYYRis3ENF3rP7Ot13+Dres3s73bP7 OmU5/O0akyYagBifWb2P670BAGTafaltzpfW76MJEl5BR5ngfie54F4nufBeR7ngfhsp/xEfx/yP Q/CCXSMOeAZ2ddJN/qHM8eZls6ffH9Wu50/Vlg5bnKReMy9etT6QiHKVPEHoqRLdmBAp27Ot2DYT AGBNvmXxI6e/ze7U0EktSSqh6wT2hv5fkbyReumRLe117898WLv1aLVrxMpc87IVbTTLW1/JQicg ar/vHPrm8BuVJ69ZvL0/K7DMX5Sk/oTr+llxys17y+0T7tp9nd+5V/P1zX5RPbhyiBmxym07im3T cl3+5NlZxk0ne4YP5/IMYhjGrE3RLBx+o/LkJbOn/581rme59k2/HSX/9pM886IKLxWxNt+ycEfH EE7yJ4O14rPdlMLbt63ebp8VWOYf0Yg5+eoO14lPtpPxs7Ic/nabi6yzvu8c+iaXdZOi5LsX5pjW OilGuq/CPv7dWOVXXNY1hwaCx3HAAqDhwQhuirZuDcc3gT9gU+RKJM8aWWN6AAAKgJck4ed92UH3 XkulF1Q+CGb4A5GvwwbnqO8CJmXSFIKM6THK7WMjZAcaW8IEq50XWG5pqhTcFOx1oqAYAPP0jYq/ Lpk9/ZvT4FLwcFsXhSDdTtKyOzZftz4q4ZVj3cNHaPi4qbWHDUmrtKY3FghU4kCK8I3xQ5n9DYoB IkRA1Lykl/2GppsBWra321JkfR+AJRAKHuEAAIgS8cqQATQC6iPMdfqTM23ezpuLrB8ElttIBnjf lNonA7A/EoEB1VMpvIGslPqoRVfFOOZemctm7waoRRcHakTnuf78Gwstc2p9tE6MY+6lSepVrb0+ QsSrWJasWflujOLLxPMlBTaSUQAAVHipyGn3a3csf2Re8UG88otpMYodzXk8Zjt8bdfmmxcCsFNh rUXKGgFh2theN2dKjGLXtHvV2y+YvQNpABwDYOLFvAKW4Pk5ETyTj9KcMrI9dyIc8/zaVf8yl+cY CQrX+mhda+QOgN30VTzCUu2jQptzGaAZBl+YY1qLyixtpfxs5N1qI2kFlz4g5L4QqBtZ4vbHzH5o 3ISs63gYkB/Gqz5fmqReJeXhztkPazcB/Lt1ojWgZ51LuZVmGDzD5kkFAAYAsOkPareXusnoYKyx QgVEtYqPWwIzdnwc81tJSmkjGYXVTyutJKWs8dEhTZGuAheZUOAiE45Wu+qtpPgY+NvJBFnWumGs PKc/0UHSMi42WcGSLz7ecG71UYmvvR2l+O7XKufLs7NqN5V7qMilj0yr9pTZJ27roJuBzoGmpmhb g6yu5SVSSJSVe6moX6qcrxS7K2KPdA8b2ZzdW3PXaYrkYQDMhwlNSx41hxlxym2PnP42W4utM1fl mZf2UYuuNmcj1xSG6SSnZsYqt24tts78ONf08bOhkj+5ZJrQz7azU8jUPlfKr2bafambi6yzuJJU AY75NrbXznnhVtWx00b30KPVrhFcfViH6SSnhmnFp04Z3cMW5Zg+eSZEcoKL77aIwD0LElXrZj00 bv6u1PbW4kT1mmgx6xzTEjAMYxYkqNa9mm74+Wi1a0SWw9eOixMThmHMrDjl5mn3a3ccqLCP/SxF O5+L3JeKT1jGRsgOfFtmf3tXqW3KfyV49T14dKOJ2paAUsGPtYbjNAqBQX26OXBAoSmUusno0ber Di3MMX2KPrcoUbXm3oCoTq013aK0NJdpFydJS7cUWd5H9kvmOm/VJ3Xif5CLwNQYxc6mNjIexl6H q1ZV4MbV3Pg/zTB4ps2buqnQMnvErcqjb96t+R6Ajf7/rnU/hcidiodbhmjFZ+YlqNb/mBb6+qOB 0W3Mw+PU53pHDnpSJzkJwEqxaAWEkUskFewmDNByDw/DMNjecvsEAIDxEbJ9QgLzBpalm+vhKXL5 41Dj/sw45VYZwf7emzpQZTzckaoQZr4cLvv1Ca34IiJ3Q7WiUwAAneT8ey+ESo5FiohyAPY9d9Xi 7fNJvmXRsBuVp9QnC81pl8rSL5o9AwBYz1muQ0k1XioE9dvMilNubqkHqzHWFlgW2UhGISUw57le EQPfjJJ/z8fAb/BR+oU5prUxZ4tLPso2ftpY14phGGza/ZodPhoEcWJeUTC9gu1kgqx+anG9JyID gB02uEYDsIM1rT0rNMPgEzOr9yCikSoXZHBtxEbBk59m+M/crDzRErlDaJAt+t/gyUnS0tF3DIcQ uXs2RPLn/tTQcejrXAO7epknDPP5aEawLt+8oN2F0ixE7gZrxWfvDoju/Glb7UdoehaVAIMJhNGz 3lzAbfVTyl8qHa+8kVn9Q9jp4qreVyuuQ11/5D27rxP6nfMwINvL+A/HhMsOrmqjWfp7t7AX7/SL 6po3MCbpePewZ9H3KxkcG5MzMCblRr+onid7RQw/1C1s9E9d9K+d6BHxzOU+kf3uPxHdsXRIXPQn KZpFAAAdZfx7xYNjYu8NiOp0umf40C3tde9PiZbv6qMSXkU6mn4G+Hftvs7FdRqF/xjdT2lPFRqf ulHx99Yi68yWggS01wfu/y2BZhrOIAIDCsMw5pVw2S9ZT8S0+zBe+TmBAZXr8ic/dbPy71fvVP1c 5iaj0BnEtaQJ0HDWdZDxHyCnihtWb89el8uvNzf5jp6Tpq7TuCdvbrZxw+Po5G1op53bSyW8zgBg 4zMM+5C9JVd82lbzURsp/xGScQlGg62XSnT93VjFVwBsharIxd2x47kQyfEndeJ/AAA+zKr9PJjp bPRevGv3df6xokHovDVMiVbsChMSVX4G+EiNgAteCpP+hvqjvyhscFhqDRMi5XuVPNzqo0Gwt4I9 37gA9Shn2HxpLakqcEH9wxHcdBAEfcAjUsA19U5gGIUe8ubWkDTD21Romd3uQkn9RoswP0G1nksJ i4uqu9FHaVfmmpbFni0unvXQuNlFs9F1nJhXdLtfVLe/e0Y8NVgrPtvSgV/f2Myx9ML24rAIjOar vWToN6W2yaNvVx0KOVVUk3apLGNOlnHjsWrXC2664XVvRsq+25caOj5/UEyiaXic5nSviKGftdXO fy1C/lOyVJCLop7HkX9oyQmgOaBeqaZsm25avT2QjMqESPleAACdAK/PqjTnbPB9mf1NBgALFxKV z4ZI/kRN/VVeKqwlErKjmJ247a8WXeogFz4EAIgW8UuPdg8fUTYkLqpqaGzY0W5hI2bHKTelKQQZ GADjo0Fw1+5LRd/jxduVh4dfrzj5Wb55fmtNyp8VmOc7KEam4uGW+YmsLQ0X5Dh8KShDuShR/clA rfjCd51D3yoYFJswO065SUpgTjvJyNcVWBbEnSsueudezde5Tl8yAMDucvuk8ybPQACArzqEvBvM UMYVs6cvMjn/IE65aUqAwwANgM96WLvZ4qeazRKtK7AsOF7jqveObCPj/085ujmgv/Vhg3OUwUfp 1Xzc3BK5Q71lAKw3duDXKjxkxMDrFeeRPuLMWOXWI93CRpIBlYvGUj/NAQ0jERhQaZdKMz7KMX3q ohhJmJCo2p8aOu50z/ChjSP7YF1lAAKlkRr+Xo+cvjYbCy1zhlyvOKM7VVT7arrh593l9kmNn4uJ kbI9e1NDJ2T0j0pzPJkge/BETIefuuhfW5KkXj1SLz3SRSlMT5Ty80V4YLmSWx812h+lPNwVI+aX dJQL7w/RSc7MjFNu3dkpdOqVvlF9rcPjlYWDYuKPdgsbsaaNZnGkkA2W0PPzT637yfcf1m5JPFeS 3/5CycN5WbXrzxvdAwNLmP+l7zowQyzn4fYN7XRzM/pHpQ1Qiy4CAPxS5Xyl3YWSrN+q2GGlxxos JHD/7HjVpiPdwkZKCcxZ4iFj+l4tv/JXjevpxmvQz9XcdRDJG6oVnwYAeOtu9XfBOl4IcMz3cxf9 qxo+bjL6ae2YdMPBYM5lCYG79qSGTiQwoO7bfR2X5ZqDms5f00azOFxIVLooRjLjQe02rmLTGIYx G9vp5hAYUPkuMnFLsbVFR51A9FCJbr4cJv0VgCWWnAW+CdyNbMG+K7W/ZfK17l8MwHKRGbGKbQAA +yvs42x+dr9pDRICdyEHkW9LbW9z/d30UQmvooG/PeWOiVzWNId6gtdaw2kgHieDw8XLr7k1TRG8 LIevXZ+r5VfnZBk3OilGGiogqte20XyEvs6VSLaUWbKTtHxVrmlp/LniwuW55hVGP60V4OBrJ+Vn AbARDFctsobJNY69NQFl2VyHL2ljoWXOgKvlF8NOF1dNuVez6zeD8yVTXQYxSkSUTYiU7V2UoKrv ofiqY8h74yLl+xMk/IKWiGfDdOBjELwgTLRR711TjfAoe9dBJniQphBkALAetxhbemqS4FEMQ6DJ zEmR8t08HCORuDENgDdnil7uISOP1PX6TY9RbE8Q8woAAPJdDSKYeiHP8IJeemxje92c9P7RXWqG xYVsba+dEfh9vAyIThndwxbkmNalnC/N6XCh5MGSHOPqWxZP98AH2eyn1EjCZW6CakNjEtISFj8y rSEZ4MWJeUVz4pX1bhdRYl7Zxva6OcWDY2NXJKuXa/m40UeDYGepbWrb86XZEzKq9szJMm4EABgT Ljv4TCibJeACJ0lLJ2Ya9tAAeGe54O6nKdqFOzuFTn0numE448ti23sdLpQ+aOpQO2d0D0JipBF1 BzxX0WkAgGovGQIAYPBRej4G/sNdw0Y1R+4A/u2LrOE3lPJznb7kXlfKrt+2ervhAPTW9rqZWzro 3ufhGIkCEwIDiiv5MvtYQlvqoaKzHP52OAD9fpxyS/YT0W3HRsoPNPWMIR9LlNHjAhTMGbxk6OyH tZuSz5Xkppwvzfkwy/j5WaN7MMkAj4+Bf7hOfPKLdtoPbvSJrBdHnhuv2jA+Ur4vVSHMbGn4IXBI jGsWuqnBssbAMIyJk/CLXtBLjy1KUn/SUS64DwAwM0655WAX/ZiJkbI9KHDLcvjbbSi0zh10veJc yKmimtfSDT/9XOl41UvRQfVqB07bNrWmo1x4/3zviIG7O4dOChEQNQ6Kke2rcEwAAMCB4ZzBQ+cj GtB4QS89drF35IBIEVFuJxn5czcrj+8uYyfVG9ZAXQa3+fYnEYF7fu2qf7m9jP/QzwD/xdtVv2c7 fG253hcAa5u4L1U/HgDgmsXbe362kXMQCcCeY8jWa0OBZW4wVmZKPmFFdofHa1zPBSPS20EueIB8 v9fkmRe3FDQ2xso2mmUYAJPvIhMPNRqWawlvRym+lfMwu5tmxMhbmwsmRsn3iHHMjXrjOF8vWvEt AMBDh7/9Dau3Z2uvB2CfI5To2F9uH8dVS68pBGTwmh8Zb4zG00FcUJ/1Y7hfpylBSpph8E2Fltld LpWl37J6u2MAzLQYxY7sgdFtR4dLf0Ova6yj1ByasuDxUoxwa5F1ZuK5kvxlueaVdpKRK3i4bUGC al3RoNi44SFsWTMYmYF6z0gOGTyGYbAHDl8H1OD+emb1Tx9mGT+/ZPb0ZwAwGYE5XgmT/vJ1x5B3 Hg2MblMyODZmT6p+4qsRsp/R92iu964xUFklqAwev0EolusalMFDpBTBRzMClGafGCnbgw4cAsMo dGA3JXp7utY9tMRDxgAAvBkt/x6gwR4LgJVwaeo+vim1TaYYIHQCvHZ0mOwQGt4odPvjEAPE+AAA IABJREFUm2sf0AoI4yMnmQIAECvmFZcNjon8KU3/2pRo+a5wIXvNhw5/+zX5lsU9rpTfjDlbXDLz Qc3WM7WuIVuLrDMcFCOTEZgDlTO44K7N2xltXKvbaJY0lY3WCgjjsmTNyuLBsbGb22tnIR/EfRXO CWY/rRbi4F2apAoqIp+XbVyf7yIT+Rj496aGTkBEgWTYKLmzXJApITBXhZeKeOZm5Ylp92t2IEP4 Sg8Z/lq64ScaAE9TCDIUPMwGwA4dcLk2TdOYwUeHoY+/6xz61kCtuMU+x8DBCvQey3X6kgddqzhX 5qGiZATm+KN7+PMz4pTb0OsCrfa4EJx8pz/xy2JbPcHvrRJeu9Uvqvvm9rpZLZWeg83geSlGiLIK q/MtS78osn6Q52JNy8OERNVbUfLvfuuqf8k4PF77T8+IJ2fFqzbrRYQBrefioQzQsi92s/f2H4Tq FTzc/mq47OfdqfpJVUPjwq72ieyzOFG1BgVzVpJWHqx0jBmTbjhopRgVAICDo8l7YMKgOSUIDMOY iVHyPTkDo1PejVF8hQLHah+t/7XSwYmQNDVY2EUpTL/eN6pXV4XgDg2Av3m3+vsfymxvNF7TWt+5 ik9YjncPf04vIAwWklY9e7Pyz2ov2WSA2hyeCZWcQL29m4uss4K1M1uapF7VRSFIZwCwSZnVu4M5 D0aHSQ8hWZAPs4yfB3MuLk/WrJARmMNK0spNhdx9dtvJBFkv6qW/AwB8WmD+iGt2TMHHbW9HsaRr W7F1BldxdDWfML8eIfsRgJUw4Xq9rgrBnc5y1jbz21IbZ2eL8RHyfQDsOYZUCB4HDRm8IKxDHieD V0/WHieDV1efL3T544dcrzgzJ8u40Uszwlgxr/hMr4gh2zuGTFfzCXPg5sM5g0c0iHFSDEPsLbdP aHuhJPv9h7VbanxUiAjHPPMTVJ8VDoqJ/7St9qNwEa/ycbwc0ebb0pv/vt3bcV5W7fr4cyWFXS6V pQf2OIYKiOrJ0fJvjncPe652WLzu565hr06NUez8f7R9d3xT5f/9+97snTRt0j1p2aXsvZENDmSD slGWIggqylJUFARZykbZQ1QEBGTJKlCgA8ps6UqbNE2avXPv/f1x+9C0n7a59fv6nX+UNk+TtLnP fT/nfd7nJIu4L9BNKtD7jqmwGzF4dn/9k7W1gTJoG9eiZdXZoj1X4Rxs9JFKDICaGCU5GPi9hsLn d2voi6Wngn8dTUfL2bgZMQzICiIQfpJio1Pb9Gjpbh4L8yQK6JQGLwncMnfdRaHFR8j2aqxTAeg2 X5SAUzY2Unx0R2vVLE2/uOj0rlFdlyTKv0sRcZ4DAGjcRPSWIuu8/ne1l1a+MK0CABimEp5m2g4E oM2dAeiBgHGRDduiiNi4Y0G8fNOLPrHJgQWdhwRet/Sy9DV5pmWoCGsI1ytdPZH/0pcpIV+kSnmv 8nxfuugJ0SFhwnM5PWJSUXzU9mLr7DY3SrKvGJ19xmWVHyn3EmopG7eeaBv+ts5DRgDQAyNM3vPy F6Yv0Wd+Voxkx6QoSdAJz0BGWMFhmVBxV+YhIqVs3Hqpc2T/2gwm+twyyVI+rrWPbnuzJFPnpaew m4o4z250jerRVsbLDLYWXYPBPClL3f6o5c8rV8deKSq2EtSrQ1NLMTd3ZbJiZUa3qI6l/eKidqeq pr8ZLv49cLgpsCPAtGB7NfDFMIkHgBmDVxt1FYUsDCO6KPi3v2qq/DyzR0zbkr5xMdtbhc0eGiZ8 NbENADDtYcXeCVnlh26Z3N0aupkGEhPB2s0KDsu0tVXY3Plx0k0AtLZ0dGb58fm5FZuDacBesXF4 TTYuis8uvdI5qi+KEZuWU7EHFXmvWD8GreB4Iacw0N9u5H3dqcYUSgC0x2Q/peAyAMD0h/rdjfG3 4+KY99c2qne4OHgLXP6EL55XBh0EQ8AwjNrUInQBBwNfidsfs7nQMp/p2lAuy4DyWzcWWj5k2jYF AFiaJF8LQGvVLjAwz0eYHy/bjAFQGjcRfVJXU9rVEBDb+MjmbXXT5O7OZA2GYdT0GMluAIAjWvs4 B8ODS5KIk4/2WNTh+i+oMWTBlAr8TwVeIzV4ADXYNd6uEuuM1OslOUhXND1asjunR0xqH6XgKnp8 jfSKRrZoHX5SlHZDk/VOtv7XQpc/noUBMStGuiOvT2yTtc2US0O41fYe/8XV/RWDV6tFa/QSyq1F lrkdb2oyWl/XPFxXYFmMDFJZQGsQlzeRryrrHxe5s7Vq5lCV6Gx97ZdApoApg4cGE2wEKWF6Kvm/ afBqtmjRh7e/UnApis8uDfweyqA1+IgaDJ7RSyiRrgpR4AD0xYR0eGWe/y3w/tI7RpS6iSgMgJoV S4c7JwjZr3yyAtu0gditsU23E5RYxMIc6GJFwDGM7KLg317bTLn0aa+YZrk9Y1quSQlZ1kHGuwdA 30QAAI5qHeMSrxa/XPmicmWwSdRMi6ctMjVemRyykqkYnItj3kc22vtPwcFNEhZmtfpJ6efPK79K ulqcv7XIMre+a9ZPUuy5uYatAAAdZLx7tSfiUI5jkpCTnyTi5P/bJbL32qYhS7k4eF86/Yn97miv XKt09wIA2JcaNiWCz9IiwX9gLm19OFhqm7gm37wM/Xtpovzbhh6PgD5PLAwIrdsfHljc/dMp4rVO cv7d2mvqi9oLhJsg+XMfVWwdk1l+zOanJOj67SDj3WP692iIwaMoCrtW6eo15oHuWNyVoqIv80xf 6L3VsoJ1zUIWP+wZ3XpFcsiqDnL+vfomBQM7Akz9Mv9LsdZYFwCAQI/R+tdEC9iaWbHSHWc6Rgx7 0SfmlYkwQQHrcJl9fPf00pvtb2ru7y2xTq2r4KlPg9cQEqu88dDfZUuRdV63dM2tPIevXhPjVwxe HSyhlINb/+4QMaR2kYdya5kO2XSU8zMOt1WPxwCoO2ZP58nZ+v1MhxIBkL+dakIEj6W1+SnJ6Afl xxtzj24l4T1amRyyEoBmtxoTCZYk4uSjic+v882fGb31Z0nXxqIE+XoJG7NZ/aT0hwLzR0zXdZbz 76AIuG/zTZ8EezxCopDzEk3tbiw0Mx6a6CDn30P7emOMiCdGSg5ycfDa/JTkuI45szo5SrwfAOCk zvEWkwN6Xajx4WH6YUAGx41pt/4XDR66YH8oMH8082HFTjtBicN5LN3pDuHDd6WqZtQ2AfwvDF5B 1eSPlwLuo6rQ+TERomOPe8W02N46bHbtogOA2WBGbQQOWfhJin1W7xg65oHuWOTlwrJ5uYYtyJct Uch+uSJZsSq7R3SbOAFtihwj4GiY3FRqMHgMTwqIDSAoYDEtWP+LBq+uAs/kIxSn9I6RANXDFYFA BV6FpyaDd6DUNslLAlfCxmxIbIuA9F51sXHoohwUJjiP8lUFLNyFCpC6Ci+ColjoRDo1WrK3PksS ALrAbCHhPv6sieLr9K5RXWP4rBL6feB6ANrDbtUL04qkq8X5fW6XXt2nsU6p68Jd+aJyJQDN4IyO EB2v7/lq42alqzsqDH9qGfZ+Qd+4xMUJsnU8HPPovYRqXq5hS7N/i58e19pH1y7mtxZZ5j60eVtj ANS2lqFzAj9vXpLilrj9MQD05xOAvpksSVJ8d797dPumIvariLcQDm6ME3CKtG7i1VRvMAbvWqWr 19Qc/d7Ar6l47KCWAgDVjLCUjVn73gle3AFUH0zqK/BeOLzJXdNL07cVW+cA0BY8/ZWCiwCNswaq i8EjKQo/VGqb0OaGJrv37bJ/j+sco5E90CeJ8m/Q47rI+beZtI//E4NH1p/EUx/+W4sWGrUmnMd+ 1W7+PEn+VXsZ7z4AQKbV23baw4o90ZeLNMueGddYfMSrfadGi5ZhgYfuWylC9rNVyYoVOAD5wOpt 1+5myYNjWvuYOtcE8X6tq8ir9NKfzcZYkL2uFv25oblyIQDAbzrHqMbq6dQ8dvmxtuoxOACZY/Om rskzLQu+qhofxct/SBFxnhMUsBozNAEA8HkTxVdSNm61+EnZV3kmRsbeALQ904fx8o0AAJuKLAsa Uxx+UnUQvFrp7nPb5O7CdN2H8bKNALRm8Y7Z3ZnpuvdipT8DAJzQ2d+ufV+qD0ouy/immo4r211i Y9ymHRMhPsbFwesgKBHa1xuLGgUeOnEEw/+FwWvMGg9JC25z7b5XhdejnjGt6jM3DNxIghUrBi8R Ouuhfsf8x8bN6GsDlPx/7nWP7nC0bfjYukyREVCBx3QiFqB6M71e6e4Rc6WoZNg93ZnjOsdoLwlc MQuzT4uW7LnWJbJXXu/YJiuTQ1amSnk5QjZeFVvEzNU+0BDZSTKLLQoMvmequ6itwaMoCjP7CPlT u7fZv0ZX71PljpHHtfbR+0ttk3cWW2duKbTMe2zztgAAyLZ6Uj9+Yvh+fm7F5jfv6056SeByMPA9 c3hTvss3LdlUaF6wo9g66xeN7V3ko/XI7m350Opprff4VX6SZO2u8h4cHyE5XFvAjhg8raembcgL hzcZWaq8H1szSSNJSOvw6mLw/ix3vF5YZfeAWglMcFRrH1viJmIwAOpm16gej3vFtFiaKF+Lisl/ K929p+ZU7A2/VKibmqPfe63S1YuiKOy+xdMeeYqtSFasYuLxBED/DRY/Na4DoFmm0RGi40ouy/h9 89CP83rHNpkRI9nFwoAocPkTxmSWHxtwV3sR/U10Hn84mp6bGSPd2VHOzwj82YUuXzxiItHvCiFF xH3OwfBXDviVPlLZ+Zbmztp806ton4Y0eGVuf+TbD8pP+CjgoIKYh2Mepro1pOm0+SkJk+IOoPpg gj7HgThaZh/b/qbmfpbVm4YDkF+mhHxxrlPEYF+VDrgxBR4amEDv5Ualq0eXW6W3J2brDz60eVsD AHSW8+7sb6OaXNI3LmZpwIQ106nnQFaLKSOHisL/3y1aZCL/XyZi3woXn8zoFtUxvWtU14mR4oMc DHyVPjLk63zzZ03+Lc7bVmSZ4yMpDtJnszAgmDKrr0z3Wbh3eXLI6oudIweE81g6m5+SjM0sPzrn UcW22nYhryxvGtDT1S7yKv2kEqBx07oAAB8kyH+cHyfbDACwvsCy6GiZfWxj1vcIEdxAnnpf55s+ y7J60piu5bEwz+YWofMBAK6b3D0PltknBluDEMplGT5Logf9thZZ5jL1zAQAWJgg2yBl41abn5Ks LzAvYrrutVDBP22l3EwAenqf6bpeIfxrSAPaGOuTcRHiI8j6ZI/GOo3pOtT5uWFy93hm9zZlskbB YZlGqER/Afz3Nm2N8WKmQxN1OXQzXcPkObwkxV361Li2xE3EAtCthz2pYdPGRUoa1CIFXkj1MXgE RbF2FFtnLXteuaZ2u/Bk+4hRTDZwVKwxYfAoisL+Mbheu2qk81tzAwx8+ykFl6dES/a9pRadrGvS rr62bn1g45gfufo7/EyHLPCAAo+SqHhQI7jaS1LcfKcv6bnDl1Lo9MWXewn1fYunHQB9c425VFis 9xFqpkM6ZR4ial2BpUb6hY8CztcB7bnauFbp7p16Q5MDAIABkFTVwSTL6mnzTnb5r2ouq1zNY5dH 81kadlU7pDaDt73YOhsAIIbPLhmmEtY4ICQKOS+vm9w9kc4sEOjiH64Snq4rfaIuUBSFffvS/AkA wNvhohNo3bfNlJ+saRqy7B+D67V9GtuUP8odbzgISrRPY5uyT2Ob0kbCfRUu3VrCfTgqXPQbk+cD oE/7t82eLgAA65opFwcWhtECtmZna9XMxQnydYufGted1juHXza6+rW5UZL9Ybxso8ZNRFn9pDSE g1cij6lAoIQGNgb+aD5bE/i9NXmmZY/s3lY4ALmzddjM716alzxz+Jru1NhmAQAo2LipPrsigqJY E7PKD1Z4iTA5GzfPj5dtWvK08vswLl7BdLrzRVVbzU8Bm0lxB1C3Bo+iKOzLPNMXK6o0kxE8lvZw mno8GvJAvomBB6JgQAyezU9KRj/QHQ+cMBwVLvrtk0T5tx3k/FfxgEYf9Yq5YMquoUPmf5qIZWAj hfBfIh0by/oFHv55OObBMIzqouDf7qLg317fXLloW5F1zvoC8yKDlwydm2vYurnQMn9shOgoQGOj Nmtq4/oqBVeyekSnTc7W7//H4Hrtp2Lr+49s3lanOoSPRIx9tQ9iwzo/VOQNuaf9GyXe3DC5u9fW FwfDhhbKhc8c3qYXDK6BMx/pd7aX8e43EXHygq+ksSpZseJUuWPkM4ev6ZRs/b673aM7MS00B4YJ L7wdLjpxQud4e/ET47oRKuFfTH0sF8TLNm0tss4tcftjPntW+fWRtupxTNYpOCzTRwmyH1a+MK3c VGhZ8FGC/AcmBuQYhlGfJCm+HZtZfvSPcscbjTEi/jBevnFKjn7fcZ199Pcu5cfRgpp7W10QsXHH u9GSXzYVWhZsL7bO/jhR/j2TQ3g/peByLJ9dXOz2x+7V2KZ+20zJqKU8OUqy/zedY9RFg2tAucev Vgew3Ezw31q0/wc9XbA1RS5fXK/bpdc2FlZX1fPjpZuDFXcAtB4K0eF1FV/pJnfXjjc1GXNyDdtM PlIhY+OWwLYIU1Er2uScZP3MmpMghTuKrbNaXi/JHZShPY9aXAIcc65KVqwo6BObcKlzZP/JUZL9 9dkooJN/YyaaJCy6YLP4CUbt08AC75LB2e/nIst7Cx8bNgzL0J5pcrUoT3DupavFtZLHb9zX/fHh E+PGb/LNn14wuAYB0PoyjYeIqV3ciViYQ8nBjVF8VmmikP2yhZjzOF7AKgCg2xVDwoR/o6krAIA2 Em52dwX/ZgcZ714rCfdREyEnL5rP0oiq0gMCQQV8Zu9aPJ33l9onryuwLP74qfH78Vn6w4eqTpzn Dc5B/e6UXX7/UcVP616aFtEpFQA0k1XzpI/ajrVPnFlWTxoyNkaUPhOcrXAORe3+pUmKtYHfY2EY MThMeO5IW/U4bf+4iJ9ahr7fSca7C0DHQGVXee21EHMe1+f/VxtekuJ++qzyGwCAESrhX/VNnjYV c5/91SFixOkO4cOThOx8PwXsdQWWxUe09BTz1ykhnyq5LGPtdej3EidgFwXmVWZZPWkovHtRonz9 tBjpnswe0W0D825tBCmpLxj8yzzTF1cr6YPP3lTVVKrKtBa15oOhwkOE7a06RbMx8DMp7gACGLyq Fi1BUay5uYatqLjrrxRcyuoRnRb4e0TXIFMGj6IozOqj1yx6alyPirtOMt7dG10ie5xoF/52YHEH UDMlg3k8ISVszOMBqve5xrBxaA3T2EiAwBZt46Mmaxcjah67fFVKyIq8PjQbjQOQTx2+ZqvyzCsA AFgYMMpRBage2gvUxql57PJzHSMGf5kS8gUAzV71ul12DQ1rNSaJCRV5SEO9o9g6+6zeMTTYukCw MIzY30Y1GenpxmbqjjbGDFjAwl17UlXTMAAq2+ZtgxJtmGJ9c+UiIQtzlnsJNRr4Yvq8X6WEfA5A dzHumt2MrEEAaBN4ORs3OwhK9P1L88dM140KF/2GfOPW5jNn8cZFiI+ouCw9QQFrW7FlDtN1qE1b 4PInXDG6+jJZw8Iw4t1oyS8A9LAF09b34FDhOQkbs1EA2J/lTkYxaYGoUeAFbjANAcX2NMY7DZ18 G9JtndY7hre9ocm8Y/Z0BgBAHmXBkiwCgU5cgdOa5R6/emqOfm+39NJbmVZvWwCAKdGSfc97x6TM i5dtRY8z+khGvX8ltzpOqfYfqtTtj1r2zLgm5nJRyexHFduf2H3NAQASqt5LSwn38fLkkNXxQk5h sOdBETj1WX7UBcSwFLv8dTqaUxSFFbl8cce19tGLnxjWvXFP+zv63uxcw473cw0/bSy0fHi2wjk0 3+lPQlONfBxzNxdznvRVCq6MCBOeQmu+TFZ8frpD+PCMblEdi/vGxXoGJ/LsgxLFhtcSQjX94qPz +8Ql5faKbXmgjXoyAM3W7W+jmvxmuOh3APqzdLtbVJcbXaN6ZHSP7viwZ0zrF31ik0v6xcccrTr9 sTAg8nrHJGV2j0pTcVl6ADo9ZHGCbN3kKPH+gaGCC20k3OxATZWfAvYVo6vvz8XW9z5+WrkOsTZf vjB93u5GyYP3HlX8vKfEOi3X5m2ZUFXg5dq8LQPb4WisvZmI8xRNpzEBGvcfoBRcRDqiuqDgsEzv xcl+vtM9uvOdblGdA4cRjmodY2OvFBVPy9HvybZ62tT3MwAAdhRbZ+U5fU1wAPLbpsFPhsNUojOP esa0WtFEvhJZRgDQJp4PrZ7WtR+P9KGB7VkfSXGm5uj3+ilgNxVxnq1KVqwAoDf4n1uFvddKzHkE QP8d+twpu/pdvmlJoGD8ssHZD8W+LYiXbXojXPQHep5kUXBjZDdB8t94oPvD4qdkAADDwoSnmRR3 AHTLGYBm6TwExRuXWX4E6TMnRooPnu0YMVTFY9dgskvd/igAZsWnj6Q4X+ebPvVSdIHjp4Ady2cX H2yjmpjeLaprfYHlpW4iCv2/msvspI4yltF1Uf/j/OH3LZ72Fw3OAberNEcGrz906VPj2lkP9TtG P9AdH3Cn7GL7GyX3W18vedgrvfTa6/e0f07J1u/76LHhh4dVB5Zitz/mrN4x9LbJ3SXP4WtS32Ae RVEY2oMb0q0GItDTsD59ZDiPrdvZWjUzs0d029dCBf+gr9sJSjIjR7+rdqJLXUD3rdrFOo5h5OdN FF8daKOaxMbA/9Dmbd0tvfTWc4c3Bd0b0VBaMFTdlAGAHmAcm1l+tDFDCwAAKh5bfyhNPQFpBBc/ NTQqr7abgn8L+Wd+lWf6vDHPHyvgFCPblc1FlvmNWTsxSnwQdSOWPDV+x7SYkXNYZvR6txRZ5jHV uLEwjFiSqPgOAOBQmW1CucevZrKOx8I8aNjuF43tXaaGyc3F3Ced5bw7AACNaWGPjRAfBaC12BkW T0emr3G4SnQaAOCkzs544hehxhuqy4S2LiDTWpufkvhIisPkVIOmUGv7oAHQG+Ky55VrUNUeysUN B9qoJ+0vtU1+6bIn1uWDVh9UXJa+wkuEVXiJMIqisJ0ltplLnhq/Qzf4tlJu5taWYXO7Kvjp6LnR 2nIPoW4uhqD0bgSPrQWgT5wmH6kI4bIqs62eNt+/NH98VGsfi+KGuDh4x0dIDn+YINuYbfW2mZKj 34duFEwQK2AXA9RfrNWFeCG7MNvmbVPg8icA0IVuhtnT8a7F0+mu2d3pjtnTOXBarxaoOAG7uKmI 8yxFxHneVMSl/yvmPIvhs0sQFU1RFCa9UGC1E5Q4WcTNYxL4nCblZeEAJAmA37d42qPx9GEq0Zn6 WkU9FPwbOABJUMDKc/qTpWzcil77xhahH9am4umgdX9k82slT+0EJX4tVHBBgGPuq0ZXH2Q/4Qfg ZFq9bTOt3rbbAWYDAAhxcGAAlJ2gxIufGL9f1kTxtZKDG9HFOz1Guptp++u5w5tyyejqDwDwQYLs RyZrAOgbByrk31QLT16tdPc1+UjFXo1t6l6NbWo/peDyogTZ+iFhwr8DX4vDT4pW59GF0vQYye6G TIEDwWfhbgWHZUbaOgCA6yZPr7Y3NZkL42UbVqeELBewcJfJRyiOlNnHAQAgPQgAwDf5pk+zrN40 DIDak6qaFujBZvYRcpT1GsNnF5e4/bFLn1WuvVbp7vVLG9W7fopiT8zWH6QAsPYy3v3vmiqX0FOl 9BRu75CGve8oisKmP6zYjVpgAADDVKKzDa1BICiK9djuawEAkChk5w+9pz2LfKYWxss2rGtes70N QOt10b7VVMR51tDPv2N2d343W/8LSmYBAFjRRLFqaZJ8bTCfOnSdh/NYuoaMigOB9pPAYTCDlwi9 b/G0v2fxdLhn8XTIsLg7BhaPCDk2X2qOzdyoouOY1jH2mNbxShMmZmH2djLeg44yXkYHGe9eBxn/ XpKQnW/2k3K0DwYrPgNfNwCdfIGGsupDqpSXc75jxKAZDyt2ojzw3Rrb9CNa+7g1KSHLFsTLNtV3 zaK/ZaAxdiAmRkkOKrks46gHut+KXP647umlN4U4zZAGe10IDoISkUATEyouS6/3Eqrh93Sn73aP 6lRfdm1d6KMUXF2RrFi14oVp1ZYi67y+SsGVt8LFJ4OvpPFlSsgXp8qdI184fclTcvT77nSL7sw0 D35hvHzDXo1t6nOHL2VermHLv10iezPZB1kYRnzXTLlkUIb2/L+V7t7nKlyDmZqtfxAv//GHAstH Zj8p315inV07U7w+TIoSH1j61LjW7CflezW2qZ8kKRhN4U+Nluz9Ks/0eZmHiLxgcA4cynAfmRQp OXDH7Ol8Qmd/e2vL0LlMPChbSri5LcScx4/tvhZHtfaxTA+kb6lFJw+X2cdfMrr6m32EnOmBCaCK nWFX0dvMC7zqC6Ou6Km6oOTQrR+jr+aETInLH9PnTtlVVNz1UPBvZPWISRsUJjyPevDowmeCMC5e AQDwwulrMvCu9sLsRxXbLX5SpuDgpm0tQ+dkdI/uiIo7AJpyR++n3EMwqvwDReNXja7eo+7rfku7 ock6WGaf6KeAHcZlVSxvolhd1Dcubl8b1ZQ0KS8LZZyWewg105MCKvBQe5cJonl0gPLfFc4hLa4V Pw75p7ByUIb2/BfPK7/8S+8cgQokAY65eij4NxYlyNaj0e9p0ZI9hX3j4s93ihy0uWXY/Hnxsi0D w4QX4gScosCbHoZhFHKpf2j7X8anLojYuKOlhJsLAHC90tXjosE5AIDO+atvjYzDsiAh7L+Vrt5o wq21hPuwLp0FhmFUtIBTOlItOgUAgANQB9PUE1E01ZqUkM/+6hA+YkWyYtWQMOHfKNjeSYIIFTo/ FVvnRF8u0kReLiw1+UgFDkAOCWWeBIG0frF8djHKmWSCHwstHwAAJAnZ+cfbhY/R9IuL/qll6PvN RJynAACXja5+w+7pznS5VXr7XIVzMDoV7yqxzqjwEmE8HPMgiwMmMPkIBWpJzoojYKuOAAAgAElE QVSR7jjXMWJwspDzgqCAta7Asjjthibrlsndba/GNtVFUgIxC7O/EyX5FYA2Yf4yz/QFAMBHCbIf uin4twJ/9lm9c6ifAjYPxzz3ukd1mBYt2QNAO92nXS/JHHlPd0rnIcIlbMx2NE09lsfCPM8cvqbl Xvr6C1bgrc4zLT9UZp8Q+LWOcl5GfY8PRL7Tl4Q0aF/nm5eh4u7bpiGfrG+uXFSXniZQFF3f8BVB Uaw1eaZl3dNLbz5z+JoiZlTOxkwrU0JWMrkBoOs8lk9f90xQ6PTFAQCYfIR8zAPdscQrRS/DLhZW DM7Qnvv8eeVXf5Q73ggs7nAAErUOo/kszWuhgn/GRIiOzY6Vbv8kUf7td82USzY0Vy5c3kSxen6c bPOkSPGBoWGCs9XvBzcH+s3ZCUp8rdLda32BZdH4LP3h5H+LX4T8U1g5PEN7Gj3GTzKz3zL46IO8 goObAqUA9QHDMEpVxaimiDjPQrm4wUFQog+fGDcOu6c7Ux+Tg7zW6ivwAAAGhwnPXekc2VfJwY0G Lxla7CZiAADkHLzRbOTO1qEzRSzMUeL2x4y8pzvFdGgOYVkTxRrUQZiWU7GnwOlLYLpWwMJde1PD pmIAVKbV27Yxgwi1By4ak1IxMEx4Ab1mJONgAikHt86Mle4EoAc1mMrGhCzcOSVasg+A3oOZWr4l CjkvkdXKHo2N8dDE2AjxURYGhM1PSU7rncMbsw4A4LjWMZqpBc7gMOE5Po65/RSwG/NcAFUFXn0m tPUhMG6JaVGI2ppGb3Ub9Fqlq1e7myUP0El8aaJ87eXOkf3QabQ+H7SGgNZsL7bOvmh0DQAAGB8p Pvy8d2zK+3Gyn+qatFLzaDf4ci8zalfFZenRhjcqs/wkysFtLuY82d06bHpx39jYVSkhKwJPaug9 kQA4aqsEQwyfLtaKXf7Y+mhukqLwLKsn7bt805L+d8ou/VxCt5qKXP441B7GAcjWEu7D6dGS3dtb hc3O6hGdZh2YIL3eNarnuuahi9GFmO+s3weqNlpLuA8B6IBzpmtQIXnO4Brio4DDxcEbrAhCN/ur Rldv5CE0JqI6saMuIIfzy0ZXv0Ol9vFOghJycfDOiZP+NFwlOr0yOWTl2Y4RQysGxIfl9Y5tcihN NWFshKiGxtPko0IA6L9Xqxslj9rfKLn/2TPj11eNrj71bToughSg+LTZsdLtTKf6jF5C+Wup7R0A +gTLwjBCyMKd78XJfs7tFdPy744RQ1Be5V2Lp9OQDO3f3dJLb50pdwxdV2BeDEAX50wNhQEAvn9p /tjiJ2USNmZb0zRk2aAw4fmHPWNar0xWrGRj4H/u8KV0Ty+9gdqoU6Il+6Qc3EpSFD7zYcVOPwXs ZCHnBdIsBQJ5FL4WKvhHxWNX7E5VTf8lVfWukIU5NR4iBkX27GqtmoGSRP6tpDM4Q7m4oYWYUy8L eajUNgFpgvor+ZcAaH1vSzF9eAgG9HnFAKjHdl8LFgbE3tSwqUuTFGvrYycQGxfBY2lrWzMBABS7 fLF9b5dd+fx55VcEBayWYm7u3KrsyiQR9yWT14V+DkD1wa4+uAmS/7vO/uaYB7pjx3WOMQAAD6ze 9sd1jtGIuUfX/NRoyd5tLUPn3O0W1cn0WrzCNySRo+LRjNqaFOWyC50iBx5tGz7251Zh733TTPnp x4ny7z9MkG9clRKyYlPL0AX709STD6apJ6ID0D+dIl5zD0rk2wcmiJ/3jkk5nKYavyhBtr5XCP8a ku6Y/aT8ltnzil3tnF56t+stTfqPBeYPGmqhooM8Uw0mQDVh0EbCzcnrHdvk3Sha5/R3hXNI6nVN Tl3aN3TPChYb2EnOv3uja1SPqoIbAwDItnoZMZ5mf3XsVhc5//aRtupxGACVYfF0fCdb/2tj/e0O tFFNUnFZeouflI3LLD/SGDeK7iGCm0hDvPpF5XKUV80EA8OEF0aqaEnO8ueVqxsTm7UsSb4GgJ4c bUz82bw46RYWBoTOQ4Qf1TKfIEba30KXP/5CBXPj46nRdBLSqXLHSKZkUhiPVTE4VHgOgLbtYvpc 6N5V4vbHoKG4YBCzcfvAUMEFAIDfdY2zS6kq8Oo2oa0PIdzqk09dLde6gBg8N0nxnQQp3F1inT7g TtlFg5cMDeHglac7hA//tpnyk0D6GOUWMv2lF7l8celm2gvHTwFHzWWV/94u/M1DaeoJDU3kqLlV BR4DBu+xzdtiUrb+QGBrq5mI8/RQmmrCw54xrafFSPfU1XKM4lW3UEo9zNq0aKN3kxQ/sE1t8hGK /aW2yZOzyvdHXCrStr2hyVz6rHLtZaOrH9IrYgDUF0ny1Vc6R/a1DEyQ5fSMSd2VqpoxK1a6o42U lx14QkYsUWBbKRhaS3gPAQAeBUwFBwMq8HJtnpYAAANDhReCidaR0P2u2dMJMRFjIkQNFniDw4Tn uDh4fRRwthVb5gIADA8Tna5NbWMYRiWJOPnjIyWHj7QNH4+GHXopeNdQAY+m5h5Yve2+yTd/2vdO 2ZWQfwoqR9zT/rW50DK/yEUzKAD0qazSR4awMfBPi6FZKybYUWKd5SYpvpSNW9EpFAHHMHJwmPDc xc6RA653ieyJivHbZk+X4fd1ZzRuIhoHIBcnyL5n+nzlHr8aMYaLEuTr0bXBY2GeFckhqzK6R3es 0tBgSNrQVU6zdAfL7BNfFWipYTNqM1MeguL9XeEcAlBdaAPQWY67WoXV8IC6UenugdhsZGDeSyG4 Vl+hdcvk7jbtYcUeAHrysX3V5ylNys1i2na6ZKDb5xQAxscx9x/tw9+YEi3d19AadF3U1Z49prWP Sb2uyUHDOHPjpFszukd1dFdNtyYIqo20gwG1aOsq8PwkxT5f4Rw0JVu/T32pqPytB+Unj+sco5FG Vs1llU+KFB/Y2Fz54c2uUd1tgxIkOT1jUvekqqa9Hyf7qaOcnyGvasmjfS4w2q8hBO6Lah67HMMw SsTGHcki7otxkZIj65qHLv63S1Rv88AE+eNeMS1+baN6Z2iYoIZs47bZ0+XDJ8aNUZeLSvvfKbu0 q8Q6o3ZqAdrnmUxPIiDCQMllGWUclmVfG9WUw2mq8TI2btF7CdWwe7ozHzw2/BhoexKsRRuIZmLu 0386RQxA/1770vzJtqLggvyaekKWZbhKdDrQ327Zs8o1TN8jAEAEn609kKaahAFQdy2eTo1JmgAA +KppyOdxAnaRjwLO4ifGRmn50CHuqcPX7ECpnXEx01cpuIL21G/yzYyHPGIFnGLkILCxwPwhUw1f MzH3KWLjfiq2MDYiHhUu+k3Cxmw+CjgHS22MNXUTo8QHAeihOqbefc3E3Kcouqw+z8W6gNryf1c4 hzSGAf5PBZ4Ax1xoKjYwC7IhIAYPAOCDXMPGGQ8rdvko4LQQcx5ndI/uWJeOq7pF27AGj6IobHux ZXarayWPNFVUeigHN+T2imn5Rnj1TaY+oNHjhgq8Z3Zv04lZ5QdbXS95FHiqGBchOvKoV0yr8ZGS ww0xNlIObkUnXI3bHx3sNQHUbNU8tnubHyi1TRpxT/uX+mJh+TvZ+l8PlNknoZZrnIBdNDNGsnN9 M+VHAPQN7L042fY+SsFVMbthYXBTMfcZAC3YDjQRbQiIwXvp9CcyddnuKKPbaC4SBAC0tiDYmp4K /nUMgCKq2qxpUm5WQx6FALR4ur9SeAkAIMdGn7gnRYmDxl6hvNIbJk8PCgBTcVl6w4B45T+dIl77 OFH+PbowHQQlOq13Dl/w2LAp/kpxYbdbmls/Fpg/2FRoWQBAt52Z6my8JMXdUmiZBwAwM0ays6GC t0eI4MalzpH9r3aO7NNLwXvVxiQB8Ck5Fb8wnej6Jt/8qZOghCEcvLKu6eA0KS/rbvfoTslC9qth h0nZ+oMLcit+XPrU+C0AXWT3ChFcq732stHVz05QYgyAGq4SvmrTeUmKuybf/DkAgIRFZ9RuLrLM H3pPe7bS61f8a6QZvN5Kfp3t2ZdOX+Lr97V/ekiKlyLiPP+tnXpUptXbDqD6cxUMRS5f3F6NbSoA Xbhf7BQxAAmYG8IzB92iRdcJAIDdT4qn5ej3jM0sP2rxk7IwLqvidIfw4Vtahs0TsHBXgZNm0hKq UhOYALVoEXNPUhR+o9LVY+6jiq2Rl4vKBmdoz/1SanvX6ielLAyIgaGCC+gA8nOrsPf2p6knf5Ag /7Gbgn+rPh+9Ci8RhopCphnBqHUO0LCejoVhRHMx98nkKMn+kWpar5koYOVf7BQxYHq0ZLecjZsp AOyy0dVv5sOKneGXCnUj72lPHS6zjbf7STHa59HBngkQg4fkFgAA4yIlR7J7RrfpoeDfAADYVGhZ 0PFWacYjm6cVQPU9KzCdqCEIah3Y5+Yath4us41vaA1KcRHgmAvpKRfEyzahuKtvX5o/2VPC3EcN AOC1UOE/nybRrg/rC8yLHlTZVTGBkIU7v2+m/BgA4JTeOfKSwdmf6dpUKS9nXAQdl7jyReVKpuwh hmHUZ00UXwPQhUmmxdOW6XMujJdvAKAP1ujwxATo93tG7xyGGPFgELJw5/gIyWEAuk3LtKAcqRKd ErMwu58CdmOKNcTiHdfaGbdpR6iEf7EwIFwkJThf4RzE9LlwAFpXAUCLo5kswjCMQqefxjJ4AAC7 NLaZAADDwoRn0rtGd0WpArURyqELPIuflNXnuadx+aMH3tVeeO+R4Wc7QYnRzUPBYZnqsnyoC6hF W1fr1OgllPNyK7a0vF6Se6jMPoECwJoIOXnoZh/OY+uYtuJQm5bpoAUHAy+yGBhwt+zi5Gz9/tN6 53AfBRwBjrmGhQnPbGoRuuBpr5hmBX1iE3a0Vs2aVaVfAKCze5k8TyAzwZTFQxo8AIBcu7clkzWt JdyHLKD1njgAOUJdLdqvDyFcVmUrMech+jfSMATD62rhnwB0oStn4+ahYcHFs6PDRceVHMyAboCT o8T7JRyWfUCo8OJ3zZRLsnvGtNH2j4v4tY3qnYmR4oPoRpRu9nT98Ilx432rpz0AQDiPpWU6yXVC a3+7zENE4gDkvDi6wAyG3krBv3Pj5dsCv3bd5O7Z707Z5eEZ2tNP7d5m9a3VuPzRPxdb3wOgJRH1 +VsVu/yxL5z+ZACAeD67gALANhdZF2g9RCQXA+/apso6tTx/6h2vA9ATfIGeTWvzTUtz7d6WOAB5 sXPkgKWJdI7kPwbXa+1vlt5HAyZ16e+8JMUd/UB33OAlQ5Uc3HimQ8QwORs3o6nbDrKadiN1weAl Qgfd1Z5H+rt58bLN9U2z1sZTOz0wgq6TDLO7Y9sbmkxULA4MFVzI6RmdGnhILXDR1x5TBo+iKAwx eBE8Vtm2IsucxKvFL3veLru+rdg6B1nm9FDwb2xtGTq3rF9c5NG26rEolQFpfIMhMGEEDYsFA9oX 5WzczHT4o8JLhgHQiST9Q4WXdqWqZpQPiFefah8+cnyk+LCIhTl8FHD+0jtHTMjSH1JdLNSfq3AO Bqje95kAOR/U3uvjBJyiq10i+6xOVixnYUA8snlbdbhZem9LoXleZRWRwYTBA6h5X0SM1LvZ+l8u VDjrbQMiBi9Qs4cyWweFCs4DALyfW/FTY0yIAQCWNwlZ3VzMeUJQwJr5UL+TqZ4bgPbkREXvwifG DY1ZuypFsYKFAVHo8sc3pjAdoRL+heQTjbFq6aLg30aTqo0xIn5dLfpTzWWVkwD4zhK6zmAC1KbN sXlTkdNGMIjYuANpyBszTYs6UGUeIpJppm0Il1XZJ4SOZW1MqkUtDR4zBg+gepKWaTiwoRaFuThB tu7PDuGv16VpQQik6msPZwDQtiptbpRkI63dhEjxoR9bhH4AANDApOj/IJzH0gHUPKn6SIqzqdC8 oMnV4rytRda5BAWsRCH75d7UsKlPesU0R+1GrYcIOpaPgCxM6ppoQ/AQFO83nX3UmAe6Y+pLRXrk JeWngMPDMc8batEfh9NU4/UD4lWnO0YMnx8v29xUzH2G2lpiNm5HhQfS4wSDkssyohMw0wIvlMsy oN8bUx0en4W7UXpArIBdzLQVkyzivjL4HB0uZhTdNVIlemXl0k3Bv8nkxsRn4e7BYaJz6N+TIv83 Pi2cx9ZNjpLsP5CmnqTtFx9xoVPEwOnRkt3cAK+vTYXWDyIvFZX1v1N2aUexdVZ91whFURjye3wz XPQ7E+sctA5tlm+ohX9c7BQxAAVTn6lwDmt9veThwseGDXVpar/MM33hISleOI+lQ4xlXdhaRLe2 Y/ns4se9Y1osjKftCwAAfBSwj+v+VyRMUhR+qpyOnkNZjwAAT+3eZl/l09FFHybINnaS8zO+bab8 BIWbF1Z9TiUszIaY4UB89sz49QOrtx0GQB1vFz66iYiT99LpT0T7FboW64PdT4qHZWjPBH62B4cJ zze05tV7JSkOSjhpKuI8O1xmG989vfRmntPXhIuD94fmyo/+7hgxJJCxJSiKhYq1eAGzv6nZT8rt BCUGAFjw2Lhpbq5hK8qkbivlZn7XTLmkuG9c7PWuUT3nxMm2qXhsfeA+UtuAuj6ghBcOBj6mBQ7q bKDrnQn0Hnr/DWT8uDjmHaEW/XUoTT2hvH+8+nCaavxIlfAUFwevi6QEL5y+ZACATKsnTeNi1uVA 11YggYDAwjDii+SQL693ieqZIGAXeEiKV5VchAFU38OCweSvvi/+1SF8eCsJ95GPAs5bD3QnM8zu Ou0u6irwAGgz+mNtw8c0EXLyvCRwx2eWH2YaKwlAyyh2tgqbCUCzW4F+scGAYRi1sUXohwD0nr1b Y2Ucm5Ui4j5H+sYv80xfMPWMxTGMRKzjCZ3j7ecObwrT50TdhT/LHa8zJSu4OOadESPZBUAPoDEN Y+gs591pLuY8AQBoTELFpCjJAQCAmyZ3d6bJHcki7guUvtEYjSEqJk+VO0cyfV//qUVbY40/+JrL Bme/rumlt9G/34+VbPu+eejHwZivQKo+UIfnJSnuoieG9SPu6f6q9JEhIRy88mQ79VsH09QTUZC0 xU/KmFLJtTV4f+udQ1Kvl+R88Nj4o9lPyqVs3LqumXLxk16xzadES/exccyPNrvakVgNAZ2y62Lw 8h2+pKVPjWujrxRq3n5QfuK4zjHaRVICpAUbEib4W98/XvV7+/A3x0VKjjTUdk0Q0L+DxkxbofYT 0xgVgMYPWlAUhbmrUjmQ7QATeKuc5zEAiilTgQxgARqXBekJiLh7HISZZOOY/7VQ4T8bWoQu5FaZ pnaU8TJkbNxCAuCXja5+sx9VbI+6XFQ6JVu/77bJ3SWQ/r9lcndDfkgL42UbmL7GcxWuwVlWbxoA wKdJim/6hwovXe8S2fO3dupRCQJ2gZ8C9sZCy4fJV4tf/FRkeR+d1PMdviS0eS1LUqypr43n8JMi xE7NiZNuE7Bwd7mXZnHYGPgpAHzJU+N3w+/pTgd6Vd0xezqjAw9iUEmKwmc9rNjhJYEbL2AXrk4O WY4ePzlKsv9q56g+yHDXRlDibUXWOYG/owsVzoHrCyyLAOhpQqSxQeydiIU5mok5r7Jwa8NLUty3 H+hO3LV4OuEAryZk6yok60KBy5eA7D5uVrq7T8jSH/JRwGkq4jy70y2688IE+Ybak7catz8arUkQ BmfwPATFW/+yOp5J7yXUbAz8M2Iku572imn2oEdMu48T5d/HCOjWLQLaR1gYEGhwIhjQ3yecx9Yx tf5BbDTqdDABYhzrG5gQsXHHuEjJkT87RLxe3j9e/UNz5UfIzeGB1ds+6d+i/Pm5FZsb6nZQFIUh Bi9QF14bXRX89KweMWkTIsWHAr/OZWjAjO6LIhbmUPHYFec6RgyO5bOLHQQlGnpPe7auPRO1aFF3 LBBSDm49lKaawMbA/9Tha/bRE+MPtR/TELqHCG6iVuTy55WrGxMJ1l7Gu490vl88N33JVJIDALA8 WbGag4GvzENEIt9IJhgbIT6aIKC7AI0xIh4VLv4tms/SkAA4kr8wwcxY6U4MgNJ5iPA/yx2MzIEx DKOmRUv3AAAcLLVPZGoq3U8puIxqgf/Spj1V7hzZmJYwAF3bMDWQrlngMSjWENDpL5i4cJ/GOmVg hvaCyUcq0Hh+awnvUUNrqp+j+oSFKP+XTl9ij/TSGz8UWD4CqLZVeTOcDvMN3OjQKTIYqlu0/vAh d8vODr2nPfvU4WuGA5CzYqQ78nrHNlmUKF8f6K6OJhaZ6ukAqk/ZKNvUR1Kc33X2NwfdLTvf5N/i vO9empcYvGQoCwNiUKjg/J7WYdPeiRL/AgDAxjB/Q2xnIFJEnOcAjRuAQO2nxg1a0DdJpiaYD23e 1igjt8zrj2A6kfW0ahqYAsBQnmwwoFYhAMD5Cucg5EjfEDwExQv8+UufGdcyMds8qXO8ZScoMR/H 3Oc7RQwq7x+v/rN9+OsTI8UHxSzM7iYp/i+ltne7ppemp93QZP1cZHnP6iOlm4roTauDjHevttVI Q0C2A/2VgkvISwnDMOqtcPHJx71iWnzTNORTMQuzG32kck6uYVvaDU3WRYNzwMoXlSuR6e7MmOpW fm0sfGLYYPGTMh6OeabHSHffNrm7IFuSzS1C5yHbk78rnEPSbpRkIf0cel2tJdyHSCe5q8Q2A2lo fm4V9l7t1Jb2Mt59cXViCTb/sWHzgseGTSRF4XqPX/VOtv5XAIAuct7tFU0Uq9C6dLO7KwBAOynv QX0HRZKi8Kk5+r3nq5JXJkWK9wPQei10qAuGZ3b6esABiK9fmj8DoPec9G5RXdOkvKy61qAUEzYG /ngBu7C+n+0hKN7PRZb3kv8tfrEmIKpverRk9/PesSk7W6tmBur+agMxfJE8dhlTmQgqmFBmMxOg Fm1jCjzUDWEyESvnsMwLE+QbVFy8HABAysasXhK4W4qs85KuFucvyDVsquv6dRKUEKVf1MXgBULK wa0H2qgmzYqR7EBfm5ytP8BESoGYcHSfjOKzSy90ihiILFQGZWjP1359qK1bn2dZRzk/Y01KyDIA esiqsSa23zQN+TSSxypzkZTgvUcVPzMtEgAA1qSELBOxMEeFlwj7Ko9m1pkgTsApQpOq3+SbPmWa sMTGMf+SRDpn+ddS2zslLma2Xxwc8yHZym6NdTpTpjNOwClCcZS/lNreZbIGgDY5xwAos5+UXzIy 0yiyMIx4U02b9jMtJgHo6EsAWnfLVOIULWBrkMMA2tOCoUY0EFPdEED1xd5Qi/L7l+aPp+ZU7CUo YKVKuDmolcJYg4ZjPlQdF7v8sce19tFtb2gyMyyejhgAtSxJvuZK58i+gSdbJFAGqHasD4YwDq4H oFMWzhlcQwDoCaDMHtFtt7cOmx3G+99NChVRhU5/fO1g6vrQQkyb0D60eVp/8cy4Ou5KUdFbD8pP XjDQI90xfHbJqmTFiqK+cXHnOkUOnhoj3du56gaeaWUuUO0kp3Uit03MxrABqou1O2ZPZ6abBRK3 3zK5u53TOwYdKbON21BgXrj8eeXqJU+N3y3INWya9VC/453s8l9HP9AdH5dVfhitNfsoRbN/i590 Ty+92f9O2aVhGdozo+7rfpuUVX5gRo5+17zcii2LnxjWzcut2JIXYN+y9qVpqdFLKIO9RnSx8XHM 7aZAsOJF5aqGHg8AcMno7G/xkzIMgBLi4NC4iegJWeWHghWih8psEwBovYmCwzLxWJhnpFp06kCa elJZ//jI7a3CZiNKPsfmTX0/1/BTxKWCshNa2ldqXpxsC1M25b7F0/6Gyd0DAAC1PgLBZ+HuT5IU 377oE5s8NVqyFwOgcu3elq/d1f5zoIyegFuerFhdX8t6n8Y6BWlXViQrVoVw8MoPHht+BABoJ+U+ mBUr3bk7VTX9YBvVRDELs5d5iMh+d8ouT8sp3408mlYk04WY1u2PWPLU+B0AvXkOqqMtekJrf9vg ow81g0MFfwMAbCmyzhufWX7o3Rz9vnIvoZayceuhNPUENPlNUhT+m84+CgCgX2jdCSMURWGLnhjX o8J0dbJiORrU6STn32X6+75lcnUFAECmtW+pRScvdIoY2JDFBrI/aCPlZdc1UU9RFLa7xDo9+d/i F+/nGn4qcftjEFOfJuFm7kpVzWAynIGY84ZsZWoDGVCj/YsJUOs0UVC3VrouFDrpvTdOwC5i8ngf SXF0HjICAOBgG/WEdc2Ui1Vclt5DUrzNRZb5iVeLX37w2PBjoOwg8HDNZGAEwzAqUCeZZfWmdU8v vZnnaNgeCnV2AovVpmLus7MdI4aKWJijyOWPG5ShPR/42pBEKHD4ozYWJ8rXIfujGQ8rdjEtfABo j9CtLcPmAtA6VnRtM0Ekn132WRI9/PBjoeWDxtimfJak+FqAYy6DlwzdXGiZz3TdlGjJvnAeS+en gM1kChlhZox0JxcHr81PSX7TOUYxXTc5ipbXnKtwDmY64RrBZ2uRRrExnn9IjnLH7OnMtIZqKebm olrljN45jOlzDQwVXgAAuGCoX/8ZCBygmlnSuAnGbFSsgEOb8NbxoSQpCl/8xLAObe79lILL17tE 9UwRVxVFVQwWEyCR8pYiy7wxmeXHrH5Squayyi90ihj4VVPl57UNMcVs3I6KwjwGvm6nyh0j37iv ezVpG87DtSfbqd+61Cmif6qUl1PfOlSskQD4c4ePka7AR9GtMqufkn6Vb/5C6yEiMABqaJjw7Kn2 4SML+sYmLE8OWR3oSt9WyssEoP82TKNbOsv5dwAAit3+WJ3Hz8hzD7W+Stz+mHynPwmAvhFp3f6I SwZn/82FlvkfPjZsHJupO9orvfRa8tXiF9Nz9LsAALwUcIfc050bn6U//NET4w9f5pm++P6l+ePN RZb5O0tsM/eX2ief0DneflKVIICQ5/Qn3zK5u102uvqdrXAOPVnueOtgmX3ibo1t+tYi69z1BZZF W4uscwPX3DR5uodeLDTwz790x10uKupyS3P7zfu63+c8qti2Nt+09LTeMVfZUv8AACAASURBVPye xd3+RiVdBL0bLd4HALCnxDbtsc1b4/lrA20gPRT8G3vbqKcBAFw0ugY0lMVY7vGrLxqQBlRyqPb3 JWzcNitWuuN+9+j2d7pFdZ4aLdkrwDGXkwQRGubYVGief6TMNo6J6Hl7sWU2AL1BNBSfFs5j6/ak qqZldI/uiDYtALrNXekjFHUVrdlWT5v3Hxl+AqCL1aWJ8rXHtPYxyBZlY4vQD1E7ckKU5NCDHtHt 2kq5mSQAvldjnwYA0E7KvY+mo+c/Nmy2+EmZkoMbNzQPXVjX69xSRE8Qv6EW/XGmY8TwBfGyTQAA x3SOsecq6MPWz61C3wsseG6a3N3RXjU+Qny4rp/73UvzEqRPmhMr3fZpkvxrZN+CTvfBYPWR0p+K ra9uRnNipduOtVOPCWZafKcqCqyzjBaJB6LY5YsdeFd7YcbDil0lbn8MCwNiWrRkT88Q3jUAgG4B JuzBkGOjmXOm7WYA2uYJgI5bYroG7W9Mi0IvSXERu9hExMkL9ngA+gCProfmYu7TRYny9S/7xCYG FnqbCi0LWl0refS3nv47oudgYUAw1SCiSeUILqtMgGOufKc/qVt66a17ZneH+tagQrL2c3SS8+/+ 1i58FBsD/yObt9XIe7pT6LCP9JGBe3lt4BhG/tpG9Y6SgxtNPlIxObt8f2N85t4IF/2BrrWFjw0b mN4fAAAWJsg2INsUlGPNBBF8tnZunHQrAD2dzLSVyWfhbsT+7dbYpjOVT4VwWZWvq+gCal8p7THK BMNVwtNowvWEzs64WHs7QnQCgPbyZKpz6xMiuCpmYXYKAPtL7xzBZA2GYdRQFZ3HfrbCyTinGB2S M8yejkzmH2oUeFY/KWVKuyILj2J3zRgtH0lxpuTo9yHdzNvhohNnO0QMlXJwKxIcowuTCRBTiDQ3 A5SCi1k9o9MGhAov1remiZDeVBo6mek9ftW4zPIjr9/X/an1kpHoBL00UfHdm+Hi34Od8CN5rDIJ m87XRYbCdYGiKOys3jG0R3rpjak5FfvQ1+Vs3PxZkvzrl31iE890jBg2Qi36q642S6qUm4O0Q0xZ vDQJLwu5zaNc34ZAUhQuZ2MmlBc8Jbt8b7dbmluKfwpNkZeLygbc1V5c8Niw6cdCywfHtI4x103u nnlOXxMnCTUo8xAOXtlSzM3tHcL/d1Co4PwbatEf4yLER6ZES/ZNj5bsYmF0i76NhJMJQFsIrEhW rFyWJF/zUYLshzmx0m3ToiV7JkSKD72pFv0+JEz4N5IC8HGocVP1ksAtdvtj75g9nf8od7zxU7H1 /U+eVX474p7ur443S++RADgOQBq9RIiSgxtJAHz+44rN9V20PpLiIIPetyNEJ8ZEiI8hke9XeabP z+gddZ6yjmtpLzIZG7c0ZNqMYRjVSc6/uydVNa2sf1xkoAXOA6u3/fgs/eFm14qf7iy2zqxv07T6 SClipN6Llf7MhIVqL+Pd/62d+i2kQ6QAsCVPK7/veqs0PTB31uwj5KMe6H5zkxQ/Uch++Usb1bv0 e6etTd5Ui37vGSK4Hvizk0XcF7e6RnVDzBsAQL7Tn3St0t3rb71zCCqYf2ge+lFdLPgDi6ddutnT FYBmMXEMIzc2V36ITIIBAJQc3DBAWfNaP1xmHw9ADx/U1cK8UOEciG5ao8NFxze1DF1wx+zpgib+ h4UFL/C0bn9Ez9ul11HW7aQo8f4tLUPnBWuFkhSF3zXTBTE6aAFUs3atrpc8QkNh4yLER571im26 q3XYjGd2fzMAgHYy3oNgrw39PMTgNXQQDQRBUSwkwUAH1NrwkhTX7ifFiCG3+kgpatE21C4ORKHL F4+KNbQXBwOaOsYBSOQDKGLjDlTorW0aslTIwpxlHiJy6D3t2ZkP9TufVE2LR/PZGibJFwDVXoMt JNwnlzpH9g/h4JUVXiKsz52yq2iKtzbQYSKwO4QwKEx4/pdU+lq5YXL3WPjEuAEAALVsGyrwAGg2 bW+qaioA7QX5bb45aJZ0IDa3DJ0vZeNWo49UfvLMyCieC4BOuPg6JeQzAPpgm2tj1iYEoM3Y2Rj4 y72E+rC2YbuYQMyIlu7CAcgKLxHWGMNepBm8YnT1RcxwMAhZuBP5cKL9ggneUtN+cyYfqbha6erD ZA2PhXnQ3t+YNi3ah26a3N2ZOpj0CuFf4+GYhwTAUSRmQ8ABAAJbnIw92qouQp2HCEc3JIefFL1+ X/fn/lL7ZAD6JnSkrXocagchup5p6/RapavX+YBR9DUpIcvOd4oYFMxjDJ0a85z+/ynwKIrCDpTa JjW/VvIETbD0Uwou9w7hXwWgfd2YvDYMwyi0ST62/y8zRFAU62iZfWzbG5rMYfd0Z9A4tKBquGBx onzdmqbKZcEmJ4Us3IlO2w+szHyPeCzMkyah9UGITQiExUfILlQ4B654XrlqwJ2yi7ILBZaEqyWF NoKSAADcNHt6pJs9XZHJLQ5AJgnZ+UPDhGdnxEh2fdFE8eW2lqFzfm8X/ia6GUfxWKWGAfGhj3rF tLraJarPuU6Rg39vH/7m4bbq8XtTVVNHR4hPEBSwMDo+bBIGQLlIStBBxrv/VVPl5+ubhy7a2ips 7u5U1fSDaeqJJ9uHv3W8rXq0g6BEAAD7UtVTv2ka8gkAnX95vK3q7V2tw2Z8mRLyxZxY6bY31aLf W0u4DwNjlEgA/ITOOQYJsS8b3f0E5146O9/U3PnoseGH33T2UchZ/2qlqw8qANBF/l0z5RKkjZuU pT9Q19AKas+OChf9xjw/lIhCB6NNLZTz31KLTmIAVL7TnzTrUcWOxKtFL38oMH9U21/wQJltkoOg REIW5mTi64ewvdj6no8CjoyNm6dFS3YDAGRYPB3b3dQ8WPG8cpXbT/Km5Oj35Tv9SXwcc59oG/62 gsMy/VnueB3pQ1DweG2wMIzIr7rO2Bj4LH5S3v9O2cWZD/U7AQD6hPCvTo4S/880MgDtgwdAs5G9 Q2j/Oy8J3CtV8WEAAEYfGdrjdukNZCjtJyk2SjQZHyn5H/auzO2PREbknWS8u/vbqCezMIxA7eOW Ym5usGuuwOlL6JZeegt5KGIA1JYWofOZFNTPHb4UdN0gm4dStz9q2D3dmRkPK3bZ/JRExWXpf29H XxtJIk6+1kNEIM1aOymzAq/MQ0Siz2swBo+iKOyJ3dt8b4ltCrKJOaN3DJuWo98z8p72VNdbmvQm V4vy5BcKzLxzLz2SCwU2wfkCV8zlwpJOtzSv8jJ/1djeWZNnWra92DL7pM7+VrrJ3bUueQo6WHMw 8NUeDKkPaN+NEbBLaptWi9i4Y0mS4rucHjGpPRX86wC0tnP5C9rsl2kbGKCmmXRXBT8dJVU4CEo0 4p72r7r87RDrFy2omyWcECU59FVKyOcAAD8XW987WmYfi8zsmWgdR6hFfyFWbMWLylX1TebWhUg+ u+zrpnShtk9jm9KYQm1spPgoYmUbEycWLWBrRkfQbgYbCiwLmUp6ogVszQi18C8AgJ+LLe8xfb6B ocILqCuHEn+YAHVUrlW6ezGdyo4WsDVd5bx0AAAkoWEC1Ka9aHANYKoV7KcUXObi4CUoYCGZVjAI WbgTXQNM2rSvXNARu8K0wAs8zZR6/FFGL6EccLfsImqDrEhWrNrWMnRO4IkXCY7L3ERkMIp2e7Fl dv87ZZdcJAgBaOPiz5oovq4rK7I2XjF4tVq0RS5f3NB72rOTs/X7K31kiIyNW3a1DptxsVPEgDQp Lxug2tSUCeoq8DwExdtdYp3e7N+Sp+Oyyo9k27xtAGjm8VKniP5vVp0qmAorAQDaybgPAGjGg+ma Lgr+bQCA2yZ3lwKnL+FAqW3SnEcV29pcL8lW/FNoGpShPb86z7T8ktHVH9kzIKaQh4NnWZL8q0Np qglZPaLTHIMSRHl94pqc6RgxbGdr1czVKSHL34+T/fRGuOiPObGynwAASj1EFHqvdQGZM3aU8TJa SniP+yhpT5+GTleXja5+HpLisTAgBoYJLsyMke7i45jbTlDiCi+pmh4j3f15E8VXW1uFzT3ZPvyt nJ4xqcb+8SECHHMBAIwKF52YFCk+0FbCeYDeGwHAvmvxdNpQaFn49oPyE5GXi8oSrxS9nPuoYisA QBsJNxs5/HNwzHesrXpMGJdVYfaT8rcf6E4E3tAKnL4ExEDVntBrCPs01ikAAIlC9st5cbKtv7UP H5XbK6blu1GSX9gY+Ms8ROSiJ8b1cVeKila9qFxR6SVCKIrCkH/d+AjxYaaB0x6C4qE29+xY6Y7d qaoZVzpH9m0i5OT5KWCvzjMtj7taVPRnufN1AICtLUPntpXxMimKwpAAe7hKeLqtjJYK1MbOEuvM F05fMg5Anq6ykCAA2KUeukX1TVPlJ3UVRgYvEYr+9vPipK80iOsLzItQhNjapiFLeDjmee7wpXS7 VXrrkc3T6pLR1R8Z4o6NENXwRCQoijUxq/xghZcIk7Nx89G2dM4tAG0fg95LQ7+vCg8RNuiu9nyh yx/PrmI9O8p4GfX5BdbG7aokHQUHNzURsl8cKLVNanWt5BHaF0eHi47XNmBHBzcOBj6U1xwMiL1j YUA0F9Vst5IUhedYPambCy3z336gO6G+VFTe4lrJ45mPKnahx+wssc3cq7FN/UvvHHHb7OmS7/Qn ocIUAMBDUjyNm4gOHLraXmKd/fnzyq/ee2T4edSD8t+6pZfekv9TaO59u/Tf5c8rV182OPs5CVKI 9t1EIecl0+EPNAlanycqAMD/4+y6w6OovvaZme19s5vdZNMTWiBA6IRepFnABihFEVBEBBFUrPgT sYCAIgqiiCiggmLBQpNeQodQEiCk92STbdk+5ftjcmBdN8nkO8/jo4CTLJOZe899z1vSlOKCI/0t w9akGxbJSMLnpDkNAM+RE2q2Hm4mna6S5GUPiMvqppZcoTkQPZFT+104kofNQUtj4NfSdB9gnNTT V2u/ctH8YTk0wail+qiT4eUuKsl1hgNq7nXrhraMap9J0HzZXiHOZwHI12/Wvy/0OoogGOTi/VjZ +FhbuHio+r/iCnQTarAOAPBsovYLAIAjDb5hLfl1hpaIJGjMwd5S7poh1Bz4HqP8H6OEtHIAxI9V jY8J/YyPxqp+BuD95oR6Bd5rUvxNEcD4WE4mlB+nFJFu9LZrbkIUqUZH8zy8fXXeMa011yQAfwOR pCq40w152C86/D0Hn644ftru708AcJ93Mc77X/uo/4Uv7DiiZQHI5hrJIMuJ512r+/zZa9YvaA5E yU0cPGuQNQoVM4SOaDmOI1iOIz8rdjyfcazs2t4671gAfuSUNyQhfVaC5muCIDhUkQrl0wH8u8EL sJxkXbFjftrRkoLZV+s24SL3oFn529kBcX0P9LOMGmFUHOqm4Q2S25Lhiqd6oQieLcjo8SU40uAb lnqktHB6Tu3WDaXOuVdcgW4cAEECsJkayeXnEjXrt3c3Tb0+OKHLpUHxPQAA/CxIH7eof3zcov6h OaI4VrpKnIc8yZaCkPGEghwC5E79XuOe0Fz0CnITBuhkp9C4Ghupz0ocz0d6uI/afMO8LCcnAdgv MqLnbs00T784OLHXP/1i78DZD5kVvwzWy46jPUeRl05BU98cV6B71IHihvvOVf21ocQxl+WA/DHT 9BgJwF50BnrOz7Wuw6+Di0aMlKrGhrW1ollOhAj3jDj1FnxH0lWSvC3dTTNuD0tsNy9J87mMJHwN QTbqf/m2/yUeLimderlmGz4zzyZqvhDyvfAz1gQYM0UAg4q0YQb5kSuD47u9kqpbSQKwtQHWDADQ RSW+jkbSe+u8Yy82JUW8kaaPGKvkoln1O/m2twH4McqYaOX+w/0sw7DBBgB47Wb9h5GiBr8uc87y s5xUKyId6CVV4g0mYVO5IEn76Stp+o/29YkdoxGRzko/YxmcXXl8bZNdwiC97ATygLHeybe9faTB NwwA4JtupqcQqSvxBpPw3rXU4LlpVnnf+aq/8j3B9lKS8Kc2PdctcR3DCykR3dWSy49eqt01Pad2 q51mdQYxWf9jpvmxnT1jJoX7P+LBLUMtuRaq1G+pULneUSm+KSKBvujw9/y4yP7igxeqfjP+U2zt fqI8Z0Gu9dNd1e5H0LIEbUhkJOEbZZQfeNyi+mFBsvbTdztEvbWhi3Huzz3Njx7pZxmWnRWX9Ufv mAc2d42eOdIg/wcAIFpC1t1vUvzZTyc9k6YQFWhEvKLfz3LSYw2+Ie/etr018mzVQd3+IjuOGbUi 0i608RJqDE0SBPtiiu7jy4PiM1VNlJKb7mDH7ifKcoTknUaKg7PIRJVH+1uGYpP36MXqnxFFC7Cc BNHVlho8kiDYrd1N02OlVBVOQvivLUytLKdI78YM4xwAXkj1ZanzGSHXAfAH0fc68orc3bWe8Scb vILMcwH4g2myXFTMApBtGQ/30cnOoffmx8WOiPzaSDXaKN+PQM/GUuccodehB1+Rl0453iAs2UJM EkH0TW0teSS0kNdYF2CihaZo6MWUDU3a8bAspJAPvKfOO05o44pG2WU+OqE114s7X/Cu0EJYgyel CD/CpvOuWz/LawymiwkI/tjD/NhzSdr1ka5JkIvKkOsWiYdnDTDG0Wcr969vIjZPMCt+/7tP7B0C olBxBo5oHTSrzW0MpI89V7V3fq51XSPDqcwSqubnnuZHf+kV83Cs7K6TO/JLSrx0klATR1Sv3XQH O3Y6WpK3INf6aYWPiaMIYKbHqbZeH5zQ5ddeMQ/10cnuRCnhOOVGY6CTUKIp8nIKPHRac7P6m42B jqsL7YuHn644HP1Pcd1nJc7nAXjOFQCAWkS4RhnlB/7XXv+//X1jR9tHp+guDUro8XlG9Lwpcerv O6sluV3Vkqv4Mz0UMiZrqXhlGv+Q/lnrjtjglXvpeEQs8ZT7SIxyl5iAoJvhlH/U/JeYynEcgeoi JKMCAMxL0n4OAJDbGOyMm3loIQdioF52MnQjHW5QHEHOw/XGYMbBfpaRjtEp2uysuCz0lMJy0qzm 7zrPvc9dt65PPFxSuiivfg2OEDeVuWa/frP+fYbjKOTDTY5V7RCKVOyzesbghvFEPH8qDa0kubjk sy7RzxcPT0x+NVX3oUZEOt0Mp/yhyj0FACBeRpWHpoi0VBzHEWuK7IsAeIPo0HGZnCK990Yr/laL 7lrvXG8Mdul1svzCRbuvBxoT32OQ/4NocHitLrIvrg0wJhlJ+N5pH/U2AMC2Ctd0bLAB+ANG35Pl Z0P5fgzHUetL+Hf8qXj1N+jp+EKuda2X5eSxUqrqf+2j/gfAp3Yc628ZEiOlqu00q9vT1PQ/bvm3 uOIfq+cebA4XJms/CUXI8DnSi0lbf13kv0uQ5cQTL9X8hAr9rzKMT2PT35xSN1IhJeKcw98XOZ0T zIrfrw1JyJhsiZzCggc3oeNZgLsHRA/DyQ0Hiut7nSy/sCivfs3vNZ4J6NsWK6WqHotV/bihi3Fu 7pCEzlNi+ezMCWbl7/v7WkZ/n2mesraz8YU32+mXP5uk/eKRGNWuoQb50f562en7Tco/n0rQfGNo 8pe7z6T864/esQ+cHhDf//awpHaO0Sna2pHJpp97mh+dn6Rd100tuUIAcEEOxOiscNbh76c7UGQf drriyM6qxkktkdZxRNsSghdaHVWSmxoRn1okIoAu9NCpQ09XHl1ZYHulOVSDZjkROjiE5/3qxJR9 T5/YcTiuve989V+33cF2ofYn8TKqRSGHSSqq/SHT/Hio36LQtBAA3t8O+Wav32x4v9ZPCzbrfzRG +TO6VCy52bBC6NhUTBLBV9N0HwLw48/QbO3W6sUUHsX7s9Zzv1D/VJIgWBRbbCl3zRC816oluZgi 0haxBQICF52BnkIRw2SFuBjv5c9VwgUa6P35Z637fqEILHL36gJMNOoMWqvQfbq12LIIDZ5wJW1M E+pXG2DMMpLw/dk79n408ItUEpII4IkmnCx51env2vdk+VnctN9I0733S8+YhzsoxflIEBdq6Jim EBXgfw/KrjyB3mZPxqm/zR2S0PmRGNWu8GuQi8ABEK3J5rFQkMJwQBV5mVSKAAZ9877rbn6is/q/ ROauaulVAACaA5HQBw75dAC8tB+A35AOWT0jFuVa17Q/Uprf6VjZjZdu1K860uAbxnBASQjw431b 2k7/jm1Uin5/X8vot9tHvTPKqDgQKfOUIAgO0Yq2wO6Y53nW7u8baVFCsqpaRLiQeB4loRoQzYtE 1L3hDnbCcUqoeKGnVnoReXHhMn2O4+6omEKTFLA+7BT1KgnA3nIHO7x5q2G5hCQC/fWy0yTBL8i9 tdLzt4cmtvu2m+nJKRbV9+h7leMKdD/c4LtzPz4osL+WfrQ0F/3OwpuNlmpLOb84jTDIDyXJxc1y h8xSUc0HnQyvlQxPTHotTXdn7FLuY+I7HC27tbXCNb21E9/heu9w5JHhYgzA36ePCu0vjzhTechB szq9mLQtTtauEhMQvOkOdux7quLsKZtvAADAm+30yyN97XN2Xx80LV2YrP0kXi4qdwQZLTZZcxI1 G3f0ME+Wk4S3yEunZGVXZP9WzTc8f9R4HkAO4nNJmvUA/IgCT75r0g2LQj0fu2ukOSez4gYaxeQd oUaijLpz76r9dMzUy7XbOQCij1Z6bkWnf8eoYYM3LlqxJxIZn+M44plrdV/iGPXzLsZ5KhHZyAEQ YgKCiFS0Vh6GVeQ4eZqCm+GUWhHp+K676Ylfe8Y81BJv+KKDR0qFCCwCLCf5vsI15Zdq98MAAMVe OgVHqwkyUdk0i2rbV12jn741NKFDxYikuB96mB9/Nkn7RbpKkpfn5lXsbbFVaUlBGy2l6h6JUe36 tItxQc7ghO7We5KNv/WKeRDNfQkAjuGAOtrgGzr5Us2O5MMlxe/mN7wVSdl/d0QrEtTgBVhOUuVn LQAAX3QxzumpkVzkAIglNxtWzM+1rou0wVb6aQuKP0JFTlgWmahyX9/YMSi8GHOuct+VkIOJEKXu UIP86EMxdzO2sckXWis6Ri3RiUi7nWZ1r95sECyaIAiCW9ExagkAT9oXquYEAJgRp9likVKVNAei lQX2V4Re96BZ+RuicWuLHS8Ive6pePU3YgKCdprV7axyCzYHxub3p6rGiUKR4QF62Skcx7dFbPFo DK+m/aXG/bBQZA2NiOuDrCHbxvt0tlbtlZL89gpxPkDrzRoWQRDcKKP8AEDrQMz/G8Gr8NFx+W7e H4kCYHb3jhmPs+GW6o6S1ncXwdtT6xmXlV2RXeSlU+Qk4d3Rwzx5eUfDmyRBsBRBMHiN0OgtOUl6 cUxkp1m9VkQ6dvQwT97S3TSjuYBpi5SqRMPVW56Wx7R5jYH0Ceerfn/scu2P+Ht9tJKz1wYnZGzs Gj2nJRJ3vIwqxwUQN9/WSiMmnfgQ/FLd+PC8a3Wfxxwsrh55turgx8WOF3EcHCulqmYnqDf93itm QsOoFAN65hR5g6lCESZs8I40eIcJPYUMjZIdVVKEmwMg9jRZW4QW+rZl6WTZoQRqHNPuqfOMC5d8 o3muUUJaMfcX6/kmYcdvNe4HLzj4/FcAHtVDxV8kRWuGWnptYQqvjF1ZaH9lW4VrGq9y5lGhh8zK X9OU4oIn4tXfbc80T60dmWw62t8y9OVU3UcYY4OV76E7APDjrlo/HS1EUm8PMrrdtXyUFy5WrZVO TNmNTTmbEgICIoBgmY9OeCKn9rteJ8svHLB6mjV+xtHJAL3sFBoi24OM7uGLNb+8cqN+JQtAdldL cs4NiO+zqrPx5dMD4vu3V4jz0S9OLyJtnZSi/9hpVPpoy4MXqn9DxS0iAB8V2l+uD7IGBUV4lrbX L5sUq9p5MituYIJMVOZmOOVDF6t//eB2w6vv5De8DQAwNlq+t71Sku9lWPmCXOunALxdT6S84VSF uLC3TnoBf/345dofTzZ4BzIcR025XPt9bYAx4XseOub0MKwCF8HmxrNv3mpYjo33m+30y+cmaTfg NVl6WXZziR/h9dqN+g+wgUiSi0rODIjrNz1OvbUlcUatnzbhQaYlBK/CR8e9favhncRDJaVTc2q3 o2F4okxU+nkX47zCYYmpJcMTk7ZmmqfPTtBsaq+U5Id+XxRaAAi3SGE57o4FVGhedXMVJaEa7otW /NXI8JvvzkzzxN97xUwYb1LsJgC4Sj9jWZpvW5Z4qKR06uWa7dk2XxbHcYQjyGhRMIIpPK1VmZdO wOnEcKPiyMmsuIGY8fl5iXPeIxerd4VTP0ItvZoTf3RSSW782Tv2fjlJeAs9dOrCvPq1ALyfXWv2 OFi9NJI7z+nsq3WbCtx81J2QMklFtThu/abc9RQetITUCKPiEI7vXrtZ/4HQ9VtKEX40Iv663DVL iCk8AM/hQ1ujbytcTwqNLTVLRTUPx/BCtraILR6zqH6UkoTfzXBKPOC0ViRBsI9ZVD8CALTFLuWh GN68uNrPxAjNpk1WiIvx8CRE4Yo10sh7IR5t8A0Ves1gPe9ocMruG9ASWvufBg8Xm5aqwkfHDTtd ecTdRM7voZVeGmVUHBDywVDxhIrErRWu6eMvVO12M5wyXkaVn8iKGxSOAuKpTgiydrMx0LF/dvlp L8tHYsXLqPKcwfHdW0IWAfiuGMe0iMyEV5WPjp1ztW5jxrGya7trPeMBAJRNTeFoo+JAJ5Wk2cik 0O/TS8tvVEJf3hJvMAktWdaVOOevL3U+hwtiL630wv/a6/93fmB87/IRSfFfdTU9Pd6s3K0Uke6x 0Yq9AAB/13ruFUoWxQbPFmT1QiFjGUX68Of/Y5XrP2RWVBCHIyHjzcrdahHhCrAgCT8BHrP5hgAA DNHLj4VvkI/GqH7uopJc5wCIOdfqNuJChptyjJSqDm/IsFZ0NCy5p4lXNPtq3aZd1e5H8OCA9wtL RBL0kCj5sZWdDK/kDknsXDAsMW1tZ8MLXVXiO6pFH8vJxl+o+cNywWKADgAAIABJREFUsLjixVzr x5cc/h7NvXB/1XruC7AgkZGED93PhdTWCtd0AIBZCZqvbwxNTMeN7LIzkDn6bNX+sWcr9+Y4/f8S uBR6gqmIXCEhOsfp7977ZPl5RBWeild/kz0gLitNKS4A4BGkDRnGOwuujWb13U9UXAkNVfcyrPzB C9W/VfoZi1pEuP7oFfuAVkw5qnx0LDaUi1N0qxGx6qGVXjo3MK4P/uxfv2X74LKLR6GXtotaBgCw otC+pNBDp4oIoD/vYpwXqSG62RjouL+O53EaxGR9I8Opxp6r2jvnat1GRJs3d4ueGW4Q/HuNe4KP 5WR8Osx/jZY/L3HMe7+AT6iYGa/evKy9finHcQRyRoXw71iOI1+7Uf/BpyXOBQAACopwnxkQ10+I rQh6KMpJwpupkfwrGYPjOOJ4g3fw5EvVO5IOl5Qsu21bWhNgzJgIBABwMssy4Lkk7foUhbiopUYy 3xNsj2IqoSP+Yi+djJF/nZStr20A/452666VXBlvVu7+vXfshMJhiamvpOpWRonJhiAH4u8rG6cM yK441ftk+fnQMHkh0W78Z+MnQAQAFy8Tlcso0vdDpvnxxSna1QA8D2rEmcpDod5wSAsyiMn6lpr2 LL0s+8ce5sdIABbXBotUWEQiAAAii1IS/E6a1Uy6VL1TqKcaAI9+99TwwrrnrtWtF7p2AwB80NHw GgB/2P2uXLji9OlEzVfREqrOz3LSVYX2l4ReNyte87VaRLg8DKfYXO4SnOGKY9rTdn9/oRMzvZiy 3RvN03V+rRFus4J2KbmNwc5CbVbaK8T5yAcVKpoAuLteCKU4AfDWJwB8Oo9Q2haup9YAa2xJN3Cn wUtW8FBrgSeY1hIkic3dbU+wHarMhDpFA9w9CeY2BjuvKrS/9ERO7Xc0B6JuasmVMwPi+0UaU9xN gGhemMBxHLG5zDmz58nyi01jTA6An1e3NAoLLZy7o48VFs1yoo+L7C+2P1qa/2WZ8xkWgGynEN/+ qYd54qym2CZsYoQU8rla8tlx0az623LXkyPOVB5KPlxajIR3AIAMlfjqqk6GlypGJMWdHxjf++32 Ue/00kovhCuMUZJeH2QNGO3UWqUoxEV4CkGOmZBCEuzeOu/Y0BfWFmT0KN0PNdwF4E2pFyTxJ8BP ih0L0Qme4zgCEbyhBv5ehZaYJIJfNDUiFxz+Xp+XOOYB8EkUAPxL1txmJyIJemdP86T2CnG+n+Wk M6/Wfg3Au9SHb7DhlaoQFy5I1n26v5/lPy+8NchGf1LsWNjzZPnFbifKr6wqtL8UfhLGRWm0Ub6/ pSzh0LrlDnTAsfxUi2p7mlJcsKNHzOQzA+L64cKwz+od0+NE+aV51+o+x2zJrRWu6RwAESulqh40 K3/7ttz1ZP9TFacLPHSalCT8m7pGz97czTQzHJXY2KTUTZGLitQU4awJMOYx56r2vZxn/cjPsJLZ V+s2IU/th0zz40hDWH7b9qaH4RRGCWl9KUW3KvRrmqWimoN9LSPvi5bfQdDaKUS3e2mlFwrcwTQk dy9O0a1uDl1697btLRaATJGLik5mxQ1IlIlKGxlO9XW5axYAwPwk7TpEBUILFcTjTcrd4ej9L9WN D8+/zotm7otW/LUxI3oOQRDcBYe/Fy6aSD9orvwMJ52eU7v1w8K7BPXFKbrVZqlIUKwXNpJDDbKj oWKmXFeg87AzlUeGnK48trPKPYnhgIqWUHWvp+neX5yqXcXfQ/HteLlYUONxsoFfn/Ri0iYEjQMA wLxLJUW4O6qEXYPjZiVFuEP5dMkKcfGKToYl5SOS4jd3jZ6JDcxFZ6Dn/27zRuIqinBhqlBrldtk mp6qEBUiYksSBLsq3fjSp52NCwgA7ozd3y8ruzwb1yOczKQpxAXNf2W+xpuVu7/IiA497EQJ5bWh YGSsUbEXxVloui2kKIJgNmREzyUAuBxXoDuub0Kqh1Z6CXlnS/Mblgk1IlZQpGdRinYNAMCmcuds oSNQjZh0TrfwqRHfVrieFHqPhkbJjlqkPF0L7cqEFCJr++o8Y5oT54VXP530DCaKoJq+tSIIgkMK kdDRKQDASIPiIABAts2XJdQuBcUZHoZThE6kWqpOKvEN9Ihtqfe408jhCc3DcAp04Q6v0OZORhI+ 9N/hT3rCbjaeHi87/Zkv36j/iP8Lyo4e7W8Zivmu4dW9ycLkstOfGekBctOscsrl2u9nXa372sNw ingZVf5S00lOKLwKAIAkzrMOX1/8Pufsvj59T5WfXZRXv8bNcEqjhLSu62ycf31IQpdHY1U/D9DL T/HX+PsKdr5uUlzmNQbTw6NNLjn8PWbk1G6JOVhcPeNK7RZEJ0L5R2s6GxcvTtWtbu5+YSXJxSXd 1ZIcAD6xQ+h9wJiXHyobHxf6d7rfpPgTeS2hUTTZNl8WB0BQBDA4JgytRSm6NWoR4XLSrObjIh4B KvTQqZV+xgJw9+EPr0FR8hOzE9SbAPgRW6k3mHCknudvYvxPc6UXU7Y/esc8oBWRDleT1cIIg+yQ EAseAB4RBQBQU4RrYozyDjIsIXgPvmuuQMbLN+o/SjhUUjbuXOWePbWecW6aUaD9Ai5SQmpHJb/4 xcuo8qyQlIO+OtnZI/0sw3b3ihmfrhLncQDE+lLnc52Old3YWemaiKf3ybGqH+ddt34+40rtFh/L yZLlouJTWXEDZiVovg7/XjV+2oxN6Dsdot7OGZyQ2V8nPQ0AsKrI8VLqkdJCbPpXdjK8grFPdX4m Ghut19L0H0TKTJZShD+UJnDbQ7d74HzVHwtyrZ/6WU4aL6PKm/Pau9EY6IT8mbfa6d/tqJLcOtQv dri0SQVNAHATzIrfwq+75PD3wMXv+RDzZAC+cX4ip/Y7DoDop5Oe2dHDPBn5eVsreZVzZ5U4FxuR SGUPMrqx5yr3hh+EHo1R/ofjG6l4pJBHBxBd9DKs/M2b9cszT5RdPtbAo9h9tNJz33U3PVE2PCnh vY6GNy43rWnDDLx3p5DC+5Clk2ULfc7xoNtbKz0vlOKBgpEeGumlSNfIKdL7VILmm/MD43ufzIob +LhF9QOKEhoZTj3ufPVeISNNnLJEQiPnJ2vX7eppfkRGEr4CD52WlV2efdrm648pHpG40ZHq6UTN V0lNHLNyHxOPwrXWCqlLwwzyIygKeye/4e22RJH11cnOYl700nzbsrakVLzbIeotigCm3MfEt8WI +JkEzZdSkvC7aE7dFr7ak/H84f6aK5CBh9HWiiQIFr302tLg3W9S/EkRwHhZTo6IfmtFEQSD05m2 xYLxgsBTNt8AoQ3vUIPsKIqNhII+FpmoEp0/jjV4hwi5hiQIFrnoSIGK+P/hf7RTiG/ji3bD/V/y f42fNg8/XXkYm7vdvWPGP9HUCHAABIZyt1YdleIbALzIAICXJO/tEzu2JV8vRFbqg6wBN34sNCVF y4qHzMpfcwYldH/Mov4RgJ+hC+UUYIarNcAarzgDXRdct37a71TFmUvOQA8CgJubqNmQPzSx/fPJ 2s/w1IhQqYfhFJedfkEPd1+t7CxadBxt8A1lOI7aXeMeP/x0xeGeJ8svflvhetLDcAopSfgnxSp3 /tk75v6qkckWHO2Gjsxaq/Fmnvj5e41ngtDT1VSLejsBwNUFmOh9VmGnFxFJ0HOTeDXq5nLXTHwh 8CHP1Egvh6JWNMuJ/Awn1YtJ2wvJurUAPFG3IcBEHW3g0TudiLS3NE5a0dGwJFpC1bloTv3Uldot SDbH2LWWqqNKcnNbd9NU/HWRh04Wen9wkRhlVBzY0cP82KedjQvEBAQDHEgIAK4J/XKxAOTeOu/Y e89X/d3xaNlNN8MpSQC2NVQotHZUuScD8CrY8I2ZIAjuAbPyjyuDErqt6mR4SUERnmo/EzP5cu3O Qi+vStxc7pz1ZRlvuXBftOKvi4PiezZH5v+m3PUUzYFILyZtj8Yof05RiIuO9Y8b8jov8uAqm7zt Rhvl+3AUBsDzaPwsJ9WJSPszCZovI33t32vcE3bX8iKKR808gXm/1TsarXBWpxsXK0WkO9K1iN6l KkSFaKlyzuHv628y7eUAiAcvVP8ebuqNMWidVeLc0GciwHKSKZdrv3cznDJORlX80Sv2AfzeQZYT o3l1S/y5Kh8dOyi78gSKwpD0nCQXlQiNDrvmCmSg4nS0UbF/X51nTMbxsmvvFdjfCHIgTlWICvf0 iR13dmB83+lx6q1SivAHWU6MCzp6aAmp5mgSLdUZB2/5Eulg1lwhAoFrVXNFEAQ3QC879X2meUq/ pkMEAP9MZBwvu/bebdsbLY2rrrp48UOGKvL68FCM6tdD/SwjDGKy3hpgjcPPVB7GyL3mUjwiVag1 18s36j8KVYNHKprlRAUevkHtoBTfWtZBv9QsoWrcDKd8Mc/6cUvXhtf7HaNe14lIu5NmNauL7IuF XpeqEBciJaktRsRREqoB6R8by4RbmPTRSs8hKtwWI2Lk2l51BboiP7S10ospGz73v9Y0Ch7TotPD 4XrvcKFg1AiD/BBFABPkQCxUdKgXUzZcX/8/Y9q28PDwXRaE4Ekpwo/8h/BmzRlkNePOVe3J9wTb Y3M3yqg4YJJQtag0jJTmEF5umlUuzrPe2RhGG+X7dvY0T2rJZw2AJwWjIjSUa3TI6hnR52T5uSuu QDeKAGZtZ8MLu3qaH4mSUA0ZKsk1vEaof1y6SpKHQovhZyqOrCtxzOcAiK5qydVTWXED1mdEPxfe iMbLReWIXAnt2KUU4ccfzrpix/OdjpbdmHCh+nfcLDqrxLkbuhjnVo9MitnRI2byfSblXyKSoPFE IdT1GgBgvEmxG4Dn4LTmmYOVIBeVIZegOR4Hw3FUlY+OPW/39f69xj1hfYnjuWo/bSYBWAfNanuf LD834FT5qU+bfMtuNQY6mP4prlXvK3SJ9hTQ4r2FQdm+Qh+1p5BZXWhbRABwTprVtD9Smv9SXv0q AN7E9YHz1X88fqnmh5fzrB99UmRf+FNV48RTNt+AEm8wSSUiG1enGxYD8CkVAPxoUUhQOwCAOqTh POvw90MFaEsVYDnJgXpe2HC/SfEnQRDc/GTtumP944Yky0XFHABR5KVTXAyntkipyvYKXn1Y4efV 6SQB7MdF9heFHDquuwJd0F6mOYsNAL65XpyqW31tcHyX8PxTJ81pxAQEl3eIenN375jxejFli/Q1 WI4j0XvryTj1tzi6FZNE8HGL6gd504EEAOCg1TtyfanzOY7jiDAj5Y2RRs+NNKvCUeg9Bvk/O3ua J32ZEX3H50tCgL+XRnI+0ucKR+/EJBF0BlnNorz6NQAAo4zy/Tiuvfdc1d+4UdQHGAMia88naT8L bdSW3mpYdsHh70UAcFu7m6eHxqjtrfOMtQZYIwHATbWot0f6TC6aVd93vuqv642BLmICglu7m6bb g6wOgFdvC0m8ALj7HsdKycpltxuWjj1XtbfQQ6eKCQi+nqZ7/9rghIxwXuh5h7838uKEei/WBxjD DXewE4DwBi/IcmL058NEjtaK4ziirZYvHMcRN5s+24Ik7dp4GVXuYznZm7calmeeKLuMVI3wa641 8ggeuhJEqiy9LDt7QFxWqkJU6GM5GXLwhKqIHUFGWxNgYwB4EZ6f5aRTcmq/b8nao8RLJyF40V4p zteJKTuuUbuq3Y80F4cWqQwSqh7Hpp+VOJ6P5CfZXIUaEbel0ZiTwHPjLjj8vYSOCwmC4BDF217Z OFXo1Ke/TnoaFa47qxoFq2lxAvJHrecBod9rjFGxD42Ihd4PrZhyoK1SW3h4OEFqy33HSdUJm3eQ UHEMvsu33MEOzSG8/+LadVTypOBQBM/HsLIHL1b/dskZ6EERwOzsYZ6EhHqCILguKt55vbUGrz7A GEaerTy4z+q784AP0stOCIH+JSQRQG5OjivQneM44tNi+4LR56r21wdZg0FM1v/T13LPgmTdp7i4 SinCj+iP0Ae13EfHS0ne+d5Gc3o5SXhXdIxacmFgfK/mvMAAAAZGtd5Jh1apN5joZ3luxImmXFcA 3sBwb5/YsdcGJ2Q8m6T9IryZxDHOFVegG0ZstVY9tdKLyHVoy5gWncN/r3FP+LrUOfPNm/XLH71Y /XPWqfLshEPFZdK9hX7LoZLKPqcqzj14ofq3edetn68tdi5EFeFNd7BTtt2fhcRuF8Op6wJMdCPD qRgO7jzAHADhZUGBirgGmo2y0byPV32QNeyp84z7sarxsVVFjpdezKv/eNKlmp0DsytOJh8uLZbu LfQvzrWuQsNTAIBYKVV5weHvJcRfCV9aPKQszbcta43vcrzBOxhd6seZ7ip1++tlp28NTezwUw/z RORYVvoZS74n2EFGgBeJ8TQHovcL7K8nHS4pmX65ZmtLzyaOLpLlomKkD0Qqe5DRrS2yvzDmbPV+ RF1CK00hvj3CIG9xBH3A6h2FhPJnEu+icNddgS73nav+C/3pOinFeQyA6Pnr1s+evlr31XcVridq AoxZRACNRsrh9XZ+wztlPjpBShL+9RnG5wiC4EJRxAAH0kGnK0+ieW9oLbttW8oBEGkKUcE0C4/e vZ3f8E6Vn4lVUITnq67RzxzoFzsqWkLVNQTZqDFnq/aVeemEzeWumT6Wk2lEpBNRPwD+ULiykLeC WJKqWxGO9qKgZYRBfiiS0jLIcuKJF6t/wvXwl14xD48wyA+dc/j7ANw9UAmpvXXuMQAA1gAbjUjt kCjZscuDEjLf62h4I5JqE3m77RXi/NZyTrFQzCUigO6jk55r7f8H4NFFjDXrqxWG4BV76WT04GsN wcOq8DFxKBibmaD+JndIYucXk7UfkwBsXmMwfdiZyiNPXan9JrS5KfPRCfgOtiYYwbzkBBl11wOy KS6ytQo9EH/TzfQURQBzzRXIeOVG/crmrsn38ONZEQE0uj9Msai+H9YUhfn89brPhBr2AwAsSNZ+ qhORdjfDKVcXCkfx+uhk5zDSak2RY5HQ6wboZadwT2+LwnWqRdXmqQ9BEBwihjuqGicLRRonmHgL LFuQ1Qsxtwbg0ckBOn6k+f8Z07YFVEFw5ILD30toxixyzV00pxY65u6tlZ5HEKu53uNfDV4nFT8+ RQSP4ThqWk7tNoQnN3WNnv2AWflH6DWoVkTSa6TCGLMzdn8/AoDrr+Uh+WuNwtMcumt4LtkFh7/n zKt1m1/IrV/LcEB1V0tyzg+M7x3pNIuLTGsRXxzHEZvKnLO7HCu7jrmlOhFpuz4kocsrafqV4dmI 4RUKlbb0kBZ6gqlP5tR8m3qktDB0bj7Fotx+bXBCxt6+lrFjohX7mkMAsvSybCVFuAH4Dbmlz4RF EgSLPzNU/oYXx3FElY+O3VfnGbOq0P7Skzk1364qsi0GAAhwIJl9re7r9wrsb+yqdj9y2u7vX+5j 4kObNDlJeNspxLeHRsmOjjHK7yAO90fL7zwrqztFLf4+0zTl154xD+3tEzv2aH/L0BP9LYMO9I0d tbtXzPhNGdGzQhMQAACeilNtXpSiXTMjXr1llFF+oLNKnKsVkf+KjKoLsqbGEOf4U3b/wN4ny8+r 9hU1djxaenPixeqfluU3LP21uvGhAve/BUT40s6IU29BAcjz162fzb1Wt6G5kyGmdfTWSs+He5uJ SSL4aKzq5yP944ZdGRTfbU6iZqOCIjw+DuQM8PcrXkqVKSmikeZAtK2ycVrvk+XnR56pPBiuqOY4 jsAGb1Ksaic+EwzHUSXeYNIhq2fEpjLn7Geu1n4Zd6ikYmFe/Se4uQDw1kVPxim/IQC4G+5g+sDs ipOL86yrmyNdo6v8kCjZMTxM/Vnrvr//qfLTpT46UUERnj97x95/bmB8X/SI+rrcNeuFXOsnAPy4 JVJW52WnPxMV0m+k6d5rr5TkA/CcJACAVIWoQEMRjmo/EzPiTOWhUIQ+rzGQ/mMlT714s51+uYgk 6Bynvzuiwm+107+bJBeXdFBKbv3dO+ZeFUU0lvnohNFnK/Z9VsyPZ2fEq7eg52N9gDE8cYXn3fXW Ss+/04E3Z8ayBRk9viN4wAn/mcy9Vrdhn9U7BgBgfZfo5+43Kf/EZ0IrIh2Do3j7gtaq2BNMOljv uwcAIMiB2CAm6zd3jZ55pJ9lWEscsSP1fIP3/+Hf9dRILzanHvUyrLzQE0w92eAd+I/Vc89v1Y0T AADMErK6NYNfLETv5CThFSrkuOziaS1iAoLpKkmeWkS61nQ2Ljo/ML73HWPbcteMTkdLbxy08iIq FNuJCQhG8ucLL7NUVLMkVXfHU+6Za3VfCeG0YYNnlJDW0dGK/Wi+/VmJ8/nmTN1vuQMdAHi7F9w3 CILgPu8SPU9EAF3godNWFNqXRLo2UmnFlAOtndqK4i1K0a0B4BOBhI5ACYLgUOH6Q2Xj484gqxFy XaJcXIqHpbaod3FMm9cYTG/OvSK84uWi8j5a/qDSFjVtqCG/0GYShRa33MEOQhW4g/SyEyICaBaA FDpyTZKLS3ASKJSHJ6dILwpDT9oip5f8S36NCN5Nd7Ajx3HEvOvWz3dVux8B4EnVM+I1W8K/APIZ mnuAsLm77AxkUgQwP2SaHy/x0kmnHf7+Qn+gAADd1dKcrdA4/a9az/14spwcq9rxddfoWc1xd/gx gQsuOJtHSawBxvj01bqv0DoCTSZ9LCcXYmwJcLfBq/IzsSVeOincB6/CR8ctv217c1OZczbC92YJ Wd0QZA1BDsTjTao/hGRQSkgiMNwgP/xnref+fVbPmEhJCJFqvEmxe2Opc84pm29AnZ+JNkpIa15j MP1Ig3fYkXrvsKMNvqG1AaZZ13QKgOmrk57NUEuuJchEZXEyUQX/D1URJxNV6ESkPbQpzTpVnn3a 7u9f6mMSAXgEalGqfk1rn7PURyctu21bCsDbz3zZ1TQnkjGtm2aVFX46rsLHxFX46LgTDd6BG8tc /zptsgDkLXewwy13sMPP1XdDo1UU0ThQLzvZRys9i+jZOJNiz7IOUUufyKn97tca90NflDqfvdEY 6PRTz5iJ4bFSePrDxaK56qqRXv0iI/rZDztGvTrhQvVvx5pe9HI/8x+i9aF674hD2RUj4qRUxf0m 5Z8Do2QnAwwnQSVnoSeYMvZs5d5CD51a7A0mBzn4T/OpoAjP9Dj11jxXIP2YzTfkXpPi7y3dY2bO S/JteOZa3ZeXnYHMNUWORf9YvfdszzRNzVBL7yAflT7agv58zyZqvkAj5FdvNnzIARBxMqri916x ExB129nDPOn9Avvrb95qeNfb5Md2j0H+H5skZ5DVTM+p3cpwQHVUim++kqpfCcCfbNGIdWUnw5L2 CnH+yLOVB60B1jjyTOXBg/0sI7trpDnL8v+N3rEcRz533bqeBSA7KcU3cAMDAOitk53/tVfMQ/ee q/r7hpu+sxZhiDvHccTTV+u+qvAxcUqKcH+faZoSHgv2U5V7op/lpAqK8DwcYlaL9e5t21soJnmz nX45Ip2IjI+LVuwREjWW6wp0HnGm8hCi1o/Hqn74tItxQfizFl7/X/4dHh5MEqpmXbFjfqWPtlT5 mdhKP22p9DGWSj9tQeQtvOoCrKnd0dLbFqmo0iKjKvl/iypjpVRVilxU1E8nO4PvKL5PmRrJ5Ujv baRCY+h0lSQv9N710EovnRoQN+CLUuezr99seL8+yBrGnqvauzEjeg5Gr3VSSW60dvjGctCcDoAX 5BR46LQHLlT9caifZURLdiloRI8CxNfSdB/sr/OMPm7zDZ55pW7zlcHSbuGHPBRYhDeendWS3MUp utUrCu1LPiiwvzbNot6G9kSt1QvJ2rUfFzledNCsdk2RfdH7HQ2vC7nuAbPijzSFqKDAQ6d9UuRY uLFrtCBe3fQ41dYlN+pXuBlOub3SNXVuknZD61fx1I5D9d4Ru2s9421BRt8cHSS0emul51PkoqIi L52yo6pxcldN8yP30HooRvnrOYe/z2817gc/7WxcIIQWcZ9J8derNxs+LPcx8Vddga7dNNIrrV3T Wys9jz3Bfqt39DOJ4ogc49BSikh3f53s9Ambb9Cheu+ISKb7kWqoQXZ0a0Xj9KMN3qEvpugE8TUH 6mUns+3+rOaEFhERvDIfnfD6zYb38FS/OEW7+uVU3UeRvgA2eLc9wXbh6EB4c/djpvmxibGqnxBW v+UOdhDq+6JoQq6amjvug45Rr/2QaXq8ueYO4C6CV+Fj4sLVqgC8/Lnr8bKr2NxNjFH+dLy/ZTB+ H6ENaIZKcg25e6FQaa2fNi3Os65OO1Ja8EWp81maA1G8jCrfmBE9p2R4cvKQKPkxgJbtUsILx7QH rN5RQmf1w6Nkh+Qk4eEAiDHnKveaD5bUdDledn3edevnP1W7J2JzRxHAdFKKb0yKVe58t0PUW++0 1y8FAGAAqG2Z5mlfdjU981b7qHdnJmg2j4lW7MtQS6/pxZQt/OXCUd3VJiNnTK9orRamaD8RNylR o8SUrblNQiki3R2UklvDDfLD0+LU25IUfCaplAQ/AIBGRDg3dTXOWp1uWDwjXr2lp0ZyEUUtjQyn 2mf1jlleYH8LN9iVBbaXPytxPP9SivajJkEBHGnwDet3qvwMWrwA8AgsomQYe9ZaaUWko7SJ+zPd ovru0Rjlz+kqcZ4shNOGVeFn4jaWOec8kVP73eyQYPifq90T91m9Y/I9wfbY3PH+X1T50CjZ0Y/T DS9WjEiKe6e9/u2Tdv75QwSqj0527uyA+L5vtdO/SwKwV1yBbr1PVpz/tNi+ANHMzeWumQwHlFFC Wu+NVvz1RE7td0tuNqxAhem5AfF9QkduBEFwb7TTv9crRGE653rdl9srXHdEKzTLiSZdqt55zRXI EBFAb+oaPVtK8fSHZfkNSwH48dpDZuWv3TTSK4f7WYYbJaS1PsgaRp6pPLi9wjUFEcy32kW9KyIJ eku5awY2K593Mc4Lb6buMSr+2ZZpnoa/NopJKxrnflXmehrnoJuYAAAgAElEQVRP++s6G+cjkhha OJ59JEa5K5xLuKXcOePtfNs7/L1Vfbes6d2oDzAG5GSON7c+nv3H6rlnQHbFKYyra68Q5X/fwzyl teYO4N/8u6GGyOpyLJbjyNM2X/9XbtSvwMX/zzrPAwtyrZ9+WGh/9dsK15MHrN5R1xsDXcKbO4yT BOAPSoUeOvWEzTdoZ5V70ifFjoWv3KhfOT2nduug05UnTAeLa5/Mqfn2l+rGh8825bcKHc8C3OVU R7IoogiCmZek/fzq4PiuXdWSqzQHollX677eWuGaBiDczw/gLoVosF52HC1Uplyu+b6lNRQRPEQj KYJgtmaapmtFpKMuwEQ/mVP7bbilGB7K2ivF/3m+3mqnfzdBJirzs5x0fq51nVAUSSem7IjirSt2 zBdqS0YRBLMwWfcJAC9+EKrE1YkpO5oDbyx1zhH6OR+OUf6ioAiPn+WkP1W5Jwq5hiAIDlG8HVVu wWNa9BEt9zHxQilYXVSS64iSYWpNa0URBHOPkfdNRRsuIYVoptARMgDAIL38BMDdPGshhdSxHGeg e6RnOYyDdxdW/7DQ/hoA382v7GRoNr4ExzkMB1S+J3BnRBSpuXs0VvUzwF3lk9C4rv11ntEv51nv eGutSY9a9Gqa/sPWuvauaslViuC5T+jPBMDzChfmWj8Ze65qb7WfiVGLCNeWbqYZO3qYJ3dRS67H NkWwnbb7+rf22QB4kjuSMY82eIfagoz+zZv1y1OPlBauKXIs8rOc1CShaj9JNyzMH5rY/plEzZdS ivDjQ7CnzjNO6IONuax1ASa6JWWPPcjotlW4pk26WL0z+UhZCSItl5yBnngCNkmo2kmxyp3ruxif uzAwvlfj6BRV3tDE9B09Yia/2U6//I12+veRv/dtuetJIZ8PgDciNkmoWmygemgkl4RcpxdTttim E3GZj04QClWjncN4k3J3jJSqdtKcZvlt+1vTLKpt33QzPXVhUEIv1+gUdd6QhPRt3U3TZieoN2Ga CADAP/W+Ua/dbPhg4OnKU2uLHS90U4tzxAQECz10av9T5af/qHE/AHA3XUMnIu1CN7ECD52GGcqL UnUf/9QzZmLukMTO7jEpyvIRSfHH+luGbO4a/dTEGOVP4eNnAIAoMdkw3qTYvTBZ+8m6zsb5f/WO uS9vSEK6d0yqvGxEcsKR/nHDFqboPtGJKTv6pelEpD00tUFMEsFlHaKWHs+KG5wiFxX5WU76Qm79 2nvPVf1d4Q1avip1Pg3AK3VHn606sK2ycRoA/+4f6WcZFprZjJXrCnS+4Az0AuBNYAMsSKbl1G5b XWhfzHEc8Xyu9TMcZW7MiJ4zKIpfvC46/D1xDPp2O/07yAvMUEuvhTZ5TzZZmHRRSa5Ptai2exlW /vrNhvcBeE7TCKMiogExRicBAFiDrHHmldrNeS5/p4VNo+SJMcqfIqWI3HYH22EjhDZBWPvrPKOf vlr3FQBPoP6qq+lpXHu+q3A9EWBBohGRTowqaq6+LnPOGneuao+DZrXoWBDKD2ytUHHcHP/Ox7Cy v2vd9865WrfRcrCkMiu7IvujQvsr+B6qKKKxk1J8Y4RBfmiqRbX95VTdRx+nG17c0cM8+Xh/y+Db QxPbecakKKwjkw3Q1OQta69f+kWG8dml7fTLZieoN90brfg7UyO5bJZQNQA8D+q7isYnHrlYswtH zo00q4p0oI5UOS4ewUMrrEiVKBeXnugfNwhTGq43BjMAADoqxILMlwHuNnijoxX713Y2vgDAOwss uG79tLm190YjL/4INbBPkotLvuzKC4T2W72jww3aEcGL1OApRaR7bWfDCwD8mv9PPW9yLaQWJms/ 0YpIRyPDqTBfWkjNiFdv0YlIu4/lZG3h1OGYNscV6I7q49ZKJSIbH2myCNpeefew11qh4ve2J9gO xUCtVSeV5AZaiwi9j6ERX2hBJKQGR/FcxmybX5CXLAAvIAHg6QRC83ZxT2mL8wfGmHpZTh7J8Phf DZ5JQtUixwsA4N5oxd9fdzXNaomcHS+jyjFlARGvlpo7AIA4GVWBG2xrhMLtFa6p952v+svNghKJ 6mKCFAT/yynSizFXJ2zeQQDo5l9xHl/MAXrZqcuDEjKfjFd/SxAERxAEh3ystsSN4IOzo6pxcvKh kqL3CuxvuBlOqReTtg86Rr1WOCwx9YUU3dpQxTCGE5d46SShp5BUhbgwSyfNBgDYVtE4LfTPrAHG uLnMOfPec1V/m/4prp2eU7s1FKHDeiVVuyJ3SEJnVOnOTdJu6KmVXgxXM1MEwSAS9HmJY55Q40Yp RfhfTNbeGZ8ZJXdVii0VzXIibD4BAJ66UvuNEP8hNGQdbpAf/rN37P0KivAUe+nk8Reqd+PLJSIJ upNKcmNqnHr7V11NTyNafX+04s/ZCepNuFi4GU55xRXsjkhZI8OpJlyo/n3JjfoVxxt8gwEABkXJ Tgj1EkMllUFM1odGrpEEwcbJRBWDo+THn0rQbNnZM2ZS/ahkw7bupmnJsrtNiiPIamNloqrX0nQf PJ+s/exek/LvTirJDUTDQuuPWvedHN5IynR81p+IU30HwBskdz5Wlou5sLuqGh856/D3JQC4FR2j lnzbzfRkcwp3FKO0U4hvXx0c3xVl/i/dqF817EzlYUT/X0/TvT8zQbMZr1t2m0fvuqgk18PHoNjk yUnwImfxjXa65SKSoL8uc82qCTBmCQmBFR0NETlMHMcRqK7FMO5tlY3Txp2v3utlOXmCTFS2sStv Zhx+7aoi3r0/QXZXQQ7AcwgfuVi9C83Yd/U0P4LIIcdxBCqPp1lU25qbJmDSxeyrdZtoDkQpclEh ipGmWNTfR7omUu2qbnwEAODBGOUdz78gy4m/r3BNmXix+qfof4rr7jtf/deXZc5nECE0ikkrAECK XFToGJ2izRuamH6wn2XktkzztJWdDK8sTNF9MilWtXNQlPxEmlJcIKdI73G7bwgAECIC6BeSdWvn JGo3vtMh6u2vupqe/qtP7H2XBiX0qL4nOaZ0eFLius7G+fcY5P+ICLizJm+paJwRe7CkamB2xcmV BbZXmhOE2YOMDhuiTHXLJuMaMen8s3fs/U8nqO+MyH6oapwSKfs6vGiWE2Gz1lklzp2frF33Ugpv Fr2+1PncR4X2lyNdg+K3cD7hpFjVzqfi1d8A8B6cFT46DoA3vUalbnPcwAfNyt/wXXnvtu2N1j47 lk5M2V9I1q4FAFhX4pgvNBZMJSIbsVnbUOqcK3Tq01crPYt2P23xxEM07kSDb5DQz5ipkVxGUKUt psL/n9QI5MietPkGCr0XWTref7TMRyeUe4VFufbRys4B8CCWUNFEqPOH0H4gRSEqwv4rkk3bvxq8 y85AppfhI74sUqryp57mia1xHAiC4HpopJcA+BFCa80dXoNqrpZQstWF9sXTcmq30RyIMtSSa4he tWTsF17IVTlc7x2+tsj+Qt9T5WevNwa6UAQw77TXv320n2VoqOM6AH/KA+DtIITGxGibGlYnzWmc DKdViwjX0nb6ZUXDElNeTdN/GGnx76KSXMeFALmOQgpP/b/UND5c6AmkbChxzL3nTOU/MQeLq2dd rft6T51nXJADsYwkfBPMit/XdzE+d31wfGd8YesDrDFdJckTwlt4IUW7VkoS/voga2iLNxKeegAA dgo0srzhDnTCiDkxAYFCD53akmINgOc3ojdiX53sbC+t9ML3meYpOIZ5Iqf2u/Axio9hZfgCzU7U bPqqq+np/GGJ7cuGJyVs626aNiNevQVdwgF4pe/KQvsr31bwKCZ6OQopRFmHGeRHWmsKKYJgpsap t7/ejh8TEwAcA0BtLHXO6XC07NbnJY55zS1KziCrQQI+JphEKo2YdH7b3fzkzh7mSXoxaXMynBb/ rDbImtQiwrW7d8z4V9L0K5t7PgIsJ8Hx6ZxEzcYoici2r0/smIfNfMOGfMNHY5Q/v9sh6i28rtAT TP29hvfCW9pevyzS/XAEWa2PhTsqw/nXrZ+dt/t6ofJ1RpxmSyQxBwD/DiFFYlt309RnEzVfANyN qFqfYXwuEi+owkfHfVPufAoA4JVU3UpU9jfSrOqRi9W7GhlOFS+jyv/qHXufVkzdQVmP23yDEXF4 OpE3pQ0vL8PKH7tU8yMmXYyNlu9Fzm5/nfR0OyV/sGit8hoD6XmNwXQAfoTMcRzxc1Xjo12OlV2f mlO7/edq96ONDKciALhBetmJjzoZXr41NKFDjIxHxCfHqnYKPZSgz2aWTpYdybQaK0EuKns+WfvZ gX6WUSs6Rr0CACAlCb+aIlwcAHHK5huw5GbDinZHS28vvdWwLJywf9LmG9iSCXp4iUiCfiqOb6wA +BFqv1MVZ1oTEOQ2BjrjuoI80hWdDEtQwfnqzYYPw6cFeY2BdHQ6iORr+Em6cWG0hKrzMJzizVsN y/H7YOPeXCILQRDcm+30ywF4z7OTDZHJ8ZFqYYr2E42IdLpoTv3/iQWr8jOxQpshXuHKI2u/VLsf FjphGm6QH5aRhI8FIIWOQQmC4DA3vS1q1eEG2WEAvpkUSvXCfclBs1qhFKxMjfQyUmqEJkJFS6k6 jDpDAKK1klKEH5+1lnQDoUUSBIsoXqRG8s7GV+2nY8ZfqNqND2iqQlwoNGQb1U7ZNl/WqLOVB1pq 7rDQhTlSHivLceTiPOvql27wfmhDomTHjve3DMaH4HiDd3BbHjgAPvNuYV79JwEWJGkKUcHJrLiB S9tHLYvE80JptJ1mdWh/0FwVe4LJD12o/vXZ69aN+HtZOumpwmFJqe90iHo7dEMIL4IgOFQk7qp2 PyL073RftOIvCoBx0Zw67UhZwXPXresP1ntHMhxQSopwT4pV7tzRwzy57p7k6N96xT44N0m7obNa mocmtD9UCVdHxUhF1ZgYsarQ/pJQiT+OUQD4lxYVcC3VBQc/8tOLSRtynDaUOuf+Y/U0C8HjyyMl 774cE8zK39ekGxYBAPxc7X4UR3tYF52BnojQIRoKwKuzpsapt3/TzfRUzchk84G+saNmJ6i/wpcb 343VRY6XOhwpufnebdsbLdnVcBxHYIMnJNMU62C9byQAL45Z29nwgk5E2h00q33+uvWz3ifLz0d6 Zw7Ue0YFORCLCQiOMrSeC/2QWfnrkhTtB6G/JyHB/0tP80OtGTHvq/OMqQ+yBgKAe9yi+gGAzyN+ OVW7MhTJqQ8wUW6Gu4P6bipzzgbgEXxsBkPLTbPKGVfqtnAARCel+IZBTFjrg6xh2JnKI2U+OoEi gFmSplsR6TP5GU6Kh4HxJsXukUbFoY87GRbiRIIA4HQUEZH0varQ/lKABYlZQtXMSlDfSfhYcqN+ RaGHTpWQEPijd+wD4Y0lond9tdKzmRrpfxAoW5DRDz9Tefinap6PNDdRs2FnpnkiGj4357MXqfAA GC+jyr0MK+t/quL0xEs1P+V7gu1JAPYBk+KPr7tGz6oemRRzPCtu8EupulViggjiJhY6sm+t0OYC FYRC6rSdH1+NNyl2192TEr2nT+y4ZxM1XxjEZL2H4RTv3ra91e5o6e3Pih3P42aMiHhPjfSi0Oi+ bIe/STBC1shJwlvspZOzTlVkt0TnwBGjSULVIgeLJAj2226mJ3tqJBc5ACJ8WoAbbJSYbMD89NDS iEknrlHflruevOTw90AEJVpC1SG1JVLdY5D/gyrQ5QWte29i6cWUDdH3L0udzwjdL1IU4iI8VGxr 4i8KKRy3lvnoBKFjWgVFepCzhupyIYV77pF67zCh8Wq4t3tZTh5uct5cpchFRfizweevtRKTRBB/ Xtk2YQ0ewF2DcKH3DuDumFYoggfAN6AAAJec/v+kdpEATV53F6p/K/cx8VICfAD87FjoA4R/kdN2 f3/0h2qpuQO4C3tedQW6hr5YAZaTTMup3YbePQ+blb/s6xM7Riem7Nh9V/oZC3p2tVaJcv6FRh7K VItq++VBCZktEf8T5eLSTk0oTXMGhz6GlS2/bXsz/VhZHoo00E6A4UAkhDQNAPBIjGoXAO+f1NqJ Isfp7/7ctbr1XU+UXcURFgAQWhHpmGZRbfu1Z8xDdfckR+/oETN5UqxqZ/iiOTVOtV1GEj4PwynQ rV9IvZKqWykigK7yM7Fbyl0zhFyDi51exHvMLc6rX90aJH7HBV8jvfBymn4V8hhmXqnbjBmr4YX8 ux4ayaVQ0v0Lydq1zyVq1gPwYfbYXADcfUlTFaJCk1QUMftSRBL0PUbFP191NT3jGp2sejRG+VPo n+d76A5v3mpYHn+opOyRC9W79td5RocjhXmNwXQclQlJ1wDgbVAOWHnS/thoxd4FybpPbw1N7DAr nm88LjsDmQOzK04+daX2m9DxFC6mwwzyIy2hLhzHEb/XuCd0PV529dVbtlB0lAuwIH38cu2Prbm2 b6vkN4kRBvkh5IKVeINJD16o+R2TMAAADjf4Rgw7XXGkxk+bgywn3lzGow6z4jVfRzpYvXaz4YPb nmA7MQHBHT3Mk4/0jxtuFJN17iYvxQkm5W/haDvWuhLH/CIvnSIigEbO8OYK1yxsMDkA4uFLtb+W eINJodfV+ZloHCcvStGuQe+5g1bPyPWlzucAAN5pH/V2eANXH2AMqM4O9Q3ECrCc5OEL1b+gNdSa dMOiz7sY5+21esc5aVZDEcDgOEtI4XhWTBDB4WeqjuCm8YBJ8cfVwQldd/eOHT8zQbM59HnG3E2D mKxvyccztAo9wdQCD50GcHfTba1YjiPRpH2EQX5IShH+sdGKvRsyoucWDEtMez1N976cJLx1ASZ6 fq51Xedjpbk7qxonHWsioIei/a0Vvrv3GBUHj/W3DImRUtUOmtWOP1+9uzkkDw+BfXXSs6GotIwi fd92Nz0pIf87LQhN5GgOyZ6doNnUWSXO5QCIxTfqV1908BtsD43kUkvTkVAUb2+dd2xbNnOML8v3 BNu3JfVgmkXFT32q3Q8LTXJIV0ny0BS6LROmB0y8LdfeOs9YoUbE6K3rZTk50qlaK7NUVIOfT2jS BEEQHI5pj9uECyAwJlIoggdwNxkrPNu+pfr/NHjIcb/sDPwnypUEAHj6at1Xdxci4yIAHsLEF731 D8W70CPCsbmraWZLzR3AXXd0FoDEF7CRZlX3nav6C2f+zyVq1ocmXWSoJdeQiC6EgL+vzjNm+JnK OxvriCjZoa3dTdOFnBZbChr+u9Z9b8bxsmtv3Wp418dyMouUqvwh0/T45q7RTwHwHXu1n45p7XsA 8D8cJIaH2nlgeRhW8U2Z86n+p8pPZ54ov7yh1DnXRXNqUdOsniKAyR2SkL410zz9wRjlb5HMUbH0 YsqGm8qXZcJPgIlycSly8VYU2pcIeWmxwcOM0BxXoHtrQg08NffSSi9QBMFs6WaaISMJX5mPTkBu VXjhRhc+4iEIglvb2fjCuGjejHjutboNmOuKLykaX7ZWIpJkUPzRTiHKDxVosADULzXuh8ecq9rX /mhp/ocFtleRYI7jELOEqukkcKx70eHvicavSBWIllJ1m7qZZp8eENcfs1G3lLtmdDhaduuzYsfz foaVoH1LS0jNKZtvwODTlccfvFD9WyiZuZ1CdHt/39gxUWKywRpgjaPOVh74uMgeMeLIGWQ1u2t4 kcS0OH7TKPUGE8edq9pTE2DMOhFpP5kVN3BT1+jZFAHMRWeg54DsilNflTpn1wQYMwHAhaJkWIfr vcPXlTjmAwD8r33U/7pppFcy1NJrC1N4FSAA75kWSUFoDTBGTCGZm6jd0FEluWkPMrq38xveAeCF FXoxaasLMNHjz1fvDj1Qflxsf9HLcnK9mLShHYQzyGpmXqnbDMCPUV9K0a0K/55bK1zT/SwnVYsI V3ijxnEc8czVui+x6fmuu+mJF1N0HxMEwSH5fKxRsTc0QaOlOtHgHYjjFzzY9tdJTx/rbxmyu3fs +OZ881AcdK9J8bfQLFlc76LEZENzkXbhdd0V6ILc2fCDjFZMOd7raHjj9rDEdk8nqL8iAdgCD502 +VLNDkT9BuuFeQdyHEfgu5ulk2X31snOZ2fFZWGTd9+5qr8icfJwg41kFp6hll57tz1PIwidFoQe Npv7PCKSoFenGxcD8M8vvu+R0Nzwut+k+BMnDm3h4nXTSK/gwRcjCIXUxFjVT2ICgo0Mp2qL4T0C ELuqG4VPmJospOw0qxNq/h8tpepwbWvbmJZ/3trGw+MPFMcbfIIngThxvOj09xQ6xcLn7bYn2E4o HxGftyo/Eys0zACft7oAE43Rh1gkAE9EBuB5CXOSNF/iWENIF8lxHLGywH5HZftojPInIf5sOjFl R8fsbLs/q5FmVePOVe1BRcy7HaLe+qyL8fnQhYkiCAah5pbgVY7jiA8LbK+OO1e1xxZk9ehc7mA4 rdAYITy9nrH7+6EbdZWPjn3oQvWv952v/qvAQ6eJCKBfStGuujE0sdNjFvWPQw2KY2iXgoH0rVX4 mBZ//5rLn7HguvVTy8GSyplX6zajdLqjUnxzTbphUdGwxBS1iHAxHFC/tcHsEfkYl5yBHm05Jbya pvuQBGCLvXRyeLh6eDEcR6E67l6Tcs8Ui+p7AJ6Q3JxoguE4CptCPMV0VEluftAx6jUA3srj71r3 v+4py3HkOQdvzRBp8RaRBL2jh3lyN7XkCs2B6LHLNT++f7vhNRxx4qlMSOFp73GL+seS4UlJb6Tp 3gs3Zi700Kmv3Wz4IOFQSdnkS9U7djTF74wwyg8Jfe5QedpOIb4djlb108nOnB0Y33dDF+NcvZi0 OWhWOz/Xuu7/WPvOwCiq7+0zM9tLdpPdbHonhBAgdBJ6lyJVVKyAYAcUVAR7pSkWQFEEBSygIiBI EaW3AIFAIEAgvWfTttcp/w+TkyzrJhl+7/t8C2Sym83Mveee85Rup8qv4wY7MVR5l30Lx3HEJbO7 z/RLNbsGnas8gwvufXrZIew4z4xU7xijV/yTPSi6b88gyRWGA2rxzYbPHr9q/Mn/tL+r1jbdxXIy GUm4poepdl0yu/vwPChvqogA+o/eYQ+kqiQ358YEbd7TJ3yqnCScRQ46cfEtPodzfKjiYKyct7VB WGlW/VSu8XsAPtdySaJ2NQD/993efK8RAFyRg066P7v6L//39P6dxnfNNKvRiEjzO8nBHwAALC80 vVHvYfVKirB/2VX/0s5eYTMoAphcq6fH41drf2I5jjR5GS3GrL0Ur/kSDZEX36z/rMxFx8pIwrWl h2G2f7eR4zgCN9fHItU/+x8Ylxea3kC+5gfJwe8gZ7bBw+hwXcDiuD2wHEd+XND05ojzVcfx3zor xbd39g6bcTYzamB7pso2mlUda+S7GveSfYyb6xi94h+hRSG+TqSUqmpLXBApE1Vt7G545vrQmG4o LsOpyoYy8/NCLDzKXXRMpYvPQ8YNN14hLtnXJ3ySnCScxU46Ycqlmj99VYt2mlVirFlbPL9XErVr kKrxVG7d9w1uJgQL6o7U8uNCFYdwr7hl5zmSgSxf/EESBIuWTLtr7dN87Zg6AlJt/qixPSDU+Fgn oRqQw+4vzmsPOKYtctCJQsUCUTJRJXaV2jKEDoT2miptAakv50yuTKFqVUz4qHYzEUUOPrO7I+D9 4WFBctniERR92itImoNq+Y6oXojuaum1FqGFQB5eV5XkBlJj/Me0JABAD7Uk98ko1bZXEzSfUgTB oGhCyAt8UND0jq/JbLC4tbvRETKD+Q/tdKNz8PiL1QdRPPFNN/1zb3UK/ijQpuhbfQf6mVaaVT+Y U/v7svzGFehYj7mXOWZ3L8HRISHyExISPCwAebTBOfL3atuD3U6VX8dx7Eid/OjVwTHpn6TqX8ON QUISHrxJ74V/gKekPJsnbXuVdebEi9X7u5+quLau1LzATLMaCQmemRGqHccGRI64OTQmdVGC9vNo ubhyephqF8C98SoytNIs9I/6pswiWDafrJTcwTzUFYVNy9obtxbYvZ3Qr6u7SpL7RlLwx1IS3NVu JmLJrYZV2SZX35ONzqHHG5zDL5hc/a9b3d3+qXeMxmt6qCUtlgkL4zVrUXX2VG7d974jtny7NwUj i7Ad7g+1iLQeHRA5Eh/qN283LcdTDtIEOoLJy2jRkHVIiOxUkJi0fJSie8u3K+H7/V4OxL9V2x86 3cTfo2qKsAhVbCHB/b5QeUD+E0UQzHNxmm9uD4vtjNzIAgedDAAQKiHr4uSiUi/LiY/WO0a+dKP+ y4TjZcV9z1RkowdcH4300pH+EaNWdtEvq3Dx+bi4iCcoxMVnMqMGYUH+S5Xt0YFnK88WObwtiyBu DpPDFHuPNTpHDM2qPFnjZsI1ItJ8qF/EOF/7kvsNyr/+HRA5WkmBzc2CFABgkl+UF8tx5NPX6r4r cdLxUpJwb003zMKC6s9a+xTM4l2RErKUAOCyTO6Mhy7X/oZd5Fs2T5cNZZbnAXifMb2Eqi92eBO+ LDG9BMDHkUXIRNUj9Yqj67vq5/M/1zHlrduNH60rMS+w0GyQiiJsC+I06wAADhod49HMeEVKyLIU leQ/iQynm1yDUfCAIzPE9irrI0i6fzJKtQ1HcQAAv1fbHvRyIFZRhG1yWPuWKjaaVc24XLvzrduN H6E5+pBg2cnrQ2K6PRCu+qOjA8O/9c7RHhYkIgJotBfpCF6WE2MnROh4FqC1ezJCJz/W0ftKVUlu 7ukTMXVetLrF5/FwvXNsv7MVFwNF1fkCbSoUFOHwVaT31cqyUViVZXJn+PrT5VjcvTB1B3lU/qAI gtmSbpgtJwlnuYuOefq6cROKMoTYIX3aRfcqCcDiBAv3z47wYITq92QFb6eyvLBJkHkxAK/iDRKR Fg8Lkm2VwlMjkPN5qN4xTqgnXg+1JDdJISoEaKUJCAEeKu6Nh8dPLK5aPelCJ2CY4ephQRKImxwI 3dSS6ziFEWrFZZCKjIkKURGAcB6eUkTaca+9F6HFvZj/9t4AACAASURBVEasSinCjc0y/yKcBAA4 kxk1aGM3wzP4cAqdA39Tan7uvTtN7wEApDdvyvcyb8YN9t8G52gs7r7rHvr0s7Gab9u6BjfqOw5v sr/XUonDG59xtiILO2FzotU/nMqIHDI1XPknRocI9b9Rikg7Gg++fqth1UM5tb81etmQYDHZ9FO6 4fF/+0eMDjQaQf7B4XrHWKFk0X4ayQW9hLczePSKcTv6XXVSiAtWd9EtqRgRH729V9gjw3Xy474L KHYBzpncmRiR0xEIguAwUPrHKusTQmXfAADLErUrAPjCamOZ5emzTa6BO6qsM1cXNi1ZkFe3bkp2 9Z+9TpfnZJytaCmcUk+V3+p2qjwPN/gNZZYX+p2tvDgsq+rEiPNVxwacrTzf/VTFtfEXa1oizrqc LM8XHSykNYeLzVFHSysrXXSkiAC61sOE9TtTcfGrEvMLxxqcI/bX2icC8L50aHMSCDoJ1fBP/8gx yEMBACAB2BgZVdbWNb442+QaiGo/36LQtysxLUy527/QQ2wstz7b+XhZ/o+V1ifaU2VbvGwQjqBw sWsLeglV/113w9PnMqMy0eC5zsOGhh8pqQn9t6Ru1IXqI2tLzAtRQZqiFOdv72l45MLAqP4j9Yqj +IwkKUSF6T4FtYIiHT+lGx7/LFW3mCKAuWr1pPc9U5F9rME5ospFR+JmrqZI67RLNbsdDKeIl4tK zmZGDRylVxzxf58Dg2VnHwxXt9A1PixofLvAzttPAPC8O1TkrkoJeR3VhxzHER8Xmt4E4O2aXk8K Xr22q34hAM8te/pa3XcsyxIv36j/guGASlSIitBge2l+w0oPC5IoGVX5SqJ2Db7Wc3Gab+bHBa0H AFhRaFqGytwX4jRfh0ioxiYvEzzvmnETAC/sWhivWRvos19RyHuE9tNIL/qOMc80OgfNzjVuAQAY FiI74euXBwCAXT3eELZtAVup0xs36FzlGf8YpneTgz8QmtyAnZOhIfKT7Qm9fHHe5BpgoXnxVUf3 H4LhOOpEA88FE8ozBQAodfH35cgQ+VEFRThKnXTcwHOVZ/fU8AfoQMBno59GetG/qzo1XLlnTaru FQCA32vsD76Z3/gxQCuFo5NCXBAioRr9fyais1JyG6cFu2sd0wB4sZevr2Jb6B4kvTZKL2+59/US UtDonSIIZlkSv6buqLLN9H0u2oNSRNqfiFL9CHBvYov7DYq/gkSkheGA+q2Gny50BH7CpLpnIeAk A6/kz7d7U+7YW/1x28PAYNlZnB7+Wy/M204noRpw/RI6piUJgm2ZBDYJE1oAtNYr/xMP738QWnQU seoLHNP6Rj0CNBd4KhFp8/XV8n2Btv6gu2ps01/Iq/8agJf+f9Q55E0AgOs2TzehJE5sZeMJ9bvu oU/Piwna1N41fTWybFQ1+nbxcszuXpnnKs/dsHm7igigv0rTv7i5e+hcGUW6VCLShqKKe5nVxzfL nAscdCf8Pa8Pien2WJT657ZOquND5QcJAM7OcMqOnK85jiMOGh3jh2RVna73sC2t9t5Bkku7e4dP yx8Wk/JaovaTtrg6I3TyY6jw+rL4bsPN9vBUjPp7g4QyeliQrCpqajMX0cNykhyzu9fmcsvc+Xl1 61/Iq/8ax5Iv5NVvGHSu8swjV4zbX89vXLW+1DJ/r9Ex+YrF09NEcwFjj+4FDAeUhWaDatxMeKGD 7oT3SJ2HDZ1/o/6rkeerjr6W3/gJAICdYRX9z1ZemH3VuGVtiWnh6UbnYCvNqn1/npQi3NvSDU8O CpaeAeC5n0Oyqk77dqfaArbX09WSq4H4m6kqyc1dfcKnG0fHG7b0MMyeGqbcg4kciCInnfTkVeM2 /b/Fdc9eM357tN45otDuTfJ9Vk42OYfSHIhEBNBtbZYMx1HVLjriktndZ1+tfdI/9Y4xWDwDADR4 WZ2ZZjUAAH2CJJc+7Bzydu7g6B43h8akzoxU70CrjJ3VthkAfPfY/14mCIJblKD9/J/+kWP0ErK+ ycsGj7tYdWjJrYZVHAAhIwnX5grrXA6AyNBKs84PjBrQFg/My3JiVGVKCPBUudmo4ecrjxfYvZ2+ KjW/iEXW87FBG3wLqiyTOwMPmG92Cv4YAGB+vGY9dsS2VlpnjbtY8zeOtD/pontNShHuiyZXv9+q 7Q8BAKxI0S3zL6Q+S9UvHq3jVX42hlNJScK9OIH3bFyYV7+2ys1EKinC/kMPw5xAtiIXTK7+aP/w RlJwizq70O5Nmnq5Zo+HBUlnpfj2rt7h031FP+dNrgFZJncGAMCc6KAf/H8u4nSjc3C/M5UXc62e HhQBzGQDP87UickG7FZ0BIbjKOyc3It6FsezXVXiG21Z0fiDf95ZLYBwpTjNciLsgjwVo/7+TGbU oBiZqNzOcMppl2t2f1zQ9GagfQc7NDie9cfL8Zovno8N2gAAsLLItHRzuWUuNhzQlqs9LIjXrBsW Imv5jHuoJFeFUivSVK2pGp8UmdsMBvDH41Hqn2JlojIWgPy61PyC0Ouwc5xv96YILVLkFOlEOtD/ oqa9Zfd2aS9z3hd9NNJLaIaN/OCOgFGcAMILPIDWg8W92KcNCuELPKGjU4DWYi2QWrUtYDf3XmJZ kZuJUwIhSFWJbwK0JqkgyEDfjEQ/E81qA82oTzc6Bz96xfgLB0D010gv7OwVPiOzWaXFcEDlmDv+ AGw0q1qYV/8lfj07Sr2lo+IOgN+oUaBxopFPFvin3jEGR0VaEWn6t3/k6BfiNF/7Ppx4E7SlivV/ by9cr/v6++ZRDQDAm0najw70jZgQKRO1KX8H4Fu5OEb+ucoW0M2b5Thyd41tWt8zFdkTsqsPnDPd 7ZD9Wapu8dRw5R4hvmlofrml0jpbKJFTQZEOtJvYWG55ptJFRzkYVpHV5Mr4utT8wrxc46Y+p8sv qf4usvU+U3F53rW6TV+VWl483eQajKMLRIiYbOwZJLkyyaDY92Jc0FerUkJeH6TlH55hIbLjxwdE Dr8wMKr/9SEx3X7oETobr3srSfshMz6Rso1NUBlHxRvGhcoPAfBGoCczIoce6hcxbnfv8Gk/pxse +zxVt2hxguaz/hppQOWzlwNJttndd2ulddZLNxq+HJJVdUpzuNjc5UTZrUdyard/UmR67Ui9Y1ST lw3WiPhuBgnA3rJ7u2ScrczqqOWObe+ORi86CdUwK1q9dXef8Gkzm4n3cXJRSbCPp56Z5rQby63P jLpQdbTTibIC5d/F9uDDxU1pJ8vyFubVrwXgbRY2lVvmfXCn8Z3nrtd9MyW7+s9+ZyouRh0pqZQc LPJEHi2t6numInvypZq979xp+gB/NgnA+EagacWU6cko1bbuQdJrvs9CqdMbhyILjPwJhBE6+bHs QdF9U1Ximx4WJD83c3UxC/rBcOXvRwdEjmxLiQzApy9Uu5kIAoDb0SvsYbWIsFa6mKgBZyuy8Ped ZFDs88+TxNFTulpy1XdD/yA5+B0cTf/T4BwDwCvjp4fzdAU0MO+hluQ+Fqn6jw2JmCS8a1J1izGO S0kRdiVF2k80OIchF/mTLrrX2lLrvn+n6V0A/nCKXLJGDxMyIbv6QL2H1evEZMP+vhET/btFmD7Q K0iS41tE+GJzuWXuyPNVR+s8TGiImGw81C/ivtxmLuuTUeptQvNd/613jkb19tSwVlPkjoAdw3Gh ikMdfS8CFd9xclFpgoKPhesIORZ3L1uzMnpIiOxUzyDplYuDovrh3/mt240fPXrF+Ivv4cfJsHLc WNuiVhAEwa3tql+Ia8lz1+u+OdHgGAoQmKPrD5Ig2O97GJ7CTryVufuQ2B4KmiMMAfiumtAmh5gk vOih+EuV7VGhvqvpQdKruA+iXY8Q4DORZXJnlDm9sUKu6auRZiNfFw9rHYEkCPZ/So1ontAJtT0B uLvw8ncyaAu4lt+0eVKFiia6q/mc3CIHnSjU9B+jXEuddJzQeyJFydNCipzeRKH+fpiccsfhTfY9 HAX8MFJU4nxslfp/0KVOb9z0y7W73Cwn7awU397fL2KiUkTadRKqAcdkHZ0oUFBxxuRuqbhpTtiN DdB6UjxU5xz3U4XlsQkXqw+gGenpzKjBgXIaMTv0ps2b2t4481yTK7Pn6fIryOvBDZPhQCT0NIeK 09019mn+fnPHGpwjep+uuDz9cu0uJGuO1sn/PT4gcjguQr6cxo4wNzpos1pEWB0Mp7gXI+I5Uerv g0Vkk4cFSa/T5Tnqv4utmecqz72YV//V5grrXF+vOIOEMo4LlR9alqRd8V330KcnhvJdATVFWK8N iemeMzim196+EZPXp4XOX5IUvJoBnm82LER+cphOfqKfVnYxTS3Jmx0dtHVRvOZzAIDlhaY3zzW5 MpUi0h4qperKnHyawuBg2ekhIfJT94Uq/p4artzzaJT6l5cTtF+sSdW/cn5QdMaqlJCWjqOa4h28 n4xSbf0gOfidB8KVf6C5JAdA5Nu9KTuqbTOX3GpYPfpC9b+6f0sasMCfGKr4C5WVI85XHdtUbpnX 1uKAbe/24pT8ccXKF4VPxwRtqhsdbziVETlkTjT/mft/r4lmtTds3q6okKx2MxGLbzZ89u6dpve/ LbM8u9fomJxtdvetcjORrM8z22wqawEASFOJrzeMidfXjIoLxyiuIw3OUd1PVVzbVnE3TwdHamoR Ye2rkWa393vEycWlpzOiBndTie8K5n49UbtyR6+wme2ptgFaO4WjdPIj08JVew73ixyroAh7o5fV sQBkD7Ukd3vPsEd8ixc3w0lxbOsv2CIIgvu8i+5ltYhosYJ5sNnCptZNh/3WLGx5KV7zZVsHpPfu NL2PBP9GLxvy/PW6De/daXwPgFf3o0GyPy6aXP2QPvFOp+APcD145nrdxtt2b2cpSbj/7BM+xd+8 uNTpjdtZzSvkFydoP/NfR2iWEy26Uf/5vGt1m7wciFNV4pvnB0YPoDkQY8xdICuWtoDF8dAQ2Ukh RZfFywbtqrZNwy6DxcsG/VhpfeJMo3NQjZsOb28st7uGLwqFZjMDtOaAJilEhSi4CZOKao/2jxyJ 9+6OatvMoVlVJ5FCcrrJNZjmQEQAcO2Jo0QkQf/aM/xhzK6t8bARAMLzsKNlogqyOd4y1+pJx5SK 9oBCJgAAEQG0iWa1HQnRfIHUkVoPE/ZPPX9oEYKnovmEmH1GxyShhcDQEPlJ5J8JVasSBMHhnotm 6kKAY9AzTa5B92q5dsvu7dKWNZY/egfxNAkrzakxfaQj4FiX4YAS2pXs5tOlxei7joA2LhwAgWkq HQFTlhgOqEKHV5CTCXI5HQynQON/gDYKPIogWrhGvsWanWaVU7Jr/qzzMKHBYrJpf9+Iib5+b+gs 3d4Y1Mmw8onZ1fuxnfpIBE/o/qfeOUZo9T3RwCsFCxzeTk/k1v1EcyBKU0nyzmVGZ6apebKhP/pr pRcwDgUXJV9wHEesLTEtHJpVebLQQSfxkUghr+P45rca20NCb9IZ4cqdMpJwOVlOvrOG3+AK7N5O 0y/V7Bp5vuooKkzvNyj+OpcZlfnPgMgxw3TyE7ix3Is6KkhMWrBdv67EvKCtB53jOOKWzdPly2LT SxMvVu+PPlZa2UTzIeN1HjYUC4cYmah8Spjiz/eTg9/d2yd8csXIuOiaUXHhB/tFjl+eontjXkzQ pm3phlmhEqrOynDqQPYlGD8USFG3IkW3LF0tucoCkI9dNf5s9jKau2KBVOL/kNp98Vqi9hP0t7My vMBidnTQ1reTQz7c2Tt8RtGIuMTGMfEhRwdEjvy0i+7VRyNVv3RRim9hxwZHvfvqHJPNXjZIRhIu N8tJn75W993wrKrjN6x3P7gWLxuEhVd6kERQgedkWDkuAGj5MjhEfvr7Hoa5jWMTQoqGxybOjVZv 8h3jRknICvy6q0qc100tuZ6plZ57IFz5x4I4zboVKSHLtvQwzD7cP2Ls9SEx3RpGx+uc9yXIE5s3 8AfCVbu0YsqkEVPmH3oY5uzpEz41VELVWWg2aFaucevT14zf4Un1eCO/SA8Jlp/qqCtkp1nl6iLT khs2710qvzIXHedloV27HJrlROjFNi2c7xTqJVS9hGjlkRk9dKhvPB0AwP46+8QmLxtMArAo+PDF G7ebVlhpruXgNOda3Q8Fdm+njWWWZ7wciIPFZBOGpfvjgNE+ATtVT0TyprE/VdkeR0uTD5JD3mnr IIfdu3S15OqUMOWfADzXDfmMG9L0zw8KkZ/xv25tiXkhC0BGSqkqTAdA2GlWOTG7ev8XJeaXAfhC KSszOqOTUlyA/nzDQ2THffNQ24PFywbh+oYHTXydEw3OYT+UW+a8fbvxw0ev1P6ScbYiy/BviVHz T7H5gZzaFuPpTRXWeU9eNW4bnFV1OuJIabXy72J7t5Pl16dkV/+56Eb95+tKzAsOGO0Tsk2uvsgt wr+vEODIDtdxhJQi3N93D31qTaruFRKAvWR29+l3tuLiZbO7Nyor+2iklzryGA0Sk5b9fSMmKprd E0QE0B0dZBCXzO4+dPPBluZAtKKwaVlH15Q66TgUbmH3c12JeYHQ/SJeIS7Bru6PVdYnhFwDwAud AAAsNBuE06yOICIJGvmC96JWxUSok42uoUIFY1jgGT2MQbjlmvQSrtVCx6fJSvEddK8QylsLl1I1 oc0Rmv68tbYQKqXqcOwsdOQaKqHqMBVJaFEYIxOVIxUq3+ZNEXKN76ES91+ANgo8AADsguGNw3Ic OTvXuOWq1ZNOEcD81ivsIf+TKlb5pxtdgwMJDGiWEz1ypXY7tmw3dQ+d926zrUGthwnLtXraVVEh 0tXiKwqKaOHWDAuRnTidGTm4Pd4ISRAsjitQCYuw06zysavGn1+60fAlFosXB0b3W5IUvHpmBL9R FDnoxGyzu6+Q96cRU2Z8rR8qrHOW3GpY3fVk2Q3cWAYGy86eHxg1YF/fiEm+BqQPR6p+1YhIs4cF iVBDYQCABXGadSQAW+1mIn71iQVzMqz8jxrbA/NyjZtij5WWpZ4sv/nyzYYvDtQ5JqBiFeXVUwyK PXWj40PLRsbF7ukTMfWd5JAPJoUp90XJRJX+G16IhGpc3YWPJvq12vawb9JEo4cJafCyOoDAgdtS inD/0jPsUTlJOEuddNzzefUbih3eeA8LEgCALsr2NzKCILi1afqFw0Jkx/HfShyeu8xrg8VU0wid /Ngrido1P/cMe+zmsNhUy9iEoA1p+pbOqAjAywJQOG4E4A8z3U6VX594sXp/mdMbAwCQa21V9vkq 99pDrtXTA5V76O3kiwSFuHhTD8PThcPjOmEBU+lho70c/xms7apfeG1ITPezA6MH7uwdPmNtmn7h 0qTglbOi1VvH6BX/pKkleSESqtFKc+prVk93gNbFFDElTPnn9SHR3ZDsvKncOm9IVtWpUqc3Dk/h w3Xy49AO9hvtE9NOleetKjK9zjYbaxskpBGAz6ccn119sL1T9pkm16AmL3+ImGRQ7qtzM6HjLlYd MtGsViMizUqKsNW42YhxF6sP+R5osAM1NlR+OLzZfxBxwGifgH55ryRo1hgklLHJywZPyq7ai133 eTFBmwKJGJwMK19wo34dAD9+3tIjdLbviDpdLbmKYyV/ZJtcfbFYxZg1O80q5+fVrwfg1z7sPvnC 4mWDviu3PA3Ac7x8eXksx5Gzco1bsZPyWqL2kz/7hk8JEpOWKhcdidnCaG0kBDtrbDOcLCeXkYRr RrhyZ4Hd22nxjfrPoo6WVg4/X3X8qWt1339U0PTW9irbI+dN7gH+xbVeTNYP0ErPh/rkRztZTp5n 86TtNTomf1Fifnnhjfq1E7Nr9vc/W3kBAEBJErYhwbzSvSPUuukwLAoDdf0IguAWJ2g/298vYqJG RJpr3Ez4xOzq/fub7WWEqntj5KJyPJDRHIiE+rHhfqcX80KJ78otT3ckRMNmhVpEWN9I0n4MwK8B 98IJeyJK/SNA4KlPWwiXimpwTHsv3nb36Xmnh3/rnaOFFmu4VphpVoOOAh0hTS3JQ99aoZ+/WkRa sUkjVLBJEgTb4vwhUHlKEASHXTxsuAgBKlxx3RXyOjimFVrgkQTBYnPklt0jqOsnp0hnjExUDnA3 D6/NAg+tKW7avKl1bib0o4Kmt9CI9/NU/aLResW//tfcFR1ivnu0y3Ec8WJe/VeYRflFqu7luTFB mzsrxbdRKIAWEe3BzXDSR68Yt2OBYpCQxkP9IsZpxVSH9ix4yswyuTOqXHQk/2F4Og84W3kezZUf iVRtPz8wakCPIGkuAP8HRQLjrwIzVQEAUOV0usk1+JMi02teDsQxMlH59p6GR05nRA4O5MmkoEjH /6KOileIS2ZE8OTZz4pMi4/U2UfOzTVuDj9SWjPjcu3OzRXWuWiJESahap+IUv34Y7rhiZpRceEr UnTLAAAO1TvHC23zA/DdASwqXsyr/woL+js+XJRABR4AQFe15AZGiW2vsj2CG7OYAK8Q1RpFEIxv d+L56/UbOjqNqkSkjWwuVKNlVEXT2ISQfX3DJy2I06zz7TRyAMSBOseEuGNlZZlnKs79UGGdA8Bz jITcYwCti0y0jKpoj58WIxeV/9wz7LFzmVGZaEUAADD+YvXBZbcaVnS00GeZXBksAEkCsBna/yYV GKQi454+4VM/7hzyJgHAZZvdfdNPlV/BjuRwnyLZF5UuOmrG5Zqd92fX/FXqpOPEBHiCmkeiryVq Vy9PCXkDgKcbDM2qOonPkj/2GvlNp1eQJEdGEq4J2dUHCh10kowkXAf7RYw/0C9iopQk3Pl2b8r9 2dV/2WlWWe9h9Njh8f0bA/DFwZzcuh8A+FH+yhTd0l29w6aLCfDestOpyPVDor0/VhaalhY56EQx Ad6v0vQvkiTJzYlWfY//X+9h9Gi744/3C/juXQ+1JBcPb+8XNL1b6qTjJCR4NnTTPx+o87e5wjLX SnNqBUU40L+s5WfeaXoXu3+fp+oWre6iW4Lec5vLLXMZDii9hKyfFqYS3B3D4niAVnr+kSvG7ckn yu58XmJehMKbCClVPThYdvrJKNW295KD3/sx3fDE1h6hLSP8g/0ixmcNjM4wjo43WMYmBF0dHJ2+ q3fY9E+76F59PjZow316+d/JCvEdMQFeHHPbWU7V43TFtXUl5gUdjdVwPKukCHt7opFxoYpDpzMj BweJSEuNmwlHjzmh8WkcxxEVztbx6nPX674R4mqABd7EUMX+MAlV62FB0lEXD4uXTK3sXGawPAvt WNaXmucLea8ArVMfF8vJcOojBJMNvN3O3lrHZKH7BR5iTDSrFdq0iJeLSjDmDScAHYEkCBat0M40 Cc/cRarSvfDwWpw/LB7B3q54ABDawQNoFUCgt6IQYIF3L6IJnGTl24V18AB8eHg+quU2C7z+GukF Kckra1cXNb327p2m9wEA5karN6PVgD/CpKJarHD9x7TvFzS9i+agrydqV72UoP0SAIOG5YKCht0M J33gcs0fmO0IANDkZYOx+9MRhoXIT+CJ4s9a+5Q9Nfap/c5UXsyzedJEBNBfpOpe/jnd8JhSRNrx GoIgOHSq/63a/pCQMfKxBueI1281rMSvxQR4P+wc8nb+sJiUmZHqHe1x+fC0fsfhTRYav8JxHHF/ KN+puWL19Bx9sebI9xXWpzASaZROfmR1F92SK4Oje1aPiovYlh725ONR6p/CpKLa52ODNoRKqDo3 y0lR0SgEJEGwG9L0z1MEMLft3s5rik2vALSeHvQSsj5QsLvv7zm52RPtq1LziwD8DSqUSF7YPNKV kYTLzYHs/uzqv34o5wPj2wK21bupJddVItJ2v0H519o0/cL8YbEpJSNi49d31b/YRSluCQnPMrsz MNSb5YA4Uu8YJeTEi2MC5IZ0hIxgWda45sQNKQluLweSlUWmpZ1PlN3eXG6Z29Y9d9bEqwq7qyXX 2oonIwmCfaNT8PK/+0fcpxOTDWaa0+LrpKvvNmSlWU70ZbHppS4nym5h4TFSJz+6p0/4VEvzSPQ+ veLwsqTgFVt7GGaJCKBzrZ4ew7OqjvsXeRiJBsCPggeeqzybbXb3JQC4X3oaHs0Mlp0bGiI/+UtP w6MEAHfe5B7wUE7tbz9XWh+lORCpRYQVx6D482bnGrcYPYxBIyLNP/U0PC4iCXpQiPzMhm6hz+P3 JSlEBYF4ZwV2b6dVRabXAQBeSdCuSVVJbnIcR3xabH4NgDdSrnQzUc9cr9vov1FeMrv7oCoVu3e5 FncPFE68kRS8vLNS8h86As1yIhR9zIlW/+ArvPi92vbgBwVN7wDwxrUolgLgVbDflVuf5q8L+sHX 4aA9XDW7e2B81YlG1zAspmJkovLlKSFvGEfFG6pGxUeeyowasjU9bNa7ySHvPx6l/im/WXCTqBAV +fq+qUWktUeQNHdauGr3K4naNV93C33hUP/IcbeHx3auGBkXRQK0GCHftns7L7xRvzbqaGnli9fr vvKnOiCweB+jV/zT0e/VTS29vqNn2Ewc2YkIoAdopAIj1+jEcjcTCwBAATD5dm/K6qKmdtc3muVa On2jQhVHUYi2qcIyr9xJx7R1HV6DB94F8byn4q4a+/S2Dj/+8J363Iu3HT4jZS46VmgnKl4hLsFD rdAxLUEQ3HAdfyC8Nx4eT1k42+QW5FEH0MqXvGB29xdatKJdUXvOH/5ATnWgiK+2gPXNvahikYcn tIMH0DrJumUT1sEDaKVECergySjShe1f5IcMCpad+bpb6AvtFSg4pj1S72yxCPm2zPws8leejFJt Q78hBHounWpyDmlLnYLFHY5J3k0Ofk9MgNfLgfifBocgYqqEJDxoG/BJkem1aZdrdltoNihCSlUf GxA54qUE7ZeBfjfkzZS76Bi0OggEi5cNevZa3bcjz1cdvW7ztrRwo2WiijeTtB93REgH4Bc1VJN1 ZERc7qRjVhU2vd79VMW1J3PrfvT9vwFa6fm1S5JpiwAAIABJREFUXfULq0bGRf47IHL0a4naT9KD pP+R/StFpP21RO0nALyjvFDPIgDe/wk3po8Kmt4qcXjjcf6PpM+2QBAEt7mHYW6ElKr2cLzNR1I7 Xnb+QGLs9HDlH5hU8dS1uu/fv9P4blsP6zWruzvA3WRZRJxcXPpivObrm8Niu14aFNUbu7aIchcd O/pC9b+xR0vLXr1Z/ymmbgSCb+Sa0N/nYvM44qU4zZfvJge/LycJZ62HCZt3rW7TqPNVRwLZuZxp vHtjaQ9j9Ip/Lg2O7qMT836LbhakM3Jq/zB5GS3DcdR+o33igLMV51++2fCFjeFUoRKqblu64cl/ +0eMvt18ioyQUtW4wD0Zrd62r2/EJBlJuO44vMn+Rd5NmzcVeTfbKi1PFji8nWQk4drZO2zGtPDW jtT0cNWur9L0LwLwituPCpveBgCYEa7a6TtmXV5oeuNQnXMcAG+EHicXtwTA+xrYFjjo5J8rrXep 1zmOI+bn1a13s5w0ViYqQ6uVYw3OEUgXebH50Pprte3hTeXWeb7Xvnqz/lMAvpCeFqbczXIc+dz1 um8YDqjOSvHtpYnBKyEAdtfap5U66TgCgPMt4C6b3b1nXTVuBeAnJevS9At8n8uDdY7x5S6+oPDv +gVCscOb8Oy1um/7na24i2c2Uic/uqt32PSi4bGJy5KCVwSyW+I4jsDJxMMRql+FCsn+qXeOZQEo GUm4sjKjMp6JCdqooAiHneGUX5dZXkg7VZ436nzVkUN1jnF4jZflxHiIxzirjjDeoDjYszkVgeZA 9EmxMAsSbDAEi8mmlxI0XwAAfFxoerM9r7krFndP7OAODZGdfC426JtwKVXTXhfP5GW0uNnjc/hg uPJ3vYSspzkQIY9SCHB6c6LRNcw/M7ktdFWJb6Cw7H8Z095LLNj/Cw8vz+ZJa/IyguyzUBVb42bC cfLUEdD5w0yzGqHpFD2bD7gmmtXi89YRcP2rdjMRgWITAwG9PQvs3k5CvXFTlHwH75bN20Vo8emr pMV/a7cb1a+5VUo3jxf/6B32gC+HJBCwwMsyuTLsNKvcU2Of+sL1Vr+8Td0N8/wXkVF6+RESgPWw IAkkqfYv7lamhCx9LznkfWzx34tb9hgd357GMdWQYNmpy4Ojew8O4U2NAyFVJbmJrdm2xrR/1znu SztVloddygytNOvndMOj+FrtFYb+QLHF7lr7tECO3udNrgEzc2p3JBwvLV6a37gS3f7DJbyIBABg fVf9/AXxmnXtjQgRL8YFfRUrE5V5WJDMz6tfL/SGAuBzQyOlVJWT5eTz8+rXo0I5UEfDH3oJVf9j uqGFVHzd6ukmNJwag8X7aaTZpzKihqC32Xt3mt6bd61uk//P4TiOwLY6yt3bQm+NLCdvSEza5u76 p/z/r8rNRK4pNr/S63RFztBzlSf31Nin+i52boaT4oIvtMBzM5z0ipUvGAeFyM+8lxzyXv6w2JRH IlXbAQCON7qGdz9Vfm19iXk+dvNolhNlmVwZAMIKPAC+iFX5dKf3GR2TOh0vK4g/Vlp8f3bNX6jq fjpG/d2toTFdnohS/0gQBIfWCGP1isO+z+64UMWhP/uETwlU5OF4lgDgTDSn1YnJhiMDIkehnYkv no/TbHi7U/CHAADoB+k7nt1SYZmN6RBzotU/zIxU3yWgwLgxJNXPvVa3+aLJ1ULQ/r3G/iD65a1N 0y9Uikg7x3EEmrQPDpad/jJV9xJ6hC26Wf85FtS/VNkeRQHGqhTd6yRBsN+VW55Ga6MNafrnA3Wi GI6jsEM3yaDYl6yU3AEAqHHT4VMuVf/pZDl5vFxUsrNX+Az/NfWbUv5gN1on/9ef5+yPvbX2yb1O V+RsLOcFJgD8xpU3JCbtyIDIUdPCVbvb64pftnh6YyHun6nbHpBPPFYvPzwgWHb+2+6hz1aMjIv+ LFW3GOkGRxucI8dfrD74ys36NV6WE59ucg1GI+UJoXxsVkdgOY707Z69fbvxw901tg6jGVvSNULk x95PDnkvRiYqd7Oc9PnrdRvaWt+w+xknF5XGycWlcop0Lk3UrgQA2FQeuIt3rsmdiSbo2HmSUaQL C/NvyyzPCqW+jNUrDhsklBFAeJwYQRAcdvH2Gh2CC7yxofzULMvkyhCqVvXl4QmNLeuvkV6gmlXJ QhMg0lSSPBQZCB3TpqjE+cjLv2wRJrToopLckpC8sE0wr1DVKuIU2sXDES0LQN5xCGugoKjKRLNa f55sW8AOXqHDm4R7UpsFHstxd6U+/JhueDxMKqrt6EWGhchOkAAszYHomzLzs49cqd3OApD9NNKL v/cKfzCQE3uwmGrCqt3fZydQcfd6UvAqgNZT4EGjY7yQ0Wmp0xu3oqhpKX49Ti8/eGRA5Ch/Incg 4OL3e7XtQd8N3exlNPNyjZvGXaw+VOFiomUk4VqTqnvldGbU4Eej1NvRzHlzuWVuWz/bHzPClTt1 YrKB5kD0RTHfPWU4jtpVY5s++Fzl6YyzlVm/VtseZjigQiVU3fy4oPVZA6MyykfGxmAhujS/caXQ Qk1BkY4vu+pfAuBPdLtq7dOFvle1iLR+0VX/MgCfMIBxQh1tTIhResUR5HcVO+nEedeMmzp6316W E6PqNlUluRkkJi37+0VMnBWl3grA59ZOyq7e52t2XOdhQrF4aEtp7QuCILhBwfIW/zUFCXb/7znV 5Boy7XLN7pQTZfnrS8zzbTSrum7zdEOlrtAR7VWrOx1pBvgcxMhF5b/0DHt0b5/wyRFSqtrBcIoF N+rXjThfdazQ7k26ZvV0Ry8xNO3sCCUObzwmW/RS8+KPBi+rq3AxMQB8QXEmM2rQxu6GZ3Cc6GJY GdqqBIpPGxuqOByoyENvLg6ASJCLis8OjBrYlkEtAMD7ycHvYn4lAMDV5tiqg0bH+HnX6jYB8FYr G9Jax7EA/PP3UxVv2vpOcvAHnRTiAjfLSR/Mqf3d5GW0JQ5v/LPX6r4F4HlVSAs41uAcgQ4B7yUH v0eSJPdtt9BnI6RUtZ3hlLOvGrc0epjgV281fArA+wWONygO1rrpsKW3GlcC8PYWvtFsvvi50vYY bgDvJId8gJ/ltEs1uytcTLSKImx7+4RP9u+qXbe6u+Fa91xcYLsWAL7AX3arYcWUSzV/mmlWE+Lj tbg13TCrLeNpf+CBNUUpzhcqInIyrBw7c77q2WAx1bQoQfv57WGxnQ/0jZiAB4/Pis2LR5yvOvZr lfUhAJ6T2ZGfKOKKxdOz3suGArQKlp64avyxvVgzjuMILPBG6uVHVSLSti5NvwCAT01CvrU/MLYK +ecAvD1NuJSq8XIgDhQnhtyynkHSK74m6M/Far6hCGBqPUzYrhqboPVURBJ0a0ygVbDNCsbeXTK7 +whNJhoeIj8uJsDLcEAJNf+/i4cncEyrFJF2FEAIFVqIScKLh2OhBR5FEAymOQgVWohJwovFl9Dx tkpE2rBjKpSHFyWjKtUi3tJLKA/Plxfub17cFtCmzsOCpMLF3wdtFkWfFZsXX/SJ17A0k3Q7glZM mfCP82Z+43IXy8mSFeI7+/tGTAyUAoDAMa2vEXF7xR1Aa4FX62HCOiKLXrG4e2aerTyXb6e7EM1G ljKKdAuN/sECr9rNRKBX0UGjY3zaqfI8zK4cFCw7c3VIdPriBO1nSJZG8+afqmyPC83/k1Ok8+UE 7RcAPD9tRWHj0uTjZXceuFz7Bz4k6WrJ1a09DLMqRsZFr0sLXTBAKzsvIklmZUrIUgDeA+1ePJWm hCn+xFP1yzfqv7DRrErotTPClTtxYSpz8X52qOjpCG6Gk1p8LC+2VdqeXJbfuKK9aypddBSqVDEf UEISnh96hM7BTtDf9c77hmZVtggAfNv2bQWi+wNb3RISPJUj46PWddUvwNa5LwoddNKCG/XrYo6W lr93m/dT04nJhgiZqNr/ewMB1eORUqrK/7AxKUy5L29oTBoWrycbXUN7nC7PXdXMJ4qQUtW46LYH L8uJ1zRzxgAAcqx8tw75TWICvPNigjb5F2HnTO5MNLcerfuvsArgv0Ve1xNledgh76wQ558bGJXZ UUeXIAhOTrYq4xfdbPhiVWHTkhk5NTsZDqh0teTqrt7h0/27ZX/XO+9zMJxCQoLnudigb3b3CZuG Cu05V43fP5xT+6uJZrWhEqpuY/fQljjG9aWW+QB89w6nDiESqnFT99B5AHzxPvVSzZ81biZcQRGO L7rqXgYAeCO/cbmJZrXBYrIJo7H84WJY2du3Gz8EAJgZodrRRyO9xHEc8ez1um+zTO4MAoD7uWfY Y92D/ttJXl5oegOAL7jaMimuddNhYy9WH15ZZFqKvwOagPfTSC+iQKwjeFlOjIkGMyNV7XKDffF3 nfM+O8MpSQAWM0d9QRIEO96gOHh8QORwjOI60+QatKmZV+hvj9IecD9IkIuK9/cNn4CJF5Mv1ew1 umlDoGvybJ40o4cxAPCHAgCeq4bG1ItuNnzubzrLchyJBb+v+MO3i7e1wjrLf130598hYuSiclxP d9UIPzBjasQNm7drtYuOEHLN4GDZafS2Q+V1R1CJSBu+Z6H7hC8P714Uwmi5di+pEVhDCFWrArS6 HAhVngLcPT4Veg2OQosd3gQh308QBJcg53nBeMDuCCoRadOJyQYAnhom5BrfPbfSxUQBtFHgZTW5 MpblN6wAaLVFEKqcAWi92d0cSMMkVO2h/hHj2orbQqA66qbNm1po9yZ1VNwBACQrJXe6KHlTQFT4 BsLhOsfYIecqT1W7mQiNiDTjorPfaJ8o1G+uk1JcgKrDdSXmBU/lGr+fkF19oNLFRMlJwvlFqu7l kxmRQ/03sllR6q0aEWl2s5z0mzKzYAPjB8KUOyUEeGwMp3ojv2kFbpj3GxR/HR0QOTJncHSvJ6PV 2/zHO+NDFQfxBLo0v2GlUG9BdIGXkoS7wsVEf1jAc6GEXvtNt9DnkhWilt/dw7LiG1ZP14smV7/j Dc7h+432ib9V2x7aUmGZ/VWp+cXVhU1LVhQ2LVte2NjCbRkSLD0JALCqyPT6slsNy4sc3sRaNx3m P27FIhKA5zf6vo8POoe881330KcpApgrFk/PzLOV565Y3D1LnN54AD55Qy0irUJ+LxzTJcjFxVoJ ZZ4fr1l/c2hM6uH+EWMnGxR7sThCmGhW+1ddC12AE6rOyrd5UgBa2/L+CBZTTVvSDbP39w2fGCWj Kh0Mp/i12j4TgC9w29qYy5ze2B8rrU/MyzVuijtWWrq+1LIA/6+LUnxrXVf9gquDo3ukKMX5Xg7E M6/U7vjMpwgE4M198fvbe4bHhioO7+hpeJgEYMwML+QgAdhzA6MyhXT+bTSrumB2DwAASFGKbnEA xNL8xlWYdXuwX8T4QEISzFwdESI/phFT5m5q6XXs1uwxOqZdMLv78wWV4THsGpm9jAYNi5+NDfrW 9/ObYFAeeDpG/R1Aqwfo252CP4yVi8uMbtqA3cIPkkPeaYv+sKHM8nyZi44VEUB/2DnkbQD+4LKt 0vYkAMDHKSFvYtfFF7ftns6/VvEdtTeSgpfjIdEXpxudg3udrshBAdbiBM1nm7qHzv27nucnLkrg jcSFYJ/RPgmVx3Oi1W3Gp/kDM3VH6eVH2vOkE5EEvTxF98affcKnqCnCyjRb7TR5Ga3QdQnpN/eF Kv4Ol4lr9/YNn4zZtU/l1n0f6BqMuYqQUtW+B7K1XfULxQR4jR7GsKPKNtP3mmtWT3e09PFX986K Vm+VkOBxspwchUMAfIF83sTfs4FoEvg3/rveeZ/QMW1/rewCjhqFiuzEJOH9n1IjQuSnAACEKmkB WgsvX/uojoC8NaTVCAH+3e5FRYodrAI7LbhYS5TzDQIhkZWIeLm4BAAATciFIFbOH8LR0F8IcG8T ykNUikg7ikjRoPs/D5nJy2hnXqndQXMg6qoS35jV7O0klIzJcBx1rsnVwjf7tpv+mbZif3wxQCs9 jyaCv1XbHnwwp+b39oo7BBqabq+yPhJo0dhWYX1yYnb1/taki8jBb3YKXq4WEVYvB+K22vWB8Fys 5hsAngyO9hlDQ2Qnc4fE9HgpQRvQOV8lIm3oQv9VqeXFjkiWJi+jfSO/YXmfMxWXPVyrOvipaPXm W0NjuuzrGzFphE5+rK1NnSAIblWK7nUAgByLp9e9WLskKcWFS5P40+pnxabFgR5IjuOIOjcTymd+ 2h5aVdj0+nPX676ZcblmJ1rXAAA8c73+u7RT5Xn9z1ZeGHG+6tj92TV/PZxT++uc3Lof5ufVr389 v3HVG/mNyz8oML2L15xqcrcsTiuLTMuSjpcVhh8prZEdKnLFHS0tHZ5VeXxOrvGHL4tNCwF4AnWD h9X5/93nxQRt2tcnYpKSIuxlLjq2/5mKC752J0I/D+z6+d6/BEFwY/SKf/7sGzGlaHhs4pJE7Wrf 8Riiwcvqe56uuNLzVHnOzmrbA+1xC7EFH6g76IsJBuWB60Niuj0VrW7Z2M6b3AN+qbQ+ynEcUezw JmypsMyefdW4JeFYaXHcsbLSJ68at22usM5FI1YAgMkGxd4bQ2O6zo/XrO8eJL1+JjNqEG5Qr9xs WPPyjfov8DPNsXh6AXTMJzzR4By26GbDF+iXB8B3PmlOGKcSkwpIAPb77oY5yNshAdgdPcNmBuqG MhxHoVLUt5P0VLT6+yE+Y7Z5MepNY/SKFn+73bX2aW6Wk8pIwuWr1EV80kX3qpQENwCAlCRc8+N4 VeR35danPSxItCLS1FZBZPYymo8Lmt4E4IvHTkpxgZNh5W/dbvgIgI8Ow46QP1YWmpayAGS8XFSC /EsEx3HEF8Wml0ecrzpW7WYi1CLCurN32Iw1qfpXNpRZXuAAiCgZVYnB8EKAIq4JoYoDvqKV9lDn ZkKxqBZaFE4OU+59LIpPawAA+KrUMn/apZrdJi+jbe+6KhcdiR0y7Gb2DJJe2dgt9BkAnhISaFSI XLT7QhV/+66TsXJx2YMRqt8BANaV3m1EjGrSaBlV4WtZBMBPpSaEKg8A8LZO+O/nTa4B2N0eHCz7 D4cbO3gWmg063egU1PGSkIQHf9a95KZjuse9WIsgheSa1dNdaESab1yX0CkPqkgrXEy0UI8/XAtL nXSc0CgxpAUVOrxJQg8QuLYXOYUXeLiHCO3GAQDglKXMJSweDsC3wBM2dgcAiJRRVQD8swPgV+Bx HEfMza3bXOqk4+Qk4fy1V9jDU5p9dq5bPd2EZNe9fbvxw/PmVkFBhZsR1F6kCIKZHq7cBQDweYlp 8T6jYxJA+8UdAO9bB8DfPL5tY47jiOUFTW/MyjVupTkQdVdLrp3LjM7sppZeV1CkA0euP1S0b63h +/Nq3HQYfi0igF7bVb/w2IDIER3xzRbEadYhH2NH9d0nR4SLYWVrikyvJB0vK1xRaFrmZDm5TkzW iwnwAgAkK8UFKSpJuwUAIiNYljU9jP8s37rd+NG9+Nu9nqhdlagQFdEciF64XvdVrtnV/bsyy9Pz co2bep4qv6I+XGw1HCkx9j9beeHhnNpfl+Y3rvy2zPLs4Xrn2Ep32ycNGUm4dGKyIVYmKuuiFN/q o5Fe6q+RXoiW8hmHBADna17tCxaALHPRsScaXcO2VFhn76p1PADAW+TEHCstl/9d5Ox8vOz2zJza HZ8XmxadbXINHK6THT+VETUkWSG+4+WgRb2nE1MNQj+L1g6eKGDcU7xCXLKqi+71ipFx0T+lGx6f FaXeKvFJpwAAuGr19Hwwp3an4u8ix7CsyuMf3Gl8Z2uFddYBo33CBZOrf7HDm4C8jI5Gxx6WkzgY TvFSvOZLTfNIhuZA9NhV489Bh4sticfLiubk1v2wtdI6C0+XahFhHRcqP7QiJWQZJrlMMCgO+G58 OgnV8E//iDE4HvqyxPzSQzm1v7kYVoaEZbQh8IeDYRUv36j/Yvj5quPFTjpBQoIHX8fFgmxids1+ IRsBbmbpQZIr82/Uf40jeBaAfOt240eBNqALJnd/5FX6qjLLXHTsNUvraOdYvXO4Lx8TN+lJBsW+ QN3c3bX26W6WV3a7WU72abHpNZrlRNiBnxuj3uxrpeSLT4pMrzV4WZ2SIuxIF1hbYl5Y4WKixQR4 16TqXgl0OCtxeON/rORTDJYlBa/wpY64GU76UE7tb4tuNnzua8T+QLjqD7OX0SC/d2GcZq1QykmB 3dsJR3Ptcf388XOV9TGaA5FGRJqF5txyHEccqnOOB2iNiNprdEzuc6biUntdHRRyaEWkCT1WAQAe jVT9kqHl7VKW3GpY7VuoNXqYEOTSTTH8t3hf0FysX7F4ep5tcrVYd2AzYUKo8kCgvw/uM3/XO+5D 9SSuKWkqSV4gTmGkTFSFvEH8+UKAlIF7KfBQ4FHspBOEUoF6a/j35mI5mdDuGnK8AYSLDHAMCiB8 fIqTMA6AEBo/hh08F8vJqlytcV3tAS2VKl1MlNBCEr1acSokBDFyfnzant2OPzC4QSivEgAgSiqq BACodAcY0X5dZnkBCfbr0vQLuqml1zOCZVnBYj4/80Czm3hb+K3a9tCKQtMygNYK3Lel3RFQxVbn 4Um1byZpP26vuAPgbwTsLuDCzXAc9Xxe/YY3bzd+DMA/MKcyIof4Jl3MiQ76AYDvULRH2AUAsNKs +tErxl9evtnQYnUQIiYbn48N2tBW3qUvYuSi8gfD+ZPj58WmRb4LEsNx1JYKy+zOJ8pvv3qr4dNG Lxuiogjbu8nB7xePiEtcGK9ZC8BzIoUGHAPwYyCKAKbIQScKDaOuctGRh+oc4/Bkd7zRNSL9TGXu M9frNm6usM69avWk2xmu5T1oRKS5Z5DkyrQw5e5F8ZrP50bzIfBUsz+WhADPyYzIIfT4RJFzXKK8 fkyCvnRkXNzNYbGp2YOi+54fFD1gYYJ2LQDPn7Dfl6hkxyeSpcNjY9FmRUURti9TdQs3dgt9ZlmS dsXMCNUOpA0gPCxI7ji8yb9W2x5efLPhs0HnKs8EHS62PHO9buMIneyor/v9sQbniE+KTK8Jkfnj WLyjDrScIp2PRal/3pJumI1jxGdj1N8MCZadxKQQmgPRyUbXsHfvNL0/O9e4ZWJ2zf4BZyvPJx4v K0Ku38cFTW/2Ol2eM/ZC1eGZObU7JmVX78s8W3Gu0/HSAu3hYpP0UJE76mhpZfrpiqtmmr2r+4GC C7WIsN5vUPz1SRfdaxcGRvVvHJ0QcrBf5PhnY4O+xS5eIBWxnCKdv/YKexjtPP6osT8w4nzVUewu IlHaF+eaXJk9T1VcQa+3PhrppQsDo/uhqS6aKz+YU/N7R+poHEc1eFh9jsXTiyKAeTVB8wkAT4xf cqthtf812EnqqhLfwIXay3LimTm1O0w0G6wVkSYxAZ4CJ52M6kmjmzYcaeAtnPy7ZAAATV4meMmt xtUArWvYRwVNb31WbFpc4WKieSNlTUAj5WoXHfF5iXkRAO+1FyYV1TZ4GB2uiS/Eab5u615aXWRa QnMgipJRlci3RCy6Wf85UlAei1T9fH5g1AA87G2usM61MZxKQREODK0XAlT7x8hE5eObPRiFABN2 ZkaqdgixfQLgeZx44Pi5Z9hjm7qHzpOShLvIQSdOzq7Z25aKE3OMp4Yr9/hSUQiC4D7ponsNgOd1 +fqiHqhzTGA43r4lUCrJAK30PBZdyMM0eRktdgrbsm+536D4S0kRdpoDEXpEYtcvkPio9Tq+s3wv Tg9Y4BU76QShdim9giQ5uNb4hwy0hRiZqBynD6ig7wh6CVWPBzih/DidhGpAdbBQL7goGVWppAg7 gPAxLfKxAfgu3r1eI7Qjhx28eg+rF7ont3bw/pcR7T0UeLLmAs9/RHvF4u65+Gb9ZwD8wodjIIog GMzXa+8UctXiTp+Ta/wBgHfIfy85+F0AXm0jVIZ9y+5p+UP200gvIH+lIyDB//dq24MuhpXOumrc iv5Dj0Wqfj7YL2K8RkyZfa/J1ErPYRHRXixYntWT1u9MxUXsvE0MVfxFAHBGD2u4l4cWuTFXrZ70 442u4RzHEftq7ZPST1VcnZNb90O5i44RE+CdHxe0vnB4bNJ7ySHvqUWk9ZUE7RopSbjrPEwoRh4J QReV5Bb+DT8saHrbt4OBsNOs8s9a+5S5ucbNMUdLyqOOllZOv1y7y5/PGCImG+43KP76sHPI2zt7 h824NCi6T+OY+BDT2ARtzuCYXrv6hE//rKt+cS8Nr2KKV4hKkhXiOx4OJHNyjVvsNNfmQ4A3L97M BEFwsQpx+b8DIkZHSqkqG8OpluY3rgqXUjXLU3RvbO8V9khfjSwbgLd3yRsSk/ZX3/D7P0vVLZ4Z odqB3TaaA1G22d13Y7n1WV96AQNALbnVsDrjbOU5tHQJBI7jCOzg+S4C7cHkZbTYUZoTE7TlZGbU MOvYBPVbScEf4mIFwI8dcTH2Rb2X1V+xeHr+U+8c82u17eG/jI77s0zujEIHnWRuQ+TUSSG602zO zAEAkBwwz8QEbXw1UftpP63sIlpk+C7GgXwAAfhn/fNU3aJPu+heBQDIarYCAQBANTgA321+/VbD qsHnKk/fcXiTRQTQHyQHv3MuMyoTAAgc1X/UOfgtAIBDdc5xgQyEfT83NIfGBXBjt9BnPknVL0GP xs9LzIuww4XA5893PLssv2EFChl29AqbuSZV/yoAwM9Vtsd+qLDO+b3G/iDDARUkIi3+hQ3HccSz 1+q+rfMwoSqKsO3vGz6hq0p8g+GAer/Z8mRCqOJAklJ81wgP8UFB0zsOhlPoJWT9KwnaNQAAywub 3jDTrCZIRFrQf88fVS46cnMF34Vbkqhd7Ssk+anS+jgmvbyZpP34x3TDE9g9pFlOtLbEvBCAH5e2 ZyzuCzfDSXFy8Uxs0MZAXL9AuGJx90S14eyo/8aytYXtVdZHAPjuXZpakjc3Jmjz8QGRw6Uk4S5w eDvNzq3b4n9v1LrpMOST4cHfF4ND5Kf950f3AAAgAElEQVRRNPFGfsNynFJgQ2GMXv5PoC4rQRAc GhHvrLHNqHbREf/UO8cwHFASEjxYXPlDQZEO7Fhur7I+0uhhQlA0gALBQEDf1dt2b2ehHqO9gqQ5 QSL+oHi0XlgXT06RTjTuRV5gRyAIgsPDvFBrEYBWMcO98PBazX69ggo8giC4QMa97UFOkc5oGT8R Etr1i5aJKnAtFuqfF6/gOXgAwotC5ODVe1i9v8Cn7fdG/f8Z0ToYVvFwTu2vHhYknRTigm/SQp/z bVNjZuCReueoQG3Meg+jn3qpZo+D4RRxclHpb73CH5poUB6QkODxciBGg9L28GetfcqCvIaWhAwR AYxQVdfDEapfCQCuwcvqxl+sPvhzle0xAJ6AvC3d8GQg7z6CIDjMjvypyvZ4oA7Dj5XWJ/qfrbiQ b/emiAnwruuqX7Cvb/hkPLHdi2iiv1Z2ARWKH95pfGvk+aqjky/V7EUPu0ciVdtvDYvtsi4tdIEv eTtCJqqeF8N3xj4pMr0mtI0MAPBucsj7cpJwGj2MAUUT1S464rsyy9OTsqv36f8tqZ96qWbP9xXW p5DIKSUJd4ZWmjU3Wr0JA5zT1ZLcPX3Cp77VKfijB8JVf/TWSC8H2kzw1BAjE5X/1jvsISlJuAsd dNKTubXb2uqYYfsZW9iIWLm47ERG1LBEhajIyXLyqZdq9mwqt8wDaC0CEhXioq5qyY2JBuX+RQna z7f3CnukaERconFUvGFf3/BJbyZpPx6tk/8bRBFm/9fNNrv7pZ4ovzk5u3pvntXd1X+DMXoYAxYq gZIRAsE3UBvHBTKKdH2YEvJOxci46KWJ2pUyknCxACTNgShBThUtig9aA8CP/Dd31z+1uotuyZJE 7eq50erNC+M1az/sHPL2hjT98zt7h804kRE5LG9ITNq6rryIwCChjHeGx3W+OSy267/9I8YYJJTR zHDayZdq9i691bDSd6yJBV68XFTSVuoFAP9cvJKoXdOcMMEC8J1YjuNjqbJNrr59zlRcWl1kWsIC kOlqydXsQdF9304O+VBMEl705guTULXLkoJX4JhyS4W1xcvOH9urbDPZ5rWIBGA2dQ+d91RM0PcA ACtSQpZhB/bpa3XfZZtcfQH4UQeqj7Hr8lu17aE1xeZXAACWJWlX3Beq+Ht+XNB63Jjn59Wv/77c 8hQAwPRw5S4ZRbp83wcWgAAAa1L1ryQpJUVbexhmEQCso7lzjcWBP65a3Ol4AHu7U/CHQWLSUuLw xmNc1dIk7cq2BAmfFple9bAgMUgoI6ruAQCuWdzdn7lWtxGA9xD9oHPIO75r4p5a+9RARsod4Y8a 2wP1HlZPEcD48jk7Ah6EU5TifDTB7wg0y4l+rbY/DHB3xzQjWJa1Pk0/H3+PT4pMr/let6fWPpUF IINEpKUt9faKFN0yEoAtdNBJG8ssz7gZTor2LYG4lYiZEaodaEO1sdzyDKZrDA+RH2/P6QHf/4lG 17DfamwPcgCElCTcQ0Jkp9q6po9Gegm7V/g6HUFEEjQK+u5lTItj6ywfDnxH8E2AEHoNjmnvReHa ksfaRsJJIOCYNt/2vwgthBV4FEEw2JETysOLkFLVSJ0SOqbFAg9A+JgWVbE1biZcqD9sawfPZ0T7 Zn7jx7ft3s5iAry/9gp72H8DuC9U8TcBwDlZTo6mnwia5UQP59T+WuKk4+Uk4dzTJ3xqqJSqU4tI 6yid4ggAwJ/G9se0Z5tcA2fm1O5gAchkBV+1nzO5M7FgEPJLDQ2RnQDgx4oAfHD3p110r7Y3Qn0i Sv0jAcDVeZhQJGsD8Fyn567XffPkVeM2LFrPZEYNmh+vWU8QBIdii7/rnffdi/pmQVzQOgCAY42u kfg5jtXLD18eFN37l55hj7Y1vlmSqF0tIoCucjORX5f9H3PfHR1F2bZ/z8z2vptkN9kUQuiEltCL oIIVpElTQJSiUhSsCBaKAooNpakURURp0gQLAkrvCS2B0NLLbsqWbN+dmd8fkzsZ1k0y4Tu/73zX Oe85L2YnW7LzPPdz3dd13c4ZQp8vXiYqfjuFG7fz+V37Gx2OFVw1H8kvefFa+Xf7rZ4hPoaVUQTQ D0XJ//m8XdQbZ/vE93Q+2lxzuk9C7/WdjNN+7Gx8rub1PiRkjBnqHuJlouIuGumlr9pHzQYA2Gvx DJtxrWJNJAYnnMHjo6VSfPtU7/g+6RpJBgNATrtavu7DW1Xvoxa0viiWGClVPsSo3P9Rm6j3/u5p fuTmg0m1J8CBUbJDMhK8AJy+6zer56kOx4uy4g7nlbyeXf750UrvgBDDinI9oVoLfH0avHDgoqIV kY5w44VOTNmXtY2ad/vBpJbTEtXrKALoXC+d8mWe8w0AgBYK8Z3Jidrv30rRffpJ26i56zsZp37V Pnr2ey31H73cTPvN07GqX/sb5MfaqyXZaJvnT9sYGK04nNkvIQ0F2p/ctc8deK7ksKVGN3rFyRVD QrPOnjGrf+lfs3EFWJD0O118fGxG2baep4rPZruC7SkC6Pda6j861zehBzIHAHXsQU+d9CxBEOyi VvoFWEQsvWOfvzbfcU+O3Tm7rwd2DkgAZm+32OFTEjUb8OcUQdBb00zjMN9ueEbZHos/ZDpgdQ8G 4PRZfXSyU0cqPA9PvGzZDMAZnxa1MiwA4ArWjZ1iJifJRAVehpVjK2pcnOqesOQcV6DNK9kVKwEA RpqUu9BJ200nu9ChJjeRAGD5TnEEzbLU1Kvl62kWqLZK8Y2XErXfAnB65AADErOUKqmvACv0hhLR 7PBGc+3nOL3DEaS1T2dYfvUyrLyZXJT/U2fThPC1DNvBQ4yK/RikLAT4fMOMyr1C8+gCDCvZUsJN CHk+Qf2D0MP34UrvQAxqRUMcYkqCegMesuflVC3jGyZ2lnJdhKFGxb76Rpq1U0muT0lUbwDg2NMD 5e4nXTSrIgBYZM4iQUaRvmmJXDv7mwLny79b3U8ANB6+/Ei04m+9mLSxAMQPhXUmO/7ElXCQBMHg AeR+2rRHKr0PC80zRR3eeYe/u1CTATJ4l5z+LkKvwRieq9WBjkJfG+rwrrub7qRtqNMSDtTDC2Xw AOokOEJjT0iCYLBgE8rgmaWiErLmwCy0TYt7IgNAlvnp/ww8iATU4JX4Q2aWZQkSgBNVA3CBnJHE 1NESqgJPbOE6vMW3bR/gKeP7TsYXMGwQgLs58Zr6KtDrrkC7IRdK9/sYVtZCIbrzT8+4h1DzJzQ/ iGZZykdzbiYAgDnJ2i8/aWOY29gilCgXFaJOA12W9iCte/x86Z/Y4n0yRvF7Rt+E9O46We04pMEx igPxMqoYgEsqF/IaT9t8vT+8ZXsP/63kWkCD/+phfixN+199Ex9JcnEBzqhdfMv2gZBol6oAbfg6 z/7qttLqsQDclyTLFewAAKARkc6xcaptWzobx5cPSo450tP88OvNdV/00MnO8dnOEbGq3ThV44Ob VYvP2X09Ij8bByzIcdN4KUn7LbbYvit0vojzjPloqMAD4OYb/9sr/kFkcT64ZVuMuXn8U1FDKODd hDvTY0fbH0nR7+hiGoUROwAAlgAT+2We8/UHz5b8m3Akr/DjO1wgdpSYrAxv79cHXFRaKcW36vvu xctExd91NL54uV9iZ37mXK4n2BzdsI09Dwqi8VSMMMtEJUd6mh/Gz/xYla9/71PFp2+4Am1xTBtf JN0YqoKMoeb/stfdwfbby9xjGACyvUqcfaZ3fK8PWxveD2fH0cWHmw1G6ODmOSurYhVOIvjD6nni obMl//gYkAMAPJ+g/j5SrppeTNn2dI0drqIIV7GPjp942boZN8snjIo/rlQHOg3PKNsTYEDSTiW+ vjs9dgR/eoNeTNk2dIqpDRpXUYQL89EAuOLl2UuWnz00q0iQUUXrOsZMw7+fPUjr7rg5PQ8LQLya Xbky/G/0dZ7jVYya+K5jzItSivBfcvq7YCdhcWvDB/UVAe/kVH7sZVh5rJQqm9FMuwaAaxVPvlK+ 8ZYn2EpCQmBnmmlUlORec9A/ld6H0CTwWnOd4GiUrOpAKsa/NMVcwUVKMdEkADMxXr258Ss4YGBv P73sRLhTlyAIdk1q9IzOasllBoAcl2nZWuILmSsCdPQ/VZwm8+lY1a8N/f6FrQwL5SThLQ/QMUtr 3Mu99bLTjUXzvNxM8w0JwJT56djyIGME4MxHDV0jIYkAtosznP40gIbbswgsNo9VefsLdZFigVfi p81CW5S4RztCjFaobg2NFi6aVQktinANqQoyhhK/MDMDtmhzPaHmQluU2KK9r6iU+yjwhLZoAZoe lSIiiRC2T4UyeMjGAQhv0+JzuGlW6QwxGhKAW7jSNZKMuTVsTyRgOOXv5e4ncYE7Wukd8NFtrmh5 LVn75VjzvaNuMAfIEWK0R6u8A8J/p8UfMj1+rvRPW5DRx0io8r+6mx+Ll4tLkF7fWeaqN9sOQbMs NemyddNZR53uoIdWek7oCRNPkPut7iEX7L5u/U6XnEDB96JW+gW/dYt9ij8kHID7Y/FH0TSkMXQG Gc0rWeUr+54uPpntDqZidpqXZhVC4mMQC1sZFupEpN0RYrQf3KxaHOkxLMsSJ6q8/Z67bPnRfCS/ ZHZ25Vc33KF7TkwvJaq/KR+UHLM1zTTu2Xj1z43pdj5vF/VGe5U4O8SC6JlLll8aWqBQxG+WUrWs wCdtDHNRNP7hbdv7q/MdM/FnNMtSeDLBL2YkqEVk9W/d4p6aYK6LWgAAiBGTDWYrIvDEpBYR1Tox ZZdShH+UWfXr9QFJ7c71ie/+gP7eFoslwMTutXqGAQAEWVa8q8w1UghFjsLeForIGi0+UtWSrOO9 zA8gYx1gQTL+snXLkxdKf8/zNEz7o1A5vMAD4DKxlreNent3euwIBUV4cr2h5r1PFZ3C0UKNjWlD XHX6OvBccrUFTZKMKjjSw/xQN53sQvg1jiCtRUcwv4UnJong9jTTmO5a6XkGgHz2kvXn93IqP3zq Yulv/GidCfHqLfW9nlS1JGtjJ+NkAC6YFQNwu2qkF584X/pHdYhVJ8ioor+6mx8Lv18BAAZFKw5h q8xLs3K+CHt+TuXSDGcgnQBgf+psmsC/fnOxa6KHYRUykvABcDpkdHcCcO5XbD2/lKT5FrPF5t6o /IQFINqrxNnhpgnEaZuv988lrmcBuFY0tge/yHW8Xmt2ax/zSvhnzbIs8W5O5RIAgD562Sls5wkB tkJbKsS3+UVuY8D5vI/GyA/yN56G4KUZOX5WkQwtAJxu6tf02Ke1ItJhCdCmsZmWbb+WuUbSLFBK inA3ZGAA4A41rzfXfgFQZxQYZlTU255FNJOL8/lZhK0U4ltCWNBnzOpfAACCNRFWj0U3/PoAOOYP 56ZH2gcjIVUtycKgW77btyG0UohvITkiNC6lhUJ8B6csCG3TtlNKrmOMEXYGGgNOVmEBCKEtV2Tw qoKMoSl5tQBNCy7GDk2uVxiDB3B/USnYcRIaXKwSka7wXLvGYJbWMfKlfjqOBAA41CNu0KbOxkkN WezxBH7HE2px0x1sXRmgo8ZftmxhAYg0jSRzWZuo/wxjNstEJTgIfI/FPZz/syDDisdkWrYX+EJJ SopwH+gWOxjFy3hKOl7le6ChN4bFHZ6UWypEtwEANtZMlhCC4SblHhwM/dDZkn+yXIFUMQHBzZ2N Ez9oZVhcX4t3ZjPtagVFeBwhRosi6HDss7iHph4vyFqV75zFAhBdNJJLp3qZe6coRHcZABJnYQpB tISqWNBKvwiAKyqvVftrLeqVATpqRa59TurxwqwHzpQc31zsmuhnWKmKIlzTEtXrzvWJ7/Fyovob AIDNJa7n+EPhG4OCIj2/dDE9g663Wdnlq+p7rD3E5VoZxHUbJEEQ7LqOMdNQx/lKVsXK7aWuMQAA jiCjRe1VtLj+wFQA7vS8qbNx0ri4uo1i/GXrT0JufIwNMEn+e6rvrpNdONY7vv/5PvHd8TXy4Qyx mqczLL8mHskvnJ9TuRTZnEgo9XPJ8yiObQwkQTBszfvvVBMf8We59/HU44VZX+TaX48UDcKyLIFh mQ2ZP4bHKvcc7WkeYJRQVnuI1WNeV1uVOGKYMuKWO9Bq0mXLps4nii+zNYVdgowqfDlJ8w0JQBf4 6KQnLpT+WRWgDeHXXq0OdMRrumml9xQlShHp3t8tdkgLuei2j2FlS+7Y36NZoPgtz8bYxdFxqh3Y OsW5qyty7bOtAdpoEJNVB3uYHw3XciL8NCvFYec0APXCFev3NMtSB8s9j6Ju792W+iUDou4NuUVN 15g45fbHY+R/AgC8ml3xdXWIUbMsS0zPKl/roVlFnJQqxSkydz3BFDT2LGsTNS/SLFiGZck52RUr ALgRXDh791iVt//cnMpPAACei1f9iO+Xj9/LPU/iLNwlrQ3vCj3M5nuDzbDN+naKbrmQBAAArn2N wdDY2hSCHaXu0dUhVi0iIIQpApHQQim+g3KQEzZfv6W37e8CcOYZIU7dt1P0y7Ui0oHfvYb0d3xg excAYFAEx20kPKCXHUf9lU5E2jDEtyGoRWQ1HsaE6tZIgmDwdwtlsAiCYHG/xfxKIc+Dhz6hBggp RfhT5Bw5IdStapJQFozBEu5WrWN8Bcu1alqULppVCXW4xkm5jE2rn444GSUS8LAotPAEAIiRcEHx lQEmSug1URKuyOd1UxqEQVInDbIHGR0JwOl3OqilDX5R0zSSTLRH77a4h0+9Wr6+2EfHKynCvTXN NK4+nQTOKtxR6h7N37DevFH5GbqkNnU2TuK3QB+JVvwdLSErWADix+Lq5yL9XoZlyclXrBuxuHsr RffpF+2iXgPgYhWEOpbkFOl9JIoLQXXRrEpDEY4/u8c9PiFe/VND10VJqEpsX36Z63jNSzO1LeLq EKOecMny07CLZXuLfHSCnCS8n7QxzD3fJ6F7L4P87MJWhoUA3BxIodMOALiYhdZK8U0GgHz9euUX lxy+zhMuWX6KP5Jf/Nr1yi+RPemqlV78rkPMiyUDk83fdTS+2F0nO/9x26h3cKbpy9fKvxGqnQDg NBcYS7C52DVxSzG3SYTDHuSiO3RiLqMNISaJ4PZ005jeOulpFoCYcMny0+EKz0BMjgfgQosbex0k QTBj41Tb8d9n7P7enY4XXjlU4RnU0HWVQe6GwpslErrpZBf2d48bcq5PfI9IhZ4lQJuW3bHPa3m0 4Paj50oO/mH1PBH+GWK8D97IQmAJcBq5Ba30i39NNz2Nf6M3rld+3ud08alwjWdlkInC4qYx/VQ3 nezCmT7xvZrJuNwmAO7eDX/dAYaV/GZxPzU2s2xb26OFN34sdj2HhaeIgNDtAUkt13aImb41zfQM RQCd6QykDTpXciicucYWh1FCWSO1tVkAIl5ex/5oRaTj9ea6LwC42KGGpiIgvmwX/Vq8lKprXfjp RAVFeA50ixvMz9sKx5Vqfyf83AA4je+Ht2zvPXfZ+iMAJ1D/oKX+HmacZlkKszUfjlIcWZ0aM1NG Er5iHx3/wc2qxb+UuJ5BA9mq1OhZOjFlB6hzcsZIqPL6Yjd+LnE9e65mFOSK9tFzSIJg3CFGOTbT so1mgeqkllxZ2yFmenjxxrAsiWPQBkXJD+EAeCH49K79rRALIrOUKsGCUgjQqZssF+UJLZ4AANYW cHrLESbl7sYmGQ01KffhhCFk3DEdoTFoxKQzqYZRkZOEV2heaAtFXX6p0EOZiCRCSopz58bLqGKh xfX9GBPaKCX3Pc1BqJ4MoI6NEsosAXDvHUB44UUQBIv1Ax6EG0OUhKxEptDip02NPR7g3rUXtZ+N IVpCVgAAVATpaKH7IkomKoO04GINOwNVwf8ejusDdtjwcNoY5CThxQOIPVRT4AkBQRAsBqGuyXfM QEZuVWr0rIbmTD5Tw7hYA7TxUCU3QmZzcfVEXDTmt9AtDddZSEgiMMHMFVgbC6snR/rQ5+dULcXR P2+l6D79pI1h7pNG5R+YNyNUG7e+0Dl1Ww2jBADwRorui/oGiIfj9ea6L3D0zcai6skAAJkOf1r6 iaIMLDwHRckPXX0gsePbLfTL8ST/rFn1MwrkcbEWAglJBHD+5d8V3kfSThZf2lLiGu9nWKlaRFS/ nKT55mLfhK4X+iZ0m5akWccPcdWKKcfq1OiZAJw5BFtDQjGrmWYVFj7Ts8rX8hlEAI6RxYy88AIP gGMC93eLG9JeJc4OsiAefrFsz2l7ndsr0jWRgF/0aDFZoaIIV6mfjnvkXOnfb9+oXF5foDMGkwoJ Oe6uk53f3z1uSM8aR1ok/F3hfeTJC6W/9zpVfOZ3a51kAU+AeLprDF6akVeHWDUAd8IdGavadb1/ Yjs8OJx3+LunnSjKxDwwAM4Fjf8fF8yG0Fwhzl3axlA7JH3RLdvCWVkVqwIMIz5c4Rk49Yp1velQ nmXoxbJ920s5jV2yXJQ3vqYd3kwuypdSZACAY9B+6VJX5D2dYfmV/5mjo6y54r+mlD/LPY93Ol50 5ViVr7ZF5QgxWnRGNzbFA6EUke4neFopAoDdkWYa3Usvq/fvBVA3jileRhWjnvXD27YPLAHapBGR zp+7mJ4N72Bccga6OEOcJGGAQXY0RSG+i67gr/Icr87KrlgFwHUBRsaqduF1WOANNSr2RYogcYcY 5Ts5lR8DAIyOVe7Atu6WEtf4Mj8dKyUJ/85006hIur1dZe6RyM4IjZEC4OQwGwq5zsYbKbrP6zuQ h8MWpPU/FHPu2VeTtV8LjVS57PR3PmPnAu+nN4ucGxiOxa0MHyTKqAIAzrktNJ8vxLCioprixMew MgsvkL4h/FXDzgIAOEJsg1M1EPYgrcPvBAHCijuAunFdTSrwVNw9ccMlfLYqOv6bNEZL1vQxWrVu Tb+wAg+gjinjT9VpCCRBMFiwWQLCCjyjtG7txXnEjQEPlgEGJJgn2hiwfd4UNk4vImuKNUZQsQbA mcgA6siTxkAQBIsHTXuQFl7gAQCMqWFPCn10EgDnRKtPX4JIVojzUOP0U3H1hAyHPz3c+h/pOhyD c9sTbBk+2Hh1vmPmJ3ftcwEAXkzUfIeGCoogaBwL9n1R9QsNRYqwLEu8l1P50bSr5esYAAoZpO2l 7jFCq/h4magYNXzL79jfXplnn9XrdNGZ255gSwkJgVWp0bMO9oh7NDw3iyIIenEr7n3/ZvU8JVQv kenwp60vcN7Tfm6rFF1f1zFmWsnDyea1HWKm1zdxAIAzTYwwcYzqnOsVK5pCLxMEwX7fyfiCWUqV VIdY9ZALZfv5Cyk/pw2/lOEwSKiqP7ubH0+UiQpdNKualcVtkAQAi7lPjQGp6niZqPhSv8QuPbTS cwAcO9H7VNFpnOvKB56yGmLwwhGsKVxmNdOsnJKg3hDpPZ1z+HsMvlB2oOvJogv7La7BeGJsjK1A 8E+lKArXiinH2g4x0w/1iBtkklAWZ4jRjM607Jh5rXy1j2ZkuDhSBNBCGC8AAGfN3wZjb9YUOGdo DuZWDzpXemhDUfWUmpMe83CU/Mj3nWJeyBmQ1CapptUZ7lQeHafasb5jzFQAziE55Yp1A94vGAyN g7UBuMy8OdkVK544X/qHNUAbNSLSuaWzcTyyZRedgW4AAEJZFx/NyA7w3IgsACGkfYGZZd200gvL 2xjeUlGEC+UBa1OjX44UhYN6qSSZqACzr95M0X3WTiW+zgKQtiCjV1NENcZ9AHAtm+NVnImhPrbr 01z7W8U+Ol5KEv5P2nJjBVmWJTBSZVycamskPRjNstQHtzj97VNGxW+NFbV8rMh1zPExrMwgJqtQ PywE6wqc0zw0q1CLiOopCXXu5saATt02SnGOUI0gSQATYLhRjgEWJELbf0cqvQ/jpskCEDgFqTFs 5x3sj1d5HxByzQGrZzB+bwp8wWZCnafI4OW4A22EThbCQ88dT7CF0FFieLjK9QSbC93H7mvKQo0p DuM4hKCpDB4Ad/AFEM7gqSjCJSW5w4twBq9uHRW6J/7vMXg1RWHo/orCJhV46RrJRQwF1ItI2zcd ol8WQlFju3O3xT182IXSPT6GlaUoRHe3dDaNr+9E2EkjvYI6HnS4AgDsLnONeCWLizMYYlTsX50a PZP/GqYkqjeICAhVBRkDP+GcD5ZliTnXK1csucNpPR6Pkf+5t2vsUACALFcgFZPuheDtFP1yEoAp 8IWSXs2uXIlZgmd6J/Sa2Uy7ur7PZ2SscleaRpIJAPBeTuR8MESGw58+/GLpnvSTRRl7rZ57tIxT EzXrpyZq1jeU38THytToVzQi0lkRYKL5m7MQxEip8t+6xT2Fw76HXSzbi61p/gnjtjvQ8s9yz+M7 Sl2jNxY6J3+dZ391yW3bu+/cqPz44zu2d9I0kkwxAQGcxiAiIDT3RuUni29VffBlrv219YXOqVtL qscdsLoHH6vy9r/s9HfGoGa8OQwSqqqFUnznRO/4fvNb6JYSAGyGM5CefrIoY12Bcxr/feEpqylj yjCwOE0jvbS+k3Fq2cDk2L1dY4eNi1NtDR+plukMpD910bLfx7AyAAC9SFghyT+VmqTUPfrAgdGK w5ceSOiCQvg1Bc4ZvU8Xn850+rsAcAtfY2wKy7JEkTeUcLjG5R5k6zYJHMXVXSs9v6Jd1Jyih5sl HO5pHvh8guYHCUkE8DQfyan8fILmh8Wt9B8AcBmSODEG20K4yWRVB1J7nCo+hy79PnrZqcv9Ejo/ G6/+eUEr/SJ+K1xJEv8JpQ2HI0hrnzhf+gcWuUYJWQYAMCOrfE1D2kiAOgavm1Z2YX1R9TT+Sd1a DztwtJIr8AZEyWp1eRKSCIyJrTOTjYlTbeObDrAAUFCEZ1C0/D/5bYXeUOLyO1zk0BvNtZ9jYXnc 5nsA2Z2ZzTSrI72eLcWu8SjDaAp7Zw/SutUFnLlpdrL2K6FrRYhhRTjtYXKCZmND+Yl8VIcY9U/F 1RMAAF5O0nwjtI15tMo3wBJgap94tEwAACAASURBVP8Wa/KFRUKhrjBazLXahExPKvAGk07zgrzP O/zdhWi2+MkOzhCrEe485XRuIRZEkQ6hkYAt2iALYqEGADxcuWhWhdKUxsCfstAUcgNAeIsWgMt0 BQAo9Qlj8ADq1kWhrCxBECx2UIRq6vj6b8EFXg2D56FZhdBsWozOEqqnA+AVeAJbtAB13bAmtWgB AObmVC0PsSAC4NgQofERo2KVOyUEBDw0q0TNzO702BGR3G58IIu3vdQ1pjrEqE/ZfH2evWT9mQUg emil57Z2MY0LFzDHSkVlyFKFZ24B1BV32CKeFK/etK9r3NAHDPIT/WsGlH+Zy+VLCYEtSOvlFFEr BB4bq9x6sW9C18aiT0iCYD5qbXgPgNMMRhqafcXp7zTsQunerieLLu61cK7OVJUka2sX07jpSZq1 AACLb9sXNOUmi5eJijEod5/VM3RFnmOO0GsBOC3m6tToGQQAe9bu79nlRFHm4HMl+x88U1w7K/Lp TOuvT5wv/WNMpmX7lKvlG2ZnV3713s2qjz65a5+7psA5Y5/VMxRdaADcAvZZruPNBbdsi16/XvnF tKvl6565ZP1lyIWy/QPOlBztcqLokuZgrjPhSF7RpqLqSQBcDMyf5Z7Hi3yhhMWtDR/809P8UKJM VOihWcWL18q/G5Vh2YmtWSwKw6MmGkJFkLvR8XQnpQj/UJNy3y9ppmesA5ONP3cxPvuUUfFbpIkU /c6UnGx3tOD6K1nlK38sqn4uuzrQPlLQM55K5SThRXaNj1ipqOyvHnGPfdja8D4JwFxyBrp8UNPS x8WSjzJ/KPaA1T140a2qBUPOl+6PPZxflvhPfuHOmoOOnwEZAEAcz+WsoAjP1ETN+vDfV1fgiSNG 0bzXUv8RGgCW3bHPW5vvmI7ZgclyUe6afMeMbieLLlytDnQkAZgFrfSLjvY0D0AmjCQI5sfOMRPR Vb611DWuoUW8zB+KHXCm5Cg/h3N1asysOClVWh1i1c9csvxSH8vhoRlFVjUXKB5iWNGb1ys/AwBI kXND5T+4VbW4zB+6J2eKYVkS40QGGOqMF3c9wZQv8xyv478PV3gG+mmOdQKoKy4ei1b8FW4QYFmW mJNdsQJjUd5pof8Yf7Yqj2PveuqkZ/l6ZESAYSULb1UtBOCC3fnZg41hTb5zRnWIVasowjWrmbZe k1Q4fi1zP13oCyUSACyOTBSCLcXV4100q5KRhK8pWj+crpEko/IBAH4odj4faQIPHx6aUWDR9VRN LNehCu+gxoq1HaXcPWEQE5UEABtiQXTa7uvd0DUemlFgXiq6qi/YuYNDY0iQUUXoiBTapk2Wi/JQ TyVUh8eXRwjV4eEhzs+wUqGsV1M1eAD3yeBhgSewRQsAECPh0hWEvhe1iKjGzxkP9o2Bv5cINkDU Fnj3o8FrAoMnvg8G71iVt//qfGdtxMVtT6ilUG2AQUJV8ZmAjR2NkzEssSE8Y1b9IiUJv5tmlSvz 7K8MvVC6D/Py9neLG1LfwG/UfJy2+3vzTQzhxd3kBPXGjZ1iJqP2Zk6ydgUA51Jr7JTFsiyxItc+ p+/p4pP8+ayj41Q7hJ50n4hR/NFbJz0NwMUqIN3vCNLaOdkVK9JOFGXus3qGAnAajm1pprFXHkjo NNas2ra4teGDaAlZ4Qwxmpeuln/bFCbuuQT1j9han3uj8pPzdl/3+h6b7w02+6HI+fzzl60/9DhZ dE73d579hSvlP6Bj7aY72Ob3Cu/gYj99T06PiICQXkzakmSiglSVJKuXTnpmUJT80AiTcvdz8aof ZzbTrO6quddp2UIhut1JLbnSXC7KjZaQFUi1I4p9dDwOUb5cHej8xPnSP1L+Lbir/CvXPSu7YlWa RpLRWc2N1NplcY/sdLzwyo5S12g8yYaHD9cHD80oML4jUhtUKSLdz5jVv+zrFjfUOijZuK5jzLSO qnsChIkb7mDbVfnOWZOuWDelHi/M0h7MdQw4U3x0dnbFV8vu2OZ9k+94eX9NWK9eTNruekIpVQHa EF4IkgDMa8naL7elmcbEiElroKYwzvUEm398xzb33ZzKJSMvlu1KOpJfEHc4v3TIhbL9C2/ZFh4o 9wxGDQpOpOiplZ65+kBCx5KByfHfdIh+GYBjTQZfKD0QviGi0L2+MGkuwyxmBrJwM7MqVmFW0/rC 6qkzsypW+xhWliwX5R3vHf/AwlaGheGHsWqa1eD3qDLIRI3JtGyPFEdz2x1s2fd08cnL1YHOZM2c YwCAfgbZyc2djRMBOAYGg3/Dkenwp2Fbbfld21ssANFTJz17rJe5f5SYrKwOserwWbdXqwMdcVHF Ai/AsJKxmZZtzhCjiZGQ5SQAneejmyM75qUZ+V8V3HzSSO3ZHWXu0Rh/srxt1NuokS32heLxv9dX gH1b4Hwp1xtqTgIwC1vpF0Z6TCR4aEbxZZ79NQCOTWvsUM3Hijz7HHwvQiOdWJYlMFVgnFm1Vejz OYK0FsONX0vWfSkjCV91iFWHj6cLx16Le5iLZlViAoLvtTR8JCIg5GNYGf4d6sO2UtdYAIDRceqd GP59lKcPjYSD5d5HvQwrpwigsbuErf/GQBAE21QdnogkQhj7ITRaRC+mbFhIomSiMfDvcaE6PGTw XDSrEprthxo8oaG9AE1v0QLU6fCEavAIgmBxnceDfWPg7yVIJDR+DXcv2IKMXuh+jQyeUA0eAK9F K5TB89KMfOqV8vUAAF01kguJMqoQgJv9KuT6/Vb3kNueUEsATm/1YJQwTYZeTNlGxip3AXCBypVB JipaQlb82d38eEM6pwcNsn9Rv4BakEjF3bqOMdP4UQFDTcp9mImDbaVICDKseOrV8vWvXa/8MsiC uK1SfGNAzSSND2/bPhCqyyAIgkUNzjmHv8f3Rc7ntxRXj29ztDDnqzzHbAaAbKMU5+xIM42+3C+h 85g41XZ8vdESqmJ1asxMAC6ba3Oxq8GFMByrU6NntlOJrwdZEI/NtGyzB7mIk1JfKO6Xkupnpl21 rmvxb/6d5H8K8l64Uv79puLqSecd/u4oMAbgwprx/z+g596/VkQ6vI81lwceT5FUPdLckP9ws2bX +id2ON0nofffPc2P7OoaO3JTZ9OkVakxsx6paWGpRYQTAOCOJ9RynFm19c6DSS3KBzWP8T2eIgs8 niIpG9gs9lgvc/91HWOmoeNLLyJt6LDyM6z0WnWgwz6rZ9jlai7vDYALCR2TadmOWh6hLVq+cBYd VvVBL6ZsUxM165e04dhYCQGBsGIPALjgyWNVvv5f5zlenZ9TtXR6VsXadYXVL+LrbHm04HbUobxK 8R93g/qDubbkf/LzTIfyLNI/7/pVB3NdozMtOzGQFYA7Nc7Lqfp46R37/N0W9wh0wIkICKVpJJnT EtXrvusQ82JG34R0jEYZZ1ZtQ7f8S0nab+sr8miWpfBk3lCYtIgkQtvSTGO7a6XnWQASi6jzNe7Q Z82qny/1S+jCD3TmAzctTHg/VuXrv7hm5isiw+FP73u6+ORdTyhFThJenAgRLSErTBLKMjBacXhG kmYNABfGHSn/CtuzFADtZUDRTC7K39s1dli8XFyC8U6bi10TT1R5a7W+qL8zS6mSFgqO6Xv7RuXy Cw5/NwKA3drFNG56TVDwh7ds71cFaMOhCu8gD80qSAAmfJKC1R8yzswqXw3ABaXzMx2/LXC+RLNA xUio8khxIlZ/yIhmrMmJ6o1tVZIGo274WJPvnFERYKIlJATQsSwEZ+2+nmiSwIOvEJyx+3vhCDk0 CwnBtlL3WC/DyuUk4Z2cqPl+vFm1BQBgVb5jVkOb4U/FrgkA3GE5RSnOfdDAuYobatPmeoLNsTAb G6fahtE42JKvD7ssrpEA3Eiz3nrZaYC675YQ/M+ctMLaugAc8wcgnMHTi0kbzsoW6qTFOBIA4UYL ZPAsAdokdI9EbXJTCjw0Zghl8ADqDvJCW7T8KDChrXAs1mgWKDTXCb3mf8Tgjcu0bMXRP5Gw+Jbt AxwqvrGTccroOG4RwhmDDcHiD5kmXynfCMAJw1kAAk9PQvBMHGeV9zMglZHgPdAtbjCeauoDN06M W1x+Kq6e4AjSmsaKO+71ETS2Ir4vqn6B71hEOIK09snzpb+ja/ZZs+rn830TumOMyOXqQGdcdITg AYP8OMYBTL9W8c2Ey9afLAHapKAIz7I2hnlXHkjsNCpOtTNSZtXoWOWOkSauAJ6dXfFVU/LtlCLS vT3NNEZGEr5cb6h515NFF9ofzc8yH8kvefaS9ef1hdVTMfZCIyKdTxkVvy1spV/4SxfjMxl9E9Jd jzZX2R5pbsBJIKdqjDAGMVklo0ifEN0NCkcHRsmPDIriir35OVVLZ2dXfoULgJgkgiapyPKAQX58 aqJmPd6Ic1voPvE+liK/3j+x3Z6uscM/aWOYO96s2sIPWUbQLFDcZ1S+4rO7tjcaExPzb/LG8vkQ eFqMk4lKLz+Q0GV7mmkMtjEAAIwS0jLSpNz1eIz8z+5a6fmWCvFtGQm+8N/DAhD2EKPL94aaWQO0 kR/tEQkykvCNMCl2rUqNnnWmT3yv6kebqzP6JaZ/19H44rQkzbo0rTSzpEYIHR5QW1+RV+anY1GK gfqc+iAiiNAQo2I/soQAAPFSsmhHmmn0li6m8Q3JOLDtlKIQ332jufZzAIClt23zT1Z5+wJw7c8B Z4qPYs7d4Z7mgSTBtXQ7qqVX8Tu2rE3UvESZqNDHsLJpV63rwjcPnI9LA1AaEenc3y12CG4ckxPV G5GNmZlVsRrbvEcrfTX6O/lRgiDYPWXu4XUTf/SLH45WHFnQ0rBILSKq7SFG99Ft23tYVDxgkB0P lwPMyqpYVRFgorUi0vFtx5iX8LUHGFbyXYHzRQCAFxPV30Vyt87NqfrEEWK0OhFpX9o6an74z+tD VYA2LKmZ7vBSovbbSG39+rD0tm0+AEAXjeQSSleEYE2+YwYAJ+VAA5QQbCziZgSPilPu1IhJ58xm 2tUAANddwXYYPB+Ocj8dg0wd6ryROd1v9Qypr2WP5gqThLL0N8iO4eH8rMPXkx93xQcXJcSZN0bG KnfhdybD6U+vb852OO6nwMNpO02JSmmqk5YgCBYPckIZvFgpVYYHM6FtWizwaBYoocXX/bRoazV4 Ahk8gKYXeCKSCCFTKtRowS8KhbZpdSLOEds0DV6Yi3ZbqWvs1hLXuEgPznD40z/N5dLP57XQL+uk kV4ZG8eJjLNcgVTUtkQCy7LElCvlG8oDdIxGRDpHxSp3AHCnZSEvlGVZYntpda3T6YkYxR89dDJB i8akBPUmBUV4XDSrGnyh7EBjxR2CKyLICh/DytCpi8j3Bpv1PV1yEuNeFrTSL/qps3GCSkS6uutk 5/Fzee9m1Uf1LRThqA4xag1FOADqwltHmpS7rvdPbPdOC/3H4aOg+CAIgl3TIXpGlJistIcYndB8 uwDDSvZa3MMW3LQtwpbYXU+oxXV3qD0Ap8t6NFp+8OM2hnfO9YnvUTkoOWpft7ihC1oZFo0zq7em aaWZShHpxgkF7VTi6zRwRVRDrzccSDtHS6iK/d3ihuDntzLf8cqzl6w/87VNCPyi68WUTUwSwbYq yY1hJuXet1vol//UxTSh6OFmCTf6J7Zdmxo9fXSscoeagtp2uSXAxL51o+qzpH/yC/qcKjq5vtA5 FZlLPvCGJQEYofEtuDBES6gKgiDY0XGqHTf6J7V9K0X3qYiAkDXAmHZZ3CPlJOndmW4adevBpFZP GZW/AQBMilf9kPtgUvOMvgnph3vEDdyRZhq9vmPM1C2djeN/7xb35Jk+8b1yBiS2sQ5MNmKY94uJ 6u9kJOHzMazs3yrfQx3Vkqs9dbKzMoq8p2h0hxglOpwjTSCIVOTluOpmP9YXHMyyLLGrzDUy9XhB 1oJbtkWYmwfALWSNjX0C4PRsAAAtlaLbS1pHvdtJLbnCAJATLlt/2lTonPTE+dI/XDSrSpBRRSd6 x/frrZedxo0uVSXOwt+jEZNOfA//VvkexKkLAJzrdn/NkHcCgNmeZhrDz/ykCIJenRo9kwBgr1QH OmF7EfVY/fWyY/neYLMXrli/B+C6AxiVEiOlyue30C8F4JgmHJ8W3p7dWeoahYavFe2j5vD/DjtL XaMsAdpEEUC/lMTNsOXjlM3X54ciLqZkaRvDfKEObQCApXds8+0hRqcWEdX4moXgosPfFaUh81vo lwo1SRR6Q4lbS7l9ZHqSdq3Q6644/Z1whvHkBM1GAIA0rTSzr152EgAAjR7h2FrqGkezXNGOjCl+ 9lVBxoA5g+HAAm9UnHInRRB0f4P8GAAXk1FfQPC/ld4H7TWmsOEm5Z6uGulFAE5kL9Ttm6riZhoX +EJJQveHVkrxLYC6e0UIaiczNCELj2+0EPJ4EUmEsPgSOkaLf8AQGpWCLVqrnzYKZf3qGDxGOINX Y9ARqsED4IUQB4Rp8PhZr0J1e7Ut2pDwFi0Wno4Qo639wH6zep4K31CDDCuectW6gWaBaqcSX3+3 hX4JAOe8QxoYZw1GwtoC5/QD5dziuiY1esaMGm3cBYe/26UaN2BD+KbA+fJPJe7aYvCfSt/DrhAj KKdGL6Zs0xI4EfjJGnapseIOgBsP8naKfjk+P7JiF+y+bj1PFp/FSRebOhknLWxlWMhfxJa0Nrwr JiBY6AslrsxzvNLYa9xrcQ9re7TgxjeF1bVmEAKAfbelfkl94vZwmKQiy8pUzjTxm9XzFObvhYNl WeKs3ddzVlb5qrjDeaXDL5bt2WVxj6QBKDyJUQTQGzrGTLY90lz/Vw/zY3Nb6D/prpOdj5TEj9CJ KfuBbnGD0SRw2xNskenwC0pR99dEIshJ0iulCP/PXYzPzmqmWQXAHTr6nSk+Eb6w+WjOqco3tvBB EATbRiXJebmZ9pvt6bFjrvdPqh3VJiGglh05bff3mXa1fJ3pUF7Z2MyybQes7sFY7KL+Tk4RXqFp /6jD5JslVCLStbxt1NuX+yV2xqiI3Rb3iLZHC298etf+lovmWqLREqoyWSHOS9NKMx+OVhwZFafa OSVRs+HZePXPTxgVf/TUyc62VkpuxkipcqT2H4yS//tvL/ODRglltQUZ/SPnSv7+ufi/9yI/vqa+ MOnwIg8nLEhICPCzFBHn7b7uA86UHH06w/LrHU+oBUUA3Utblxt41RXsNP1a+drGDhv42gxiqor7 +5uelRDgz/OGkp+/Wv5DkAVxO5X4+qneCX0wxBhbFeFh0k8alb9jW++tG5WfFnlDCT6akQ2/WLbH RXOf2aR41Y+PxSj+M1qqh052DqcavH+z6sMyX9CELaFmclHeuEzLVnuI0cVIqPItXe51/s9O1n6V KBMVBlkQI8vQVctt/gAcyzQjq2INAOfWD4+V+raQy+scblLuCS+mQwwrwrZuukaSgRFQQpDnCSav zOfWoHdS9B83pTBccLNqEQDHOGH2qRB8kWt/PcSCKFZKlU2MVwmeV4vMaBulOIfPFuJasNfiHhbe TWFZllhX6JwGwJn40NCSKBcV4ncj0si/G65AWxxphrFf0RKqAmOa6jMAoEayt0562iwTlfBHKwot CvjfWf592RDwnhX6eACOXQMAqAg2pVjhGOemaL3wtfFlOw0BCw8AAKH7OP5dGAAS94vGgEHUQmfe AnA5rQAAXkZY4Q3A7VsAXPaioMfz9iyh70VGcWYemgVKKFOMBiA/w0pJAI6pcIQY7YHye9u0n+Xa 37zkDHQhANgNHY1TsH1AEASLlPgPRdXPR6LCr7sC7d64Xvk5AGeWGB+v3vKAXnYcKee1+ZHHeyHO 2Hy9ZmdXfAUAMMSo+E1KEn57iNHVN9kiEjTiui9UX530ZGPFHWJGkmZNjIQq9zOsdNkd27y9Fvew AWdLjloCtEknIu1/9TA/9lzCf91hLZTiO9haWHrHPr8+8aWHZhQzrpWvGX6xbE+JnzbLSMK3oKVu YXuVOJsFIGZkla8ReloB4HKzhpm4+YuvZld8zV8M8zzB5I9u295re6zwRq9TxWdW5ztnVgUZAwnA PBotP7i5s3Fi8cPNzK0U4ls0C9RHt23vO4LCFxMAriWAGxfNgmjguZLDQoo8zIOSkBAA4JyVX7eP fnVpG8N8AoC94PB3Cw/6DbA11xDCmEK+Wzejb0L6By31i/nmjQAL0u2l7jFDLpTtjz+SXzwnu2IF mofCTR4NAW/YSNe0V0uyj/Q0P7yls3F8rJQq8zKs/O0blcvP2LiYhqY8Dy4mMpLw9dTJzp7pE9+r rVJ8I8Bws2w/um17j19Y8RcfORm5KAa4t8i76gp2AgBQkHVBuwzLkr9b3U8+eb709x6nis+hw3Rw jOLA1QcSOw6KURwCAEC92o/FrudQ/1of0CGJRaRKRLjMvFN+W6X4xole8f34hQ9uJvzNArGiffSc WuPRNes3wy+W7fmrwlsrtn86rv7B9cvaRM3Ti0mbI8RoX79e9QXqCTcVV09CLdrmzsaJ4dND5BTp 5QdJA9w7D/KV7IqV2MH4roPxRf6BkGVZAmcER9LefVPgfBl/vjo1ZqbQkGEAgHdvVi0JMCCJl1HF c5oL19Cds/t64KF8YSv9QqEHnMoAHfVdIddqfi1Z+2U4k1wfrP6QEQ+lc5K1K/jPN8Kk2k0CMAwA ec0VuCdY/ZTN1wdbnRhcjUCZRomf/o9kZUMhlyOaLBfl9dPLTuB/R+dlpBadn2alyPphKL+cIr14 3wptn2l5+5HQNRbvDVeIVQkV5qP5UOioLgCuawNQd7gVAiyq8dDdGEQEhJBMEFoU8dfGpl4jtIji XxNgQFBGIXcNNOl5+N0toVmI/H1O6DViknMEB1kQkwDcAGmAe1unOa5Am0W3bAsAAF5J1q5EUSkC I0xK/LQ53LEUYFjJ+EuWLT6GlSXKRIVrUqNnANyrjdtSUj2+PveN1R8yjsos24kGhp+7mMbjifCr PMdsIcXPzlLXqI9u22uzoiwB2oSOvcagFJHuuSm6TwA4FnL4xbLdHppVJMtFeaf6xPd5KEr+T33X vttSv0QjIp2OEKP96LbtvfCfX3H6O3U/WXQeW0EPGmT/ZvdPbL+wddSiNakxMwAAztr9PbEtIwQE QbDfdIh5WS8mbbYgo59+rXztfotr8ENniv9p/m9B7vs3qz686Q62BuBO5cvbRr1d+HCzxL96mB+b EK/+KVYmsmxPr9PjDbtYuldoCwGBi5eEgIAtyOiFFHlBlmPMxETdBAGCINh5LfTL/u4R9wg/6PeV rPKVfpqV4g2IRWFjwIIQAEAnoRyLWhsW3H0wKeWFBPX3GNGBKA/QMV/lOWbPzan6BAAgxAIVqU0c CXiT4+kpHARBsM/Gq3/O6Z/UBjck1CA2JXW+rsDjNtDmCnEu/zv5/s2qDydfLd+Ii4GXZmv/jvWx noiXkrTfopYUACDEsiJbkNZ/mWt/rfXRgpuDL5QdwJiITmrJlb97xD2yv3vckHYqyXU8LbdRinNG 10gxZmdXfHXGVjetJBy1BR5FVO+zuIemnSjK5H8Wpb5QLN+hDlC3MUYKxo6WUBVft49+FQDg93Lv YH5xB1CXJB8J0RKqYklrw7sAAL+U1k152VbqHgfATdyJxP4BcDrc1gpRbVAzao12lblGot74i3ZR r4czdFVBxoAFa7iu2OoPGd+7yeVjTklQb2hKqPFFh78rTqr5sJXh/UgTMeoDzsfurJZcHm5S7hF6 3ap8xywPzSo0ItIZXnA1hG8LnC/5GVaqE5H2ifHqe1g/KUX4URsWzuTj+pmukWTg/FUEFuHhmuQg w4px+tELCerv+cVkQ22938vdT9qCjJ4EYPjj05oqgOd/Z4UycljgsQBE+L1QHxRk04s1/I40hfXC AyPOuW4MBEGwyEgJLdbw8QBNZ72aUuDhftK0a7jiS2jhRREEjQUuf19qCPzpOkGmYT127TU1+2mA YSUkAMBEM3djHbC6B1cG6CiWZYkXr5V/52dYaTO5KB8XPj5SFOK7D0fJjwBw48T4P3v/ZtWHmc5A GgHAbu5snIiiPwAuokNOEl43zSo3l/zXAh9iWNG4S9atxT46XkURrl1dY0eqRWQ1uuduuoOt/+SN mImEk1XevhMuW39iAYguNWHCtz2hlvyQysYwvZlmrYoiXDUCfaKnTnr2TJ/4Xg3NuwTgNor5LXRL AbiJG7gwsSxLrMxzvNLjVPG5bFewvYiA0NI2hvmHepoHoSh2QJT8KC4gc3MqP2mKsDJWKir7qn3U qwAAe62eYU9dtOzHzDCThLK83lz7RWa/hLTL/RI6v5Wi+zScieiikV7a0sU4ngBgT9v9vSddtm5q CouI+sEeOtlZk4SyCCny6hi8/7JxGPSL37FV+c5ZfU4XncIbUKjWj3/z4WnILBOVbOxknJzVPzF1 ZjPN6kgZdADcBIiUf/Pvrsi1z2nsNIwLVmNsHKcXi3l5d3rsCHQB/1zienbGtfI1jRXVDMvWtin4 C59eTNn+7B73OLKoPxRVPz8ms2x7gGEl/N+JLYWG8EZz7ecDatrJLppVxR7KK3v9euUXdzyhFgAA A6Pkh3enx47I6JeQPihaURvki5uPkiLdGzoZp6BDe1Rm2U6rPxRR7Ixhwydtvj7DLpbttQUZfbSE rPi5i/GZaAlZ4aBZ3cTLls381gRujHw2hI/hRsXuGDFZ2wp7J4Wbb4qfU0Pv/cUkzXcYPs7H07HK XxsKFiYJghkZq9qN/75SHeiU7w02m3a1fB0AwKPR8oOTE9Qbw6/ja7dSFKJ7Ykj4xgp0+goBy7LE WzcqPwXgopUidRrqwxmbrxcW8ItaGxYIlieEGCVqnGc206wWmo/qp1npmgIuzPjFJM13kWKvMJ4F v38AXNt7RxmX4DC92X+1fvUxeAesXHQQAcDiBCIEiuwjif+xKHwkWv43X0fW1AJPRREu3OAFF3hU nUTCRQtra9YyeHQTGLz7xSShyQAAIABJREFUKArxwMg/RDYGPAALvYZ/YBbKFOIaLPTx/Gvuq8AT WKzdc41gBq+OyBD6PPgcQYblGLzhsco9KopwBVkQbyt1jd1e6h5zrMrXHwDg2w4xL9WXfD4lgdOt 7LO6h+IifqzK2//Tu5wp450Wuo/Rgo7QiynbM2ZuPu3afOf0cNr53ZtVS9A19X0n4wtYUHVQS6+h 07KhcN6b7kDroRfL9vkZVtpKIb71dw/zo9i+/PiO7R2hNPdnd+1v4gZEALCbOhmfQ+ddY3g1Wfs1 6nLezalaYvWHjE9dKPvt1eyKr/0MK01RiO6e6B3fb14L/bLwtsunbaPeUouI6ooAE/3WdW6hbgxB hhX/WFT93JJbtnsK8R5a6bnfu8U9WfRws4TP20W/0UUjvdSQ8HlkrGrXZ+2i3gTgMrvm5VQtq++x kV4DAIBeTNqP9DQ/LKTIwy95+AxQRKxUVHawR9yjC1vpF5IATIYzkN70Aq+Ocg9n/dqpJNdXpcbM Kn44Of7r9tGvRpqHWuKnza9dr/wy+d/8vGV3bPMcQTriwtxQizYShscq97TkDTtfW+Cc3u1k0YUr Tn+n+q7hLz7h7VYJSQS+7xTzAo4A22vxDBuTWbbdyQuKbYzB89GMbGeZexTfZRxgQSIjCe+MJM2a 7P6J7Q/1NA8aHqvcE/69xQJYKSLdahFZvSs9dqSKIlzFPjp+3CXr1kgyjsoA5yQ7bff3AQDob5Ad u9QvscszZvXWDR2NUwA4TeDnd+1vAHAFbkMtWh/NyEZkWPaUB+tYGL4A3CBpOAeRIggaY4sQvXTS M5s7Gyc2Vuzww6MX3qpcMCbDsr0qyBiixGTl+o7GqZHuOzz86cWkjV98Hq30DrhfY8Uf5Z4ncP38 tG3UW01p6y64xWnv0jWSjKE1ocFCsL7QObUqyBikJOHHg7gQbC9zjSnz07EUAXR90zuw5c9n8L4v cr4QYECiEZFOnHXOR+3EhDA93YYirj37aLT8YLjGGRm88BZtZYCOwoSJ8NBmdEUKdUQSBFE7klGo bk0lqjt8Nhb6jMDIE6GMH0Bdi1YoGwfQdAYPoG4N+r/bom1CsUY0rVgD4BdfAtk43t4ouEVbw+AF 2ZoCT0GRnlFxqp0AAJuKqidh6Ocwk2JvfW0JAIARscrdOhFpD7Eg2lzsmuijGdm0q+XrWAAiXSPJ WNjKsDDSdTiFIcsVSOXPmd1V5hq5/C43xufN5trP8DUhUEvyd4X3kUjuXas/ZHzifOkfVUHGECOh yv/oHvdEtISqmJui/wQAIMMZSEcHbENYfKvqgwW3bIsAAKQk4WMBCH56fWOQU6QXp1RsLXWNa3es MBt1LRPjVZsz+yam9dTJzka61iwTlXzYimMLNhRVT2kovsZPs9JvCxwvtT5acHPSFeumHE+oLUDd DW4N0MaeOunZhkwS4XgtWfsl5ootv2t/GyMcGkNtsUYQQdSc8Yu8SGHKyPrxTynhoAiCXtDKsOhQ T/MgU81oKgCAVXmOmUIWPP5NXl9RqBGTzleStSuz+ye2/6t73GOpKvG18MdUBJjo+TlVS+OP5Be9 n1O5OFxf2dQCD6AuvmW4SbFbREAo2xVs3+NU8bmVeY5XIh1E+Ascn8FDEATBLmptWIDfvb0WzzBs 81EE0JEK6WJfKH5dgXPa8Iule6IO5VWOybRsv+vl2JLa6BOWhUkJ6k0Nsdd1DB733Wurktz4obPx eQCAfyq9D83Lqaw9LLAsS+wodY2+WRf9wL7bQrfkcA/zQHSYDjUp92Grb8Et26I77mALV4hVocwi vMBzhRjVsItle7EtOziGc1X+UlLXbtWLGmbwAABaykW3KKibTrI7PXZ4+ESKSCjlsUUHK3yPnXP4 exAA7JYupvH1OZExhogfIuwMMppJV6ybALi5uU0xVgQZVozs3cNR8iOPRcvrXbvDccrm63Owwvso AEC4eawhBBhW8nmu4w0AzsQm9BCMQfEAHENan6kMPxss8BiWJdGYMilevSkS61fL4Pnq/iYlvpD5 d6vnSQCAKYn/nalbH4O3rdQ1NsiCWEURruGx97as7yejDJnnpmrwAACEZqehycDHsDKhwvz7atHW 3BdNkfMgIyeUXeMzeEILtv8JG/f//xpoEuvH37NQ0tQYUIMXYEBS24KbaOY0bucc/h4FvlCSmIDg Z22j32zoF8kp0ostxQ1FzinL7tjeuekOtqYIoL/vZHyhvg21m052AXOEUEtR5A0lYF7eAIPsaKS2 xBMxij9aKTjb+Fd59nuCiD00o3jqQtlvGIj6W7fYp1ooxXcAAHrrZacx6+jjO/Z3GnpP/OJuhEm5 e1mNgHpjoXNyY/Mu+XjWrNwSL+Vy0KqCTJSKguqfOhsn/NjZ9Fxjky5eSdauRDfZ1Kvl68NPlUGG FX+dZ3815d/8uy9fq/gmzxtKJgDYsXGqbZf7JXQ+3Tu+t5wkvHneUPKkK01rtRIEwX7VPno2TiiY kVW+prGWOEDdlw//5uFF3oAzJUd3l7lG8K9pqEUbjoei5P+c7ZPQE/+9z+oZ1u5YwfWdpa5RDbGy 97RoG3kekiCYR2MUB5+r0QKZJJQlfPqFm2ZVH92xvx97OK9s2IXSvfmeYDMArtgGaKphgpthOMKk 2nOid3y/FIXorp9hpa9mV3w98bJ1c7j+j78o1qf1A+B0oFjkITuGp22GZcmzdl/PD25WLU4/UZiR cCS/6MVr5d/ttXiGeWhWQQCwrRSiWwAAffXSU83lolwfC/IhF8r2NxTVgO0g3FwAOEH6Wym6TwEA Pst1vPl3heeR2+5gyycvlP4+JtOyHY0M81voln3UJuq98IPIp22j3oqXUcU+hpXNyCpfY+exp/x7 qNgXiu9/pvgYFihftot6bWe6aXRzuSgX43vkJOGNlDHHhz1I64ZcLDtAA9Syjf9WRc5gC0eJn9N7 YYELwOXlNXRAxhYtslQAAK9dr/gy3xtqJiUJ/6ZOxklNYeA+z7W/ke0KticA2E/bRr0ltEhjWZbA g0A3rfRCeEhzQ/ilxPVMoS+USAIwb6boPhN63Qmbrx+6Weck6+o1gbRQcGv4HU+oBcuyxMEK76NY GNcXpFyrwfOHzLg2bCqunsQAkAYxWTXUqPwPO1kfg4eTNEbFqXaGaxnvZ04oMnj306JtKoMHILzl en8mi/tp0ZL3rcFrKoMXZEEsdO/7v8r63Y/JopYlRAYPgItdQHEwAMCc5roVjQUKA9Sdhq67gu2W 3rHPBwB4o7nu88ZGkSGLt7PUNcriDxknX7VudIQYbbSErNia9t8ZswDcBjy7OdcC2Fzsmog3I8Oy 5IRL1p/OOfw9SADmlzTTM+EMGc59PFLpffiUzdcn0msKL+62pnEzX7HdiqfjxhBkWPGMrIq1OFYL AGBmM93q8fHqLUKuJwmC+aGT8XkVRbjK/HTsjGvla3ChOlrpHdDlROGl2dmVX5X4abOIgNDzCeof bgxIbLs1zTSuk0Z6paNGenVth5jpAFzgJ7KiQiEiidDWNNO4NI0kk2aBGp1RtoM/8i3ie65h4/D0 AMAVef/2Mj/YXC7K9TKs/OkMy6+f3rW/he+lsRZtOPQ8LaeEAH+xj44fnWnZ8fj50j9vuQOtIl2D JyWKAFroZonjwFooxXdKBybHHeoRN+i1ZO2XKbyNOMSCaJ/VMzT534K81GMF1667Au3q/42RUWuY oDhHbGbfxDQ8MG0pcY0feK7kMH/D4bdCGirwAO4t8vC5Jl22bIo9nF/W61TxmQ9v297HzC+NiHSO jlXu2NTJOMkyMNk0xKjcD8BF4PzRPe4Jg5isKg/QMU+cL/0jUm4gwH8ZPMTS1ob5OMni6YyyXzsc L7z2Z7n3cYC6CRb1TbpQi8jqVe1jZgEAHKzwPooZawB1DF6Gw5/e42TRuUxnII0igP6mQ/TLc5rr Vsgo0odyA4C6Daw+BBhW8nSG5deaAqm2Hfvm9cpP/7S6H9tZ6hq1vtA59bO79jffy6n8aFZW+aoJ lyw/DTlfun/g2ZLD+yxcbhy/Lba+wDmVGyGXVxr1d26l4e/cqthDeWWJR/IKW/ybfwezR49W+vr3 OlV0JvVYQRYGqKeqxFmr8h2z5udULl1+x/b2dwXOF7eXusYcLPc8es7u63HTHWht9Ydqs8HueoIp fFNculaa0dD75WOvxTMM27oftja8L7QwDDGsaNkd2zwAgLFm1Tah48wAAFbkcjKb7lrp+V46ab0G EvydzhCjqQoyhm8KHC8DcCRAe7UkO9I1yOB5aFbhDDEalmUJ1IlPjFdvjlToR5pfessdaIUOaiRA +LifOaH8jDIhjxeRRAjv9WpaaIFXd8gSqsOrY/CaUODdR4sWCzahrN89Ldr7YP2EFkX3VazV6umE O2+bqsHj76dCn6e2Rcuw4tqTKkkQjEFMVpX66TgSgJ6folsi5Jela6UZXdSSS5eqA11CLIibyUX5 qANqCOPMqq1vXK/83B5idC9eLV/3d4X3EQCA7zrEvBgrFZXVd92kePWmd3OqljhCjParPMfsD1sb 3l9+1/72bot7BADAV+2jZ0eaA/lYtPyvblrphQsOf7d5OZXL/u1pfpC/kEUq7rg/BgGftDXMffaS 9efdFveIfyq9DzXkorUHad2oDMvOw5XegQAArRTiW7c8wVZf5zlmv5yk+RaHrTeG5gpx7lfto2dP uVq+YUeZe/RDBc4jp+2+Puh0JgDYaYmadfNa6JZF+p2TEtSbTti8/dYXVk99N6dqSW+d7HS4HrIh qESka3+3uCE9TxWdLfLRCU+eL/39317mB1spJbciPZ7fouX/97YqyY2zfRJ6Ds8o23PK5uvz9o3K 5TmuQJu1HWKm17J+AiNP+LT2nq6xw9cUOGfut3qGHKzwPtrheOG1uSn6T+a10C3jt9RqWUKBzwFQ d4qTEBCQkERgYLTi8MBoxeEv2ke/fssdaLWz1DVqQ1H1FBR+Z7uCtXKBNQXOGXut7mEd1ZKrHdXS qx1Ukmsd1ZKr7VTi6+HREbhg4eKiEZPOnzobJ3RQS67Nz6laetLm69vzVNHZA93iBrdVSW7wF7hw PR3DsmSBN5R0tTrQEf93zRXoQACwLAARYkGEYnEAzu06xKjYP9ioPNBPLzvBL7I9DLfIKyjC00Yl ydnXNXbowHOlh2+6g62fv2L9YXd67IjwIiASgwfAbVAvxKs3nrb5emOLKUkmKvisneGNMZnWHQD3 tqHCMTxWuWeYSbF3r8Uz7OM79lpWXysiHfss7qHPXLL8gu7N7WmmMXzGbIRJubulQnT7tifU0hVi VEGGFYdYVlTso+NL/CFzsS8UX+yj44t8ofhdZe6neWOaahnhYj+d8MSFsj/re30NgX/AawiWAB1r Cdw7nzPDGUhHhqshiAgImaWiEmeI0fgYVqakCJdBRFb+VFw9IV4mKjZLqZJ4mai4Ph21n2alb96o +AyAy+l7PEYh+L1uKq6elOMOtiEA2Hk8M0tjuOEKtMX1ek6ydkVDBSXffHLS5u2D0ySmJ3GZqpHA N5CV+GnzJWegy20PN8IOdePhqGvRMjEsyxIEQbC41ibIqKIHo7gRaHwgu39fBV4ToqjUIrLaF6Bl ghk8Ud0hyx1ilSCAk6pj8JrSom06g4dFoVA2jiIIWkRAKMSC6H50e36Glcqo/04MCsf/RruV/zxN ZeMAmtCiRRcty0pqC7yzdl/PrJqNigGgrrgCnTHhuzGkqiXXLtXMAF3exvBWJF1EOBQU6XkhQf39 l3mO1/ZZuZt2Urx60wieGy0SVCLS9UqyduVHt23vfZ3neLWnVnrm3ZyqJQAA0xLV62YlRx7WTRAE u6yNYd4j50r/Plbl6/9XhfcxXMyW3rbNj1zccRgXp9q6Kt8565TN12dOdsWKjH4J6ZHYoLueYMrg 86UHbriDbQEA3mup/+j1ZO3nqccLs0v9dNzMrIrV+7vFDhF6Qn4hQf39bot7+H6r56masFQCgDNP rOkQM4MfqBoJX7ePfpULlQ50GXfJsjWzX0JaQ8VzOMwyUcmBbnGDHzhTcrzET5sfPFPyb31FHpos IrFxMVKq/HCPuIGTr5Zv/KXE9cyGouopud5Qc1/NzcQ/pTQE/k3RXCHO29c1dug+q2fo7OyKr/K9 oWYf3ra9v7m4euLK1OhXkIVqKkvIvyZSS7eVUnJrXkvDsnktDctuuAJtplwp33DK7uvLf0yxj44v 9nnjkakC4Niq1krxzXYqyfUoCVmpEZFOXBiPVXn70yxLaUWkQysiHaNilTujxWT5K1kVq+56Qind Thadn5ei+5j/pfn4tn2un2VljhCjvesJplyrDnRAU1BD6KAWX93RJXZ0W7XkP4YSBC7y6Lrta5Cf XJMaPWPK1fINey2eYZ/nOt4Ib8fhyZ/PlBV4g0lzsitX4GaOWNLaMH9QtOIw/ltFRS4+ECvbx7xy qKJgEMbKiAkIrin4f7xdd3gUZfe9U7bvJluy2Wx6SKMTeu9FRUXFRgeRKkUpCiKKIKIoRQFFioh0 GyooFpDea+ik97Y929vM/P6YvMmwpkz4vu93nsfHkOyb2d3svHPm3nPPsb+28L55DQOAJUjIot+7 6J9so2CTAvw0I8x3B1rkuAKpWiFhyHUHU3wMiCKPFRr4OMLXZ6ekInGrUoDb2P8Im5Ks+ZrEbRIC 86zOsy2iAAgMgH5CK/njiNGDvOSWpUoFuQIcC2AATIBhBH4ahB6KlsysOaenxSm2nLN6e991BtoK MfBPjFV8SzOA24K00haglez/qdqvkXYTgK0kc9MHXBQjfz+X3cu4iBIRlalSQU6aTJCdKqv7/6+V rhHIrHpdqwjeOmMPRUvez7G8DwAwLka+p12Y6DbftR/mWt9hALAWUjIfxV42BJWAsCL7p6+K7TNo ADxKRFQ+FyVr8DqB0g8AWO3d16WOVwHYamFDzxNFEvpoRuSiGJmUADdqz46LVuypb8gGhbo3h+Ah aQHfIQsAAAWJOYx+0DZXgwfAv4KHyNr/uoJXO+HKk6yhNUGKIZurwUPHCQdocqr7kXR7WPNJIZd8 NefxAI/gg0cDW8GjGQZHpsISHHN7aEa6tdg+jQ/BM/mpiCMG13D071IfxSusGABgVkLYpvWF1fMA AFORuOXz1prXm1wE7CDAZwW2N+xBOmx0ZtUBGgDPCBNmft46otH1QyKkxwZrJP/8Y/YMfjvL/NGw CMnf+8qdY97JZglifeQOgCWHn7XSvNHtfNnlWw5/++0l9imhsULnLJ7ez16v/MXkpyMEGAS+bh/5 KvJ12tgmYs4L16t+PGJ0D/+x0vVCU5sawpVqX1ek8QIAjMQguLG1Zva0+PBtfCwMJATu+aFj1Iud z5Veq/RRUS9cr/rxWDf9EL4mpAAA7cNEt4520w8derniaGMkDz2fhjQPYgL37u0QOTZNJshenmNd dtzsGSTA2A8izQAvnQSO1bXOaAZwDMOYZ3SyX4dGSI6uzLUuXZNvW1joCSY+fbXy8DM66a+r0zWL 0PNigN/0NEBd67Ap38SWcmHWuV4xfY6Z3ENGXK08hDa6cBKzdVeKL/loRnzb4W9nCdBqGgB/4Aq0 ROSfi3UF1fPXFTQ8xOOiGPnSHOtK7vc+K6qeV99jhTj4W8qED9gKovB2qTcYu6nIPlstwM2WAK25 4wi021hUPXdTm4jZDd1okBgrj+AKtCfHhe04a/X2+abU8criLPPH3ZWiS33VkjN1a6BmDRDOIC3f WFQ9Z2WudSm6YAxUi08EGIY8a/X1feO+6fMeqpjatlyQqT8zFCFOQpasTFMvnXffvB6AlQMgE/V2 CsGtKXFh27eV2Kdmufzp2a5AWqE7mEjDvz9ToeROI8DNQQaI6prv91GJzoyNVuz9ptTxyuVqX/fn ddIfDhvcI/wMiN5MVn76drKq3irVxsLqOUjr97Je9t3eDN24DmdLb95x+Nvesvs7LEtV/6ujUSMp wADYQPmtJY7pAABb2mmnT4oN29nQe8EwDOaiGJktQCvNAUqT7fKnTrll/NpOMWEJYrKorUJ4h61O UjHcLM5KHxVV6aOikEF1KKJFRPmmwurZGWGizIwwYWZbhfBOY8MlXxbZXyv1UrECDALLU9XLGnpc fa8befS9k6z6kM+NV5KELLAG/KpjJnZA7vXE8M8b09NyyYOLYqQ/VNRYqtTIgupD6DDWUZNnKPJk bMhqBkk5+HpyAjR+I9zwmhr5C8bvRph7PvE9DrppIHHgPZCH1hAAvHWi6LxsjrYUXR+QrVTTz6tu 3+J7nLpjNON5odfSrNfP1IRL8LMg4l4bcY50hM8aHAMaB2CFsigLEMXD/FDpfNHoazoQeOF98xpr kFGjSciNhdVz+E7uHKhwjUZfy0nM1Virhgu1kLDMSmArdU6KkSsIzP5jx6gX+Ey7fZSufhsAINPu z1ieY102+ZZhBwA7dVYfuUPoqhRfQT5jS7MtK7lapH1ljjGDLpcfN/npCBSKzjXtHKmTHUTC5bn3 TBsastpAsAUo5Yw7xq96nC+7iFIFANi7dQowkq8/FQBroPpt+8iJAADnrN7ezR26AGCjnI520w8N I3E7Inmhmje0+SAtXn3AMIx5P1X9/p4OkeOEOPjRY287fLzCtx8SnHLugKQE7l6Vrllyq29ce+Sb 92uV+5lWp0vur823zgd4NJ0E3zuzIRHSY71rXPEJgGB1kFH+bfI8JsCwwMWeMd3LBiXE/NVV/9ia lpqF0+PDtozSyw88oZX+gTYsjQA3hZG4PdR4uTH0UYrPjNTJDr4Sq/hmaYpq5YEM3ai7fePaOIe1 kN/sG9dhT4Zu3KJk1equ4eIrAAASAvOigYcvi+2v1dxY1YuGBNeb2kTMbq8Q3qIYIF6+UfVdlS+o q1vDangOG1xPJZ4oKlySZVnlphhplIio3Nshcuw/3aMHH+gYNVolwK3mAK15/a6p1k6DT+tpfLRi V7QQL+V+DwegbzsC7V+/Z97weWH1638aPY/nu4Mt0MYrxMHP0RUzAADP6qS/5A+Ib+EYmigfEiE9 hsjdkmTlqtM9YvrPSAjf0k4hvAMAQOI4PTuRTaZZk29bWF+80q9VrmfQzTEAaySOYxiNWpa/VLme rS8TlLvXIXuSZ3TSX0OjzEKBYRgjJ3FnrIQs7RAmunnc7B1sp5gwGYG5zvSM6ftbV/1T1/vEdaoa kqjzPd5CVDQwPuFMj+i+O9ppJ7+drPzo+SjZT+0VwluhmsQSLxX3ZbH9tWl3jFu7nS+7LP+rwNn2 dMmdcZlVe9bk2xb+Y3IPRnrQ6gAVvirPugQAYEZ8+FfIx5MPVuZal9IAeKKELAw1Nm4IqHIVYECo IDFHQ8MVCFx7lL+N7mFBBkitkDAie676gLR34SReLcQx/+bi6pkArNavoelxbi42n9cBwPFxrMfm pyGEJr40BVewTgfalPYUAVXtuek1TQHd0DZlv/TQmhrtXVMaYgSGYTC+HqMI3H27uWuaQ9abMyT4 qGu4bdnmrhFgWAAHAHgvx7ICgM30W5aqXhFO4tV+GoQ7Su2TG/tFJ82eAd+WOSYCACypyakt9AQT D1W5RjT1JG5U+zqiEj8Au8EgoTIfcEWaT0VKf0cTs02hq1J8BeUrrsy1LkV5lz910j3f1Bu4Kl29 REZgLpOfjvgg1/ouAMDmouqZY28a9vppEKbJBNmXesV251Y2ANhNeVObiNlSAnNX+qioJVmWVQ0d 44rN27XT2dLrW4rt0xkArL1CeOtsj+g+46LlewBYQs036xXh2SjZL5+01LwFAPB9heulxVmWj5uz HqBpksc1V2zqd42NUez9p1v0YHTn81mh/fW3H5g/amrtQ3qEeh7bUi58cKybfsj+jMjRSRKygAHA zlh9/QDYE/ii1dM9dE19eJRyvaRGPDwhVrH76UjpYQCAY2bPkE7nSm+csnj6D9NK/17QQrn2q7ba Gfs76kYf6aofjtpCG9tEzK0elhQefKIFaRuaqCwemBB/t29cm9z+8SnGIYla0+BEzRNa6R/c433d QfvqT52jnt/RPnLyB2nqd1+Oln/XWiG8F3rHztXJfJyuXvxClOxHAPZzdLDSWa/xd63gmn5YjyMl cPePnXQvKEjMUeGj9GMyDfsohiGMPkpr8LHVor9NnsfMAVojwjHfvMTw9Q/6xbUcE6PYh2EYEyMm y1CqzRGT50n0Poe2noI0Q16v9nXaUGib+/KNyu+STxblRfxTaC730w+FmiMipxHg5sEayT+vJ4Z/ vqlNxOy/uuofKxgQn+R+rIV0XSvNfAAAWc2F7jeD+ymKYfApd0xfo5SJJcnKVSvT1EtRRZM7UflW C+UnIhzzWQK0enuJfQr3+Jds3u6jb1TtZwAw1K5Ddikv6uU/RIuIchoA31RUPTv0PdYJiSp08XVS jEIrJIxb22qn8ZVvAABcsHp7oji4lWnqpaF2LEIc88dLBMV91JKzr8SFfbMqXbPkx05RL9zsG9fh dPfovlBDekfr5fsXJIWvfUIr/QMRYhoAv+v0t9lb7hz75gPzp0MuVxzTHis0xh0vLOl2vuySJUCr xTh4FrYI5zV4BgCQ5woko1iyJcmqVXyqSxTDEIWeukzZGfHhX3GN8+sD1x5lf7ljNLsu7KvGOheI vGqFhLHEE4zjo/VDrdmGMp7rA9Le8SV4DMNgaLiCN8HjtGVDNbENoT6JRVNAEpPmEDxE1viuCTJA ok4KX1L4nxC85rggPArBQ9VY3klMzXCB+PcxMH/NBFawBQ5Ar0xTL5WRuAu5fG8ptk9vqNpDMww+ /75pHQBAd6Xo0rupqpXIWqMxI2IAVtg74ZZhV5ABMl0myBpW49e0Ot+6iI8R8W8G11Mbiuy17dg/ TZ7HG4o9qw/zEsPXAbCbmILAHEe66Ic3tWkAsJq0JcmqVQBspfL9bMsyFCTeTy0+faFnTM+GJo8T JIIi5Ia/udg+86z2msfxAAAgAElEQVTF04f7c4ZhsA2Ftrm9L5SdK/AEk8Q45l3XSjP/Wu/Yzr3V knMb20TMaSEl8700I37+euVPFj8/c02EhUnha5C/3af5tje/KKqe1Zz1AI2TPLRZ8xWC9lFLzqbL a42FsY/zbYt7Xyg7l+tixdD1gU+WH4ZhzKhoxYHs/vFpuzpETkiQEIXoZz0vlF8ceqn86EmzZ0Bj n7NHmahCm48Ix3yHuuhHHOocNSJaRJQ7KUY+JtOwb/pt45bQybHa2J6a4Qkcw+hwAVEdJyFLWiuE 95JlgrwIIWHSiAjLoc5RIybGyHeitW89MH/Cp1LOJXg4htG7OkRO6KEUXWQAsLGZhr2XbN5/kd7G LBNSZcKcHe0iJwOwE+m9L5SdSzxZVIh0YCQGgYVJ4WsKB8YnrmsdMT801WBUtOLAy3r5dwB176/B H9QeNbmHLsu2LB9yqfyY8miBrfO50muv3zN//n2F6yVki8EFiUFgdwftuJKBCXHGIYnaY92jh3zW OuKNWQnhXwzTSv9OlAoKCQyjkBmtl2bE0SK8LMgA+djlir8bIncAD3ui6URkFUqhWFtgW4Cec54r kPz01crDHpqRtJCS+chMHZELAY4FkB54e4ljSmiVEsMwhmtWvaO9dnKkiDQ09rfkAnmOArDGxLMT 6tce1weGYbB5982fAQDWRi68u6tD5IQ1rSIWHumqH14+ODG6cnBC1J9d9Y9/nK5ePEovP5AuE2Sh 6nKpl4pF/oVeGiRpp0py+l4oO7P4gfnj3wyupxrK3wYA+DDP+g7FABEvJosnxjZeqUQo9QZjUaWf BAjwMVJGljVyAnNagoxGgEGgsfYsQF0FL0KIm7aW2KfRAHikkDA0pvVDBC/USqkx1Bp1N5DEEgrW y45thfIneAyH4GHNJHjNqeCx+xmfhBwEtNfxJWsPeX82k+BhAAzftjY6r/9b+eMNHqfZWep119PQ Acam1ggwCNSStzHR8n3pclZ4jUrgBZ5g0l/Gh/McEfaVO8cgm4XPW0e8zrUwOW3x9musyrSu0Db/ jsPflsCA2tUhcsKSGm3LRZuvB9f4uD4UugOJE24adgEAdA0XXZYSmNsaoFUbi6rn8HnxHoqWLHhg Xof+LcIxX6SI4L2xzk8KX5cgIYsCDAiW57K5jQPU4pNHuuiHq4VEoyf63ITwDZ3ChNcZAGz8TcNu 1Kq1BijVyOtVB1+/Z/48wIAgXSbIutQrpvu8JOV6ZBejFBC2nzpFPY/yYsffNOxurr/dhjYRc1F1 ae5d0wY+ldZQ1EfyHjj9LdGJ1JxWKBLX91eLT2EAzJVqX9eOZ0tu7Cp1TKiPgHFPVqR/aQgkjgXH xyh2H8jQjeJ+/5jZM2TgpfITfS6Wn/3d4HqyvvfwP/FEQhvS0zrZ4cw+cRnIbHZriX1a9/Nll7Kc fmTuW2f6yUNwTOJYkKsx/bXK/eyU28btTZE87tQawzCYhMA9hzrrR6CbhRFXKw+FthDRmoYE1x3D RDfaKYS3ANjcZDfFSNHfZmy0Yu+nrSLebGyY56N09WIViVvRnfmMO6Ytwy5X/L0i1/reP2bPYHSB ihIRldz82E5hgqvo6yADggtWX69YCVnaWNULVVcoBojXE9j9Kd/DEsb6yB3Avz3RFrZQrsEB6FIv Fbuv3DHG5KcinrhS8YfRT2nVAtzyR1f9E8ivDZELAIBpcWFbxTjmtQfpsNBs6f3ljtHmAK0BAOgc LrqKhoL44u0sy0d3nf42BAbUlrba6c0xM/++wvUS0uKtb62ZF7pWJyKrHtNK/1qUrFq9v6Nu9IP+ 8S0dw5IUF3rG9EQxdkgP5KMZ0Vmrt8/qfNuip69WHo44Vmhqfbr43tTbhm0Hyh2j0HuY7w602FXm mAAA8Hay8iO+1YgcZ90N35gY+T5khN0YEMkOMqyf4aho+QFuxFh9MAXoCAB22AJVaqfEKbY39jxR gsWjtGjry1KuD9wbAwWBNauChwEwfElR7WBVs9qtj17B403wqMbN3Rs7hgjHfHwr4v8RWfsftmgf TmJqXjynAK9p0Wb2ic3gZi22lAsfICuQL4urXwv9BV6KFqPJ1RejZD8gz7khGsmx1nLBPQCAzwur 6x14KPYE4lfmWpcCsISnm1J8uZ9afLpbuOgyAMDqPNui+tYBsFXD8TcNu60BWqUVEsafO0eNRFWp dQW2+U1pedD6Gr0hI8AgYArQEciTiQ/EBO4dqpH8jf7dWia491sX/VN8JodJHAvu7qAbL8Yxb6En mDj7rmnTJZu3e8ezpTd+qXI9CwAwLlq+52rv2C71+QhmhIkyt7TVTgcAOGJ0D0dtYr4gMIzan6Eb 3TVcdIUGwEfdqDpQX8JEUwgleb0ulJ031NwB82nRIqAP7CCN5PjRbvqhehFR4aQY+cRbhm/HZBr2 hWoVMQxj6ogkv+qamMBrT9gDGZGjeipFFwBY5/6nrlb+lnCiqGhJlnkV18fuUUbm6yOFWhFhPNJV P3xVunoJgQF12+Fv1/lc6bW9ZY6x3DV8J8okIS2mnaWOSU2RPKRLZQAw9Ny0IsJ4pIt+uEqAWw1+ KnL4lYojXLPW+lztbQFKub3EPqX/xbJTKaeKc287/LXaUBmBuUZEstZEVD0DExTDEJdt3m4f5Fje 7Xuh7EzqqeJcNBGLnhsOQHdQCG++Fh/25Z4OkWM/SVe/aQ/SYdYgrcIAmKUpqpUXe8X14rY2tpTY p2e7/GmNvWfci+/PVe5n0dftFcKb9ZE7AG7wPKVlGAZrIRXkj4qWHwAA+DjPuuiZqxW/5rgDqSIc 8x3qHDUiTSbMrovHomr1XxohYUbxVhsKq+eim4nbdl+7KbeN22sfJ8DNjb2GUPxtdA9DXZL3UlQr uijFV5tag2DxU2qkGRwRKT00NEJ6lM86GYm7tELCeN7KTox/2krzZsXgBP2PnXQvzEsMX98tXHQZ DdrcdwZabS9xTBmdadgfeazQ0PVc6ZXnr1X+RDFAxIjw0ldiw77h+3x/qHS9hL5+u8bLtCkgDR46 r15PVDZZ9UMVPBdFSyt9VBQOQDeVIvJILdpmavC4k/HNreDJCMzFl+D8Ry1avPmk8FEqeP/Ldmtz IzAB6shXY0lM/17TXILHbdHyOw7XfgwHAOgQJroZ6qWGiNPvBveTRZ7aSU4AYIPfi73BeBKD4Kp0 zRL0fQzDGHQy7a9wjOaKsBHm3zevQ+JrFGWGYRizKFm5GgDgd6P7yTsOX9v6nvjGwuo5qMK3q0Pk hBgxWbawhXKNBMc8lgCt3ljYeBXv7SzLRz9Vup4HAFjfSjN/bmL4BgCAVXnWJaWeYGxjaxE2F1XP 3F7qmIr+bQhQ2uaMfLdWCO8hA9Y95c5xvc6XnSvyBBMkOObZ3k47ZVeHyAkNeVYBsBNd6G+zPMe6 jDvBzAcyEncd7hL1NDIfbiqhoCF0U4ovH+umHxIpJAzWAK36scL1AgD/Fi0At60LgsER0n9u9Y1r jzIwD1Q4R2WcLc08Z/E8ZEHS/LDmuhNpgEZy8lzPmN7Hu0cPGqyR/APAtpw+yrO93fp0yb2u50qv bCysnoN+d3OqkbUELyR9Ascw+u1k1Ucnu0cPiBETZS6KkY27adgz9bZhW3OJpACDAGqVjdTJDgI0 TfK4my/XziBdLsz6uVPUcwIMAg9cgZYjr1UeRHmx3Bbt7wbXk6NuVB2I+qeocupt4zaUUR0rJkrf T1W9ryAwu4tiZDcd/g4AdReXYk8g/usS+6sv36j8Tnus0Nj9fNml93KsK85avX0oBggBBgFECGQ4 OMsHJ+gz+8ZlfJCmfvfXKtezb2VZPnVTjDRWTJSe6B498IM09bsCHAuEk2zLVyvAjRQDxNsPGs9L 5l58L1b7ag3O7zj8bbkB9lxECHETAPu5RC21RS3Y/SnLFWx5viYdZHeHyPG91ZJzANx4rLr0BAA2 lxoAINcdSDlidA+3BSjlyOtVB90UI0XVyYJ6WtANweSnIibdMuwEAOipFF1AkhG+WPDAvLbKT+nk BObc2CaCV9cD4Y37ps8CDAjixGTJa/FhX0aJyMrno+Q/rWsdMf9S79ju1cOSwk90jx64Mk29dFiE 5G9xTczj1WpfF2SjZQow2pduVH7/RVH1rByXP7UxqQTDMNivVc4RAAARAtzUUi58wOd5lnNi4/qo xGebspMCAEADhXnuYAoAwJOR0t8TJIKixtbUDVnwI3gBmhEgIsWX4HGLFo1dF7iozYXmqb8D4AxZ NIfgPcKQBdfcnc/juXsjSsHgu+ZR9HT/aw1ec6t+j9SipetCBxps8T2jk/2qFxEVDADGzSO1+Cn1 h7lsqP1rCeFfhmrOxsXI96gEuNVPgxAJgBH+MrofQwRrTUvNQm7c0DM62a8ohuwjjqEpQq4rkPJ2 FruZT4lTbEcedjoRWfVaAkt4Ps63Lm5o8vdQlWsESnSYnRC26fXE8M/fTVF9oBMSVS6KkS14YFrb 2JsGwJI7pLnrqRRdUBCYw+SntfPum9Y3tZaLcXr57kghXgXAeg6mSMmcy71jur0aF/Y1nzuuda0i 5ndXii4hHVVzCZpORFb90VX/BKrgPHa54q8yb5CXKSsXXZXiKxd7xfRoKRM8oGtsInJcgUY3bS7Q nQ86USKEhOmXzlHPftEmYhaqcva9WH5mxh3jV0hzWEvwePoIhZpeYhjGDNRIThzrHj0kq39c+tIU 1coECVkEAHC12tdl7j3ThtfvmT4DYPUyXor+rwRc91FLzmb2ictAwxLbSxxT7tVUDfneIGAYxqDN dFKs/Js3Etls5sZIHnfzDTUk7a+RnNrRntXTnbR4B7yXY1nBMAxWVTMwUeQJxj91tfK37yqcL/to RiTBMc+YaPm+P7rqnygYkJC0LFW9/LPWEfMAAHLdgVQAgJt2X/t2Z0puJ5woLppy27j9+wrXS6jS kSoV5MxOCNt0qHPUCPPQJE2fmsljFw3yzUXVr31b6pjY8nTJgx8qXS8CsBmlN/vEdeAadIeRmB0A 4Bkdmwt6sMo1sqFkGgCAbM4gEAEQ/Ka9dlK8mCymAYgPci31VsBRBQ+AzSAGYKdj48Vk7QV/TUv1 Aq7dETLXDTAgQK1XAIA2CuHdoRGSowAA6/Ntb0y8afg21x1IEeGYb1mq6n0AgEJPIJGPnpJhGGzq beO2Ch+llxOYc0+GblxzWrNHTe6hqFW8uqVmUUP5r/XhN4Prqd8M7qcAANa20iyob2BBSuDuARrJ yXdSVB/+1S36MevQRNXf3fTD0mWCWmLmoxnRIYN7xOy7pk1pp0qyU08V57x53/TpBau3Z6hc4i+T 57EqPx0FANBdKW4w7SIU3EhJPpo9AABTgG0lIy1pY8MVCHUavMalOQhcssZXg/dwi7aZFTySn/4O gFPBa84UbY2mmI97BULtkAVP3R6KcwRovgbvf62na+4ahmGw5lb9HmXIAl0ba6do64MAxwJT4sK2 A7AXI1SZ+DDP+o4tSCsVJOZYmqxaGbpOSuDu6XFsSPimourZ6G7CRzGiOXdNGwHYgQQUyYRAYBj1 djJrLbC/3DmaW8WjGQaffMuww0MzklgxUbqmpeahjNwlyapVShK3OYKMYnmu5V+eTMWeQDy66+2r Ep9Z3ypiHoZhTLiAqOZOlx43uQc19H5sK7ZPReRugFp88mi36KFo7e4y5/g/DO4nGlrLRZUvqBt4 ufykwU/XVjf1IrKysSD3UIgIzPdjx6gXtELCaAvSyuevV/7UnMBnALaCc6hz1Agxjnlz3YGUgRfL TzwKyUuSCgrO94rplSghCwBY3ebk28YdfCps9VXjMAxjXksI//Jq79guHRTCmwwAtqXYPj3tVHH2 1yX2V2uNIh/BCTy0IpcmE2Z/kKZ+N39AfItTPaL7vxqr+DqMxO2IrFYH6fCof4oqR92oOrC12D4t 1xVIaYi8ojvSxqpxEULC9FuXqKc+TlcvJjCg3DUbcaG7bkqwKaBNzkeDeF0rzXwuyZt227g19Pk1 RvAAAMbFKPbMimetkT7Ks72dcKK46J1sdsqbqZlSHaiRnNjRTju5cnBi1N4M3djHtdI/SRwL0gyD p8sEDxIlZCH6ffmeYPIdh78tAFulGKmTHfyqbcSMggHxSdkD4tM2ttHOeVonO6wgcQdXF7Ui1/be pFuGnUY/pZUTmHNrW+20HzrqXgzVtaLKR6pMkIvyrN98YP60vr/Lz5XO5wZfqjiO/v1eqmrFpNiw b5emsPvWnjLnuPpavFyCh9q0s+6avij2Bms7GZ3DHq4KoQoeAFvF4/4M/Y2OW7yDDxlYp4Av2kTM erwmdSPAgKDU23QH4etSx6tIyrGpjXZ2c6LBnEFaPu22cSsAW9VqymqECy9Fi1Fbd7BG8g+axG4K YgL3hpG4PavG+/HzVpq5O9tHThoTLd+H3uM8dzB5TUH1wl4Xys7HHi8qnXXH+MUxk3uIn6IF72Zb PkC/q6eKP8HLqhkCUZG45dmaG4GmwI0oS5KQBY9pJQ1mCAOw16Tmtmi58WT8NXjshLkAg0BTWcoI DaXKNAZueg3fNbUVPJ4tWoZhamUivPV01KO3aPkSQu6a/6WeDmlCAfj7Ez7aFC3z8BRtQ5gWF7aV xCBo8FORe8od4wrcgSQ08v92suojrahuI+RibmL4BhGO+Ux+OmJLiX06ADtYkeMOpBIYUJta12+y Oj5GsTtNJshmALD3sq215qBfFNlnIVHwtnaRU0Mn89RCwvJuquoDAICviu0zuEL2AM0IRt2oOmAN 0KoIIW7a31E3mnvXOz5GvhtlYc6+Z9pUn4bsL6P7sZl3jZsBWHKHNHfT4sO29lOLTwMATL9j3NKU BjDPFUjufaHsHMrNRBfWM1Zv3zX5toWNrQ1FrIQsPZAROQoHoDPt/oxXbxu/bq6/XR+15OyhLizJ y3EHUh+V5KkEhHVKTSYxAEs2GsstRWiMrLVRCO9e7R3bZX0rzTwFiTnMAVoz5bZxO/qdfNuaXN1C Q2twDKP7qSWnt7ePnFI5OCHqrSS2HQfAbsrfVThfnn7HuCX1VHFO/Imi4ok3q779ttQxsdgTqE0Q 4KunwzGMXpSsWn2ye/QApCfcV+4cc8zkHsLn9aBNy00xUgzDGC7J21HqmPxhnu0d7uO5my9qwziD tPwvo/uxRQ/Mq7udK728udheq7PlxHUBBsAUDIhLPN49etArcWHfhAlwe4BmBEdN7qEz7xg3xxwv KutzsfwcMoQFYMX3C5PC15ztEd3HNCQx4qfOUc9Pjw+vN6JPhEHtho0GLl7Sy75/0D++5dT4sG31 7RHo3LcH6TB0g3Xe6u3FTctgGAb7rMD2xvPXq37y0IwEtYKjawjlxFjFt4kSspAGwD/I+beOVUpg bvQ+V/mCkbPumr7YXGyfCQCgq6m8ry6wLeauiRASJgLY4+S4AqnVASrc6KO05d5gdEuZ4H6kAK9N Vxijl+19OlJ6WMm2aBkAgDxX41X4HJc/9Y2ayvKLUbIfJsTI6zXfbQhLsy0rCz3BRBGO+ba1005t jpfmp/m2N/PdwRYkBsGNbSLm8NV1MQyDIUPqjDBh5uzE8C8mxiq+3ZuhG1s5OCHqau/YLu+lqFa0 rfEdrPBR+i+L7a8NvVxxVHOs0HK12tcF/S5uZFljKHIH4hGRej5K9hOfCifDMBiq1AIAzEwI39zU +2MP0mHoM8t3yIJL8Hi3aJtpkQJQV/XjO0ELUNfWbU67FVX9+K55lInYR9Hg1UZA8iTEAP8/QxaP RNY4vrJ8J4LrcuEbqeABsCQCmUOuybctfCfLvNJPgzBGTJQ1VvrWi8mKqXGKbQDs5pDt9KVyBysa ioshcSy4PFW1DADg5yrXc1dt3i55rkDy4izzxwAAk2MVOxrKSpwVH/5FkoQsoBggFmWZay/QS7Mt Ky/YfD0BAHa1100IncLCMIz5ok3ELByAvu8MtAodDrnj8LV98UblDxQDRMcw4Y3DXfRPo4EKHMPo be20U8U45i3xBuOWZJkb1MNk2n0ZvS+UnctzB5PFOOb9uVPUc5vaauegO+l3sy0fXK/2NZk9ycWg COnx1S01iwDYqidqYTcHQyOkR/8bJE9BshNekULcAFBnocFtl4QCtRC4Y/1ckDgWfCNJ+VlWv/h0 9DlE07PflDgmNUUgAR6OweJjqCshcM9TOtbuBwBgQyvNnOejZD8hIXypl4rdVeacMOmWYWfCieKi 1JPFOdNvG7cgexcLZ1ihMfRRS86idm2AAcHwKxVHvitnrTsaA6pooZYSInnIIPfdbMsH3N8TTuI2 NPH4Sb7tzb4Xys6ojhZYH79S8ecn+ba3rlT7utIAOIlBEPkStpKR9wBY0iUmcB/DMNh5q7fXzDvG zbp/CquGXa74+6ti+4xKH5uf2k4hvN0pTHgNgLUe6qOWnO2tlpxr6OLKMAy2r8wx5odKVrfJxfgY xe7GJiWjREQlANtKG6iRnEDWTIsfWD4O0IwgQDOCOfdMG+fdN69nALAeStFFVG3LdgXSANjN9d0U 9oZwX7lzDNeax0PRkjx3MDmqxg/u9fvmzxG5ay0X3EuRsTKSP42ex5NOFBVojxUY5X/lOyV/5Xso YO/QX7hR9aPyaKEt8p9CQ8zxorLkUyX5hkBdxX5fhWus7p+iqqjjRVVQQxIGX644Lvwjzy//K98Z cbTAlHKyKLfrudIrwy6X//3C9cofel8oO+uiGFkYidl7KsXnf6h0vXjM5B7ywOlvWZ8BMxcXrd4e Gwqr5wIALEtVLeerZQNgq8ur8mxLANhKZHM6DT9XuZ47VzOUsaalZiGXNOEYRncOF11bnqZedrtv XLvs/nFpH6erF3dXii4BPDxcAACwu8wx/pjJPaSpVjYilAAA85LCeUln7jkDrdEFXkqAa1qcotHh CoC6zxIAq0flc5xiD9v+FeLgVwrwJm25AAAqvOzACLLu4XWcmjYzn4ljBKRb1IsanzbmospH6QAe rng3Bm6VlK+1jCVAqwHYG1W+QwYosaY5ZtJIa8u3sspd01TUIgIi6wD8ybeTYs9tMY55+d5YoQqu FMfcjUYEAQAsTFKu2V3mHM+NWVqZpl7alF/OWy1Un2wptk+v9FFRL90wfB86WNEQXtLLv/8oz/b2 LYe//dJsy0ovzYjdFCONERNla1tpFjS0TkRgvo9baha/fKPqu1+r3M+cMnv6uylGinR3b7VQfvJE 5MNmsQgZYaLMmQlhm78oss9anmNZNiZavi9aTJZX+YK6p65W/uYIMopoEVF+uIv+6VCha5pMmP1+ qur9xVmWj78oss8apZcfQMJrhJNmz4BnrlX+ag/SYUoSt/3WJeop9Ji1rTQLTpg9A7NcgfSXblR+ f6V3bNfmjN0vSApfm+sOpGwptk//JN/2VryELJ6VwLrv8wUieSOuVh5CJO9Ej+iBzdkglCTrIyjA scDuDpHjJ98y7LjnDLTudK70+tfttK++oJf/q62D1libIEV6MVmxL0M3Zmpc2LYnr1T87qEZyWmr t3/6qZKsVenqJRNiFLsaKnlLCcwtwjGfj2ZE5kDDHl1ccDfTF/Tyn+YkKTfRDIPfcvjbnzB7Bh43 ewadsnj6O4KMItcdSEFB5gAA95yBNvHHi4rTZYKsdLkgK10mzEJfx4nJEu5FLl0uzAKDG2QE5nJR jGx0ZtV+g5+KnJMYvrHB90JEVNxxQFu08QOwJG91S/VbNx2+9pl2f8exmVV7vyqunmH009octz8V GQLvKWfD0wHYSluncNH1gRrJiUEayfE+KvHZv03uYc9fr/rpvivYGj3uvWzLiuNmz6DQgYQeStHF kVHyg8/pZD+nyAS5F62e7j0vlF8EAJh6y7C1b//4M/XZBl2v9nWaf9+07pTF25/zN3L1CBddPG7x Dp5717RhsEbyT0O6nrZyttpz2+FvB8Bqyf4wup/IcQdS1xfY3vi5yjXyos3XA4A1bt/VIXLCkizL qkvVvu6Xbd6uOS5/KrrQhpO4rTpIK4deLj8aTuLVpd5gLFc/BwBQxKlO3nMGWnN/xq1c/jcQYEAQ oBiBi2Jk7PP4Nz+2B5mw+Q/M/yIuShK3xUrI0lgxURorJktjxWRpnJgs0QmJqtfvmz5jALAOCuHN hUkPZwg3hXn3zetZD0Gi/L16Itcagp9mhIseWFYDADyplf4+mJM9XB9SZcKcRcnC1YuSVas3Fthm z71vfugc+MPoeeIPo+eJaBFRPjZGsXd8tHx3aKGg0heMQi3sKBFR0Voh4kVGj5ncg9HXM+PCNod2 iOoDqi7GiolSnYisaurxAHWf2dZy4T2+kVjompsuq/UMbRKFbvZzmVQjm+EDdE6EmmU3BFeQlqGK JN/rBHfCnC+RRCQySkRU8iU4yHSdL/EE4Nrk4LyJtNnP7hUaIb8peIufrvWu1QgIXmseZVLbFmAJ rlKA25okeO3DRLce10r+RMHpKVJBLp+ImTgJWTIpVrFzW4lj6s2aCarQwYr6gGMY/UGa+t1nrlX+ +pepzoNva1vttKbMiF+Mkv2wTimaf8nm6/76PdPnpd5ADAA7ELEyTb20sbUfpKnf/a7C+bLJT0cs fGBe83U77avPXKv8tcgTTJASmPtwF/3TDX2QFyQp135X4Xz5ht3f8dXbxq+v94nthAjwT5XO58dk Vu1Dlc8/u+ofb6sQ3UFrpQTu3p+hG93rQtn5PHcweWymYe/hLlFP890AMAxjNrWOmF3mDcb8ZnA/ NeeuaWO0iCh/LkreoEFnffhPSR66I7UFaOW4GMWeeAlZ/NL1qu+r/JTuxRtVP7xm9nwZKs5GH1q+ Yd0DNZITAzSSE38Y3cNJDAIGPxU55bZx+6o865KlyaqV42IUe0KJHoZhjEaAm8t9VDQ6IZsCSpgA YKcW9WKyAscwms3pFGXOS1KuD9IMec3u63zc7Bl0wuwZeM7i7Y10LCXeYFyJNxh3zOx5qO0qxjFv CymZrxQQNoNQ2tQAACAASURBVAXBpkEAAIhwzKsS4NZSLxU7955pwzGTe/CEGMUuP8OIHEFG4QjS CgdFKxxBWoH0evvKnaMvV/u6OYK0otRLxXLvjikA4qTFOyD0demEROXL0fLvB2kkx/urxadCz6eR UfKDU2M9W7eV1g1VbSupmxjvoBDenBCr2DVKLz+AhgoQWnDiqowBOnLuPdOGPRm6ceh7V23eLity re8dNrAJAQAA/dXik6cs3gFuipF9mK5+p9/F8n4FnmDS5mL7zPlJynVQD1A7774z0CpIM2QbhfDu 6Gj5/r3lzrFvZ1k+RmR2Qoz82wFqyanlOdZlZ2pMxU9ZvAPSTpVkh/7OpoiaRoCbO4QJb6Lg+wfO QPpZq7evDMdcm9tGzFQKCJsAxwIlnkDstDumbQAABzIiX9aLyIrxNw27i73BBCWJ2dopRLfOWL39 eipF57e1i5zmpxnhPae/1bibhr0AbIxiG7nwrodmJNYApbIGaNV5q7cXes8SJWShRkiYrQFKZQvQ SluAVqLXawvSSpvDr7zjgHodCADYasjI65UH02XsjUdLueBBukyQpRUSxvounn8a3Y8jwrSmlWZh c9qEXxVXz8h1B1JwABq10vkgQDMCZGIvwsHno0H0pFb6uzXIvhflPir603zbm5/m297MCBNmjo9R 7B6tl+/Xi8mKNXnWBaiKiuxp+GB3GXvjgwHQbySpeA1lXKn2dQUA6BLO36IGEbx2CmG9Haz6gPSE zSF4BR7W15JvhFyQZkjk3xgvJnkN3pT56ro8MWKCH8HzsvudlMDcqOPTFCp9wSgAAJ2I4EWiAeoq hZFC/v62yK+Rb6XUTdFS1D7mT9bqChl8CVtzJ7UBmknwAADGRSt2I4L3YpTse77kY3Gy6uPtJY4p DAAWLyGLQgcrGsLTkdLDncKE16/b/Z0AACbGyHcOj5QdaWodhmHM2paaBX0ulp9Ftg0qAW7d31E3 uilRo0pAWFenaxa9etv49f5y5+hyb1B/yebrjgEw+zN0ozuFi643tJbEseCO9pGTu54rvZLlCqTP u2dev6WddvpXRdUzXrtr+pIBwNJlgqy/uukfq2/0vmO46MaWttrpE28Zvv3D6H5iWbZl+cp0TaOE NPT4BzJ0owZdKj9+udrXbUymYd8/3cnBSFvIF/WRvOPdowfFSsgmWxCI4LkoRhagGUE/teR0Zt/Y jHGZhj3/mD2Dvyy2v3be5u31XUfdy2kyYTYAh+AF+RE8AICImrulZ3WyX0U45ttX7hyT7w62mHzb uOODXOu776SoPgyt6GmEBEvweFbwVALcigEwDACG7uxCQeJYsLtSfKm7Unzp7WTVRzeqvRmdzpXd AABY21KzoMwXjMlyBtKzXIH0Ak8giWKA8NKMmK0CPfxRtARojYXzrUMG9zOHDO5nGnuO5T4qptxH /auVrhbgFnuQDgsyQEYK8arPWkXM21HqmHzM7BkyMkr2M9csGYFmGPyYyTNka4l92uEq19PcnykI zDEjIfyr+iomXGiFhFFKYG6ky9lb7hw7NS5sm5TA3Ctyre+hCUwAlqR92lLzZg+l6KLqaKEVAIAB DJ8WH7b1iyL7rI/yrG9PjQvbVh+hQBdHH82I7jr9rT0UI8mtkQHQADj6u+0qc07cVeacWN9zxQHo KBFRqRcRFZl2fwYFQDyllf42Jka+L0ZElm4tsU/bW+6sJacHO0U9109TFz9Y4Q3q408UFbtoRgYY Bk/rZIcB2NbzqjzbO4WeYOIdh7/tuoLqBcXeYIIYx7y/d41+0hKg1GeuVva7YPP1khGYq41CeLdj uOjG1hL79NMWb7+LNm+PxRyvt0y7L2NFjvU9AIBhEZK/j3TVD+fuvUGaISt8lL7UG4wt9QZjS7zB uFIP+3WpNxib5w4mG/xsNQOg7sbjN4DavwUAW/1rKRc8aCUX3u8cLrrWOUx0LV1GPph717QBgDUi H6VnfQD5wBaglMtzrMsAAKbGh21rrRDe47v22zLHxJqKOOOjQURiENzSTjs9RkyW5bkCybvLHeP3 lDnG5bmDyZl2f0am3Zzx5n3zpwM0kpNnOZZKL3EmnBtDkKaJTAdryt8tXHSFz14HUFfB6xouusL3 taHMbVSF5gOkJ0chBE2BYhgCVeOSJPwIXoWP0qO0jHgJP4LHtRXjW41D/oR6EVHBtxpX5WcreM0h eOgzrxXi/Ct4zSR43GIB7woep93cWGweF3UVPP5dPVuQlS4pSYIfwePGat11+tvwPVChO5CIhKh+ mhEFGSD5CAUxDGPYDw3bcm+Oy3tvteRcW7ngzh1noC0AwJa22mlN+RkhTIpV7NxaYp92yebrfqqm ArK2lWbBCJ3sUFNrM8JEmR+mqd9ZlGVZvbXEPs1P04KdZc5XAAC6hYsu/95V/2RjH54JsYpdV6t9 XTYWVc/5MM/2Tqdw0fWRUfKDvF40sP52v3XRP9XzQumFPHcwecTVikPnesb05rsxIISSvB4XSi8e 6aIfXp/xMhcoixOAFRNHCAlTlIis/Kub/rGP8mxvL8u2LM+0+zM6ny29tqWtdvqYGMU+9KFtqkXL BTd66odOUS8uTVGtXJlrXbq/3Dm6wBNMmnLbuH1lrnUpInpCHPMj/VxjMUpckDgWVAlwqyVAq9GJ 3xR0nJipJyKlf3C1Sn6aEea5A8lZzkB6kSeQYA/SYQ6KUdxz+Fv9bmSJzwC1+IQjyITluAOpSNsh wjFfrJgolRO4U0HiDgWJOyp9wagbdn9HtQC3zEoI/0JB4g6dkKhKkwmy0+WCLJWAsJ4ye/oPvVx+ 1OCndd+UOV5JlQlyjpk9Q0K1lWY/pdlZ6pi0ubh6JrcFK8Uxt4dmJAwAFiHAjavT1Yua2pAxDGOS JIKCu05/mwQxUVTkpRJGXKs4ZA8ytRGC7RTC2++lqFaMjJIdRK3qSCFhMPipyCyXP/2dZNWHO0oc k01+OmJDYfXcd1LYfGsAdgr/jtPf9qrN24XEIBBkQND5XOk1ijOZBlA3rAHA5r2ybXLBg11lzgk+ mhGvbamePydRuQndAMy+a9z0RZF91m2nv91TWunhybeN3/xYow1UkrjNFqSVZ6zeflyCpxeTFc/p ZD//UOl68ati+wzU0cAwjHlGJ/v188Lq1zcWVc+tDjLhGACzLyNyTC+V+HyQZsgoEVFZ6aOidpY5 JiG5yuyE8E2nLd5+h6vcTxe6A4mJUkGh2U9pnrtW+bOHZiRJErJgX4ZuTOiNNYljwTgJWVJfW83i p9QdzpbcBABoIxfcXZ2uWZTvCbZ44PS3zHIF0rNc/vRSLxULwFb/Ltp8PS7afD2+KXW8AsAO2DAA GAbA9FKJz120+Xp0CBPe5BNltSrPtsQSoNVyAnMiTTUf+ChGhAitRoCbzQE6YmSU7CDqIiTLBHnv p6rfX5aiWn7B5uu5u8wx/rsK58vWAK06bvbUOiAoCMyhE+INJqlw8VWxfQYiN4uSlbyMlF1BWnbP 4W8NAIAmufm8NlSNa6do+EaJC0eQViBtHN8KXpk3GINE9klSfi1a7rBYnJhfi7as5uYyUkgY+A4M oI7Fo+j8dEJ+bXAATgWPZ0JVkGZIRKR4EzxOsYBvBQ8RPLWQf7Tdf9qibXLqstIXjPqmzDkZ/fuw wT2CO6XaEBiGwd7JttRu0JU+Kmp/uXM0nyd4y+5rf8RYZzuyOt+2mK+3Wq4rkJLtCtR6X3Ed95sC jmE0cuQHYC9IaEKRDxa2UK4ZopEcAwBA5O6xCMlf/3SPHszng7O2lWZBX5X4DADAxJuGb7npCnyg FRHGP7tGPx4hxE3mAK154krFH/WZTTeFoRHSo793iXpSQWKOMi8V0+di2dmmpjy5omH0AQNg7W+W pqhWnugRPRBls469adg79bZhm5QAV+jjmwIS56KTpaVc+GBPhm7cvX5xrcdFy/fgAHShJ5g49bZx W9qp4uwtxdXTEfkM1Vc1Bm4eaXMeX98aIY75W8mF95+Nkv3yepLy83dT1R980lLz1qp0de3E63cd daOu9ontYhuaqHyrhfITALZK9YRW+seNPrEdz/SM6Xukq3742zWxfjQD+Io09XtvtlB+OiFWsauH SnwREeb+Gsmpbe0ipwIAHDV5hqLhnTIfFcMwDHbR6u0x8WbVtzHHi8oWPjCvQeSur0p8ZleHyAlV QxJ1A9TiEwAABV6qBfKubApI8+OrmRZD5K69Qnjrp0665zP7xGa8oJf/+JAOsebCleUMpOvFZAXK b12dZ33rm1L7pDl3jRs7ny25pvg739HlXOnVGXdNXwVrLmBcchcnJmovTOtbad6wDk1UVQ5JjDrV I6b/1naR03upxBcAAIq9VAK3uouGxYo8wYSu58uuInI3NzF8w4t62fcAAKcsnlq9IAIajjpv9fa6 ZffV7jHPREp/AQCoDjLhAAAbWkfMRXIJEseCqHW4s9QxCU29P6uT/RItIsppAHxzsX1mkGbIUTeq DhR6gokSHPP83DnqOY2Q30UEgN17p9w2bi/1UrEyAnMd7Bw18kmd7Pc5ieEbv2irnXWse/SQkkGJ cY5hSYprvWM77+0QOfa9FNWKZ3WyX9AFHhFlBgD7KM+2pNeFsvOKvwoc7c6U3J5627BtT5ljHJcY INxz+Ft/VmB7AwBgUbJqNV99GgAb51fiDcYRAJS5pnJeX8YuhmFML5X4/Oa22pkVgxL1u9prx6NJ aQAAB8UoEk8WFz1/rfKnYyb3kIbcBRiGwdYXVM8HYCcUn+FxIw8AcMPu64ha43xMlAEAslz+dEQk +bZouYMcfAlegTtYGzuI/D2bApqcVwtwC59EJgCWSALwb88CPFzB47umluA1q0VLawH4a/AsAUqN Pu98NXioWIABMHwHZlC0HV/fRIC6a+P/jOCtL6ie56MZkZrEzIkSspABwNYW2BocdkD43eh+Eomd B9WkBnyYZ30HueU3hJog7PUMAB4vJooB2HL4vnLnmKaOyTAMNv2OcYufARHK7Vudb13Eh5ACsOXw D/Osta3ROw5/26aycbnAMYx+pSaYHIA1Zf2ho+4Fvg7kAhwL/NBJ92KMmChzUoz82WuVv4TGdTWF FJkg9/cu+iclOOYp8ASTHr9S8ScyCW4OBkVIj5/pEdM3RkyUOYKM4okrFX98W+qot+UFUDcwAcC2 aEJ/3k8tOR1q9LvwvnkNQF1bl8/zQidH6GtKlwuzdmfoxt/vH9dqfIx8Nw5AF3mCCTPumL763ege DgCQ5254ojcUiLDxreAJccyPiCQS+TYF7qaFNjIMw5iP09WLUQLCpiL7bK71CdocbUFa2ZgJ88RY xbfvJCs/BAC4VO3rDgCQ4/KndDpXer3nhbILNRUtkYLEHLMSwr640zeu7emeMf3Gxyh2y0ncOUgj qfWPm3PPtLGxiWWLn1J/XmB7/ZyNnZis9NO1YupwEred6h7db2SU/GB91hPpcvbCdcPuy9hb5hhb 5QvqMADaQTFhk28Zv9lUZJ993e7vhKoSOiFRJcXrJtC0QtxwrGvU4OJBifHoOR+sdD0fqi9ErTSu 9QYAK+4fqBYfB2D1ThgAs7aVZsFnrTRvDFCzBsvnrd5eoZ/PgRrJiTSZIBuArQIBsPsPV3c5RCM5 hggrwiuxim8AWEJ5wuwZCMCe94gwbi+xT3nrgXk1+j1ft9e+2iFMdLOh974+bCm2T0e2MZvaRMxG kohQyEnc2SlcdH1MjGLf8jT1sp87Rz2X3T8uLVVGZgMARAqJqmcipb8iXRYNgN9x+NtuL3FMGX/T sDvhRHFR0omigok3q77dUWKfnOP0p8y4Y9gcYECQLCXzFiSFN2kej2ANUKrlOayHaYuaXN/2CuEt ZIbdEEQE5ivwBFtwPcbCSdxGMUAcrHKNHHq54mjLUyUP1hXY5ofuGees3t4ol7iHUnyRr3UM+gy1 kJL5fIk30t8pSdzGlxSh65aSxG18yQrS30WJiEq+BsSopcu3PQtQR/Bixfxa2gB1GrymcoG5aG6L lmIYAu3ZfDV4XIsc/hU8tligEuBWvpK12goezwligLruFvf62hTQFLGSbILgWQOU6ssiNot2XgvV ZwtbsBNY35Y5JjZmpUEzDL40y7ISAGBohOTohtYRr2MATLYrkLaz7OHQ7VAcMrhHoHL75rbamchU c1GWeTXy6mkIO0sdk9DaHe0jX0mUkIV+GoQz75o2N1UB9FGMaHRm1X43xUhjRHgpMtl95Zbhm6aO i3DJ5u0+9U5dxqQ9yIStLaxulr+dTkRWHewUNVKIgz/bFUgbf9Owu7n+dt2U4svfddS9TGBAZdr9 GUMulx97FJLXIUx082LP2B7tFcJbQQbISbcMO1fkWN6r772Uk5gT2XGgD1gotCLC+FuXqKdWp6sX ERhQxV6q1ji2qJ5qQH1oajAjTSbM3tVBN+FB/7iWk2IVO4U4+AM11ipHTZ6h3c+VXtpRYp/c1N8U 3clxT/6mwM0w5fP4CCFhQu8Z2sgAWJK3vpVmHrKGeTfb8sG2YvtUgIfbG9yptPqwIk39Xj+VuDYF wh5kwjPt7MBTB4Xw5pa22unlgxKjN7XRzm6jEN7lrk2Q1qYcMJU+KgpNRCIwDIOdsXj6js+s2h19 vKj8jfvmz9DfRIxjnu1ttVPEGHiqg7Rydf7DnnEArI5tZ6l9Uqad1cr+ZfI8Pu6mYc+uMucEZLAM ANBHJTr7Xopqxa+ddSM2ttbMpoAh3DRrqyPBMc/tvnHtB2tlxwEAliQrVwGwvpJcWQlAXSvtht3X kXuTecnm7X6jRusLAPBRmnrx/CTlOgzDGJSg4aIY2bVqX2fu78MwjEGkbHeZY7w9QCmW5ViXrwrx IQxFS7nwAdLG7ih11HZGpsaHbRNgELAEaPX6QraqtCApfO3oaMX+xn5fKO46/G3m3WenbEfp5QeQ fQ5fvJ9jfT/HFUwjMKCOdNU/+UsX/bNFgxISjEMStX921T++Mk299HGt5E8kki/0BBN3lTknvHrb +HXa6ZKcM1ZfPwCA4VrpEXTTwve45gCtkRHgLPKwg0SzE8I3NSUNMPoo7ZqCOg/RcBKvLhmUELe3 Q+TY3irxOQCAHHcgdcF989qY40VlM+8YN+fUpJusyrXWJiaNjJL9xPe5IoLHtz0LUEfw2iqEd/jq z2oHLOSCLL5rUAWvWRO0NbYqfAcsAADKvFRNBY+/08J/VMET8iN4Fj9dW43jS4qR5RQAq9fmd5zm V+PqBib46+n+py3aL4rss5wUI5cTmHNWQtgXr8QqvokUEgY/DcKP8upOjlD8VOl6Hg05rExTL22j EN4dHyPfDQCwLNuynBtizoWfZoSoqjMsQvL3E1rpH5+01LwlwjFfmZeKWZ1vW9TQMat8Qd2CB6wH 0kt62fcv6OU/bWoTMRsA4ITZM3BvuXNsY6/1nWzzhzfs/o4YALM3I2rc7g6R4wUYBPLcwWRuq7kh PHD6Ww6/UnHETTHSRAlZiHwAP8ixvnvG4unb1HouuinFl79so30NAOCwwf300mzLvxJDmsLTOtnh /Rm60QQG1A27v+OjkrxYCVl6pkdMX9R6XpZjXT75tnFHaEUDxzAaxe801nLFMYx+K1n1yeVesd3a ygW1rYpe58vO/1zpfK6hdQi1FbwApW6MtKfKhDnftI98pWxQYszTkdLD6PuXq33dXr1t/Fp/vLDi tTvGL29UswLrUNRW8AL8KngAdZoPrrC9MRAYRqHjhF4McQyjd7aPnIRirmbcMX71S6XrWb2Y4EXw 7jn8rafcNm6/YHs4xus5nfTn8z1jet3oE9txWnzY1oaqy5zNHgNg22dnLJ6+Zj+l+azA9kbr0yX3 +l0sP72n3DnORzMiOYE5h0Ww7v84BszkOMWOxSmq1QA1Jucuf8pFq7fHe9mWFV3OlV6NPl5U/sot 4zdXa6YRAQDkBOZ8LELy17spyhWoAt81XHxlUqxi55dF9llz7pk3mfx0hAQHNwCrw+R6UA3SSI6j Sl1o3CG6GLspRoqkD79Uup4deLH8hC1IKwmM9QC85WT3LQD24pUsJfMA6m/TToxRfCvGMa+TYuSj M6v2f5DLmib3VIrOAwCctHgG1KcvRVW8g5WukcjDLkpEVqJ8ZACAgWrx8Y/TNf8ixo3BQ9GSUZlV B7w0I06UkIVftY2YwZcYAABctnm7fZpvexOANbLnth8jhITpMa30r3dSVB/+0TX6CcuQJPWVXjFd 17TULBwRKT3E1eACAGwsss9JOllc0OZ08d23Hpg/OWn2DGioSn/f6W/1RVH1LACAvirJWT8DQiWJ 2/gM5a3Msy51BBkFWaPtHh4pPaIgceeYGMW+sz1j+tzqE9t+ZnzYZjmBOb00I/6q2D4j/VRJ1qBL Zcf/MHlqc7wHcOLwmsL/9wRtS1kzfAtryDHfCVoAgBIP26J9lApe8whe8zR4XooWIysWvhU87t7L V4OHKn5hJG7nqydEFTy+AxYAj1jBCzaP4NEMgyMNd6MVPDdFS5GW4rWE8C9VAsIqJXA3ihPbVmKf Wp8Gg2IY4r1sywoAgBGR0kPdlOLLAGw1QYiDv9xHRYeaCSNsLKyek+sOpBAYUOtaRczHMIxJkgoK FiaFrwFgTZOLPIGE+ta+cY+tIChJ3IYmBZ+MlP3+fM2d2fz75nUNEZy/je5hawuqFwAAvJOi+rC/ RnKqXZjo9rJU9XIAgA2F1XMbI2mlnmDssMsVf1sCtForJIx/d9MP29haOycjTJhJA+BjMw17m0uu Xo0L+3pmfNhmAPZitbmoemZz1gMAvKiX//DfIHlhAtz+e1f9k5NiFTsB2Erp8CsVR0Lbx2iTb6iC x0WncNH1sz1iaqssxgAdOfJ61cGR1yoPNlYdRgLVAAOCUDPU+hAhJEzP6WQ/A7Al+7HR8r0iHPM5 goxic7F9Zqdzpdc7nCm5uSzbsvxata8zIo21GrwGso3rA7pj5NuiBagz7q2PrAlxzH+wU9TIruGi KzQAPiqz6sDVal8XZMYZ+j4xDIOdtnj6PX214nCbMyV3vyl1vBJgQIDyWwEAVALC0lMlvtDUhZ+r 30mTslmiT1ypOBL9T2H5vPvm9cifq2u46Mq2dtqpFYMT9WtbsRGCboqRFnqCiZNjFV+rBZjFT4Ow 7emSuz0vlF34INf6LqqGKUjMMbBG6wcAcLV3bOc/u0U/viJNs2xJimoVAMCGouo5bU6X3EWWSc/q ZL9c7BXbA4DVh91x+mttQTAMY5Yks+uOGN3Db9p9tWQtUUIWomGbCzZvj42F1XNGXq886KEZSQsp mb8iVfUuAMD3Fc6XuH/zAWrJSQCA3w3uJ0PfI7WQsDyvk/7IHs/zJABr1fR7F/2TUgJzBxkg1xdU zwtd90KU7EcBBgEvzYiP1MgH8t2BFpdsbCsdgN27mpMzCwCw8L55zR2Hvy2BAbU/Qzeaj58bgpei xZNuGXbSAHhbhfAOMoJuCCSOBbsoxVcXtFCu/bWL/pnndNKDAKwV0FNa6W/ovb7nDLT+NN/25sBL 5ScijhWaXrxe+cM3JfZXkI8jwzDY/PumdRQDRLyYKEKm9JPjFDua0oPluwMt0L6I9JgjdbKHBtPa hYluf9lW+1r54MTo9a008+LFZDEDgJ0weweix8hwzNlGLuA12WrxU2qkjWveBO2jEDx/bQWP7xoU E5gifTgjvjEgH0++w4gArMQAgL/Jc4BmBIh88a3gcbsaj0Lw+A4/oC5NhLA5HnisBo/vMQC4Vb/m t2j5Vv24CStKAdEwwfu+wvmSOUBrBBgEuI7g0+PDtuhFRIWfBuGHuf9uR3xX7nwZbf4fpKlrY4AS JIKiOQmsgevHebbFoRONRh+lXZHLTlDNjA/bzG0ZLU5WfawXERVemhG/9cD8Segxjxhcww9UOEcB sH5NUSKydoLqs1YRb8gJzGn0U9r6kh4MvmDkhJuGXQCsX96yFNVy9LO3Wig/6RQmvN5Yq9bip9SP X6n4s8QbjJMTmPNIl6jhqTJhjojAfPszdKOlBOYu8Qbjxt807OYTKM7FhtYRc4drpUcAAGbfNW3i U+EKxX+L5AlxzL+jnXbyslT2/Tlm9gzpcq7sKvciisrb/8fbd4ZHUX5vn5md7X1TNr0HQoCEFHpv oqKAoIhSpIgiTSk2FESwoRSVqkgvIgoCCgJK7yQQ0oHUTU92N9v77Mz7YfKENaZMftf/eu8vCmSy u7Mzz5znnLuwLXBkXNyCorRSpLz7AIz7feLVyoIdGtO81kbTvrwK5JHUERDno9HjVe1LDnytekRk 6MZufksTmkLQcyzupDXFhlXpN6oywy5qqt7K0243Ne2CfKO7OgLaAXfGABfluLbFD5QQuPV0evDY LmLuYxdF85/PrPsDLapoh++lac7xOuvEfjerbw+9XXMFWZLEibjF27v7v1U3MipI0tQR21NlmX3T 8O+uXkvQNI2ZSa8UxfY8tjP3s81LS9w08KQEZnkrQrY9a1BYyt2BYX1eD5f9JCFwazcJrxB1157O qD0bdalC0+ihVQBPEkgSxNyHy6LlGy70CR6pGxXtf75PyFMo//K++ckYdIhScIXAgPTSQDgoWhjM 59QeS1VP+j0t6IUkGT8XdRgRjw1hnFp0Cn2v2zRPItgwDKOH+THF2qdFhtWLC3Tf0wBYXwX/zq3+ of3fiVZ8JyNwM0kDcbjG0sz3nRwsOQrAjH1zzYzNhe95ojGs+RodGyA6faiXeqqSxzEuiWLWzA1l xmW+ptQAzMI72l/0NwDAb7XWF7Uub8CYu7XnDCSlRC4DKx7rv8w0Ov/FF2wPP9dYXtnWFDm3Jl61 ql8nslsBmM58odXTjYOBd29S4MzOZHJea3QMRkK89d38lv/RO/j5+lFR6hv9Qwd+FKv4PEXGywJg Hj6/1dlenJ2r3R1yUVOTdr3y3vTshmYLLg6GUSaSkqt5nHo2hswrHzeu9dDA5ePgogGwRAm3oK3s WSmBPQPZ+wAAIABJREFUW96JVnxbPCwibmWc4l+GzTaKlvS6XpW9t8o8s6OMa8RtFOKYg22BV2zz xKF1hO1Y10ZS4nwL41jRXfJv+kRbcHgpYU6TqLCPgn+XzTF2LyV6aGXu72QZjxXXU+vyBqDii22y SYndE4tEJvFNaTAdASXMYAA02/Ex8gkN4XNq2Oa9okZVCP/f3p7tAfkAog06G6BNfKCP40J7oGga R3QftsVny7SQNgs8RBx+MVjym2/BJOTgDrRL3l1lnl1m9zSrdmiaxjY28UcmqsXHW1prfBir/FJO 4CYzSck+Lzb8qzj8ssTwIUp6aJl2ISFwKxpXHK21TfbtpllJSvJWnq45J3a2j8gBgBkxokLzx0rz G7cMzv6+73dWjnZPvdurlhG4+VAv9VTfXTMXxzx7kwJnolEtikxDcFM0b/y9upP5Vnd3Lgae39OC XkhXPGnbJ0h4D9Go9YzW/qxveDYbEDhGHk1RT0YdnFcfNBy+4eP1xBb/V0UehmH06njV6r1JgTP5 OOYqtnvi+t2svr270jwb4EngOjLNZPP7EEl3Trh014HkwOn+PFxnJinZW/m67f1uVt9u+QAPFRDV WFN+JxotdATUjSJpIGqd3mA/Hke/JFqxqWBIeOKN/qEDl0fL1yPCfI3LG7Kjwjzvh6brv8jmid9b aX6NTTGJds2+yRYdAdnYoGKtNQTwma5wCJ9TYyYpWWkTzybP4up+qNoytduVysJJ9+uP3TW5+gAA 9FXw7/yWqn7x4dDwhHmR8h1CDu4Y1MRHogGwVx/UH24pmnB4KeEFnX3kOwW6b2MuV5QmX6/O8c3u 5TXlxnIAvBf6hIzY1iNgfi8Z/wEA08H+tsz4zuBb1dccFIgAGAUgBYALcMyJOru9pLysgiHhieu7 +S8f4S+6yMMxN4FjJCLSX9I7htc4yZB5edodQ+7UXEPEeQID8lb/0P6+tkHPBjIbH19/PQBmtD0/ Ur4NAOBQjWWq2UM127QMVjK50ch64sUg8W8X+4aMCOQTDSIObn85WPwLAIAvT3iUv/AfdG1srTAv QH9P0zT2SZHhU1/x10Al/zp6qLwXo/zan4fr7F5atLrIsLrld4omC3822MY+k1HzV7HdEyfAMeef aUFj40XcIjcFvBez6n9jY+1z3+RKnZOj3QXACDvej1Ws6+gYX9wyOPujLOyWo9mO4KFoLlp/0+X8 TMRL5GCYd4BScPOzrn4f3x8Unlo9IjL0p54Br09Ui48j/t59szsVUWcIDDxlDjIaA6COpKindETE v29ypaJz76KADwDwVVe/DzrqenJxzHPD4PqPcK7A6kmclaPdE3NZU7pNY5rv8raeW42cIMapxafY Kk7/bLA9B8BsTtme2xsG50APDVwcgBqsElzr+AjmnKB7po9cwKrAyzG7k5AiOEXGz2JzDPLzwwBo tsVngZWxlRHimIOtuhetiVFCopytbxxae+PE7DuYZQ5mPWWbdwzwpIOJNuhsgIp8tsWqzu31d1PM xpi1fY3ziTdqMJ+obbXAyzK5UtC4AN2wvng9XPpTmIBTRdJAoIxZAIDrBucgNH5ZGi3/jxO9H4+j /6DJa2hrhWkBqra1Lm8AKijfj1Wsa43oOC1UcrCPnNmVvF2g+w51w9aVGt+vcJIRfBxz/dAz4M3W Rk8LI+Vb0C7yzTztD4gLslljWoRGJDt6+M9rjbfgO6rdojEvPFVvG4f+7cNH+i+vG5yDMAD6QLJ6 +ih/0T8tj38tTLoPKSK/LDF+eLTWOrnlz7QHMYHbTqcHj40TcYudFC14/l7dH521TwFovchj6wvX Eq+FSffd7B86IEZElDopWjAnV7trVk7DHtRG973IOgIyFq12ecOmhUoPFg6J6Ib4mhkmV+8Rd2ou PpNR89cDs6sXANNJRC1+RA7uCL4LCuKoADyxW/imm/+7j4ZGdC0cEt5tXVfV+03kbBqAUQ7OytXu Db6gqY26pCl/Oavul41lxqU3Gh0DHV5K6Ps6qMArs3uiO1KLI6Di4bHN3aW9n4sUcjVnewc/rSBw o5OihQAAJ+ptL0zLbjhYZGdsgZ4LFP15pV/I0Fv9Q/tPCpIc81V3oWIMqYunPmg4uK/KPGNBnnZr +o2qTNn5MvOou7X/fFdueht1IKVNo91eUt6DhlFRgbEiosQLwPnwUeNXtU4yeHO5adHgW9XXwi9p KpcU6jeh8RoAgJqH159ODxrbODpKdSItaAIAwAOLO8XXrwwBqV9/q7W9GHe5oviHCvObXho4XcTc x0IcHCQNxC+1/87pfS5Q9CcAU5y0vI6nh0oOCHHMYfPS4kM1lqkAzGTho0f6Zi7tpCDxb0dT1JN9 fd1mhsn2AgA8MLt7oc40jmHUgkjZVgBGTGH0eBU0TWMrHzeuQZy78Ca1/95qy6wbjY6Bl/SO4beM zv4vNI0Ld1aaX19XYnh/b5V55s81lleO1VknCXDMiQFQDgpE98zuNACgP++iXBEm5FZ/l+j3tgAD h8ZBRnYksmpwkYET7tWdQKNmRlzFTtUHwIyAXnlQ/zMFgPeU8nI7Gs22xIYy47J8q7s7DkDt6BEw r63XDhEQNXPCZbuOpQVN0o2K9r/YN2TEENUTARCyvqEB8GWFug3rSgzv+zYPWgJttlFo/WCl4Bq6 JtrDFb1jqO81OFgpuJY1KCzl1RDJYQ4G3mqnN3RBvm5r/JWKoh8rzG/4dvTqXGQQ2nAiARQboPH+ s4GiM2yVuug9psr599mO55BaPkZElAbw2QkM7psZC6UIAVHBVkGKxs0xIqKUrUMEivnrJuEWsj0H aBSO1kg2aC7wOjGiLrV7YgAAYkRc1gUeioOLEnHL2fy8haSkSDDB2ky6yacSgL1aGdF2AngcLZ+D uVpdOH6oNL8JwHwZyJfNFwIO7vwoljEh3VdteQ21UhHfpLecn9FWisLiKPn3IXxOjZsC3qoihqu3 qdy4xEHRQiUXN8yPYHbfLYFjGIW4dVlmd8qeKsusOhcZtLHMuBQAgOnCtG4HQOAYuaNHwDwMgM61 uHt+XmL4qMjmjn/vYePXAAxZuj212vsxinVDVMzuf2ZOw94KhyfiVL1t3MYmD6UVsYovXg6R/NLW 8esT/JYP9xNeAgCYldOwx3esyQaMv13w04E8ToPBQymfvlt7tj2eWltoWeQNvFV9AxXZnUWqnH// 3sCwNDQS2VtlmXmq3j4OAKDGya6DB/CEw1HlZJzR/Xkc3f5k9Yxr/UIGo2vorNbxdMr1qqypD+oP ldo9MegGQfL+jiDi4HbEj2tvfJog4T18L1b59fX+oYPKhkU0P1wEODgAmF3b0Vrb5GWF+g2Dbtdc l50vM6ddr7w3P0+7bX+VZQbN1ITgoYHLdrSL/K2qnd7QjkLju0t5+fMiGV4mwJPOxUtB4l/zBof3 +CM9+PkhKuFV300ORdN4lYMM87YoEs5o7WNn5mj3baswz79ncqWhnX+6nJ+5Jl656sGgsF5bE/0X ADA7XBmBW77sqvoAAOCC3jEy9KKmenGB7ntkI6Ti4o2vh0t/+iROsRoAwEjSilH+on+EHNwx1E94 Ba0jvhtCAIb7VdvUHTWQlNJB0UJ/Hq77tpvfOzmDwpPmRsh3AjCbMV+S/nA/4SUBjjkpAPys1v60 7+9UcDlG9ADepjG9tShfu3nKg/ojNgokQpwZBze4vGrf80TTNNZVRDxEu+t3CnSbPi1q/OTtAt13 Nw3OARwAr91Li7pcqXgkOldm/7zE2Pw5Kp3eCACAxzayy6DbNddH3Km5+HRG7dmdlZY3AJii5YNH jV/NytHuefVBw+EX79f/NjW74ZCvWhgAsGUPGzd2v1aZ/2xm3RknDUIAgL+09mcC/inX9r1RdeeZ jJq/pj6oP7QoX7v5k8eNn24qM74z/E7NxUonGS7CwfZ7inpCa/m/bYGmaWxOjnaXxkFGCnHM8XMv 9SudGc0WWNyJqDu5MEq+hW13iodj7h4SXl52k6IbB0bggoq1+2Z36gePGr+KuVxR2udG1d1NZcYl vrzIf3T2UX/rHKMBGKENAMDXCX7vdcQrpWkaQ88chIVR8i29ZPwHh3qppxYPjYh7PVz6E4EBWekk w9/M0/7Q9UrFo92V5tkeiuYerbVOpgBwOYGbnvYXnWXzWc0eSoYEOmwKUARU4KHnBhvcNjj7ATCW L2yPQR6ZKXIeq+4dAENpAQBIkrZvfu8L1JRgO9IF8OUgsjfrR7VIZzp4pXbGKodt8ofDSwnRiJq1 16DPtIl9gcc8E4U45mArskDTCTRN+0+XwUJS0kPVzK53XoRsR1s3zexw2e6vSo0faBxk5JrixlWr 41WrUW7hkmj5praOE3Fw+6ddVJ/MzdXuPFhtnTY3XPbjFo1pIQBjOtpeVm0/peD2tBDJwYM11mkf PNR/daPRMcDupUV+XFz/bozim/Y+eB+F4O6SaPmmjWWmpZ8VGz4+12B/ykXR/AgBUbG5u/+i9o4l cIw83Ev9avK1ymy9h/KbeK/ueElT1T9EJbjacqTcElwc8xxNUU9Ov1GVqXGQkePv1Z3MHBiWznbH BMC4uJ/pHfzs0NvVVyqcZMQzGbV/XesXMrgzRGoApsjjYOB95UH9z49snq79blbfPtM7+Nn2otja goLLMR5PVU/cUGZa9sEj/Vfoou/MiBLtTHx3KwAAg1TC69f7hQw61WAf9+Ej/ZeFVk+3wzXWV3+t tb4UJWR2TZ3hx0UJiXKt2xuAWusd/ryIq1HzOPX1bq96S2LAwh4yXv4do7PvHaOr722js1+pnfHe um92p943u1O3V5j/JYIZm1H7Z4qc/yBaSJRFi7hl0UKiLErELQ8XEJW+3BBfA9Mimyc+Rf7fMQlN 09ipBvu4Tx43forU6Qir4xQr50cqfihzeKJ/qbG+XObwRJfZyWj0X43DE4k85ACYjiT6fwyAHu4n vDRAKbjZT8G/3VchuON7TXIx5n2aSEr+Ylb9r2d9zMdpAExB4MYXgsS/Tw6WHB3pJ7zAxTFPjZMM +bTYuNpF0fxssyu5t0KQAQDwcZzyszEZtecuNzqH3Wh0DOynFNw+WG2dtvJx41rf73FcoOjUgWT1 dLQOLI6Uf7+53LSoyukNO1ZnnTQlRHoEgFlHRvoJL5zW2sf+2WB/bmqo9JDveZkXIduxu8oyO8/q 6Zln9fQEYLJvhygFV9eWGFddMzgHv5pVf1jv8fpVOMiICicZgWLWAAAuNzqHX250/oseAACgdVOs +KVcDDyoWLJ5GVsXNY9Tj2FAuymaZyUpCeIldoRGD6VC4/e2YKdA3OdWTUaEgKiIEBIV4UKiEv1/ pJDQJEp4BS0jorZVmOcjTtnm7v6LWlrltAcPRXNn5DTsd1E0P0pIlHeU9d0Syx7qNphISo4DUBQA J07ELb47IKR3rtWTdLTWOvm3WtuL9W6vOsPk6p1hcvV+/6F+3Xi1+OTMMOmelY/0awGYpBcXRfMn BYmPseEcXtA7Rl5tdA5Bfw7hc2qQAAuA6cbs7Bk498NY5Zdriw0rD1Rbppc7yKg5udpdX5QYVkBT V39SkPgYn8PwUzvC33r7aA8NXAIDcrQfw7vsCEaPV4EmYb5+lB0BTd36Kvh32B6DOnipMvbr//8i GEEj2kQJ+9g61MFja/JM0zRWbCfjAABim7wUO4KNpMRImMF2ROvbWGA7okVrHIEByZa3hwq8MAFR xVYN31Ld/J8C71C1ZarVS0uEOOZAETytgYdj7pVxyrWv52p/OlRtnQpN0TahAk71i0GS39p7EzND pXs3lBqXPbR5El7LbthvIWmphINZkQijPaxL8Hv/VIN9nN5D+e2rts4EYB4ebAqdz7qoPv5La3+m 0OrpdtvEjJO+7+6/mE2IdqiAqN6fHDhjbGbd6aaRCvjzcN3hXupX2ajd/Hkc3cm0oPEDblXf1DjI yMlZ9UfP9Q4ew5YICsC4ph9LDZr0XGbtn7kWd8/nM+v+ONM7+Fm2bXKEiUGS43/34Ywen1l3st7t VQ+5XX31WGrQpDEBonOd+T0AzJhzeYxifT8F//b4e3UnmFxVSjU/r2HrNwn+73XEU2ku8HyyDX1/ 93i1+OTYANHp/dWWGZ8UNX5a5fSGoZHkRZ1jRIOLDGRDWo0SEuUZJldv3xFtR4gREaX1bq+60kVG zFHIdvdVCJoXTp3b648KvjtGZ9+7RlcfX/Vwoc2TWGhjxhK+wAEoJRc3iDm4TUxgNhGO2TgYeL00 cN7K025PkPAeijmYTcTB7G4aeI+s7i53Ta4+hiaJPQCAlIOZLV4mJWJ1sXHt6mJjh2M1HMBLA+A0 ADY7TLLrYLV1mpsGfoqMl+UrhkKocZIhJ+pt41Fk1fGmNAseDi53U+dwc6Lfwmlhsn8VViECoiZM wKmqcnrD7hhdfVGBN9pf+HdvOT8jw+TqvSBfu4WkMS6KPSQwIMMERFW5g4ySc3GT7yYvVswtGa8W nzxRb5uwqcy05OVgyS9osXsuUPTnaa197Fmt/WmSogkCx0iaprEalzfkVL3tOQyAQl0yIY45rjQ6 h6EIQgCAn2vbT9bpJuYWxou5RSoep9HhpQS/1NqmoH97KUh8dHmMYr0/j6MXczDbl8WGD77TmN+J EXJKioZGxOM4zoz4aRrvc7P67j2TKy1WzC253i9k0HflpreRVx0wRQN2tFfgS6MCRBc8FM21eWmx wUMp612kelG+bnOJg4wV4Zh9WqjkAEkDt9FDqQqs7kTfpAMAJvmkyO6JR/dHS8gI3Jwo4RYkSngF MgI3bdGYFgEATAkW/9ySu9wRPi8xfHTP5ErDAOi9SYEz2ayhCH/r7KMPVFunAzAbDgGOOY+lqicp eYRxiIq4OkQlvPpdov/bVxudQ47UWKccqbVOQQINlDSCPi8HA+8XXVUrOnpNmqYx5O5AYECSNBDz ImQ7Wlt/Y0Tc0j1JgbNWxCq+WFNkWHW4xvqqb5RfCJ9TQ9M0xuahi8azQ1XCK+01L3xxtdE5hALA CQzIjoyeEepcZBCirPiuU+3B5aX5SHXLdoPvpWkOOiZJxmPVwfPSNAcJOdgWeC4vzUdjULYjWp2b 8kcWIWxHtMgYGoD9iBZNgQgMSLbCDFQUhgqIarYUiuYCj2U+MsB/E0b+NbahaRpDXLiXQyS/dDT7 nxEq3R8jIkopAPxwNUN4XRQp39xR0ULgGLmxm/9SgCcEx4WR8i1sxgshAqLm6wTVewBMFyGQh9e/ FSHf3tFxAIxAZEf3gDfRn6OFRNm4QBGreBoAgGcDxWd6y3nNyqklUYqNnfEBSpbxs/ckBc4CYAjl ywr1rJ3eEcYEiM7t6hk4B4BR9o3NrD3d0WivNQxRCa/e6B86MEJAVNi8tHhsZu3pPZXmWZ39PQiD VMLrx1PVE9Gft1dY5iddr8y5ov+vf5gvnnTwyLC2fO0IHCNnh8t2Px4a0eXrBL/30Jit1EHGRFyq qJib27ATKc7aAmqls+3gATzxkkIcDV/48zi6sYHi02u6qFad6xMyRj86yk8zPCISqeT6K/i3ZoRK 9g9WCq6FCThVmA+nT++h/CqcZESh1dPtntmdjtRld0yuvvuqLa9tqzDPX19mWv59uWnxOZ3jad/i DgAAFXctoSBwY4qMlzVRLT6+NFq+cXOi/6I/04Oeyx8c3t06JlraQ8qEnMeJeSUr41WfAQB8W256 J8/i6gHAdGVO1NkmPJ9Z+0f4RU3lR48bv0CS+2A+p3Z7d/+3GkZGqVHXY3Wx4dPWVIfoAXPH6Gy2 /bCQtLSnlHkgZFs8vVBxNyVYcuThkIgEFBl2Ue8Y0fI6QCr+uyZXH1+e35imMZmRpBQv3K873u9m 1W35+TJT2EVN1WclxlW+I1BHE28RAACpdhUEblgWLd/wXaLf28dT1RMzB4alN4yMChztJzgPANBF wn18Mj14/Eexys99/fq6S7j5R1ODXu6jEGTEiLilaj5RPztctgcAoNThjb1ndjerX3EMo77uyqxX Nw3OAXNztTtRcfdMgOivoU08tD+19ueVXI4hkE80RIu4Zaly/v1nAsV/XegXMlLFxRvtFC26ZXQN WBmnXPtujOIbxE97LkD4h3ZkpP+DQWG9TqUFjdvS3X/hezGKr6cES44MVApuhAuISmSmbSYp2W2j q9/uKsvsb8tNS9BY/lSDfXz6jarMmdkNe7drTG/dM7nS2lOTZhqd6WjUviRavmloJzzk7F5K9EZO ww++f7ejR8C8loI8DoZ5h/sJL/3QM+DN2pGRwfuTA2cg42JfBPE4dRlGV++WfNiW+L3e9gK6dlAm +twI2c72jokX84oO9FJPzx8S3j1J+qSY+azE+PGAW9U3fQV7rYGiaRwVeP/LeLavQnCH7eYdde94 OLh7SRm+bUfIt7q7o+4+2w5eqd0Tg+4lth08jYOMRKP0RCmXVYFXYvfEomlDVzG7Ea3v5Aj5V3YE NJ7l45iLbWftiUUMUcXWyuh/MZN+0sFjZ0UD4DOiFRD/HdHeMbr6ohFQa+KKluDimOeLLn4rpjyo P+IFIPg4OOeGt3/TIDwTKPorUcLNL7B6ugMA/Ua49IcOD2oCstQAYPgtXqA5Phnj7eKM9omfVbmD jLpmcA4eohJeZXPsnw225zJM7uaF/tty05JZYdK9nYlemRwsOZptdiV/UWJcsVljWtRdys1/M0LO +rMDAMwIk+53UrTgzTztD1cbnUPGZtaePp0ePLaznbxEKa/g1oDQ/s9m1J7JtriTZ+dqd1c6yfCV ccq1nTFIRUiSPQnRJjDwlNrJmGF3ai4vjJRt+bKr34etvT9U4DkoWtjooVTtOYkLObjj3RjFNyF8 Ts207IaDAMwu/qdKy+s/VVpefzpAeHZptGLjKD/hPy3fPyLDol0hG6AdnW++Y1vAMYyKEHIresv5 GZkmV3oAj6Pdl6xujnZzUzRP4/BEljvIKIOHUtpISmzz0mKblxIfqrG+mmtxJ8WJiKJeMt6DeyZ3 Otr4ADDF1WCl4GqsmFsq5uA2MQezHaqxvupbdCyLkq9fn+j/bnvvMUnKy8m1uHvmWtw99/QMnLW/ yjKjyO6Jn5ur/XFsgOj09grzfLRAADCB76ECoirH4k5OlvGy50XKdwAAfNFVteJkvW18iZ2M3Vlp nrsgUr7V93X6KQS3j9XZJt02uvqV2z1R35ebFv9UZX7dQtJS9DNBfE7d6fTgsahzgEZR1U5vaJHd E+/Lpx2sFFxLkXLvZ1k8qcsKdRsGKQXX75pcfXxjx/5ssD/f8vMKcczhpmieF4DzSrDk8NJo+aYE Ce/hfbMrdejtmitGklK+ESH7sSV3d1a4bO/feudTpxvsY8822MZMz2k4qHNT/lyMSUUpsHoSi22e OF+eT08pLzdRwi0osHoSD9dYX0WdSwAm9u/pAOHZs1rH07uqLHMAmI7msVT1pD1VlllXGp3DTtbb x3somttycxwp5GoO91K/+mxG7Zlci7tnr+tVDzAAykMDt5uEW3ioV9A0GRc3+/MJfVuRZk4vJXhk 83QtsLoTCyzuxH3VlhmINwjA+BYiqsG+aiaOkI9jrhQZL6uPQnC3j5x/t4+CfzdWxC1xUzRvRk7D fi8NnG4SbmFnR7NLC3Qbyp3e5mv7zQjZD6+FtZ+2IeLg9umh0gOZJlf6DYNzoG9nttrlDZ2W3XBQ WYAb3gyX/TA/Ur4tXPhvxaGbonkoiUVGYGYzScteCpb86usO0R4SJE+MhmOERGmpg4y5bXT1G3Cr +ubLwZJfvuyq+rA1gV6myZWOxn9jA0Wn2bwWwJMCrzPjWcS/S5Hxs9iOj7PMjMl7II/TwNabDo1n BTjmZDsGReNZHg7uGCG7Lhni34k4mJ1ttBsq8AJ4HC1b6hLaKEULiTK24g80BeqMghZZsXTGTBrx 9joTB9fcweMT/+3gIXFFspSXjRSrHWGiWnSMhzMWCjICt7AN3rV7KZGPez/2Q6VlHpvjaJrGVjw2 fAnAcIi0birgk8eNn3Z0HABD9ESijGA+p5YGwGZmN+y1kJS0o2MrHJ6I17Ib9gEApMt4GXICN2nd 3oBp2Q0HO+tvt6aLahXa0c3P0207WW8b35njAQDeiJD9+EMPphuJirz/pZMXIiBqrvYLHYISEz4p Mnz6Rp72R7bZsL5QELgR+dpt7Oa3FPlEbdGYFyZdq8xpaXkC8O/dCdqxdARfou66rqr3UDv+rNbx 9FN3a88nXa/K2VNpnuWb1YpuxgonGcE2+i1GyHAyWuvgtQX00G/JQ+ThmDtezCsa7S/6e3Kw5Ois cNmehVHyLe/HKtdNDpb8CsA8aM9qHc+g4i5exC36PTXoheoRkaG/pAZN+aKr34qP4pSfvxOt+Pa5 pgeGmsfsOjeWm5ad19qfau+9oR13ttmVzOdgrqVNWaG3ja7+K4sMn9W4vCEYAD3GX3julxT1y9Uj okIXRzG0iUyTKx111hIkvIdzwqW7AADWFBlWtbzuEAeo2O6Ji7lcUbKp3LTEQtJSEQezo7SLOpc3 CHm+ATARTsjr6aLOMcJL05z7Jlfq+lLj8ucz6/4ocTDcmttGV7/1ZablVxudQ3w5cxyfsHkxB7Nu 7+4/zzYmWvxGhOxHAMZjL03OvychcOsgpeA6uu5ay7ieoBafkBO4iaSBGHev7g+dm/L34+L6f/qG jAoXEJU0ALamuHGV7zEYhtFTgiVHAABO1tvGt+xC9pI+IbErCNx4NEX9kpCDO8YFMgH3JpKS3zU6 W+XZjQkQnTvXJ3iMHxfXm0hKbiQpJR8D5/FU9Qtsxn4CDu5MlvGzXwmR/hwt4pah4m5TN793CoaE J/6Wqn5xTbxy1QS1+AQiZ7somn/b6Or3fblp8bTshoNdrlQ+9vu7XJ9wtfJhodXTDQfw7u4RMItt 3ikAwHaNaZ7vOr8yTrl2a3f/Be0dg5BjdiWhtAtU3L0eLv1polp8nMCANHgo5Velxg+iL2vKpmRc /MT5AAAgAElEQVTVH7llcPZH38E2jWl+sd0ThwNQZpLpfi+M/HdGcHvIt7i7I2HBwV7qaZf6hgxP lTFNhl9qrS8nXK14+N5D/dctrYdQ966LmPs4Xsxj5f3W4CIDURHVmQLvmsE5GID9eBbgSeRaqpx3 n+2GHp2HHlJeHttRY4GFKfC6iHmP2Xa8kEVKvIhbxLbwahZYiAj2AoumLOLOKGibLVJYKmgBACqd 3k6nhSBeOtsCj6ZpDAkc/zOidXopwfE620QAJheR7Rd+Xu8Ygzg5WjcV0FEkGMKuSsscvYfyRxFB G8uMS1G4cnv4W+cYfUHvGAkAMDVEcggAYFO5aQlSA7UFmqaxBfm6rR4auDEiovTP9KCxfBxzlTnI 6GWFunZHpRRN49OzGw40eiiVHxfX/54WPHF3UsBsAGa31Vl/Ow6GeX/upX4lXc7PpADwKVn1R/4X f7v/qyJPxsXNf6YHPzcjVLIfAOCnSsvro+/W/F3vIllnSQIwD7kQQZN6B8O8N/uHDviqq+oDdJ5H 3Km5uCBPu9W3oPbncXQ8HNwA7EUTvp5Ao/1F/zwaGt71ZFrQeDTuyrO4e8zO1e6OvFShee+h/usc sysJjWhdFM2vc3lZGSSjm77G5Q1pK16vJVCxWWInY9lYpVA0jWtdZEDT64RavbRExcUbv0v0ezt/ SHj3CUHiE63di2jcaiYpebqMl0EDYNOyGw62Z32DumUFVk+3oberr7yVr2vu0mMA9MJI2ebSYREx Z/uEPD05WHKUz8FcSMmsc1P+6MEDAPBJvOpTAY45G9zeQLRp0ru9fjs0pnlLC57cTzQAHsLn1HzZ VfVh5fDI8DO9g8ci0vSXpU/ixDAAOlXGqDDXFhtW+v9drku7UXXv3Yf6b05r7WPRgxkAIFzAqVwa Ld/4c6/AKe9EyTYCPEkyeCZA9NfDIRHd5kXKf8AwjH49XPYTAPPAyDK7UwCYbuurIdLDAIwZcksD cz6OuaKbCNceGrjRQqLsRv/QgUNUwmsfxSk+BwA4UG2d3nLD8rxa/AcAQztBZu8AAN+VGd/+qtTU /FmNJKVYVqjfSNM0FiYkqhIlzNgKpXW0hv4Kwa0wn+veRYNgcYF+M4pZYoP7JlfqwnzdFgCmiH07 Sv59NwmvcFKQ5NjKeNXa39OCXqgeGRVaNSIy7HiqeuIHMYqvRvgJL6LkFCNJKdDDjQLgjM6o/Wds Ru3pDaXGZVkmV0pbGyeKpvHPiho/np/P+OXhANSJ1KDxa7qoVrEpEmiaxhbm67YgKgMAs/b/2CPg jWNpQZOqRkSGrY5XrlbzOPVeGji/1FpfHnCr+mbfm9V3fqwwzf20iCnG0Wh+pJ/wQj8Fn7XSFMW3 xYiI0n4K/u1hfsLLGQPDeu9LCnwtTMCpclPA+6bU+G78lYqirRrTAg9Fc2maxn6ts74EwBhgs30t 9Gzj45iL7XvUurwBaFw8pmkDxeq1dMxrDVC07njRGtDrINsxNkD3XQ8Jj1VaCABTVAN0LsUDcVI7 o6AtsTEG89Ei9tm9qOvHVkEL8KSDx9bPjqZpzFdkweYYnZvyRyN3NKJtviHP6RxjzCQlwwGoF4PE 7YokfLGvimnpo4SBFY/0X3T0MKRpGtumMc0HAJgRItkXJSTKPTRwFxfovm8vX7TJf2otAMBQleDK zp4BrydKuAVeGjhzcxt2tvdAPVJrnYIW5M2J/otS5YIsRM7dWWmZi8woW8P+assMpL7alxz4WpiQ qJoYJDnu6293pMYypa3jWwOTUBD0L387tNPpDP6vijwejrn3JgXO/DhO+RkAwJVG59DU61X3O0o9 aIkIIbc5zYHAMfL9WOW6rEFhKairs63CPL/ntcrcMw22ZwGYh22kgInIYdsp8+fhOmSWWmT3xOMY Ro1Ti09d7hc67N7AsLSpIZJDBAZkg9sb+E2p8d3k61XZL2fVH0E8OLY+gt0k3OZOYUccPwTE1XFR NP+hzZ3Q3s/eM7nS+t+svvW9xrwY/d1roZK9xcMi4hZHKb5vj8vaXyG4BcCMtj+KU34uJTCL1u0N WPGo8YvWft5CUtIHpmZ7HgxdzzFCopSLgZsGwDDA/rMrTRBzH6JF6bzO0dwhDBUQ1e9Eyb8FYEzK n82oOR10obzurXzd9kzzExpDioyXVTY8MvqDWOVXKh6nkYNh3vdjGCPeozXWlzaVGZdMfVB/KOSi puZ8U4FT4/KGIMFKpJDQzAqT7vmxR8Abc8KkPwEAYIDRiyLl3/9Sa5vybbl5KXqtEX7Ci6fTg8b6 kpJTZLyseBHjnO/rQfl2lPw7Po65tG5vAEqAAGAUjBPu1Z140PRQAgD4q3fw08iqYW64bCd68L6V p93ua4ibLOVlo50z6t58V2Z8+51C/bcAzFh2VVNSThMP7h0AgKf8ReeZ89t6B9ZD0dyXsup/zba4 e2EA1LMBwjMAzGY39XrVfV+uY1uod5Hq8fdqTzooWhgtJMp29QyY09YmPlRAVL8QJPn9ywS/Dy/0 DRlpGB2lvDsgtLc/l+mw8pvsTKxeWnJGa392+UP9+tQbVff9/ynXTbpXd2ybxjQfbdYb3V7VuMy6 UyuLDM2b4F9SAiePDxKz5j4frrG+ijpUAAB95Py7O3sGzEXvX80n6j+JV32qGR4ZuS8p8DXUXcsw uXq/maf70UjSShzAa/XSEj6Oubb38H+LbQOjyOaOP1hjmQYA8EGM8it0HI5h1Iww6f5HQyO6ru2i WinhYFadm/JfmK/bknStMmdjmXFJodXTDQCgPbFiSyAj5VF+wn/Ymvue0dqfpQBwEQezs+36ldk9 0UiMw1Zc56FoLrJFQhF+bHDD4BwIANBfyb/F9pj/Je8XjZw7Y9+CNq1sxR80TWPoe0XrSkdweWk+ Emaw7RTWurzBiLfIdhTsKyBEa3ZzgYeMRIf7CS+p+QSr3DeDx6s81cB4n70bo/iah4O7yukNQ/5w beFqo3MI2uEujlZsRv5253WOp5DVSmu4YXAORHYBa7uoVgo4uGtnz8C5GAB93+xORQtmS7i8NB9F nE1Qi088Gyg+AwDwTpT822Z/u+yGva0lIzS6vap3H+q/AQB4OVjyy9hAcfNu7N/+dto9SNrOFoF8 ouFcn+Axah6n3uChlGMyas6xTWfwxf9VkYdhGL22i2rlsVT1JCmBWWpc3pCht6uvbNWYFrRXePsC XfS+Cr9uEl7hjf6hA79O8HuPj2MujYOMHJtZd/rpuzVnCyzuRLRLe2RtO82h5ftENyTidyCkyvn3 D/ZSTysfHhm1Ol65GnXUCqye7kgwMC9Pu2NXpXlOy5FKSwTyiQZEvG1pT9IWIoWEBnkW3TO5W70e TB6vfHG+7vs+N6ruousZ0RwGq4TX2RibhgiIGnTjlznImLXxjBJ2Z6V5ru8D3+jxKtYWNa6MvKTR vPeosdlKKFJIaE6nB40tGhYR/1mTinarxrSgZRcdwzD6KX/heQCAc1r7GABGFXdRZx+BOq5OCgR/ aR3PkjQQEg5mnREq2f9xrGItAECh1dMNjftpmsbum1ypxXZPHAfA6wUglhbqNx6usb7asqs6I1Sy r2RYRGzZsIjo3UmBs+dGyHa+G8PEV1U4yYiuVyoeo7UiUcLNB2BEHUhF5/v+kUfl0VrrZHQdhwiI GsQz/rrU8J6NpMQ5ZldS+o2qzD+a+HycJn+2u6YnGbE4hjUZ+oL3kc3TdV2p4X3f10LRgn822J77 tsz4DirunvIXnj+ZFjR+dbzy05eDmfezvFC//pzWPgY9YDOMrt4tE2Zomsbm5mp3/tVkUbOtu/+C 071Dxh7uFfiqmIPZKp1k+OBb1dfau0ddXpo/8X798SqnN0zCwawn04LGd8YvDwOgvyk1vqfzUP58 HHPdHxiWVjUiMuxAcuD0WWHSPYg4bvBQyuP1tokL8nVbE65WPoy6qCmPvqwpPe3De54bLv3xxWDp MbavbfZQsmWFuubYslABp/pEWtCE1kbDfA7mmhEm3Z85MCz9ar+QIWP8hc1edRQw3b80GS+zM4rf z4oNH3tp4EQJifLWuIIiDm7/OE75WdGwiPi54dKdOAD10OZJWP6wcQMAQG85/25r1ketocFFBqLv uTNFITLfH+MvOse2KESbCSUXN7D1L8w0udIRLYKtsKbSQYajdWKgUvgfkUxrMHq8CjSiZUsVs5CU FD1zUIHfEQwerxKJH5Kl7GLafDefbEUmRXZ3POo+s03+QJ8fA6DZRruhz6/i4o2Iy44DMHw4dJGg xYcNfq21veSiaL6Ig9nfjJD9uDiS6WitKzG83160E1Lq9pHz7/aS8R88Hyj645kA0V8AAEsK9Zva 6gCiwrG3nJ+B5OMDlIKbb0Uw5q8rHzeuba07s6vKPKfK6Q0jMCA3dPNbhv4exzDqYLJ6moqLN+o9 lN+UB/VHWnLPPnrc+LnOTflLOJjV91gARmTya4r6JZToMOFe7Qm2+agIMSJu6V+9g5+RcDBrldMb 9kxG7V8oYLgzaFnkDb9Tc6nBRbIOvffFxCDJ8YwBYb0TJdwCkgZiYb5uy/TshgOtZfG2BLoYi2z/ tmrgYJj33RjFN9mDwpLRLvOczjEm6XplDiKG+o61OgLi4bXV9QwVENWfxKs+fTw0vMvtAaH9FkbK tqC4rWI7Gfd6rvYn9YXy+kn36o7trTLPbMucGd34KEmjI2AYRqc1jRqRxxQCTdPYzzWWVxKuVj7c rDEtogDw7hJe/tV+IUNG+zEpKHeN7fud+QKNT28YnAMXRMq3Jkl5OTQA9laednu9iwz8+JH+s8hL FZpVRYY1Bg+lFOKYA41W/Li4/tlA8Rkcw6h3ohXfRguJMgoAb2lEDPBkh3+l0TF0YZ52c8RFTcXI u7UXfOkYAhycB5MDp9WPilLvS1a/tjRGsYmDgddJ0YL1ZcZlC/O1WyIuaSrSblTd+6LEuMLb9MDF AagJatGJ7xP9F+cPDu/+SrD4MABAmZ2MiRFxS1HHhKJp/I7R1Rfx9tw08IL4nLoDyYHTr/cLGSTi YHablxbvrXoSM4aAIsjKHGR0ho8w5f0YxToBjjl1bsr/9dyGnf1uVt8usZOxfBxz7eoZMOc5NcOT PVH3701nsoyfjbJmvygxriiyuZuvdbQBvNroHILUsk/5C8+jogTDMHp3UsDsVBnvPgWAv5xV/4ua h9fxcHBTADga0SGseNT4BRI+rIpTrkFCl1dCpD/fHRDWJ0HMfeihgbswX7el+7XK/G0a03xfCgRN 09j8fO021Ik/2Es9raePGIoNtmrMC36ts70EAPBdot/biVJeQaiAqJ4WKj24OylwdvnwiKjioRFx P/YIeOPlYPERFE2ncZKRZpKWo98jwjH7MJXwMlu6AwDA6iL9J/VuKgiAGVueSA2a0JGoDcMwerBK eE3clFKCjJQBAG4aXQOjL1WULc7Xfd/RZrrI5o4/WG2dBgDwUZzy8/ZMoIP4RN2PPQPfyBoUlpIm 4zUXTPlWd49tGtN8NjztI7XWKSQNhIzAzePU7NwdnF5KcE7HbLzYHgMAcF7LdONH+wv/Zsulu9zo GAbAbOLZukfcMDDUIxEHs/sqkdsDukdxAIpt8fnA7OqFNvBsLV+yzU827T2l7O4J1PEjMCDZqntR ioeUwCxsBSMPrcz0J1JIaNjyXFFH1rcgxAEAzjTYn7V5aTGBATkxSHy8rV/QEmjhYfIFcctHccrP /bi43uqlJchzqCW0Lm/A8XrrRIAnSl0Mw+jvEv3e5uHg1jjIyDVFhlUtjyuxeWLRjn1ZtGKDb4v9 y65+H0YJiXInRQumPqg/5Cvxd3lp/pclhg8BAGaGSfe2bJGGC4nKA8mB0wEYG4MVj/TNI64Mo7P3 DxWM8GRNF9Wq1i5qPx5HfyoteBwq0CbeqzveVo5hW0iR87N+Twt6gYuBJ9/q7j4us+5UR7L/1vBG hOzHn3oGvI4DUJkmV/qAW9U3EfG0s+gq4T26MyCs7+Rg8VEAgEM11qn9b1Xf8n2YtQbkWVRs98S1 xsnpKuE9+qdP8KgTaUET4kTcYi8NHMTRuGdypbEVd6AOXqHN0+64FcMwuq9CcGdz94BF7zWZYftx cb2Ig9ndFPCO19smzsrR7gm9qKnuea0yd1mhbsN5rf0pdP5RxJfvYtAR0KLk29F9ZHV3HX239u9X HzQcrnN5g0QczP51gt97WYPCUgarhNdQOPhdU+tE+9aAbCNuGJwDORh4t/cIeAuA4bxEXNRUfl5i /MhMUjIJB7O+F6P4unx4RBTKdM4yu1PQRoKHY240mj9cY331sc3dhaZpLNfs6rmh1Lhsu8Y0D4Dh o22tMC9EStt+Cv7tT+KVqzEAykmBAMeAEnFwu42kxOe09jF+XGYXubrI8OlWjXkBIg3HioiSmaHS vQCMbcy8CPmORVHyzYlSXsFrYbL9AAxpHHFdbjQ6Bva9WX3ntZyGfYhjwsXAnTUwrNe0UOlBJY8w oo7HVo15QcvrroeUn4d4br6RZ8ECovb1cOlOAIAjtbZXHBQtjBQSmhv9QwfODpftRiktZ3X2p1ve j6vjVasjBESFi6L58/N021D3bIhScAVnVJ4YAMCzAaIzLTtOIg5uP5kWPF7N49SbSEr+clbD0X5y ZuSOuqQAAJvLTYu+KjV+AAAwN1y6c3W8crXve0iU8gruDgzrg8QdhVZPtwX5uq2hF8urF+frvn9o dSd8X25avLvKMhsA4PMuqo/Gq8UnO76yniDT6Exf9pDhVL4SIvn5jXBGtOILDMNofx6uc1CU8L7J nebrB8nxKa7sFC2amt1w2P/vct34zNqTuyvNs9vbzGabXcnflpubpzJ7kwJm+mZ9t4frjY5Bx+sZ Tjnq3s0Jk+7y4+J6J0ULNmtMi2Iva0rezNX+0BY1ZG2xYSUFgEcJifIZodL9bF43ScbPGeXHCNYw ANrupUUL8nVb+96svpNpdKa3dyzyBpwcLD7K9qF+Ue8YYfPSYhyAGhsgZsX1IymaQBsJRA9gA0Rx GuYnuMz2GDSe7asQ3GHr+Yo2ud2lvHy2zhBorY0VESUKLoeV0BMlSsWKiBK2HoXIA7CLmPuYrVq5 OcVDzCtkSw1AHTy2Js8ArUe74QBPFr1R/sJ/2rOp8EWxzROHdoWoda3gcowo1WFXpWVOa8KHvdWW mW4KeHICN/nGe8WLeUUfxCi/AgBYX2Zc3nLc+V256W0aAAsXEJUoqBtBxsXN+5MDZ2AAdJbZneKr qt1dZZ6NuncrYpWt8pOeDRSf+SBG0fTapuWn6m3jvDTNeStft50GwHpKebntmTB3l/LyD/dSv4oB 0LeMrv7z8rU72I40EUb5i/7Zlxz4GgCT6Ts5q/5oZwtFAIA54bJdv6cFvSDAMWeJnYwdcKv6ZobR 2bvjI/8LCYFbj/RST9nYzW8pBwNvrsXdM/1GdebvddYX2joG7R5cFM1vSzSBDIzzh4R3X5/gt1zE wWwAjJIw8WpF/ukG29iOzh96YD+yuruyzX1FXlsuiubXjogM2p8cOGO8WnQS8fnyLO4eG8tMS8dk 1J5T/l1ueOpuzfnKJqJrjsWVxPY7RTvIB2ZXLyvpFa963Lgm6XplDlpUJ6jFJwqHhHd7N0bxDVr0 +iiYcPBci7sn2w4HKvDqXN6gGwbngCM11inogeqmmXtsVZxyjWZ4ZOS6BL/3A/lEwwCl4CaBAUkD YNcan/CapodKD4QLOBUUAP5MRu2Z0Iua6qTrVTnLH+rXX2p0Nmd3qnmcuk/jlZ8UDY2IvzUgrP/q eNWnE4MYX7xPHhtWT39Qf0B9obz+lQcNPyOLCACmW/95F9VHeYPDexQNjYjfkxw4C9Ej0CYKgCHA o7H4Fo1pwStZ9T8Pul1zHSn+JqhFJwgAj4cG3j96Jq4KAGBhpGwLALOLRTFWvkCTiaO11smoAKxw eCJ8vcy6iIjH9waGpaEC/flA8R8cjIkoa/k7xQRu29LdfyEAwD96x6ifa6yvWElKMjW74TDy74oV EcVtjRPDhETVibSgCXwccxXZPfGVTaOi8zrHUzRNYweqLdPfLtB9B8Cke2zrHjC/tYeDlMAtP6eo X7k/MCx1dph0twDHnBaSlm7WmBZ1u1pZiEbELwWJj34Yq/iy5fHtweDxKl/Kqv/VTQGvi5j7+Ice /836zrO4eryVp90eelFT/XaB/jvURRiqElz5JkG1HGvy4Ouv4N8cphJc5mDgdVC08FSDfdycXO2u oAvldRPv1R0/Xmed6Kt6d3sp7jMZtX8hxewHMYovUYpJRyApmkDnDt0PM0Il+39KCnxdMzwycn2C 3/IgPqfOQwP3x0rzG12uVDyemd2w15ee8Njm7tJk4A8fxyk/Yxvh5vRSgp+qLHMBAN6NkX+DDKTv mVxpfW5W312Qp93aGjWkwOJORNd4p8azTRSpAUrBTbb5s3dNrj4mkpIDsC/w3BTNQ8Xa/8K/a83D sC0gignb8SzAkwKvM4kciHaTLG3dXqg1oAIPidzYoDnFQ8o+xQN18HwtejoCmpr5cgNxgCeE4M6M Zw9UW6YDMJwI37y8NyNkPyRKuAUUAD4vT7vDtzVN0TT+Y4X5DQAmENw36BsAYEWs8gskmpiV07AH deIMHq9yd5V5NgBDjm5Naj1YJbyGyNvrSo3vX2t0DGa6d4xSb0aodH9rXkUIa7uoVqK8zNeyG/Z9 UWz4EF0027r7z+9I3v28WvwHEm3srbLMbIsP2B5eCZH+vKmb3xIAgD8b7M+9lFX36/9S5I1Ti09d 7BsyQsXFG7Vub8CwOzWX/2p4EjPVGWAYRi+JVmy62DdkhJrHqTeTlGzi/frjs3Madps91H8Md2OE 3FJkrNpyTNsSPBxzL4tRbMgcENa8sy22k/HPZdb9OeJOzcVLesfwtooq1MHz0MAtsXtiW/uZlkA3 pdVLS/Qeyn96qPTAibTgCfpR0X5X+4UM+ThO+VkfOf8uBkC7KJr/t84x+nDTGNJM0rJ+N6tuv1Og +3Z/lWVGnsXVo63CEo1obV5anHi1snBtsWGlmwJelJAo/yM96Pnf04JeQGIUBLSYeWngdKQI9/08 Yg5YAQCG3am5slljWuQF4CAxyRh/4dlPu6g+8eVbSQjciuxrdleZZ60talz5wr263+MuVxQj+4xS Oxlb6/IGAzA2NrPDpLsnqplNlT+Po18Vr1oTJ+YW0zSNZRidvdFDtMju6XKwxjrN5qXFXAw8w1SC 5nVhU6L/khVxyi+6S3n5qEh4M1z2AwDAqQbbODQiJ3CMHBfIdJk2lZmWHqm1TgFgMnKv9QsZ/Hta 8AvjmtSq+6stM56cC37eMBXTWUDRh75Aa1uV0xt2s9HRf3+VZUbPa1W5vqbEjR5Kxcef7Mr9eBw9 8shEkV52LyWqdJDhD8yuXmIOZkPf25t52h0JVysK//KJc6txkiEfPNJ/tThf9/28PO2ON3IbflyU r928vFC3fsUj/RdndfankdE6ssapdJLhUx/UH5iR3bCPBsBSZfx7P/UMmIPcBtpCipyftSspcE71 iMjQbxL83g0TcP6l1rtjdPVbW2xYebLeNj7P4urREd2Cpmlsdo52d7mDjBLgmPPXFPVLQhxzlNk9 0Rd09pE7NKZ5w29XX+p5rSp3R4V5ns1Li5uoOj/kDApLOts7+Om9VdZZJAA3XsQt+rtPyFOX+oUO bxgZFbg/OXDGpCDxMdRF/73e9sKk+/XHgi5o6ubmNuw8r7WNTr9RlYmuwSFKwdXPu7L329tWYZp/ 3+xOBQDwAnBUXLxxfYL/cgCmMF8Wo9hQOiwiZnOi/6IwAafKSwNnX7XltW5XKwtn5TTsqXB4ItYW Md27aCFRxrZ7BwDwS63tZb2H8iMwIN+JUny7KylwzvV+IYN6Snm5NAC2rcI8v+uVykfH66wTfY9D z9MoIVHONr2Comn8j3rb8wDMms/2PSL+XTcJt7ClZ2Bb8OXfDfNjV+BZSEqKJh9sCzyapjHUweuM 5Quiw7Ad6QI86eAly9jx7wAAci2ungCdUwSjEW1nYto628GjaRpDz1tfX0+MpmnAzpTQXAw8DaOi Atm0NymaxmMvV5SUO8io92MU675KYMY+CFcbHUOG3q65AsAUR29FMkkTF3T2kaPu1v4DAJA7OKxn Dyn/PyfpjtHZd8DN6psUAP5pvPKTVfGqNV+XGN57/1HjOgkHs1aNiAxry8TQTdG8vjer7jwwu3tF CYnyxZGy75Y+bNzEwcD7eGhEl44ULDVOMqTX9aoHWrc3oIkEzpkVJt2zOylwdkfnBIA5yVOzGw79 XGN9BQegTqYHjX8uUMzawRzhyxLDh0gN+Xyg6I9fU4JeYtsO9sVDqzvh6YzasxoHGcnBwLuzR8Dc WU2O+/8Lap1k8LTshoPIiDNCQFTsTQ6c2TIQO+aSprTMQUZv7e6/YH6kfFtHv5emaczvn3K9wUMp u0u4eflWTw/0b/0V/Fsfxyk/eyZA9Jdv94CiaVxyrszqoGjh8VT1xBeCJL+3/tufgKRoQny+1Oam gHcqLWgcsrVoCb3b63dB7xh5Xmt/6pzW/lSVy9tqJ1KAY85kGS87RcbPSpXx7/eQ8vIihYRGjIMl 8IJGh7JGuRh4lsco1n8cp/ys5abGF/GXK4qK7Z64Dd38li2NVmxs77PYSEr8bbnpnU+KGj9FBF41 j1O/PEaxno9hzsWFus0AAH+kBT0XKSQqHts9XbJMrpT7ZnfqFb1jiJ2iW33Ao2iydDkvY1+SemY3 CbcQwzD6eqNj0ODbNdcAAK71Cxl0Se8YcbDGOq1lXJYfF9d/3lX10UtBkl9VPE5jz2uVuXkWd4/W 1gmnlxKEXdRU6T2U39ouqpVTQySH1pUa399VaZ5NNo1i/bi4bkM3/+XTQyUHkB/WyXrb+An36k5g AHTF8MgIpJo9Vmed9OL9+t8wALp4WERcy/u917XKB9kWd3KMkCgpdTDRUwE8jnZDgnLJ3GQg9soA ACAASURBVFzdTy4aBK8Giw8ny/jZGgcZWe/2qnPMrqQiOxmPA1A8HHMjZdv/b/BwcPtxOXo/Hkev 4uKNflyOPoDH0UaJiPJIAaGJEnHLI4WEJpjPqTV4KOWAm1U3HtvJrjwM3G1l3qp5nPpYMbckRkiU Mv/llsaIiFIRB7d/X25chKIgEyXcfBdFCzQOMhKlX/giTsQtXhAp2zozTLoXPT+WFOg2fVtueoeD gfdG/9CBrT2srSQlOVFvm3Cw2jLtH71jlK8NCkK0kCgpHBLRne36V+MkQxKuVjz0NdX+qWfA63PC Zbta+3k3RfP2VVle+7LE8CEqspvOGRcAsF09A+bMDpexinGjaRrrfbM6457JlTYlWHLk5xR1cxSe h6K535Wb3l5d1LgaZRO/EiL5eXOi/yIlFzdEXtJoqpzesJVxyrVruqj+Q1FqDZlGZ3rvm9UZAAAP h4QnIKV3R+h/s+rWbaOr39tR8u++TfRn1Yj4otiw4qPHjZ93EXMfPxoawUoM94/OPmr03dq/MQC6 cXSUik1tUeHwREReqtAAADwYFNarLfNuX9hISiw7X2amAPDzfYKfGu3fceYvSdGE5HyZ1UXR/BNp QRPYUBe8NM2RnCuzOila8Htq0AsTghgKR0evg545f6QHPc+mHnB4KaH4XJmNBsAu9g0Z0fL52hoa XGSg+oKmHgDg3sCwNDRFar5Znw4QnWU7u75ucA5Cst/WdjdDVMKrr4VK9+2rtry24lHjFxODxMfV fKIeiSsGKAU3WyvuAJiqfUm0fNOGMtOyz4oNH48LFJ/6XmNaDADwerjsp/Ycqnk45j6UrJ6adqPq XrmDjFpZZPgMvUc28uQQAVFzMDlw2piM2nNeAA4fB9e6rn7vd3QcAoZh9K6eAXOKbJ74TJMrffL9 +qMX+oaM7K8UsJaHAwB8GKv8EoAhWP/RYH/+pay6X/+XIi9Bwnt4q39o/2cyav9CSRU1Lm/IiljF F/9LUkWwgKj9u0/w6M3lpkUfPGr8qsJJRoy4U3NxSZR80+ddVR+hUVS8mFtU5iCjO+rgIWAYRieI uQ9vGV39J6rFv2/oJlz+WbHh4+sG56BbRlf/sZl1p1NkvKyP45SfTVCLT+AYRuEYRiVIuA+zzO6U Qqun2wsAHRZ4BI6R3cS8wmyLOznX4u7ZVoHnx+PoJwdLjk4OlhylaRpLulaZk2f19BigFNwQ4pjz vtmVavBQSidFC5gsWlebNhUCHHNOC5UciBAQFZf1jmHhAqJSxeM0ijiYXYhjDj6OudB30UfBv1ts 98S1Z3vhoWjuzkrz62uKDJ/Uu5uNwkFOYMZ5EbLtxXZPXIXDEyHEMYeDooXP36trd0HpKeXm9JEL MlLkTJGaZXL1WlCg25ZldqfycMyN3luqjH9PiGN2B0WLBt+u+VeHIVHCLUiS8nOO1FqnNHoo1Ug/ 0QXUNRwXKDqVZ3H3+LXO+tIXXVUrfE1LBRzcOTNMundDmWnZVyWGD1YXNa5GD3mUF/qCWvx7S/Xi MwGiv/y4uF7vofwO1Vimvh+rXAcAMD5QfBLl4G7TmOav78Z0bdB5ixAQmmyLOxkVd4E8ToOMwMxv 5Ol/ctEgAAA4XGt79XCt7T/mxxQA3rK4wwBoKYFZLCQtRZw7OYEbEyTcRzlmd5KDooXxIqKou5Sf z8PBjQFGuyia76ZonpuieW6a5qE/mzyUHJmutgY3BbxalzcYdbXaAhcDD46B10WBAAegZoRJ93UV cR9nWdy97pmcaRqHNwp9jnq3V13v9qpvGqBdK6SmtKF/fe5wAVGZIudlzYuQ73jKX3je93v9R2cf hSYYq+KUa9rqxEgI3DotVHpwWqj0YL2LVK8rMb63RWNahHiWAABlDjJ2yO3qq29Fyra/HCz5pSNu 2tJC/Ubf4m6En/DirDBpm5taHo6550bIds4Kk+7ZXWWZvbqocTU6xzgAVe/yBjq8lJANJ+6O0dUX TX0QZQCBi2Oe5TGK9ZODxUfn5mp3ntc5nvq5xvrKBZ1j5IJI2RbET50eKmE9nj1aZ5sMwHCu2BZ3 jW6vCnXIxvizzx5HAovOjGcRhauHlJfHtrZAa6mIg9nZKk6zLe5kRItgO6J9ZPN0dVHMdIytgrbE 7olF9w7bEW2pwxPjppgNFtsOXpHNE4/WE7YdPN9nrW8OLwHAtIUnBUlYS9eRn1SanH+vrbny1wmq 90412MYZPJRyeaF+/aZE/yVIJNFRDNqaLqpVJ+ptE0rsZOyk+3W/VTv/H2vfHR1F+b1/Z2Z7y2ZL dtMbJISEJEBCJ/TeLEgTUBBEsIIgRUBBEAUUCyIIogKKDQUERHpvCSUBQgikJ5tkN9t7mZnfH5MX 1piQyef3fc7hcJSd2Tb7zn3vfQoZiQNQyHfuSego5RWu76B8543Chi8Q+fTdxNC1bN9bsNO0lwL+ 8QbXkCmRjCkqGwgJ3H0oSzu61+WaS6WuQMKovNrDF3pE9mnL/B3g/67ICxdwas/1iMx55kbdHyeN 7kHLi01r7jt9ydvS1HPa4kKPgGMY9Wa8/PNhatE/0/L1u/Os3qxN5db5fxtcI3ZnhE3LkgvyksTc 4mMN7qFsCzyAxmLU4u1Z5PR3WJ2sXDlUJTx2zuTJWfPQvPyE0T34ps3X+dkb9fs6SriF7yaGrp0Q Lvm1o4RXeNPm69zUKuVJSJPy7uTbfRl3HL601h/9WKRxx+FP0/AI/R9dtc/QNI1VuAOxN21MR+yG 1dslz+rpqvdR/zGG9lC0YEeVffYOaN6ZAQOgRQTmEhG4K9BIZ9hf53yqz+WaC36K5rooWuQmKaEz QIlsATrERdHN8vOsAVq+6qH5/ZbehxDH3BkyXn4XGf9GRynv7luFDZ8HaOAsb6dYOyFc8it6XNcQ /vX1ZZbFFe5A7NoS87ur2ytWbq+yzd5eZZvtDnrucD5ROyVC8tPzEdIfM2W8WyQNxCWzp1elJxDz Wbnlrc2p6tcAAJ6PkP74YYllWakrkHDa6B4wSCU6ic5RYPOmIwIy6mpECYjqdxJC1ztJSrT0vumj ffXO8V+S1BvB9g88HPNNjpDs3Vxhe+2XWsdEVOBxcCzwSrTs6+UPzGu3VNjmCnHcXeb2xxfYfOl3 Hb5UCv6d3KP3kWF6H/xHaR7Cwa39FYIz4QJOrYKLm76tss+s95HayRHiva/Hyr9U8nCjkksYjxlc Q2bdMXxLA2B8HLxeCvjWACV/OVr2Ta7Vm7210vZKrJBb8WdXbYucVYTdNfZp05mknEeUhMkRkp+W J4autZOU1OgjlUY/pTT5SIXRTymNPlJZ5yW1FZ5AbLnLH2f0U0oAhrIAjQUSBYDvqGL4YAAABAZk kohb3E7MfRjGI/RiAneSNI2b/KSi3B2IL3EFEoN5k3wcvENVomPtxdwHiSJuSYKI6fDFCbnlLXHS TD5S8WKB/nsAJtGkJd5zU5xocA/eUml7Nbi4C+cTtbVeMvya1dvtWoGh24J7xk9fjJR+PydGtq25 guZ4g2tIsIgmScwt/q2z5jk2SQgcHAu8HCP7ho9hnhdvM4lFFAC+rNi07qtK62ur2ytWTo+U7noS VQeJ+TJlvFtI4d4UMUJu5dHs8OE7quyz3i5q+ETvI8Pee2BeDcBYuLBNvPBRNA8pxqdGSPawOQYA YF+d81nkmYc4sK3BEaAkiK/bFoEF8tr8X/h3XWX862xTL1BRHSvkVLDVEKDxbAgHt7I1LEb8OyGO udkaIxfamfGsAMc8bJ8HuUlIOZidbYQc4r5q+URdsGCEAwBQ2j8moeni1xJomsYO6V2jARj1bEuP C+Nz9B8lK5fMuWPYtkfnmKrhE3UBGjhiAnO2ZqQsInDXjk5hswZc1Z1Gu+2nteI/n8ShC8acaOnW d4qM6z0ULeDi4BcQGCtvIIDHP1LUAZl527CznZj7EJHg2UDD59Qfy44Y2utyzSW9jwwblqv751LP qF5s+Q4I/1dFnoyL245kh498qUD/7R6dY+ruGse0u3Zf6h9dtc/ECrms3biD0UHCK7rUM7LXuhLz 0g8emlcUOf0delyuubKiXegHCY0ZhYhHwAZop4IubgzD6H5K4dl+SuHZK2ZPj7Ul5ncP6V2jCx3+ js/n639c8cD0QZKIOQb98NgA7bzY2p4AICWtHXKtjFgFwzA6TsQtjxNxy5/Wwp/nTO6cGQX67/Q+ 5j7SXsQtzpBxC36vc40nMCB7y/kXqr1kdJU7EB18AwMAoAEwJpOWfDQy9dHwiNDcFiQIOaWZMv6t GCGnMkbIqfy91vnsJYund6KQ8/Bev+gULo4/WjAP612j/za4RuyrczwbXODxcMy3JEG+bu7dhq3f V9tf2FVtn47WBjS+xQCo3N6RWZECrg4dx8Eg8EZcyBcLi4wbd9c4pm3ooFwkJHB3RymvsE+o4MIF s6fPtkrbnH4K4dm/Da4RX1fa5gbz1QAAesv5F092jxzEJzBvrScQvqLYtMbsp0K/q7bPQDQPhGe0 kj82V9heu2nzdd5cbn31vtPXIc/qzULXgpuiRWtK/mv5gpAq4d4dphb9EyvkVMQJmfHmBZO792uF xq+sASpkUoTkZ0TqtwUo2eYK22s1HjKyZ6jgcoCiOcuKTR+ihINYIafiryzt6EX3jBv/aXAPm3PH sG1RvHw9AMBli6dngKI5T7pZ7a6xT3uhSXEHALBX55hS7vLH/9lV+3RrfCS7n5RMy9fvOaB3jQMA GKwUHlfwcHO5KxBX7PQnWQKUnKSBuOf0pzRVngtxzJ0q5d0dHSY6dMroGlDuJuNFGDhye0d3b8vG lKZpbO5dw9c1HjJSTGDOPRmaqa3dpEmaJpbfN61BamF0jb0UJf12eyf17HMmT87Xlba5f9Q5njH7 qdBN5db5m8qt8wcphSfnxsq+HhsmPsjFMb+HpARzbhseNQ6UXNx4OCt8VFv8/uq8Ae2CooZN6PNL k/Lubqm0zqvxkJEv3TZ8+0mZ5e2POygXNzdmO210D0CCh6WJoeueNCHBMIyeHSPbPkwt/GfaLf3u c2amEHrg8iftr3M+xWb0t7/e+ZTBR6pxAIrtCBkA4Eed/XkAgKc14j/FHNzJ5pi/Da4RHooWcDHw D1eLjrZ+BONfeM7kzgFghFNsXx+i/7RUIDcH1CnMCuGzNkVGgpZMGe8W22kW4hN2lPIK2VrLoEZC Bwm3iO0xSGCRLObdZ/vaEFWmqfkys3BjGM36Bdt9aSiuBuWptoRZ0dIdyPV9a6VtLnOM+BCbzlF/ pfDMtIjH7erhKsYnjw2ONrhHoFaqlwL+pJv/9bdrDmUufzzy9vowSbG0nYj70EvR/Keu1+2vdrPL SUVIFHNL/s4OHyHlYPZqDxk1LFf3T1MTUzZYmhi6Dok3UJH3vwgveDjm25URNn19B+U7OAB1w+br knWxOu9Ug2tg60c3Dy6O+Ve2V6y+0iuqR4qEe4+kgXj/gfn9z8usbwIwyRRsFaHINPKew5cSrKYD AOgRKrjyV1b4mJt9ojqP14p/xwDoUlcg4WiDewQAk494vME1mI3KFZHi7zn8Ka0ZHSOgxabaQ0ZV uP2x6P97SErwVmHDZ/2u6M6WugIJPBx8a5MU7xbmRKd+map+HYARTaxJVq4o6R+b6BmeIKgdFBt+ v1908s0+UZ0v9ozsfbxb+JADXbXj9maGTd6RpnpJ3KgoHq0WHVqSKF+XJeP9a9HqHsK/+l26+sXc XpHZd/tGp5YPiIlDyQbd5IJr+7pqn93UUTV/frx809dpqnkAACXuQLv99a5/dZGQEv2w3jUKWYBY /KR8fYn5nQ2llncaH4ZRALiGR9QvS5R/WJQTnRzKxc00AP5brXMCNMH0SOkuAgPSFqBkaBMIwNj3 AAD8Ued8JuZ0ecXY63UHUXHXQcwtQpGDRU5/ByQmCBdwal+IZEazH5daFvspmusmKeEFk7vPhlLL oi/KLW8gMcnrhQ2bN1fYXrti8fZwkHSzBt9cDHwr28lXzY6SbANo5N6lqN5+I07+xViN+GCGjJ8/ LzbkaxQrNe9uw5ZaTyAc4HEm6GWzp2el2x89PLf2KCruBimFJ/N6R2V1kvLv/NpZO6GTlHc7QAPn q0pG6OEkaTFy2G8Ou6rt019oFFR0C+FfFeHgBACY0Ojdd9ni7dn1YvX1YJPm5rCmxLICFXcr24Wu Pt49YugvnbUTr/aO6m4aEqeoHhgb9Xd2+IgNHZSLXoiU/tA1hH8d5Ua7KVqYZ/Vm7ay2zyx3k/EA AASO0YuKjBvWPDQvP9XgGsgmr/vrStvcXxuvi00pqvmtRUbdsXvThl+rPYqKu1AubqIBsAg+oduY olyINnk/d9ZMqhoYG/1hsmIZ6oKcNLoHjb9R/3vs6YqKlcWm1cvuG9eWNY64uRj493fVPtWWyCqa prGXbxu+MfkphZyDW37ICHtxU0fV/Ps5MclTIyR7MAC60OHvOCav7q9RubWHg+2nKJrGUdxlTzn/ 8nNa8W9snjNGyK3MkPFuATCFrS1Ay56+Uffn87fqf2xtbUJixdFhokNsPekq3f6YsyZPPwCAqZHS NnX9AAAGqYQn2ZiwAwAcN7qG+GngcjHws1Xq6r2BMGSZxTZdg6ZpDNm3sOGqIaBklLYUkpctjOK+ LerePCtjjdNZxs7sGuBxtBtbI2WAx/58wTntACy7dsE4ZGAW7mgBp6q1F4BjGPV1mnouDkChEUxT i5MnAXWCAAC+rbbNYmuHgS5+ZOp6wezps/S+sVWLgPWllndIGohIAVEzNzZk619Z2jEhHNxa6yXD x12vPdAWg04Axi7jzy6Mv909hz9ldF7tobaeA+C/Rd7IvNojzSlYWwOGYfSiBPkGFFze4KNUQ67V Hv+0zLKgrbYuwegawr9+o3dUlwXxIZ9iAHSFh+FnUgD4qYZ/53U+6RwAAAEaOCjQuikyZfxbv3XR Pnc3Jzr11VjZVxKCsTehAbCh12qPdzxXVfhZmeWtJxXS2XJBLlL5Pok7F4wMGS8fWamgUUWh3dex 26Waa5+XM8Vs1xD+9eu9o7ouaxf6IQfHAlo+pw5FnaEFCMcwSsvn1CWJecWZMv6tXqGCS4NVohNj NeKDkyKkP78UE7JzTBjDCyx3B+K+qrC+lteo8swO4eee6xGRc6V3VI8Xo2Q/ZMkFeR2lvMJYIbcC KeiOGlzDgzcy6TJ+AVJprn1ofjf4Ox6nER8gMCCdJC3+scYxZeG9ho3RpyqqFt83fRzMBQshMGtJ /5iEtcnKd5MkvAfPaSW/AQDs0TEGsMFQ8wnDcBWzw99TY59K0jRxRO8c+YvOPgGAUTTWeqkIACaK aV8XzbN3cqLT0LVt9FPKsyZ3P3S+1+NCvsAAqAp3ILbD2coi2bEyW98ruvPvFBnX7693PYV4KgQG 5CCl8OS7ifK1P2WETX4nPuRjZM8BwCzIBX2jM1YlKd8fESb+B4Cxb2ia9oJhGP1NJ/XLoVzcbPZT oS/fMXxD0zTWTyE8iwHQfhq43S7W5CK7m4XxIRuPZocPV/GIBgCU6awdreUTdbYALSMwCAA8vpk0 xRflljdeLNB/TwNg3eX8q8e6hQ/rHiq8BgCg4XH0+7tqnxITmLPGQ0ZOvFn/S/dLNVfPGBkuVDA2 lVnmr28syl+Oln3T1C8PwzA6UsCpGa4WHV2YIN/4fUbYi3m9o7Lsw+Klxf2ik/7oonlmsFJ4IvgY O0lLjxhcI1cUmz4YdK32pPxYmSXzfNWtuXcMX++rczzbtADJtXiy3yps+AyA8XGbFc3EyjWHancg 6qUC/bcZ56vzTxjdgwEY/0Czn1IAAGxNU7/SlLOl4XPqlyaGrivpH5N4KEs7epRadBgDoGu9ZPgH D80rNgVF1v2QEfZCH4WQlRIVYVeNYzpKMNmcqnoNZXnGibjluzM10272ieqMPqMjBtfI1POVd1cU mz5wkZRoV419Oropf5qiWsC266L3BsLQCH1Jonwd6nT9pHNMybxQfSvYwicYD53+dugaRJsnNvhJ 55gCwHBPm37fLcFNUkIU49kWGhfa4PVTCM+y9ZhDVkQiAnOxzce95/CnIC7yAAW7As8RoCRo09U3 VHiezTHIaB0AoC2c+lwLY9r8v1i+tEURjCZSTTOC217gNX5xY8JEf7G5kDNl/FtDVMJHqpb2oscm fE8CTdPYvnrnePTfVxpl/q0dV+n2x6DuwLvtQtci76dPyqxvN5WmB0PnCUQgK5ZF8fINfALzdpDw in7prJmIOl4v5uu/bylQuyUMUolO7snUTEUeeRNu1P/K1sw3GEsTQ9d9nKxYDMC0sftdrTnb1tQM hMEq0Ym83lFZnWW8mxQA/vY94yfP5+t/ZJNU0RIEBO75JEX1dm7vqGyUOwsAMP5G3b5PyywLWnvP Gj6nHrl8txb5liLh3ducqn6tblBcOMrHBGA6QPPvGTdFnqqoeSG//odzJndOUwd5KQe3o40J2pG1 BgLDSLTgnDO6+26vtM3Oulidd9vu60RgQK5qH/relZ6RPZoKh1Dnp2ko/ZMQLSAqAZjWvj1AS1U8 vGF7J/XsK70ie/RVNL8YIYNTS4CSN80Ofrcdwz/Nt/sygiOjVDyiIVvG2KXMuWP45pMy69sOkpZI CMzxemzIlye6hQ/CASgrSYccbXg8Sp0ayfB9rlu9XdEoIRjPRzLduEN616j405Vlo/LqDh82uB91 80I5uLk4J7r98e4RQ57RSv4gMIyMEXIr0QK4tdL2ykcl5iUDr+pOZV+szkM+aKXuQAJScLYTcR9O j5TsejGSIc9zAXx/ZWnHjFCL/v641LJkfZl1MR20tn2QFLoC+UkNUApPExiQfhq4iDgejAgBR7e5 I+Nvd0jvGv1Djf0FBY8woe+l3kdqRATm+jlTM2lDimpR0xFkjJBbeSgrfLSIwFxk4+s9Y3xctAIw a9vSIuO6NwuNn9MAWK9QwaV/ssOHhXAJay85/xIAc22O04gPXO8d1RUV6blWb/aAq7rTo3JrD9+2 MXYNP9bYn19wz/gpADN225KmatYvrzkQGEa2F/Me4BhGoYJhWoR4V2HfqJSdndQzZ0VLd6RKeHcx AJoCwPPtvoytlbZXxt+o/115vNzY61L1pfcfmN4/qncOe/Z63e9+GrjJYu79HZ3CZjX3Gix+Ur60 yLiu/dnKBzur7TMpALy9iPtgU4ryratWbw8ARmTQkvgJveZRYeLDh7LDR5f2j0lYlij/EA8q5gGY jtM1C3vD8Gp3IAr55j2tEf85JULyH851hoyff6xb+NDfu2jGxwg4lT4KeGsempcnn628v6DQ+MgI ukeo4Arb591UZp3vpmhhKBc3L00M/eh4t/AhW1JV8wQ45qlwB2L7Xqk5v/ah+d2ma9iOKtssAIav ynZkStM0hlI5JkVIfmbLbzvW4B7qJGkxgQE5LoydSTZF0ziyXmttyvfv52LsW/orhGfY0pBOm5i1 VcMj6oOzw5+EyxZPT5Jm7KR6hfJZFZKFDl9HFIOIcsBbQ40nEIlM4dlSvAxeUo38Y5HdVmto8JEq JNJBxvwIbSpWDF5SjXYVbbH/CHYzf72wYTOb2JYCuy8d8Wkmh0v2AjC5gBdN7idyk9DCEcYj9GPC xH+tbq9YifyxZhQYvmspiWFjqWWhjwKemkcYZsfItqP/P0wt+ufTFOUCAIDf6pzPrX7435SN1jAh XPLrFx1VbwAAHDa4Rs0o0H/H5jNoincSQ9fv7KSeSWBA3rL5Mnteqrlc7PQltX7kfxEn4pZf6BnZ BxF09+ock3tdrrlU4mTnKdcSuobwr1/qGdkLxdJ4aeC/fc/4SeaFqlvNdR/+dazsvwkQT4KYgzsR aX+4Snh0Toxsm4TAHB6KFuyqcUzvd0V3NupURfW8O4YtJxtcg1AHGLXlmxZDTwIqrn6udUx++Y7h GzdFC2MEnMpzPSJzVrZXrG5uwUQjg0sWT6/Wkkmq3IHoiTfrftlQZkXjUXhGI/rjfk5M8qxo2Y4n EcWjhJxqtHNDu22EbnLBNbTBQl28iyZ377F5tQevNN5U0Rh2bZLi3cqBsTFfpKreGKQSnULxgagj DsAQptGYLDiq7KHT3+7jEvPijaWWhY3nJNBCNUApPL0hWbkIAMAcoEKRqS8AY72zq9o+3de4Afi9 zjl+6X3TutNG9wA/Ddzgm/eiePl6w+A49YP+Me1/yNC8sDFFuQgHoDw0CMfk1f3V54ruQr7dl4EB 0LOiJNu7N9JDFhWZNqDfm5xLWBCfDcU1NcXkCMlexC9+s7Dh81kF+u2VHjIWgBEeXO4Z2TPYpL0p uobwryPjcwCms+oMkCIARs37YoH+ezSWHBsmOni8W/gQ5A6AugO3bN5MF0mJkiW8+weywsed7xHR t6ecCWs/YnCNzLhQnT/4qu7EC/mMoCFHITj3U2bYFLZUG4QCmzf9+Vv1P9IAWE85//L2TpqXU6T8 ohnRsu+2dwqbfScnOs08JC70n+zwYe+1D101QCk8jWLVLlu8PVc9ML83Iq/uaJWXjCEAyEnhkr0N PlIV/BxekuZvKrPMTzxTWfJRqWWJh6IFYTxC/1Wq6tXrvSO77Ky2v+SlaH68kFO2uaP6Px6GLSFO xC0vc/njEEdUgDNc6311zme7X6q5OuBKzemjBtfwJ00naJrGZt3W77AGqBAVD2/YmqZ6paUCGcMw +lmtZN+9ftEpjPkxk71uDlAKDIB6KUrarBVLczD7ydCvKq2vAjCZ6FIObscwjJ4bG/J1Xu+orDQp 7w5JA7G82LRm8FXdCRTn6KNo3nfV9hkAjKsE2++7wM4IjQDaKspwPAvAdOLYGinnWr3ZBh+pBmBf J9A0jR1rYH6Pw9RC1ureUw0MZ2+AUnia7cYGTWEyZLz8J7lyBOOS2dsLgKF2JIo4Ja09HgAAbTL4 OOZlO269bmPufQQGJFt/PtS9wwDops/TpgLvb4NrBA2AiQjMNUApYNUOtQco6UmTCtXZTwAAIABJ REFU51G+4gWzp88X5YztyZOwp8Y+FYAhDe5MV89Il/IKKAD8+Xz9j1Y/GdLcMQGK5nxbZXsJAGBm lHQnD8d8HBwL7O2smcyMTSjZ+Bv1vzcdkxq8pHpbFeOmvyA+5NOmXmVvxIV8gUYOqx6Y30Mq4rbg tbiQzSgO6ked4/kX8/Xf/y9F3oxo2XcHumrHCXHMXe4OxPW+XHOxLbvVYIgI3LUrI2z65x2VbxIY kAV2X3rni1U3d9fYp/3/jGxxDKPQ2FDDI+oRf2XAVd3pKbfqf2opAxK1pJtmuD4JKOLrgcvffmua +hXdoLiIrWmqV9C56ryk9utK29zB12pPaE+W180q0O9AyRlXLd7ubDuyci5uBmBGVwAAz2nFv+X3 jcp4EocDWQr4KOC1NG7xUzT34xLz4g7nKosQf0mEYy4AgI5SfiFbkjhaSNGYKRhIRX7F4u3R6XzV 7T5XdBeaPm5bmvrlZe1CPwzm2KDxz7EG91AUG4ZjGIU4c99V2WasKjauzDhfld/+bOWDJfdNHyGD WQCACD6hK8qJ7nCqe8TAhYnyjeiz+qTMuuDjEvPi7IvVuRGnKnQvFOh/uGX3PeKphfOJ2pejZd/8 3kUz3jgkTokiw/5pcA1XcvFHKjkpB7fHCTnlAAwnC4AhWl/pFdlje7rm5S8bN1UFdl96cEbtMBVz A0EZnk2BYRj9dZpqroKLm2wBWvZttX0W+jc/BRw2Yq9xGvEBZLzup4HX87LuSqnTHz/2eu3BXTWO 6QBM/Ni+Ltpng9ebHnKmAxSggYOI4AAAfRTCCxd7Rvbe10XzbJKYW0wDYCeN7kEkAEfNww3b09Sz 2AbNI+i9gbAxeXV/OUlaHC3gVP3ZVft0c52TEC5hHaoWHXu/veL9U90jBpoGxysOZ2lHvREX8oWK hz+66ZMAxKqH5vcTzlSWpp6rvLvivumDdQ/NS5POVtxfcM/4qclPKSQE5ni/fej7Jf1jEufFhmxZ 8cC8BnXCf8zUPM92nEfRND7ntn7r3kZLGw2PqDcOjlP8lBk2JbOR13bG5Ok/Irf274wL1fk/1tif b2693V5ln/1Pg3sYAMDXqeq5YXyOvrXnFhG464MkxYpT3SIGoJxbGgAfnlt79J0i43o2NJwvy62v 2wO0VMrB7K/H/TslKVXKu3utV2S3eTGyLeh9ZJyvyv+r3jnmYL1zrN5HhuEA1Mwo9uIKdD9NEnOL 2YoRfBTNO1jPCEfaQq1C5sspEu69RDGXVTF02+7rVOcltQDs0zUomsZRFx5NS9gAiT/YjmcBHk97 esr5l9kWksiOpouMd4NtTBsyue8o4RWydbm4ZfNlAjBCxabCmTYVeKg7MEQlPM52MTmid430UjSf h4NveqTkBwBGFfqkzhNJ0wTiC0yNlOwRELj3p0zNFNS6nne3oVnz3KMNruGoVTkrWvaIA6Llc+p+ 6ayZiIqY1+42/Muj6LNyy1sukhbJObhlXsx/jXkxDKO/SlW/imTlL+brv79i9vRg8/6Dsbp96MqF 8SEbARgO0/9a5I0KEx8+3SNiAOLRDbiqO/3/k1TxRpz8i5PdIgZp+USdPUBLp+frd02+pd/7pJzI 1oAWWVuAkl3tFdkNiW326hyT25+tfDC/sGFTvTfwL1sRVJTdsfvS2ApJ0GivxBVINPpIpZSD2+fE hGzL6x2V9aBfTPuPkhVLUHKD0U8pv622v/RJmXUhem2fl1vfMPpIZUvnJ2ma+OCBacUbdxseLcLz YmRbfumsmdiat5OSRxiRxxJShwXjls2b2f1S9dUl900fuUhapOER9bsywqbPiZFuBQA4ZnA122Fq DmgUct/pTw4mgNM0jXkpiichMAcAwN1GT7PsEH7ub501z/WR888DABzUO8c1PedItehIBJ/QATBj IR9F8y6ZPb0aGj+vGi8Z+f5DyyrEmdTyibp5MbIt6zso3gEA0HnJCGSnUeTwdQjnMZL/IwbXqCX3 TR+hAkZCYI4xYaK/IgVENQATq7Wtk3rOs1rJPjmXsLybKF8LwBRqh/Su0QGK5vxQbX8h+WzlfcQX xAGor1NVr1zpFdkDjUOy5YJc1K1YXmxagzh36AZS7PQnlbv8cU3fN03T2IF61zgH+ZiykBMqOIsB UBQAcd7kbpZT1xRrk0KXIdHMbbuvU8q5yqKjBvdwAEYIsS1NPadp51fJI4woS7LppgDDMPoZreSP dcmKJXjQVMTgo9QdzlXd73O55sLGUsvC1vKiAZhEjqeu1+2v9ARiRATmOpilHavhc+rZvC8xB3eO DBMfGRsmOmj0USoAJprsOa34NzkHtwAw7v1rSszLlxWbPqz0kLEYAPWcVvzrg37R7d5rr1gl4eCO owbXcMRhXdkudDVbbpOLpETP3aj/7Zsq+xwApqt6tVdkNxEHd0+OkO690Tuqy9Hs8OHopn/b7us0 NV+/p9P5qtu/1zrGo01dgc2bjsQRkyMke8eHS57o7tAUO6rtsykAQsbBrXFCTlmABs6GUsui9PNV BU+aVtgDlBS971djQr5qTrggJHD3V2nqV//son1awcVNRj+lHHu97uCCew2fAgCMDBMdYevKEHw/ fT5C8iPbAuVkg3uQNUCFYAD00xpxqz6jCIjG1ZYpHyqyYwScSrbebwV2X7qpkbfJVmDho2ge4tL1 VQjYF3iNv8W28O+uWZkCry0OHP8//Lum41mANhR4PormoS+hLV/c73WO8QAAQ5Si4190VL0ZLeBU eShaMLPAsLOl4uas0d0Pza6nRDAedKlS3t1PUpRvAzBkUbQjCQYaJQ1WCk803TnkKITn1iUrlwIA fFdtn4E6fTY/Y4EAwHTqWtpB8nDMt6+L9tl4IafMTdHCUXm1h5GHF1tgGEav76B85/+iyOsuF1y9 2DOyd6yQU+EiadGY67V/7ap+HN3UVvRTCs8W9IlOH6cRHQBg8onTz1cVtIU/FoxMKXOxuSlaKOHg zos9I3vv7KSeqeUTdV6K5n9Wbn0r4Uxl6bL7xg+RKAJd1H4auCgSpjV0lvFvIuVlrtX7r8zddmLu w8WJoR9f6x3VrWJATOymFOX8Rk+mRwvcgnvGTaoT5Q0Z56vy3yxs+PzPOsfTqODTewNhQ67VHl/5 wLy60TvKCcC03Nkuko94eCbPo8/RS9L85feNa7IuVufdtPk6YwD0G3EhX9zvF508LVK6e5hafAy9 nycVn8HICuHnaXhEPcDjjdgFk7vPgKu608Ny644Fq0s3d1S9erVXZPfx4ZLfx4czxOkD9c5xTUVM FAA+tNEMdWOpZWHo8TJz78s1F9GNFQBATGCOt+JCPjvfI6JvzcDYyK/S1K8uiJd/quHhdQAAs24b dqSdq7qTcq7q3r56Ro3XeJxzXoxsy8lu4YOMQ+KVB7PCx74SE7INAOCPeuezwZ3VLLkgD3XdFtxr +DT1XOWdFwv035e7A3GI/kEB4D1CBVebjqw+TFYuE+CYp85Latc+NL8LAJAt5+eiQgSNhRAMXlL9 1PW6/S/fMXzjo4CPuqnnzJ5+CUJOKQB7TiWO43Swqz5KlHgjVvb5qiTFey1dQ4jjc8Xi/c8m8mC9 c+ykm/W/UABEiphbuDgh5GMZB7fRANhFs6f3oiLjhqSzVcWp5yrvLrtv/PCaxdOtaZfaT9HciTfr f7ls8fYEANiTETa1uZvDk1DjCUROvqXf25jVXfCURrzf7KdC7U2EKwg0AP5bnXNC7yu6S4uLjB// Y3AOfeFW/fcAzNifrV9enTeg7X9Fd+aPeucjPvXeTM2kWNHj6D8Mw+hhatE/J7tHDMrtFZmNbLnu Ofwpz92s/y3rYnXeD9X26SNydUccJC2JFBA1X3ZUvd6W959r8WT/UG1/AQDg42TFkns50R3fbx/6 PhcDf4krkDjgqu703DuGr5sTw22ttL1i8lMKIY6558eHbHrS8zylFe/P7xOd0U8hOAsAUOVhUnXG holY8eEAmM0lup8+HyH9ke1xaDzbO1RwMVzAYeXHVuUORKOM1zFhoha5lE2BNrND1cJjbNdW9DuM FnCq2I5N86zeLOSwwbbAM/pIJbL8Yqu6pWgaR7ZabRJYNI5o2fLvAACQYAQ1VYLBusC7bPb0RCRD ZCXQGjwkJThicI0EYFq8IVzCuqOTehYAo2JDu5imQAq9HnL+lWCp+9wY2deoUzHvrmELGhsBMERZ ROxsSVm0MD5kIypgXr3b8NVVi6f7r3WOCbYAJRPimLs1I2UVj2g42i18uJpHGEx+SjH0mu5YS+PG lvB/WeQlS3j3Ed+NpIF4oUD/w8pi0+q2CkEQ1HzC8GcX7dPb0tRzRATmqvaQUYOu6k4uLjJ+jHKB 2SJexClDytNbNm8mjmHUjGjZdyX9YxLXd1C+o+TiRhdJi9aVWJbGn6ks++CBaYWYwJ2oY4Qu9NYg 5uBOlAv4pFF1jJBb+Va8/LMLPSP76AbGRnZq5AgijleB3Zf+Rbn1jWdu1P+hOlHe0P5MRXHimcoS tIi8Hhvy5bxoZmTSkiqyOaCd5TWLp5sjQEkumz09O1+surm2xPIuSQPRQcwtutAzss/nHVVvIj5I jkJwjo9jXhoAO9HAqAxbA45h1Kgw5ne5p8b+/Ihc3d99r+jOI1uEnFDBuXYizgMAgBs2b1e0iD6j lfwBwHQ3D+mdoy+bPT3XlZiXDrum+yf0eJn5+xqG7+OjgYeyKJPF3PuDGlV4FA3E8naha/oohBdw DKPqvQHNZ2XWt5Df3ymjeyDi/kQJiGrUyQWaplcnKVYOVIlOoS4fGgNVe8io4PEkTdNY/0aF3ENX oF2xK5CMAdCTIyR7C3OiU+KFjOnoUYNreNPPJVrIqVqYIN8IwKjkL5jcfQgMIwepGMVisGr3qME1 vNP5qtvIz2xCuPjXB/2j2yGj1vLGKKvmCq+WoG0sdIPxVaXtte2VttnNPR7g8UanwO79l5r8YL1z 7PgbjJghVcK7e6ZHxICPOqiW6AfFhR3JCh/5crTsG2SMWujwd1xXYlna/VLN1ahTFdWv3DFs/a3W 8dxls7vH5Jv1P6EuyxcdVW+wifkDYG5aem8g7KrZ3W3QVd0JFOl42+5Ln3/PuOmE0T2YBOAIcMwz Okx0aHuaataxbO2QpYnydcifq9QVSFhfanlneG7dP3o/peHjmPejZMViNqT/O3ZvWo9LNVeCN3JT IyR7ntZKWvSNy5IL8n7ron3uVp+oTFRw3LT5Or9YoP9B56UihTi4DmeFj2JrkAvAqDCn5uv30ABY qoR3d1a0bIeAwD3vtVesutknunOwYCj1fOXdI3rnSHSsPUBJPym1vA0AMDtGtp3NSDhKyKk+2T1i UHBna/F90/rmrvfmgGyr+oYKzrMdmbpJSojsUdo0ntUz49lQLm5mK0ZwkZQIraltSdd4bI8iaAP/ jum+txNxH2r5nP/8NpvDFQszreNgEGA73r7v9CejRBW2HTyjj1QiCzq2HTw3SQmLHIx3bHNWLKxs RwAY7hwAM1dnW81ftXi7o5sC6voNVYuOzY6Wbt9eZZ/97n3T2tFhokPB4bgkTRMH651jAR537xAw DKN3dgqbmX6hqqDOS2qfv1X/49kekf24OObfVcMYsqp5hKGlXDkMw+jv08NezL5Yk/vQ5W83Lq/u QGwjh+dprfhPNj/yJDGv+EiWduSAq7rTyN/ufI/Ivm1ZIFCRBwCwscy6EBW032eEvdhWknSEgKM7 1yMi5+kb9X+eNroHfPDQvCLf5s3YnaGZxpbP0vS1vRwj+6a/UnDm+Vv6H/Os3qz1pZZ3jje4hvyY qXm+qc9OS8AxjMqU8m+dN3v63rL5MidHwF4Ahr+yKEG+YU60bNumcsv8T8usC2wBSrbygXn15+XW NzV8ol7nJSPYCi0AGB5evt2XgTgPrSFcwKmdEiHZu/S+KT1RxC3ZmqZ65YzJ0/+M0d3/qtXT3UcB 76Er8K8x14F65zgNn6gDYHgS18ye7M4h/FutcStyFIJzOAAVoIEz9Vb9noN611gaACMwIN9JkK9f 2S50dVO6g5DA3f0UgrPHGtxDD+id455E6A9GlxDe9Z3VMPN6o7UKALN7XJOsWD5YKTzxVYXt1dcL G778rdYxflmi/MMHrkD7Aps3Xcsj6up8pPaZG/V/IOuRYIgJzOkkaXFnGe/GoazwMRECjs4eoKRR pyqqbQFKtqXCOjdDxi/YWW2beUjvGt00U3RGlHTny9Gy7d3k/Gu2ACWLO11Zbg1QIZ+WWRasTVa+ ix6XIuHdSxRxSkpcgcRTRvfA7BB+7imje+C7xaa1wZY2YgJznOke0T9LLrgOwBTRZdX2+JbMoZcn hq75q945Jt/uy5iar99zq09UZk+54DKjtvR2c5OUcHGR6eMvK6yvAzAO8l+lql+dGiHZg2EYvb+L ZlzPyzWX0TVxzeLJ3lllm2n0U0qDj1Q7A5TYS9F8FD3GxI8Br8zljy8KMvuOFhCVDT5K7aZo4ct3 DN+sKzEvSZfybvNwzMfHMS8fx7w8HPOhrm2pK5Dwi84+IUrAqSmw+9LfuNvweQCY4u5U9/CBqDjg E5h3RJjo7xFhor+/plVzc63e7P11zqcO6J3j7jn8KbVeMnxbpW3OtkrbnODPRYRjrh1VtllHDM6R EXyOLpxP1EYIODo+jnnrvKRW5wlE6LxkRK03EK7zMH83zaIlgfmuFVzcNDpMdGicRnxgmEr0TzAX aIhafGJtkuLd23Zfp9/rnOO3V9pm1/kYvpWXovk5V3TnBymFJ2dGS3c+pRHvb457dLzBNWT8jfrf bQFKhnLCtXyi7vOOqmabBE2RIePnH8wKH3vB5O499nrdQWTJ4qZA9PY94ycfJClWsB2/vVXY8Fmx 05/ExcC/KyNsenBxmirl3b3UK7LXZ2XWt1YUmz6o9pBRo/LqDk+LlOzelKKa/2GJeVm9j9QIcMyz KF6+gc3zATAmu6iLJONgNrOfCh2ZW3vkgyTFiqWJ8nUtibCKHL4OSD3fWrcwGL/WOidYApSci4G/ OVVxS0CTtbFh4oNslbr/GFzDvBTNJzAg2XLpfBTNQ/y7tvjfoXQNtikeAI/Hsxkyfv6TssSDge5F oVzczLa7iO55OADFVmBxx+5LQyKj5o5hXeAhxWFbYkfQF5Am5d0JVuBs7KBa+I/BPazSE4iZUWD4 7lyPiBxU2Ny0ejuj2J2RatGRpudU8wnD9+lhLw7PrT162eLtueS+8aNPUlRvH6hnOEQTw8W/tBSj A8Co6P7K0o7pcanmCspiBGg+U7clZMkFeX921T49Mrf2CPK3O9EtYjBbZ3CA/9siL4RLWI9mhw9/ s7Dh862VtlcO6l1je1yuvnKgq3Yc2+ibpkgS84ov9Yzs9f4D0/sflViW3LT5One5UH1jdZJi5Vtx IZ+xIY1mypgC75LZ0/OCyd2nxBVILHX5E0pd/gSU69dfIThd7yW1N23M946++4P1rrEfJAVWsOEF dZcLrm6vss++ZPH0omgaZxNN1CdUcAGAEWckS3j3B6pEpzwkJZh3t2ELUqkJccwdoGmOnwZupScQ U9mo/qQA8O6Xa65xMfCnSHj30qW8gk5S3u0kMa84SkBURwo4NWF8Qk9gGBnCJaxpUu7tArs/AxnR Zsp4t3Z2CpvZOaRl88vxWsnvxxrcQw/WO8e6SEr0pIWlzhvQLrtv+jBYSKDlEXWfpCjfTpfy8nVe MnJ7lX12vt2bjgHQdpKWtTtb9R8TWFTcJYm5xf0VwjP9lYIz/RTCs2eM7v7P5+t/LHT4U0M4uBWA ETg8oxHt+77GMeP9B+ZVwUk4cg5umRwh+ekXnWOiKUApO8v4t5B9hJxLWN6KD/ls1QPze1+UW99Y EC//NHhzNEApPF3isif+rLNPOlDvHBfcLesp51+6ZvV2d5K05G+DayQq8HqHCi7urLbPvGRu/vvn E5j3p0zNlK4Xq69XuAOxc+80fD03RroFAOChy9+u0/mq2yUuJjEnVsip6CnnX/6h2v7CxyWWxQ0+ UtXgJ1XBRauPBv5Ltw2sFZMIVR4yJvi/y9yBhLIn5M8CAEy6pf9PcV/vDWj6X9Wd0fCI+ngRtyxB xC2NF3LKUJRYtxD+te5ywdV1HZRLi52+pAP1rnEH6p3j8qzeLJS/CQDgomhRgd2XXmCHZn0nW4Oa hxumREh/ekoj3t8nVHDhSTd0DMPodBm/wEPRgo9LzYsBADqKuYWmAKWo85LaE0b34BNG9+AQDm6d EiH5aUaU9LusEH4eBYBvLre+9naR8ROSBiKEg1utASoEAOCbNPXLbUmqoGka21ppm4uKu/Yi7oMH Ln/7k0b3oJOXawY9pRHv39hBufBJXa7fax3jv622vwTAjP9RqHswCAwj306QfzJOIz4w67Z+x1mT p9/uGse0w3rXKIufkgMArGgX+kGUkFPN9rWvemB6D4C5lx7qqh014Wb9b9es3m7Li01rrlk83XZl hE1vThGKMoETRJxSJHxjg22V1jkATIefTZcRAOCB09cejf2nR0pY309/qXVOBGBMw9l+n6eM7oH2 AC3FAGik9m8NHpIS/C9FIeJPt6X2uWhm3D66hfCvsRZlNHL2Okp5hWwLSSRI1PKJuubulRhNt/7c FE3jyuPlRkuAku/spJ45I1rWYnhzMAZcqTl9xuTp/1qsbDNy9kc40eAaPORa7XEAgA+TFctQLNfa h+Z3lxeb1iSKOCUP+8e2a+68AABLiowffVxqWQwAsC1N9fKcOw3fAAAc7xY+ZLBK1KqJ4/EG15Dh 12qPUgA4HwevdUi8jE/gLRaGzeHXWseESTfrf6YBsBFq0d8HumrHsVXLINA0jb1TZFy/sZH4/4xG /MePmWHPt1URh/BNpe3l1+4aNvtp4IZwcOvPnTWT2HoltYTzJnffafn63ah9nC7lFXzTSf1y0/gk kqaJQ3rX6FNG98BSlz/hhtXbWeclI/8/nppOFnOLJ4ZLfl6UIN8o4eCO5h5U4vQntjtb+RAA4Ebv qC5PKpwQ/BTNVZ4oM9oDtPS7dPWMQUrRyWdv1O1D459xGtGBH9LDXuDhmO+61du1wO5Lv233ddqr c0xGN5gngcCA1PLwWgowIjgg/hmNaN/zkdIfpRzcIcQxt5DA3czfjX8a/5/NT0rDT1XUBWjgfNtJ PXOISnTCTVFCN0kzfyhaaPOT0l/rnBP21TnHoxs3B4NAY5eFhma6cU1fY7KYez9Vwrvzt8E10kHS kvlxIZ9+2lH1dvDjzH4yVH2i3EDSQPycqZnoICnp9irb7OCuGgZAD1YJT8yMYrowAgL3TLtVv3uP zjF1lFp0+FB2+Ojg88Wdriy3BSjZu4nytWuSlcsBGJ+0eXcMW/bWOicHP3/fUMH5tcmKd/sqhOcX 3WvYsLHMulCAY567OdGpCSJuaZHD1yHlXNU9AIDCnOiOzXWZnQFKvPqBacX6MutiAIA0Cff2HYef Fc+zpc+uk4R3O4xP6KUc3I66cBRN48cb3INrGzlPHcTcokp3INpF0eKJ4eKfu8j4N90kLfxL7xxz 3ebrCgDAx8GTHSLIjRFwqrw0zXeSlPhEg3twgAYOFwN/03i71iDEMXeCiFsaL2KKviQxt7jWE9Cu LbEsB2BiuJYmyj+q95EanYeM0HkDEejvWg8Z7qFoAermob8j+ITuocufuK7EsgwAYEakZOe36c37 3bUEg5dUd71Yfb3KE4hOFnPvX+sV1U1EYK6/Da4RO6vtMw/pnaODO4SJIk6Jn6K5lY2FcQcxt6jC 7Y9xUyCaHinZ9UOG5oW2fC7L7hs/XFdiWQoAsCZJsXxZovzDowb38OXFxjVI/c3DwTc/Tr5pWWLo h00nIFXuQHTGhap8s58KHawUnvinW/iw1jaTFE3j2yptc94pMq5HPFgZB7OV9ItNUPHZTX1uWr2d u1ysvgEA8GtnzYTnwiW/eUma/3qh4cvtjUbJSWJu8R9dtM+kSnl30XENPlIVfaqiykPRgi86qt5o qtZtCbdt3k7pF6oLAABOdY8YyLYYWllsWv3BQ/OKKAFRXTEgNpbNRtsZoMRhJ8v1LpIWfdtJ/RLb 2LVX7hi2bqu0zekdKrh4oWdkHzbH/K13jRiZV3sEA6D1g+PCkEH5k2Dxk3Ll8XIjBYAfytKOHhUm ZkVPa3em4mGJK5D4UbJiCcrKbg1Dr+mOHW9wD5kTI9u2NU39CptjpufX79pd45g2TiM6sL9r+FNN /51VgXfX7ktNO191BwDgfr/o5OCRakvwkJRAfrzc4qVo/u9dNOObc8Ged8ew5etK21wOBoELPSP7 dJcLrva7UnP2nMmTMy9GtuWrNPWrLZ0/QNGcobm1x04b3QP4OOb1UjRfxsFthsFx6id18BBomsY0 J8rrDH4qDABgUYJ8A+qotQVbKqzzXr3b8BUAwwf5ISPsBTYXdtPXsvS+aR0qWHMUgnMHumrHtabS bAkXTe7ez96o31fvIzUYAP1RsmLJogT5hrYsxk1h81OyZcXGD7dU2OY15pHS82JlW9YmKd7108D9 tsr20pYK27zKII+zptDyiboEEbc0QcgpTRBxSwUE5mG6eUxnr8odiG4pE5nAgBytFh36qINicQcJ /18qK5qmsbjTleWVnkDMxg7KhW8nyD9h856eul67/0C9a9wAheDUbYcvvcFHqTAA+kljj0/LLAve vmf8RM3DDTs6qV+6Y/d3um33dbpt93Uqc/vjESXh/xcok/P/4lwEBmQEn6PrKOEWCgjMc6DeNQ4H IEsHxCTEChlyOrr5RQqImvL+sXFNuzF9Ltecv2j29OHjmMfbSFIGeDy+TRFzC+/mRKcFX2N7auxT p+Xrd4sJzGkcHK8MtuB4r9i0avVD80opB7Of6hYx4Ica+4vfVdtnoMQbAIY3uDpJsTJHITiHzmsP UNKUc5X3ajxk5Ci16PBfWdoxAADqE+UGo59SfpOmmj1CLT6ab/dm5Nt8Geh3UgW7AAAgAElEQVTv Yqc/qbXPU87BLQkiTinqikUJiGoVl2hQ8dAfvGHENd3hQmcgDYCxW/krK3wM2tRdt3q7PnW9dj9S 8q9sF7r6vfahq4bn1h493uAe8npsyJdfpDLWLTRNY9ur7LMXFRk3IG5zjkJwbmua+pUUCe/e4Ku6 E8j6BQAgRcwt/CpV9SoFQBh8pLrBR6l03kBEqSuQUObyx5e6/QkNjYrWJ0GAY56hKuGxLiH8GxlS fn6GjJcfJ+SUt7Y25Fo82TlXdOc8FC3IUQjOHe8WMYTNOotA0jQx/Frt0RNG92AxgTmv9Yrq1jTn Vu8NhO3ROaZ+W2V7qdDBhLQjdBBz79FAw31nICVSQNTc7hvdiW1sFgDA1grrK3PvNnwNwNjTbEtT z0HvmaZp7Jdax8R3ikzrkXejhkfUr0tWLH0hSvoDjmEUSdPEoKu6k2dNnn5KLm4s6BudjtIu2OCT UvOChUWmR+tSgohT+lOmZkprGcMAj9epVAnvbkHfqPTgdWlHlW3Wq3cNX/ko4IkJzPldetiM58KZ tJk1D83LVxSbPgjh4NbqgbFRLW2Qm+K1u4bNX1XYXk0Sc4uLcqI7sLlvUDSNJ5ypLK1wB2KXJsrX fZisXMbmuX6tdUyYeLP+Fw4GgfpBcRo2HTyKpvHIUxU1dV5Su6GDchHi2LJ9Xz3l/MuXekWx8kDd V+d4dvyN+t+5GPjNQ+JD2UzpKtz+2LjTleUAANd6RXbLlgtyWzvGT9Hc0ONlZidJi3/KDJsyOUK6 l83rSzxTUVLqCiS09DmwGtEibouaRxiahtm2hKsWb3fUVcgJFTY7796Yolx4zuTJuevwpU6+Wb/3 XI/IvmgUPFT9ZC8cDo4Ffs4Mm9TlYvWNGg/TJRqsFB5nu+hctXi7o+IOAGBDqWVRiph7j213EmFe bMgWvY8MW/XA/N4enWOqnItbvuioeqMtxRSGYfRHHZRLVDyiYVGRccM5kyen3xXd2b+zw0e0ZRFB 6K0QXszrHZX19I26P/Os3qzF900f37T5On+brn6Jbeu3KWRc3LY5Vf3atEjp7jm3Ddvy7b6Mryps r+6sss/00zQnENRl6K8QnEmT8u7ECzmla0ssy01+SvFJB+XbCxLknz7pOXwUzat0B2LG5NUeLHL6 U2IERIXJTykdJC0haSAO6F3jDuhd41LE3ML3k0Lff7YxCQHDMHqgSnjq+2r7i6eM7oFsC7yhKtGx A/WucadNnoEADF9ib6Zm8pNyEEeHiQ69fc/4icFHqSMFXN1YjeSRUoymacziJ0M+L7e9+VGpeamX Aj4GQGfKeLceOn2JdhJkIhxzAQbgIWlBS8UswONxKRuEcnBzmpR3O07EqYjgETW7dI4Xar1k+ASt +NdNHVXzNXyiHo39vSTN154sr7MEKPkfdc5n58fLNwEAzI6Wbf+oxLKkxkNGHja4RiEea67Fk/15 ufXNy42/S29j6PiEcMmvs6JlOwQ4uHte1l255/R3PG10DxioEj3i0AxWMUIMJ0mLL1s8PfsrGV9A AIA342SffVJmedseoKXZl2oeEZclBOYgMCxgDVDyEWGiv/sphWeD36uUg9s/S1G99dzN+t8OG1yj fq51TFRwCTOykni90LjZSzW0aLHDw8CH1KzQ2OXsJedfOJwdPobNhmp4mPhYYZk1DYCxdphRoP/u u/SwGb/UOibOvm3Y7qFogZjAnLszwqYh8UKmjH/reIN7SL7dm4HOg7iuY8JEf711r+GzX2udE86Z PDkZ56vy30mQf2zyBR5ZFLHd8NkDlLTM5Y8vdQUSSt3+hDKXPz7P6s26avF2R9eTh6IFB/WusUhI AgAg4+C2dCmvoIecf6WvQni+d6jgYvDYvNodiBp7ve6gh6IFCSJO6R9dtM+0pbgDYLo7KJZsZ3rY zKbFHQBAGJ+jTxRxS2z+x7m3aKNT5PQ/cixYGC/fiFTQbPCzzj4JbcJHqkVHtqSq/5X2gWEYPSlC +vNYjfjghlLLoo9LLIvrfaRm5m3Dzq8qba9+lqJ865zJk4MESzvTw2a2ZV02+8nQj0utSwAAMmW8 m4UOX2qpK5DQ+3LNxVXtFe8tSZR/1BIt56bV2/lAfWPGcPvQ1U03nbOiZTsypLz8Z2/U76vyBKIn 3Kz/dbndt2ZZgnzt5nImD3lOjGwb2+LOGaDEu2sc0wCY2Lu2mAejCU9b6E6/6BwTAZi1mO149orF 2wN55iGPzNZA0zT2OF2DvQsIMkPvoxBeYEvBQubLMg5uY5tBe93q7Yo2tzmK5uulpqjzBrSlLobi 0dL4mJXaEs2Te4XyL7GWMDdGiDTl3wVDROCunzuHTRLgmKfMHYifcqt+b4AGDgeDAJtcuTA+R787 PeyRXUqNJxDF1qB3Vw1jKZIu4eYjC4Y5dwzbkAliW/Beu9BVc2NkXwMAbK6wvfZmofHz/8UoeGGC fOOujLDpHAwCBXZfeu/LNRf/16SKKCGn+lyPiBzEhfi51jGp28Waa3fs3rT/5XwImVL+rbfiQzbF NEY3uSlaGKCBy8EgMDNKuvNBv5j2p3tEDvgyVf36goTQTegm39TCpDnwcMzXTsx9OA6ZJPM5euvQ +JC9mWGTkAIUAOCe099x4k39r/JjZZY5t/XbDN6ACpFzz5ncOWyi4EiaJvIsj5WayWLu/eu9o7q2 FnKdJOYVtxMxyu7Deueo4H8z+inljNuG71c9NL/vpYAfLeBUnekR0f9Gn+gubyeEfsq8J6LeMTRe EhiRwPEMSxCYh8SF6gbGRpT2j0m42zc6Na93VNb5HhF9j3cLH/JXV+0YTmOe6QftQ5dPi5DsCk52 GK4WHi3Mie5oGhqvONczst+uDM30j1JUS1HRdtLoHqTiEQ3BNw8+gXknRUh+Bnj8GwAAiBdxy4aq hMcAALZUWOb+XusY3+dyzYVul2qu/ahzPB9cjP7WWTN+T6Zman+l8EyPUOFVxGf8tMz6KA8UgPGf RD6A/xgYU+ESpz9x1QPTe9mXavKCu3WRfKJ6QwfloqqBsdETwpmw9ubsSOq8AS0NNMQIiAoAgCm3 9HuH59YefdAogECbSi4G/nQpr2BapGT3x8mKxTMipTv5GHiCijuAxqKn2OXvgLiFraGLjOFc8TDw AjCm5QlnKkqm5et3eyhakCjilFzpFdkjWJmKPoN8my+j6boQLuDU/tJZO/Hv7PAR8UJOmZ8G7toS y/Kbdn8XAGZ8+092+DA2xaeUg9vTZfyCp7Ti/Qvi5Z+O10p+L7D70mkALFZIlP/ZRfP0Fx1Vb7wU Jf22awj/Okp+sAUo2QWzp8/GMuvCcdfrDqhOlDeknau6M/eO4eudVbYZw3J1R+u8pFbGwW2HssJH t0VQBsCofz9sHO2+FRfy2YRwya9NH1Pp9seMy6s98NT1uv3VXjKaj2PeD5IUK3QDY8NnRkn/Nbab f8+4KfNC9a3vqmwzPCQlaHouBJqmsU9KLW9PvqXfSwHgXUP413/prJnYEldQROCu99orVt3vF5M8 OYJJT7pu9Xbte0V3fnmxaQ0A4+TQFi4bAOP7avCRagmBOQ5lhY/J7RWV3VHCLURJFQOu6E5XuP2x zR2LkpM6SriFyO6lKbLlgtzrvaO6olHqmofm5QOu6s7U+0gNB4PAa7Ehm5s7rjn8XOuYZAtQMh4O vheipD+wPQ6tJd1C+NdQLGBrsAcoKXLZmBjOTkgGALC/3vkUAFNbBLtsPAn3HP6UcjeTkY7cBloD k67RaN/SuDayAeLs9VcIzrAVmqC6I1HEKYkUcGrYHIMabwIc86B1qSlYFnjMiXqHCtkLLBqNHlFM WEtIk/LvbEpRzgd4bD/RUy64zFYBag3Qj0Kvr1q93TeVW+e3doyXpPk/1zomAQC8EC3b9UtnzcQU CfeenwbuM9fr/rjv8CW3do5gYBhGb05VvYYWoi8rrK//r0XetEjp7r+ywseICMyFkipyLZ5Wi6Pm ICRw9/fpYS9uSlHOJzAg7zp8qdkXa3K3Vlhfaetro2ka+6rC+mr06YqqGQWG7xEvRkowVigBGjh7 dY7Je3T2qcEh7mhnccHsZsWTAHiscLph83ZxkrR4UoT0lwf9Y5Nu9onKHKwUnkBFjoOkJd9U2V8O O1lh2NhoPeAgaUlrxaQjQEmevl7353eNFiAAAJPCJXvZJBQAPF4g0I4QgOGUpp+vKkC77Ynhkl/y +0ZloN0YMgotcwfiC+y+dAzDaD6BeeVcwhIu4NTGi7hlHaW8wq4h/Ot9FMILg1WiE6M14kPDVMKj AAAfPDSv3K1zTKcA8CQxt/hwlnbU39kRI5rjm02JkPyEA1BGP6U8oneNbPrvaId9y+bLRJmmAAAz Gp3xjzV4hj13s/439LvvJOXd/raT+qVUCfcOAMAli/dfalWkzjtscI1qmk+LCuafdPYpfS/XnG93 tvLh+w/M76OdJ/Kxe1Yr2bcwQb5RziUsKAHkgtnTR+cJhO+usU97qUD/bdKZyuLwkxW1E27qf0PR YQBMlycpyELidLeIAY5hCZJbfaIyJ4RLfv2u2j7juxr7TC8NgmgBp2p/V+1TixIeKxgbfJQKLf6t AdkX+GjgTwoX7wUAqG70JssJFZy91iuqW9NMYqRuswaoENTlaIrhatHRq70iuyU0Udx5KRDktUFR jnDW6O43Mq/2iIukRfFCTtnZHpH9n9JK9r8eF/LljvSwWXm9o7LsQ+Old/tGp/6UGTZlUYJ8Q085 /zIXAz8AwF2HL3Vrpe2Vl24bdhY2mmNnhfDyLpg8fardgSi2r+Oh099uer5+FwAjbGpKgzH7ydB1 JealKeeq7qGu4lCV8NidvtFpy9uFrqEAiIN6xlWhg5hb1LMxq7fA7kufeduwM+Z0ZeXqB6aVFj8p Dz4vSdPEm4XGzxcWGTcCMOvQP9nhw9h0sqKFnKqfMjVTLvaM7J0pZbzFEC0lVsgpb4ulVa7Fk43U yx8kKVZE/j/mvjS8ifJ7+8xM1qZJ2qZJ23QvLaVladnaUgplFRRRZFMQFRRlURRREVR2BUFRFAVU FNxAZBO1LLLvLQVaKJSW7kuSplmafZ+Z98P0kVi7TP39P7z3deW6IJ1nJpnMPHOe+5xz3wKOqp+E f/v60KhBL8dKvgRgnntpFxtvITYL4ZLRmYOCmZWJIf9i7/wh5xO6E4Mjxr0UzUiEFZiZ+tiJCtHv bAWRAQDQZ50WHrifTY0aACNzsr/JNg0A4Nko9uzd71r7Yy6KFvBw8CD5sq5A0zR2uMn+BMCDOZUN UCdxlIBoRDaaXaHC4U1C8wJb+RaapjEU4CEpJjb4W86KJXsHAHDJyCibDJbyCzvy7u0ywNO6fWGo wwwZYXcFF0kJUPebf1qmI8yLkXzl/2O115nUEdDNH8ZjJCyWlhk2dcXCHdXZH2nxUsE4ADUjInCv lEuY/xwU8WgoD9cbvJTsoWuav5D3H1vgGEZ901f+4v9FkDdeHnD8TKZylL9TRXdcDfyBYRi9OD5o y6WsyJw4IafWRdGCBXf12yff1B5iK6Jr81GBM4qb975yV/+FzkPKCQzIqeGiA+cylSNMY+Ok+/uH TYvgExonRQvXVLSsSjxXX/lVvXmej6I5aFHQ6CKj6p3eDuvz/DE0WHAZB6BIGgh/v9h0Cf/WyUzl WMPYONmapOBV4a2aXwAAt1vFNQEA1le2LNe5GS/EtlC5fJHD81UXkFVXv1Z25ZyRvaAzCvCumd0Z KqdXuazM8OHYa5qTGjcZEUhgtt39FLP3pitm+NcI9RXzShICGKHcw1pmguoK1Q5vAppgPDTwJBzM 8kmKbEnJsOi+jyhE/+owR4gUcFSIOfVn6RCygvj5qHX/R7XtGbuPEn1SY1ryWqn+HzqQExUBf5zO iBh9Kycq7floyXeTWtO2SMYI4fEw0RH03dZVtqwAYGpkjzbbH0HahPUuMgZJLSn5hHppQtCmO8Oi +6xLDlkBAPBlvfmV2xZ3P5qmMVnrg8VB0gFRZ+pUz95q/uG7RuvzFQ5vEgAjND08RHBhWDAjVEoA +PamK2ag4MRMUtJbFnfayAL12YnXm/4os3t74QDU63HST0uHR6c+HiY68n7PkPcGSnh/a039rLLO ZPObJIm4FQE42AEADjbZp/r/rdbpi0epI38ki3jlPBw8AAC3/K5Tf+g9ZOij15vyqlvn2mgB8fdD eVi++tLoAvXpw022J9qKUbeHtsHd2SzlyFght67tdhwc86WKeaUzlOK9m3rJll7Jjso2PxQvPZup HLkmKXilkk/8g0k4Y3CNeumO7uvos3UN6Rcbit8tN3xwtcU1pKOAx0FSAVNuNh00+yhpOJ9o+rV/ 2HRUr3jL4k57qaT568jTdap3yo3rkZPLnnTFzOODI8YniriVFE3jz95q/kHvoUKDOLjpREbEuCvZ UUOvZUdmzFQG7uFg4NN5SPmqipY1cWfra1fdN65p8ZLBTpISTrup3Y9kb6aGiw6cyogY013msZ+Y d5toZdABmCBvWblxY9YVVT5yD+gMPormLLir304DYP3EvNv+TJqQwJ1f9Ja/8ueg8EflPEJn9lHS p4q1vzx/u/k7B0kF+CiagxybBkr5N6ZGtM/e+YOLY94dfULnPxcp3o3eKzC5stgK8heZ3f3R4nhe jOQrNmMAAH5rsk+y+mgxFwNvd5i4fRomoH1YHnCMrSfsXZund6WDcerpnrsGI/7+iFx0lG0WEqVn 5TxCx1a2pNzuTUai0mwlX0iaJtDcmBvyz5KUzvCAeOu4u7fLAA89YHk4eNiK7+Wb3Fld1d/5A8Mw ekVi0Fr0/2M6x8NsrKpQ1yYAwBvx0s1I8HfaTe3+zoIJJOA4NlR4Emn6JQRwq/8cFPGoiMDs9S5f zLhrmhPIYYEt/i+DPH+nCjtJiyZc1+TtbLDM7Xpk+8gKFuQX50SlPxXBpOd+09onpV1quNWZpQ4A wD2bJyXjSuM1dDM+FRH4S+2I2Lj9A8Kn5cqE53Ecp6dGBB4oGx7Ta3mPoA0CHHNpPWTY/Dv6HX0u Ntypc3pjkF1TRzplbSHlEmakyu0vRIsQxCVMK5NC1mpGxymLcqLSkco7Qp7O8ajyTK16bIH65Oe1 pler7N4eAMwElnG58VqRxdOfwIDc1jt04ZqkkNUAzHVu60CFvy2GBwsvoO805prmNGqOyQziFxTn RKc/FyX+vu0kgmEYjepFfmuy/6vbyR8+iuZ8VG16q8+Fhjt3bd6/U+rreoa893p80Kds6p8QS/dn s/3RZrdP4f83DMPoZyLFPwIAfNtgeT7+XH3NG/cMm7UeMgwxahIOZv4pLWzWqNCAM+i7oNRUmd3b y98Oi8AwEvnd7lHbZj5+XfOb8kydesL1prxzRtcItN3QIP7lvzIiHqofFRuzsZfs7d5i3t0lcUGf JAZwKkgaiIeuaU5EnalrHF+o+Xu1jLyvH5YHHFufHPLOpSxljnlsvPR8VmTuiYyIcQkBnGofAHf2 bd33/SW8IgCAZWWGDRlXVNfQqvihUOFfN3OiBnySGroEMTg8HPP8PijiMT7OrHzXV5neZWPx1eKl ggUE7gZgHFcSAjjVn6TIXkfzxtCrqsvnDf+8Zrk45u0dyHQ3llg9/+rcLbd5kodeVV2+ZnZnYAD0 9t6hC2pHxsbJuPjfDMoZg3PU5JvaQwnn6qs3VHW8gGEb3HUEIYE7R8iE5xwkLUId8M9GBn7/SYps yRNhosMolX3L6klbX2V6J/uq6krYqVrtM8XaH39RW59C9oY0TWMv3NZ9e9vq6UdgQO7rH/ZkKI/Q /6qxTR9+VXUh/VJj8TcN1hedFC0MbHVDKcuN7jVDKd6LrrdN1aalqNHk237yF2JaG4IGBwkKf04P e7puZGzs2wlBGwMJzGb2UdK1lS0rY87U1Sedq7+PFlGL46Rb9vUPe7K7qgReiuZOK2raf8PiGYQD UD/1U8xC7Nh1s3vQoMuN15eVGT7szHd2xX3jOqRttq136ML20nUTFKK8kmFRfcfLGaZ+V6N1TvYV 1ZU1FcZVJVZPX3Q9sJXOImkgClqFeXEASu0mlUOuqK6e1jtGdzV2U7VpKQCTDkZlF2yAZKUmKER5 bFk/k5cMQl7Q3UvPOiYBMJZm7Tk3dHQs9Oxhm54FAEDp2bGhwpNsGycReyfnETp0z3eFWxZPmn+j FZsxdh8lQg4WOSEd/1ZdBnhoxZkm5t9ie5OgVXtKIPdeR/V3bVFseWA2ft/u7fl2uaHL1uLrZvcg nYeZ6KZGBB48OCB8ShAHNzV7SMWj15v+tPoeFOsi+FOobVueM4MEBYcGhE/mYuC9a/P0fvS65k+7 74EfJRv8XwZ5yKmir5hX4qOB82KJ7pvXSvWfsVnFtwcplzDvSVfM3NVPPkdEYHaVi4wcVaA+s/K+ cW17+9yntj05+HJj4T2bN4WLgffz1NBX96QrZran3yTh4pb1ybJ3KnJjkmZHiXdjAHS53Zs85ab2 EAdjVu2IUmYDtJJBD+mOkC7h3zqXFTnixODwhwJw+LuBxEcD55TBOea1UsNniefrK6PP1NZnXmks ULtJpZjArHmDIiYsiJVuHyUTniEwIL00cNlaUPEJzI2sZMrsjIr4m/HSjy9mRQ7rTEMLrThvWT1p /n6x/rhhdg/MuNJ4bWmZYZOTooWRAkKVJeVfBQD4vTX9ywZPhIsOB3PxFi8N3O31lgX+f7P6KLHO TYYCABhbxXr5OOZ+JVbyxY2hUQOEOOa0+Gjp9nrzP8YNkvKvI6cEtLCqdngTttaaF+1RW2dAqwXc 782Ox9F9OVImPNtXzC0BAEgR8+6NDQ04SWAYafKSQd81WJ5/7Ibm97pWllLrIcPR6hel/ocE8a8Y xsTJjg6OeGR5j+ANQ0OEl1E6Qkjgzh/6KZ4lMCBLrJ6+KNOACvLTxLxbJwZHjDuRoRyXJuH/awWu FHDU0yNE+wCYWtJx1zQnmty+fzFwCGcNzpFpFxtuIf/LaAHRUDQ0uv/r8UFbLmRFDg/nE00mHxX0 UKH6r1/U1qf8xyLlgWqH9x+6d8d1jvGZV1QF9+3enjwcPPsHhE2bHyvdgWMYlSbh3wYAmBou2v+I POAoBkA3uHzR75Qb10edrW187pb2e3/3lv81uEPYXG16Ay1aXogSf7u7n2LO6/FBnx4aGD5ZNyZO fi5TOeKthKCPUgK59wCY2tOf1LZZM4qb98pP1eqGX1VdeKRQk4fKYFYkBq89b3Dmxp2tq32ySLsP leIki7jlW1NDF6lGxUV+mhr6un+dYX6LK2vFfeM6AID5MZIdyHHFH0oBR/1hL9my2pGxce/0CFof SGA2G0kHqtxMF/NomeDUOz2C1/8XVYO5Jc07kW/wtj6hC5+OEv/8VV/5vAtZyuHJIm45SQOxsdr0 dr+LDbfbC56O6xzjP6w2LQNgFBqGhnRc3hTG52iPDop45KNesrcIDMhbVk/a+62SNi/FSL5m04WJ sFtlnV1m9/bCAOgf0xSzwvlEk9lHSccXao4je872cN/u6YkW8W8nBG9ky3Ldsbr7oOaZF6LFrLUh f1HbnvJQwBPimLM7TQ/IPu2JcNFhtp/xhM45jqSB4OOYe7SMXdrUQ9E89DzojrsGii1GyYRn2H4+ RGJECYjGuFbjha5wzezOQJJCnTmGdBnglVo9qQAAqYH/7nrqCMh8vDv+hkiwr0cApxIA4LNa82v7 NUxevyMgdhFJGySKuJUHBoRN5WDgK7F6+j5VpP2lbfrgvt3bE+mSjZQJ/tXI8ZA84K8f08KewQDo qyb3kGlF2v1sivb98X8Z5CkFHPWlrMgcZA/3ea351fGFmuPdZRcRMAyjZ0dJdt/MiRowQMK7SQNg 6ypbVgzPV11ADIaHonmLS/VbnirW/mInaVGUgGi8kBU5fFGcdGtXF22UkNO4q59iTnFOVDpalZp9 jLjnz2rbTLb1jagWodDkGtzZKhnhIbnoZH52VKb/e0o+oQ5tZUEaXWQ00hPDMKB/UFmf3au2znBR lADdIKhOozPQNI19UWt+xZ+N/ClN8fRHKaFvdaWBOCRYcDVSwKS92qZO7T5K9OY9/ceIYcQA6IUx km2lw2JSVyQFvw/ANE2wbboJIHDHvGgmzbKtzrLQRVICm48K/KCy5d24s3W1X9Yz/ssAzAq1ekRM wtbe8kVpUv7t+TGSHQAAm2vMb/ifexzDqNzWmtqv6i3zel+ov9vjXH3Vq6X6z08bXGPAr/P35RjJ F3UjY2LPZCpHIYmkG2b3wP0a27QnbjQdDjtdq32hRPftX3rnQ14auFhrcCgiMFv+EGXm+z1D3gVg gr7OFpbpEn4xKoBGItkEAPl9P8VzN3KiBnbVjZ/ZaiOEAdA1Tl/8I4Wao20Xhi6SEiwvM2wYXaA+ rXaTSj7ONFgEcfAWVCs8QMq/eXVI5JBeIm6ZhwLejOLmvR9WtSxDtoHITg0FeDRNY5/UmJZMKNTk mX2UNIxHaM9lRo7wl5NCkz2BYVTe4IgJFbkxSUvipZ8EcXCThwLeDyrbs5lXVAWDLjdef+6W9vtx herj/2tw932j9TlUtzYpTPTbjj7y+f73PBfHvLky4flNvWRLS4fHpFaPiEnYmhq6aLxceJyPY26S BuJii2vYcb3zYQCmAHxdRcvKlRUta9VuUokDUI+HBRw5mREx9t7w6JRX4qRftK231rlJ+fQi7a8+ Gji9Ax94kHcEGY8wTFCI8vitTSMIpw2uMXHn6mqXlhk2sS1HAWCaIn5Q2Z4FYKRu5rV6JAMADAsR XizOiUpfkRi8DvnOjrmmOTXndvMudAyVyxf5zC3tjwAAQ4L4Vz9ovZY7A4Zh9JsJQR+fylCOEfh9 j0ACs7Gt+XOSlHB1hXE1AMCsyMCfZkaK9xZkR2YigmBuiW7ne+WG99t7Dm2oMi2nAbA4IacWNZiw wZYaRkg5KYBb0Z4xQXtoFZyeDwDwpDJwn5iDW9mMu21x9yu2eNIBAHR47FkAACAASURBVKaFM41Y bIDqA0fJhGfYdsJeMDqHI93CsaHCk11tD8BkFFFQyDaQBHgQ4OWGCM+zDQrR8yc1kFvaWfdxlwHe vdbVcGogl3WAh9IQfcW8ErZjkNDklDDRQXRy5txu3nXXyvhYtgcktOqvJTQ6NOD09j7yBQAAR3WO R5bcM/xDmoMNhfqkMnDfF71DXwFg0sVzbjfv6q6/a3tB3oslum/+C/sm4eKWI4PCH387IWgjAPOg z7jSeA0F3/8FjFNFVPaSeOknAABXTe4h/S423n6v3PB+7tXGc8gneIxMeOrm0OgByImALfpJ+LeP DVY+fDIjYiwK2s0+KqjXhYZ70282/VpkdvfvbDyy+PLSwO0qjYzQV8K/42/SrHaTSrefh66w1Tje 4qMle9S2mTOLm/eEna7TosaAPWrrjDtWd++Ofmu7jxLNutX806JS/dZWiyYaAADHgNVNSWAYiVKn 3zdan0PHudriGpJ2qeHW5hrzGxQAnhrILb00JDLnyz7ylyVc3DJOHnAiVsipA2CErNkcCwDglTjp FxwMfM0eUrHgjm5b0vn6ivfuG99HRuc9hEwdXjifaPKXfXgzIehjPo65dR5S/mm1efHvWvtjb5cZ NuZcVV060GSfBsDUmiCtMjmP0D0XKf7+13TFtEwpvwAA4JrZnRkt4DR4KZpL0UzgV2Tx9J9epP31 N619Elq9PxUR+Muv/cOm3xkW3btVUy/wR7Xt2X4SfgkAY9fVXuq8xUsGr6swrog9W1d3TMcEEwgk APFEuOgwm7QW8vekgdELLLJ4+k++0XQIeS9fNjqH9r/UWPRhtWkZDYANkvKvf9yLCTiqnL5E/4dl XAC39vKQyKEovbW83LhhzDXNqVqHNy4hgFsNAFDj8MW7SEow57Zu1xv3DJtRd+f1oVGD2lplod+8 1umNAwDoIeJWbU4JfaNxVGzU133kL6Fi8Rtm98AfVLZn3RQIABjbsK/qLfNO6Bzj2stidIQ/tPaJ L5Q0fwsAkBsiOL83XTGjqy7A+ABuzYJYyfYPesreXZMUvDJVxP3HnOqiaAGyM0sWccu/6B368t70 sBljQgNOtfcw81E058li7b4Gly9aRGD2ff3DnuxM2slN0vx3yg3rh11VXTR4qdAQLm48Nih8/Oqk 4NVBHNzkIOmAj6pNbyWeq6/cXG16o6vSn6215kWIeZsbLd65Oil4ddttBATuWtszZGVRTnT/IUEM u7670To79UJD6e9N9okzirR79R4qNJiLt/zSP+yp7orfu/x0JjfXmN94pFBzVO8hu9Q4/LzW/KrK RUbycPCsTQpZCcB4cF/KisxBbg8fVJneXXBXv90/aKx1eON+VFmfAQBY3iN4A9vPi3QLAQAWx0u3 sGVKC0zuTJQZRItJNkBOPUkB3IrsYAGrfgCLl5KgbAMqT2IDVMaVIeVfY2vNernFNRSx+2yDQi9F c1FM0h13DfRMzAkWdppK7zRo8VE0BzEu7ekWtQcvRXNRUSfbbhWSpglUtDooSHBjb3rYjGgBp8FO 0qInbjQdNnvJdp0DCkwuJsBrfaggzI2W7HwzXvoxAHPRb697kGpiS6EujJVuQzf3z2rb00vuGT7p LgOHgrwXo8XfAAB822h9YVqRdr+TpITd2Q8AExx82Eu27Oc0xdMCHHNVOXw9sq425qPi0f8CPoG5 N6eEvnFicMS4aAGnwUXRgg+qTO/mmz1DAADeSwx+/3hGxHi2afb2MCY04NStnKg0VAAPANj+Jvu0 AZcbbz5cqD6GzJ/bIoRHGFFQ6d+t2hUmhTN1bjIupucAeK0kLQEA6C/hFenGxCnqRsbEbusduvAR ecBRtFLWexmBWKuPlvS92Hgn9FSt/tFCzZ8bqlqWXzA6hztIKuC+3dMz66oqf4/aNhOAqRt5JFR4 FICpO2P7+Z6LZKQH6l2+mFM6x+iV941rc66qLlU5fD14OHjWJAWvKsqJ7u8/gREYRqL6n12N1k6l IfwRKeCoUCPCbpVtTpObDOfjmPvNeOnHtSNj4pCy/RmDcxRN0xhF0/g9myflmM7xMGKc3qswfvD4 jaYjm6pNSy+3uIb6Ow28Gif57MqQyGzN6NiI3WmK2dOU4gMfp8jeBGBkccYXao4pz9Sq11a2rEJj OBj4JsgD8n5KU8xqHhOn2Ns/bMa0iMD9qWLevdWt9ZDb6ywLKL977Y7V83cdosbli1haZtgUc6au fmVFy1qDl5Lxccw9L1q8I4xH/G3VU2x2t9vM0BbJIh7qvsVWJQavAQA4ZXCOeeaW9odX7jRvHZav vlhm9/YiMCCX9wjacHlI5NDhIcKLAEwTSNumihAeYTyZETF2TpR4FwCT1u1zob7kdmu3cr3LFz38 qur89yrrcwAAM5SBey9mKYe1V/YQJ+TWAgC07bwVcXD7izGSb4pzotLf6RH0AWI/EW5YPAM3VJmW jy/UHA8+WdOSebmxYGmZYdMelXXmKb1jTLHFna5y+SL9g52LRuew6UXaX0kaiHQJr/jIwPDH/ZlT kqYJvYcMvWfzpFw0OocdarJN3lTVsvTRQs2fISdrjQMvN95YVm7cWGr3/r0gD+bgLdECTj2698vt 3uSFd/Xbw07Xamffat59wegc3nZOXV5u2IBYkF39FHP8nRna4qbZPWDQlcbrG6pMyykAvI+Yd+fK kMjs8QrRiVVJIWtqR8bEresZskLCwS0mHxX0Zpnh414X6sv2qW1PtjeXH9DYpr5Wqv8MgNG73N5b vqCzZ0RvMe/upSGROV/2Dn1ZzMGszR5S8fjNpt9RCvr7fornUN0gG3gomrfwrm4bAECGlFfwSqxk KwDAX3rnQwMvNd7oTE3B6CFDPqxiAtOFMdJtcQHMtQPAEAS/Dwx/bHYU03zxVb1l3owi7V70+2+s Nr1N0kBECYhGND+xwY56y3w3RfODuXhLd8cBMCUUGVL+NTZjvBTNRcHk7CjxbrZM12Gt/Qk3RfP5 OOZmq5lH0jRxqMk+GQBgakRgl80tCKj5LE3Mu+V//jvDpRZXjtVHiwGYZhM2Y+w+SnSxhXludhVI dupkUW7zJPe60FAGAFA1IqYHWoV2hjtWd5++FxtLAADqRsbEsrnA79k8KakXGkoBACpzYxJ7iLhV 102uQTn56ktuiuY/pgj4/fDA8Cf8Vwhaty8s/HRdEwDA1SGRQ9oyTCRNE1NuNh08onU8TmBAHh0U 8ciYUOEpxanaZoOXkn3VRz7vpRjmodkRaJrGFpXqt35ZZ3kZAGBVUvAa9BDqDv6vnSoKTa7Bk240 /aZ2k0oMgN6QHLJ8aULQpv/FqULt8kX0udhwt8VLBQMwbMayhKAP30sMfv+/2qb5Y9w19Ym/9M6H ckME5/UeKvSu7QEzOzRYcPmdHkHrH5YHHPP/DusrW955977xgzghp7Z6REwCm+/nb7PjDxEOtus5 0YP9NZpcJCW4bnYPutziGrqhyrS8IwsyDIDCgPGgxQGoGcrAva/FSraU2r2ps2/rvudi4NWMjotg 26WXfaXxylWTe4iMixtQWrGvmFfyc5ri6b6tzFVbNLl94dFn6hp8NHB+TFM8MytS/FNnx7hlcae9 VWb46KTeORa9N0YmPPVtP/kLSj5HXeP0xh9vdox/9Z7hcwCAPoHcO9VOX0J7Thw4AJkRxC/MDhZc yZAKCp65pf3RSwPvt4Hhk5AgMgDTNblPbXtyyT3DJ6bWtHzr+aM5GPi8NHA/S5G9+mp8ULuWSV6K 5qZfaigutXlTM4P4BfUOb7TGQym/7iN/aXSo8PRH1aa3vmu0PO+hGC07MQezLoyRbns9XvppGJ+j vWR05gzLV18EABgZIjh7JityVGfnCIBRxQ88UWNzUrTw4ICwKaU2byqq/UJIEXFL34gP2hzMw03N blKhcvmU71eZVgAADJDwbhAYRrkpmu+iaIGbovno5SDpAH/v17YQ4JhTysEtfBxzCwjMxccxNx/H 3CICsyt4RLOXorm/NTNF5T+lKWZFCTiNch6hU/CJ5mAu3vJpjfn1t8oMHwEw/sZ70hUz7tt9yecN ztzzRmduscWT3pmYNjqHUg5u1rjICBKAEBOY9fEw0REHSQfoPKRc7yVDdR5SbvBQsq7EtzkYeH00 cAMIzP77wPDHRsmEZzEMo60+Svyb1j5pj9o686TeOdbf1zc1kFs6P0a645nIwB//0jsferJIuw+g c2chL0Vz11e1vPN+Zct7Pho4OAC1NCFo0+qkkNXtyUXoPWTo2oqWldvrzQvQAiVDyr+2OUX2Rk4I w4Ac1znGP35Dc8RDAS8riJ9/OlM5ujui8LUOb9zE602/37Ex2atgDt5yPCNifEZrCQAbbKpqWfp2 uXEjDkAVDo0aPEDKv7lXbZ0xt0S300HSATwcPN/0UbzYnhTJ0jLDpo+qTW+JOZi1Kje2R3uLcoqm 8bfKDB8hvcqHQoV/fdE79OU+FxvueijgdcfOzE3S/NizdXVaDxn2dkLQxg97yZaxGWf0kCGRZ+pU LooW7OgTOt8//d0ZftfaH3v8RtMRDICuGxkby1b6Zfw19fETeue4qeGiA/sHhHda8oVw3uDMHVGg PgfAPu6haRrreb7hfqXDm7gyMXjtmp4hq7oaAwCArBf7S3hFN3OiB7AZgyzXcABKPzYutDNHl04D vN+a7JOeuNl0WIBjLtu4+EA2KY89KuvMp281/yzl4OaWsXHBbB7KaIyEg1taxsYFo0Du2wbLC3NL dDsBGA2h9xKZWiSABz84FwOv5aF4SXtBiM1HBQ7PV10osnj6Szi4ZVc/+ewpN7WHAAAqcmOS2Igk UjSNP13c/DMqGF6dFLx6VVLImq7GtYdPa0yvo5RxPzHv9vHBEePZ0r9toXH5Ip642XQYpamnhosO 7Owrn8u23dwfNE1jM4ub9/yisT1FAPgiBRxVvYthDZJF3PKdfeVz0UT4X7G52vTGm2WGjyMFhKpu REzMnzrnxA1VLcv9/Uz7iXm3l/UI+nBqeOABLo55iy3u9P6XGosAOvYYbQuHjxSGnqrTOykmUJkT FbjrhM7xkNpNRaYGcksLsqMy29PC+rCqZdnycuMGBY9o/qBn8DtXTe7syy2uoeV2b6c1g0hpf7RM eGpSmOhIhIDQRPA5mgg+oQnnE01CAnf6b0/TNDaruPmnPRqG9cMA6CXx0k8+6Cl7tyMtI4TpN5t+ 3d9kn9aZ/6LK5Ytccd+4bnejdTZ6IAtxzOmkaGEEn1DLeYS+3O5N7izwCOHixuxgwZUmty/8utkz KFbIqavIjUlCqZusK435BSZ35rKEoA839JItv2fzpHxVb5m3u9E6u22QPCU84OCWFPniuSXNO0/o nePa86X2xzmDc8TIAvVZAICkAM79CoevZ08Rt7zS7k1CwUooD9cvjgva8nKs5Mu2i6QeZ+uqqp2M xt7edMWMp5TiTtMydh8lGnCp4cZ9hy95tExwqt7pi0Wiyf8/w9/KLpxHaF6KEX/dR8y/mxjArewR wK2ScHGL2UtKL7W4cs4bXbkXjM7h1Q5fgsFDyroK+thAwsEtEXxCMyRYcDUnWHBxd6Nl9qUW9zAu Bt5TmcoxHel56dykfH+TbdoPKuuz/ve+AMdcPsYRhzNKJjxzYnDEuPbSw3es7j7P3mr+oai1KS9Z xC3/Pk3xHBvLr/t2T89lZcYP/WWKnggTHc4K5l99t9y43kcDJ1nELb88JHJodyVV1C6fMu1iQ7He S8nRb0NgQK5MDF77To/g9V2luu9Y3X0GX1YVuiha0PYeuWv19J58s+nQfbu3JwDAuz2CPljbM2Ql ek42OH3RPc/X33dRtKDtc7ItaJrGNlSZlr973/gBAEA4n9A0uckIBY9orh0ZE9d2vuoIuxosc54v 0X3HwcBXMyI2vj0Guj1sqTEtfv2e4dNAArOpR8cp2dbfPXGj6fBvWvuksaHCk39lKFlJhmndvrDI M3Uqkgbi0ICwyf7i451h0V3d1i/qLK8MkPBu3siJZqVBWWr1pPa+2HAXAODG0KiBbKXeel+ov1tq 86b6e3J3hcWl+i2f1Zpfywri51/NjhrS2bad1oOV2pgar16B3DK2bdr+9XdsGSXUYDFAwrvpz9K9 EC35ttDsHvxVvWXeyvvGtQMl/BsPKxgaE6Vn0yX84o4YpkAObvtjUMTEjMuN19RuUvlia7AYLeA0 9GgjKNoRcAyjfkhTPOuhaN4hrX3y6oqW1QAA/yXIez0+6FMFj2iefbt5922rp1/2VdWVvzIiHkoS 8VjZv/kjQsDRnMtUjph3R/fVDyrbswea7FNvmN0D9/UPe7I7XVcAjPsGCmC3pIa+PjdavHNdZcuK jdWmt8vt3uRh+eqLL8dKvny/Z8h7/5V1HCcXnnizDD5WucjIcruv1+NhoiOPKQJ+P2twjtxQZVp+ yuAcc9vq6TezuHnPEr7hk7nRkp0vRAXuVPIJtdpNKvOaHRO6CvDMXlI68XrTHyi4C+fhmm/7Kl7I N7mzhuerLpTavKkv3dF9/XOa4um21+aUcNHB5eXGDc0eUpEq5t+bHSX5/vV7+k9RgBclIBpGhAjP 1Tl9cffsnhTk+4kesqcNzjGnW7vJ/CHl4OYIPqGJEHA0QRyspcji6V/r9MWjv4+RCU72E/NvH2m2 Py7AMZcAx1xCAnPycMxD0kA4SUroomiBi6IFia02gZdbXEPfKNV/HMwjTA6SCmh2k4pGly/yttWT pmFShv9gWpwULQQA0LhJpaa1SxWA0ZMT4JjL7KOkvQO5d1cnhazuK+aV9BRx72MYRlfYPUm9zjeU 1Tl9sXvUtplI2T4zSFBQYHJn/t5sn5hvcmX5S6HwcPBMDQ880OIlg47pnI9cNLqHBRCYY4CUf/OE 3jkO1dp2hBEy4bnno8TfftdofaHC4esJAHC/9TeIFnAa3kyQfjw3WrKzI3bloVDhiR0N1gUAAC+W 6L7pHci721fCL7F4KUmRxd3/psU9gOm49faotHsT1X7no7VRpENIOLhFzsN1ch6hu2/3Jhm9lCw7 iH9lYpjoDwH+gIFDLwGBuUgKiM9rzYvOGJ3/6LTMkPILXooRfyPEcSdi/BADaPVRYp2HkmvdvrAj zUznNOoQReP92bQmDxmxttL0D8ZAwSOaewRwqhJF3MrUQF7pup4hKwZI+DeDuXiL0UuF6D1k6GWj a+hr9/Rb7CQdKCIw25Rw0SGSBsJD0TzkvyvnETo5D9c9+DehC+UReiTVQ9M0Nv+OfselFvcwAIBv +ipe7EysVc4ndAtjpdsWxkq3FZnd/XfUW+b/rLY+7e9qYvCQsu9V1ueeigj8BRXF+yia83GN6c1V FcY1Hgp4GAD9erz00/d7hrzHNijpKeLdPzQwfPJFo3PYm/cMH18zuzMOa+1PoIAvNZB7968M5bju BncukhI8WaTdp/dS8iAObtqTrpj5Zpnh41KbN3VVRcuaozrHIz+lhc3qiFBwkpRwRnHzXhdFC+KE nNr3e4b840HfW8y7W5AdmTm9SPvrSb1z7AdVpnfv2709v09TPCckcOfb5YaNLooWhPEI7eI46ZbO PiuGYfQ7icHrZTzcsOCOfntTa8Phi9GSr9meR5qmsS21THPFtIjA/WyDO//milmR4p/YBnc6NylH pUio9IEN9mvs00gaCAkHt7BNf1I0jf+X9OyRZvvjAEwnLJJr6gq1Dm8cqmNuq+jRGZB8S1euSwBd MHizirU//ay2PT1TGbjn5/Swp9kcfEKhJu+ozvHIwhjJti/7yF9mM2ZUgfrMWYNz5JJ46SebU0L/ 0THlJml+boHqfIHJnRnEwU03cqIGJgRwq5EZd1eMAABTqzEsX3URpZ9mRATu3dM/jHXdFACTFniq SPvLIS3z4/8vTN6xZsfDU4uaDjhIOkDOI3THBkc8zFZjsC1omsa+brC8tLjUsMXV6hO6sZfs7cVx 0i1sAuyrLa4hw/NVF3w0cJ6KCPxlT7piJhpXbHGnv3C7+Vv0UA7l4fp1SSEr5kZLdrK1YPH/nFFn 6hrVblL5SYpsCbLTQig0uQZvqDItP6K1P44YBgyAjhIQjQ0uMnpEiODs2U5Sblq3L2x8oeY46rJC qB8ZGxMt5DR8Xmt69bVSw2cAAFtTQxe9Evdv+560iw23bls9/RbGSL6sdnp7IJmEJ8JEh39MUzzj 34Glc5PyUpsndb/GNhV1pCYIOVV6LyVHmkb/P4CHgyeMSzQ1e8kwNwX8TCm/4J3E4PWpgbzS+ABO zc4Gy9z5d/Q7Qnm4Xjs6LqxtofTTxdqf96htMxMCONWlw2JSHRQVMK9Et2N/k326/3YJAZzqedGS r+ZESXbJ+YSu0emLSrlQf89G0oHPR4m/e1gecGxakXZ/AIE5LA/FS9pbMJbbPMlfN1he+q7BMsfk o//2YsUAqJ195XNnRYp/7koD8Ita8yuLSvVbcQCKAsCFOOYM5xNNNX5BdWdotUk8Mzk84FC+yZP1 vYop7O4n5t46Plj5MGLcn7/d/N2uRuuc6RGiX/f1D3+yvX3dMLsHPlnUtA/Jt8i4mN7gpf8ulpdy cPPr8dJPX4uTftbRwinubF1tndMX+1Uf+bzpEaJ9U240HTxjdI0GYJwzsoMFV6sc3h6VDm9ipcOb iOp5OkKskFM3UMK/Ec4nND+orM/ZSDowjEdoz2YpR7JhyNtixX3juvcrW94DAHinR9D6D5JlXXaM +oOiaXxCoebP43rnw/6sJAATUM+LFu9IFHErP6+1vIbKOnoEcKp291PM/l+yCiRF4Y/eaMpD9zgA 03W/tXfooifC2EtwkDRNTLup3Y+CRFS24CQp4fJy4wbUrCYiMPvnqaGvPh8t+a7tPl65q/viyzrL ywQG5MWsyGFtm20QvBTNfbVU/zkKkgZL+YWvxUq3zLrd/DMAwM6+8rkvREtYS5VMKFT/eVTnnADA XBenMpRj2GS1Tusdo8dc05wCALiWHZnBllDwZ+eLcqL6s1XZ+KzG9Nrie4YtEg5uaRodG842EB16 VXX5Sosre06UeNd3/RTPsxlzpcWVPfSq6jIAQHludDKSN+oKKKvRnbhnW5154ct39V/KuLhBOyYu jA2J1uD0RcecrasHALg8JHJoV80mnVL1iMHrjkRKdztoaZrGbpoRg/dvWpNPYO4D/cOnKnhEs8lH BT1+o+mIyUtKkeJ2VlDX3Z0DpPyb+9LD/n4gXTe7B7GR3vAHF8e8v/QPe2pymOgQAMDqipbVayqM rPLsbfGwIuDY6Qzl6BAubtR5SPmIfNW5o832f1lKsQGGYfS8GOlXBdmRmb1E3DIvDdwl9wyfPHaj 6feupAGa3T7FtKKm/T4aOCmB3Hvf9JW/6D+xpUv4xQXZUZmbesmWBhKYTe+hQhfc1W8fcLnx5hm9 o8v6prafE0lWoBWIPwYHCQoPDQyfXDMyJv69xOD3w/lEEw2ANbTaQJ0zuka+V25cp3b5lG3Hat2+ sJEF6rPFFk86gQG5q698dggXNwI8cDpZFCvdigQ1l9zTf5LfwoiB+gN5PX7dYHkJTfxLE4I2HRgQ NrVte72cT+hyZcLzn6aGLpFxcQMAwMJY6XbzQ/FS+7h4UWVuTOLFLOWwvemKp8bIBH8XwnIw8PUS cct6Bjyw1grn4U2hPFwfSGA2AoN/3OQYAC3EMWcwF2+J4BOaEA7zvXAAaoCEdz281cEFvTc+VHj8 8MCwSSXDovrqx8SFusYlCOpHx8VuTJa9DcBo8A2S8q8niriVBIaRSG1d76FC/ZsZEFYkBq8jMCCr Hb6EcYXqEzFn6ur9g7tRMsHp44MjxlfkxiQt7RG8CdX+RAk5jeuTZe8AAHzXaH3eQzNSQw6SDkCp JgCmsPxXjW366AL16V4XGso+qTEvMfnoYALAh5oHaAB8nDzgr/aCO5qmsVKrJ/XLOvPL0282/bq+ quUdAKZeEoBhL/2Du8QAbuXUcNGBV2Mlnw9tI+bKw8BTMyI2/q9M5bj5sUFf7U5TzPmur/x5AgPy ttWbln1VdQXJ1CA/4vb0DGmaxrbWmhdlX228UuXw9eDjmPvL3qEvP65g6hUzpPxrwVy8xeyjpKsr WlbHna2vbc9uC+CBVEqp1Z36cKHmOAruViQGrzuXpRy5oZds+a8DwqffzIkeYB4bL20eHae4MiQy +4c0xbMrE4PXzlAG7k0N5JYie786py/2kNY+eVu95WXECGIY0MvKDB9urja9UWR292cry/FZjek1 FNw9Fyn+fl1PxpWkO1hT0bIKSap83Sf0xUtZypxZysCf+DjmtvgoyUc15qXz7ui/RsHdy7GSL2/l RKf9L8Gdm6T5M4qbf0H3eJ9AbokAx1xqN6mcclN78NHrTX/WOLxdLghomsYW3tFvQ8Hd5hTZG6gm VUjgzi2poYtPZkSMVfIJtZ2kRS+U6L6dc7t5l/+z5w+tfSKq8V6dFLK6o+AOgHkGbesduvDTFNnr OABVaHYPfq6EsYHLDRGc7w67VW7zJP+ld44DYHyb65y+2Nx81Xk2MkzIVzgnWHCpO9kipKuZFcTP 746E2u7WRdZTEYG/sA3uah3eOCSjNlMZuIftsQ5obFMBmHIhtsGdxuWLQOUG/jXJXQHZSI6XBxxn myFFz04pBzezalChabrdF0VRWMDxKjvkVdIHNdbJHW3n/zJ5fFLIq6Qhr5K+ZHAMZTOm2u6JR2Pu WtypHW13Tu/I5Ryt9EJeJT3sSuMFNKbC5klkc5xym7snGgN5lfSEa+o/PSTFZTPW/+UhKe7k65qD aD+r7xtWdXcf6HXX4k6NOl3TAHmVNJ5XSW6ubllCURT2X/dn9ZKBzxVrd6PPFnW6puGiwZHT3rY+ iiJG56tOQV4lHXi8ylpqdad0tm+10xsx+5Z2l/85nHRdc7jS5unB9vPtUVlmQF4lLTxW5XD6SEFX 5/mAxjplxNXGM/7HJI5W+iZd1xzep7ZOt3lJUZPLG5Zyvq4U0TGkcwAAIABJREFU8ipp3rFK95Em 22M0TcMzxU0/QF4lPbZA9Rfap8VLinudq7uHzk2zyyf/x+drtDzlf5xv683Ps/le80uat0NeJT3g Yv2Ntucs92rjObTPoVcaL9U7vNHo/KPfftk9/Qb/cV6S4ti8pMjlo/htrwe92yfjH610ovOI9p11 ueFqsdmV1tm1oThZo4W8SnpBSfM29D5FURh6f3eD5bm248qs7uTe5+vu+P8G4uNVFuGxSgfkVdLf 1JvndnRMH0URmZcb8iGvkk46W3dfcrzKBHmV9I8N5qcLWpwZS0p1m9Gx0SvuTG3N+krj8iaXN+zj qpYl6P23W88RRVFYhc2T+FWd+aWnbjbtbTve/xV+qkaD51WSkFdJJ5+rK2tweCOdPlKwvtK4XHS8 yoa2SzxbW4H+bfT4gtt+jzyt7RE0F8r+qtbntzgzf1FZn4S8SjroRHWL/7YGty/k8evq39D+ep6r Ky8yu9JpmoZ1Fcb3IK+SzrjUUKB3+2TLy/TrA49XWdG20hPVpjX3DStNHp8U7W9WUdOPkFdJo8+L 5VVSn9eYFnV3brB5SdFlozP7rVL9Rt7RSndH5wzyKungv6qNk65rDn9eY1pUYnH1aW9O+qHR8gza fmKh+ncvSXG6+5l+bLTMQvuYV9K8g6ZpICkK36+2Tu11jrmn/V9YXiU1/aZm33WTa+B/nSNbPL6g EVcbz6J9vnpX9xlJUXiV3ZPw8DX1UfS+8FiVY0OlcZmbpHgd7eu9csM6tP3Se/qNHW3X9prod6H+ 1n2bO0nl9Cplf1XrIa+SHn618byPogi23+MPre1R7tFKD9rnV3WmF7tzHh4tVP8BeZV0/Jna6nN6 e67kRLUZ8ipp5akaVbnN3bOjcad19lHomEe19ofZHq/K7kkgjlb6OppnOnpdN7kGouNdMTqHsB23 odK4DPIq6bCTNU1sr02KorDo07X1kFdJr71vWMH2WF/VmV+CvEpacqLa3Nn14v9y+Eghmr9/brTM ZHusaTc0v0JeJT35uuYgm+07ZPBMPioIpTRjBBxWrd71Tt/f9mCdKfr7o8rB2EjhAFSSiNthLVqu THge6duhNnQRDja2tXRlNsZxgNPqLZinc0x4/nbzd93Vt/u/ZPJSxbzS/OyorEFS/nUKAH/jnmHz 3BLdTo+fdlt3EMjBbbvTFLN/SFM8KyIwe6OLjMrNV5//oLLl3bar8pX3jWsf2AApXugqPRMh4Gh2 9VPMKcyOHIy8737T2ielXqwvfbvMsNHi7TotOUYWcAoDoJ0ULUTeex2Bi2PeKeGBB89mRY5CBuN8 DNwkDcRvWvukJ4u0++Snapp7nq+/f8/mTeFh4Dk0IHwystNCK6lzBucIxIyIObj10MDwyejczCjW 7kXn5YDGNnVOiW43Ov4TYaJD7aVT2sPTysCfARgtx1sWRp7jvMGZO+By403kxPFGvHTz2UzlSNT9 RWAYOTdashOAYQz9V/UcHPOJOLidT2DutqkilcsXGcxj0nlOihYGcXDTV33k8y4PiRzanlsDQiAH ty3vEbQBAGBng2UuYigwDKN7BXLLAACQHiAAkzKferPpQMqFhnt3bQ+kLwZL+dfqR8XGIAalM59L AsPIb/rIX+Rg4KtweJOQLdiiUsMXmVdUBZ/UmJc0e0gFDkA9pgj4/eigiEcqR8QkLu8RvCGMz9G+ Hi/dIsQxJwDAJzWmJZNvNB2KOVtXn3S+vmLeHd1Xv2hsTzV7SAUAQBiP0D4ZEbjv0xTZYgKYe/zb vvIXDg4In4IDUOV2b/Kj1zV5vc7X33un3LjeTtKiUB6u3947dMGpDOXf9XHteck+ohAdPZOpHIW8 qkfmq8+i82fyUUFtNfOOtDqOzFIG/nR9aNQgxFYoeEQzAIDeS4bKeIRhfbLsnZqRsfHLEoI+FBGY 3eyjpMhXdV2FcYXZS0pNXqZpxU7SIhGB2Q8NCJ/MttPRHyIObhfgmGtno+VFDw28MB6hvTk0sn9+ dmTWtt6hC5+LFH+P5vkWLxX8m9Y+6dVS/ed9LzaWhJ2u0z5Z1LRvR515frXDm5DXbJ8w53bzLgBG EWBf/7Anu1uyccHoHP787ebvABhR2M9SZK8ebLJNSb/UWDytSLsfuZE8IhfmLU0I2hgr5NTRANiv Gvv0QZcbrz90Tf3XGb1jFN0N6apGpy9qeL76AqoZ3Zgc8vaWFNliHMOohABudd6g8An7+4dNU/IJ tZOihcvLjRv6X2ooak/K6Yta8yv+7OWHySEddpGG8Ajj4QHhT2zqJVvKsMGefgMvNd4Yf01zzOCl ZEEc3PRTWtgstiwOAEA4j2jy+XUjL7ij3/FFrfmVzsYgnNQ7xiJtuI9SZG/lygLOn8yIGCvh4Ba1 m1SOzFefbY/Jo2kaQ80ZQ4MFl5GQPRt8VG16C0mxdEdI+bNa02sAAH3EvDtZQXxWWqwUTePfNVif B2A0bdlem/kmd1aDyxcNAOAvON4VjmiZ+ruH5QHH2NhIAgCcM7hGOClaiANQbGrpAJhyAOQawnZM h8GNxsUUXwIwD3c2O1O1ehdyMPChyawroKBQKSDUXQkszo2W7ERivwAAEi5hZVsrgYrlewXyylYl MXpXP6lts/6Lvl17Qd7bZYaN3d0PAKNVdj5LmYvSh981Wp8fXaA+3ZHXJBs8Eyn+8cbQqIH9xLzb FAD+3n3j+zlXVZfQA/yu1dMb0eyL46RbpkcE/sp234OCBNdbU48zogWcBg8FvE3VpqVJ5+srttaa F3Wm0SbnEzrUXXRM53i4o+3aYlprsauEi1t+6Cd/5mF5wDECwOekIMDiY3TucAzIvWrbjD+09olu kuaPCw04IcAxl5cG7uGmB11zKYG8e9/2VbwAwAhG7260zv663vLS9CLtr26K5qN06wWjK5etg8nQ YMHlXiImSNpWZ16wqapl6ehr6tNNbjJcwsEthwaETf44JfTNttf3/BjJDh4OHqOXCkFCox3BTdL8 ZWWGDwdcbrzpH4S8lxi87qUYyddsREbnx0h2RAmIRi8N3DUVD7TpkNhvud2bfM3kyhhboD6ZcUV1 7WCTfQoNgMULOTXTw0W/AgDcMLsH1Tt9Mf7CvR0dD90PmVJmYtZ5KQUAExQBMBIZa5KCV9WOjI07 Miji8YcVAcfQQ67c5kn+qNr0Ft6asvbSwDustT/R6GJsqGRc3DA5THRoa2roorvDontrRsdG/NI/ 7KnF8UGfKVvnK42bjJgULvptSbx0MwCTnq5zkXEEgO/1OOmnFbkxSfNjpTuUfvOb1k2GtfddkDd0 vJBT46Ro4fL7xg3obw1Ob9Rb9/QfDc9XX6h3+WICCMyxq598zg9pimf9C8nlPFwHwKTD0XuhPEK/ oZdsee3I2Li3E4I2igjMbvJRQSsrWtaGn65r+lPnmAgAwAXwXB4SORTpPHYXl4zOnFEF6jMtXioY 1dz1lwqKM4MEBQtipdt3pylm146MiavMjUn8pq/8xZnKwD3Ilk7nIeW/auzTF9zVb+9xrr5q4vWm P0gaiGQRp/zIgLDH2KbNECrsnqQnbjQd9tLATQzgVIyXC48PvqK6PvWm9gAq8ZmoCPjj+tCoQXmD lY9u7CVbVpkbk/hTmmJWHzHvDgDASb1z7OhrmtOZV1QFp/SOTptjABjVhfRLDcUlVk9fDga+H9IU zy7tEfwPaSkMw+ipEYEH7g2PSXktTvoZDkCV2rypw/PVF14saf4GLWJ/1dimv1qq/xwAYII8IK9t aUt7wDCMfish6KMzmcpREXxCYyVpcYmNcXza3id0PlvZDwCmFm9uiW4nDYAni7hliCBYVKrfurrC uLqz55CPojmvlxo+BWCCc/QMywgSXOsqyMvTOSbkm9xZAAAf9Ax5l+2zV+PyRSC/2rcSgj5iGwRp XL6IX9RM8x/bmnIARtezwuFNAgBAGrRssKvRMgeA0bFjq/tr8JAylDadFBbA+t5ETRlZwYJ8tk09 hSb3YCRjxlZIueMAz+2LAGBqgPwFRDuDyuWLBABQ8jlqtqrW9S4mwGMrCLk+OeSdBCGnmvmMZAQS F+wKSLA5WcQtX5UYvOblWMmXAIwl2gdVpm4VBgM8CPJQ3damatPSF0p03/4Xp4oAAnfsTVfMWJsU vBKAET/MuNJ4raRVHPW/IDmQV16QHZmJvme+yZ2Vfqmx+ONq05tba02vADDFyh1pTXUGDMPop5Ti X8pyo3utSQpeFUBgjmYPqXi1VP954vn6ym115oUdKcYjy7XftPZJbANi5OGq81BypYCj2dVPPgcx xBgAjQNQLgqEP6ttTz92o+n3sNO12oV3ddtQNxMSyER4Uhm4DwXUK+4b1827o/uKBsAyg/gFZzKV IzEAutlDKtgKLGMYRiNF9m8brC+8XW7cSNJApIl5t24MjRrYUXt+GJ+jnakU7wFgrsOOzkeR2d1/ 0JXG60iQNFnELX8oVPAXAMCOessCtjVTAgJ3rUgMWQcA8KPK+gwK+JHY7ym9Y3TmFVUBWiWmiXm3 9qQrZt7Pjen5U3rYrF4ibhkFgC++Z9gSKyBqAQBqnP+sVfJQNO+8wZn7Trlhfe+LDXf7XWq8fdnk /gdbGy8gqkuGRfW9Ozym98qkkLXRQk4DTdNYock1+J1yw/rUC/WlvS40lC0rN35o9+scBQAYESI4 W5QT1b95TJzi4MDwKa/ESb9IFfNK/Sd/FJjkm1yZYwrUpz6uMb/lv4+nIwP3bE6RvYEaG7g45kU1 mx0FeACt7i/ZkdmZQf8UVs/NV1/4uMb8JgWAp4l5twqzowbPjpL8S4wVGbFbfJSkLUsfyiP0H/aS LasZERu/JF76CYEB6e9oABhgR7T2x9la1fnjD6194thrmpNmHyWN4BOajhoqMAyje4i4VXOjJTt/ Tg97WjUqNvLe8OiUbb1DF04NFx0I5uAtAA86eMvtvuT0y6pbr5fqP71gdA5nM/cZPKRs/DXNMaOX CuFi4Kl2+Hq8VWb8CAV2jyoC/rw+NGrQ74MiHvNvPOPgmO/pSPHPt3Oi+v05KPxR5BZSaHYPHntN c3JMgfpUe0LADpIKWHhHt+3xG01HDF5KFszFW/IGRUx4JlL8Y0efUcLFLVtSQxdfHxo1CNU57Wyw zu13qeH25uqWN2YVa3+iAbDsYMGVXweETe+OU8XwEOGF7b1D5/uLU39RZ1mEnp1s8EmNacktqycN A6B391PMOZ+lzEXz6pqKllWLSvVbO8pMfd1geemuzdMbA6C3pIQu9r9GOwvyKJrGkT7k2FDhyVwZ 4xXOBp/Wml93UzQ/lIfrUdaCDbbVWxZ6aeCG8nB9d+roUBNKTrDgUh8x/w6bMQ6SCkBKEs9Hi1ll bgCYYN9HAyeQwGwTFaI/2IzxUTQHeepOCRexZgr9ur1L4wO4NWzGdBLgMQyenEfo2FKc6CJFfpts 0OBkKFG2aWAcw6geIs7fnT4zirV7UZNGZ0AMXrKIW45hGP15auiryLpkxX3juq215k47cdsDF8e8 e9PDZsyNFu8EYFwGptxsOvhfnCowDKNXJIWsOzAgbGoAgTlqnb647KuqK2wD2PYgIHDXF73lr5zO iBgdK+TUuSma/1aZ4aNvGqwvAQC8HCv9srs2Ov4IIHDHyqSQtfdzY3q+FC35moOBT+UiI1++q/8y 8Xxd5Y468/y2gd7kcGbFWO3wJSDP4q4QF8CtRQ/V3Y3W50YWqM/et3uTeTh4/hgUPrFpdFz49t6h C0bKhGdxAMrso6Q/qmzPXDW5hwAwK7pX7+o+O29w5qIH66uxks8AHlznD4UK/zqVoRzTT8IvQd6m aEXHBoOD+IUYAE22Sg89HyX+7mp25JCuutJei5N+BgBwz+ZNOdFa9Izgo2jOB5Ut72Zcabx2x+rp gwNQ7/YI+uBWTnTapyny1wEAKh3exK48m/0xJ0q8KyGAU00B4KsqjGsanL7oE60rUOT6kSbm3fpz UPijRTlR/WcoxXs5OObj4pj3k5TQJQCMOwMSaK62e+Mr7J6kL+vMLz92XfO77GSNYUSB+tyGKtPy ezYmzRYv5NTMiHgwQTsoWtRHzL9D0TR+zuAc8cpd3RfRZ+saMq6orvmPixQQqjQx7xYAQKyAqAFg mm1umN0DO1tA8nFwAQDsbLC+iMoQMqS8ArTC/kFle3ZNZcsq/4A6jM8sYrUeX4cBHgBAOJ/TdDEr cthb8dJN6D2Vm4zEAciViUFrrg2Nyuho9Y8CPABGfLe9bXw0zblodA1DYsAoRe2lgbuqomVN8vmG 8kGXG69vrja90ej0RXX2WQEYS7wnbjYdbpXZqbw8JHIo225ZJn3PK1sQK93+fs+Q97gYeACYjlBk o1bn9MVuqTUvzs1Xn484U6t54Xbzt3nN9gltgz0HSQX8rLLOTD5fX17tZLqKvTTwKABcwsEtz0WK vy/Mjhz8x6CIiZ0pCmAYRk9QiPIuDokcdjFLOWx4iOACALJvVF2berPpAFq43LK40wZfbizcXm9Z AMA0ItzKiU7ryp8Yob+UX3QlOzJ7S4pssQDHXHVOX+ybZcaPvTRwe4k49/4YGD6xO2LIAABVdm+P F0p039EAmKzVJ/tyi2to/0uN7aaC2xuPpLpeiZV+kRUsyA8gcMfhgeFPzFIG/gQA8GWd5eWni5t/ bruIaPGSwSvvG9cCMPNTfyn/X3IeHQV5B5vsU5BCQXeaaYweMgQ5SS2OC9rC9nw5SUq4o948HwBg fox0B1uWWO3yKX/T2icBACyIkWxn+zkPNtmnWH20mIuBFy262QCRB5PDRYfY+tyeNTpHIhZ/Wngg K09dmqYxJN8yOTzwENvP12GAh9JAaDXMBioX2RrgcVgHeChF2x2Kut5JxgIwauEOkg6YeF3zR1eT 3YMAj2ErcAyjvk9TPIfqCF4t1X/OtobBHxwc833dR/4Sqm/6vdnx2PhCzfH2OuLYYEp44MFLWZE5 UQKi0UbSgZNuNP32fmXLe92tFfTHqNCAMyXDovsilgl1GFp9lJgt+9MZIgUc1Vd95fMqcmOS5kaL d3Iw8DW6yKgFd/Xbe56vv/91veUlNNn0E/NuJwQwDCy6YNkAMW571baZ92zeFB7O1NxNUIjy5HxC Nz9WuuNMpnKUanRs5NbU0EXjQoUn+Bj8rY+4tc7y6ogC9bmQkzXGRwvVf7x+z/C3XlS0gFP/x6CI iUgAeU6UZBcAk5Jocvv+VZPVFkeb7Y+ML9QcR8xGpIBo3NlXPpfNpJQu4RcjD8ItNabF6P1ymyd5 6FXV5ffuG9/30cDpKeLev5Idmf1+suw9PoG5U8W8UpRe2VBlWs6WDeXimBe5sfyqsU9PPFdXeVLv /Lur+dMU2eKbOVEDJihEeW0ZqIcVAceQntTu1pSLhaSlPc833H/lrv6LP5odE1FnZl8xr+SthKCP rmVHZlSNiOmxp3/Y02NkTFpB66HCFt7RfZlwrr56ZIH67Jd1lpfR3NFLxC1blhD0YUF2ZGb9yNgY xLSIObgNHXv+Hd2O9rq481tcWeOvqY9fbHEPR+8NlvIL8waFT8jPjhpycED4FHQdraloWfVaqeEz dF+hLEVnDB5Codk9+EirwwQCBUDctXn7tOebixDK7TzAu9riGjL4SmNhodk9GAOgP+ole+vIAMVE 9PdIPrNwvmF2D3yzzPBx9P/j7bvDo6jat5+Z7S27m967hAAhlCT0DiJS9BVBRZCiAiooRTpWOiio oAIWiqKC4ksLvfc0SCGEwKbvJtnN9t5mzvfHcnSNKRPe3/Xd1zUXYXfOmbJnzjznKfd9qaZuyG3V lS+qjAtuG5x9my8sP6s0vj+jWLOXQsDqGcC9e71f5ECmK39/lFvdKUNz6i9rPHSYjE0ab/WL6lc1 NDaheGB090+ekn+EPeVaNx38o9Iya1x+44noizXK14s1329QGJZPLVT/HHq+WjO1SHMALwy4BLgn hYt+/7NX2AvqEXFhe9NDZ2TI+PkdOa+BgYLrl/tEDj2ZEfEsXggcbrRN7Hq1rrTvTeWtzBvK3PtW Txc2Ad71KYErL/SJHNGR9wyAL4/0vQTZl9tSgxYQjyuRAQC8CDgK+78rqNuCwUPJx+Y3ZOs8dFAQ h9Tl9I/uezwjfLycQxqa3FTIiJz6C3uV5hmttffQiPNqkfqAk0b8aD5LuS4l8K/IE4ckPPvSQ6fj BeNvDdaXnytoOGrz0n/xC655ZPhA56GDxCzCujYlsFVS3ZaMvOUPdBsAACaECo8xIZXG2FFjmmel kFjCJiw4msQEB+qtr2rddDCHAM/bsQHfMG33fZ35DQoBK4hD6jqSR/djnXkWgC93238h1hYq7Z5E XKnbnrKQPw7WW18CAOgv599kOh7vWdzd8HjD8z4TtBuijeAzN/CUTp+R1SEDD4doGXrwaITIaoc3 HgDgk07yDyVswlLvoiLH5TecaE2z1uCh5E1uX04bTigHAOCShPtwr/CJI4IEFwAA5t/Xbn8SI48g CLQ+JWjl1tSgRQAAV/XOwUNv119mYhy0hJ5S3t28AdGZfWW82wiA+OChfs2zeQ0n/5e8PAmbtHzd NfidaD7rL1LKjx4ZPhlwS3WjrUT5jiBeyKn+Li30zYdDYjvNipb8yCKAqnV6Y+fca9rV6Urtw121 pjlOGvHxAPVnlG8Po4OFpwF8QvIcAjzYuGu+XziP3TgvXrrjdFbkM8anE+TjQ4XHAHxM+QC+ZPXs Jse4XJMrC7epc3pjVpXr1p5usj+jc1NBz4UJj8o5pIFCwPpJZW01Nw4hRHxRZVwwPr/xuMWLJCFc UgMAoHJS0dh7yASYnPSM1jH6ntnV9atq47s9risL8Tm+Gy/96u7A6J7NJ1a8qCi2uLufbLIzotmx eWlRpd2TgGkz3Ai44TxWIwm+XLdOIs4jf++Ym0bcfKMz45sa09szijR7HzxOdcAvaowQLqtpSqT4 l73dQ2fUD4+LLB4U031z56ClmTJ+HkEQyOqlxf6emW9rzW9jjdVMKS9vQ0rgirLBMallQ2JTN3QO WpEl4+eSBEHjaIDKRUX/1iPs5TQJt8SLgD3xjvrwA6u7M0KIuK53DHw2r+Fkv1uqW/5e0M4i9oOc /lF9ng0VnSQIAmHScpzkvb3GNH9KoeYXF4V4YTx2uwaeg6IF75dpPxt4S3Xdn+qlu4RTDOAzLrpf ryvGQuDNIeeQBhya8zfwEELE55XGxYNvq66qnFSUhE1YjmeEj38/UfZZMI+jx/sVDoxOv9wncujc 2ICdfrmigxeW6bb1u6W6JTlbZel5ve7um8Wa70bn1p/GMmZDA/mXL/eJGoqvsSPAxl2jiwqXsknT uayIUWkBvBKCIFBaAK/kw6cCPy0YEN37at/IQdOjJHtj+L4XltpNhf2otLy+8qF+w4F66z+IjF8M F/2uHZUQfKhX+OT/hIv/+79IIRIEgcaECk/dGRjd65ceoVPiBexqGoDMMbr6ehBwpWzCeDIjYsyK JPmGjhQx+GOf0jJ93n3t1wiAlLFJA5sAr8LuTe5/S3Xzw4f6T5kUxblpxH3xjvqP8seRhyO9w59P EnEqxoWKTuQPiM5IFXPKPAg4M4ub9ix7oNvU0oJ+ZblufY7R1YcAQD+khb7enCiYJAh6W2rQQuxh O93keGZkbv15vZsKLDG70rbX+KJUq5Ll68J57Mbm/fujuZGHva4d8d5ZvbT4q2rTuwA+fVymJPm+ edVHpPxypPg3pjUAXhqxv6szvwkAMCsm4Mf2lIEwKu2eRFx4MyuaWWEdwN8a5OE8ViOmm2oPHhpx MJcuzmtmAvyujBewq3sEcBlTzLQboo3gMZfS+jtEy8zAQwgRf4VoBcwMvEYXFY5lloYGCq783jN8 EosAqsjiTp9Q0HispfBoufVvuSmcUI4hZJH2YxnhE/5XIw/Ap1SxPz30NXw+A26pblTaPYlP0lc4 j914qU/kMOxmPqN1jO5xva7wut7RZvVpWzivdYzESep4cOUYXX16XK8rXF2uW9tRbsDWkCDkVP3Q PfT18sGxKdOjJPtYBFA1Dm/c3HvanTEXa+qwsV1icac9srnblYVyUjT/7dKmv9ztgwP5V5gwf/NZ pHNFknwjAICTRvxjvcLGdxJyWuI2Ij6rMi0Zk9dwKvh8tTbtmrIkhOvjc/umxvS23Uv9a0x5aMSZ e0+7c2GZbhsNQGZIefl3B0T3xN4MHJZggrGhwmxcDT46r+Hse/d1XzppxI/ls2svZEWM+LJL8Hst hTYyZPx8nGy7vsK4si0vHkKIONxonZh6ta7s40eGT/zlqvZ3D5nW6XEF+3WDc8AvKsuU9+5rv+x3 U3kr4GyVOfOmKu+dUu3X+1SW6VWPZcD8sblz4JLGEXHhB3qEvTo9WrIPT8g0QuQVnWPIzGLNnvAL 1Y2bKo3/qDRMk3BLygbHpOYOiM5aniTf6K8TjIHnEoOHlnNI8JzICB8XxmWpjV5aNuR2/ZWe15V3 B92uv4aLdnoGcO++E+vzFDhp4Df3QnJJwv1zeujUd+OlXwEAHGywvjQ2vyFbjnPw3C0beCc0tnHd rtXd+7zKtBgBEOkSblGGlJcHADAmWJC9s2vwHAEJdpWTihqWU39xVrH6h1sGR998ozPjut4x8ILW PuKS3jFMzCIsAAB3zK6ej2zup4rNrrRn8hpOvf9A95kXAbuLiFOa0z+6Dx7fQVzyrwRsg5cOxGwC DSPiI05mRDz7WpR4Pw6XUghYhWZ3j++VljcwxxkJQFu9tHh5uW7j1irjor1K84yjattzV/WOwSVm V5rK6Y2yU7SwpbFTbnWnDLmtutzoosLFLMKyLTVoQZObDvlFZZmyo9o0b8UD3YbRufVngs9Xawff rr+2T2WZgasQW0OcgF09I0qyF4ee/y9BIyCtfh4rAACTF8leKVT/9n2d+Y0niYJsqTQuwV7QHgHc wrIhMV1y+kf36SrmllIIWGsUhg/63lTeLrX8ra3dHAjchkEhAAAgAElEQVQh4u17Td9c1DmGAwD8 mBY6y5/HL1HIqbzVL6rf6GDBGQBfPvcLdxr/9PcGZ2tsYz+rMr0P4FvYtRZmJggCrU6Wr/22a/Bb BAC6bXT1HXRbde3VIs3PXgTsZCFH0Z7aBUaWjJ97tHfYBLwokbJJUzSfmWoFAMB3deY3dR46iEcS rgUJzI4JAHBe5xiJeQ8XxMsYt8tuso/F77c5MQGMNG4BAPYqfTx7kTxW/dMhAkbhe4QQ8bPKMhXA J5zAdPFwXusYafDQcgIAdUQpA0e7OkLCDdCGksWw26pLl/XOoR1hJw85X9WkddPBB9JDX50S1X4c W+umgkPOVzcBMGe2vqF3DBh4u/46AID56YQACZu07FdaXpterNkH4Ku+OtwrfKJ/btk+pWX6jGLN 3jAuS904Mr5Fr5qdooUT8huP4Zyd1tQOmCBbYxs76Y76dweNBGFclvpERvi4joYf/HGw3vrSGyWa 760UErMIoNZ1Cly1JFG2hWkhC8aE/IZjxzX28YMD+Vev9I0aclFrH/56SdMP2CMay2fXbusStLCj g6g9PLK5n1pfYVx5QGV51YPgH5Wp8+MCtn/VNeTd1tp6acSeeKfx8DGN/a9cRDmHNDSOiA9nUo2F ECKSr9QqKu3exHAeqxGnHnyRGrRgeJDg4tIHuk2ntY4xbAK8CIDwF0L37yZewK7pJOI8TBFxy6P4 LOWv9dZXiiy+nJRJ4aLf96aHzhCySPt3teY3Z99r2s0jCZdyeFw0U3f/3JKmnbvqzHPw/2dES/Z+ kRq0oD1tYX92+HNZEaNGBgvPN9/ngdXd+d372q/OaR2jAHzhsckR4kNX9Y6BtU4qXsomTTSiCQsF rVLdRPFZqiwpPzdLxsvtLuEWzS/V7sCarxtTApctS5L/lZNm8dKSfUrL9C+rTe/5h7F4JOHy0IhN w9/3+Kf00GlthTeq7J6ExMu1lQA+/WgZhzR+UK7/dGed+R8GdKaUl7cySb7+uTDh0ewm+9jx+Y3H eSThcoxOELQ0lhFCxMZK4/KV5fr1AL7wp8pFRWVKeXm5A6Kz3DTi1ju9kQUmV6+NFYYV+WZ3BoBP VSNVzHkQyGHpi8yudAvVtnLEk0DMIqzhPHZjGI+lDuaQWixXtjRBtrmvnHc7jMdWh3FZ6kg+qx6n ATS5qJBrBsfAleX69eU2T+e2j/BvcElwy9ksQyCX1HMIwtPkpkIaXVS4v7JEexCyCHuvAN6dTCkv L0PKy+8t5eb/rLJMXVth+pfXJ5LHqp8XL90xOyZgd0elwZrjut4xcFGZbismv5eySdNXXYLnq1ze 6A0VhhVY3SNTysv7umvwO0zIeWmEyKUPdJs/rzItBvB5QY/0Dn8eP49OiuZ/8FC/Bhv8ApJwfNst 5C0s5+ePzRWGpcvK9ZsAAD56Sv4JTpFoDi+N2IvKdFuxpy1dwi06nhExngBAPa7XFeo8dNBAOf/6 pT6Rw5jkxf/eYJ30aqH6gN+ci672jRwyKFBwrb22GB8/0n/sX3HfV8a7fS4rclRLet7+sFO0MPly raLBRUW8Exfw9Y6uIYydJlgNC7+nmLYbk1d/6nST45mngwVnz2RFjm6/hY96JOFSbVWd0xuzIkm2 AZOzt4d8ozMj86YqD6Bj2rMzizV79iotMwbJ+deu9osa3H4Ln4cx6XJtBQDAtb6RgzpC8t2qgdf5 Su2Dcpsnhamh46IQj3+m0gkAcLlP5FAmVTZ3TK5evW8oCwAAtCPjg5k86D+rLFOnFWl+CuKQOu2o hL/CHNuqjAsXlem2AgBMixL/tLd76AxsAK14oNuwsdK4vL0B839p5N3QOwaMy288YfTSMgFJOPan h77WEYu9OR7a3J0m3VH/jgsTng0RntyfHvoa08mxyu5JSLpcW4EAiEM9wyZPivAld9opWrheYVi5 pcq4xE0DF8BXJbW9S/D8FDG3vO1eO4YGpzfi21rzWztrzXOxFw/AV+20MEG6bUKo6Jj/xEUjRM4q bvpxn8oyHQDgo2T5x58qDB8hACI7I3zss6Gik0yOu7RMu2lLlWkpgM+jsTc9dAbO7aq2e+KTLtdW 0ADk3rTQ6YkidlWu0ZWVY3T2OaK2PedB0Gb4hQXgTRVzylLE3IexfHatjEMaNlQYVzppxH8vXvrl kkTZlhAuq6k1Y9RLI/bqh/q1myqNy/BnkyNEBw/2DH+ZybUhhIght+uvXDM4B/UM4N49mxkxSuOm w9RuKqzG7o79qd467bLOOQx77LgEuN3tXJOETVgypPz8PlJeTpaMl5sl4+c298pf0TmGDM2pvwwA 0FfKu31rQHS/arsnfkeNad53dZY3/eXasqS83JnRkj0vRYoP9rmhynlk9zzVVcy5V2r1dBOxCFvB gOjerY01/3llfKjw+DmtY9Q/qksBYHSw4MzJjPAxJEkiAF+OWsYNZT4AgH5UfKCcwzK0du+2VhkX Lnmg34Ie3x8eAc4YAUdZ5fAktGLsPxEIAEQAILqNqMmT9Bn3eOERxWOrzmrtT2OqquWJ0g3z4qQ7 CszujDyTK7PA5OqtdHqjDR5KbvDQcv+QaUfAIcAj57AMgRxSH8xladMDuEUZUl5+ppSf11yz/KTG 9uxzBY1HvQjYfWS822/EBHz/a711CvZkAfhSJ16Lkux/L176JVNqCowKmydpeblu4x+NthfxZxPD RYe3pgYtwqwMDU5vxNIHus04GZ4AQG/ESL5fnxK0srXFl4dGnFnFmh9xm4nhosM/p4dObSmUfF3v GPhqoeYATjWaGS3Zs6Nr8Dzscf+z0frCxDvqwwAAr0SKf21JB7s5vq0xvTX/vnY7hYAVxmWpw3ms xiKLOz2QQ+qLBsakM9V+BQD4rtb05ux72t0APsP33qCYbkzbV9o9iV2u1t130Yj3XKjw6DGNfQIC IJ4OFpw9nhExvq0F9lqFYfUHD/VreCThKh8SkxIn4NQwOWaR2ZXe47qyEADgz15hL7TGQNDSuSZf rlUgAOK/vcL/w5RO6GyT/enReQ1nADomTbbwvnbbF9WmBZ1FnAf3B8d0YeIQcVGIF3ahWm3y0tId XYPnvRMnZZST+HmlcfH7D3SfhXFZatWIuKiOpBq0auAFnqvSGzy0/GDPsJeY8KTVOjyxcZdqawCY 36jjatv4CQWNxwQk4bCNThAxuUnrFYaVqx7q1/WW8gryB0Rn+H+3uly3FlOevBcv/XJbatBCgiDQ a0Xq/T+prNNeixLv35ceNr2t/v8vjbz7FneX8QUNxyvtPk/Hmk6BH6xKkq17Uu+Yg6IF793Xfvld neVNAJ/4+sGeYS+1JW+DsfSBbvOWSuOSSB6rvnpYXHzz6lmFzZP87n3tVzjUxSHAsyhBtnV1snxt e6u1jsJJ0fyV5fp126pNi/w/jxOwa+bEBux6LUqyP5LHql9UptuKRa1XJcnWrU0JWj3kturKVb1z MJPfEgDA6KFkg27VX7tn9clwrUqSrV2bEvQPj8LzBQ1Hjqrtzw2U869f6xf1VyUb1q8VkoR9TSf5 6ltGV78jatt/vAg6TIUTyCH1YTyWOpTL0kjYpIVHEi4aIeKmwTUAhwUlLMJioZCETxLO1cmyNXyS dGEBeieN+E4K/03z8f8dNBLU2j0x5XZvh702IVxWEwlAq91UGJsArxcBO5bPrqkaFpvIxDuMtXsJ AHpUsODcea1jFDZg8Iv73XjpV10l3FLcZkRO/YWLOsfwBfEBX/zRaHtR6aSiu0u4xbf7R/VtXpTi ohDvuMY2fkqh+hd/z6+UTZrejJF8xyIILw77Lk2Ubd6YEricIAikdHijYy7V1AEAPBgc0zlFzC23 emlxgcnVO9fkyrpjcvV6aHN3emjzdLI2o2FpCQQACuGymhKF7MowHksdxmWrw3gsdYHJ2etkk2Ns NzGn5NtuIW/zScLJZxFOHkm4TB46YFuVceEvDbYp8NgLNjyQf8FG0YIck7s/7jtJyFZ83jl4cbSA rXJSNN9FI57RS8vULipM7abC1C4qbI/SPMNFAz+My1LbKFrE5Jz5JOF8SsR5lCLilPcI4BVmyXi5 GVJePjZ2PTTiGDyUXO+hAw0eWo4NvwdWd8qX1aYFFgpJhCRh35YatLCfnH9LzmEZ5BzSIGQRdibz 13W9Y+DTuQ1nHTQSpEm4JVf6Rg7Bx8YLge/rLG+YvPRfedOjgwVnFiTIvng6WHC2rfFn8FDydQrD qq+qTe/icZEp5eVtTQ1a1Jp345reMWheqXYHXiDLOaRhXafAVbNjA3b7vzBtXlo06a76dzwPzo0N 2Lmja/C8tl6qejcVOL1Ysw+TB3cVc0v/6BX2otpFhY3JazjloJGgv5x/80JWxAim+YbntfaRL95R /+F/f05khI/riCi9l0bs/rdUN3HRDgIgkoTsist9ooYyMfLG5zccP6Gxj4vms5Rlg2NTf1ZZpr5V qv0WAGByhOjQLz3CprR0XzQub2jS5doKK4XESxJlWzpCxfWfgsb/HlHbnk8Vc8pKBsWkMTVmsJ5v NJ+lrBoal8CU+WPSncbf/2i0vdh87m8LXhqxoy/WKNVuKmxdp8BVK5Pl65m0w/YOAYDqR8RFtpcH iYE1dWfHBOzelRYyp/0Wf6PVFxVWsRCzCEYvd/8VoYT1z+TP1mClfDkGUg5pYmr04AGPeav8saZT 4Ac6Dx20s9Y898tq03vBXJZ2dbJ8LXbRB7BJc3v945w8bOTNv6/dbqdo4VK/EBRTdJFw7+f0j+7z QkHjn9cMzkEfPNSvKbO6U39IC3n9SRKLBSzSsTstdPbgQMHVufeadtY5vTGDbquufZAsX7MySb6+ LcqTX+otUwB8E1ZL+yWLOIrsjPCxxzX28Qvua7+ocngTNlUal/1cb5n6eefgxZMjRIf+r8K2fBbp 3NQ5aPkepWWW0UvLsDenxuGNW1muX7+6XL82SciueGT3PoXPGSf3+kKLzsFH1Pbn7RQtbKvs3uih ZKNyG85h4w4AoLoF0fl5cdIdR9X2564bnANrHZ5YvPqfGin5efkD/UY7jYT3rZ4uxzX2CV4E7DAu S32oZ9ikEB5LW271pGBjod5FRapd3jCV0xupdtP/SAXQe+hAvYcOLANPqwUtONznpBF/9UPDuo7e 15bw2MtTnSnj5XUSch51EnEfpog55Z1EnIdyDsugdVPBna7UPsQEmi4a8ZkYd24aceME7Kpii7s7 AiBxzlckj1X/Tpz06zmxAbta8i5L2aQJAIBCBOvXHmGvDM2pv1xscXdfWKbbtrNbyFyEEFFgcvXe q7LM+KXeOgWfF4BPCeKDZPmaGdGSvWI2aUUIEVo3FfKD0vL65krjUgIAbUgJXIFpUgAAlpfrNlbY vUmlFnfX1rxnBACScUij/7EAANgAnnfjpV992inwo5YoEDZVGJadbHKM5bNIV0uGxYGe4VOXJbk2 Ly7TfX5e5xiJdWQxpkWJf/q2a8hb7dErnGqyj6lxeOM2pASumBkTsMdB0QK1iwqrcngTDqgsr+5V WqZTAGxcOEMDkE4a8Uss7rQSizvN38OVIuKUZ8l4uVlSfm4fGS+nu4RX3FlMPADweU8Wl+k+t1BI ImWTpvNZESOfJLWkyOxKH5ffeMJBI0GikF15JjNitL8XNV7Iqf4sNfj9j58K/HiP0jLzq2rTuwq7 J/mM1jH6jNYxurOI82BBgvSLaVGSn/yfbw+NODtrzXM/fqT/WO+hAwF8i9yNKYHLX44U/9bWuB0U KLhWMCC697e15rc+eKhfY/DQ8rdLtd98V2d+89tuIW/1kfFz7lvcXSbfVR/C+V8fPSX/5KNk+Sft zXuBXJb+aO/w5z6vMi1eUa7bUGp1d+15XXmXRohwI+AlCtmVR3qFP9+ROX9ksPD8552DFr9xr+kv 3jicr84Un1cZF+Ow9WedgxavfqhfV2H3Jg3NUV1uz8g7rraNxwbr1tTgRWI2aZ0bJ92p99CBqx7q 1x1qsE2Wc7SGb7sGv9X8/nyqMHxopZBYziENuBCMCe6aXD0xxclHyYGfMDXuNC5v6A91ltcBABYl yLYyNe5qHZ5YXLwwJ5Z5zt4JjX0cXpR3hJ/v1wbrKwA+uh6mxl290xt5y+DsB/A3xVhH0KKBhxAi cCEDU/4ZB4X+SkQXsJgl0GIjsiMJtzbKl0QrYv17UiQIAu3oGjzP4KHlBxusL33wUL8miEPqLF5a AuCrJGVyDGzkPZffePS8zjFyWbl+k9ZDB29KCVzWUSMnmMvSnu8TOXLuvaade5SWmb/UW6dU2j2J /+0d/h+mP3JzTI2S/NxbyiuYfFd96J7F3e3jR4aPj2vs4/d3D32tpTCHnaKFmIairdA5QRBoQpjo 2KhgwblNlcZlGyuMy1VOKurlQvVvW6t4izakBK4YHixkVC3UHjgk4Xk+XHRkr9IyQ8ImreVDYlK+ qTG/faDe8qrWTQdj445DgIdGiMg1ubKypLzcyeHiQwvva7eZvXTA4UbbxNYIS7Fxl29yZZAA9KwY yQ/f11ne/L3ROmmbK3hhCM9XRAEAMEguuIZXuAqbJxkbeIFcln56tGTfzlrz3B+UljcAADqJOA/P ZkU8jUMOPk6xf0e7Xr2rPvBLg3VKooBd+V1ayBtNbjpU7faGNTq9YRd1zhE5Jp84NZcAd28pLz+Q wzI4acR/aHN3qnNSMSQA3VXMuSdik3Z/zxCfJJ3//D/hDOSQehohWPXQsB75GTHPhQmPbksNXtgW NUYwl6XdkBK4Yu497U4AAKO35Up0DA+NOPtUlulrFYbVuAoW45UI8S9700NnthW6wXODnaKFAwMF 19d2Cly9oly/YVeteY7RQ0lLLO7u962eLnh/FgGUgCQcVgqJVyfL1vh70wmCQLvSQuZYKVp0sMH2 8qZK47ID9ZYper8K3yPqf9KZdBJxHmZKeXmpYm5Zishn6IpYhHVxmW4rznX76/6Fi461ZtwB+HIK AQDwXNkSugfwio/0DntuSqHml2N+/ZMAtIRFWmoc3rj2QpNcwnc/3chXrSlgkY44AVGzV2WZ8YPS 92JLFnIUJzLCxyUIOVUVdk8SXniU2Typ+SZXxn2LuwsNQJbbPCnlNk8Krg7nkuDuIeEVxgrYtdka +7MOGgllbNJ4Liti1JMYdwqbJ3l0bsMZk5eWhvNYjeeyIke1VgUpZpPW+fHS7e/EBXx9QmMf90W1 acElnWPYA5un89x72p0fPjR8uixJtumlCNFvhxpsL22vNs2verxAE7MI64ok+YaFCdJtTN9RbJLw zo+Xbn8pQnRwebl+4x6lZeZds7tn/5uqm8+ECE9f0tmHOmgQsgnwbu8SPH9unHQn0+smCYJekijb 0l/Gu/mfO43/bXLTIQA+r/ypjPBn/OcbJqi2e+KxWoqYRVitFBK/Var9Vuuhg5lEgcqs7tSPHhk+ AQCYFxewY1GibFt6ALd4fH7j8faMPBwpAgAYGSQ4j8n8AXwFHjoPFbS1yrRoV615TjCH1K5NCfqL cuWhzd1pV60vl3h1snxta+kRLeHjR/qPAXwe0EkRIkb8cAAAX1Wb3nXSiC/nkIY3YwIYK1fsqDHP oxCwwnmsxo6oOX1b6yugGx0sOBMv5FQzaWPwUHJcKNERSpVf662vIABCziENmE6rI2hxRes/YWF6 ifbgX70qIJk9cNjA6whZJPYUilhEi5MuiyCo/emhr+GKpHdKtV9X2T3xAMwNPHxOxzPCx2NKjy2V xiVPqlTBJQn3D2khr29KCVyGK5uybqhysW7pkyBVzC3L6x+VuThB+jkBgApMrt69bijvbK0yLmpe LeZfyZskbF8jWMAiHR8/Ffjx/cExXZ4LEx4FAMg1ubJG5DZcGJ1bf6bA5Or9pOftj2mR4p8AfCob BAD6okvwgh/SQmdhTwQBgDwIOLvrLHP63lTd7nK17v6PSvOskcGC8wAAP9SZX2+p3+bG3U/podO+ SA1eGMAmzW4auM0JjHkswoWrwyrsPjoAAN9CR+g3zpKFbMX1vlEDmeSTLEvySepVOryJZi+SvhQp PvhKhOTXW0ZXf2zcZUl5uQ+Hxna62T96wInMiHHn+0SOLBoUky5lkyYagBwbKjp5q390v0t9o4ad yowcc6R3xPO/9Qx7eW966Iyd3ULmftkl+L1NnYOWTQgTHTuqsf8HG3ckAH2wR+jkI70jnmfCe/ZG TMD3nUS+6mIXDXwXRf8rR89DI86eOvPMlCu15W+WNH1X4/DG4eo6XBn6p9o2sb2qcSGLsAMA2Gkk tHlpUYKAXYklvA422F7Gxl03CffeZ52D3lcOj4vGGtUuGvj4d7lvcXfZVmVcOC6/4cQx9d+Gk9JJ xeB5BQCgn4x3a02nwA/OZEaM1o+KDywfEpvyc4+wqauS5etGBAsu/FpvfSXtmvKev3HXM4B7B8BH e5J1U5l73+L+y+D0BxMDL9fozOp9Q3UHG3c4IkIDkN/Umt/ueq2udERO/YX/Nlr/09rcguke8HEc FC14uVD9G05+HxrIv5zTP6pPiphbziUJd6qYW/Z8uOjI0iT55j3dQ2eWDIpJMz2dIL3UJ3LYppTA ZRPDRYcxXZKbBm6uyZX1R6PtRQftu29PiTiPzukco+6YXL06Unla5/DGjMqtP6d2U2EyNmk8mxnx NJa0awskQdATwkTHLvaJHF44MLrHjGjJXi4Jbo2bCl1cpvs8+mKtalGZbmuVw5tAAtCzYwJ2K4bG Jq9Mlq/vqEwaAEAoj635sXvorJv9ovp3FXPu0QDkySb7sw4ahGFcVuPVvlGDO2Lc+cODgONfyWuh kGTSXc0fWLuYCQweSv5sfsPJJjcVIueQhpz+UVn4ffbBQ/0af/7GlkAhxJpZrNnjohEvQcCu2pAS tAIAYESw8MLxjPDxApJwYCOvJf7YTZXGZVUObwKbAO/2rsHzm8u5bekctGR6lK+YZF2FcRXmkAMA WPFAv8GLgB0vYFe/E8ssxwzAV7SAC+k+fkr+MdMCQrOHDvi6xvwOAMD8OOl2pulEVi8t/q7WR6ny Tpz0a6byaQqbJ/nsY97Qt+KkjImUD6isr7poxBOxCFtHjEksYflyhPg3pufojxYHiYP+2xvH2MB7 3IYAQFwSGJ0IpuXAkz4TYOLGljx4GJjfrp+MdwsBEJjDh2noGIPPIp2HeoVN9leqePFu4x9t6a22 BoIg0NIk+eYjvcOfF7EIW53TGzPglurGn41WxmS/LZ3fZ6nB71/pGzkkQcCuctGIt7hM9/mwnPpL /i9anAPIIwlXR4irE4WcyiO9I56/1jdy0AA5/wYAwFmt4+mMG8r8l+42HnwS2SR/DA0SXMYvmp9V 1qnFZlf3qUXqAzQA2TOAe7diSEzi1tSgRd0l3GIAgAc2T+fl5fqNp5ocYwAAruidQ05qbGP8KR5M Hkra3LibEiX5RcQmbXhS2lVnntN8gsTky/i+0QiRSx7otmx9XEUHABDBZ9czXYl3D+AVPxsiPAkA sLHSsLzE7OqWdVOZi/mW3ouXfnmtX9Sg5sainMMyLEyQbgPw8bS1pngA4JvIt1Qal/S8rrybY/QZ jRwCPDQAmWPyaUYyAYsgqBWJsr/ySHDeI4Av32Sf0jI99Wpt2aySph/xS3ZalPinDSnyFQAAAWzC jJVSXilU/9qWkgsmi72kcwwLPl+tfblQcxB7OwAAeCS4DvUInVQ8MLr74kTZ5+E8diN+iecanZmz ijU/xlyqqet6ra50UZlu6+kmxzN47pH7pW1gXr/VyfK1q5Pla58OEZ7F3gQ7RQs3VhiWJ16qrdxY aVzuoJHAP+XjdGbEM1s6By1hE+C9b/V0ybypzGuJgBbPjS0ZeG4acT94qF/T/5bqZrnNk8ImwLu2 U+DqKZHiAwAA3SXcIkyNc1HnGP7CHfWfiZdrKzdWGJY357vkPlaQcNPArXN4Y4bcrr9yqME2GcCn tXkmK3J0IJf1r5QVf4jZpHVokODy0iT55j96hb9YNzw+pn54XOR7cdIv/GWzAHxEzivL9et731AW hF2oVk8pVP+yT2mZXu/0RrbWf63DEzs0R3W52uGNF7IIe3ZmxNi0AF5JW+fUErqIufefDRGe7Bnw 76pEIUnYlyfJNnzZJei9J+H0a44ANmluTvTe5KZCj6htzz/JHH9Z5xg6Nr8h20GDMJ7PqlqaKN1E AtDFFnf3rJvK3Kt6R7tVk24acSfeUR/GZO5Heoc/30XCKzuWETHBn79xapHm59b49z5+ZPgYzwc/ dA993d/oacnI85dJq7R7EjdW+PJaFyfIPm+JuogkCPr7tJA3sEjAnHtNuy5q7cNvGpz9Mcfb+pTA lUx56PA5A/iokzoSitxdZ56NCxnnx0u3M223X2V5zeilZTyScHWEUmVXrWkOAEA0n6XE8nBM8KPS ZwS/FCE+yNTRVGJ2pRVZ3OkAPn15psfyR4sGnpP6u0qNabgVh2gFLMLBNIz5twevAwZeOx48DBGb tJ3MjHgWawkCAJRY/s7FYgoWQVC7u4XMXp4o2wgAcFRtf+6ZvIbTrZEqt4cJYaJjN/pFDYjhs+ts FBJNvKM+/H6Z9jOmwvYtYVCg4FrRoJh0LKx8Ve8cnH6trui7WvObCCECGy2JQnZlR6lVAHyM8df6 Rg46nhE+Pk3CLQHwqSB0uVp3f05J066O6Cj6gyQIemqkz129R2meMS6/4YTFiyTRfJbyREbEuAQR t3phgmxb4cDoHncGRPd6N176VTCX/Efl29j8xpNPXal9tKRMu+Wi1j7suYLGo82NO7wvVvKotHsT z/qpNwD87dmsdHgSPTTizCzW7MEUCYPk/GsAANf0zsEd8bouT/KNmRyjq0+fm6rcaoc3XkASjkM9 wyZ/0SV4QWsrsvfipV/K2KTRRiHRlkrjkpb2KbO6UwfcUt1Y+kC32UUjXryAXX0hK2LEJ50CPwLw Mch3xGvQT86/jf9epzCsrrZ54n5SWaalXq0rm9CssdwAACAASURBVFGs2Vth9yYRAOjVSPGBsiEx qfvTw15LFHIrAQAcNAj3dQ+dTgLQhWZ3DyzEjlHr8MR+VW18d3hO/cXvHxcINbqocCeN+GwCvM+G CE9+0zX4rTAuS+2igbe0XL9F46ZCm1xUyM4a09wyi4+I+/dG2+Q9SstMnG4QwWM1TI+S7PulR+gU zYj40KaR8aE4JwZTsTj8XtQeGnF21pjmJl2urVhRrt9g9NIyCZuwfPKU/KPzWRF/5ce5aeC9nyj7 7FrfqEGxfHatnULCmcVNe2YUafb6KwNgD57/fAngm5j73FTmrFUYVlMIWN0k3Ht5A6IzVyXL1wke 52HFC9g1D4fEdsrOCB+LFTrqnN6YFeX6DTGXaupmFGn25hqdWQghAo+TUou7a8/rdXfzTK5MEoDe mhq0aFe3kDlPsrIH8OUEfVljWoAAiB4B3MKHQ2Ke+rNX2AtzYgN2JQjYVQA+dYpf662vzCjW7I26 WKPqc0OZs7XKuMg/H6zW4Yn1LSq9iQKScJzIiBjXX86/2ZFzaXB6I9Y80n8Qf6mmevJd9aGcx6L2 iQJ2xUA5/zqHAI+dRsL1FcZVSZdrK3ZUm+Y9iREG4PMA76kzz8y8ocx7YPOmsgnwLoyXbk2TcEto AHJzpXGpb9Hk7MO0T2zc2SkkTBCwq670ixq6qXPw8gt9IkcEcUid1k0Hj8ypP99a1AGf1+ySpt2X dI5hAD6+vMGBgqsAf/M3zo/zGTG/1ltfmZDfcMzWjPfvlMY+Zq3CsBrAR6DeUlivuZE3OrfhjN5N BSKEiHdKm7520YgXzWcpVyfL17Z2rmyS8B7sEf5SNwn3nhcB+4U76j/fKW3aAQDQW8orwIoxTJBr dGZlN/l0vzvivXNRiLe1yrgIAODN2IDvmFJS0QiRX1ab3gMAmBop/pnpot1J0fw9jxV8ZscE7Gaa 63fX5Op51+zuCQDwekzAD0zaAPiMUABf+kVfGe92e/u3CITQv7ZKmzsBshUIshWoyuaOb2mf5tvB estkyFagoLOVWib7I4Tg/ftNWyBbgcbk1p9k2mboLeUlyFag1eW6NUz2N7i9Mla2wgvZCkRmK6if lOapTI/VfPuswrAY35ee12rvNDo9YU/aV6PTE4avBbIVaOBN5TWlwxP1pP3h7aTaNibifFU97nd0 jur0a4WN+yBbgcbm1p/4X/v30jTrJ6V5asLF6kp8DP6pCsd7pU1f1No9MR3tr9Ts6oL7gWwFEp+u sBSanOmt7e+haPZlrX1I1vW6HP92zbd3S5u+MLi9subth9xSXoZsBZqQV3/U//O1j/Sr8O86Lq/+ OO5nbonmWzdFsTtfrimDbAWaWaT+kem1URRFxF6oqsZ9RV+oqiswOnsxabvmkX41ZCuQ8HSFTe30 hPrf/80VhiW8UxVO3O9bJZpvLB5KjBACu5cSRF2oUkK2Ak2+03CQ6bmqHJ5I//snPF1hw38T2Qr6 5TuNv963uFL922Srrc9CtgLxTlU4EUKwQaFfjtt8VK77+NOHug96XastaOn3CTpbqf1JaZ6qd3vl uL88gyNDcEphg2wFCjhTYWSd9D23eGOdVHifzlGd+azCsLjE7OxG0zTR0viccrfxAG4zLrf+uMND 8b6vNb2edKlagT/nnlK4FpY2bW1yeYMRQlBr98Tg7x5Z3cm4P53LGzghr/4o/i71Ss39uyZnD4QQ /NFgmQjZCiQ7U2lACIGLorlrH+lXcU8pXHi+WVam3ej00jzc39Iy7Sb8XPqf9yOrO3lhadNW6ZlK o/81x12sro44X6ny/yzwbKXulMb2zJM+wzRNEysfaNfh/obcUl42ur3S5vs8srqTd1Qb35mQV39U fLrC0vw3HHBTef2Th7oP8RgXnKqwX9TahzE9h7smZ481j/Sr+96ou0VkK2j/8TY+r/7Y2SbbKIqm SYQQ1NjdsXNKNDs5JxVuvF/UhSrlvjrza3gfJpvB7ZVNK2zc739/bxscffDvt7pctwaPOzJbQS0t 025yeCl+W31eaLINx89LwsXqyhq7O9b/+wqbO7HLlZpSfMyFpU1bvTTNat7PJw91H+J91jzSr27t vuG5AbIVqO+NultalzcI36PAs5U6/LmLorltnfcZje1pfD/73qi79VWVcR7u948Gy0Qm97PG7o4N P1/V4D8umI4BvD2TqzoF2QqUfrW2sCO/5Xe1pjcgW4HYJxWears7jmk7PG9BtgIVm5xpTNvtV5qn 4ePVOzwRTNu9c0+zA7IVqPPlmrKW5qyWNi9Ns/B7/JOHug87cj/9txY/9H/pNjg94Uw62ltnno5f YkwP/naJ5mvIVqCJBQ1/MG2Teb0uF7IVaL1Cv4LJ/jRNE2T23y+K/9XI21NnmoEngORLNY/8XwYd 3TwUzV5ept2Azy30XJX6QpNt+JP2hzedyxv48p3GX/2vGbIV6O0SzY7/tW+8uSiau73KOC/0XJUa H4d9UuGZUaTeU2p2dWHaj5emWdIzFQY8sZ9QW8cyaVdhcyfi475c0PCL/EylvvkLiMxWUL2v1+Uv KdNuPqm2jTF7KMlvKstL+Dt/g/QXlfkVfA24/Qfluk/xA/lttXEuNgz8Da7WNqeX5mHDGm9nNLZR TO+LyU0FyM/6rmlBadM2hBAoHZ6owbeUV3B/8Rerq1oaL/hZhGwFOq2xjWZyPLOHkjS/f0S2gp58 p+Fga7/nJa19KN43z+jovaVCv9h/PDQ36GYUqffMLFT/gA1p3I/B7ZXtrTNPH5Nbf5KV/U+jTnK6 wowNiNeL1N8xHVOi0xVW3IfgVIXdf0zMLFL/2PwlrHZ6QvE+JWZnN//vaJomtlYaFuKxwTqp8C4s bdp6sN48Cfd/SWsfihcBeG64oXf0b35uq8t1ayBbgYbeUl5q6dytHkq0q8Y0O+1qbXFL91F2ptKw XqFfXmf3RD/Jc+umaM4bxervcH8T8uqP2r2UgMnzfr7JNmJ2sWZX0NlKbUvP2oLSpm1tPRtWDyU6 1mgdP7tYswsvQpobrkvKtJsrbe6E1vqotrvj3ixW7/Z/TjOv1+Xe1Dv6tXX+NE0TPyvNr4adq2rE 7Z7Pb/iv/wIDbwVGZy//+9/9am3RA4srpaV+99SZZmAjqSXjzv95fja3Phv3OSa3/qS/Uf2T0jwV fzejSL2nPUNgZ41xDjaK06/WFqocnog+N+pu42eN6WL7YL1lMu4HP3uv3G38pSNj6lKTfSjuQ36m Ut+eQey/XdfZB+DrPtJofY5pOy9Ns566VPMQshXotcLGfR0531E5qrOQrUAjbqvOd6Rdvxt1NyFb gV4saPidaRu7lxLIzlQaIFuBtlQY3mfa7ozG9jS+LxU2d2JHztN/azlE60ckyrTCFefdMC2wAPAl WgN0NERLMwrRYjhpxMfhmi5izn0agJxepNmHZUY6ihnRAXv/7BX+Ap8knAq7J7nvTeXta3oHI/6c 5mCThHdD56AVx3qHT5CxSaPGTYWOym04t15hWPkksjoYgVyW/teeYa8c7hU2MYrPUmF6iMONthev 6ByMmcHbApck3PPipTsqhsYmbUoJXBbOYzV6EbD3Ki0zul6rK32+oOEILu9uC8sf6DaavEgGAMAj CSeWjGsPiUJOJdb/KzC7MwxeH8XFiCDBhUFy/jU2AV4agCwwuXpvqTQueTa/4aT8XJVhW5VhgZBF 2GgA8hs/ObEoni8XEHPcfZEatODTToEf4nSDaVGSn+Qc0uCmgbuz1jy3rXNTu7xhw3JUl/arrK8B /E0NsttPqaI9BHBI89JE2WYAgK9rTO98X2d6o8f1usKreudgAIC3YgO+LRkUk9ZSVfO0KPFPOKz8 dmnTN+1J0OncVBAWE/cHjwTn2k6Bq5tXeSKEiFKLu+sJjW0s/izzhip/yQP9Zxo3FYo/4xDgmRsb 8O2lPpHDGkfEh+/pHjozU8bLBwCweWnhFZ1jyCt31b+GXahWzyjW7D3VZB9DAbBwzhkAwMxoyY9D H1d+e1D7mp/4enjE31QpOEdvUrjw93uDY7r92D10Fq6UxuCTf1NYuGj4R04dQRBoYYJs241+UQM6 izgPKASsbdWmhW89rjx20Ig/LKf+0gObpzOLAGpxgvTzwoHRPVoKU7ZXmCFik7bZsQG7iwZGp+/v HjotgE38Q8nE6KVlKx+HcXter7v7wUP9mgta+wiNyxvaUn//aOuhZGPyGk59X+erCJ8RLdl7uFf4 RCaFClyScI8IFl7YlRYyp2FEfMT+7iHTJI+LawB8RSNfVJsWRFyoaRiX13AiW2Mba/FS4gKTq/fX NaZ3ns1rOBl0vlo3oaDx2O4682wcZk8QsKvmxQXsOJ0Z8YxqeFzU5s5BS9sqDIoTcGp2p4XOfjgk ttOkcF+lZZ7Jldn/lurmq4XqAy1Ridy3uLsMy6m/NLVI87PaTYWJWITtqy7B7/7ZK+yFlqo8e0l5 d/IHRGd8kCxfwyKAKra4u/e+oSzACe8AvjDfqnLdupnFTXs8CDhdxdzSy30jhzYfVxgBHNJ8LCN8 wuIE6ecAPuqbfrdUtxQ2T/IVnWPIrGLNjwAAw4MEF3d1C5nTXprTnFjprkM9wyazCfAWWdzp6dfq irFO7YEeYa8yFbGfHCE+tL1r8DwAn863gCQcX6UGzWfSFuNPte0FrHhi8NLymcVNe1AbsokYNELk wjLdNgBfWHfCY91wJvi9wTrpkd3zFADA0kTmFGalFndXrOjTEfm0IrMrHeuLY/lQJjiitj1v9NIy NgHeaVFixnl0eKwNlPOvMylUag3tGnj+E19bwJMo05w9AP8iiyepom2bOwoDU6QAAHyXFvJGlpSX +78aeRPCRMfOZ0WMDOaSWp2HDhqRU39hv9IXL38SjA8THb8zMLpXrwDuHRqAXPVQv258fuNxvZsK fNI+AQBeCBf/WToopgvrccK52k2FDc2pvzyzWLOnreT9jkDMJq1Lk+Sbq4bGJuzqFjInWchRAPhy FfvfUt0celt1+ZTGPqalB353rXk21lckAJCTRgLMvcQEr0dLfgAAwA/67JiA3eeyIkZd7Rc12Dgq QXY6M+KZZYmyTZlSXh4JQFMIWDkmd1/74zG0sdK4Iv1abeH0QvXeWSVNf4lML02UbXovQfal/7FE bNI2OyZgN4Avybl57gtGidmVlnlDlXfL6OpHAKD1KYErv+ka9BaAryozz+jMZHp978VLv4zls2o8 CDhvlmi/07rpYDmHNBzpHf78N91C3m6tYowkCHpXWsgcDgGeSrs3EefkNIeHRpyvqo3vJl+uVXxT 66tEAwBYHC/9LIpHKp00CF4r0uwvs7o6/1ZveXnpA93mETn1FwLPVesf67K+799fDJ9dNz1Ksu/D ZPknXALcHgQcvYcKGhLIv4LzVdDj11alw5s0NKf+8m8N1pfdNHD5JOGcGC46fLBn2Ev6UQmB78VL vwQA+KrG/F65zdMJ4J9UTC2hyu5JmFfatCPuUm2N3ouCAP4utgAAyDe5MxBqWXqLz/q7mKy13K4s GT+3aFBM+vqUwJUCknBgLjZ4/HLrK+PdLhgQ3fuz1OD326NWaUtNBCFEbK8xzZ9Votlj9iIpi/Bd w8gg/rmXIsQH8YKh0OzusVZhWD0yt+F82IUaddj5avXInPrzC+9rt/1QZ3491+jMwuO0wuZJ6ndT dQsTuK9Kkq37MS1kFtM8In80uLwRHysMn1goJOET4FjzlHz1hFDhMQFJOGgAMrvJPnZcfuOJgLPV lowbyvx5pdodp5rsY1w04rEIoAYH8q9u7hy0tHRQTNeKobFJ27uGzB8dIjzTEZ64BCGn6lCv8MlX +0YOxvrPv9Rbp6RcqS3/5JH+IztFC61eWrzsgW5T+vW6oit65xAAnypF2eDY1Pnx0u1tGVFcknB/ 2inww8t9IodG81lKG4VErxVp9s8o0uxtcnmDX76r/m19hXElgI8u40a/yAGtGXcYLIKgPksNfn9P 95CZHAI8ZVZPau8bdQXj8htOeBBwuog59w/3CpvINKfyxQjxH4d6hk1mAVBaDx0MALA4QfrZ6BDh Gab3EQDA5qd566CR4GOF4RMmBhoAQJ7Rmbmjxqfd/myIIBsA4LcG68sfPjJ82l7bn1TWaZinD4sS MDmmh0acDx4a1gD4tFn9idTbw+ZKw1IAX14bLoJjgm9rfdKIKSJOeUfoSjA/3/hQ0XGmhUFWLy3G xSpPWlyB0aKShb++JTUmkcUk6XFThWHZ8nL9RqzlyOTgWEFgfpx0+1ddg1vVI/VH+PnqRrWbCvs5 PXTqq1GSA+3tX+PwxMVfqq0GAKgYGpsUyCH1o3MbzuSaXFkkAL07LWR2RxIf/VFp9ySOy284UWb1 kdeuSpKt+7RT4IdPUsgA4HuxLCjTfYF5hGL57NqfeoROw4m2TwJ/Vv80CbekxOJOA/ARRW/pHLRk RrRk75Oeb0ugEGL92Wh7YWOFYfkds7sX/jxNwi2ZHyfd/kqk+Fcxm7Re1zsGDsupv+RFwB4bIsym ESJOaR3PjgsVnjieETGeybG+qTG99U6p9hsAgG5izr3CQTE9WiPHNHko6VW9c/AlnWPYGa396ftW T6vi4DF8du3wIMGlXlLund4BvIKuEm6pjMMy1ju9kYmXaytdNOJt6Ry05P1E2Wf+7a7rHQPH5zce N3ppmYhF2A70CHv1uTDRURohsud15d1ii7v7yCDB+XN9Ikcxub4quydhdG7DGWzAdhFz7p/KjBjT 3osE48OH+k/XKAwfsAnw3h0Y3bObhHcPf3e6yf7MwvvabQ8e65YGsEkzRSPSRiPx27EBXze6qPA/ 1baJbfUfwiWbcAXspT4RQ4cECq7iSfrbGtNbbz/+bb5MDXq3j5yfu7PWPLe5HnEfGS9nbmzAzonh 4sP+1WUUQqyJdxoPH/WjQJkQKjx2NCPiH1x1CCHimsE56Jsa89u/N1gnYW81iwCKQsBamSRblynl 579apD5gp5BQyiZNv/cKmzQqWHiueT/kqUoaAOBin8jhbU3ixWZX95nFTT/eMf9NF0QCUC9FiA6+ GCE+jAAIB4UE/mojTormY4/ycY19fBSPpdzQOWilgCQcfBbh5JOEU0ASDieN+JsrjEvO6nzE0V3E nPuxfHbNaa1jzJzYgF07u4XM9dCIc9Pg7H9CYxt3qskx5r7V3aU1zVgCAEXyWPUaNxXiQcAlAahJ EaLfhwcJL0nZpCmATZqlHNIkZfu2ADZpZpPgNXvpALOXDjB5aKnJ69vMHjqgwu5J+rrG/I7RS8tY AFSikFNZ6/TGtkUVAwAQy2fVTouS7F+YIN0WxGW3WfHbUVAIsfYqLTNWlevXYQLaIA6pQ4AIvQcF AgAkCdkVO7qGzHsmRHi6o/3r3FTQjGLNXrz45JOEEztB3o4N+ObLLsHvddRQvqF3DBhf0Hgck2vL 2KTh7sDoXkx51TDKre6UHtfrCp2PKYTSJdyi830iRzItOCgxu9Iybirz3TRw/d8PbWnmYnhpxM68 qcwrNLt7pEm4Jfn9o3rPv6/bsbvOPBsA4PeeYZNak+e0emlxpyu1DxtcVMTkCNGhgz3DX2J6zbtq TXPm3tPuJAHokkExaUwl7hQ2T3Lnq7UPKASs3d1CZr8Zy4wzr8lFhcReqql10oj/RWrQguaL/9bw yOZ+qtOVuocAHVMh2a+0vDa9WLOPRxKuhhFxER3hEmyOFg28mwZn/wG3VDcAAJyjE/lMyp2xFmx3 Cbe4aFAMo0rDl+42HjzUYJvcEQmO+Es11TUOb9z3aSFvMDHMNC5vaNiFGjUAQMmg6LRuEt49o4eS YSMPAGBTSuCyJ1GqAPCFPSbfVR/Cbt8Xw0V/7EsPnd4Rr2Rz/KSyTJtT0rTLQSMBAYCWJso2f/JU 4EcdKTvHyDM6M7NuqnIBADQj4kJ+b7RNXlmuX48VQfrL+Te3pQYtzJLxc9vuqWNACBHndY6RGyuM y/21JyVswjIxTPTHCY19vNZDB3cVc0tv9Y/qd7rJ/szku+pDLAKo6qFx8e1J6RxptD0/8U7jYfxC j+ax6qqGxSUynWgnFjQe/lNte4FDgMff4GgNwVxSmyzkKAweWl5u86QEsAnzsd7h47tJeKWBHFJ/ QmMfN/mu+pCTRvxwHqvxVGbEmB4BvELc/qTG9uzY/MZsAIDzWREjRwQL2wxF/9lofWFWcdOP/lJF qSL2/eJBselMr9FJ0fy0a8oShd2T3F/Ov3mtb+SgGocnds497a5zj6uICQAUyWepWABUrZOKa60v AQn2DCm/oJeUd6dXAO9OloyXS9GI7HZdWQoAUD88LtKf0BYhRLx0V/3b7422yeCj4fiHASJiEdbr /aIG+d+jls5/4h314ZNN9mcBfNQiRYNiegD4nrufVNZp39aa3sILLAAffcGiBNnWPUrzjBKLp/tn nYPeX5wo+7zA5Oo9Pr/heIOLimARQH3TNeTt2bE+jyyAj56Cd7rSBQBwtU/EoFghp67C5klqcFER vs0bUevwxt42OvsonVSHFAWeFGwCvPECdrXBQ8t0Hjo4XcItfCVS/FsEj90QwWc1xAvY1YlCTqWL RrxSi7vrPYu7G1avKLG407Cx8/8LIhZh6yrmlnaTcO+F81gNj2yeThd0jhF+nk5IFnIUc2IDdr0R I/lexmEZ/y+Pb/bQAYsfaD//oc7yOjZ4CQB6flzAjk2dg5Y9iXoQBkKIWPZAt2lLlemvqvbJ4aJD v/YIfRlrIHcEd0yuXsNyVBfNXiQF8HFX7uwWMpep0QHgW7T2v6W6ed/q6SJnk3oLRQd4EbC7S7jF F/pEjmjPyHPTiJt1Q5lbZHGnJwnZFXcGRPd8u1T77YF666sA7ct0bq0yLlpcpvucAEA3+kUN6Cfn 3/LQiDM6r+HMJZ1jmIhF2HL7R2e1ZICtKtetW19hXMknCeeDITGdmWrV2ilamHy5VtHgoiJmRkv2 /Ng9dFb7rXyYVaz5cY/SMjOWz659NDT2KaaeUrxQlrFJY+3wuFimNCfvlmq/2l5jmh8nYNcohsQm M523B95SXb9hcA6YFC76/VCv8MlM2rSGFok1/bnvnDTN57FY7RoWOFevvTCKP7AR5KBb581qDpx7 h3Px2oP/j4Ely2QclvF8n8iRzxc0HrmocwxfVq7fpPPQQVjLkum54L6yMyLGvntf+9XOWvPcPxpt L9Y46uOO9g5/rjUG9/YwLUryU6aUl/dqofrAHbO716ZK47IzWvvon9PDpnbEHQ0AEMln1+O/1W4q /O046TcvhIv+XFSm2/prvfWVmwZn/z43VTmvRIp/XdcpcBUTYlwmIAgCjQoWnhsVLDyXZ3Rmbq8x zT/UYJts8SLJXpV1JgAAC4CaFS3+gUsQ7ufCREdDuSyNxk2F7q4zz/60U+CHrfWdb3RmTClU/0ID kN0l3OJiiztN6aJi/qu2/WdShJgRA/riBOlnf6ptL2DjbnuXoHnLH+g22WgQvRIh/sWNEK/A5Opd 7fDGA/joIrRu119hbbMXBQzNabgC4Bv7OEUhgE2Ynw8V/veizjH8nsXdLYTLagrhsprSxNziATL+ jRtG54Dl5fqNuUGCrJbGmptG3MVl2s931JjnAfjkuT5Kln8877726zKbt8vOWvPc5pMuhRDL4KHl GhcV2uSmQjRu379Nbiqki5hzX2H3JN80OPtLzlSZ7fQ/ReYRAKFyUv8gOxWxCFumlJfXXcIt+r3R NrnBRUUkCTmV57IiR/kvMvzDzf4pE0YPJfumxvz2Jf1fhj0BANBZxCnrGcC9+2uDbUo0n61qy7gD 8PE8Hu4VNjH5cq1C5aKiii3u9AWlTV9YKCT5td76ij9fZ5aUl/t2nPSbVyLFv3JJwr271udFwKHX 3lJeQW7/6KzxBQ3HC83uHnPuNe0qtbi6zImV7n5k9zxVaHL1wH09ndd4zj9N5UnAJsAbyGHpgzik TsAiHHwW6SQAUJXdk1DvoiJ5JOEM4pB6n3fP5+Vr3ocXAVth9ybj/xf9P96uOzqKqn2/M9v7bnqy m54QQguEntAFBAURpAiIKE0QBUQUBaQJCojSRJCmWEBAQAQEBOkphCSQEFJIQtpuym62992Zub8/ loH98qVs5Du/55w5hN25U3bm3vvetzyP2dU9r0TX3XsfDo45OwpYxYlCdlEnIasw1Y+bNidcfCCG zyxf+Ui3keZxlDJxQy8J5y6BEMtIUBITQYmNBCUxuilJWwscDAAJGJjVSiIBAsAYGBB9JZysaD6r oqOQXdxFyC7oKmI/iOYzK5pGAxwkxf293jpxb7VpfprekVpmc8d9VKz9an2ZbvW7EZLvlkRLtv9b RR9v3Dc5u39Rpl/xe711orc3EwHg+2rM88J5rJolUZLt/yYkDQBwVm0bu7fGk3tLq94cr7dORvfV 2MFuQbPbQ6Kfa3QmD8+qvWIikCSQhauDOcyGAour67wCzT61iwxaESv9oq15yEUh9oTchlOFFncn JgbEn71CxmlcZODkew3H882ubi/cqf2nLSNvXaluTZ7ZlYQDUD8lBb8pZjHMP3QLelvvpmR/aWwv LS5s3BHNZ1Y053mqtrsjVj/SrQfw0E/ReugsHHP/1j3o9Z5pyhylg1SMz60/nZUi7yNhMZ7mklba 3FE0BdWyGOlWX407AIBdlcb365xkKBsH19p42Vpf2z22uWNo2pEVcdIvfDXuLAQlpEPQCyPFu319 zkY3KaEJ9d+LlHzr63uXb3J2S9M7UgGe0Xo9D5r14BWaXZ0636p5CABQ90JkqC8d8LDSPPOtfPWP Ci5DWTMsyqcV7sICze7vqk3vvhYiOPl7csjEtlsA9ElTZt01Ont/keC34tNYWZs6dwghjHXxsZtE wLjUO/TFkYH8v+nvHCTFnX5f/Ssd756tEB38vmvgO75q4DU9z45K4+IPi7RfUwB4OJdZc6ZnyLge Es699h6LhotC7HWlujWbyg2fUAA4B8ecwvTKjAAAIABJREFUmxP8lr8fJdnla1iVQggXXKqwOijE PdMzZNwrwYKniaxXG23DPizWfn3f5OoO4JEtWhQp2bkiTvbF87iFW4LWRfqPy64/k2bwvMA0/Fm4 dla4+JCFoIR7qk0LQjmMuqqhkZHNaebW2InwvunKO3VOMjSax6y4k6LoO7dAvf9Mg21cioybntZf ntq0TVPYSYr3cnb9eZpvKobHLM9MUfQP+qdSDQCQm6pIpp+b3k3KSizuhDKbO67c5o4ts7rjLjfa RjS4qOfyjgSw8EYZi6GnJcc4OObEAKiHFldn/ROPRyAb1ySJOPcxDOCB2dW13kmGeMJizHICActJ IY6DQlyDm5K2pLPaElgYuOP5rEdxAlZ5nIBVpuAya5Y+SXi+0z+sTx8Z7y4AwB2Do29qhiqNRMBY ECHe812XwHfpY3inchCjY5iNLjJge4Vxye5q40J6McXGwIVjGOWgEDeSy6icqRAfXl+mX9NDzL6X OyA8ublra4pxd2v/+FNjH9f0cwEDs04LEx5ZECHZ07SfRV+rqqi0E1G0p99NIdZ9k7P7Va196M5K 4+JaJ9kiaS8NDACJmJjZQSIunTPHxsA5KpB/6fVQ4dEaJxG+vFi3hYuB3TAyRlZpd0UuLdJtoz2O AADxfFbpp7HSL9+Qi35h4Zj7s0e6zzeU6VcN8eNev9ZPPjTH6Oz5xv2GX+hQeV8pJ3NrR/+PmBhG 1DmJ0DonGbr1seHDCjsRE8tjlotZuKnOSYaqnWRQa8+cNkIAPAosOzsFvD/Un3e9qRcLIYQ5KMR9 avS5KQmBgClm4iY6ZHtDZxs0+Z76hINC3FAOo+7vPqEjvcP9vqLA7OzyfbXpnR+V5rcsJBICeAzU 2QrRwWUx0q3/ZnGZoXf031imX0nzqAF4wrFbOvp/zMLA9e7Dxj3KJwuYnhJOzsGugbOTxJw8X49v Jyne8mLd5l1VxvcBPB7io92DX99VZVxEk013EbEL/uwZ8oov108bd3o3JQtmMxqu9g0bFs5j1ryW W3+SjgK9HynZtb2T/5KWxniEEDYzX32Ylps73C1o5psK0U8AAKfrLeMn32s4TnvyrvYNG9acJvSV RtvwF7PqLlEA+Kex0i+/SPBfQX9nIyn+4MzaG9lGZy8hA7Ok9ZendhNz8r3PPy6n/sxZtW1sCIdR XzQoPLGpNzbL4OgzMFN1y0UBe1ww/8yp5JAJ9P1Mzq0/fqLeOimMw6gtGRyR4Kv6hN5NymKuVT82 EJT0gyjJtm86BSz1pR0AwJx89YGDSvNsBZehLBscGedrNGxHhWHxkiLtdg6OOauGRkT6mkdHRzT5 DMymHBap8HU+XVCg2bO32jQ/QcAqKRoUnvi8+u/NGngVNnd0zPXqxwAAFUMion3JCzheZ5k85V7D MX8Wrm0cEe1TAv9HRY1fba0wLhsdyL/wV+/Ql9puATA0U3Xtus4xZGWsdKO3Bl5rkP1doTcQlPT3 5OCJr4UIT3p/R1CIOb9As5fWdJwQLDh1pHvwtH8TDgUAOKe2jpl6r+GohURCLo459nQJWPCWQvzj vzkWjds6+4AZeeqfaW/SiADe5R+6Bb0t5zJVvrTvdLO6sMjiTvwm0X/pB9HSbd7fkQgxflFZ3lj5 SLuRrmzzY+G61XGy9QsiJXv+LYlqc6AXAQAAb4QJf7aRSHBGbR1HImA03Xd/14A5c8Il/xGCtxCU cECG6nae2ZUkYeLGjBR5/0Qhu8jb0LibIu/dmoYmQSHma7n1J2lZHBrfdwmY905B4z4AAMOIKKn3 irMpauxEeMy1qnICnnk+YvnM8uEB/MsmgpJ4e9IaXWQAXZn7/wUpEzcEcRjqABauMRNIVGh1dSKf XEMgG9dc7BU6sruEk+89gdQ6iDD51SoVAEDRoPBEbwb79aW61bSupfdkcl5tfXlMdv05NgauuRHi /QdrzLNpz5eQgVnmR4j3Lo2WfqNyEPLBd2pv2EjED+MwamudZFiqjJt2u798QEv34KIQ++9G28gj tZZpx2stk0n4z3fk1WD+6cPdgt8Ss3BTc+2DLlc0aNxU0Lgg/hkjQUnuGJx9m/OS0aCvCwBgV6eA 96RMzLij0rgo2+TqDeDxyM2PEO9dHee3niZGPVlveW1ibsPvUiZu0I+MltHHyjE6e24s06+khcwB PPm0y2Olm8us7thtlcalI/25lwb782+uKdWtIxAwmRgQ6+L91iyPlW5uusAcnKm6cVPnGOSdF0Ui xKiwEdGFFlenZ5u7U5HZlUizEzQFCwN3LwknO1XGTUuRcdNTZNz0tiasX1Xm6TPz1YdJBIxYPrP8 cp+wEc/r5de7Sdm3lcb3dlQaF2uf6AYzMCCnhQmPLI+RbW4rSoEQwq5p7UM3lhtWeqd/dBKyClfE yr6YEio8RntMTG5KvLxEu5mufGdiQCyPkW5eFSfb0FbItsDs7DL1vvpowROC/EF+3JtHuwdPDeMy axFC2J5q04LFhY07CARMfxauPZEcMqm13M3mjDs6fOmiEHtmnvrwb3WW1wE80lSHk4JmNjf+0iFD AIDPO/h91pSQ2NvI6yvl3PmnT9gL3kU/1XZ3RPJtZa7WTfn3lHBy0vrJU5vOd3UOIrRPujJL6SAV 4VxmTVaqvA/t6DlRZ5k0+V7DcQCAYz2Cp7QkvXWgxjRn7gPNfgCADR38Vq2Mk228pbMPHJRZexMA 4KekoDfbU0TwabH2y02PDZ+ImJi5fHBkrK8ExZU2d1T8jepSAgFzd+eAhe9GSr7zpZ2bQqy469Vl 1Q4iYn6EeO+eLoEL2m7l6Zvx16tLK+xE9LsR4u92dwlc2HYrT0Fo2D+VtRYSCbcl+n+wJFrqc5Vv S2jWwKtzEKFhV6tqAQAKB4V38giqt46zDdaxr+TU/8lnYDbrizE+hU/XPNKtW1+mXz3Yj3vjej/5 EF/ajLlbd+68xvbykijJ9m2dAj7wpU3E1arqGgcR/kO3wLebM7YQQtgnJbpNWx4bPgbwUG2c7hky vj1ud2/km5zdxufWn6YlwuaFi/ft6OS/+HlyQExuSry4qHHHj0rzWwAAMhau3905YOHrocLf2rLy x2bXnT2nto15L1L87a7Ogc2WwNtIir+twvjBpnL9J/TqOpbPLN+U4P/JayGCk8+7ksg1OpNTM1Rp DgpxRwfyL5zrFTIGxzCq1kGEHagxzdlfY5qrbBIqHBHAuzwtTHhkfLDgtJCJW8bn1J8+q7aNZWBA XugdOppOlEcIYd1vK+/nm13dpocJf/2le3Cz1dEIIWzWA80h+jf8uqPf0iN11uk5RmfPnmJ2To7J 1dOXBYqbQqzON2sKSm2e6s4JwfxTR7qHNLsoQAhhejclow2+HKMjeWmRbhsCwN4IE/7cS8LJuWt0 9jpeZ5niRsBiYkAM9+ddDucxlUwMI2jvHpeBOe4YHH0uauyjcQBqdbxsXQyfVcHFMYeMhevpUHAg m6Fh4Zi7wOzsMjtfc5DOM5UycYOBoKQAAD8nBc1oKnhdYnEldLxZUwwAoBwWqfBePFAI4WOy689d 0NhGc3HMkZki75ck5uRtqzAsob1+NPxYuG5xlGTHe5GSb73ls86prWPGZdefob1OL/hzr1zpK/+P YhMKIfyWzjHwSK1l2ol6yyQ6AZ1GooBZKGUxjDRdgXfurN5Nyi5pbC9e0zqGpukdqQ8trmaLaCK4 zOoUGTc9SczOIyjE2FVlfF/dxBs7OpB/4YLGNpr+/6vBgj82d/Rb3kHAfuS93xGVedr0PPWvIRxG fd0LUaFNz/XQ7Or8Rbl+xW+1ltfp++YzMJuNRHwZE9PpCU8BQEcBq/iX7sFv9JRwcpq75v7pyoxM g7Pfxg5+K1fEyb5obh8Az8T+Zl7DYQsJIhyAHBvMPyth4qZ0vTOlzOaOa65NHJ9Vlirjpg324954 KYj/l7fBt6vS+D6tSpIkYudd7BM66n8RTqVhJSjB/hrT3K0VhmX04hLA83uviJV+0VvKveu9P4UQ fkHjUWrINDyT4ksWs3NXxsk2vhos+KMlr9dNnX3QnHzNAbpgqaOAVXyga+CcVD9eWtN9EULY3mrT /KVF2m8cFOIyMCDXxvut/TRW+mVT4/uG1j544r363xtdVAATA2Jnp4BFzWmU5hidPUdk1V5uzrjz vr/FhY076PSMEQG8yyeTQ17znocO1phmz3mgOQDgiTjt7xo4t7mx+USdZdKUew3HEAD2YgDv0p+9 Ql9h45jLSSLOwEzVrbtGZ28/Fq7LSVX0bMmBc9/k7D4gQ3XbSiJBbwnn7vV+YUP0bkrW7VZNvs5N +Y0O5F843yvk5dbmhnceaL7fV2OahwGgsz1DxnxWqttwz+Tq0UfCycpIkff3NRJV6yDC4q5Xl9kp xFsXL1uzOt6vzSrdptcQxmHUlg+JiPV1Hv5FZX5jRp76ZxyAKhkckRAn8DBEtIU/6q2vjs+tPw0A UDwovGOCkF3iSzu6MI2HY3bVC5Hy/0kUrTlyPJ2LkNEke7kGRw9fCPUua6zDaXJUX9maN5XpltNE lb4S903KqTsO58vQvHz19762oVnEd1YY3m9tvy3l+o/o++51u+bu8yhV6FyEzFsRodftmrvtYdtu aTtZZ57gTTT6clbtuZbINelt0UPNDjhfhl7Kqj3f1vHrHe7g+Q/Ue7xVBHrcqs49XWd5tT0s495b o5Pwj7xaWQnny1DMtcry5shFCYpiXNZYh4+8o7rUlACVc6HcEXetspT+/94qwztN2x+qNr4N58sQ 668yl8ruDmvuOj4qatxCH2NFceNGhJ4psHiTprZ2L06SYo/Prjvl3WbHY32r71XTjWbSl195XLOy uHEDfZzIq5WVral4OAiKE3etqhTOl6GUdGVac2z4JEXhX5Xrl3kz/s/Jb9ivc7qltCKD+NJjY1OF mrt6ey96f6OLFDc9rtZJ+NHqJRH/VFS+eb/+R2/1gbArFapvHus/oBU1mtu+qzQs8CZppigKoygK yzY4en5YqNnalPwWO19GDclQXqMVKNY/0n5mJ0iuN2HswHTlzcEZyutNVS+eEQ5Xlr5foNn5m8o8 pTlyYI2TCBiXXftHc217367JuqG1DWrpfg5WG2fRz621511qccXNzms44P1MvIiG/zC5iRZ/M4QQ 0GogLRGlukmKSStkwPkyFHqlovaW1jbAe58GhzvodJ3l1WWFmq9S0pVptNpG063P7Zo76x9pV83N b/ie/mxAuvJWc6ow/6vNSVLsA9XG2TRxLb1Nyqk7XmpxxRWbnQmrSrSf02MIvaWmK2//1WAd7et8 YyNI3idFjV/S7wp2voxaVqj5ylvxQeMkAryVS6KuVla0RaJcYXVFeRMjz3+g3uN9zHMNlpdp4u3g yxX1rRHBN1WqSElXppncpAghBBfU1lH0tb94R3XRRVKs1q7Lu79NvVd/hKQofF6++nv63i+prSPb +s3+rLeMpfv5xJy6E8MylFdoMuWWxtmmYxatOuRNON7Wb9p0e+eBei+cL0OBlyvU9O/hy1Zlc0XQ /a6t+b/pc6Cf6aScuuPtuVZaoao9Cl0URWFdblY/gPNlaFZew8H/Vd9qNofDm9zY12Rjug0CwFxU yxxP3qCLLGhNWl9Au5p9LbIAeFZoYSGf8f00h49ipF8d6Bo4Bwegso3OXv3SVZmFZlcnX8/jDRmL oT/TM2Tc5x38PsMAULbR2Sv5tjL3ksb24r85Ho0JIcJTDwaGdx0bxD8LAHBeY3u5082awp2VhkVN hbNpxPCYjwEAym3u2LaOH8xhNuzpErjgwcDwrmOC+OcAAO6ZXD3G59af7nFbee9kveW19pAwUwjh 0+83/FplJyJ5OGY/nRwyvrmVCQPDyOEB/CsXeoeOjuIxKwEA4vnMUi6OOZwU4tDJ5iwM3H9r7CMP 1Zhm1TmIp16TqWHCo4FshsaNgEVzFnnjq8eGj2hd17nhov0bOvitAvDwYsXwmU+JJFsjlXRRiP36 vYbf6NBbDzE7FwBgS4VhOU307QvWxfutYQK4VU5KsbHcsBLAo3d7N0XRu7X8IA4Dc+7tEjAfwFPp /l2V6V3v7+udRMiou3UXPyrWfuVGwIrlM8uv9g0btr9r0FwZm2k40DVoTjCb0WAiKPEbeepfvN8X M4me8kUKmP9NIu7HZuh+SgqawQAgqh1k5E8qy0w6xyuYzah/PCQy5oNo6bbW8mkWREr2dBOx8wAA Ku1E1ICM2tux16vLe6Ups7+uMH5Ie3F6STjZXyf6f1gzLDL8Wj/5UDHTE4Zl4ZgrTe9IjeUzy+li q1t6x8AbOsdgEgGDg2POkQG8v9fFy54W6OzrGjRvZ+eARVPChMeaq8xudJEBQhwzY55K36eYGCI4 cbtfWGprFEU0NQjNbdcS4gSeytFY/n97AP5U28Z1vFFTsrxYu7nA7GxWK/tp/h8O/xWua3ASwSOy ai/T0YdBftybuQMUyQP8eLe99wviMNWvhgj++Cox4KO0/vJU44hoye1+YQM2J/gtfyWI/6eQgVkA ALKMzj6rS/Wf768xzwPweDyXREm2/y9TNZqCjWOu2eHig0WDwxOP9QiekvTkHTlRb53U4Ub1o443 a4o3lOlXVdmJSACA4f68K9f7hg251S9s4Ogg/gVfows8Bm7/sqP/p3dTFL17iNn3EAC2tcK4LCVD lV5qdcX/02h7odutmnw6fWNamPDI/QGK7nQBQUuI4rMq0/vLU8YHC04DAOytNs0fkVV7WeMkA7+r Mr77Snb9n1YSCSK4zOpr/cKGtkbrgWEYWhUn27C3S8B8DACl6x0po+7WXbyts6dOyq0/QSJgJInY eSeSQyY1l6PsjQWRkj3rn/SFo7WWqSOz6i7RFCafd/D7zDsfvSWMDRac/TrR/0MAgN/rrROv6hwv AADs7xo417uAryVwGJjz9+SQiX5PCooAAOaEi/a39Zt6457R2WN/tWkuAMCqOOmG9kTWvig3rHAj YIVyGHW0VrsvuKCxjaYpY2jCeV+QZ3ImXdc5hgB4eEx9bZemd6TSqQDtIVJuC81O1N4Dlq8Tlzcb uq9VsbSCRVtM+954VkWLfDbwhAzPpONNetwSZoeLD57qGTKBz8BslXYiKiVDlX6l0Tbc13N5A8cw alWcbMPF3qGj/Fm4Vuem/EbfrbuwoUy/6nmUKkK5zLozPUPGHesRPCWYzWiwkkiwuFC7IyVdlZ5v cnZrun+sgFUOAFBhd0f7et5EIbvobK/QsZkp8n60GHq+2dVtYm7D70m3lXnH6yyTfTnWNxXGpZca PZxeB7oGzvFO1m0OOIZRdPWQ2kUF/ZQUOAMHoN34yI2AdarBOmH2A83BsKtVtb3SlNlrHunWPTC7 ur4TLtoLALC32jjfm6z2R6XprY+LtVsAPDmWe7oELqAnBQaGkcuin/HZBbDwZvM6mhp36+Jla04l h7zGwsCtcpDynZVGn3gcAQCYGEb4sfGnRu7rocLfrvQNG+5LTskLAfx/ZilEhwAAPi3Rfllld0cC eETGu91S5tOJ2rMVooN5A8KTvHOCAjkMzY9JQW8BeAaUL8sNn9Lf0X2Dz8BsTcNQbgqxvqsyvjsh t+E06VV535HPKgIAkHMZtW3lrKochHx/tWmu1kX405+lGxwpFXYiGsBDILouXrbm0eDwDndTFb2X Rku/kXOZKjeFWBonGQgAsK5Uv3Z4Vt2VXVWm95v2/zg+s6xwkCLxUp+wFz/y4if0ZgTwxkOzq/O0 +w1HOt2sKfy1zvpGUx653+utk/pmqLJaU2PxxcCzEJTwg8LGbf3SVZnF1md0Ln0lnExa6aLWSYZt eWz4uOst5YPk2zW52ysMSxqcxNOwsZNs/jwZekf/5NvKXHpC+TBa8vU/fcJe8CWMymXgjlQ/XtrH sbItZ3qFjmscHh1wokfwxFAO4z8m7WoHETHxXsPv/pcrta9k1/15vM4yuSUi6OcFQXlyEaN4zAqa nN2L7gQN9uPeyEmVJ1/uGzZisD/vxr9NG+kh4dy7k6LouyJW+gUGgHKMzp6dbtYUDs+qu1LnJEOF DMxyuFvQzF+Sgt5oLRfXG0Imbvk9OXji6jjZegCAmzrHoLgbVWULHzbupgDwnhJOTmaKvJ8v6U4A HqWKA10D59BG3rA7tdcsJBIquAzl+d6hL/tq5KyKk214L1L8LQDAP1r7cACAsUH8s5/GStssUKSx JEqyfWKI4Cmf3SA/7o3xIcLTvrZXcBnKCB7zaaUsE3wvYqQQwt8rbPyWAsA7CVmFCyL+O/zdEoot ro4HakxzAAA+iZVu8jU0ixDC6LFxmD/vams53U2xo9K4GMCTAjAigHe5rf1p0E6JXhJOdnvO1xaa naAxDEP0YOKzB89LwcJXqpRnBl47PHiMf+/B88XAAwAYFyw4c7OffFAoh1FnJCjJqLt1F+kVxL/B yED+37kDFMm9JZy7CAD77JHu8zHZ9ed8kRdqCRiGocmhwuNFg8MTaUWHLKOzT880Zc7KEu1Gb8M8 hufxSrkoYHvnuviCvlLunb96h76UlSLvQ3v0CsyuLlPuNRzrcqum4GiteWpLnsNsg6PXpyUeCaw5 4aID0+SiI76cc5ZCfIiNg8tIUJK38jWHKQA8ScTOqxgcEXOwa+DsCcGCUyKmRyYpx+jsub5Mv7pP uiprT7VpAQ5ANbqoALq0/c8G6yt0zspQf961X7sHTW9qwLylEP1IG5H5Ztd/cTg2Z9ytjvdbH8Vn Vb4X6aEs+aLcsII2RFrDQ7Orc0qGMl3top4+ezNBCtvjIdma6L8shMOot5JIMDdfvW9pYeM3L2XX /aVxkYESJm483iN48oFuQXOaU1MYFci/+H6kZBcAwNpS3dosg6OP5xo8fUPEeDZxIISw0/WW8Z1v 1jxc+LBxt8ZFBvJwzJ78xHNZbPMYLM2pyrgoxE7XO1I+e6T7vMftmnuKq1XKeQWafSon9R95lhgA WhMvW1s0KDxxdbzf+ngBuxQhhN03ObsvLWz8RnG1Sql0enIz6bGol4STvTZetjY7VdFrZyf/93EA qsxGxA3NrLv+0Ozq/J9KPP9p4D0wObtOuVd/rOutmgdHay1TEQAWw2c+XvpEQuoJb9ouAI9SREqG Kn1OvvpAc8+2LQPvL7X1pc43ax5urzQuoQDwLiJ2wVA/7lUAgB4Szv20/vLUssERcWviZetoL/I9 k6vHB0XabfKrVaqRWbV/f/XY8JH5SeSBjXneEQohfFuF4YNBmaqbtU4yTMjALCd6BE/amhiw7N/S gFTa3VGflGg31z0pNFkSJdm2KcFv+QAZ9zYOQDkoxD2rto2dcq/hWMg/VfXvPNB8n6azpyIfFQ9a QrXdHXFYaZ75Zl7DT6FXK+tey204eUZte5UEYAhwsPSScO6KGJgZAWA3dI7BY7Prz/1QY3q7pTHH V7BwzL2+g9/qRZHiHRgAoguh/Fm49lY/+cA3FaKf2mtA4hhGrevgt+aXpKDpDADSRCAxAECqlHP7 Rt+wwe2lzZoVLj60oYNsJQCAGwGLAUCe6B480dfiOgDPPLEmTrbWW9pziB/vWnvI7R0U4haaXU8X J5l6R/9sg6OXr+0PKs2z75tcPej/760xzT/bYPWJzP5nlWVGut6RAuDh5WvLa+mN5cXazSQCRgyf +Xh+hMRnypG/G+0jb+sdAwAAVsRKW8x5bQqVg5D/WmueDuDx3vn6Gzc4ieATdZZJAP9b7x1AK2X2 tPFFJ9y3Be8XyEz6ZkjRnjUjQUl8HShomR5v8sy2QBsDJoIS+9qmp4STcydF0bebiJ1PImDMK9Ds W16s3fxvPW8RPFb1rX7ygbTc1QWNx+PyvCFbGYuhP9AtaM71vmFDOghYjwgEzC/KDSu63VLm/9No ewEAIJrPfFr19tjmjvk35+kt5d492yt0bE6qoue4YP4ZAIAiiztx2n31kY43aop3VxkXWrwkb8wE JZp6X32UQMDsKGAVb08MWOLruQI5DM2EYMFJAI/xH8jGNWd7hY6NErAqZ4WLD53sGfJa4/DogCt9 Qod/ECXZ1kHAegQAoHVTAXQy+0fFuq+irlZWTMitP0UiYHQRsh78kRzyanOrOAwA0e3S9I7UMuuz hPSWjDv6+1Vxsg1SJm4wEZR4fZmuRe4+AE9YdWCm6pbSQSpETMz8WZx0PQDAeY19zDm11WeJNhmL od/dOWAhAMBlrWPktkrjBwAAqTJuWt5ARVJbXICbO/ot7yRkFZIIGNPvq3+1EJSQ7hv0Yui+ydl9 QGbt7Qm5DadKbe54HICarRAdLB0SEZ/eX5HSR8J5SozNwICwEJTwSqNt+JpHunXD7tRelf5dYUjN UKVtKNOvoml4JEzcGMRmqAEA5oeLvkuRcdMRALa+VL/mB6X57ToHEfr1Y8OHSbeVeT1uK+9tqzR+ 4K1tOzdctK92WGTY3VRF7zXxfut6Sjg570dJvz3TK2ScgIFZqx1EREqGKv2i+lmf4jMwG0IIu9po GzY2u+5st9vK/ON11skIAIvjs8p+6Bb4dsmgiITBT0KxPAbm2Nk5cFFGf3l/WgLroNI8O+Fmdcn3 1cZ3vA0L2pBsakTWO4mQqfcajr6cXX++2kFEcHDMubGD38qcVEVPAdOTlkIbhbECVvnaeL+1ZYMj 4m73CxswL1y8T8LEjSQCxuVG+4iPi7Vb6p1kKADA7irjuxvKdCsHZqhuLi3SfkMgYCYKWUV3UxW9 W1IM8AXXtfYh/TNUGeU2IpaLY44TPYInbesUsHR5rGzLrf7ygerhUUG/JAW98XIg/zwDA9JIUJJ9 NaZ5AzJrb8ffqC5dX6pb7eu4Uu8kQn6rNb8+74F6X9z1qrLIa9VVb+Wrf/xZZZmhd1MyHIB6MYB3 6dekoOnqEdHBd1MVfSqHRkZ9GC35mo2Dq9ZJhs16oDnU/bby/vPoat8xOPr2SVNm7agyLUEAGBMD NwCA1k35T8itP3XH4Oj7b47b4CSNgngdAAAgAElEQVSCd1YaF3tXfeeYXL2uPPGetQePrK4Ou58U XAB4tGI/LNF946ujAsDjfZ+Wpz5qJZGAXsQuK9Z+/XudxSdaMgCA5cW6zYVWd2ccgAznMmtcCNiv 5Tac1LpI/7ba1jqIsGVF2q0AAFNCBb/RGtlv56t/UDmIVp0NBjcppSMvk0MFx5vT3W4J17X2IXSo fXOC/3JfF9AIIWzVI90GAIAhftzrtN65L9jy2PCxiwJ2MJvRMFMhOuxru2+rTO+5EbBkLFz/epjw N1/b+YIWjRV6IG5w+saGHsx+Vn1V62ibYwoAQMH15MQ4KMT11WCLfOLqrbS5o3zZ3/s8FTZPOMhX hPOYNbf7ywfQmnVbHhs+npTbcKI9IWVvcBiY8/uuge/8khT0hoiJmRtcZPCou3UXlxY2fvO8YY/B /rwbeQMUSStjpRuZGBBlNnfc8Ky6K6/l1J+sc5KhEVxmNQAArUX5b5Es4eT+0TP01fsDFN1fC/EY YWU2d9x7Dxu/VVytUi4ratxaaXNHLXyo2V1mc8excXD91iP49Za0OZsD8nBzPfVALo6SbG8qnk2L n3/TKWBpyeCIhNLBEfHbE/2XpMo4T3OPqhxkFE3BUmBxd+12uyZ/xv2Gn/dVm+YVWVyJ9KKCDnEB eETT15Tq1gG0bdwBeHLTaJqCvdWm+Y+srg7N3dPZBuvYF+7U/kNX0d3oKx+8Lt5v7Qv+vH8AABYX Nu5ozztgdFNPNUoBPOG5633DhvhCGspj4PYj3YOnsXFwldnccR8UNW6jQ6WhHLz2o6LGr3qlKbPp lfPLgfzzeQMVSQe6Bc2Rc5kqDgNz7usaOJeJAQHgCUdJ/q4wjMiqu7y+TL/6mtY+lM63SRSyipZF S7Ze6xs2VDM8KpBeoHUVcx5e7B06qp+Uk4EAsNkPNAflV6tUy4q1W+nclw4C1qO1cc/ITKeHiY40 5wUZEyQ4R3vcTQQlnpGvflohfKnRNrLbbWX+C1l1/9BSUwkCVsnPSUEzigaFJ76lEP/IxDGCNiQD WB5i2H4ybubdVEXvXZ0C3pcwcaPeTcnmFzTu7ZeuyqQJnmk9Z382rgXwhFI3l+uXx1+vLqXpLob4 ca8/GKjouiJO9gUbx1z0OOfHwv9DrgvDMJTqx0v7vmvgO/UvRIb8nhw8cZZCdIjORwXwGAqfPdJv SDc4UwEAonnMigUR4j02EvG9F1ftwY9K01sjs2r/1rspWRCbob7eL2xIU2PRn83QTpeLfj3XO3SM alikfFui/we08VtuI2LXlOrXxV6vLh+cqbpxqMY0i44eEBRillpd8afqLRMWPWzc2eVmTUHoP1V1 U++rj+6vMc8ttxGxAB6ZvDFB/HPbE/2XKIdFKi72CRs1TS46Qudo+7EZuq2JActKBkUkTA8T/grg iSIMuVN7fXa++qAvhgYNrYv0n/dAva9/uiqDllJ8WyH6QTk0QrGrU8D7HBxzVtiJ6AEZqtuby/XL 27Ogf2h2de6XrsrMMjr7YABodZx0XRyfVeagEHdCTv0pOlzoCx5ZXR2GZtZeq3WSYRImblwVK93g nZPni5GHEMLmPtDsp9M2vu8SOK+flJOJALAZeeqffdHFvqixjaI5ANd18Fv7V++Ql/gMzFbtICKm 3W840ponFSGELXzYuNtIUBJ/Fq7d1Slw0a/dg6fLWLhe66b8Z+Spf26t/ZpS/Tq1iwwSMDDr1x0D PmzrWmlQCOHLij1GZX8pJ4Oep3zBHw3WV7ONzl4AABsT/Ff66sWtdxIhNLn6shjpVu+UtdZgJSjB d1XGdwEAFkZKdj+PAlZzaJYmBeAZ31xTEsTWEHSlUq1xkYG+6sQ2usiAwCuVGoD/JJdtDd4yaqaR 0WJfchFo/rUgNkPdMDyq3QS1BIWYHxQ1bqPL13tLOHf/6Bnyqi9Jpi2hwuaOnn6/4Vea8qGbiJ1/ pHvwtPYqVTSHArOzy/yCxr00IzYbB1dPMSc7w+BMCWYzGqqHRUb8r5KmC82uTtsrDUt+Vllm0B4N b5LVHYn+ixZFS3e155j7q01z5xVonspIDZRxb93sLx/ka/uJOXUnTjbYJgJ4ijJYGLhsFPxXSF/K xA1JYnZelZ2IrLQTUZFcRmWVg4zCAFBOqjz58zLD6taMOxpOEnE63qwurrQTUa8GC/443TNkvPf3 h2pMs+YVaPbRXGKXeoe9SOdFFllcid1u1eQTCJi+lP+7KMReUti4nc7ZoH/r9uo5AgB8/djwIT0Q JovZubkmV7KQgVlor32CgFWyu3PAuzF8VkWeyZWUZ3Ym5ZlcSfdNzu60QdgEKEnEzh/ox7010I93 a6CMe6upfBnvUoXdSSHOkaSgqUonGb6z0rDImx5HwMCsb8pFP70pF/3UV8q5U2EnomOvV5cDAJQN joijf7fmUGMnwl/OrjtPG4hNMUDGvb04SrJjfIjgdNMw/cYy/cpVj3QbmtPSbnASwR8Xa7f8pLK8 CeD5zedFiPfVOYiQP9W2cbMVwgNjgoTnPyxu/JqmRvJn4dotHf0/flsh+sF7kki4UV3yyOru4Csf l5WgBMK/K3wigpVzGaoEAbskQcDybELP3xE8ZnXT+6UQwj97pPv8i3LDCgCAzkL2w3O9Qsa0Rwu1 wOzsclhpnvmzyjLDWxaNjYFLxMRNRjcl8eaKpMHDMfsAP+7tYf68q8P8eVeTxZzc9oSWc43O5AUF mj00BVAAG2/8JjFg6Rthwl9ampDdFGIdUppmrSzRbaS595JE7LzvugS+S+dCAngorqbebzhaaHF3 AvDk7B5OCprZFhnvYaV55rsPNd/ZSMTnMzDb0e7BU18JFvypdhJBL2XX/5Vj9OgWb+jgt6otpYqm xt3ffUJH9pFysw7VmGbNeaA5gACwFBk3/VLv0Bdbuy6aVBvgmbas1kX6901X3im3EbEhHEb93RRF 75ZkIWvsRHjPNGWOxkUGpsq4adf7hg1h4hhB0wMBAHwWJ/u8JdUhb748b5vgdL1l/ITchlMAAC1R /+SbnN2S05S5JALGpgS/T5bHyja3dJ9N8avKPP2NPM8iL62/PNX7+bYGEiFG0i1l3kOLq/NLgfy/ zvcOfbntVh58XKzd8tVjw0f+LFxbOTQyylfy5p2VhkWLC7U72kuk7CtaNPCm3W84crTWMrU9em89 btfcu29ydfdV2xUhhAkuVVjtFOL90TPk1XHBgjNttfHm6MsboEhqK2kfACBT7+jXP0OVAQCgHxEl +7caiDsrDYs+KNRuowDwEA6j/kSP4ElNq9XaA4JCzA3l+lWfl+o/owBwLo45vk70/3BBhHjP8/LO IYSw3+osr39crN3SlF/ul6TA6dPlYp/y4XxFo4sM2FdtmrejwrBI7X7GK9ZDxMr9IEa2fXKI8Lgv 5NHZBkev1ExVmosCdqqMk5am93grMlPk/fpKuXfaak9QiDn0Tu01Oofis1jp+tXxfp/fNzm739I7 Bt7SOQbe1jsGaFyt58vxGZjV9iSR/4NoyTdbEvyXtzYJHau1THn9fsNvAAA3+oUNHuTHu4kQwjY/ Niz/tET3JYDHiPqrd+hLTTsxPThwccxRNCg8saVJVu0kgibmNvx+S+8YCADwShD/z+H+vMuLirS7 AABOJQdPaE/yM4UQ/tLdur/oIhgaTAyIZDEnh4kBUWBxd/U1tWGEP+/y+d6hL7eUJ+OtC+0t74YB ICkLNzzhvUMHuwbOmRUuPgQA4E2Mansxmt/ayjjb4Oj11WPDsuMe/Vs65QONCeSdW9vBf11LPHMA z3QjxwTxz53tFdpsftAtnX3gwoeNu2kDEgOgEADuzWmHA1A9xOzcnhJOLgWA20nEs5OIZ6cQDwHC /mm0D3MjYA/z517tJGQX8hi4nYdjdh4Ds/MZmI2H43YpCzfIuUyVnMtQ5ZucXV7JaThHX8NAGefm 2ni/tSVWd8erWvuwGzrH4LbeZQ6OOeMFrNIQNqNexMTNHBycGXpn/yqHpyq1o4BVvChKsjOIw1CL GLiZiQFhIZHQTFAiM0GJzCQSPf2boERmkhKZCSTSuUm/Uqs7vq3oCwsDV38ZN5M26PpKuXeed4FJ IsTYW22av6JE9wX9fg7z513d0yVggTdfoZtCrJ9U5jc3lOlX0UTxYiZuWh8vW70wUrK7uT5tIyn+ ooeNO2ny+y4idsEfySGvNre4sBCUcOFDzW7a+I/gMqtPJge/5p0obyYokbdSxcJI8e4dnQIWN6eY 1JJxR3/vbeR589s1Pc6+atO8dwo03wMAzFKIDh3oGjiHnlOKLa6O/dJVmUaCknQXs+/f6icf2NQg cZAUd1Bm7c27RmdvKRM35A5QJHsTXNP9BQDgbK+QsWOCBOe822ucZGCXWzUFahcZ1BxfHq1ixcCA vNVPPtC7qhYhhA3OrL1xS+8YmCBgleQPDO/m6/tiJylexxs1xdUOImJiiOD3E8khk3xpB/CM1xLA d4cTgGfui7pWVWklkYAmdPalHUEhZtyN6rIqOxH5ToT4+71dAuf7eq2+okUD78Oixq+/qTAuHRXI u3ihd9joZndqApqEeFGUZOeOTgGLfWnT8UZ1cYnVndCWsDENhBDGv1Rha056qyXo3aTM73KlDsB3 Q6ElnFdbX552X33ERFBiJgbEtsSADxZGinc/j0GWprOnvpGn/oUegMYE8c8d7Bo4O4jDVP/bY9Kw kRR/y2PDx1vKDR/TE6qQgVku9Ql70deVja9wUYjdP12ZkWtyJbMwcHtrXPqzcO0bctEvbytEP7RE BaJ1kf7Jt5W51Q4iIp7PKs1KkfcellV77Z7J1WNCsODUyZ4hr7V1De8/1Oz61itvJVHIKioYGN7F O+EVIYSVWN0J2UZnrx2VhkXZRldvHIBqTfqJiQERyWNWRfNYFTF81uMYPvNxNJ9VEcPz/CtjYrr+ GbWZWUZnn94Szt30/mH9PyzWfUNX177gz/vnVHLIhOaUF8wEJep4o7q41kmGjQvmn/mjZ+irTffJ MTp7js+pP13jIMIBAFbHydaviZetwwDQi3frLl1utI/wY+G6/IHh3VpKwraTFK/KTkQ+trljKuxE dJnVFXu50T7iocXdLD2HN7g45ugsYj9MErHzuos596N5zIqxOfVnAQBWxko30nQvzZGvIoSwGzrH 4DWlurU3dY6neVNCBmaZFS4+tCjSY1yMult3MV3vSMEA0IEnRt5vtebXp95XH/Vj4TrtiOj/CsXp XKTfkVrLtENK06x7Xonc3uDhmH1X54D3ZylEh1rqp1Pu1R87XmedPFshOrijU8DihxZX52KLu6PK SchVDkKucpBP/iXkdU4ytGnV7f8H4vnMR8P8edcUPJZSzmGo4gWs0s5CVoEbAbvE6k4osboTSiyu BPrvxzZ3zP+nikooh1EXxWNWOCjEfWR1J3hXOg/15137IEqy7eUg/vn2JPi3hVoHEbaksHH7iXrr JABPtGJlrGzjB9HSb36rtUz9oly/gh5XcQBqhlz086aOfp+0VWmMnpAdLyps3EkgYMpYuP5Yj+Ap NLk6gMfLNPlew/ESqzsBwLPg+qFb0NveBN80XBRiv5Wv/vForWUqAMCkEMGJn5OCZ3gvekssroRh d2qvtmTc0fA23qaGCY/+khT0hvdv6k0qPiqQd/HPnqGvNF10XW60jRh9t+4CiYDxarDgj5PJwa/R x0AIYXMeaA4cUppnYQDor96hL40K5F9sej9D79ReS9c7UqRM3JCdquhFG8AIIeyVnPo/z6ltY0RM zFwwMLxLBI9V7d3eTlK8PumqrAKzq0skj1l1f4CiO+14oQmGAQCayou2hc3l+uWflOg2sTBwFw6K 6OQrObGbQqxON2sKy2zuuPYahqtKtBs2lhtWSpi4sWpoRKSvlddHa81Tp91XH8EAUMng8IR4AbvU 13P6ihYNvK2PDcs+KtZ+lSRi590fGN692Z2agGaMbo+27Ig7tZevaO3DP4qRfrWlo//HvrRJvFFd VGx1d9ye6L9kcbTUJ64ZOnzsLbX0b/HI6uowIafhFM2WP0Mu/Hlvl8D5zxM/N7pJycKHjbt/rbVM B/CEHXZ1Cnh/Sqjw2PN68wA81Wpv52t+8Jb2mRomPPp5vN9nrYW92oMVJdovviw3fIoBoCt9Ql/g MXDH9krDkpP11te85ciSxezcWeHiQ1NDhUfpwZBEiPHS3bq//m60j+QzMNudFHnfLiJOQXs6wXdV xncXPmzcDeBZtR5SmmcBAJzoETypuSR0K0EJFFerlAaCkm6Il62cFS7+YdUj3fpDSvMcAAAmBm4K AU7Bf0upNYWIiZklDNygdJLhAB5uuAYXGQIA0FvCyfokRroplMus92PhOj4Dt3FwcLJxzMXBMScb x1zH6yyTp91XHwEAON4jeLJ3ocSvKvP0OQ80BxwU4goYmHVfl8C5IwP5l50U4jgpxHlkccdPvld/ wkwiURyfWTolVHhM66YCGl2kZ3NTAWonGeRdsNAagtl4fXcxJ6+7mHM/SczOSxJx8joIWI+8vR1Z BkefvumqOwAer/jWx4ZltJG3Nl62dk283zoKIfx4nWXy5seG5XShBYDHY7elo99Hc8PFB7wHQzNB iWgjDwDgiwS/FSwA10cluq1dRewH+QPDuwF43pUrjfbhh5SmWX80WF/15t3sKmI/8Gfh2us6x5Ah ftxrlXYimp7gp4UJj+ztEjifTusgEWKU29yx+SZXt2VFjVurHGSkjInrDQQl/TcGHAaAQjmM2ngB q0zCxI08Bm7nMbCnHjoHibjfVXu4C0cH8C5wGLjTTlI8O/XMy2cnKZ7GRQbSFZi+IILLrO4qYj/o JmbndxWxH3QVsR8kCDzs+Y9t7pgSqzvhkdXd4abOPvAvte0lEoCJA1AdhaxiIQO3eDxylMhCIKGZ pEQkAoaAgVlFTNwsYuBmERMzi5j4s+3JZxImbozhsx7T4WDvdBk7SfF+VllmbK80LCmyPKOHieOz yj6KkX71tkL0Q3sqItvCX2rrS+8+bPyO5spjYkDQxi0OQE2XC39dFSfb0FSNpC3c1NkHTcxt+F3j IgNxAOqrRP+PlkSKtx1QWuYuLmzc4aAQl4WBe0tH/48XR0l2tDZWUwjhS4u039BUGqMD+RdOJQdP 4DJwR4be0X9sdt1ZrZvyb824o7GhTL/qs0e6zwEAFkVJdm5P9F+CYRjKMjj6DMmsvW6nEC9ZzM69 0U8+uKVwofd4+UmMdNOXHf0/BXimqAAA8GWC36efxMo2Ndde5SDkybeVuWoXGZQkYuelp8hT+Azc 5q2A0pxqDo2HZlfnXmnKbAeFuLQCkdpJBHW6WVOodVP+vi7qaWicZGDcjeoyE0GJ26N0BfBMVg0D QAUDw7u0xlXoDYOblEZeq64yEZS4tXB1UyCEsJ5pypz2OC/+DVo08Og4dnvy1mjNyn5STmZGiqJF /ihvzM5XHzykNM+aEio89luP4Nd9aTP6bu2Fixr7qMVRkh3bO/lWnTkoQ3Xzlt4xcEWs9IuNCf4r fWnTGiwEJZz9QH2QFpzuLmbfP5kc8lprRLm+4FeVeTqdmArgWRXu6RK44Hny/WgghLCY61XllXby af4UEwNilkJ8aFWcbEPTQob24K7B0bt/hiqDRMDwHiwAPKvsn1TmN39Qmt9+ZHU/LULg4Jjz1WDB H7MUokNpekfq+jL9agCAX5OCptOUKr66sZtbkY7PqT/9p9r2SpKInXdvgKJH08GXzvVj4+CqGRoZ flFjHzUzX/0f1U9X+oS+oOAyVRV2IvqxzR3z2OaOqbAR0Y/tnn/p5/S8wJ/wflEADNpQQAhheoKS OSjwmUTZ13MhANxLjL60zEbE099/HCPdsrmj//LWjkGHpCVM3GgYGS1FCGFv5at/pENV70eKd93Q OQbnm11PeRmjeMzKSjsR1VHALCoaHNksgbiZoETjcurPXNPahwIAdBWyHjywuLuOCuRd3NUp8P0f laa3DqvMM73TDoQMzDIlVHhsVrj4UH8pJ2N8bv3pMw22cQsjxbs/7+D32ex8zUE6lzKYzajvL+Nk 1DjIiKaUKk0RxGaoI3jMajmXoQrlMOtqHUToTZ19sIFAUu/93pILfzinsY1tdFEBAJ73el64eN+H MZKvvYteiiyuxE43awoBAGqHRYY1LRghKMTcXmlc8tkj3ef0dSWJWPfyzO4efByzzQ4XH1Q5CLnK SciVDkLRGuURCwN3opBdlCRm56VIuemZBkffwyrLWwCeQrVTySETkiWc3KbtEEIYAsD+V142hBB2 qdH+4rYKwwd/N9pH0p/H8JmP18b7rZ0WJjzSXKiyvbCRFH9/tWnOZ490G7xJu5NE7LyjPYJeTxRy iltr3xqq7e6I8Tn1p+mijEges4o2JKN5zIpjPYKnNJVVawlN0zZGB/IvzJALf5qVr/nBQSFuABtv /KtX6EttHQ8hhC0qbNxJRys2dvBbOTlUeDwlQ5WucZGBUTxmZUaKvH9bnkrviMfhbkEzY/nM8iF3 aq8TCJivhQhOnugRPKk1o/W61j5keFbtFRIB422F6IfFUZIdfdKVWS4K2DPkwp9/Sgp+s7XzexuZ p5ODX/2l1jLjZL31NQkTNz4cFN65PZQws/LVh35Qmt+WMnFD2ZCIOH82Q+tLOwdJcTvcqHlU4yDC fblmb3xeqvtsdal+vZCBWSqHRkb5es4rjbbhI7LqLgMAZPSX9+8n42b6es72oEUD72qjbdgLWXX/ YADINSqG7UsSLK2TF85l1lQPi4zw5QLWlerWrC3Vr02RcdPT+stTfWnzboHmuz3VpgWvBPH/PNMr dJwvbeY+UO8/UGOe0x7vYltACGHfVBiXflys3UIB4DIWrj/SPXhaU3d2e6FyEPIFBZo9Z9W2sQAe eomvE/0/bC3E5Cvo1RkLA3cwh9FAT5RsHFwLIiR7Po2VftneRE8niTjJaTW5hRZ3p85C9sOcVEXP lnRZ0/WOlENK86xjdZYpzZFVTw4RHP+tR/Dr3vfpnYhaPTQiomnouqWckrsGR+8+6aosAICmOZ7I S792hlz485RQ4bFxOfVnSASMIX7c61aS4t81uvr0lnDuZqbI+zU34aEnOrMVdiK60u6OanAQQd9V m96lQ54iBmaO4zNLtW4U0OgmA9rD99heMDAg2RjmosPwQ/y41xKE7EcBLLwxgM1oDGAzGvkMzLq7 yrjwqtbDRh/BZVYfTgqamW109vqoWPuVPwvX0gnorYmIAwBsKtd/8mmJ7svuYvb9ewPCewAAOEmK 3T9dlXHP7JkIaYwPFpxeHivdfKLOMunrCuOHLwbwLl3sEzaqpWM7ScSZ/UB9kPZmAwAEsfAG79xO AI9qwyyF+NDEEMHv3lXafdOUd7KMzj7LoiVfdRNzHlzX2oecabC+onVTzWoMCxiY1UEhLomAMVMu +nGmQvRTVxH7QQCb0UhQiPlLrfmNdaX6NbQnkIWBe6ZcdPjAE0/v/QGK7rF8Vvl3VcZ3t1YYl9E5 cRgAGh3Iv/BOhPj7lwL5f6UbHCmDM2tvAAA4R8VwvPOKCszOLrPyNYfuGp29AQDCucyafV0D51XY 3NHvPmz8Lp7PKn00JOI/KrSNblLywOzqSm/5Zle3ArOrS2uLjhAOo255jHTzmCDB+Vg+s/x/ER3w FQ/Nrs5bKwzLflKa36TTIRKFrKL18X6rJ4QITv0bozLf5Oy2v8Y092eVZQZ93zgAKWbiJgPh0TLu L+Vk/JwUPON5IhV2kuKNza47+8+TvgMA8HIg79yv3YN9JkP2hneBE404PqvsQu/Q0b6GFT0qQepf 6YrtADauaXRRgX4sXJfeX57iiwYqQSHmy9l15/9utI9kY+ASMnGzzk35dxKyCjNTFP18KWKko30A AGEchqrWScpj+czyewPCe7TVnkIIH5FVd/mq1j5MwsSN9DP8sVvQW+2hGrmpsw+i+5avBUw06LGM iQFRPCiio6/viclNiaOvV1Xo3JTf8hjp5k0d/T/x9ZwvZtVe+rvRPrK9BYTtRYsGnvdqs6n4eEu4 qLGNGn237gITA8I5KobjS4c9VGOaNfuB5qCCy1DWDIsK9+Wiv3ps+OjjYu0W77BNW6Bfwi4idsGD geHNVtn9W1zT2odOuddwTOMiAzEAtC5etmZFnOyL51mZ0kUSiwobd9KegeH+vCv7uwbObU+lW1OY CUqkuFqlNBGUeGO8bIWYxTBvLNevrHd6wol8BmZbFCnZ+VGM9Kvmckmaw6fF2i83PTZ8wsCAzOwv 7+cLE7eFoIS/11sm7qsyzc0wOlO8v4vkMateCxGcnBgi/L2vlHPHRiJ+xLWqar2bkjWt6jYTlKh3 mvJuidWdEMJh1GelKPp4eyJfulv31wWNbXRnIfth3kBFEv1MvJP393cJmLOoULvLTiFedzH7/vW+ YUMemF1dB2bW3gLwbbChEMLnPNAc+EFpfpv+DAOgslMVvWlPiZ2keFoX5e+gEJcOrzopxHFRiE3/ fanRNtKb+woAYFww/4+54eL9PBxzcHDMSYd16b8lLNwoYeJGJ4U4dF5LFI9ZeW+Aoged13JebX15 Vr7mEB2mnR4m/HV354CFEhbDSC9+Xg3inzaSSHpNax/qHSZv7n7pdIzxwYLTp3qGTLilsw9c9Ui3 4abO8XSwokOxy2JkXwMATM6tP36i3jppTrjowP6uQS0ShyvthOJkvXnC1xXGZTUO8j/GBAWXoZwp Fx1+SyH+selEqHGSgRcbbaMWFGj2tKR0413hHcVlVn6d6L/0pSD+X7xLFQ4AgGt9w4YO8eddpxDC f6+3Tlz9SLeezrFiYEDOlIsOr46XrbcSSND5Vs1DAADVsEg57WG3EpRgT7VpwdcVhg/pPgUAEMZh 1KbKuGkn6q2TxEzcZBwZLQHw5DJtKtd/sqFMv4rOWV0QId6zKcH/EzELN9GhOF+jIgghrMZBhOeb Xd3ONVjHHFaZ32zJAxzGYcA+StEAACAASURBVNQO9eddG+zHuzE6kH+hpWrK/zVKLK6ENaX6dcfq LE+rvruL2fc3dPBb9VIg/6+2jE4rQQmO11km76sxzcs0OPvRn7MwcL8hF/2yMla2Uc5lqD4p0W2i w6FCBmb5tnPge2/Khe0mMNa5SL9lxdqt3n0bACCcy6i51CfsRV/VKbxBIsQYmll7jS6YkjJxQ/6A 8K7h/PY9AxeF2CPu1F6+qff0OxYGrmt9w4al+vHSfD2GwU1K+6WrMun3XMjAzDkDFL18DWdTCOEv Z9edv6ixjwIAYAAQGSnyFF+9mpU2d1SXWzUFdJ99OZB//myvkLG+PicXhdg9btfcK7S4O/WWcO5m pMj7+zr31jmI0A43qh9ZSCT8IEqy7ZtOAUt9aQcAsPqRbv3nZfrP+AzMVjEkItrXnPlcozO5Z5oy B6D5ApX/JVpMKg/lMJ6GD7w1P1uDnMNQAQAQCJi+5vtE8Dz8bLUOMsxNof8qqW8O0TwPcW+FzR3t K0FygoBVAgBQanXHPy8LelMM9eddy0lV9KSVKlaX6tcPv1N7pS0ix9aAYRiaGiY6WjgwotProR7y wyta+/Aut2oKdlUa3/+39yBi4ua3FKIfAQD2Kc3vzAkXHSgfEhG7paP/x/4sXGsjEX/TY8Mn0der Kz4v1X1mdJOthiCzDI4+tA7mJzHSTb7KrAiZuGWmXHQ4ku9JvmViQEQ/0cytshOR31QYl6ZkqNIj rlVVr3yk2/hqsOAPAIBdlcb3af4xTzKw+kCJ1Z3AwsD9R8+QV5uGmTd28FsJAPDQ4ur8k9L81PW+ rcJDDtxFyHrwcYnuKzuFeLF8ZvmF3qGjJSyGcYAf7zb9u39Sot3UGu9UU+PuvUjxrkQBsxAB4O8U aL6nnxWPgdsVPKYyTsAq6yxiP0yWcHL7y7gZg/15N0YG8v8eGyw4+26E+Dtv4txvO/m/90fP0PEv Bwn+GhbAv5rqx0vrJeVmdxNz8hOE7JIoPqtSxmLocQyjeAzc/lv34Ne5OOaotBNR8wsa91oJkr+w QLN7THb9ObWLDJIwceOR7kHTfvHyPJRYPAN7oohdfKx78JQILrPaRiL+uJz6My2prVTY3dGeewLb qKzai4Mya2/Sxl2KlJsew2eWIwDs0xLdptP1lvEAHtkrAI/nsOnxKm3uqK8fGz5MSVemh1+rqllS pNvR1LgLYjPU53uFvrQhwX8VbdzVOoiw3VXGhcPu1F4N+aey/s089U/exp2IiZlHB/IvbOno/3FW iryPdniU33uR4m8xAFTpIKIm3Wv4fdHDxl3PzoE3/NlgfaXHbeW9KfcajpVY3QkYAJoaJjxaNCg8 8WC3oNmRPFaV9/gWwPZw5wF4tLKXxUi3Vg+NjDiZ/H/MfXd4FFX3/53Zvtlseu+hQyih9yogioi9 YENAVFAQ7IqoYEEFQUGlo4IdAWUTAoSEJKSQkBBSSTbZbM/23man/P5Yro777ia7vPh+f+d57hPY mXPvzNx27rnnfj5J9y2M5xUhAFAqD5EKDwJ4SYp5stextNromjT+kqJuc6fpPS8FWAP5LHHppNTZ X+UlPA8P40CMtzhWaFs/CIJQaVym8qoVG3NAYVvpJgFPwAC2HcNiX9o1PG7dPUkRJyAGn8pDpB5T 2Zc906zbl1EilU+pVFR91m1++WbB0EOVIQL29Z/ykx5unJ4+ekki/w8AfKwhi+t6T0+tUlZe0Dvn BtJrtHpGr2nW7Um9IFU93aQ7BI27wRGsjk+Hxr2inJuddmhU4tMDIlhdXAbq3jk8fn3RhJSFKRyG 2k5QgqeuaY882KD5xYgRIWGuUhSF/KiyPTK0TN4O+/bkaE71N3nxqwUMxC53ExnTqpSXYMxoqOIk SP4D9ZpfoXEHAABmnIxe3aLbFy4eqtZDJCr+Oc8gRAgxw3SJYqKWkZHsv9AoMnlMeQ7v7xOz/QmK IOS9SRG/0/Rlgbb/g0kWjykdfGN+BgCAe5Ijfg/HCN8uMW9stXuHowCQ3+QlPBuOY+XNDuOHdoIS xLNR/TuDYvqEqKKL2o2nbJeYNwIAwIac6B3hHIiEOKt5kexmiLH7rwlFUQETSZII/0yXA4jE1HG1 7d5g99GTGcOjgEhMAZGYqjA4p4Wi0+3AcqBOi9UzPBSdFqtnONTpsHsGhaJz3e4ZDHU67djAUHTC TW6c5DzfpN0Dy4k7260/1WtfcivyPtlrvzvlvEQF855YIa+pNbnG30xe7TbPEEQkJoFITK1u0n4D f7dghPDdDsNmYVG3BZYjLOq2vNam/1jl8qb45+PCCe6wi9JWIBJTeWWyJjdOcsJ5ju8U1sdhOV/1 mJ8jSRJptnpGvNth2JxXJmuC12CCz3x3neqECcOjd0lML8Jre3rMzwcr59GG3mNAJKbSiyVyJ07w jsitT0K9hHPdWiASU0nnJL1iOzaArid1Ypm8wi4nEImpN9r1HwbKmyBJdHmj5hDMb12LbidJkkiZ wTkD/ra7x7wmlO9xyeiaGnu220B/5/uuqH8jSRIJ57t+IzWvhvrJ5yVq+O+ZVYqLUieWSb+XJEkk 4ZxEC0Ri6ojc+iRFUeCK2T2WW9jlAiIxNaFCftnuJSL8dWLPdun962dihbzmrM4xnyRJROvGE0aW ya4BkZhiFoi9x1W2e6KKus1AJKaOKayPegmSWWl0TXm3w7B5XIW8zj+v2LPdhieuao6gIjEBRGIK Pk9UUbf5B6X14R3dppemVSoqYJuACY5ZQCSmjt4oJ9A3qjK6JgdqY8MvSlvo/19apz7RZHXn+ev/ qLQ+DERiKuZst7G/+uh2YDlvteu3Rp7psvqXd6NdE+tatJ87cILvr/tYQ+/3QCSmnrja+20odS93 etNnVSlKYd4jy2TX2myeof5tttHiHrVLYnrxnjr17zFnu43+z5RfLqvf2ml8y1/330g1JtfE+TXK s/Ty761TH5c4PFmNFveoLZ3Gt8eWy67Qr7MLxZ5HGnp/KNE7Z/fXP3QePH5pnfoE1E0rlijO6xzz +tLpcWJZiy6rCqBOZFGX9UuJeS1OkgyKokCd2T0u8ZxEA9tmqOO81o0nTL4kr4L5rm/Rff5pl/Fl +P9Fl1UFLpzghlrXA0uknUAkpjgFYld6sUQO+47/WNZXeue64T3/+n+5VfdpqPo9TiwL9m2YPug0 vhmq/k9K20N03aRzkl69B48LRbfbgeXAsWFdi25nOO2u1uQaD8v8RmpeHY7us03ar4FITMWf69ZZ MEIYTluHZYZqV/03qc+LsFNt7TS+FWqGGcU9MiASU1/3mJ8N5X6SJJHoom4TEImp7xXWx0LRIUgS hUZIqDo4STKgDpzI/q10Qm1fSp+o1zZrvwy10/aVTBge/XSj5iDd4HnmmnavzoPHh5vXlk7j2zCf b+XWJ+jXDB489rU2/cf0yZJdKPasvKbZ327zDIH3vdqm3wZEYopRIMbrzO5x4ZTf5cByI4t8E95d tao/Ag3S7TbPkK2dxrfGlMsaAkyMBJzc59coz2I4EXAipyjfIMAqEGM3BtQdcECAdcQr7HIGe/7N HYZ34ft3ObBc/3YYyLiD12FdCYu6LYEMZHo61WtfAp8r8ZxEs/m6fjPM92eV7cFwvi1Jkkg+bUJk Foi9H4mNr8PJiZ7oC59rFvdIehuGxtWiy6oCjCBZsB+912HYRK+LkWWya6d67Uv869DfyIP3L6hR FvlPCEAkphLOSbTPXNPuPatzzMcIktVgcY/5u41aHhMEMZCiirrNj1/t/e5kr/3uAo39dtg3nDjB 6+s7eQiSvem64X34nvS0sEZ55rLJNSGY7gedxjeBSEyNLZddCbVenmpQHwQiMRWoPMGZLtv9V9S/ fqewPk6f3GZWKS4CkZh6s13/QX/5n+y1330z4w5GkKyzOsf81U3ab6DRQk8jLsqa37lueO/fNvZK 9c5ZUy/JL9HHN/9nGVIqbd/ebdoQ7phHkiSyX2ZZGXGmyw7z/qDT+KZ/m8VJkvF5t2k9vA+IxNSS WtUpudOb7p+n2I4NGFDSI4Z1ul9mWdnXM1QaXVOgEYaIxOTObtM6eO2zLtNGWN7tl5WF/S2W6cYd t7DLdU7nuE3iwLLjz3XrgEhMDbsobTVjeFR/32Wv1PIMLPeJq73fvtam+xj+/3e17Z7+9F04wZ10 SV4N++/yq77xkFkg9taYXBP709e4vYlxZ7v1QCSm5lQpiuEi6OH63h9DqdM7LqtEQCSmUs9LlFYv ERlOe5haqbgERGJqVJmsMdDYGCxdt3sGMwrEOBCJqV0S04vhtMOFNcozQCSmRpfJrhIkif6b/Ymi +jHw4Orx0YbeY6FmeOdl1WkgElPPNWm/ClVnTrXyAhCJqZdadDtC1bmtWnkODmKh6txVq/oDNuR/ +8PKnd50ODjDRtRq8wy7FXmX6p2z4MQJRD4vwtc95mfDaaQESaKwc/AKu5yNFvco/3v0HjzuvQ7D O3DQgAPTPXXq3w9ILU/Diert64Yt4Ty/lyCZcBWbfF6i1rrxhP50xHZswPsdhrfphoL/JH/fFfVv e6WWZ7odWI7/wL2uRbeTPrnSjYVfVLYHgpXrwAk+HJTvrVMfh7+TJIlsaNVtD2bcUZTPcwAHr4fq e38KVsZ+mWUlfK4BJT1isR0bQB+84s9169Rub3Io39ZDkOznmrRf0b9NynmJMtiE+HWP+Vk4OPsP OPAaEImp5Y2aQ5VG52R/T8ouiemFYF4yq5eIPKqwPgq/QaA0pFTa/mKLbtcFvXOOfz6HZZYngUhM sQrEWCCjKKu4p+dXle0+D0Gyoc6XEvNa+B37+k4atzdx03XD+4G8V8KiLsv2btOGvowjaNg/WK/+ OZR6qTW5xguLuv7yjPMLxfZFl1WiKZfklf6GDCoSEzOrFBc/6zJtTD0vUQCRmNontawKlrcTJ3hr mrW7oX7s2W7Dze4c4CTJKNU7Z73QrPsirdhXNj3NrlKU/Ki0Phyut76vZPDgsT8orY88XN/7Y+SZ v78RTMwCsffuOtXJMoNzRrjebP/UYfcMGl8hr4V531unPg4Ng7M6x/z8clk9vJZ8XqL+VWW7v68y NW5vIt0D/X6HYZP//SRJIrskphfh2BVxpsseyHiiG3kP1qt/DmYABDLu4LVyg3M6XMwuuqwq6GtO ONVrXwL71cIa5RmMIFlegmRCD7CwqNvS124XSZLIU42aw3BeKNQ6bnfiBA96wQeU9Ij7MrpIkkTu rVMfByIxFV3UbVK6vKn7pJZV8Bv05+H6VWW7H977m9p2Xzjt4Ael9RGoe0HvnBOO7v1X1L8CkZjK vtAjCacfVBic02CZt2pnr7/U50W4Sh1TLmsINcPX2/QfAZGYml6pKA9VZ2Or7jMgElOzqhSloeq8 1a7fCkS+LaRQdT7vNq0HIt9W3X87UISSbng73oGdiFfY5dwvs6y8FWV7CZK5S2J6ke4JyS+X1V8y uqaGmofBg8dmX+iRAJGYGlgi7Qy24nPgBH93j3lNzoWebv/BN/tCj8SFE2EN9puuG96H+kVax4Jw dD/sNLxOH/izAzwTXNHdd0X92/Zu04ZKo2uKzImlwQEWoRkL73UY3umvzECDwSddplfgb882ab8O VqeHZJbl8L4zWsdC+jWSJBG6J3Vchbyu1+1NgtcVLm8arN/bqpXn+lvxqVzeFLgqBSLfliy3QOwE IjE1p1p5AXrh6OmBK+pf+jJU3r5u2BLMOJteqSijv0unHRv4ncL6+LNN2q9Hl8muBjLKgEhMTbkk v7RPalnlv11Mf+/3Ogzv+G9pJp6TaJ65ptm74MYqGE4i9WZ3PtSFxu1dtao/AuXdaccGPt+k3QO9 pTcMKhyIxNTYclkd3E0AIjGVUdwjOyK3PhlokpxRqSgDov49azoPHr+6SfsN3YibUCG/rHB50+A9 Grc38ZDMsnxpnfoE3WtOT5Mvyau2dhrfOqdz3Ebvp81Wzwj6Ym92laKEnvd/kwiSRKuMrskvt+o+ zSzukdKfJ/5ct+7VNv22cMNdMIJkXTG7x37VY37uyauaI0NLpW2B3ndcuaxu6iVFBeNG3QCRmLqn Tv17jxPL+m/fy4UTXPpOSM6Fnu4pl+SV9PJXXdPsM2F4dCj5Wb1E5IIaZRF9PIBtxoIRQmgQAJHP s9bXQv9DsfENeO8Lzbov/MeVvoy7QGPOhlbd9kDlVBpdU2AfGFchr7N5CQF9HIGhHaPLZFeDecLp ITIfio1vwN8bLe5R7EKxB4jE1FONmsPB3pW+gIS7SCRJInC7PumcpDdYHVgwQph6XqKEhmw4c2qw RXsoqdrkmgSf+ZjC+mg4uvOqleeBSEyNr5DX/i/sD4rqx8A7obYvhQ0pVO8QnAyjirrNob7EMYX1 UbhiCNVt+Uev/S4g8q3uQ93+bLS4R8HKCTV271akCoNzGn2AvLtOdTJUj0x/qdftTYKrKJievKo5 Emr+dWb3OE5hlxuIfPFGfdWZlyCZPyqtD8OORZ9kP+kyvRLKtkmV0TUZTvzBBp++0hvt+g9huQtr lIUU5YuV2y+zrLz/ivrXQB4ZIPJtI/v/9mC9+udQ2qi/O/+w3OdZAiJfjFxffYMgSRQaA5nFPVIY r0GSJPJyq+5TmM+CGmVRoNXuLyrbA/CevuJaLhldU+nxdps7DO8SJInS41tebNHt8n826J0NFINC kCS6p8f8HLvAN1gDkZhKL5bIhl+UNgORmFrW0Hv0I7Hx9SW1qlN0L6//d59WqajIviDppv/mv51F kCRaqHXcvrROfcK/rtKLJbJfVLYHoKcObrfBdssp7HLDhRP0Przapt9Gb7eneu1Lbr+sLKQbWjFn u41vXzdsGV7qe5+PxMbXe93epDXN2t10T3FemazpT419Mb2twHjYQzLL8kD1gZMk4+se87OB2uNZ nWN+sHp04gTvtMZ+5zPXtHsDbZf+ZSiUSlsnVshrmDe8NahIjG/tNL4Vjhc/nISTJKNA41h0d53q pH/93FatPPeryna//wKCIEm024Hl/KyyPbihVbd9WqWigm5Y0xO3sMu1uFb15z6pZRU9nKHJ6s6j xxTyCrucWzuNb9G9tjeTSJJE3u8wbPJfhMyoVJRVGV2Tw83PQ5BsuOMFRGLqkYbeH66YXfmDSqQd 8LdlDb1H6YZUsOd6sUW3K1Cfb7Z6RsAQqGDGHUzQaQJEYuqgzPI0/Vq7zTMEbuXnlvR00ReVMJXq nbNgPT/dqDnof71Y55gLrwcaR3d2m9bB8gN54hot7lGw//rrS51YJlzorGnW7g70fiuvafbD9tDt wHLCqSsYdsMp7HL7h930VzewLY4plzWEs8VaqnfOgt+jQONY9G/00UApKEwKAD7GhiEX5dcB6J/o G0qzzZM3slzRBAAA0jmZWf4UJYGk3Y4NHVYmbwunHDqvZeWUtKl0LrtgQlIUmlTco9FjZPw3efHP rs6M2tufzq0Sk5eIeaZJt++3Xsf9AAAQy0KNu0fEr304RfDTrcCiqjK5p6xt0e2GYJwCBmJ/JTf6 0w050Tv6Iz6GKN4AAPDJ0LhXX8mN/jTYvTKXN3NYmbzNSVD8DC5DTj/pyEYB9mCy4JfnsqK+nhLN qfJ/Lzpe3shIdlPt1PQJofDTQjmnd85feFldBGEu2CjAxLOyBtJPzhIUxWi0YqOrzO4pVSb3lEqT e6rEhecEyi+JjfaOEnKaRkaym/IE7Oa8SHbzcAG7lY6pBqXO7B4/oVJZC4APGZ8EAJ0dyy0tnJCy iMtA3f+ROU3a7djQ/ApFg5ukuMvTIw8fHJmw4pV2w6fbJZaNAPgYFg6PSlwejG8R4j4yEECUTkqd Tec/pigK2Se3PvNCi/5LLwVYQiZqPTo68bG7kiL+hPdAhhEAADg0MuHp5RnCwwD4MMRGVygaAQCg Y1bGYDpLiD/zCQMAgnY6jwJBmB6ETNQ6OZpTPSWGWzUlmls1OZpTLWSi1qRiqUaHEQlZXKYUcqC+ MzDm/ddyoz4+pLCv2C4xb4Q4cwD4mFxcBMVzEFTEvryEZ1ZlCvf7l3XV6hlzf33vb11OfAAAADyR JviuQOtcpPeSCUdGJT61IJ539qDCtmKfzPoMpHgDwHeK96WcqM9XZggP8BmIU1AksbtIikfn8u1y eAe83WHcCjHGAABgegy3YtvQuNdGR7IbBWcldgAAKJucOnNGLK+cXh8FOucdr183ftxsw/LgN1mX Ldy1RWzeBAAAnbMyB4WCdVaid86ee1ldAgAAT6UJjtRZsfEtNmxEMJaNVA5Dlc1n9eTwmJIcPktC /5vOZSpCwTINRZRuPO2g3LrigNy6kt7/BQzEPkzAbotgIHaFm8iQurxZdLpC/2edFM2tmRTNqZkU za2ZGM25HIwJiKIo5EeV/ZGX2w2fqT1ECgAA5AvZDd+PTnp8RCS7Jdzn7/Xgye93mt7ZL7euwv2o 3N4dFLN508CYrTeDyUdSFPpqu+ET2K9RAAgSAAYbBdiuYfHrVmcK94Yy1vvj2+0fmbBqEJ/VufRK 70kzTkYLGIj95LjkpfPi+cXB8iAoirGkrvePAp3zDhYCvMWTUufNiOWVq914ypQqZZXUhWclsBm6 yilpU4O1xU+6TK++dt24DQAADo9KWP5UuvAIAD70igmXFLUGLxk3OpLdeGlK2jT/MZOkKHRRrbrw rN61IInN0LTOzBgOYbfsOCkYf0lRd93hHZLLZ3bXT0sf648lCKHQEACoy1PTJtLRGQq0jjvurOsV AQDA9mFxGzfkRO/o75tC6XRgg0aVK665SYrrD7nVn9DLDYdCjaIoZHaNqrTM6J45OZpTXTklber/ Cn+yTwMPJykmv6jb6aUAK1S8Fi9JsSKKuh3h6BAUxYg6K7E4CCrCn6apL8kpkUp6XHj258PiXlqf E70zFB2IxfVgSsQvP+cnP9S/xq0TiqKQoyr7Yy+26L8w42Q0AD4Q2K/z4p8LF1w4kBAUxdgvs656 q8P4ASQAT2IzNJsHxby3MkN4IBg1EEVRyNNNukNHFLanGAggiiemzpsVx7sY6N6lV9QnT2mcdydz GL3tMzOGKt1E2jcy67PfKW1P0AFWR0Wyrz2XKfx6WVrkMQh2uanDuGWr2PQ2AwFEzdT0SX2Rv/uL ASPiRpbLm9QeImV8FKdO5vRmaL1kUn8kzSo3njq6XH5V7yUT4IDbVzkIAFQun9mdF8luzhOwm0dE slsG8lnibB6rZ1WTdt8prXMpAAAMF7BaK6ekTQ0V5HSXxLxufZthJwAALE3inzipcd4DgI/m7vCo xOV9He13ESRvcqWy+poNG5XOZSiuTs8YE8dmGDwExVnTotsDSdGHCVhtJ8Ym3+MPcEof7NkowMom p82cFM2t2Skxr3+pzfB5OpehaJuRMVTuITK7HVjO9yr747/3Ou4LNjnTZUgE6/rUGG7llGhu1ZQY TtVwAbvVf3JUuPD0jBKpHAAALk1Onfq+2LS5SO9aCICPJxaCMwMAwOxYbunqTOHembG8i2kXpCoA +uaPtniJqOXXdIchUwWUeXHc4otG9yz6BL4wnlf0bGbUN4sT+aehsSNzeTOzSmRSAABonpGR528w 1Fs8Y1+/bvgYEsUDAMDEKHbNZQs2CQAANmRH7XCSFN9FUDyFG09vsHryYd8DAAAhE7FGMFCHHScF kGFhAJ/ZxWegTj4DcfIZqJOPIk4eA3HB/8eyUGMmjynrsHsH7eixbExkoxrNbTnJJEWhn3aZX36n 0/g+RgFOoO8XTBgIIFI4DLWQiVojGKiDz0CcEQzUEcFAHBHMG39v/J+BIISTIPkOgopwEGSEg6Ai HPiNv8Tff9VuPNlFgn7Bu/kMxDlOyLkyKZpTMzmGWz0piltzM5h7Vi8p3NxpfG9Xj2UdBQDCRgH2 4eC4N9fnRO0MBRpD68ETd/VY1u3ssayHoOOZXKZsQ07U9l/U9ocqzT48zrsS+X8eHZ30WCDe6P7E ghHCGTWq8qYbDC4RDMRRPCl17qQ+aMcCCUZS7Dtr1aLzBtdtCAAUAwEETgFmMofRWzA+5Y78KE5D f3lYvaRwcpWius3uHRbPRvVnJ6TOf+qa9ttrNmwUn4E4Syelzu4Lq46iKASywggYiP3q9IwxyRxG 79QqZeU1GzYqjoUa6qaljw+Gyyp1ebPyyuTNdoISPJkW+e2R0YlPAQDAk42ab79T2p9gIcBbOSVt aiBoLS9JscZeUtQ327C88VGcuuqpaZMZCEIYMCIur1ze3OshkmfGcstKJqXOCdUYpygKmXdZXVxi cM3J4DLlrTMzhvfn/ICCkRR7dLm8sd3hHTo3jnfh/MSU20I10or1znm3XVafBwCAsxNTFtD5jP9t 6dPAAwCAkeXypmYblrdtSOxrrw6I+SSUTEeXyxuv2bBRHw6JffONATEfhaIzvUpZccnknuZPc9WX PNKg+fEntf3hh1MEP/2Yn/RIKDqQySGBzdD1zstKvpXE16GKyo2nrm7W7T2tdS4GAIA4FmrYPSJ+ 7a3inTV5iZhtXebXdvVY1kHKo4F8lvjDIbFv3p8c8VugMpwEyZ9Sqay6ZsNGRTIR26GRiU/787f+ qXHcteRK7x8AAPDDmMRHH0mN/BFec+BkxI9q+yPfyKzPXrF4xsHfBQzEviwt8tjUaO6lFU3aQzgF mOGiflMUhTzQoPn1eK/jPjjQnNY6Fq9vM+xkIgBvnpGRFwi1/arVM+a++t7j3U48F3JTclDEk8pB lRIXkZvLZ3YvTuD/2WL35jXbsDwNRoREyQeAD/NxbZbwy2w+S5rNY/Vk8piyBDZDF8yIJikKnVut LL5o8syGv4Vi3EFpt2NDx19S1DkIKmJxIv/096MSH7u3QXMCUnrdmxTx+5HRiU8FQo4nKQqVufCM 2TWqUqkLzxYyUcujKRE/nNI6l6o9RAoHRdyePii7APAZEoMiWB3XHd6hHpLiAOCjFlqaLDjVlx4A APyhcSy5+0rvKTYKS4F6/wAAIABJREFUMMWcrLSvZNbnP+oyvekhfUYKAgD1VHrkkddyo7fBeiw1 uGbPqVGVAACAbUFOZF8DMUVRyHudps1bxKZNpB+2ZxwLNTydITy0OkO4N9DOAKQMQgEgnQtz+RwG 4tF48KQGK5bfZMNGylzeTJkLz2yxYyN6XHgW4efx+V9JJAOxEQCgzhsYf0ImYnkpO/rzFRmRBwEF QJcLHyhxenMkLjxH4vTm9LjwbInLm6NyE6k3w6sbrggZiIXLQNwGLxkPeae5KOJ+JFXww3sDYzZn 8Fm3DES53Oia8WSj9lvomZ8Rwy3/dnTikzn8wNhtzTZP3k6JZf1Rlf0x2HbjWKjhrYExHzyfGfUV h4F4MJJir2vV7/pGZn0WAB/FWcGElDvCoYgs0jkXrmzSHqDT6AHg4/z+blTiE+F6UG04GTm8TNYK 88vgMmRlk9NmhQN03+XwDphYqbhs9JKxXBRxuUmKx0AA8ce45CV3JEb0i8FGX1hPieZUpXIYyuMa 5/0MBBDnJ6beNjuOV9qXPp2KrHBCyiKNh0h66pr2CAAA9MclX2F0TYdg87tHxK9dkxW15+EGzU8/ q+0PCRiI/dqMjFHB6jyQQFIFAAA4PT558Z2JEaJQdSFRAgoAeWV6+rgxQs7VUPRIikInViovX7F4 xk2P4VaUTU6d+b9kj+nXwHuooffnX9SOB+kWeH/y+FXN90dV9sfCMbwgJ96CeN7ZoompC0PRgR6I HB5T0j0nKyRwzut2bMjQMnk7AABcm54+aqSQ0xSK3q0WiqKQ75T2J9a36ndCb959yRHHvxoR/3w4 oIl9icKFp7/baXz3sMK2HE58E6I4tduGxr02J45X4n9/l8M7YGa1skzlIVIBAGBDTtSOj4fEvc5C Ea+TIPnDy+StUheeNS+OV3xuYsr8YA211uye8LXM+txPKvvD/t6FOBZqKJ6YMnd0FPdaIN1A8q3C 9iQcFA6OTFjxdIbwkIegOMPKZG0SF54TiLLusNy6/PkW/VdukuLSice/H534eBqXqZxbo7oAwD+3 LHUeIqHZjuU123ypyeYZ2Wr3Dg+Hb1bIRK2xLNQYx2YY4lioAf6NZaGG83rXfOglSGCh2iOjEp7k MxluNopgbARgkKGCjSIYC0G8BKAYGEmxMRKwMZJin9A4lm65wdcby0KN0FO0JJH/x6RoTrXRS8YZ vGScASNof4k4I0bG+hs+/Ukah6Fclio4OjmGW5MXyW7O5bO6GQhCLK1Tn4BeTB6KuE6PT148N55/ oa+83u00vvtep2lzMofR6yQovhUnhQD8kxA+X8huEI1PuRPys0J6ugF8Zpd4dtbAQPlavaTwd439 3mNK+7Jig2uevyGTyWXKfslPfGBSDC+g94SiKOSDLtObmzpMW6OZiGl6LO9SvcUzFrb/m5EENqq9 LY5fPCKS3eLzyPm8cifU9ntOaJ33DItgta3Pid7pJEi+i6R4ToLiOwmST/+rxYhEmQvPlLrwrFCM s3g2qh8n5FzJF3IaxkZx6scKOfU5fKYERRDSQ1AcqdubJXHiOSo3nmonKIGDICOcBMUP5p0jKIrR n5cvgoE64tmoPpvH6snhMyWQMcWAEXG7eizrvuixvAj7DQdFPKsyIve/khv9aSghO6GIDScjN7bp t++X21YB4FtIfj48/qUV6ZEHEQShKIpCzuld83dIzBugtxgAAGJYqGltVtTujTlR2wN53w/KrSue bdZ9g1OAmcVjSs9MSLl9qIDdJ4+txUtEbWwzbIeedC6KuD8cHPOGDiMTP+r2hUaEa+QRFMXY2GbY Dpk4APABEldMSZ0ejF0mmJzqtd+9tF5zEgDfYurXsUkP3JcsOB6q/lmdc8HCWnUR/bcvh8e/sDY7 and/uiRFobOrVaXlJveMFA5DbfYSUS4S8Jck8v84OS55aX/GDuSXjWKilm1DYl99tkW/FwDftvXK DOGBUN9B48GThpXJ20xeMiYc3nsAfA6ZIRdl1+0EJViTJdyze0TC2v61fPK90vb4E43a7wAA4NKU tGlTY7iVoereCunXwINcseOjOHW109InhJIp3LsfGsFqb5uVOSwUncNy6/Knm3SHopmoWT8/Oz4U r8Zls3vipEplDQAAdM3OHJDLZ3X3p0NRFJJ+QapQeYjUXcPj1r2YHf1FKM/3b4nSjaetbtLtFemc dwLgM4B2Do9fvyxVcOxWWfqtNmz4mx2GD09pnH8ZQbcn8M68Nyh280S/rQOtB0985Kr2Rxh7NT2G W/FzftJDX/ZYXvi42/w6GwVY04yMkaHQ2Ji8RMx3CtsTH3eZX+vFiH+woUyI4tQuSxUceyhV8HNf hNgSpzdndIW80YZTkUuTIk7+PjbpXvhdflHbH3yoQfMzAH9TTLkJkvtCq/7LA3IfT2gKh6HSeIhk EgD0mQzhvr0jE1YD8Lf3N4HN0HXMyhgMJyh/ceIEb1q1qvKqFRvDRRH3cxmRX53SOpd2u3xewQgG Yrf4kc///yxMBHhxv63XCVGcy7UWz0QAfJPIlyPiX3gsVXDUv/2RFIWmXZAqez1EMuSt7c/Is3iJ qPwKRQM9DlLAQOxrsqL2bMiJ2vGH1rnk2WbdNwQFGFk8prRwQsqiYQJ224pr2oOHFLanlyZFnDwx Lvmv7VeMpNhFOufCoyrbY39onEvcNM8jF0XcbpLipnIYKrWHSKEAQJgIwN8aGPPBmwNiPkQAoGrM 7klFetfCGrN7Ur3FMxZy7/oLAwHE0Ah2ey6f2Z3JY8oyuEx5Jo8py+QyZdu7jS+d0LrvA36xiBEM xLEmS7j7hazo3f5bkHChvDw98vChUYlPh1JXky7Jqy5bsL+ouIRMxDI7lleKIgjV4/Jmt9qx4RgJ 2IF0hUzUmi9kN0yM5l6eH887NyOGW95frOitFIuXiNojta75vMf8EqRaZCHAuzxdePi9wTGb++rz 4UiB1nHHiibdQUgLtyiBV3hbHO/cIYV9RYsdGwHvG8Rnda7Pidr5ZFrkt4FibOlyRue8/f763t8c BBURy0KNf45PuSvYxFyodS5a1azdr3QTaQD4xstDoxKeHhTB7qQoCnmrw/gBjH8N1chzEyT3sUbt 0eO9jvsAAGBhPO9MoxUb04sRydk8Zk/ttPQJdPaUvsSAEXHzalTFjTZsNPzNf/clFLmtRnW+2OCa B4BvQRmKcQalw4ENHl2uaIR9NYPLlDdMT8+PY/fPzqLzEAlDymTXTV4yho0ADKMA+44EfsHp8cmL w5kf4Xgfw0JNbTMzhoUTErXsqubYDyr7o/FsVN8xK3NwDIthCkXPSZD8IRdl1xVuIv2B5Ihffxmb /GCoZd4q6dfAO9nrWHpPfe8JNgowy/ycqFAGiYsG16zZNapSAADQzstOTOAwdP3pSJzenNxSWTcA ANRMTZvkb3gEEoKiGCnFUrUOIxLCicODHsb58bxzZyemLghF598U6M1b16rfBVe9c+J4JXtGxK+5 GZ7DYHLJ6Jr22nXjtksm9zT424J43tm3B8ZspQeK4yTFfKfT+D4cmOJYqN6MkzEEBRibBsZseX9w 7Duhltlux4aOqVBc9ZAUZ5yQfUWLkYn0gHcUAHJ+PO/csrTIY3cl8v+kG1oERTFmV6tKK0zu6ckc Ru+16Rmj6G2JoihkWpXyUpXZM2WskF3/S37SAw80aH5rsGL5N96tqNGKjdFgRNIYIftq5ZS0qTwG 6gLA590cWiZrdxBUxIvZUV/sGh6/DvgJRVHIskbtsR9V9kdQAMjT41MWL0rkFypcePrwclmrDaci l6dHHt45LH693I1n6DEi3uglYuleNL0Hjys3uWeKnfhAAADgosCFk4CJg/7j20IQKo6FGqJZqCWW xTDGsVFDHIth+E/vIcMYx2YYUjkMVRKHoflaZn1ubYt+NwD/5GadF8crPjwqcbk/3RuUGrN70uRK ZTUAAJROSpn1dJPucLcTzw1k5BEUxTgot614u8OwVYeRCQD4DKCXc6M/ezEr6gs6z3GB1nHHAw2a X50ExY9iopbvRyc+vrHNsL3T6R304ZDYN1/Njf6k0uSe+qPK/sgvavuDdKOMiyLuJUn8Px5LjTy6 RWx8u9aCTXw1N/qTu5MiTi2/pj3c4fAOBsAXC0dQgBGMozaJzdDcnRRxKl/IbhgbxakfGclugm0F Sq8HT97ebd64Q2LZAD2iMSzUODSCdb3eio2F239MBOD3JQuOP5kW+e1t8bzzLBTxjq2Q1zdYsfwt g2M3vT0wZmtfleokSP4HYtNbH3aZ/woAX54eeXjHsLgN9P6BkRS71Y4Nr7d4xtZbPWPrLZ6xjTZs NIwvowsXRdyzYrkXFybwixbE888OF7Ba/xdbRQ6cjNgrt67+tNv8CjTCBAzE/vbAmK3rsqN23Qqj 04ARccuuao4W6X1cqHSZFcu9uCEnesfiRP7pcMJx6szu8XfU9RboMCKBiyLun/KTHr47KeKvcAST l4jZ0GbYcURhewoAnzf7oyGxb7yQHfUlvZxARt73oxMfD+bAkLm8mffVa47XWTzjAQBgXXbUru3D 4jY2WrHR06uUFS6S4s2O5ZaenZi6IFg4CP27QOMOBYAYJWQ3XbViYwQMxF43LX18oLCWQPKHxrFk 6ZXeE9SNNj+Iz+q4OiM9P9ihGH+hKAqZWKm8DN9p9/C4NWuyo78KRRcAAPbJLKtWN+v3AQBAJAOx Xp+VORR6+kMR+uEIuAMUqm6Z0TVzVrXqIgAAHBiZsHJFhvBgqLofiE1vvd1h3MpGAdY2M3NYKA6o Wy79HbPtdXuT4PHeUOnHXDjBhUegwwEghEfK3+8wbApVB+IZzalWXghVB8K/oCIxoXR5U/9XR5b7 SwqXNw0CP0IImDfb9R8EojC62USSJHKy1363PzvErCpF6XmdYx79uPqpXvsS4Zmuv3D2Ys92Gxxe vE92AHoiSBKF8CJZF3p6bF5CQJAkWqp3zlp5TbOfjjkGRD5cu3nVyvNfSMwv9DixLDomVLCj5VVG 12R4D7/Qd7QeFYmJDzoNb0DcociiLmsgWJxtYuOrELYjENDzR2LjX5h727tNG+jXdveY18BrxTrH 3GDfgP4Oj1/t/Q4nSYba7U2G4L8LapRFTi/BtXqJSJ0Hj1e6vKkSB5Z93e4ZLLZjA+ROb7rG7U08 qrAuozNwcArELlhv4UJGkCSJ8ArFDvp3/1JiXtvfsf832/UfAJEPy4uifHAGuSU9XRCuAH6H8zrH PDo2241EdtmDwxnUmlzjk85Jev3hM+68rDrtD8GCiMTkvGrl+UMyy3IIO+PECR4EeH2zXb/1uSbt V7kXfM/2HxAjF6Uta5u1Xx6UWZZzC304gT8pbQ8FezaZ05vxQrPuC3+Ij/uvqH+F5WvdeMJ7HYZ3 /KFNEs5JtGuatLshnEl/AKd/auyLITYlTJ+Ija+EWrc4STJabZ5hRxXWZRtaddvHVcjrAjFCpJ6X KJc3ag79qLQ+fDNMOOEmF05wv5CYX6AzbWRf6JH8prbdd7OYYAqXN+3TLtPLo8tkV/3fDxGJybXN 2i/+G7YAsR0bADHnUJGY+EZqXk2SJPK72nYPnTZyZpXiYl/UYCRJInR4p+ebtHsCvfNZnWM+HBcQ kZj8rMu0kX7fzyrbgzCP/ogE9B48Dn4XRoEY/01tu0/rxhMgeHVemawplHnlktE1Fbb7YRelLbCP hUNksKPb9BK9bgaWSDvDmdO+7vmbejH1vEQRCM8zWLJ5CQGEKJtTrbwQTlvzEiQTjmMTK+Q14bQl tdubLDjTZQOi8GjfbnUK6SbYyLeJja+GmvHsKkUJEIXHNLG2WfslEIUHknyy1343bMRGDI8JRcdD kGw40HzaZXr5/+rjB0sijf0OOqhw9oUeyZ8a++JbWQZJksifGvtiSDMD0+RL8iqRxn4H7Ah7peZV 9Ot316lOhspzuKfH/DzUC4T95cZJznG17d576tS/wwVBoPTgleB4dQYPHksHS004260p1jnmQqwj IApO9eUhSPaQUmk7EPnwr+hl/NFrvwtOjE9e1RzxL58gSRSCow4skXYGAgOlA44+WK/+mY5RRkdh /1hsfK2v7/hVj/k5iNc1qETa0eXAcumD/bNN2q9DrXcXTnCX1KpO+n/jvrh8YYLcra+16T+Gv8mc 3gxo5HEKxK5pl+QV9HxHXPTpjKuQ1/WX/1WLa9SAkp7OYO1gTLms4dMu08v+QL4unOBu6TS8FUwv qqjbTGdISCuWKI4qrMsazK7R8LdAWFpdDiz3mWvavXBSAyIf4j78dyCQXxdOcA/LLU/RsdvoaX2L bkcgPakTy7ynTv07vI9eZqi8nMGSzoPH/6i0PvxUo+awP4YlNF4W1ijPfKewPh4O3dPNJCOGx6xv 0X1OxxmcWaW4eMXsHhuKvgUjhIfllqfmVSvP+xuuuSU9XS80a3fRFxd316lOhkLZFSxp3N7ECRXy yzC/LJrxzT/T5QhlYURRvvGWjk1Hd2IQJIl+KDa+Aft47NluQzAAeDrweDD+VLpxxywQe+lOlnKD c3pf+Hb01GrzDIM4jgNKesS9bm8SfdEr0tjv6O+9z2gdC+F73V6jLITtmj6G9JWuWdwjIR94OGMV TJDBiFPY5Q4X+xYCOSMiMRku7/uqa5p9QOTjow8VMPvfSCHd9ORVzREg8nHyhZrxux2GzXClEKoO BC9mFIjxUAl87V4iAq4wwkGWfr5JuweIfDya/1cfv6/kxAne29cNWyAiOBD5kNyDof/fbCJJEjmr c8yHYLww5ZfL6n9UWh+CBhCkTIIN/s7LqtOFWsftwQY3rRtPgJNhX2jmMNm8hOC42nbvE1d7v40t +k8i+4ziHtmaZu3u0xr7nRaMENab3fkrGjUH/L0qL7fqPjmvc8yDg39/C4wirWMB1D2qsC6jKB+g KOTJnXRJXh0MSLvZ6hlB47j9nH7ttMZ+JxxI51YriwNR2kCwTkaBGC83OKcHKoM+oE6skNfQad3o jCBf9Zif6+8b9zixLDpNk/BMl3lBtY8VAhGJyV9VtvuD6XY5sFyo58+W0mTxjIgq6voHt+z0SkV5 rck1Hk40b7TrP/TPEydJRp3ZPe4jsfH1QJRdcGDe0KL7zN8Ag57gVdc0+/x5bZkFYu/MKsXFDzqN b9aaXOMJkkRdOMF9s13/Ab0/5dzw8CWck2jpBnyz1TPiyauaI3RA3+TzEvVnXaaNB6Tmp4EoNFB2 qRPL/EhsfB2i5tPT5Evyqu3dpg1XLe5R28TGV+gMFvOqleehwZpyXqK61f29yerO295t2rCwRnnG v//wCrucjzb0HivQOBaF4ykJN7XbPEMW16r+pI8pTzdqDgbibNa68YQflNZHHrii/sX/eePOduuf a9J+dcnomgrr0IkTPDpTxaASaUeT1Z13s8/a7fBk+zN5LKhWnAkHJBe22WUNvUdhHvtllpUmDI9e Uqs6BX8bVyGv64utgyBJ9O463wKNWSD2luqds/z7OFzw+ht3MMGdCyD6Tx5ymORObzoEVU48J9HA RT1Okgw4VySdk/QaPHhssGe9bvcMhn1zbLnsigMn+O9cN7wHFzB0XvNAyeYlBHD+yb7QI3msofc7 IPKxqIRitJcZnDPgmEJn2ggl9bq9SfDZn7mm3RuObpPVnQeN2i8k5hf+rT4USuo3Bg8AAPbLrKue adbti2ejeu287MRQYjduJg7PhpORseckRpwCzBNjk+9ZmhxxMoRdZrCkTv3Hn1rnXeFg29Hjia5O Tx8zWshpDEXvfy3X7diQ51v0X8FDD3wG4nxrQMwHL+VEfe4fI/TfykWDa9ZWsent8wbXbfTfEQCo 8smp0zud3sGbOoxb6DAAA/ks8Zos4Z6n0iOP0OODVjVp9x+Q21ZGM1Hz9VkZQ8I5GfxOh/H9LWLT JgQAKpXDUCo9/4Qd8BcBA9jyIjkt1WbPZB4KnBFM1KnHyPhxUZwrlyanTesPTPm+K73Hf9c47k1i MzQVk1On3V6nLupy4gPSuAxl7dT0CX3Fe2zpNG56p9P0PgAAnJuYMv+2eP75apN78twa1QUXSfHG CNlXL05KmxUIU4uOb5fGZSgbpmXk0/vJR12mN968bvwQAAAWJfALf81PeoAeIE5SFHp/vea3ExrH PUwE4Ocmps4PBltwTu+c/0iD5kd6/Nr2obEbVmdG7Zt3WVVcY/ZMYqMAOzshdUEgDER4Yj2BzdCp 52WlwBii4732+55v1n+lxYhE2u3Ul8PjXrg/RXA8pViqBsB3CGZWLPdim9077ILBNbfY4JpXanDN hifIoUQyERtFAcROUAIWArxeCrA4KOLZPSJ+7coM4YFmmyfvmNK+7JjKvoweywljCWfGcMtOT0hZ HAguBgAAup3e3FfbDZ/AAHYAAEjlMJSVU9KmttixvJ09lvV0zLt0LkPxWm7MthUZkQd5DNS1oVW/ 4/Mey0uzY7mlJZPT5gQqw19ebtV9ur3H+nI6l6GgAEBgQL6/RDEQy7ahca8+kync/1Kb4fNdPZZ1 /3acsJsguWd0rtuPqmyPndY6F8M4QgAASGAzdA+nCH56LE1wdEIUp/bfiNk7p3fOf6nV8Dk8EBHJ RGwfD457fZiA1XpW71p4Vu9cAMHbodDjLhcm8IuCAYQfkFtXrmnR7cFIwOYzEOeBkQkrwzlc4CEo zpdSywtbxKZN8OQ3lOczhV/tHhG/NtxvgpEUe3Gd+vQ5vWs+CgCZxGZo1DcOoK3MiDzw5fD4F/qL S7ThZOTUKmVlsw3Li2ej+tqp6ROy+ayeRqtn9KJadaHaQ6SwUYD9OCbpkXuTBb/765MUhS6p6/1D pHPeyWcgztqp6ROGR7Jb4XWzl4ieUa0qb7ZheQIGYi+dnDabjlna4/RmjyyXN9kJSvB0euShg6MS V/iXYfYS0ZMrldXXHd4hSWyGpm5a+vh0HlPhIkje8DJ5a48Lz14Qzzt7ZkLK7YG+IUVRyGON2qM/ qOyPshDgvTQlbVo6l6kYdFHW6SCoiFdzoz/ZNjTutWDfyOIlokZXKBqlLjxrrJBdXz01fXJ/MYt0 gQcrYlioqWNW5uBQD7UAAMDtl1VnivSuhYMjWB3NMzLywin3lksoVmCL1TMcWvzX7Z7BoejQ4/D6 8gz4J7i1Ec4e/36ZZSUQ+WKtQo1HIkkSGVwqvQ5EN0eZ9b9MJEkixxTWR+kxSpnFPdJjCuuj/02M SbBUZXRNXlijLKSvWCPOdNnXNGt3N1vdw4+rbffOqVZeoF/nn+lyrG7SfnPN4h5ZY3JNhCunLyXm teGU3WL1DIdesVfa9J+QJIlc0Dlmz61WFNO3rfy9PDMqFRfpcWVRRd3mUFfYUieWCeMlYGwNt7DL FYpb3kuQTLjNnVYsUVQbXRNhHE3OhZ7u/ijjrts9g2HZC2qURbA+6bF7d9Wq/ghGam3zEgK4JRV3 tlvv7+kiSRL5oNP4JlxRwrIYBWIcUhTpPHg8XCkLi7otgd4b1jfc1tG68YSH6nt/orePt9r1WydU yGpoz30KiMQUu0Dsfqhe/VOgGDu4On+2Sft1odZxu9j+t6fwqNy6DIaHwPfz151QIb+8s9v0YnRR lxGIxNQBmWVFKHVeqnfO4tK2fvy9hwNLpJ37pJZV/uMJHJ82tuo+C7VNQ27NF1t0u3CSZBySWZan F0tkgb4FIhKT4yvktTAO78Vm7c7/1ThjwvDoAzLLitlVihL/7zGoRNqxu8e8pj+qrZtJGE4wN183 vBtxpsse6JtAz+Kiy6qCw3LLU6Hu7lCUL7aT7n17sUW3qz/PJEmSyAm1femAkh4x1Is52238vNu4 bmWjz+sORMFj6fpLVi8RSefQZhWIPaG2W5i6HFgu7A8jy2TXTvfa7hAWdVtgHy7RO2f3pa/34HHw u4yrkNfBb2LzEoLplYpy6AEMtlX8pcS8Fj4/5OeGCSdJxu2XffMHu1DsqTS6ptCvw7AqIBJTv6tt 9wTK/xvp33F39DnkvQ7DO3DMlziw7GDv9/hVn7ePW9jl6ov7N1D6U2NfDMveJ7Wsulnd/uJt/xcp JA8eSVFo3Lkegxkno+m4Yf3JnGplSanRPTsc7JgPxaY33+owfpDLZ3Z3zc4aEIpOrwdPhp6CcJCi t4pNb2/qMG5JYjM0irlZ6beKyuffErOXiH6/0/TObqllLWQZmBDFqd0+LG4j/RTsrZBX2vSffiax vMxCgJeJAC8dsf6OBH7B+pyonSlshuormXXNd0rbE/TTiREMxOEgqIhkNqP3s2GxGwdFsMUD+Kyu WBZq7GvFa/ESwtk1qtKrViw/joUa7k2KOC5x4bmlRtds/AZeGgIAOTmaU5PGZSrEDu+gqzZsTKC8 MjgM2QOpgt8mRHFqJ0ZzL+fwmJK+yt4jtayBJ0sBCA9KQOzwDhxTIb/qIKgIPgNxOgmKH89G9ZVT 0qbS6b+Cyc8q+0MPX9X8BAAAWwbHbmIggICeu7sS+X/+mp/8QF9eSDp1UF4ku7lyStrUSCZqw0iK veKa9uBRlf0xAAAYF8W5Es1ETMUG9213JPALRBNS7oR59Di92VOrlJVqD5ESzUTN5yamzIcI8yYv EZNwvkdHUIBxclzyUoyk2Gta9Ht0GJEAgI8hYv/IxFWRTMRWbnRNf7Xd+Gm7wzs02PMmsRmaufG8 C/PieMVz43gX6GClx5S2ZY81ao9GMBBH56zMgV9JLc9/KjG/CkGRAfB51Z5OFx5aliY4NjiC3UGn OmybmTGsP9wyAABotXmGjShXtAA/nDkOCjxPpkUe2TEsbkMEk/GPU4IkRaHR5yRmG05FHhuduOzR tMgf+iuHoigkuVjaq8WIxM+Hxa3vcHiH7JVZV8NTuGOF7CuzYnllLXZsRJnRPdPtBzjNQoCXjm83 NopTnydgN4dD8XczInfhGT+qbI8cVdkfa7JhI+Hv0UzUvDpTuHdtVtR/QMGEIiRFoRInnlNv9Yxt sHry6y2esVdjblGMAAAgAElEQVSsnnEQSoUuKADkbfG88y/nRH06I5ZXcbMnbvUYEf/oVc0P0DO7 IJ539rexyff7e3kpikIuGFxz3+s0bS43uWcA4IPLeT4z6qvNg2Lei2MzDCRFoc8167/eJ7c+A0D4 njwDRsStadHv+Vlt/2unSchErNVT0yeHi5hQYnDNWXBZdRanABMBgKQAQNO4DGXh+JRFoeC7XjS4 Zs2pUZVQACCbB8W893JO9GeLatWFFSb3dAAAODo68bFlaZHHAukSFMWYVqW8VGP2TBrIZ4mvzUgf BXeU4NwBwD8pzqBQFIXcUacuOKNz3Z7FY0pbZ2YMp5/IvWr1jJlcqaz2kBTn/uSI337JT3oQfl8H TkYMKZNdV7qJtGB4dr+q7Q882KD5BYDQ8fqgWLxE1IhyeYvSTaTNieOVFE9MmRdq3ToJkj+iTN7S 48Kz+8OK/V9JSAYeAADcWasWFeicd6xIjzx4YFTiylB03u80vrO50/TeCAG7pXlmRl4oOlcsnnHj LynqAAidlxYAACZXKqprzJ5J4RiTPU5vdk6pTAIAAAXjU+5YlMgvDEXv/1rEDu/A19oN237XOO6F v92bFPH7tqFxr4XCcdmfSJzenKFlsnaMBOwtg2M3rc0S7j6ksD39ZY/lBTpf6DABq21NVtSexQm8 06e0zrv3SK1rICxFIIlkIrYBfFbXAD6rK5fP6uagiEfi9OZ0Ob0Dup14rt823z8kno3qV2UI9z+b KfyGDpaqx4j4UoNr9kmN4+4fVfZHgwH6xrFQw8Ro7uWJ0ZzLE6M4lydEcWvp26EireOOxTeO0kcy EKtyXnZ6sG2+QPJFj/mFda2GLwDwAbuWT06d0RcNkL9Avlk6bEkoxh2UiwbXrNsuq87jFGDelcj/ 88ioxCcfbND8CrGrlqdHHn5vYOw7uRelEpwCzJ/GJD38UKrgZ3oe7XZs6JwaVUmvh0imG3nQ6OIg wH1HIr/wxA2aNQEDsd+dFHEKARRZa8EmXnd4hwR6NhQA4s4EvmhBAv/c3DjehWECVluwgW/lNe2B gwrbigwuQ67HyHgIlI36JjCEAgBBASDeGhjz4dsDY7ayUQQ7KLeuWNmkOxDLQo3627Ljg+VNUBSj WO+at1dmXX1S41gK2woHAe6hAnZ7mx0bjlE+XLkkNkPzcm70Z89mCr+BLBp0bu72mRlDQ4GZULvx lNQblGtw4QOAL7Rh29DY1+5JijgBn9dFkLwKk3v6yV7H0q9k1ueD5clEAJ4XyW4eK+TU5ws5DflC dsPACJY4gc3Q/RvMPNesnlF7pL6FHDRAmQjAH0oR/PxSTvTnwSgHrV5SKHV5s67ZsFEQxqXeio31 3+6EksRmaObH884lsBnaYyr7Y3A8mBPHKzkwMmHlfwMzQVAUY1OHcQuEK6EDa1MUhYh0zju3ik1v 15g9k6DOogR+4fZhcRv9Da+bNfIKtI47VjbpDkA+3Vmx3NJWOzZCh5EJGVymvGpq2pQ0LlMZznvd e0V9/ITGeS8APszP6qlpU8IBk97Ypt++Q2LZwEAAkSdgNzXeWDCHAiTcZPWMHHtJUY9TgAl5XSGe LQA+oPztw+I3BtLtdGCD8srlzRgJ2HToLauXFI67pLgidnoHDuAzu65MSx/nD0hNB76vmpI2ZXIM txpeU7rxtJHl8iaTl4xZGM8rKpyQsigcI+uZJu2+/XLbKh6KuJpmZIwM1f4A4G/ObzYKsGvTM0aF CkPzb0rIBh70rIUDXkzHkNHMy0oKJQ6LpCg0qbhHo8fI+HCAiGG8UgKboVPMzUoPFpfhL7OrlaUX je5Zj6QKfvxhTNKjoej8/yIVRtf0DW2GHbUWzwQAfKv9tVlRu98eGLOVjjMWrkBQ1jQuQ9kxK3Mw XF0RFMX4Q+NYsrPHsr7M6J4J7+eiiPu+5Ijj9yZH/Lb8mvZbK04Js7hMaTyHoe9yeAf4x1n1JwwA iKECH8jsAD6ra3wUp+6+5IjjwVbwJEWh82pUxaVG9+wYJmoy+bAE0Rwes1uLEUnBsM9SOQzVcAG7 NYPLlP3aa3/QTlACuBJ+PlP41Z68hDWhPC89pgUAAPgo4mydlTE8i8eShvrOboLk5pbKutQ3WBQW xPPO/jEuZUk4npq9MsvqZ5v13wDwT6aL9wfFvPP2wJitu6XWtS+26r8QMlFr77ys5EAxnP5G3unx yYtfaddvqzJj0+hcvnRDlC4IANRwAbs1h8foPq1z3QV/HxfFuSIan3xnMIBRiqKQEoNrzl11vX86 yb9x3KKYqOWZTOG+F7KivtRjRPzjjdrvYbwWJJzfLjFvPKywLV+cyD/95/iUu/zz7nF6s48obU8d ltuWy9x4Jv1aHAs1tM/KHBrPZuilLm/Wh2Lzm4cV1uXQQx7LQo0v5UR/vjZLuPuMznn7I1e1PwoY iN2yICeqP2PKTZCc19oNH38hta7/+30Qyyu50Z++mB29S8BAHIEmnxKDa84NphXqh9GJj7Y6vCMg 1h3EkgskbBRgPkBmliyDy5Bn8liyTC5TlsFjyjO5TFkKl6EWMFD7zcYE6TxEwjcyy7N7pNY1dFq/ oRGs9vFRnFo+A3Eq3US6zI1nylx4Zl8MMHwG4hwj5FzNF7Ibxgo59ROiOLV5kexm+D2MGBG7vk2/ 83ul/XEAfMbxtqFxrz2XKfz6vzFiD8itK+nA2uuzoz4/orAtpwMBz4jhlr8zKOb92+L554PlE46R Z8dJwcvths/2yqyr4bvsGBa/YVVG5P56KzZ2drWy1E5QgvFRnLqyyakzQ4mtJikKfaXd8OkOiWUD /I2LIu7aaWkTwmG6cBEkL79CUX+d5nEPhyXi7euGrR90md9iIgDfMSzupZfaDDsJCjAWxvOKTo9P WdzXrthb1w0ffNhlfpODIp6WGRkjcvnM7ocaND//2ut4gIMinqopaVMCce6SFIWOv6Soa7Bi+VNj uJUVk1OnIwhCkRSF3l6rPnNO75ofx0INTTMyRoaDl0fnjA0HVxcAANrs2LDR5fJGLwVYbw+M2bpl cOymUHX/TQnZwKMba8q5WWmhcPR5CIoTd15icBBURDgAgxDFflI0p6Z6avrk/jV8lnvmBamMBAD9 OT/poQdTBL+Eogf56bgo4pbPzcoIJ5jy/wchKQr9SWV/+I3rxo/g5BXNRM0bc6O3v5gV9UW4hNnV JvfkKVXKKgAA+HZU4pNPpEd+F+i+Bosnf7fUsvZntf0hfwOKgwJPxeS0aeOjuVcA8G3xdTvxXJ+n zpvb7fTmdjnxAR6S4uTymd25fFb3aY1j8RUrNi6WhRrbZ2YMSeAwQ64HeAAAAAD+GJe85JzeNf9L qeUFPgNxNs/IGOEgSMFls2fiZYtn4mWze2KTDRuJh8ApuiSRf2puHK8kh8+SQBaDGBZq8h/E4UAF gM/7ZyMo4cxYbtmFSalzQ2FkAQCAj7tMr79x3fgXb/P0GE558aS020JdqEBZeU27/6DCx+KBAEAd GpXw9FPpwiMURSH5FYqGRhs2emVG5IH9IxNXQR0XQfIUbjxd5vJNzJUm95TvVbYn6NuiwSSTy5RN jOZchlvh46I4VyKZqO2lVv3nO3ss65M5DLXWQySRAKBZPKb0xNjke/wH7TKja+Zr7YZt1WbPX309 jcNQvjog+pPl6cLDdE+qmyC5mzqMW7ZLLBspABAOinj4KOIw4WTsx0NiX39tQMw2eN9JjWPpQblt hf+hoekx3AoPSbFrLZ6Jj6YKfjg2JmkZ/brChad/KjG/sk9mfQZ6rIRM1DqEz2yvtWITRwhYzc9n RX0NuV/VHiKFTvflJCi+nSAFkJM1mKAAkBHMf9J/RTAQh50gBU0278g4Fqo/PCrx6Wwesyebz+qJ ZKI2tRtPabB68uut2Fho9EldeFZ/9UQXBgKICAbq4KGIC1Kp0WnVUABIH42ajzrNRVA8Jwnp1Cg+ /SBGKBLNRM35UZyGsUJ2PdxuHhzB6gilb/ypcdy1ulm3F3q95sTxSo6NTlwWzsQdIM/FDzT0/ubf vhfE886+NTDmg5mxvLJQ8gnFyKswuqY/eU37bbcTzwXA1/a+HZ34JN0bWah1LrqzTi2iAEAeTxN8 /+2oxCf78jpZvaTwqWvaIyc0jnsAAGBxAv/PJjs2SurCs4YJWG21U9Mn9MfWAcWOk4LpVcpy6Lmb H887ezZEqlAAfP1sdIWiscPhHQwXx/lCdkPppLTZ/c09DpyMGFoma1e4ifTFifzTc+J4JRvbDNsB AOCbvPhnV2dG7Q2mS1sEgV/ykx58IEXw6y6Jed36NsNOAAA4PjbpvkAHTPp6lpHl8iaJC8+ZHM2p rpiSNj3UsZuiKGTeZXVxicE1J5fP7G6ekZF3qw9A3qyEbOBhJMVOON+js+KkcF9ewjOrMoX7Q9GD 3iD/mJ++hF55nbMyB4W67Xh3nfrUH1rnknlxvOLzk1Jv61/D11kyS6QyC05G/T/qrjs+imr7n9m+ m2yy6b1QE3ovCaFjARSxYwF9+kCxYu+9d7GLFRABRUUw9JIe0hslIX1bdjfb+067vz/Wq/P2pczq 8/d85/O5H8LsnLl3Zu7ce+45536/fyfLO1zxMaz83R7Hplc6bY+5aKQECHofHh6pev3OrOgPhyJr 58rSKv3xExbfkmlRkobaeekzh1stu2hWubvPfe17Pfa7W1zUZHycAEAXJcgP35oe9cWliRH7h/JE /WhwX3FlvfEHgKHzPgaSVjeZO61M2+BnkQynDzgoJjq3RNNqCDDJlyUpft47I2U1V8fHsPImJznl jJuc8LnGeespeyCPb30KIeHNlInUmfJgcVJs1HcGzzUAAGtSInZdGK84gkMUXINjKMG71AEAZkZL a2p/9ciuz1B+9unEhNv4hhiKLb6Fq+sMe7ke05fGxjx+eXLk3l+MnpUPt1nfAAC4JiViN8WCBHta cC7dcKISCewXJ8gPzYyW1Y6PlJydHi2pH8gjR7NIlH6iV2skmaSXxsY+MUkpaVnTaNzlZZBCLiB8 n01KWH9DmnJHszMw+bE26ysH+r0ruPpxYoHZsDQrWSQQDDrAhhLOAwAUzkxekSoT9X2pcd3yjd51 o41iY/BvyVKh4aY05dZbMpRfjpSLuxKO9fTbaVY10FhmCNDJVfbAnGKLb+Ghfu/FbR4qJ1wu379C 4iUC8wi5uHuEQtQ9Qi7unhEtrZujklZFCQmHxs9k4vep9tGZGj+dofbRmWo/nanz02l8FjR/VMQE kBT6nTItWy7qviVd+dWFCYojmTKROlkqNPyZXCQbxcTcd9byzlad6yaAYCh317SkNcMR3YeKhWTi tupcN33Y67gTG1wAQUP7pZzYxx/l8a2GSqiR9/TomOefGxv7TIBB0qfbrc+/0WV/CAEQEgGQL46N e/L+EdFvD2Q4YHpPAIC3x8Xdf98I1TsD1dfmJnNW1xn24hzXO7OiPtw8Pv7eWkdgZkGlroxGIOJL h+em2Uhuzh1AcNw+OSd18UA76QeTrRrnuptb+rcCBD3iZxZkTOBLBcbNl8MG4vWpkd9+MyXxxuH6 DEbPyIkQt303Lenq2RW6mgCLpDenK7/+anLiP/i2HwBg01nzu5t7HPdKBEA2zMuYxt1VPJx8o3Pd uLbJtB3g75fqxdvAA/jdWBuI3H0wwXyhYgIo07LsxME4P7nCIiTIPNmr1vmZtGfHxDz7zJjY5/jU VWjyrLyk1vALQHiG4VPnrS+82GF7MlokcPQuzswaiIT6f0X6A0zCG932hz7ocdyF85cSJML+R0aq XtuYFfXxUPQyXGibg7NSll+coDjEt168NTxWLLAIAFgzxf5mNKhEAvvlyRE/XZMS+d3SOPlxbojI RbPKnGJ1W1+ASQk3Z4JmkSi/UldR4wjMypKLepsLMibjVeMuvWvNdY2mnQBBr96lSRH7Q/VPWnyL l1bpjyMA4t7s6M0vjo198pybHHek33fB0+3WF1gAgUoksPlZJA9NfucrmTJhb7pcrIsVC6wxYoFN JRLa5ULCJxEQpIQAstNLjdqmc69DAMT4SPHZ+7JVbx/q9y7/wRiE8bghNfKbxXHyIpJFEpJFEhKB 5Le/WSQJsEjqYlhls5OcVOMIzP41R40FAITDqXyFAEApUmHf6AhxBwHAltv8BdgwEBFAVcxNzZ8V I68d7jpccvLuRZkjMITD5XWGn7BBNi5CfK7VQ+XiMO9clfSUKcAkdPnoUZuyo999Z3z8fcPV46JZ 5dIq/THMoxsaNhYSwFySqPjl1vSoL5YnKA7icFGlzZ+XX6mrAABoXZCeYybZhCpHYE6V3T+nyh6Y w9cjFi0iHFOjpA3zY2SlZpJJOGL2Xdjl+91wmBklqWn1kLluBpSv5sQ+sjZN+Y2HCXr6vAxSeBg2 wkMHvX7Y++dhUMSbXfYHHDSrSpAI+l00Ug7X95KlQsMclbRqrkp2ao5KVjUzWlrL9XoyCAkNASbZ EGCSvQwb9MgxSOFlWIWXDf7LPcYgEMqFhC/Us6cQEt6g1y/4d4xYYEuXibRyocDX6AxMfbTV8uph s+8378+qRMW+l3PiHp+glJzh8zyHk58M7stvbu7/2kmzUb8aZU88PFL1+lCLUIQQUWbzF3yqdt62 x+C5CnsfCQC0PEF+4LSLmqj201kEAHp3fNymP8JNziIkuKW5/0tsgN6bFb35oNm7HOcjT42SNG6f krh2qNApQoi4vtH07a4+9xoBAHt4dspFoSHifUbPqhubjN+4aKQUE0C9PyH+bq6X660u+wMPtlre BBh+oRxq3H08Mf72zzWu9XWOwIxsuaineX7GZD45yBofnZFfqa3A0FkKAeFtW5iZw3cDDkKIyKvQ VVQ5gt77GVGS2tK8NF5h6hZnYNLkMm0zQDDdRh9gUrPlop6mgowp4USuKmz+/IJKXRkCIF4aG/vE 46NjXuara6cYVU6xps1EMolXJkf8sGd68lV8df8/JCwDb7vOtXZdk2mbQkh4Lcuy4/jsanLTbGTC sZ5+P4tk26ckrr0xTfkNn7oebrW8/kaX/aHRCnHH+YUZY/lM+gxCwuyTvT1aP5P+yEjVa6/mxj3K py4zycRnnezt9TJI8XJO7OOPjYp5ZXitv7cYA3TSa532Rz5WOzfiCSJJIjQ+Plr18oaMqC2h7w4h RCyq0heVWP0L8lTSyvK8tHl8Da0TZu+SpdV9xwGCxtRFCYrDhSbPyi80rlsP9nuXc70fsWKB9Yrk iB+vSYn8bnGs/ORT560vvNplf1QuIHxnFmRM4O6oHE4w1x9AEGeNu6JHCBEXVvcdOWbxLRtop5Yp QCdOKdM2GQJM8kB4ec+1W595tt32rACALZqTujAnUnxe42cy1D4qU+2jM897yLFf69w3eRkUIQRg mOA9/ltO2t9NRshF3eMiJecy5SJ1MF8r6InMkIk0aTKRjkZIdOcZ84eYY5MrShHh2js9eTWXc3Yg Wddk3LZd515bECMrK81Lm4+Pn3eTYy6o1h9V+5nfDKgxClH7a7lxj0yMlLSMLdG0AwCUzk2dXxAr LxuqjvMecuz3fZ6rX+60PR7KvSohgFyXrtz6wtjYp0NJ7d00G/nPFtPnu/s810oFhJ9BSDSQd0si AHKqUtqYGyluHaEQd9spNnpzj2MTAcCOkAu7unzMaHyuiACae43FcfKTz4+JeTpOIrSML9GcBQA4 uyBjPJ9dkmaSiU841tMPAFAyN3XBvBhZuSHAJPf46GwcEu72UiPOe6ixdY7ADLyI4woBgCYoJWfm REurFsXJi1YkKA78mZzccOSkxbf4kVbLazgvWADArktXbntuTMwz4ST/DyadHmrUVQ2GPY3OYEhx ZYKicNuUxHWh92ejmJjtOtfaT9TO28+5qd9yxpUiwnVjqvKbe7Kj38uNlLSaSSZ+VW3fvspfvfhP j455/tkxMc+G63GkWCS+oFp/tNjqX4iPCQlgHh2pevXpMbHP80m18DKsoqBSV9bgJKfFigXWmnnp s0YqxF0sQoLnO2xPP9duewYAIEUq7PthevKVeTGySq4+Nxc4Qkh46gvSp4+NkJwPrac/wCSsrO0r xO8I59yddZHjp5dr6wMskm7IiNry6aSE24Zqr5VkYgtO6crOualxkUJwSQQCykqxsTekRu74ZmrS jXyem4Vk4qaUaRp1vxqIb4+Lu+++MHLfrq037MYRFBEAVZqXtoC76WI4cdNs5PQybX27lxozNUrS WJ2fPjucHFW8OS5SSLjPLcgc90d2lv+VEpaBZyaZ+KRjPUYWQFA4M3nlisSIA3z0Vtf17f3Z6L1s oHDZYNLsDEyeUqZtAgA4lZ82d45KVsVHD0/MiRKhSbMkK4NvDtOD58xvvtXteCBeIjD3LMrK5pvD 8HcXvZ9OfbXT/uinGsdtJBsMo6RKhfqHRqre+GdG1Oc4dMtNMMWAvXyuzyIkmF2hq65zBGYUxMjK SuamLuAOjoYAnbynz3PV7j73tdxQAABAjJiwOiikYgEEOLTB9746PNToiaWa0wEWSe/Njt787vj4 TaHnnPeQYyeValpIFiQPjoh+841x8Q/hNq+o6Ttw2Oy7SCkiXPXzMqaHentJFknmVGirGp3k1Cy5 qLexIH0q9j7TLBJdVNN3+ITFt0QuIHzleWnzJkdJmu0Uq7JSTKyVYmObneSke86a3/ezSDZSLupa maj4xU6zMXaKVQVYJLVTTHS9k5xBIxBJCCCz5KIeFkBIsthDx4pdDIqiEYgEAGymXNSrFAncEgFB igmggh5AgjQEmKTT7iCMRbpMqN2QEfVpukyki5UIrSICqHvOmt/H4ajJkeLmxvkZUwebvM57yLFX 1Rv3YFiMJInQaCSZpHkqaVmPnx6h8zNpEgGQ26ckrR0sx9VDsxFJx3uMHgZF4DwakkWSt7vt97/c aXscpw9gSZcKNT/NSL7iuMW39NE266vJUqFBtyQrbSCvTKeHGvW9wX31d33uaxqc5DTub3Fioj9T LtY0O8kpzK+ey6uSI/a8NS7uASFBMPuNnkv3mbyrjlu8S/F3wJVRClHnHJWsao5KWjVHJauaqpQ2 cg1+DHCcp5JWls1NnfdWj+OBN7scD4Xu/J6slDQ/PFL1+uqkiL3f6F033n7a/Ek4APG/mDyXXFpr 2C8igHZeOCJqKE8GzSJRi4ucVGX3z8EeyFb3715RLEICmPkxstLLkiJ+vjQxYn84OwP/iCCEiB8M nisfb7O+3O6lxgAEd5bfkx393tOjY57nmy4ymPgYVn7PWfN7n2uCuaZZclHv99OSrp4RLa2rtPnz PtO41u/uc1/L9XzOjJbW3pYZ9emalMhdofX7GFZ+XaNx589G72UA4Rt5AQZJ3+6x3/9Cu/VJDCcl AGC/mpxw87r0qO3h3Fuvj8qaVa6r6SeZhElKScuBmcnLN54xf/KLyXsJAMC8GFn599OSrh4sB9FM MvFTSjVN+gCTOkUpaarKT5/D7cfdXmrERdV9h9u91BgBALtlUsKGWzOivsC/v91tvx/nwZXNTS2Y FysvH6geL8MqllXpj1XaA3liAqiDs1KW9/jo7H+29H8OAFCRl5YfaoCGCsUi8YXV+iNFVv8ivIEr QybSnF+YMZYvJM6TbZYXXuq0PwkAEI5hiQXv2hcTQFXPS589NUrayFe30ubPm1epK0cAxFvj4h64 f4Tq7XDq/n+RcIHz5lVoy8IFIt6udd6IQQfDAcrEAK7h8NmqvVQGBnUNB2BZ76NSMDDzO122Tf9t gML/dNF4qfSNLaaPQnk1H281v6T3kcn5FdpyKPx3Ttbhyi6d61p8vVAKq9Ci9VFp73TZNmEOV26J O9LZv7bRsG2nzrlmKPobhIJApBdW6Q5DYZDCbKg+hTlpBYUdTKXVNxehILcrrnenzrlmMN2zrsA4 zIO4pt6wEz8XzG84nP53etfV+Lwn2ywv4ON9fioZA9nGH+3qH4wjUeOl0pOPdfdh4N3Q5/Jpr2MD vv6CSm2xm2IiQq+xt8+1ivu+z7kCuYO1FdOzCQ900E+0ml+EX8Fuf+hzXdHrJTPHFfeexWC8m7tt 9wx0nR1a5/W/greSlgAdW2n1zcUctrgNr3ZYH/lG67weA9tKD3b6MfDrHS2mD/G1KIYVlVi88x89 Z35lcom6KbTPYJ5M6cEOn4ei5QghaHL4JxeUa36j3cNjwUBlTX3ft78Y3Sv7A3T8cP18aqm6AQo7 0GU1+r34b1wyj3f3csnnMTBvxq9gxiur9fv5fk+Pt5pfgsIONLNMU/NHvnM7SUcf7fcse7Hd+sSK an1hKI8nFHagCcXq04+1ml+utPrm/hVA6biQDCv+pNd+G+7DUNiBsk709Bwwepb/J66/VeNch+9P UNjBRB/utHHvM+JQp3t9s3FLrd0/g09br67r+w7rPt1meY7POHjY5LkQA+ZDYQdKONJlSvwV0Dv2 SJdlsO9tqFJs8S7AXL0YmBx/G3yA/Ist3gW433MpAuvt/mkYbFx6sNM/EMgwzbLC6aXqOigM0owO BArtp1np8mr9ATwWYK5vmmWF00rV9VAYBCAfqm+xLEtsaDZ9iu9tc5ftbjw38eWHr7L5ZnPnsxEn errCodfb0+e6Euu+2Wl7IJx35KUZOQaHn1KibqQYVvRXfUd/poStgLkxM473qPkaAjaSVuEXMRjx +0Dl1Q7rI1AY5IoM58VhjsMLqnRHwrm3jS2mj6CwA6Ue69YNxhzwv156vGTWxhbTR1xOR+5HEopK PlQJMKwEo72vru37KZx2fKtzrhls4hUUdjAFFdrSlzusjzU6/FNC+xnXqNxrcF82XBuxcZBT1Nt6 zuXPwYbFjQ2G7cO18+Me++24rm1a51pu3XwIs7nGYKHRvcJJMUo8CCoOdXqqbL7ZQ+lX2Xyz8cJj ySndcfwd8DHuuN8C5lVNOtpt4E46LMsS2AjGfb/U4i3AnJHJx7r7cJ3mAB3HNc4fPWd+JfTdrKjW F0JhB4Mgtf0AACAASURBVFpRrfvl7tP972FGBEFhB3Pvmf53uUbqaWdgwpiTvee5736rxn7jVo1z 3bX1hl2Yy5hbUo516+8+3f9eqcVbcFWt/jso/J0j+7w7MOahc+bXQ3lDcf2LK7Un7jtjegv3eb6L zR4PmQkD8OQuqNQWHzR5LmZZlmBYVnDY5Lnwitq+H/DkjIvwQAd9SY1+/1cax83DLV4wY8jdp/vf +0987x6aUfxscK+6tcn4+UBMIolHu413tJg+bHD4p/5VY46bYiKeO295mssDfH2DYYfRTyX+keuR DCs+2u9ZdluL6ZPYw//ObjKlpLfh4x777U6KUYZ7Xb5GXreHzL6yrm8P9x1vOtP/jp2ko9vd5OiE o90mbNAOxK87VGFZlriuvu9bzrWpL9WOf4RzjcdazS/jdtXYfDOP93uW4AWc6nCXrcTinT+Ybo3N NxN/t6932h7i/uanWenKav0vuG2hTEUlFu98/NvXGudNg9XxXrf9bu5zRgjBPWf6N0NhcOFmJemY oe6Py8Qx4kRPFzZo+TJPaLxUOl4gLjulOxruQueBs/1vQmGQ7eOv/Hb+bAkrRAsAcNoVmDipVNsC EB6H64qavgMH+73Lr06O+P676cnX8NFR+6jMrJPqXgCAcELCOMwBANC2MCNnoDyEgaTHS2WPKVa3 0whEw23T/l+X/gCT8EGv464Peux3Wmn0Gz/p6qSIvQ+NVL2RHyOrGO4amP1BAMCeWZAxgQ+DAEAw tDS9XFvf4iIn5cfIKnZMSbj+F5Pv0gP93hUnLb7FoUnlaTKhbkWC4sDyBMXBaVHS+rxK3anBdsgO JI3OwNRZ5doaGoEoUyZUq/1MZrJUaDgzP2PCcLlJCCFidZ1h7z6Td1WEENwEEMjNIOWF8fIjB2al rBhuKz3JIsmiU7qiSnsgTyUibJOU0tOlNv98IQHMzzOSL1uZGFE4XPu/1bmuv6HJtAMAYENG1Jbp UZK628+YPwUAWBArKzkwM2XFQCkFTc7AlKll2kYAgNdzYx96pdP+uI1iY5IkQmPR3NRFIxXirg0t /VtwcvjiOPnJXVMT16jEQvuIk73d+gCT+vgo1csv5cQ9ga/pZVjFmgbjrv0m76UAADelKbd+Nilh vVhAUKYAnZh6olfPIBDGiQUWzHs7RSlp+mxSwvqBgJ/7A3T8nApdVTdnc0KoTFJKWlYmKApXJCoO 5MfIKoQEwXB39a/PUG7p9NKjMV8zlmy5qCdGLLA1OckpOA80RSrU9wWY1MVx8pMn5qQuGbjGoBgD dNL7PY67N/c47nUzKBIgmN92RXLEjw+NVL0xWNqIlWRiv9I6b36w1fpW6G8iAujFcfKTVyZH/HBR vOJwtkLcg3+jWSRSHe22exgUsXNq4nVrUpW7hmpfuMIiJKi2B2bvM3lW7TN6V2E8QSyzo6XVGzKj tlybErn7z4ZRB5I2N5mz4XT/FoyhGSsWWN8eF3//urTIbcOFQ50UG1Vs9S38yei5/Gej5zKM8YhF JRLY8e7x5QmKg99NS7rmj9wDxSLxDY3GHd8bPFcD/Hu4ts9Pp7zcaXv8U7XzNoyVuCBWVvLB+Pi7 uOwRNXb/rEVV+iIvgxRTlJKmkrlpC/gk/psCdOI/W/o/x98XQLDPnMpPnzsYoPRAEmCQdEa5tu6M m5yQLhNqDX4miQYQp8mEukOzUi4eDivv7jP973/Q67xLISS8ZxcEMT0DDJJeWW/4AeN9vpYT+8jD o2JeD9Vd02DctbvPfW2KVNjXtjAzJ3SzxkGTd/mldX37GQTCK5MjfvhuWtI1AoJg+wNMwsii3i43 gyKH4pplERJcUmv45WC/d7lCSHir89Nnv95le3ibzr0uUyZSn1+YOXYo1AYWIcGy6r5jJy2+xXFi gaV5fsZkPrBvWLibMsLZBPpfEbxioFlWyHd1kXWipwcKO9CL7dYn+FqSn6sdt2K3uYdmFHz1FlVq T0JhB7q8tu9HvjoUw4pwCOymRuPX4Vi8NzcZv/oj7t7/1bJH77piIC9afoW2fJfOde1gIQEnxSgT j3YbobADrW82bgmnTm6ItNrmm8X9zUMzil+M7pV3tJg+xO9woCI60EF91GO/na8XgOulgsLweAL7 A3R80tGu38JMiUe7jZjHlU9Re6mM+KNd/dz6v1A7bgnnmf0aMv03D9JgnjuEEFxT37cbCjvQuOLe swzLCurs/ul41ZpwpMuYV64px9e6ucn4Fe7vmAdSeKCDHojvkWJY0T+bf+fkXF6tP+CimMinfvX6 4SI72Ol7tcP6CPc78tOstMTinf9iu/WJC6p0RwbjHx1zsqftox77RrWXyhjo3r5WO9YNpJd5vKf3 2fOWZ047AxOw96XZ4Z+ExxFccop6W+vs/ukDXbve7p92a5Pxc+w55XgPde1ucjSf9/WN1nkDFHYg xcEO93aN84Yr6/r2DBQuzT7R031zk/GrrzXOm34xuFfg4z1eMuuv/vY7PeTINzptD+YW9Z7jtkl5 uNN5e4vp48Gez58pDMsKtvQ61kcf7rLj+pae0h3rcJOjuOc5SCaq0Ohe8dA58+uzyjTVA4Xa55Rr Tr3eaXuo00OOZFmWwOFtKOxA00rV9eF6znAZyJNn8lPxD50zv859h6nHunXfaJ03DOblO2D0LMee 88tq9XuH8xIVGt0r8JgKhR3o6rq+3Tj8O/pkb3u4Hslqm28Wl1N4fHHvmcG+p9BiJ+loHFpfVaP/ OdRz91qH9eHBdHu9ZCaOEHFDxAgFec4Vhzo9+B2Fjl/Pn7c8hceOwdqKz4HCDvSN1nkDQgja3eRo /Kw/6rFvHOrecGQQCoePAIUWL83I8TuZWqpu+LvbCIAQgszjPb3huIDvOm16Hwo70PRSdR1fnf4A HY9DgUO5bkPLtzrndVAYjPXzJY9HCMGWXsd6PEnxHZQRQtDqCuTgj+LDHvsd/+0X9FcWlmWJWWWa auym3qVzXTujTFPLHUQTj3YbH281vxQ64WCDSX6w06v1UWl867SSdAwmyb65yfjVcO074wyMf6PT 9uDiU7oTwsJ/DX3hMq649+xtLaZPvtU5r9N4qfSBrtXmDozBk4TyUKfDSzPycJ7VdfWGHbi+6xsM 34T7rB882/8G1p9aqm4Il6ScYVnB3HJNJb7G6JM97UMZd7V2/wzcj7dpnWvx8Tq7f3portKz5y3P 4PYEGFaCQx//aDJ+OdS7earN8jy+Rtbx7m7uZLL0lO5Yu5sc7aEZxbF+z9Kn2yzPLazUFoUaTdyy 9JT2KJfgfWaZpqbNHRiL6yQZVvytznldqLEmPNBBr67t++mA0bN8sIUqy7LE5732W0PrvLKub88Z Z2C8l2bkWzXOddxnDIXBPKr4I10m/Jz4vq/bWkyfQOG/pol4aEaxp8915XUNhm+5Bk5okR/s9H6l dtw0FJn6f3ocKLF459/YYNge+n5mlmlqPu11bAhnUc6n6H1UCteIkh3s9N3aZPzswbP9gxp0wgMd 9IJKbfHmbts9g33nn/Y6NuCJPvN4T+9pZ2DCH2lfqJEnOfB7eDn+aFf/W122+/mMIdxUiufPW54a 6BwPzSjuPG36AJ8XdbjLgQ2XRod/Cg5tr2s0bOXbfophRdz0ECjsQMf6PUvCeQbcdJQZpeoaPsYd LjjFQ3qw04/n7TPOwPjYI10WvLAZyAB3UUwkTiUYaPw5YPQsx+NM6D6AW5qMX0BhB0o73q0dzDFR Y/PNxCkUt7WYPgm3X9x/tv8tKAw6GBod/in/yW/irygEQgiIA51oZYKi8JdZKZfw8fqVWn3zF5zS lwAAnJ6fMZEvzhHG0ctTSSsr8tPz+ehQLBKPLOrt0vqZ9Huyo9/bPD7+Xj56JIskY4rU7Wo/nRku 8OEtzaYvv9K6/qESCextCzNy+FCs/S8KF1AaQ1MghIgiq3/R5h77vfuN3ktxaEsAwK5MVBRuzIz+ eLZKUjWiSN3jopEScxDyrRMzHEQKCff5hZlj+SLS0ywSzarQVjc6yWmJEqEpJ0LUWu0g5wyEqp8p E6lnRktrZ0RL62ZES+umKiUN1zeZdnJDeEPxJIZKkcW3aEmV/gTenSgAYIvmpi6aHysv5aNf5wjM mFepK+e2dSgw04HkR4P7iqvqjXs4OyTR7mlJawbazcogJMyr0FXWOAKzJkRKzjQWpE/FGHDNzsDk C6r7juLdn1FCwlk1L30ODq9vUTs33Ha6/1MhAUzbgsyc4XZcvttlv/e+Vss7wNm5eXmS4sdYscBa 7yRnDMYakhshbl0YJy9W+6iMg/2+FVlyUW/nosxRNAuip9qtL7zZZX8QARAKIeF9MyfuAZEA6Jc7 7U9wuZABAC6Klx/+cnLiLXxCLBhWJ0YksKXJhLrTbuo3fmwJASTJAevFPMtL4mTHx5dozwEEYUv4 vvPcYnVrm4fKeX5MzNNPjYl9IfR3mkWiRmdgapHVv6jI4ltUavPPH4ijNVkqNExWSponKyXNk5TS lslRkubcCHEr312G4YqVZGK36VzrtmicG7jwIokSoenhkarXb8+M+uTPIAywCAl6fXRWs4uc3OIi Jx0yeS6qcgTmDtRHhAQwM6KkdYvi5EWLYuVFBbGyMj7YbAdMnhXXNBi/8zAoIlokcPw0I/nyxXHy k+G000OzEZt77Pc82257FoM4ywSE74nRMS/fmx29ORye6tta+j/donFuIADQ/pnJl3LTMhocgWk3 NBl34GddECMr2z4lcS03dP9ej/2ee89aNgMA7JiSeMP1acpvh6rPTDLx1zYYd+PxTikkXC4GKSdE Ss7UzUufwZf+EAWhpg4fs/guwMcGC8uGCpel4oqkiB/fHR+/CePlJUiE/eV5qfPGREjaB9L9pNdx +8Yz5o8FAGzbwswcjHBwxkVOyKvUVrpopJwVLa0pnZs2n3svXV5q5JgidTsLIPh6cuLNN6Urt3Kv 66bZyBnl2rrzHmpsboS4ta4gfcZQuLChUm71zZt/Sl+KAIjnxsQ88/SY2Of56v635DcDT0wAZVyW nRQjFtqGU2IREowuUnd0++gRQ8XKQ4WLl9ZUkD5lcpS0mY/eG132hx5utbweKSTcmiVZGXzAkgHC n6ywmAJ0Ym6JptVGsTE3pSm3fj0l8WY+ev9rgvMi82NkFeV5afNCf9f46IzPNM71n2mc67kcmDjf JVJIuHsXZ2Xxxdjq9VFZY4rU7RQC8Ss5sY89OirmVb5t5Q5y5Xlp8/JjZBUBBkmrHf7ZJVb/gmKr b2GFzZ8/GO8slklKSXOLi5xMAKDSuanzB4MBwPIrTlOTzs+kTY+S1FMsErW4qcmpUqG+viB9+nCI 7f0BJmFGubZO46czRilEnZOUkua9Ru/lAgB238zkVXxy8MqtvnnLqvuO+Vkkmx0trQZAqNpBzhET QB2YlbIiFNKGy0lbPDd1IaZeOmr2XnBlveEHF42UEULCQwCwbgYpuTl5fBdFPoaV/2jwXP7AOcvb XF7SgYQAQJOUkpaFsfLiBbGykgWxspJEqcjkZ1hZ2olenZViY18cG/vkE6NjXsI6Jy2+xWsbDdt0 ATadey0BADtbJa0+ZQ/MJQBYzZKsTL4E7ZNLNc0tLnLSXVlR7y+OlZ98tsP6LJd9BQAgUyZUPz4q 5uUNmVFbCIJAmP4oTiywGJZmJw/FrYml00ONGl2s7gDgD/FEMqw45Xhvn5Vm48ZHis9o/UzGQAYf QNDwyYkQt01SSlsmKyXNE5SSM1lyUW+aVKSLkwgsf4arFQtCiCi3+edt0Tg37O5zX4uhZRIkwv6H Rqre2JgZ9fFQOW4umlXq/HSa1k+nt3monGYnObnFFZjU4iIn4XzGwSRSSLifGh3z/O2Z0Z+GS7WI pd4RmL6ytq/QEGCSxQRQX01O/AcfhhxjgE76WO3c+FGv8w7M8PIrzqWQAEB7piddFQ4FFkAwH25R la7olD0wN1okcNTMS5uVJRf3vt5lf/j5duvTFAKxiAD6uTGxzzwySvVaaF4vQoi4tNawv7Dfu1Ip IlwN8zKmDTaXNTkDU1bXGfbihdDDI1WvX56k+HFepb6CBRCEsyAPMEh6cY3+YJHVvxgAYEGMrLg4 L20R3/vm5g5ny4XdPT5mRKSQcBfNTVs0VD4hxSLxmGJ1e6+PzsKsHP0BJmF2hba6x0dnp0qF+pp5 6bMGWtTh/L+JSsnp5oL0yTh3EiFE3NBk2rFT775OTABVlZ8+ZyCe28HEy7CKqaXaxnYvNWZalKSh Kj99zh/ldP7/FAIhBIpDXV4fi+Th8MU+22599rl22zOpUqFevSQrkw9vG0KIyCnWtLV7qTHhkLnb KUaVfqJX62FQxBu5cQ89OFL1Jh89rhePL30LFryKAAhv5f6/IlwU8L0zkldflhTx82DnUiwS7zV6 Vn+sdm48afEtxscFAOzqpIi9a9OU21ckKg4MhzmIOYZTpUJ9x6LM0Xz5+qwkEzu6WN1ho9iYUB7V 0HY2OAPTqu2B2XXOwIw6R2DGGRc5fjBGBwEAM1slrZ4QKTmbGylpzYkQt+VGiltHyMXdIgFBI4SI y+sNP/1s9F6GgUMRAmJWhbbGRSPlolhZ0dHZqRcMNunTLBJdUK0/WmT1L4oQEp5T+WlzRynEnQtP 6YtrHIFZkULCXZGXls9Nzg6VNjeZk1+pq7BSbOwYhbi9PC9tnpAAZv4pXelZNzU+Uki4T85JXTxT JasFCBqUOSXqNhvFxqxLi9y2dUrSTQAAe/rcV13XaNxJIxClyYS6AzNTVtAIRMuq9cdsFBuTIBH2 b8hQfvpSp/1JIQFM64LM3FEKUaeJZBLbPFROq5vKbfOQOa1uKrfVHcjp9jEjQ/HWuJIlE/WuS4/c Nkclq8qPkVUMtHDEFD9CAhjN4qwM7M0NMEj6tc5584sdticxQj5AMNn84ZGq1864yAk/m7yrL4yX HznMkzfznJsch0GH48UCs5li4/FvMSKBlQUQODgUbwUxsrL7RkS/8163/e5iW2ARn/GDZJHETbOR 7/XY736uw/6sSiSw7ZyWeJ2HQZEumlUiBIRSJHDhEikk3Pjvbi+VPbtCVwMAcG5BxrjRCnFHk4uc Uu8ITG9xkZOaXYHJLS5yUujmglCRCIBMlYr0aTKRLk0m1KVJRTr8d6JEaFIIBV65kPDJhYRPLhD8 +i/hkwkJ/0CGRYBF0k4vNfKtbseDO3SuG7CXM1okcFyWpNg7VSltMlNMvM7PpOn8dJouEDTqQvEO Q0UqIALjIsXnfvNMKiXNWj+dfu9Z82Y3gyIFAOxzY2OfeWyU6hW+nKCh0uujspbX9B3E3rHN4+Pu HYypotkZmPxuj2PTDr3rBmzMSgVE4I7MqI/uyY7avKbRtLvKHpgjExD+Y7NTlg23MAwVnZ9Om1Gm rTOSTNIIuahbIoBAm4fOBQAYGyE+v2NK4g34Gx5I+gNMwuQyTbMhwCTPjpZWl+WlFYQaGN/3ua++ udn0NaYE/HJywi14o87jbZaXX+m0PyYkgDmVlzZ3qLoAggb6FXWGH7k8zmICqHMLMsfxdZSwCAmm lWkbml3kZIBg3zw4M2X5cEDpAL/PvyIC6DPzMybc0tL/ZbnNP08hJLylc9PmT4+W1g+kV+cIzJhZ rq0F+NeNmVwHwXvj4++5Ozv6fT73gAVvOhETQNXOS5/J1zn13xYCIQTX1Bu++97gufqiePnhQ7NT L+ajyF2lHp6VctGFCYojfPQwnUqUSODUL8lK5evuv/esefN7PY57MmQiTeeizFF8rWfszRASwJxf mDmWS/I8lISGuRoK0qf9L1jsfOWmJuPWbTr3upwIcdvZBRnj+a76MeBr6PFYscC6JiVy19o05fY5 KmlV6K648x5y7PgSzVkGgfCjCfF3bMyK/phvWx84Z37r7W7H/UoR4epYmDk6nJD5qtq+n/ebvKui RITzksSI/add5KTTLnLCUDReYgKo0RHiDjFBkM0ucgoAwL3Z0ZvXpSm3pcuE2mKrb8E1DabvAQAe Gql64/XcuIcHug73WWFCbIDgTrzZFdpqrZ9Jz5KLeqvz02YPdE+GAJ2cV6Gr7PHR2QkSYX9lXloe Hly1Pjo9v1JXofHTGfESgbk8L23e2AjJ+X80m776Wuu6OVokcLQtzMhJkoqMe/rcV61pNO5iEAiD 4KkpKzDieqnVV3BprWG/g2ZVmOprlELUGS8RmlvdVK6DZqOHer5CAhiVSGCzUGz8SLmwY0yEpOOw 2XcxQBCU9YfpSVcO5uWcX6krLbP5CzDFT4BB0i+1zlte6bQ/pvHTGfj6BTGystMucoLld6MMAQDB h7e4z0+nfKt3X/9ml/1BA/m7FxoA4OIE+aGNmdEfr0xUFNIsiL7Vu65/t8exCU9IXNk5JeHahXGK 0jYPldPmIXPa3FROm4fKafdQY6wUE+tmUORA6QLhigCAzZaLekZHiDtyIiRtOZHitpwIcVtOhKQt VSrQGUk2GYc3W1yBSc1OcnKbh8r5o1R6XJEIgJQLBD4hAYyPQfKBWDLCFQIAZclFvUFDTtKCw8xj FOL2gRZG7R5yzDUNxu8wU8XSOPnxb6Ym3hjKSMJXbBQTc3md4SfMMME18liEBAf7vcvf6Xbcd9zi W4p1YsUC622ZUZ/elRX9AfYS9QeYhPxKXUWHlxodKxZYy/PS5vFFDcBSaPKsuLTW8AteGBEA7H0j ot99fkzs03zmwWNm77ILq/uOIADi0ZGqV1/JjXsMIDhXPX3e+vzLnfbHAYIpKj/PTL6MC9rL3VU7 K1pacyo/be5gY74xQCetqOk7UO8kpwMAvDw29rGP1c47NH46IxwUDIpF4rkV2sp6JzkDAODZ0THP PDOWX1gzwCDpyKLeLn2ASR0bITp/3kOPBQD4YXrSlcN5UDGf+qJYWdHJuWmLy62+eYuq9EU0AtF1 qZE7d0xJvCEcppJ9Rs+qy+oMPwMAhEYa/u5CIITgB4P7yqvqjXuEBDCGpdnJ8RKhmY9yQaWurNzm nxcOgrSZZOLTTvToSBYkn09K+CcXRXso6fRQo8YUq9sRABEOhECAQdIxxep2jZ/OuCVd+eUXkxNv 5aMHAFBr98+cXaGrRgDEm7lxDz4wUvVvsAf/i6Lx0Rkji3q7aAQiTFPDR89DsxHZRb09ZpKNvzc7 avPMaFntNp1r3XGzbymXjmy0QtyxLi1y241pym8w9dj1jcZvd+rd12XLRT1tCzNz+DKMdHmpkbnF 6lYKgThcGrnD/d6LLq7pOwQA8O3UxOuvS1XuBAiGF586b33hrW7HAwAAs6Kl1V4GRXR4qdF8Jung REj4HDSKBgC4LEmxd1GsvDhOIrTEiAW2GJHAVm7z5z/SZn0dAGAg2rwGR2BawSldmZdBijyVtPLE nNQl3LwqF80qF53SFdU7yekKIeEtmpO6KBRmpNVN5hZU6sosFBuXJRf1vpkb+8DVDaY9AADPjo55 dkWi4sA+o2fVy532x1kAQYpU2Lc0Tn7MTDEJWj+TrvHRGcMZcFgyZCJNilSob/OQufi+L01U7Hth bOzT08q0Dfi7vCYl8jsurVK6TKj9aXry5aEeg7MucvyEUs0ZAIAjs1MupFgkvues+b1OLz0KIGjY rUtTbntiVMxLoyLEnTaKiXmszfrKp2rnb/RJd2RGffhqbtxjoflQHpqN2Gv0rN6uc609avZdwO2b KpHAvmlE9Lvr0pTbBqLFQwgRPxjcV7zSaX8MT0x/RoQEMEph0EtHACAXwypdNKscKOdsOFEICe/Y CPH5nAhJG/Y2F8TIy9JlQq2FYuN0fjroRfMzaVo/nY49ati7Npz378+ITED4l8XJjy2Llx1Nl4t/ 8xwmS4WGcBfGfoaVPXDO8tZHaucdAEFGlW+mJt7Il10nVHwMK19Va9iHvVGv58Q+FCkSeN7tcWzC fLEAADkR4rZN2dHvrktXbhsoN6vTQ43Kq9RV9pNMQrZc1FOZn5bHx/BECBE79O4b7jtnfsdM/u45 vjsr6v33JiTcE869PNpqefW1LvsjAgC2Mj8tLydC3HZDo2kHhi5ZGCsr/n5a8tUJUmF/qC43d37L xIQN6zOjPgs9p8tLjbywWn+k00uPEhLAbJmYsOGWjKgvsbcdgB9LBYOQcG2TaftOvfs6fGwgpqOh BKdH4P/zHf+54/7BWcnLb2nu/7IvwKRMiJScqcpPmxNODqnOT6dNLtU0Wyk2dmGsrPj4nNSlf9Sj /N8QAiEEPoaVJx7rMbkZFPnpxITbNmRGbeGj/JnauX7D6f4tcgHhMy7LTuKbeHpDo3HHt3r39bOi pTXV89Jn823slXWGH340eq6YFS2tqcpPm8O3o3zc69h4xxnzRyIC6NYFmbnhUPXcebr/w4/Uzjsi hISndUFm7t+Na+6PCKZlS5IIjT2LM7P5Jmxj76tUQAS6F2WOwCE1vZ9O/Vbvvn6bzrUO01xhKYiR lRXEyEpf67I/igCIryYn/OPm9Kiv+bYVb8xJlwm15xdmjuUb1g0wSDqpVNPS7qXGLIyVFZ+ck7qY 218QQsSqOsO+X0zeS3BeS7ZC1NPro7POuQK5952zvtvupcZIBBBIl4q0fQEm9Y96NCQEBGIlQluM WGCLFgkcMgHhFwsIykoyMXVOciZAkCN2YaysSCoUkEIAurDfu7LXR2cTAOiCOPmRZJnQSLIgoRAS B6nMkIRCIDaTTNxpFzmJa8T8J+SiePmhm9OVW3MiJG1jI8Tn9xo9q29pMX1JsiCRCojAu+PiNt2W GfXppnOWdwfyrO81eFavbTJudzMoUiogAm+Pi7t/Y2bUx/gd/O6RF6pnREvr9xq9qwGCYdh1acpt T4yOeWkgb/v4YvWZcx5qPP5/mkyo+2B8wl0XJcgPHzH7LvzB4L7yJ4Pncm6eV5SIcDppFAUAUJWX Ont2jPxfDGUbxcQUW/wLT1p9i09YfEtOu8iJMIRIBURglELUURAjK5+olJ5OlAhNShHhUooErlp7 jN9WWwAAIABJREFUYOb9rZa3hQC0dklmepJUZAodp3Do00UjpYthlaYAnTD/lL6URiC+Lzv67TER 4o7zHmos9hb2eOnsod7vaIW4Y0mc/MSSOPmJRXGyosE8pixCAj+LZD4GyYMeOlaOPXXcYwwCIQ7d yoWCX/8lfKHHzBQT/3qn/eFP1M7b8bexMFZW/OGEhDv5brwbSvb0ua/6Z0v/5w6ajSYA0Bu5cQ/d PyL67XB5YgEAPDSjWHiqr6TOGfg3o31ZnPzYfSOi37k4QXFouEgGF99uepSkvmhu2qKh5r12Dzlm 42nzx9hDGCkE14RI6dkqR2AOAYBOzEldwuXQHk5IFklmlWtrml3k5FEKUScgQJ0+ejQAwF1ZUR+8 PS7+/qEM6rWNxu3f6N03xokFlvMLM8dy86cbHIFpy2v6DhpJJkkmIPzfTUu65tKkiP0Awb4zq1xb U+8kpw/HVc4gJFzXZNr2rd59PQDATWmRW7fq3DcBAByclbL84gTFIT73ulPvWnN9o2knAEBuhPjc 2QUZE/i8e4QQMaVM29TiIiclSAT9/SSboBQRrtp56TP5YuLi+1hWpT9WZPUvihULrE0FGVP+1+b/ 34COsdG1JE5+4vic1KXD6AFAMDcu+XivIcAi6ZeTEm75R0bUV3z0Sqy+BQtP6YsBAOrnpU/nm+xY bvXNKzilLwP41+Tx4YTrxVuVqNj388yUy/joAQQH/5xiTVs/ySRclRyx5/vpyVfz1f07ip1iVBkn ejVuBkWG4xHzMax8ZJG6yxBgku/Kivrg/QkJdw90XpMzMGW7zrV2h959A3djBkBwlf/kaNULVyVH /pATKWkbrs5TNv/cvEpdJQDAtimJ69amKXnzOr7SaXvs8Tbry0ICmMaC9KkDAXuaSSZ+cqmmuS/A pMyKltaU5aUVSAQE+aXGecutLf1fAAD8PCP5slVJEfsQQoSNYmO0fjo9WJj0c24yd4vaeZuXRQqp gAioRITNTrGqAII/HS77T4oQgMmUi3pTZCJDukyoTZeJfisZMpHmZ6Nn1atd9scIAHZalKQBe64e G6V65cUxMU+83OV44qnz1hcAAMYoxO3fT0+6ekqUtMlGMTEZJ3o1g+XGnnGRE1bXGfZ2eKnRAACr EhX7vpiceKtCSHhTj/XoHAxSiQmgMGDs4jj5yQ/Gx981Xik5O9B9tLrJ3HElmnMAAOszlJ9t17nX 4tAk5rLE54oJoFYmRhSuS4vcVmX3z36ty/HoCLmou3NR5igPgyLKbP6CExbfkhMW35J6R2B6aD6h TED4AyySIgDikgTFfqWIcB+z+Jb2k+xv3LNyAeG7Ijnix5vSlVuXxMlPCAmCWd9i+uxzjeufODzE 5/0cMHlWrKw1FAoAWPMF2fGh+YoBBkk7vNToNg+Z0+ahfg0PkzmnXeTEgTYsTFRKTi+OlZ9cEic/ sTBOVsxn49yfEbWPyrzvrOWdH42eKwCCRvqm7Oh3nx4T+3w4u00Hkm4vNeLaBuPuGkdgFgDAxsyo j98bH38Pn80uAMEc1m0617rtOvdaHPbHMidaeuqzSQkbhsqBHUgKTZ6Vl9UZfmYQCC+Klx/ePzPl 0lCjykmxUa932R5+s9vxII4KXJEU8eN7E+LviRULrPMqdeUNTnJahkykaZ6fPpnvxkEAgGq7f9bc Cl0V7rMSAZAfT0jYyCd/vs9Pp+SUqNtcNFLenhn1yccTEzYCBDdArq437HXRSKkSCey/zEy+JDTP kIu68P20pKuvSoncE3r9UOPukZGq117JiX1saXXf8ZMW3+IZ0dK6mvy0WcMZajV2/6yFp/TFeOEg FxC+7sWZI4bb1IaF63EEAPhxetIVlydH/sRHF8uLHbYn8biH54Fw9P8O8puBh+PMAgBWvzQrle+D xB6WcAY0hBAxvkRzttVD5d6arvzi88mJ/+Srl1epq6yyB+YsiJWVFM1JXcR3Nbdb7752TaNxFwDA /pnJl16SGPELHz0AgG1a17qbmk1bAf53XzSW1zptjzzaZn01Qkh4NEuyMvgO/h/0OO66+6z5fTEB VOeirFEZcpFmqPNpFomOW3xLP+h13IWJsrkyIVJy5vLkiJ+uSIr4cWqUpHEgL0fBKX1Zhc2fPy1K 0lA7L30m3zxBjY/OyC1Rt3oZpLgvO/qdt8fH3z/YuSfM3iXLqvuOIQDioZGqN+7Ljn5nfInmrJ1m VdemRO7eNS1pzVB1Vdj8+QtP6YpxfkeGVKh5vdvxMAGAtk1JXDdSIe6yUUyMnWJVNoqNcdBsdIBF UopFYhIhSYBhJUct/gtxqChdKtRoA0wGAMBYhahtcpS0RSwgKAlBkBIBkGKCoCQCgpQICFJMACUR EGSARZI3Ou0PURBMDo8VCawOmo1mAITToiQNx2anLhtsp7PaR2WOK9Gc8zJIcW929OaXc2Ifv67B uHOfybsKAGC0QtTR4Q16CBbHyU/+OD3pCjwZPdJqee31LvvDShHhUi/OyhxoknJSbNTGM/0f4wE/ VSrU58dIy/YYvL/l8SRLhYa3cuMeuC41cudQ3zNOFI8VCayzVdLqY2bfUhqCxiGWVKlQf3dW9Hvr M6M+j5MILQghYmyx5nyHlxq9Il5+wMsiRZnNXxAaIhUTQM1RyaqwJ6wvQCdf12jaJSKANi3LTowR C200i0RHzN4Lt+nc6/YaPau54fxUqVB/Y2rkN19pXTf3U2xiOJvBNp01v7u5x3HvXJX0VGV+eh4f HYDgN1brCMw8afUtPmH2LSmz+QtCc/EIADQrWlpzQ1rkjjUpkbv+SsinQ/3ei+8+Y34fG/SpUqH+ nfHx912dHPH9H/G6YfEzrOymZtPW7/o81wAEmSp2T0u6djDj0UIycbv73Ndu07nWVdkDc7i/zY6W VDtpFNXqoXIBht54MZTg6BXAv0IuUSwSb9E4NzzXbnsG78LNkIk0H06IvxN7wwCCi5XpZdp6H4vk a1Iid307NfF6Ps/IEKCTb2oybT1i9l2Ij+2ZlnTllSn8d/a+022/7/5zlrcJAFQzL31Wp5catbbJ uJ1kQZImE+oOz0q9aDAP7Kravn37Td5LRypEXWfnZ47nwpQMZtwRBIEqbf68/EpdBcDwxhY39SRT Jux10SjKRrMx4SB27NK7rr2u0bQLAGBalKS+viAjrHSLCps/f8EpXQmDQDiUQ+NvLxgQz0+zUgy+ GcovN1QpNP6Ovt7qCuTw1fugx34nFAY5IQcDrRyoHO33LMP1/WJ0r+Srx7IssfSU7hgUBlkqwgG6 ZVmWWFipLcLAp71eMvO/DWD4RwrFsKK0491aKOxAm870v8NXL8CwkvTj3RooDJ+14sIq3WEo7ECj TvZ03NFi/CD1WLcuFMA0+0RP912nTe/vN7ovwWjtXCLo42ECdF5V1/c9FAZ5Vx0kEzXc+VwE/HkV 2lL8nvmyZHB5FTEI5+Ot5pfCeb74OXHAlHfwAUP206x0ZpmmBgo7kOpwl1VyoOM3oNoJxb2nh+M+ vaK27wcoDHLO2kk6GveTGxsM2/6lPfWGHVzwUI2XSsdo9YMBuOLCsizxtcZ5k/xgh4d7TaKwg910 pv+dod4Rw7KCWrt/xgvnLU+KOWCzHABa/8xSdTWXAUBxqNPzdJvlOWuAVm3ust0zEJiwoLCDmVWm qX7knPnVQybPRaGg0Tc2GLaHAhVzi52ko7f0OtYX/NpfQsvGFtOHVTbfbD4cl5hJAnNy/tHip1lp kdm78Ok2y3MFFdpSLsc0Bme9tEa/7zu962ofzcj+TF2DFR/NyJ4/b3mKy3W97JTuKBew+o8UhmUF j5wzv4qvOaVE3cidN3q9ZOZHPfaNy6v1B0LvO/N4T+8TreYXcRu8NCNfdkp3FP++udt2zx9pE7c9 u3TOa/b0ua4cfbK3ndsPn2qzPD8Y5zGX53q71nnjcPUdNHku5vZz5aFOBxQGGT34MlEhFARxnlCs Po2fDfw6Zo0r7j07HNPFOVcgFwNJv91luw8fp1lWeH3D72Dwj5wzvxo6fmEmjAnF6tODtVfjpdIz jveoobADxR3pMp9zBXIxc0XkoU7XcOMZQghanP6JkYc6XVzg8OG4bbnFRtIqzNY1uUTd9Fd9K/8f 5V/+g5Ggp5SoG/ki7dMsK8SUUqHI0kMVL83IMWL1PWf6N4fT6AuqdEegsANNLFG3hNOxz7kCufjj D3cwVXupDMzAkF+hLf+7U5QMVH7sc12OJ9YuDzmCr94OrfN6PCmGwyZSbvXl449sn8F9KULBgbrS 6pv78Dnza9zBkDsJza/QFGPE80uq9fvDuUfuAoDL4DBUIRlWHMpgwFcXoaABg41KKOxAo0/2nA+3 f7S7A6Nw3yQKO9j9BhevxQsm6CYKO9g3Oq0PcInuM4939wxFeXXQ5LkYn7tD67weH+/2kNnjinrP cp9Hzsmec+fdgTH4nFubjJ9jI3qwCSy076kOd/0Lg8bYkz2tA/VDrY9K+0rjuPm6BsO3oRRveKBf U2/YuVvvugYvCAIMK3m/235X3JHO384nQtgQZAc7fWvqDTt/6nOvtpG0arC2emhGEXW4ywGF/Nhs Oj3kyGfPW57BNHDcknS023BLk/GLH/tclw9ENdXrJTPxueVWX/6f+b5Di5tiIg6ZPBfd2mT8HN8P LtGHu+wbmk2fllm888JlVeFTujzkiEtr9Pu4k+yWXsf6P1vXll7HemxgJBztMv2zybhlSom6caA+ 8o8m45cnzd5FAxnZoUbeTp1zTbhtoRhWtOSU7jgeG7mLh/XNxi06H5U6lD7LsgR+RlGHuxyDMZf4 aVZ635n+t7nv7ju96+oTZu9ifOydLtumcNp+yOi+kPu85pZrKs0BOo6P7h0tpg+hsAPFHOmyWgJ0 LB/jDqEgBeBQz9scoOPGFQfHnYhDnW5MY2kjaZXycKcTCjvQqx3WR4Zqm8FPJWHjLPVYlxbTor3b ZbuXz72xLEtgBhP5wU7vWVdg3H/62/j/LL+FaAEAquz+OXMrdKcAACrz0vLmxshO8fECYpevQkh4 NYuzMvgC377ZZX/woVbLGzIB4e9ZnJnNNyzMxbrZOjnxpnXpym189AAAHmu1vPJql/1RqYAInJ6f MRGjZPORQpNn5SW1hl8AggCSfN3Ffxe5oEp/9JjFt2x5guLggVkpK/joIISIORW6qhpHYBaGs+Bb 32W1fT/vM3lXzYyW1lbnp80eKAx72kVO/NnkvexQv/fiU3b/XAb9K3yJSkzYlidEHLowXn5kWZzi 2FBJriSLJFNKNU2tHio33B1bjY7AlOnlwd2gsWKB1bAkK0ksFPDK80EIEVc3GL//weC5EgBALgBv RX76PC5MwVBCsUi8uEp/stzmnycAYFkAQSi+3UCy1+BZfXm94ScAgNszoj7Z2ee+zkGz0dlyUY8x QCf6WFCMkIu6T85NXZwlF/dydf0MK5tYqjnd6aVHcTehVNv9sy+tNew3kUyimADqpjTl11t1rpsp BGKVSGDfPS3p2gy5SDOxRHOaBRAMB3njZVjFA+csb32idt4O8DtoLP49SiRwvp0bd3+6TKg5YvFd dMTsu3CgTQ6YaaJAJS07NidtWSgav51iVJ9pXOu/1jpvPuv+fRMGlnkqadkvs1IuUYmFjqHeBcDv AK0iAmj9kuzUgXYkhgpCiBhfoj7T6qHHzYiS1LoZpGzzUDn/cg8CIBfHyk9ekhjxy/IExcGRClHX h73OO+8+a35fJRLY+5dlJ/DNLQtXfAwr32f0rtqmc607bPZexP3ORshF3WvTlNtvz4z6hC+zDF/Z b/RceucZ84c4/+2KpIgfP5uUsJ7vHMEVO8Wojlt8Sz9VOzccM/suCM2bjBELbMsTFAdXJUbsuyRR 8ctwuyV9DCu/uKbvUInVv0AiAPLo7NQL+OZ1AwSxFR88Z3njwK87WAEALo6XH3xrXPyDg+WRhoop QCdOLtU2G0kmqSBGVlY0N3URd5fmWRc5/sYm4zcNTnIaAEB+jKzi26mJ1+PvGbNkKISE9/T8jIkD 7QwPlT4/nXJFveHHU/bAXIDgpqHORRkj02TiYdlgcJtHF6s7XDRSPjpS9araT2cOFJYdSPeKOsOP Pxk9l0+LkjTUzUufgc/z0GzE0mr98Sp7YEAAd8yAlC4TarsWZY0caCOJj2HlS6r0J07ZA3MjhISn LC+t4ONe58YtGueGnAhx27kFGeOGmw+4eHnhIEz8bSXUesWroZsajV/ztRIdJBOFLexXOqyP8tVz UUwk9tQ8fM78WjiW6Zp6w07sYg7HheqmmAjsAr64Wncw3BXlw+fMr+FVSKHRveK/baHzLefdgTG4 3fuN7kv46lVYfXlYr8Tinc9X76wrMA7rfa93XcVHx07S0bt1zqu57vXQkn2ip/uGBsM3H/XYNzY7 /JO4HtwPe+x34BV0uDyB/2gyfsmt54Gz/W/y1d2qcf5GfB/7q5c3/Xi3ZrgVPC5czsgv1I5bcP+M P9rVP1hoq8tDjsAesbnlmgrMH5t8rLuvx0tmnTR7F+HVa+bxnt7Q9Innzluexh5TzNd5tN+zDJOp qw532YrM3oUIBT2xODQkKOxgJpWom4Oeyt72oTyVjQ7/FLwih8IONKlE3YT//meTcQtu30Al8lCn a1WN/ucPeux3Yg8yFHagCqsvj1uH0U8lPtZqfhmPP7iMOtnTkXm8u4d7bGKJumWH1nk9xbCiod4H jhCsru37iW8faHT4p+B6amy+mQgFCdDf6bJtWnJKd5zrWcUl9Vi3LuFokOd2ZbV+//9XVMDgp5Le 6bJtmlaqrue2R3qw03/nadMHQ3l9/0ixknQMl9c1/Xi3BvetwQrLskSXhxyxXeu88fYW08eTStTN XK5jbiEKO9gnW80vDPdeB2sbDpGrDnfZ+Hhsau3+GVfV9X3PbQ/++4ravh/CnVMOGD3L8XVebLc+ gVDQI/38ectT2KsvKOxgnmqzPB96j3aSjsZpL8tO6Y4OV3eNzTcTp+lAYQeLOXYfOWd+NZw2Yy5y br8ezHPHLZVW31x8/pF+zwX4Xi+q0h3Cz/E7vevqUL0ONzkKP+Pdetc1A/WXa+sNu/A1fja4VyGE oMHhn4rrGy7Vp8TinY/v57oGw7d/hWf7/7v824FPeu23QWEwnMEn3o3LpjP970BhkOg3nIHqhXbr k3hA5+siRig4eOKXwc0F4FNwqBIKO9CPfa7Lw9ElGVacX6Eth8JgjkA4+YP/zYJJkjOP9/SGE9a+ pr5vNxR2oGml6vpwOvzNTcavsBEQTn1beh3roTBILH6837Pkwx77Hatq9D+HTuDccMXF1f/H3XfH R1V078/dnrrpvQEJoRMg9F4EBEFAXhuigBUVO3bF3n1FxS6CKPYC6qbQQkgnAdJDkt1s75vt9bb5 /bEMXteUu+j7fl9/5/M5SnbvuXN37pQzZ848j7b0qe7+Z9EW2S2txk/CqRvmoLOsPji5A4kUfqN1 XTOcbZ8HH4Ge7com3aEWu28i+ntatbppOJL2r7TO61B5T5y3vABhMJUApQPkHFcoNT4ik2kToGjB jGp1w4U2aJ5QqWpD2xpn7P6p6LqTFu/CqDKZG7XVBptvBnpmlCO1s8vyGoQQHDF7LkOfjTih6Oty BcYwy1R5iexQh+BLxrYuU2maxt6W2+5BJOm8Eimxvkn3Y3y5zDKYQ4cmscsbtCUVFs9C5hhyZZPu EJAEc43QZxofkXlfh/kt5JCiMeSudtOeBptvBkVRWFGV6hxyKJjljKxQyD5U2m8faGGo8hLZaCI5 ZHBfybYNoYVffoWyd6B+YsdJ8Xc61782NxsOoHcbqhGlMu+iOk3FE+ctL5QYPZeHkzd0qdrm9E94 uMvyKnMrnFciJba2GD/7q3lzoW1ir8qxDTn1mERKP9nd/zx6zwGKFjTYfDP+3We7/6oz+h/Sjsn1 A9URv0SKL6vXHn1bbrun1uqdhdokJpHSbPLYBlK5B89D6UK5JxQKvZ9IG+j5T1q8C5EjgjS/Qtn7 jdZ1zQeK4LwJJFL4msy2M9xnuLvd9C6q+30qx00TTgX7NGqvlf3eBYPZHja416Jrh1pMf6V1Xof6 eEy5zPmLwb0GLfREpTIf2wUphBAoPIFctFUOJFL4aJflZbbzw4I6TSWQSOHSeu0xiqY5150zfIXu 84HCfsdgdmgcmF2jrg397qnu/ufQPd7ssz3A/G52jboWSKRw4xn994PdW+MjMlEbmHhK1Rqak/tP 1T994CSoGBRBCWdfv8+Dj0B5CAcHGfgHUhtOxqH8kHDz4u5qN+1BkxdKEGejNE1jl5/WlQCJFGYf V6jYJOIzVeUlslHkcW6tpvpSVo7/TfWSVARyfl7stT4ezu9EnTicnDS1l8hCK88Plfbb2drhFM1H +ZyhEWScovn1Nt/MN/tsD2xo0v+IOuNAOq5S2b6lxbhvd5/t3sp+74Kh8q0omuYgZ2lKleqsn6QE 6DBOZJnM0+b0TxiqHaFr047J9SY/mQwhBBKjexXqCxua9D8Olmjf5vRPQBPeZQ3aI0xHuMHmm4Gc s3GVyg7mgQ9GPg49vVp9GjnEJUbP5aFlnLb5pqPJO6pM5i4zuZevOq2ToMWYi6Cimc5dfoWyN9Sh ROomyMikI787AnNq1DUGP5HKfEcVZs/CSYycKE5IHhxSYanMP69WU/Vwp/mVhzvNr6JIFpBI4fxa zSkUcWSu3L/Ruq6RefCRt7WaPkLOI5AEc4F29fQ/w1yQ1tt8M9H3dVbfrDN2/9TQqEv6MbnudZnt IWZu3Au91ieARAqTj8pNbBeqFE1zUASVzRhG0jT3rN0/5Zqz+q+RczJYWx5xQtG3+rTut4c6za9/ pnJsrbf5ZoYz1rFVN0FFvdlneyD9mFyHysYkUvras4avWx3+iX9XOW1O//hxlcoOVEbikT7LmJPK TmGpzD/Q748plzkva9Aeeaanf9dRs2dZaL6nHSfFqP/+FSev0eYrRn1xWrW6CZVD0zT2q9F9BXIS kE48pWr9Suu8Do39NE1jaFHLkUipExbv4nDK95JUxJiQvFeOREo92Gl+Y7hFIoQQoFy+vBMKeejC haRp7mPnLS+h+46qUEhR1N5JUDHJR+UmIJHC29tMH7J5VoOfSEWLJ+QchrMYYR7M3MiI7A53WKvC 4l2ErkWLVQgh+FLj3IQ+v7XV+HGoo3lA49yMnGedj0gPvW+AogUoBzuuvM/W68bz/+7+9X+lf8jB Q7K93fzBhyrnHWz3rZEgIOLBcq4Gkye7+194UWZ/Io7HsSsX5+ayJZg2BsjUUSdVMg8Fox4fFffS i4WJT7CxAyCISj6+St0RoKFwc2b0Fwcmp97I1hYAAH4zea5Y02T4FQAAmLQx/4uyX+PcsrXVvI+P AUK9JDebba4jQk1PFXCNysW5uaF5T4MJAlJOEXBNisU5eWzBifeqnTff0mb+lAMA3bUwe+xQoJQQ QkzmJUfV2Pxzj1u8Sw7q3DcMBQY7IoInnxIrPFcUK2guihU2T44VtGSLeOovde4bbmwxHQDgd2xF C04lTavWnFH5yZz8SL60cW7m9IEgQJhYS6HwOe8qHDvu6bS8A8DATBZeio6cWq052+0hCnNEPNWZ eVnTQhlkjlq8l61u1EsICPgTYgTtx2ekL62zB2avO2M4BAAARbGCc80XcnMGQ6YHIIgFtvy0/ojK T+ZwMUCh/Kvvp6T+S8znONY2GX7x01CUH8mXnpyVsShTxNMOdJ9fjZ41a88Y/gARFMfj2OfFi6r1 OJXe4gxMIuEfYUuQILy7UZE86YHJqTdNixWeYbanfpxKfKDL8u8DWveNAATzgp4tiN+l8pHZ76uc d6UJuPplSRHHv9a7r0PPnyLgmh4cIX5ze674g1DIDETZNjlG0HJuXtYUNBZ1u/HCV/vsj3yhdW0m L0ClxPM5th254nfvyo3dM7dOVyv1EvnDweswpdrqmze/XlcFQJBHli2FFcqJvT4j+qtXCxMfqbH5 5wbVN7fFhU8OzUdlSpaIqxkbLegaFy3oLIzid2eKeNp0IVefLuTpU4Vc46XSKvopWrRf49ryap/9 EURYD0AQw/CJ/PgXZ8SJTg9lT0PIsRJ0gt5PpusDVLo+QKXLvMSoTjc+rtONj+v1EAXkECweuRE8 5dx4Uc2ceFHt3HhRzcQYQdtwzAEOghIvP60/ctoRmIHgiW7IjPky3N/+m8lzxZVNhsM0AJzLkyNK r8+IPvhan+MRJnj77Dhh3eP58S+tTo6UhM5vPoqOQPh2KQKuqW1+1kS2sDTHLd6lN7Wa9msvcC+n CrjGX4vT1oSy1wwmvR68YPwpdQcBAf/F0QlPPJ4f/xIAQYq1m1pNn5eavZcDEKR++3ZK6jWJAm4/ skVjFRcDVNeC7LEFUYLewcqReYhRKxp15TIvOYoDACXgYISfhqJdBfHPPlOQ8AybZ4UQYpOq1K3t buJiru2OXPG7b49LvHconwFCiBVVa5pbXfik6zOivzpYlLqpxuqbu+S07gROA8GSxIgTZdPTV4a2 fT9Fi7JOKDX9BJ34XEH8008VJDzP/B75OxgA8NfitDWrU6IkbH7HP0EGdPCanYGiKdWacwAAUDEz YzFbpG3mQFc1K2P+vISIajZ2FpxKyq1QKr0UjGQ2Tjayq8f67HNS29NCDhZomZc1mQ2ALhKE7QYA AGx4LUNlZ5fl9TfkjocAAODg5JRN12fGfBWO/X9LZtZoGk47AjOuTY/+5uspqdcNbxF0QLJOKDU2 go5/tiB+19MF7DgEmUDK4bxLgob8MadU5/u85MgbMqK//KIodTMbOwB+fw8xXMz10cTk22ReMv+c IzCl2RUo6vOSIwezi+AALwEBn4SAPyaK3/XIqLjXRkcJegoi+b1KH5Ezr15XE6Ch8IqUyN8OT0u7 konDZ8WphDGn1OfNOJW8ITXqpx+npV0Vev+7O8x73lM67wLgzwm793RY3nlX6djBwwBZOzsceQ0n AAAgAElEQVRzzmAD+S9Gz9qNZw0/EBDw8yN5UkOASnVTMCYvgqdAE/ATo+JefKEw8cmh6kjrJzMX 1WtPIky7abGCppcKEx6/8oxxUOfOS9GRMg8xqtdLFHS68HGv9dkfdlEwBh14GKI4OC6a37kiKfLI hYMm8KbWoBN9YmbGksWJERWDGZaZvStvbzN/pPKTOQAE+TohABzEkwtAEFds58i412/Jjvl0oMWD jaDiM44rdX4aij4Yn7T9jlzxh6HXqH1k9hty+0OfqJy3IjBVJujyubmZRUViUctQdQpAsN3e1mb6 aL/WvbUwinf+wwkp2x0kLXYQtNhJ0rEOkhajv2kAOWIexyHmcRw8DCOf6LG+AAHgPFsQv2t1SpRE zOM4YnmYM47PteM0FDQ5AsUdbnx8pyvoHHW5ibFGnEod7pkAACBJwLGkC3l65PSlC7n6JAHXEsHF fCIO5hdxMH/w3xy/iMv8G/NzMEC7CDr6F5Nn7X6Neyt6FwAAMCdOWHtlatQhAQcjHCQt1geodOTM GQJUmiFAphGDOPlMieRi3kwhT6v2k1l+GkZwAKCfKYh/5sn8+BcuBTPv73LyXpZaH328x/Yn8Pfl SRFHHh8V/9KCBNGpoZ5P7iVGTKnWnHOQtHhdatShn6ambhjq+n6cSnzkfP+rezWumwH4HbBbxMH8 7fOzJ4TDuoQW1lFczNOzMGe01EvkX3fO+LUuQGUAEHSi/j028YHQgzwBCgrHnFKdV/jIvKGwP5ud gaKVp/VliOni+6mp/6qz+We/JLM/LuZxHIrFOXlsAJshhNjy07ojx/r9ywAA4Or0qG+/Lkq9ng3O 6T61c+u2NvNnPAyQJ2dmLFx31nDYgtNJhVH87ro5mbMHw3V9+Hz/a6/32Xdmibga+aLcEagO0P0A ACCcee6fIgM6eAAAMLtWU1dvD8wKxymAEGIzarWnmxyB4vWpUT//NC1tA9sHQY1TzOM4pIty8tny 4bpJOnpClbpd6SNzFySITlXMzFjMFhAXhtBVNc/LLhqIHmkwIWjIX9qgO15l88/nYYCUFKevXp4c eYSt/X9DmCeOw2H/+EjluP2OdsuHAg7AVYtzc9hG/RCDRDQXc6uW5OawBVJGUUYOAHTnguxxbB11 jY/Myq9USQM0FA5EBO0gKHGLC5/c7AwUNTvxomZnoKjDjY/H6SEdFCDmcRzxfI5V4SNHAADAyqSI sm3ZsZ9linjaDCFX92yv7en9WtfWGB7m6lqQM3agqBdJQ96aM/pfy8y+lRwA6B+npl21Li3q0DGL d9llp/VHAQCAjRPMdPKCz4bZHSSMAwCATRnRB7+YnLJ5uEnRR9ER02o0TV2ME6ZcDJAUBLwMIVd3 T574bS8Fo7R+MlPuI0f0eoiCUOT/gYQHAMEEG84R8VRHZqRdVhgt7AEgGNGZXautO+0IzBiO4giJ m6SjHzvf/9IelfNuwDgpmRfBUzyRH//ijZkxB4biMkYn4aK5mFu3NC9jKDYFc4BKflthv/c9pfMu O0nHoc/HRfM7t+eIP7ghM/rLOD7XTkPIUfjIvHYXPqHNhU8MamBit4coHCrSdimCAQDzI/nSiTGC tomxgraJMYK2CdGC9vwovtRB0GLk7KGomNRL5Ov9VPqlUun9p4SLASpVwDXmRvCUKNo4LlrQOTaa 35UTwVNxMIw2BMi0tU2GXxBTxZ05se+/PS7p3ks5TXypTh4FIbfc7F3xocp5h8TkXc3cCZgSKzj7 ycSU26aJhWfYPgczsr9/UsqWm7JiPg+9hqAh/0OV845dvdZnbQQdDwAAs+KE9e+MTdqx4ZzhZ42f ylqeFHGkbHr6SrYOr4OgxAWV6l4zTiUXxQjOtbrwyehE/ocTku8YKoDxhda1Ge1knJmbNW2qWHiW +f3Jft+iK88YDjtJOpbJdGHBqaS8CqXCQ8GogaJjoQIhxHZ0Wt5FC18AALgjJ/aDDyYk38nmN/op WpRToVKZcSpZzMMcDhKKE/mc/vo5WbOGQsSQeYhR+ZUqKQAA/Dw1bf26tKhDTXZ/8bx6XfVgi/j/ H2RQB+9zjeumLa2m/XwMEMrFublsj89/rXNdd32z6SsAADg3L2sKW6gIc4BKLqhU9TpIWnxnTuz7 701Ivmt4q6CUmryXr2rSlwAw9FbVYOVOqla3GgJU2sw4YUPVrMz54Wxv2AgqfkG97lS7C58QxcU8 J2ZmLBluG+O/KSj8PC6a39k+P3sCWy6/CVXq9k43MW5LVsz+fZNStrIpy0/RorwKlcKIU6lMdPfh hKQhb+wpdZfUS+Sj0DsbOwAAQNRQqQKuUbooJz+ax3EPZ4PTUHCy37twTZPhNxwCweQYQUssj+Ps 9RIFofRqw0mmkKudHCtsSRNyDQl8jjWOz7XH8Tn2OB7HHsfn2AUYwO/v6n+rw02MF3KwwPdFKRvv 7LR8oPFTWbPihPVVszLnDzeZmQJkSlGVplmPU+kAAICgVGbHCesqZmYuxjAAHQQttpNUnJ2g4+wk Hfz/xX9Tcb8YPWva3cREAP7slA0nERzMh5yH+fGiqm3ZMZ8VRPJ7R0XxpQ929f8bQSQAAECKgGP8 qih109KkyOMA/HGyY7vA6HTh4+5oN39YZfPPZ34exQHuJwsSXrwvT7x7MP5kGkLOuFPqzm4PUXh7 TuxHH05IvoPNbzQHyKScCqXaT/+RZo4LAJUg4FjdJIxm60BFcTGPmMdxiPkcRyyP40RROw6G0Q6S EjsIWtzmwie6KRjNwwA51JYlU0QczD8umt85MUbYNiFG0D45VtAyL15UHcHl+CCEmJOkY9G26O9b pL9H16wEleCnoMhHwwg/BUV+OqhMRo6BhIcBUogBP4Zh0EvBKOQARXExz/RYYeP4WEHHH6KFIq4+ XcjVJwu4ZjYTppeiI29sMR1AMEMrkiLKv52Seo2YBaRNqITj5BkCZNpnate2j9XO25Q+Mhd9nirg GOL5XPt5DzFGyMECtbMz54Q6PEMJhBDbeNb4w09Gz4ZYHsfZNj9rYk4EX4W+LzN7Vz7QZfl3l5sY C0AQKuj50fFP3ZUrfo+LYRQT/uiropTrr8uI+Zpt2a/LbDsf7ra+hv4uihU0fzsl9ZrhOFgpCLlF 1Zrmdhc+YUVSRHnZjIyV6Ltvde5rbmo1fR6goTBDyNWVz0hfwaR+RKk88XyOTbEoN2+wFKtQ525W nLCu3h6YLeJgfuXinFy229k7uyyvvSF37AQguAtzYmbmUjaQbitP68rKLb4Vq5MjJZ9OSr5lRo32 tNpPZo+K5Mma5mYVh0MX90+RQR08H0VH5FQoVRacTto5Mu7118YkPszmhhSE3IlV6rYuNzF2TUrk r78Up69l+zAIT48DAN0yP2vyQPyhgwni0hXzOI6uBdljw8FzOmrxXrb8tP4IAACEm8sHQHD7a06t tlblJ3OSBBxL9azMeeFsFf+nJEBBYfoJhd5G0PFvjEl86MGRcW+ysau1+efMrdPWAABA09ysYrar VxSF42GA7FuUO3I4OjMkyAnAAIDt87MnsMWQ6nbjheOr1B0UBNw945PuvitX/B4bOwB+p9hLF3L1 PQtzRiPH0EXSMb0eoqDXQxT0ePDRvV4i/xej90oHSYvZ3putxPMxm4jD8QdpxzCCzwEEoiIbGcHr U/jIPD8NRT0eYvQFCioIGBEtEQZ8FAA8NltiQwkGAMwWcVXZEXxNpoirzRHxVKOjBD0FUfzeERG8 vg1nDT+ddeLTxkTxzzfPyy4ScrGABaeSNpwx/IScsIUJosqzjsAUFwVjMQDgk/nxLzyYJ35jfLW6 U+unMv+VFvX9d1PTrh7qOTwkHfW81PbUm3L7g8jpwQCgd44Qv7ZX47q1n6ATAQjmU74xNvGh9alR P4cuWH42uNdvOGv8CQAAWuZlTZ4UK2xlUwe75fZ77+/q340BQEdyMZ+HglEDXcfDAFkYxT8/VSw8 NyFa0F5m9q6ssPoXzxALG8pmpF8ew+W4hnPYbQQVn3pMYSQg4H83JfXqq9KifnSSdKyTpGMdBC02 4FRauwufgKKFHW58vJeCkQPdK4KD+ZYlRRy7IiXqt1XJkSWXQoYOIcSQs+enoIiCgCviYv4IDuYT cTE/MwfOglNJj57vfwVtKQIQ5AV+uTDxMWZeV7hCQ8h5otv64it99kcBCFIZ/lacdkVeJF8R7r2Y Th4XA1RJcfoqtLPio+iIUrP38oNa96ZfTJ61TOd6aWLE8TtyYj+8MjXqsJeiI4trtE1SL5E/IoIn Pzsva2o4DoA5QCVPqFK3m3AqZXFiRMWxGenLejzE6Ae7+t8sMXtXARDsd7dkx3z6wuiEJ0Odm/Vn DD8fMnrWpQi4pvMLs8ew2Qk5YvYuv6HZ+IWZCPIlpwm5hr6F2SMieNwBF0OhwsyxrZiZsXhBgujU s722Xc9JbU8DAMDoKH7PkRnpy0MxNc0BKjnvpFIxVIpVqHN3S3bMp2+OSXwg76RKaSPoeDbRPwCC Y8TCeu3JM068GAAAHhsZ99JLY9jN19/p3Vdfc874LRcD1KRoQcs5Fz41kot562dnzgqXj/ifIoM6 eAAA8KLU9sSTPdYXormYW7k4N5ctOOUPevfGf50zfg8AAPVzMmfNjBM1sLHDaSiYcErd3uslCi5L ijhaPj19BdvwtClApow9pe6yEnTCxrSoH76fmvYvNnZI0B49BgA8MTNjCdu8QyTdbrxwbp22pp+g E3MjeMqa2ZlzB0tW/2/JTwb3hqvOGn/kAEBrluRmsXV6b2417f1M49pWFCtoPjcvewrb8lCuHxsO VyQQQmxqjeZssxMvujo96rtvp6Rdw7a8684Zv/5G7752RARPfn5hzpihtu2YUmX1zV9QrzsFwOBb KEwxBsjUmbXaBqWPzI3mYm43BaO5AFDPjY5/is/hkDo/mWEIUGkXI2iMKFooNyhbmRknrG+4AEQa rnAAoOP4wQhiFJfjPu/GxxIQ8JMFHKOfgpEuCsYk8znmlcmRpV/ogocaRkTw5L8Up60NXVS92Wd/ 8KHz/W8A8HtebbcbL1zdpJfIvOQoAAB4qTDh8UdHxr3S5yVHXtts/KbJESgGILhdq/KTOUIOFuha kD12MBBWCCF2yOhZd29n/9toWxhFKVEk2EZQ8c/12p7eo3TcjSblRQmik7vHJd03OVbYgu6DUkRW J0dKfpue/icOZGaZrS580m8m7xUSk2d1nT3wJw7YkRG8vhgex6UPkOkmPDhpAhCcmOcniKquSI78 7cke6/M4BMJwdg4Qj2kEB/OZluWlDBd1piHkyL3kCLQt3O4OOn7dbqIw9GBRUayg+YqUqN9WJ0dK pscJG4c7oHCpUmfzz76zw/x+sxMvAgCARD6n/7UxiQ9vyYrZ/1e2ufapnVtvazd/TELASxFwTb8U p61lO38wxUFQ4oX1usoWFz45hou5XihMeOK0PTDzsNFzpZuC0ei6BD7HujUrZt9tObEfh0a5WpyB ybNqtfV+GoquTI08/PPUtPXh5AcifncAAFiYIDpZw+BAXpQgOvnWuKT7B9vhUvvI7HGnVJ1uCkbf lh378UcTk28frByChvxdvdZnX5bZHwMAgCgO5vbQwd8YTgQQMvi/Z8UJ6zOEXO1PRu9VF56/8oep aRsHS51CKVZpQq5BuTg3lzkWD+TcfTQh+XYOhtGD5cYNJDgNBVee0R8uM/suRhcvS4o4emRGxvLB bJjio+iI9ONKPVqsYwDAQ9PS1v2TueWHlaGO2DIpQp7t6X+a7dFciqY5CJ9oab32WDjHen8xuNeg I8/hAPJCCMF+tfMmZIuADtlqgKIF06rVTQg+IhxMPqRMaIsJp1Rt/w0cq6F0XZP+ZyCRwhUN2jK2 Ni6Cika/IRxO4jN2/1RU98OBmDL1pMW7ENnV23wz2dr1uvF8BMGxT+3YwtaOpmkMQR4UV6sb2XCF QhiENIliADDvaDexotfzk7TQ4CdSq/u9c2LKfsfySzoiM72vsN/xpca56TOVY+tHSsdtexT2u97q s933qtT68Dty210TTykvAgPPq1WfYsKTIAzInOMK5Q8611WtDv9ElZfIdhJUDIIJoGiag+iY4spl VgToGlve50DwL9/pXP9CWHLRZTIXs8/1efARCDoCQSg02HwzEMCyqFTmCwUlDVC0gEmrBCRSeEWj 7tfBMLIcOBWLQMsRfArCyYouk7kQ9AzS865AIYJ5QdAYN7cYP1V48dwjZs9l6PPqfu/cgd59hcW7 6PY204cMsNc/6MI6zcmPlY5bmZhgNE1jNVbfnJtbjJ8OREfGLZGS78htO8wBMolNm0Dt74Zzhi/+ Sv82B8ikLzTOG645a/gmlAYOSIJA2Tc2Gz7/1ei+IhwsSrZKUDTvbbntHiYN2rJ67VEmdM6laIXF uwjVs6hU5guHcxwpTtH8A2rn5sjSP4Npc0uk5PIGbfkXGucNw4Hk71U5tiG7cPHtvCQVMbNaXR8K e/Oj3rWBDWbc7j7bvUO1ZwghaHH4JzHxKWfWqOvlHjxvfZP+JwSbEg4uLZP+jAk9wuShHkiVXjwH QWoxoWoIiubd0mr8BN3rllbjJ8wxV+rGR6HvhsKdDMXLu73V+AHq/+EAc09igK2HS+/2T9RhL0CE yglH+vrZcE4iZWLdVFi8i9jaMbHFRp9Udg/XsAazzTwu14SLb9ftDoxGzs3Seu2xS0GWLzd5liMM uHm1miovSUX8X7xYS4BMRM8RDi4hGtCEpTJ/OA4q6sRjK5Wd4QAiIyd0Vo26Lpzfd3ub6UMgCeIY hvOemPyr4bRLCCFg8tWuaNCWsp00aZrG1jbqDgOJFMaUyZwRpVIPqquBFhI0TWMI+BRIpPD+DvO/ Ubtc3qAtJ2mae9jgXouw4LKPK1ShwMQQQvBol+VldA+EW8UrkRJHzZ5lzOua7P5pyOEJctraHqIo CkOgrunH5DobTsY12HwzxOV9diCRwpSjcuNQDvmCOs1J5iSx6rROEoqvd9bun8LkI155WlvaYPXN QDicT3b3Pz/Ue2SyZPBLpDhC9F9Qp6lkXusiqOgPlfbbEcE6U/NOKOS5x4PYi3Nq1NXDvcsARQsk Rveqzc2Gz0Mx/rglUnJFg7bsPYX9TqkbHzWQPZPhZThk/XAUp2j+SYt34c4uy2vMemE6Fq/LbA+F A17PVnU+Ip3JRZp2TK7/q7/tvCtQiNqGoFQaYOPk2XAy7ke9a8O2FuPegRzx6DKZa3ef7R62jjhS xNHOLZGSbNh8fCQlekdu38HEFLwwJ6mdOMl6DiUomje1SnUGSIIYnUzHCKdoPpPpApNI6Ye7LK+i sbDHHShA7fNjpeNWtmXWWb0z0T2BRArfltvuYTueI7aSadXqJpqmMR9JiZCjiRzFgRbUaJwZLBBB 0zSGMG+BJIiXh1M0H2Gh7urpf4bN832ictzCfB/tTv+4v7sv/K/psBfo/UQaAqEMhzGCGSmZU6up CWfSb3X4J6LGGa6XLXXjoxBo6x1tpg/CrZDhQBPZKJOd4LIG7ZFwHOO/SxFtV3SZzMUGKBMpYum4 7pzhK7Y2dpwUo0jPO3L7DrZ2Mg8+kgliy9aO2SbfltvuCadNIlDUxfXaE+HUJzPSiHRHu/kdNrbf aF3XIJuDGuf1R82eZcg5m1GtbmAC11I0zXmw0/wGun57m+m98ZXKdrRoYUa0jpk9S5EzxGSqgBCC z1SOregeyB5IglRoAz2jzkeko7q5sDi5GDH8Ue/awHTuMo7JtUOxHDCZQYqrVI3o3+LyPvs+tWML RVHY+wr7dlQHwlKZ/32FfTtN0xj67XHlfbahAKohDE5y7ynsdyLHDukVjbpf1F4iq8cdKLivw/wW M8KE6vxVqfXhdmdgfJfTX8j8nWzbwzGzZymyu/y0VoIccKaOrFDItreZ3v9Z716H3vHOLstryLFk Gz2+FJV58JHvyO07FtdrTzCfKaJU5r2l1fjJOYe/6O8u83udayOqa0wipZ/p6d/1VyKHBj+RipzV gZw8gqJ5tVbf7Gd6+nfNqdXUhDrcmERKz6/VnNreZnoPRZdWn9b9Fi4wvZekIlDkJ/2YXDdYhNJP 0sI9CvtdzPbIL5Hiaxt1h9A496rU+nA4ZTP70pca5yYIg7R4zKhdQYWyZ6AI303Nxv1AEozyswmU fKlxbgoFnA4H5LrG6puD7EqN7hWL6jQV6O+HuyyvDjaXHjK4r0TXDbQwerK7/3nmmIvug9hjco4r lMP1pWNmz1K064F2LB7tsrz8n+p//yvK6iLkPWcck2v9JC1ke3NmuDdc3tY72kwfoIE+3BXXq1Lr w6jcn/XudeFWCpP25HWZ7aFLqdi35bZ7Lk5y1erG0K2m/7SiaFM4nMJdrsAY9MzHzJ6lbO3eldvv BpIg80M4KPuI3i7ruFwdThQORaYSj/RZwqGU+c3oXo1+Xzi8ujRNY4gxYlaNuu7BDtPr6D7DObRO gopBA/7aRt1hNDh9r3NtRBPSrBp1nR0nxThF8zc3Gw6ge19/znBw64XoAa9EStRYfXNC799o8xUz mSqOmD2XnbB4F6PBrKBC0Y3uh6jQBlMvSUUwIzEXVtWl4Th3FE1zZtYEt6WmVKnOkjTN/VbnuppJ hcWkocqvUPaetfunQAiB1kdkoMVZOIwrPpISja9UtjGfO5QdQlgq829pMe5jUrlBCMGdbab3kMMV jjNy1Rn9D0ASZLJBdfeD3nXVdecMXw1ERcYtkZJzazVVyCHf1W3Z9Xf0czZ63hUo3NFufieU7m9e rabqG63rmnB2SYZTmQcfiVJdgCS4kBqIPYCthjp5e1WOrR8rHbdedUb/A2qTTOWXSPHF9doTb/XZ 7mNGjBEFJ5BI4V3tpj3hLtx73IECVH+XNWiPMO39JC38QGG/g0mJxy+R4re3mT5UevEcCH+fQ6PK ZO5w6S03ntF/DyRBGrUnz1ueQ30bk0jp+zvM/x5sAd/rxvORYzsUBRhB0Ty08AASKcw/oegZeUIh AxIp3HTO8CXb56RpGiuuVjcG523ZxZSB4eZQgqJ5qO4QdSK639Pd/c+i+2w6Z/iS6ciddwUuLs4Q r+1A2ukKjEVtZeIpVevOzqBjmH1cofpPLrL+F5TVRXIPnocaSjjhXgghQFum4XKZmvxkMnopm5sN B8Ipk6Rp7sILW0Rx5X02uQfPC8eeomkOk7j4UpxECIO8qmgSH31S2R3uc1yq9rgDBajhh7NVcinR BZqmMbT1FQ4HrJOgYtBq/xWp9RG2dnacFCO7cPJCmYPPsnrt0XDqkxmBq+r3zqNomoO2HjgSKfWL wb1mMNuHOs2vA0kwlyj0/R/QODcjR2RGtbqByYN7W6vpI6ZDGsqvyNTzrkAhosril0jxyNJgNCnr uEKF7K87Z/iKzTv1EqSIubUUWyazo+jUcM4dhBC8r7BvR7ZM/kyjn0hZWq85ypyML0QvL6ZRIGcr +ajcFE7Uu9Xhn4juycxzRDqnVlN9zu6bHGpnxcl4FHkOZ3dC5yPS0XiIoipMpWia02jzFb/Qa31i QZ2mkknIjjS6TOZaUq89/miX5eWf9K71g9HD/Z3qJKiYPQr7XaFbuGnH5PqXpNbHwon0D6V+khbu aDe/g+6fclRuDE0LYKMugoo+afEufKq7/9mB3ivSwpPK8zvaze/8ZnSvHqrdoIjPcP1pMP1e59qI 7D9WOm71klTEBwr7HajvoYXYLa3GT0L7ug0n4xAl2DVnDd+EUy6Tdx3pYFG7UEXby9nHFaqBgjMa H5E5r1ZThe67rF571IqT8fvUji1oYdLnwUewfda3GHmDHImU3K923sTG7rme/qeAJLho95GUKNS5 u+qM/oeBggDo2QerU72fSBtxQtGH2rnSi+d0uwOj0X3DpZT7pynrC29sNnwOJEEeu3BC3MwQczh8 phD+cbIYahIdSLU+IgN1qJk16vpw8+m8JBWBomCRZTJPk90/7VIq+Ce9az0Ke6cfk+v+Tl7HwRRF ILOOy9VsHTVmTkM4jlNlv3cBekeh0ZGhFEU4I0pl3nDygl6RWh9BK+FwDsIwD+8MFAkbTAMULRhZ EVzNrmvS/4w+dxNUFIpUiEplvoEigh3OwDg0MA/Gs8h08pA+1d3/nC1AitGqdkGdpnK496jxEZno EAWQSGFkqdSNtiLm1WqqhksmR4oiDZhESkWVSS9uO0aXyZwdTv/YoWzlHjwPOYPMRRlN09i7cvvd TP5YpEvqtcc7nIFxna7AWFRX4aRl0DSNLQzJ90MLKmaEh1siJa8+q/+21uqbjWxRpD+6TOYKJ/Ic OhkNd72ToGIOG9xrR1yIigymmcflmvVN+p9ekVofOWHxLg43hzicOjtm9ixd16T/mbmtmXVcrv5C 47zh74pq/KR3rUfvAJNI6ae6+58bLEpKUDSv2eGf/LHScevNLcZPJ55StQ7GYwwkUji3Rl31sdJx K4qQsVGKpjkoGsaRSKlwDoMhRRFuQYk0EFcuszLb17YW496hnCHkNAEJ+x0SJ0HF7OyyvIYx6mJ7 m/E9ts54nwcfgfrVewr7nczvykyeFczI+s4uy2tobg9QtADl5d7VbtrDpqwWh39S2tG+i4vD9U26 n9jWq85HpKPnPKB23MB07jae0X8/2PyNUlEEpdJA6Hxgw8m4yRd4sSNKZd5Gm68YfYd2Gba0GPf9 J/rY/4oOyt0ZKo+MjH8VAwDKvOSoA1oXa97WWfGi+o1pUT8AAMDOrv7XHQTFGk/s9pzYjxYliE4C AMDt7eaPbAQVz9Y2Q8TTfTE5ZTMAADTYAzMf7+5nTX8GAAARXI7v8LS0K/MieAovBSPXNOl/1fjI rHDuAQAA69Oify6fnr4ilsdx6gNU+vx6XVWV1Td/eMtLEwgh9rXOfR0AAGzKiDnIFrKgxOxdZcSp VAwAuCUrZj/b8j5QOrcDAMDMOGEDWzBQCkLuOwrHPQAAcFNWzOds4Xf8FC16S+64H4dVZNMAACAA SURBVAAAbsuO/Zgt7haEENvVa30WgCCI6px4US0bOwAA+EDp2N7nJUdyMUC9XJhwkW84isfxSIrT VudH8qV+GoquaDL8ds4RuAgpAyHE7u607CEh4I2K5Ml2jox7faD7L0wQVaYJuRfha0ZE8OQPjhC/ +dD5/jc1fiorgoP59k5MuXm495jE51rieJyLWFleGkT5aBiRI+KpDk1LWzcYMDBTfjS4r0JQBrdm x3zChNhwUzDmzg7LB3o/mT6QLYQQu7nNvNdDwag0Idewe2zSfQAE3/X2DssHOzot7+I0EIyO4vdU zMhY/K+0qO8BAOBEv2/J5Gp1y8rT+jISAt7ISF7fHTmxf6IWG0ianYGi2bXaukqrfyEAQdiDbVkx n3UuyB7XvTCnULskN/P1MYk704RcAwUB9zu95+o5ddramTWahoNa16Z3FY67AQDg5uzYvWxBdSkI uZ+oXbcCAMC27NjP2NRrDI/jmhUnrFdfoPx6e1ziPQcnp2y6J0/8zqw4Yb2QE+Tk1fqpzJ+NnvWP dltfWdKgOyE+KnfknlAqL2vQHb27w7znXYVjR7nZu0LhJfIoCC+ZPQPDMLg0KfL4z9PS1vctzhl5 f574LQEH4Bo/lbW5xfTFjFrt6VNW34JLvT+S9WnRP5+blzVluljYCAHAnpfanlrbZPilwuJbtE/t 3PrY+f6XN5wx/DThlLo96kifp6ha03xbu/njvRrXzW0ufCKCgBkdxe+5ISP6yxdHJzw+IoInBwCA RmdgRqaIq2UCCA8nHAyjD0xOuXFKrOAcDQDnumbj16YAmTK8ZVCa7P5igoY8AADAIRDYSRjPA4DY mhWzr3tBTuHeSSk3DwYFBAAAN2bGHEBjz90dlj04DQdl0wmO467rxlSqzr/eZ98JAeBwAKABACCS y/FFcjleNs88IpIvR+P5SzLb436KFpE05D3VY33+8kZ9qQWnk+L5HNuvxWlrXhuT+DCCKRFwMPzB EUHc1L1q183D1VNlv2/hwnpdpQGn04UczA8AACf6/UvcJB09lB2SdBFPvy416hAAADzRY30JYe9t TIv64aui1OsHIx/4V3r099FczI3TQMAEXPdSdOSaJsOvLS58MhcD1HdTU68ujhM1oe83Z8Z8AUBw zAtQQwN9/5NlSBy8ULmh2fjlQZ17U4aQq+tdlFPAtpGpfWT2mFOq814KRt6bJ35797jg4M9G+rzE yElV6lYPBaNuyoz5fP/klC2sHxgA8Nj5/pcReOZvxWlXhEsk3OnCx82u09Y5STp2coygpWp25vyh qI8GkxZnYPLKRn2ZIUCliTiY/5spqddemRp1ONz7DCdtzsDESdWaVgDCYxJBmHLLEiOOHZ2ZcRkb GxtBxacdVxhwGgj2TUreuiUrdj8bu99MnivWNBl+BQCAzgXZ48ZGC7rY2CH6ND4GCNmi3FFsgZSZ yPB1szNns0E9ByDIq5t/UiXtJ+jEO3JiP/xgQvL20GsUXiJvbp22RhegMlIEXFP17Ix5BVGC3m90 rmuvazZ9DQAAkuK01atSokpCbTtc+PgVjbpyrZ/K5GKApCHgQgCwMVH8rvOeIMr92+MS770nL+6d oZ4TQojd1Gr6/AutezMAQUwyBAq8NDHi2K/FaWsH4mxlCpNDc1acsF7qIfItBJ2UIeTqlidFlO/X urcCAECKgGv6qijlesRUgQS9GwAAODwt7cq1qVG/+ClatKnZdPAno2cDAABckx797ScTk29F/Udi 8qy+t9PyNsLTAwCAnSPEr706JvHRofDGdH4y46ke6/P7NK6tiJ82kot5q2ZlzJ8qFv1pkYHTUPCd 3n31W3L7/Wed+FTmdxgAsHFOZvG0uD/bDSRMIGXpwpx8tlyh/5bbH3iwq/9NMY/j0C/NTWe+D5yG glZnYNJpR2BGg90/87Q9MOO8hxgz1P2EHCxQEMXvHR3J7xkVxZelC7n6VAHXmCq8oAKeMVHA6We7 wOvzEiMfPd//yvcGz0X80A2pUT+9OibxkaEooJBACDE3BaMNATLNGKBSjTiVagwEtc9LjDhm8V1m wIdniUkVcI0z4oSnZ8SJTs8QC09PjxM2MkF+jQEydXGDrqLLTYyN4GC+ylkZCwfjcR5MpB4if2qN +qyLhDErkiLKS6anrxqsnkga8n4xeda+JXfcX23zzwv9/s2xiQ88MCLuLbZlNzsDRdOqNWdoADiv jUl8eKCFX7srMOHuDssetHARcTD/Y6PiXsYAgE/32p4TcADevSCnkC0ItMJL5BVUqnpJCHgvFMQ/ eazft+yk1b8IgODC/NspqdeEghcDEKQMzKlQqmwEHT8U3/VetfPmO9rNH5IQ8NKEXMM3RSnXrGw0 lPtpKHpvfNJdd+aK32fznMct3iXLTusvjivDOXdIEG7rnHhRbc3szLkEDfnrzhgOIUDpgXjmjQEy Nf24Ug8BwAYbn/9/kLAcPIWXyCs8perGaSAYiPdzKHlVZnvk0W7rK1wMUGfnZk1lizAPAADvKR13 3d1h2QNA+E4aQUP+4gZdRY3NPzeRz+lvnpddFC7a+1GL97LLG/WlFATcBQmiU5Li9NVsKLFCRe4l Riw/rT8i9RL5HADo98Yn3XV7TuxHl0KuPZg822vd9Uyv7ZkRETy5bFHOKDb39lJ0ZMoxhclDwahP JybfcnN27F42ZSHA1kgu5jUuzUtlWycIpT0cZxJCiI2vUnd0uYmx4dCnQQaQ8uXJkaUl09NXsbED 4HcKnigu5pEtyhk1GB9vhwsfP79eW2Uj6PjcCJ6yfHr68iUNugpdgMq4MjXy8KFp6etCbU5ZfQvW nTEcshF0fAwPcx2amrZOG6Ayb2wxfQ4uOC2z44R11bMz5w01SUMIsXs7+99+V+nYAUCQuPs7vecP YNEzxMLTh6alrRsM6BqnoWBenba60RGYnsTnmOP4HIfUS+Yn8jn9tXMy54yOEvQcNnqu3NJi2m8n 6TgMALirIP7ZJ/PjX+BiGKX0EbkTTqnb3RSM3pQRffDLotQbHAQlXnfGcAhNJA+OEL/52pjEh0N/ izlAJo2qVMlcJIxFny1IEJ3aMy7p7lB0eS9FR77ZZ3/wlT77o6HMDj9NSV2/Pj360GD1hOqq2uaf 96bc/sBho/fiO4ngYL7NmTFf3JId82mxWNg0WJ+BEGJz6rS19fbArMuTI0slxWmr1X4yO0gDRifY CCreRtAXlIoPfhb8d53NPxuHQJAu5Oqni4NOSwKfY43nc2zxfK4t+H+OLYHPtaYIuaZ4HmZtcRFF 3R68sNtNFPZ4iNHdHqJQ7iNGsOW+5WKAShZwzcjxS+BzrRFczCfkYAERB/OLOJhfyGX8m4MFND4y 61uD+xrkdHMBoGbECRtmxQnrORgGEduFn4YiF0nHMB25cLhweRggp4mFTZNiBG2jowQ9hVH87kmx gtYcEU813JhlDJCpc+q0tX1ecmSakGtomJM5M5xIHgAAMBdgLxcmPPboqPhXmN/r/GTGl1rXDR+o nNsVPjIPfT4xRtB2X554d5nZu+J7g+fqWB7H2T4/ewLbxSYAAOzoML+7R+m8O4qLec4vyBmD5iMH QYmf6bU9867SsQO943WpUYfeGpt4f14kX+Gl6MjRlaoerZ/KDJfS8fY280cfq523IQBxAAC4P0/8 1itjEh8dCiB+V4/12eektqcT+ByrdkluJjNiTUHIffR8/ytvyB0PARBkH/m1OG3NiEi+fFur6bN9 GtfWaWLhmaa5WcXDPR+EENvVY33meZn9aQAAGBvF72qZnz2ZDW3oEbN3+YpGfTkAACgW5eQ+3mN9 GUXz3hmXdM+OPPG7A9ktrNdWnrL6F9ycFbP300kptwxXzj9RwnLwAABgZ5fl9TfkjodieJhLujAn ny1/HE5DwaQqdWu3hyicHy+qqpyVsZCtY0NDyFnSoDtRafUvzBBydR0LsseHQxuj9pHZRdXqZitB J8yLF1VXzMxYHC6Z9Wdq57ab28x7AQhOQJfq5JkCZMqqJkPJGUdgGgAA3JAR/eUHE5K3X8q9BpLJ VeqWVhc+6cER4jffGJv0EBsbxDzCwwBpWJqXxnbrE3UQNKmzsTEGyNSsE0oNCQHv66KU667NiPmG jV1lv2/hogbdSQDCi0wet3iXLjutPwZAeKwqej+ZPvKkqs9PQ9GzBfG7ni5IeG6o6xvs/plLG3TH PRSMQhE0EQfzdy3IHstcadMQcl7tsz/yVI/1eQoCboqAayqdnn452t5eXK+tQE7RhGh+W8WszCWD ocf/yblLi/quxOxd5aZg9OXJEaVLEiOOP3ze+joEAMsScTW/TEtfO0UsPBd6n/s7LW/tVjjuAwDA olhBS7MTLxJwAH58RsbSeQkR1eg6uZcYcc0547eIGH5BgujUvonJW+7osHx01OK7LFXANXYsyB5P QMhfeVpf1uLCJwMAwGCRCgB+Z5ARYiCwMDGi8ojFtxyAoHOyI1f87jMF8c+I+VxHmdm78pY206da P5UJAABJfI4lgot51X4qZ268qKZqVsZ8tuPJxyrnbbe3mz8CAMAoLuZl0pKNi+Z3bsmK3X9DRvSX oQ7xj3r3ho3njD8CAMBMsbBB6iXyUaT075ZYHsdZLBY2FYuFTdPFwsZisbApN4KnJCDg93mJkcjh 6/HgoxVeMs+AU2nGAJVqwakkyKCz+7+SWB7HiRzLLBFPMzqK3zM6it/T5yVGPCe17SIh4OVG8JRH ZqQvH44ndSDpcuNjZ9dq6xwkLZ4YI2irmZ05N9ydFeT0cDFAVc7MWDhNLDzzq8m7Zr/GtaXM7F3J ZAm5IiXyt/vyxLuXJEacwDAMWnAqadwpdacZp5JXJkeUlRSnr2Lb/uwEFTe6Ut1jxqnka9Kjv/2q KOX6gzr3pp1d/a8bcSoVAAAKIvm974xPumdlcmQZ0xbRQQIAQPO8rCLE4jKUBCgovK/L8taHqmA6 TSQH8x4sSt20Li1qyAURAEG+3uwTSjUJAe/A5JQb0dami6Rjrm82fvWbyXsFAACsSo4s+boo9TrE Q1tj9c2dV6+rZvOcEELs0W7rK6/12S/SoYYToCBoyE8/rtD3E3Ti3HhhdY0tMA8AAJ4piH9mV0HC s4PZvS2333tfV//uJAHHol+Slx6uT/BPkLAdPCtOJYw6qZLZSTru7tzYPe+OT97B1pbJ+frF5JTN g5FADyQyDzFqUrW61UvByG1ZMZ/tnZRy8/BWvwtzW/DOnNj394xPujvcyBljYvhLTp6LpGNuajF9 /rPRsx4AAAqj+N3fTUm9Opyo5kAi9RD5BZWqXgAAqJ6VMW9uQkQNG7t/nTV8/4PBszGcCJfKR+Tk VqiUAABQOj398tCBaDBB1FdxPI5dvzQ3nU0OEwAAXHvO+M23evc1s+KE9XVzsv5EKzWYXNGo/01i 9q6eFy+qrpqdyTr3ES1kkgQci3xR7gg27/moxXvZqtN6CQmC3LBPjop74fnCxKfQ9+YAlby5xfhF ucW3AoBgNODnqWnr0TYfs39gAMAL27Xnj8zIWB4aIQh17m7MjP68xYkXtbjwyZkirrZ5XnZRkoBr kZg8q689Z/zGTcHoSC7mPTj5jwP7AY3rxptaTZ8DAEBRjKC52RWknhpoWwOA4GSx83z/66hcIQcL ILL6n6ambpgYI2xb0agrR3mLn01M2XZjVsyBgeqry42PnVSlbiUh4CEuynKzd8WODsu7vV6iAAAA EnhY//gYYUeVzb8AlXdfnnh3fiSv99Z2y6cAAFA7O3PO7HhR3XDvBz1/QaWqV+0ns7dkxex/e2zS vfs0zq2faly3tLvwCeg6DAC6WCxsGhnJ6/OQMPqMMzBNH6AGzD8EIBiRCo3EoX+XmLyr5D5yxOhI fs+1GdHfoKiejaDjrQSVcDHqR1LxOA0GzctK5HP6i8XCpulxosZisbBpZpywIU3IMzCvoSDkmnEq GUXVfo+wkal2ko5D0bcADYUoGnfx3xc+pyDkijgcPx8DuJOkxYYAlUaBYEQpW8RVz4wT1cfwOO5o LsedIuSa/rg1HPz/UCkBZWbvyqvOGn70UjAyScCxlBSnrwp3mxWA4OJtZWMwd3NVcmTJ4WlpV4Yz SfsoOmJmrbahzYVPjOZibi4GSAcJ49D3CXyOdVNGzMG782L3DOSEMik5905MvnlbduxnbMtmOmqj I3ndPV6yEIBgqsGT+fEvPJAX928hN5ibyRQm1zsbSshzjsCUG1tNB5hte0wU/3znguxxbOe/q88a vvve4PkX2gJV+ojcNU2GX9tc+EQAALgvT7z7jbGJDzFzdiGEWGGlurvXSxQMlZZF0pB3e7v5o880 rm0AALA8MaL8SH9wfKyZnTmXbb40ctbR33fnxu55Z1zSPUP9RqWPyM2rUCkACHLvhktP+o+QSzmZ 8YbM9iA6Et7jDhSEY4tOMaUelRvCObkGIQTvyO070MmacHH1IPwjsv+lHJOHEIKPlI7b0D0W1Gkq LxXEmKZpbHef7V6EGi4qlfk+VjpuvRRgZaSvyWw7Ud2yxfRyEVQ0Om0ZDuXXy1LrowgCge2paiak yp1tpvfYlmXwE6monj5XO29ka8c8Dh8OiG1/gExAeGUv9FqfCOcdzK8N0mwBiRQuqtOcQEwmlf3e BUwA1NtaTR8xWU58JCVCx/nn1GpqvtM5N6JTp1nH5WomUwVN0xgThmJbi3HvHW2m99HpwNATva0O /8TcEwoFOs34itT6CKLtQvU6qkJxkVGCDTJ8idFzecpRuRHZZByTa8tN7uXos4hSmXco9gGaprEl 9drjQBIEBGaeRvWTtPAlqfWxiFKpl3lysqBC0dPtChT4SVqYdyLIPnHVGf0P4bwfdDKfWyIlmaCq NE1jJy3eBcvqNUeYSP4DaX6Fond7m+n9vSrHthaHfxKTHi5U25z+CchuODYGmqYxN0FFdbkCY77Q OG+4t8O8e06tpgb1z1DFJFJ6YZ3m5IdK++3hYoWGowY/kbqmUfcLKjfvhEIezkn0gbTB5puB8AKj ymTucpNn+aXch8lOwBZ4HMLgqfPXZbaHmO3+Qv8hr2jU/fqD3nUVG8xXxN4gLu+zh4N1Wmf1zgyF ftl4Rv+9yktkD2d7QOPcjPr6YPMvQdG853utT6KTqRdO+X6KygoHHoSJZ3tA7bwB9XFeiZT4SOm4 bTA7NEckHe0zD4S16CMpEWIyAhIpvLnF+ClB0TzEurO9zfQ+22dEEEtAIoVrG3WH2J4ER0gI4bSd f5ICCIM8ouFg3fhJWogmjHAHWJWXyEbYU/d2mHeHY0vRNGf+BYT9pKN9ZjadIdQeOZiYREqHM+kz 9e9y8iCE4LTNNx1N7EASxCtzElTMpdwLwbqEw+DxtdZ5LZAE8dOGYw5AynTU7ukws+JkhTA4qKPf GQ7szEtS62NAIoXxR/qs4VC/IciPcEFsn+3pfxpIpDCmXOZkWycQBmFRQiFPLqvXHtnV3b8LQT5E l8lcX2md14XaosGQVyIlkDN33OxZwmSqOG3zTR/IuftR71qP/h4MINjoJ1IQS8mFQfCwuCwIRpp1 XK5Gz33dOcNXbBYZAYoWTGOwVDA1/kiflQlHMpAysQVDHR+aprH3FPY7EegxU8ecVHbd1GzYdykL TB9JiRD0zLYW41702Y9614aNZ/Tfh5YX+i6BRAq5EilxV7vp3eNmzxI20EuIwq+gQtlzqfAjBEXz Wh3+iXtVjm3b20zvT69Wnw6FnOGVSIlVp3WSAxrn5v8EvEroO+FIpNQzPf27wmWFYGqXKzCGid/4 vc618VLuw8S3G4o/u8sVGPOy1Pook7ElVJ/v7Q9rQWf0EykICoaNQ9LpCozd0KT/MbTct/tsrBmA cIrmowXOQNijXa7AGOZvLDypPI9YbtAYsKZR90s4777wpPI8eu+ojw+Hsar1ERno+h/0rquY3zlw KpbJdPFIl+UVNO6gAFLikT4LGxBuJqkAkEjhy2Hgqr7Ya30cjYF/Jbjyv6rB/0jCQ6yGEIKDGuf1 qEKHG8xDFWGZcSRSqs7qmxWOrcKL5yKewdk16tq/gm8nKpX5wiG4Z+rf6eTZcDKO2ekLKpQ94VIJ aX1EBrIfCtU7VNEK6opG3a9sbc45/EWorNM233S2dog/duIpVSvbzkTSNBcNZg90mt9kW9algti6 CCo64UhfP5CET2WD2A3yK5S9b8qs94cO4pNPqZoHAgrW+4k05Mjd32H+N/O7UKaKdY2/r3i3tRj3 WgNkHAImXlqvPTaUE+EjKdEN5wxfMJ8ptlxmQ5P2nFpNDVu8PORkYhIpfXOL8ROmM7SyQVcyFEah OUAmITaLtY26w8zvTH4y+YpG3a/oXnknFPLvdK6Nm84Zvgx1uNY16X5m86xIEeMKVyIl9qkdN93Y bPg8lN1BWCrzr2/S//StznW1m6Ci9H4ijRn5D3Vkb2w2fP6z3r1uIFwyc4BMQnW7R2G/K5xnHU4D FC34zehevemc4UvUdpCKSmW+jWf03/+od21g+z7ZaoczMI5J2D63VlP9VwDcNT4iEy0W+SVS/FIA kUOBx9HuDkXTnAabb8ajXZaXmRiRSBOO9PXf1W7a02T3T7up2bAf9bFwyOshhODffbb7UdltTv+E ga5RevGcbS3GvUxsv8mnlOcmVKragCQI+h2Og4GoKPklUhwxY1A0zdndZ7uXuVC5t8O8m7koRmDN mERKs10c+UhKhGhHg+Obooet7arTOgmQBLmo0WdGP5GCOHaB5M9MFxofkYn6+nD4t0znLuu4XAUk QS5ctvXI5IYOZy77p2jwPxca50CE5YMpRdMc9JJmVKsbwomQBChaMPGUqhVIgoCk4SKoMxH+QydE Nmryk8kIvDblqNwYTvSSqUwnb16tpuqvEHmHgsEKS2X+N2S2B9k6sKjDx5X32djaOHAqFoEwhwNC jfhCCyqUPWwHJS9JRaCVbjhAthKjexWq4+FYFJiKtqvDBbFFg7WoVOYbjHNyID1j909Fz/mlxnn9 IYP7ypgymYMx+KitAWLAaCBCm0880mex4mR86PddrsCY7AuDF9O5o2iag5zmyDKZh81E6ybISOa9 0EA64oSij+0W07c619XIfke76W3krDF5LNOOyfU/6F1XhbYPmqYxtK0VUy5zMp+53ORZzqQxu/6c 4SDz3bU4/JOQs490Wb32aIXFu2i4dugjKRECYQ2N1HFLpOTyBm35PrVjy0BtBdEmph2V657r6X8S 0dYxNaJU5l3XpP95n9qxBU24KDogLu+z/yf5qD0kFfmtznX1+ib9T6FcojHlMufDXZZX/06qRB9J iRDNYHCR0OcYKCrNVvsDZMK4SmUH6q+XAirPBB6PLpO5Np8zfB7KUQwkQTDpu9pNe46aPcuY46QV J+NR27v8tK4kHGcrQNGCggplD5D8mcZM6cVz7ukwv818L6MqFNKvtc5rKZrmnOr3zkefHza417It 00tSEQiY/r4O81vd7sBoZkQs94RCUWHxLgq1Iyiah6Kmd7eb3h2uHJkHH8l0xoBECt+UsU9v+kHv ugr5F1ofkSH34HmorjgSKfWZyrF1IDvEgHX1Wf23g92b6dxd1qA9Um5yX4b+HojTdjBFzC7/P3LT AgghGFWhkAKJFG5o0v8YjjGTxSAUJXs4bXb4J6NcFzYNLVSfOG95AZUdGv5lo+ddgUIUCRxzUtk1 0MTKRplOXkGFkvXKZjBtsvunIecTSKRwwilVGxve1GX12qNAIoU3Nhs+Z1vWlxrnJiAJooCz3dYh aZqLBs5wGC9QWfwSKR7OZINyf5bWa4+xtSEompd9gaYrnDQAP0kL0W9ji96O9PLTuhIgkcKCk8ru VQ3a39D7E5ZK/cxBKHSL+YzdPxU5WYP1ITtOihfUqv/A1vCewn5nVb93HvqbTZSSomkOI1JM80t+ 3+a7qdmwj83C4LwrUIgiRgtqNSfzL+Qwicv77C0O/8RPVY6bmVGx1ad1vzGdOGbknzm4v9lne4Dp lHyhcd4QWnajzVeMIiChjt6ManXDz3r3uoEimE6Cill54f0wdV6tpmqPwn6X0U+kDPZ79X4iDU3O b8tt96DP1V4i6125/e6l9dpjiLaMqfkVyp7I0mAEeXubkXW+6V9VO06K96kdW5Y3aMuZzxVVJnM/ 0mV55e/M1Ss1eVYiJwNIpPDBTvMbl7oNrfIS2ajPJh+Vm9iOo16Sijhu9ix5srv/+eIBHG80vj92 3vISSnEY7F5MKrJwHVYmU84vBveadmdg/I3Nhs+ZFGPpx+S6DxT2O0L72YoGbRmQSOGkU6qWcOoP 7YTxS6Q4sy9vazHuHWo8R1ugUWUy91ApKL8Y3GviyvtsyBlDjt7kU6pmtg5wgKIFKNfy3nbTbjS+ Cktl/kMG95WD2SHWD1GpzDfQbwl17rwkFUHSNBftZrwktT7Gth6RLzH6pLL77+ob/ysKIITgK63z OlRZA3n9Q+nWFuNnaBWn9REZ4dii3CogCW9bEcKgo7G4XnsCTQiX4lhV9nsXoIjZojpNBZuk2oH0 a63zWjQJJBzp678UChym2nFSvL3N9D5zS+qmZuP+wSYiN0FFod8RTh4LiqSEk49x0uJdiJ6p143n s7VDDmg4iwilF89BE3o4vwtFmDCJlA5nJYcStrklUjKcbafqfu9cVCfMgXZ5g7Zc6sZH7WbwMzKd PJqmsQV1wUMZ4ytV7QPlM8k9eB7awkKTBPo32kourlY3somgo8grkEjhdWf1B0Mnwrm1muqhOFE9 JBU54VRwSyntaJ8ObdWFUrUpvHgu2poBkmB06xWp9RGZGx+BJow1jbpfaJrGKJrmMJ9rZo26XubB R4aWTVA0b0qV6ixa9ARIii8xulcx8wrRZL5P7dgSoGiBi6CiX5ZaH0X1BCTBXLUHO81vsKW4urfD vBvVtZugoga6pj9AJhzQODevb9L/FLpdinRcpbLj7nbTuz/qXRvCodj7K2r0I44SbwAAIABJREFU EynP9fQ/heocTeqPdlle/rscPaOfSLmc4Txff85wkE3e1EDa6QqMRe8q74RCrvMR6aHXBChaUNXv nfdsT//Ti+o0FaERS6Yuq9ceOe8KFLItn6ZpbG2j7jByMsN5TzRNY2iMQ3R9zD77usz20GA7VY02 XzG69hut6xq2ZR4yuNYyt3zzTijkbA4f2nAyDj1j6PYo6mvMtISU/0fde4dHUX1/wGdm+yabvumd EDqh944oIAooqFgREPQLigJ2EBHsoCgoCogdFFRAXXoPKUBIIZC6KbvZbN9s71PeP9arw7pJZtH3 /fme5zkPYXfu3DuzM/eee8rnc7JFd9rgnFJqdo9En4WTloXeIbSeRR1vtna3Rlp9ZBTytAdv9kIZ d+i7Fdf120Amp0cVtZWwHR/zum41mvdf1T8fThRjL7igrAwn3GrwEgnIQp93VXMgnM79JMVF/aad blGFk9BO04HdNXKrD7ygrAonAR8p06Nw9xX14VudnIo73KMR9y3viNzHlmS5K71idg8bdrHtz0T2 mOPN5k9bLU8F/z4ojInL5CRbT6SPpHgoZLpTYX2C7Zieu2H4AGRyelChsoJtG72HkKKJqKtdW7Bu aux4FWSBquBwci3HFqsuguxm7tjulKAoTt5ZRSPIwvOCUhSFMXOS0LO8X22fz9zlhjLymB6DUFWE pWb3SGbF2h6l9XG7n4xk5qhhMjlVZHJ1O9miwhGQyemHK7TfoAl+Tpn64Is1hj8nc+nJFn0onkyK orDHKnVf/fGcEajAApfJyVChJYqisANq+zxmmAz1GX+i2ajx+JO9JMVH3J7I+O/sHWZ6+JiLC0VR 2AWTazzToAwsIk3W4IVWcFTurrGxT0Npdfmy0MbpHZaJ2z6S4l00ucYk/uHZ4sj+7t1DhuhDFdrv tjSbV50zuib+v8U7S9OBDeOGBtNrTEMv8liT/eU641v/hrFJUBSHWcV4W2n7yVu9nlKzeyTKnR1w QVlVaHKN3aO0Pr7iun7b6KK24s4qigdeUFatvGHYeljruHvZNd0O9GxeNLnGhtN/m8ufjjzQbHlK KYrCZDrHzCGFyjLmmHqeVTTsUlqXsHEcoBzCXucUdd0Vrmg8/mTmexN4tpvcmjBSSlAObdaZ1lam 11Dj8SczuZ3HFasKkeOGoigMVbguvab/nG1fz9f8VQSTeLJZyza/HBnbTLuiK+OOpgP8umheZLuJ ISiKg6J5nyksy/6Nd+6/on/+waxwDGfBp2kavm6zPYra/qZzzAqnbYPD2xO90A9XaL8N9wLOm1wT UCgCVcaFq8jV/U+NvGanLwflkoBMTr9SZ3zznxJ3ExTF+bTV8hRzch52se0KMyEU7ZDC2bUwPXEo Z6g7pSgKQ+FjNlAaSHcqrE+gRYVt0jezUjecPEsmNEo4CduHtY67UbsbNm9fNm3aXP70CcV/TYa4 TE6sqTG831m+FdPIm1iiOosq0UMVuPyott+HdrCxJ5o7mJ71azZP/5uTtZWVXVWUM427OVfUv6BQ S9rpFhXKGw0Ox7xWb9rANKqZcBSIwBtkcnq30rq4q3tk9ZFRK28YtjK90VNKVaebnb5slGcDskAF YmcbS4XLl4mMta4qxMvM7iHB+UJM/bjFwrpSkaZpWFil+xJkAQiYcPKE96vt81GfpR3uEedNrgnr G0yvTyhRnQ+ufg02CB4o1+57r8n8/GmDc8o/yekNpWYfEfN6g2k92tihd/LVOuOmcPOgQ72vaEMG Mjk9uFBZrvH4k9m29xCU4KrFM2SX0rpk5mX176EqmJna57yi5n/V+k8OqO3zghdyN0EK0aYr60xr a7iOg+2tluWon1CbHaQOPxmxW2ldjPLJmSo+1uTUdhH6D9Zqm6c/uubO4KrQWsD8/UZebCtF80RX FcTBWmf39gq+xmN65x3MHNg1NYb3gzfWKEc57kSzqbt10k9SXKbhDzI5/WwYc/kXSusi9Ix6CErw rrzjha6MO/Tbo01AqDSPzvS+cs2PIAs/Te2/rjf959FK7dcgC+ziw0lMpygKQ+HSzNOtis5CGZ0p wqYC2a3l06GEepCFl8DPVObk9E+MPIuPiL79UvtxdK75VzX7b8WzGKw6jz8RLThoh7K4Sre7yenL RRVi4RhdCFqg4IKykm2b6zZvP9R/ucUzmG07dD8eKNfuY9umyuoZiPoKp7rplTrjmyCT0xmnW5Xh GNcozHTHpfZj3R1r9hExbzSY1jE9RFHHm6zXrO6QFXRMDS7p5x6R+5lhpOCFMu+sopH5PUlROApL JpxoNuB/eIiST7VoQt0npnE3t0zzy3M3DFvQ8xOcjtHs9OWgRHWQBfLa6h3e/Asm13hkmOSe+Ss/ lG2eS4PD21N4VH5zYQPDs7WxsWNtZzk9FEVhKA8z6WSLtrPF+rrN2485ds4RORHsPZtxuf3Ir1rH XWwiFNdt3n7IiO4K6ytYSYrC0YIfXCFM04Ew92mDc8q78o4X7ivX/Ii8xp1pwslmw6iitpKHK7Tf vt5gWv+dyvZQSYd7lMFLJNwqrIPZR8SsbzC9zjQUep5VNPxTbDuapmGP0vo42nDnnGltZhZGOQlS XG3z9D+occx5v8m85slq/Y7bSttPZp9pbenKoOMfkXunlaqOv1RrfPuA2j6PjeF4w+btixb6+8u1 P4Rzr0iKwlFkqcfZVnnw/H3d5u234rp+W9TxZitznFNL208dUNvuRfc1XGy1BRXavSALpCAEj7eo wz2GWdwTd6LZ9IXSuoikKBxB8fQ7r7weznWia1xQrtnLhF6KOt5s/UVjnxuqDbPCtStnTvA6mH9W UY8Mc7bj03n8iaiveX+kE4EskPrS1ZqKIhwLKrR72fa1W2ldDLJALvE/gf75r+lN/2l3+1PRorWm xvB+OCeqd3jz0SIQbluKojD0MMSfaDaGyr3orj2CqPgn+Hb/lpHnIykeqrwDWaBsO5x8ta600OQa x9wx4oxFLJwJGuVSvVxnfIttG1QVmHG6Vcl2IjF5iTiUaByO8f5irfEdZOCEA6mCcM7W1ps2su2r 2enLQRPJQY1jTmfH6Tz+xJfrjG8FQ2uATE7/orF32i5YP2FsaGKPN3cg75vFR0Q/UK7dh74bX6y6 EBxCY3rSThqct50wOKehBUV0tMnFvMfBxp1M55iB/v9qnXFTqLF5CEqwqiZgBKJzomKB5JN/7e5X 3jBsZfO73JSGcaq57cVaw9vMxTz5ZIv6N51jVmfn+lljvwcdGyo/iaAozrvyjheYnrGnqvWfqt3+ lC+U1sdDGQwZp1uVGxs71nY1zyD4oJ5nFQ3hpAcwx8usBnURpKizja/FR0SfNbombW4yr36wQvt9 r3OKuu48WGgxGnqxreyeMs3PT1XrP32t3rRhe6tl+Y9q+31nja5J123efnoPIe3MoDX7iJhX64yb ULEbJpNTz9ca3wsHWoWiKMzqI6MaHb684g736ENax+xnrus/QucUHJV7BhUqy9NOt6i6ux5kxM+4 rD6ytt60cWGldg/6/I0G0zq2Y0L6mcKyDLXvrFqzM71u8/ZD17C23rTRQ1CCve22BQiH9U/j86jc +1CF9rsrZvcw1BZ5mgRHmzzheDGZlfgoJ73R4ctD2K1IH6/S7WF6LZk5fIUm1zi2/aHICvNZG1Os KgqVA8tU5MzpzIAKjmS9VGt8u7TD9WeEsMbu7cN2jGOK2m7Ksb2nTPNzdyHvHa2WJ5ERzDbdTOny Z9zKOvpf179Rlb0pN7+6tqFjEw8D/40JGf16RvAb2bJivNHY8dr6RvMGDgZk2dj0YWz5QgEA2j1E Wv8LbdctBBUzIU544dSI1NvYEA0jcZGUeOol9elSi3eUEMc8Z0amTmFLX8QUdP0AAHcnin89MCR5 fldkzJ0JTdPY1lbrs6trTVtoACySgzk+7S/938Opkd+FS5EWLH6K5u1ssy19p8n8kspDpqPP70kS /7w2L+7NUHyjTGHSjIVDaTaySHXpstU7YnlW1Cfb+0lXsGmDKHnEHMyln5qdGMHFnd21oWgazz2n bFa4iax1ebEb38iPe41NX0zS6caJmT3zInhyNu1eqTe99XaT5eVUAUetmJyVFUx31O4h0jY3W9Z8 rrQtQ4TqkRzM0UPMk1fZfYNyxdzmhomZ+Uyqnq7k41bLMytrTB+h/2cKucp3e8e98HJ9xzuI2PzR tMhvdvZPXMqkK3KRlDjvnFKu8ZIpTP7fWoevz6wyze/NLiIXAODN/LhX/RTFfV1u2QAAMDcp4uCO /glPDrqoqtJ6yeSRMYJLhaPSxnf1fp0xuqY8UqX/Vu0lUwEAeAB+Do6RHooW3pUo/u3Q0OQ5OIZR 3V3rmlrj5i0t1tUAADv6JTy5rrFjk9FHJXAxIIgAoToGADA5XnR2c+/4NYiTFwDA5qei+lxQ1qq9 ZOodCaLjR4enzGC+Ow1OX/5jVfqvSy3eUQAB/sovByY+PjFedN5DUsK+F9pqWtxEzowE0ZElmVFf 7FDYnjplct+G2nMxIOYkRRx6KjNqx6R40Tl0PaVmz6jRJe0lAAA/Dk66/76UyP2hro2kaU613TdA 6SYyDT5SqveS0g9bLKsMfkoq5eP6bBFPYfCRUoOPlCK+WxGOuaV8jiGBjxulfI4h8DeH8TduTBdy VT3EPHmjy58vd/rz5C5/3p//uvx5Rh+V0N19ZwoGQMfzcVMMl2MRcjCPAMe8SIU45vGQlKDC5hti IagYAIAYLm4eFye8KOHiDi9JC7zUX4rozLwULXCQVKTBR0q7olcLJSIcc/eI4DXliXnyPDFXnhfB k+eJefI+kfzaFAFHw/yNl183fPKp0vY/HIA6PTJ1ajh0UjRNY/eU6345pHPOieBgzmvjMwbminnN bNu/Wm96860myys8DPwSLmbr8NN/8g73EHOblmVGf/54uuTLYK5oB0FFZp9VtJr8VPyanOjN7/dJ eJ5tn4jf+7Z40an+Ev71TxTW5X46QH04NFpw9cM+8c+NjxMVBrcbVqQqu2r1DmXLC07SNOeNxo51 b8gt6wEAcADyjfy49S/mxrzbHd3bLqXtiaXXDTtDzelFHe6xc8t1Bw0+UsrDwL9zgHTpwvSor2ia xrLPKluVHiIT0RJ2N0YvSQuGFbWVXXf4+wMALE6P3P35gMQnu5tnmRRk4axvfS8oa2od/j6v5cW+ sSE/bj2bNv91+ZuB5yYpUZ8LbbUKN5F1d6L418PDUmazPZmXpAUFF9uq6p3+XoOj+BWlY9JHhWMc HdI658wt1x4EAFiVE/3Blj4Jq1lfCQS4PseUtBfLXf68BD5uLBmdPprtIs+Uf8vIAwjwJT5Spf8W 8Vg+mBq599N+Cf+L5nGst3I+pvgomj+2pL2ozOodxvz8TqlY9mpe7JudGbifKaxPPnXDuCOWh5v1 U7MT2fA3qj1EatoZRTsAwIkRKbdPSxCfZDNGxAU7LznipwNDkuezacMkqq6ZkNG3TyS/lk27Byt1 e/epHQvGxwoLL4xOm8CmjY+i+RlnFG16H5kY/GI3u/y57zZZXvyq3bYQLWKxPNy8Mjv6owdTIr8f eFFV7aFo4Ud941c+kx3zMZv+vCQt6HFe0dTuIdNmScW/n+twT3KQdCT6Xohjni194lc/lRm1I3gj 8HaT+eVX6jve4uPga5iYmZ8l4inQdwYvKZ1brj1YZPaMZbaZmxRx8MfBSfevrDF+tENpeyqSgzmq xmcUdLfQOQkqYmxp+8UqW4CbFomUjxvqJmT2juNzOrq71gMax/z7KnT7AQCWZkg+P6RzzdX7yMQE Pm78fVjKLCGOeZ6vM71/0uiehto8khb57ab8uLWZIp7yiWr9rt1t9iUiHHNfn5DRH42Zomn841br My/Xd7ztoWghAMBTmVE73usd/wLiDEb3iosBcX18Rv9ekfx6AIBGp6/n50rbsi9V9sc7/FQc6jdL xFUsSInctyA1cu/KGuPH5zo8k4ZE8cuvjE0fjgw/gqK55TbvkPMdnonnTe6JhWbPeBtBRXV3H25F xBzMNSZGWDwxXnR+Ypzw/Iho4WVk7Fv9ZLTcReTJnf68Jpe/R5uHyNB7yUSDj5TqfYF/mdf2/6VE cDCnlM8xJPI5ehGOua7avEMdJC0R4OD9qE/CM7OSImQpAo6GzeYAAMBDUsIxJe3FFTbf4BQBR1M5 Ln1QooCrZzsek4+MH1jYdk3tJVPvlIplvw1Lvqu7DbbBS0p/0jrmfdNuf6TU4v2T95qDAXl3YsSv T2ZGfXZbguhUV9eA1pAIDuZsnZyVHWwEdiYH1I5591UG+G2RZAq5yrd7xb38QGrkD531ubvNtuSJ asMuPg6+9inZaV311+Ly5zxSpf+WOVcUSPiVleMzBrMZY4ePjEs+3ar108DbOyjxwQWpkn00TWPb FbYVq2qNHxA0cON4eMcvQ5LvmRgvOo/ara41bvmgxbpqoIR/rWp8RkFXfdgJSjL3qvbgaZN7Kvrs 0ujUESNiRaw4i/tfaLt+w+Hr90qPmLfe7BX/Kps2z9UYP9zaan02XL7z/7L8zcADuHliPjIsZeaM RPFRtics7HCPn1iqPk8DYC/kxrz3bu/4F8MZEPKmAHS9e+5MGp2+nqOL20tMfio+T8yTF49OGyMV cAzhnAPgZiNvVqL49x8HJ90v5uCucM8DAGD0kQmLrun3/KZ33QUAkC3itu4dlPTgrXgYmULSNEd6 qtVg9lOxi9Iley5ZvCNvOHz90PeT40Vnn8uO/nC6VHyM6a25u0zz6296110PpET+sG9w0gI2fX2u tC578rrxsygubjPcli1lY/Ba/WS09FSrwU8D74dBSQ/cnxr5I5u+0K59UBS/smIcu0nH4idjUk4r NB6KFoZD/L1f47jv/grdjzgA1To5KztdyFFdtnpHbG+1rtincSwgA14mSOJzdKtyoj94Kit6h4SL 29HzEcXFbaopWekSLm5n099OpW3psuuGzzkYkOdHpk14usawvcLmGwwAgANQuwdIlzyeEfVlcDuT j4zvcU7ZZCWo6M42Px6SEowqbr9UZfcVAAS8jIWj0saTAJzhRaorNAC2pU/86lU5MR90NUaCorlz y7UHf9e7ZuEAVN9IXg3aRQMALMmQ7N7SO2F1FA+3dXaOGruv74hi1WUnSUeMixUWar1EitxF5MXy cHPhqLTx/ST8G+jYYwbX9OfrTO8jQnQhjnnulIplP+uc9wIAvN87/vk1uTGbAQJG9+PX9F9e6PBM AADIEHLb9gyULrotQXwKna/NTWT0vaCscZB05HPZ0R9+0DdhVYh7JTygdc7/TGl7stjsGRPqGnb3 S1jUJ0pQf77DPfG8yT2xyOwZyzTGkYg5mEvK5xj0XlLqpmhxqoDTfn9K5H6pgGNI4CHvHG7AMYwy +sgE5NUL/E1Jb/rMTybYCVoS3IcQxzyjYgSlAYNPdH5UjKBUxMHdnd1/gqK5Rj+ZwDT8bAQV5SH/ 8sCF8sppvGTyJYtnlI2gowAA4nm4abpUfDRDyFUFe/8iOLhTyscNUj7HkCjg6KV8jiF4jlR7iNQx Je3FCjeRJeVzDEWjU8eGExUCAJA7/XlDitrK7QQtmZYgOnlseMp0tgYiwM3r2eGhybPvTor4NfgY O0FJDumcc/apHQtOGF23o/ceCQ5AnR+VOnFcnOgimz4tfjIm66xSYSOoqLV5sZs25set6+p4iqbx Axrn/BfrjO8oPGQ2AAAPA9+m/Lh1z2RHfyzk4J6u2jsIKjL1TKvaTtCSzb3j16zOjdkSfAxN09hX KvvClbXGj9Azdlei+Nff9K67AQAaJmbks/1t0BoyK1H8+75BSQuWXjfs3Kd2LAAA6BfJv3FwaNLc 4HOVmD2jx5S0FwMA1E/M6JUfwW8IdW6jj0yYeUVz5IrVOxwgsKk0+Cjpqz1i3tzUK34tm/G9WGd6 971mywvhrCFH9a4ZM8s0R3AAyjgtOyGWxzGzafefllBxW4qiMISKnXm6VREuNyrC0AmVyN2dEhTF QdV1EceaHNdt3n7hxp2LO9yjUWXRqKK2klutEGPm5A2/2HY5nHyKUPd0e6tlOcJt4hyRE5saO14N B5ImWIPxe0iKwn/R2Ocyk81BFiiaWXnDsLXM4hnq8hNCVLUcTpURgqEIp1DiW5XtYZSLwvYZ8pEU D8HNvNdkfp5tXyjfRnysyRnO84rySW4rbT+xqbHj1fxzgWRgZr7WthbLCmZSr5ek+AiPbnWNYTPb vnwkxUO8w5NKVGdRaT7IApVi6F6FSnBGWHFRx5utoaAtPAQlYNKQoQIB0VG5EwGZ97+grO4un4yi KIyZP/roHxROIJPTTGL2tNMtqs6Q960+MgpxV6aealYNuhCAVhAebXJ3BltBUBRnl9K6hFnFBzI5 nXOmtanDGyisOKJzzmDizC2u0u0OLgajKApDz2riyRYdmwrKGru3z9p600ZmAUlXmnOmtXlhle7L L9usC5udvhyKojAm0O2t0h8ibXf7U/e22xYsq9Z/FopiC+V+Tb/cfvR3nePOfzKHhFI3QQpfqDW+ i54h7hG5v7PKTjZaa/f2Rvh2uWdbm8JhiEHK5C7e1NgRFl8sRVHYtEvtJ0AWqKpF64GHoAQHNY45 869q9gezm0iON9kerdR+/avWMQtVu3fFqhBK19abNqJcyc6KFkmKwn/W2O9hVqb/9e42ucKBsUHc 26F4j+UOXw+E0weyQFHWEZ1zBjNvubO83FDK5DDvxXhGF1Ro93aGIkBSFI5gkzor0FK4fJmIWQKX ycndSuvi52uN74EsQHHJdnxMlIiusD2Zeqt4sv9l7fSLeoc3Hz304TJNeEmKj4yMjNOtynBZIvQe QopQzfPPKepvBVPpZ439HpQ8OrdM88utToLbWiwr0AuXdaa1lS2ERmdabfP0RwUOIAvw2IYDxstU RFCfd1bRyPycoijsqN45fWpp+6ngZO3M0y2tyPhmyyjh8JMRyDDd1257gO34ZpepD4FMTs8uUx9i 2+ao3jkdjbUr6I9gRfzC4WDYXTG7h3a2iA+4oLy2W2ldHKrQ5huV7RE0AYXDW8mEE0KacLLZ8KvW cZfC5ctExiUmk1Nbms2rUOGBwuXLRPf/zcaOV4LPa/IScUzsqsVVut0lHe6RiJII6aluyMFp+mbI oMVVul1oM3DnZfXvfpLkbGk2r2Jikc27qjnALFagKApDbBlcmdyHCixwmZxkg4Fo9RESZJAijTne bL77ivowqs5MOdWiPqJzzgjVHjGmgExO71fb57P9bex+MvL+cs3eLgw7qtc5Re0rdcZNN2zevsyi EJKicIQPxqYKO1zVevxJ+9X2+cuv67cz5w6mwbm5ybz634ZVKelwj2JueN5oMK271crdkg73KPTc DClUXg3XaUDTf1HG4TI5ed7kmhBO23qHNx8VTdx9RX34/nLtD8FVsIiH+IDaPo+5oUMbVZDJaWYx RXdq8BIJqGgx2CglKQrfr7bPD/4955ZpfrlqcQ9GYwv1vnem16yeAYx3fSpNBzaV78o7XmAasPOu ag4wizQQk0PG6VYl23XS4ScjmOfkHpH7P2oxP9Pd84GqdYcUKq8Gf3fZ7B6ONnj8o3IvKpZkAsmz BaD3kRQP3cNwCmymlLafBlmgUOvffJf+r7TLL9Fkj8nkVLiAkXV2b69bLVOn6QAuH7Km55ZpfrmV ieXDZvOz6MF4rFL31a0aeb9qHXehhS76eLOlK2wkNuoiSBHabaGJ5fUG0/pwicHvvKz+HWSBqqrO jlG6/BlvyTteDuUJmFrafurrNtuj3U22x/XO29FzwNZY9xCUAE1u4YA+o5L/ccWqQrZtmNh3Z4yu yV0d6ycp7hGdc8YD5dp9HNlfNEIgC1TwraoxbKm0ego6a09RFIYYFcLZ0ftJksNkoQBZABCWaRzp PYQUGaogk9PLqvWf+UmKi+BxUk61qIMrMZucvlzkLUMLAnpX6ux/LWogk9Oji9qKu9rNMvG/5l3V 7O9/XlENsgCPLtOTEOwNiD7ebNmpsD5BUhTOhCxiXgtbAFEmVuDdV9SHxUflN4EVJ59q0dyweUJW 4ek9hBSBrs8uUx9iM2c0OLw9n7th+CB4sR95sa10TY3hvQfKNfuYcCJIs8+0tiy/rt9+VO+cvksR gFgA2T/33rFRo5eI/1Ftv4/5G4As4PFZck23iy2QLBu1+IhoJl7h4ird7nCqipn6q9ZxF9osT7vU fiJclAI3QQqRpyv1VEs7mw0qRVFYhdUzaFNjx6tpp/5eyYvL5OS0S+0n9iitj3flZUO4elNL20+F sxatqTG8D7IAOoTdT0YSFMXZ1257gFllCrIAFiYT5gh57FNOtajDuU8I5H3eVc2BK2b3MLTxAFnn XvdGhy8v2DDsSv0kxUVeNZDJaf4RuYetfXDW6JqE2jHnvp819nuQvRBzvNnMnMeZQMTd4W4yFcEr PVap+4ptm/UNptdBFgDO/rfeof9L7faHRItZ73OK2nANEGaZejhk9kiZPK/vyjteuJULRC/YPzXy yiyeoWiBRqwC//Tm/6ZzzELucZAFMJfYUM3QdGDSCeehpygKu2J2D0sNMcnxjsh944tVF9Y3mF4/ b3JNCC5DR5h5wy62XWF7bWeMrsno/GxD2xRFYegeb24yr2bbF9qIpJxqUQeHJkiKwiusnkEfNJuf m3VF/VsoiJOBF5RVR3TOGWzwj5i7yZIO9yg246u2efr3ORcIO4BMTguPyl2bm8yrQ+H0uQhShEA3 /zDKitCiGGwklXS4R6FwNv+o3BvMn4mMZSadU+LJFl0o1gymcTeltP30oirdFyALpBKEgg2gKAr7 us32KDKo0H3E/hgrE8qHLT5jtc3TH431sUrdV16S4t9frvkh+PeSHG+yvVJnfDMY4BbhiEUdb7Z2 ZciSFIXLdI6ZM0Lw0/KPyL0n9DcDZHsISnBY67j7iWu6naHgPpCXfGgUu+/pAAAgAElEQVRh25Vw PLr/htbavb1XXNdvC36uxxWrCn9ot99/q1BPTPWSFP+RSu036NzTL7cfvRUPHE3fDPPzUIX2u3CB 4Osd3nwUpp9+uf1oKGPL6iOjDmsddy+9pv+8M3gW6clm/act5ifZzk1HdM4/IYZCvT+dKZPLeEF5 AAKHOY7ZZepDTDgdpK0uXxZ678OJmqDoAkcmJ9C7iMnk1PLr+u1dRcJGXGy7BLLuObhVbn8aM1qA 3pnOwrKhniX0+33dZnuUoijsvSbz8+gdyj3b2lRr/zvbDGL6CAfb7v0m8xq0GWPb5oTBOQ3ds3Cw gP+r2u0BFVbPIBQaCSdGT9M3g5RKjjfZwuV5oygKQ96LziiR2JwD0Wv9UyNP4fJlMl3q6+pNb9xq yAKp3U9GvlBrfJdJSj2nTHOwu4Xihs3bFx3Plm/RTZBCNNm8VGt8a95VzYFQXI7Co03u20rbT74l 73i51OweObQwQJf2Qq3xXbbXhfIwwwFSZuJAhXrJO9ORRW2lIAu41SmKwmrs3j6ftFr+d+9VzU9M HlKmFlxQ/LmzDee5fOKabifIAkj93R1r85OS1TWGzUzS95RTLeruQs8kReEIsBlpzpnWJqbn5IDa Pg+FSOJONJuC8a9KOtyjUNttLZYVv+kcs5hsKKtrDJuRIc807iaXtp85rg9Mcmw2VnoPIX2oQvtd kAH2p8dryTXdLjbviJsghcgozDnT2tzm8qcxPVQPVWi/e6nWcBMGYcSxJsfKG4atcoevx+86x53o 811K65LO+inpcI8KppZj5v1tb7Us72qcTI/Q6KK24lB4dZmnWxUPVWi/+0xhWXbD5u37T9ls2KjN T0q2t1qWB3vqc860NncWzg5HKYrCUCgPPf/h4pUifaPBtA6d5/la43vhtmdyp3+vsj2o9fiTftLY 7115w7B1SKHyKpPlBSnyuK6rM21An4WTZ0VRFIYMmyGFyqts5327n4wMNohAFsBz687TilJcpl9u P8p2nD+p/0pNAlkA/JgNbyxK90k73aLq7Hn9RWOfy5xPV1TrP0ZzW1f4ocGKbIIF5drv0SYUZAEM vs68sttaLCtAFoiysL33l83u4ejcbNN9bH5Sgp6fY3rnHf/0vfm/VlYHvVxnfAtkAc9VV+GrUKrz +BOT/uBlHFusuhguSrSLIEUIwVt0tMnF1mvC1H/TyAtG6L6/XPsD291LV3rD5u2LEv7Rtb7Z2PFK Z6COCKQy4WSzge0Df97kmoDOj14ki4+IPqhxzHn6uuFjJql9KH2oQvvd9yrbg2UWz9DudvDI8xuO UYgm/tyzrU1srslDUIIzBuefLv9JJaozwUn6SDNOtyofq9R99XWb7VGV25+29Jr+c5AF2BrCeRZR uG5rs3llV8/bD+32+5k8rEhPs8iDQ/pmo+ll1C7qWJOl1OweSVIUHsx00eDw9gzuH+XADipUVqBn vcnpy0XGMDK+19Yb32AadxYfEYXCRyMutl1iY5xoPf6kpJPNf7vvwy+2XfYRJKv3Hb2fuExOHtY4 7mIaYa83mNaj56HDR8S+Vm/awAybYjI5hZgyJpWozoR6djp8ROyT1fodzMVvamn7qZ819nsQhyjz XrFRncefGHFMbgeZnO51TlHLLJphavyJZuPsMvWhzU3m1ZfM7hG3GuJkoxRFYacMzqlzyjQHmYbO /Kua/YhT9J/oToX1CbSoZ55uVdxKTjJFUdiyav1naGzhAKBTFIU1OX25QwsDzzdz88RUzhE5MbFE de69JvPzzJxJZhFO+umWtnCiUsxNU3c0iC1OX/bqGsPm4PD+uOK2C9esngFs+vtFY5+L3onujOkG h7cnMpyQ9jyrqGfrwa21e3ujdpfM7hHM7xx+MgLNlyALbCiRQYeM1yXXdLvY3kdkrDHTRx4o1+7r 6rdgOjTYPnN+kuIib2E4BYVo7VpXb3rjn74v/9caEiYlWDwkJSy4qKpqcPrzh0YLrpaOThvFBjsN CSo/BgBYnRO9ZXOfhDXhVPrqvETSmJL24mYXkRvPw00lY9JGh1tqT9M0trrWtOXDVutzAACPpUm+ /mKgdDFbcFqm+Cma978bhk93t9mXAADkR/Aa9g9Ouq8gSlAV7rmCx/iDxvHA6lrTFoSb11PMa9zU K27tvOSIn5jQAI9V6b7+pt3xaDhYhRsbO9a91mh+o28kr+bGhMx+oY7ReYmkcybPpDMm95QzJvcU ucuf19n50oSc9l4R/PpeEbyARgb+xgConHMBoMlTI1Jum5ogPs1mfAhI+Zns6I8/6puwEiCAG2fy k/GNTn/Peqe/V53D17ve6e9V7/T1anERORQAHupciXyOfnK86OyUeNGZKfGiMz3E3CaEf+WnaF7K 6VaNyU/Fs4ENQfKj2nH/A5W6H7gYEO1TstJC4XEVmz1jXq03vXmuwzMJIADqOjCKX3XJ4h3VU8xr rJ+Y0Yst0PWyasPnO9tsS3EAigLAhTjmyY/g1V/7AwZlbKyw6NDQ5DnBmFeHdc7Zc65qDwEAFI1O GzsmVliMvvNTNO8Nufm1t+TmV5j3blKc8KxseMqsTxS25S/Umd7DAajLY9NHDI0WXO1qjA6Cipx0 SX3uqtU7VADg5nEwkgklMjVedPrDPvHPDYgSVHd2jp80jnnzKwLYX8uzorYf1jnnqDxkOhcDYtcA 6RML06O+Cm5j9ZPRO9vsS7e1Wp9u8xAZ6PPeEby6F3Jj3luQGrlPyME9NE1j+9SOBc/Vmj7U+8hE AIBBUfzKz/pLnxwZI7yE4H9C3avu5H/XDZ/uUNqeiuXh5qZJmT0kHNxeZfcVFHa4xxd2eMZfNHvG oT6ZIuZgrkFRgsoCCb+qIIpfVSARVA2Q8KvZgICHI3UOX++nrht2oGdRwsXsb+XHv/JUVtSOW5n3 kBzRO2fOr9AdcJG0OIaLW44MT5kZLuQTSdOcOy5rjp82uafG8nDztXEZA9NFXFXwMY1Of89Km3dQ lc1XUGX3FVTYvIO1XjI5+HwCHPOOjBFcGh8rLBwfJyocEyss7gy6qMnp79HngrLWTwPv474Jzzyd Hb2N7bgnlLRfKDR7xs+Qio8eGZ4yk/kdTdNYkdkzdmur9dmDWudc9H4JccwTx8M71F4yNZz52kvS gtQzreoOPxXHhApiitVPRm+Um9d93Gp9BgEi943k3ahx+PtxMSB0U7OT2GBWAgD0Oa+srXP6e7/c I+btt3rFvwIAUG71DllQqdvX4PTnAwBMiRed+aYg8dE0IbcdAGBzs2XN83Wm91MFHLVqSlY6m7nt jNE1ZeplzZ9rwrq82I0besau76otTdNY6hmFWuslk8P5zaZfVh87bnTfsSRDsnvXgMQn2LR5+oZh 23aFbcXkeNHZMyNTp7Bp818VVgYeQADfbkKp+gIAwMb8uHVr82I3hdMRwqUBAEDgiOG0b3D68scU txeb/FR8rpjbXDI6bXQ4gJcA/66RR/8B7Li61rjFTwNPgGPej/rGr1yaEbXznzJV2PxU1OuNHa9/ rLA+g/CY+kbyatblxW6cnxJ5gINhZN45hbzJRfR4r3f8C8/nxrzP5ry3XVKfOm1yT30qM2rHp/2l /2PTZlGVfs+X7fbHk/gcXbaY21rv8PdCiPdsJE2Aq6J4HHskB3dIuLhdwsXsEg5ul3BxOwcD0k7Q EjtBSUx+Mv58h2ciAEAiH9cRNPDsBCVBk1Z3EsPFLXdIxcfHxgqLpsSLzvSN5NV09jscN7jumH5F cwwAQDk5KzNDxG1j08edVzSyIwbXzLsSxb/9OizlbuZ3Fzvc4zY0mtczmRJmJ4kPv5Uf9/LoEnWp jaCiOpukQ4nBS0ozzyqUHooWru0Rs2mPyr4IsUoAACxJl+za1i/hmWB8LJqmsaFFqqsVNt/gmVLx EdnwlDtDnf+5GuMHW/94DwAC4Nhv9op7ZWxJe7GTpCPYsJX4KZo3+6r28FGDawYOQI2PE1443+GZ JMAx77Bo/pUis3ccQABD7MnMqM825MetDzZGr9u9/UcVt5c6STpiTKywSO0h0lrdRHYkB3P8PCT5 3tul4hNdjeG4wXn79Cva48GfS/kcw33JET9es/sGFpoDmHkRHMy5MT9u3dNZ0du4OEaYfGR8/nll Q4efinssTfL1VwWJC7vqiym1Dl+fAYVt1SQNnA/7xD/3bE7M1uBjaJrGGpz+/EKzZ/yFDveEwg7P eMRUEiwYAJ0n5skLovhVBVGCqkFR/Mr+kfzrGSJu2z8xxmiaxr5pdzy6ps64GTFgDIsWlH3eX7qM yRoSrpRZPMNmlWl/1/nIpDge3lE8Om0MApNmK2oPkTqwsO2ayU/Fj40VFm3Kj331ut0/oMruLaiy +Qqq7b4BCMg6WKK5uDVZwNHWO/29cACqeHTa6JGxwsts+37yuuGzz5W2ZakCjrppUmaP7nDmkDDB +G+Mz+jXV8Kv8VE0f7/Gcd+HLZbnym2+IejYVAFHvTwr+pOlmVE7TxvdUx+o1P2AA1CKyVlZwcZs Z4IwQQdI+NVV49IL0JxG0jRnT5t90asNHW8afKQUIICv+n7v+OdnSEVHkk4r9E6Sjtg1QPrEkoyo 3Wz6Qhi0vSN4dTcmZPTb0mJd/Wq96U0/DTweBv5N+XFr1+TGbGY6Gmodvj59L7TVAACUj00f0h2L 0nGD644HKrT7LAQdCwAwPzli//4hyfezGd9Dlbrv96odD85Jijh0cGjyXDZtEOB5fgSvoX5iZi82 bdBGXszBXJZpOTHhMGr914S1gQcA8MwN48fbFNanORiQF0alTQhnt0tQNHfGFc3RUyb3bSIcc5eM SRsdrser1OwZNeWS+oybokXDogVlZ0emTkbI9Wwl2Mh7ODXyuz0DExfd6o9YZvEMu79S9yOiibov JWL/zv7Spf8GU8V1u7f/ugbzxkM65xz0WZ9IXu0zWdEfP3XDuAOAvdfBR9H82JMtZhdJi/cNSlzw QKrkBzZjQIjg63vGbni9Z9zrNE1jBh8pDXjR/L3qHb5eAc+av3ez258bDBD6b0qGkNsW8BTy6ntF 8OvTBBzV/ZW6/QQN3J+GJM27NznyZzbnWXxN/8UelX3R2Fhh0cXRaePYtNF6ieT0MwoVSQPnwOCk +fNSIn8CCGx8NjSa1zMR14dFC8o25setmy4VH9vTZlu0uNrwBRuEeaYgb2s0F7cuz4ra/naT5WWa 4XGbliA6uW9Q0oJ4PsfEbPerznn37KvawwAAl8akjRwR8/dF76MWy8pna01bAQKeTuRlEuLg8VAg TORz9PUTM3rF8DiWzsZH0zT2RLVh1xcq+2IAgMfTI/d8qXIsAgDY3i9hxfKs6E+O6J0zn6s1fYh2 /zFc3LIhP3b9U5nRO3g45rf4yZjhRe1X5C5/XpqAo0rgc0xVdl+BmIO5zo5MnRxq7EzRe4nEAgb9 2tY+8c9uU9ie/lHtuI8E4DKPHRUjKN1bkLQgJ4LXij5bck2/+wuVfXEUF7fVT8zolSzgarvqjykI 6DVXzG2unZDZhy3TjcpNpJdYPKMrbd5BlTbfoCq7t6DdQ6Z1djwXAyJbxGvNEXNbcsW85hzRzf/G 8nAzmw2lyUfGv1Bnem+Pyr4IIGB0P50dvW1jftw6tiDdwSJ3+vPGlLQXG3ykNEfEbSkZkzY6ScDV hTrWTVKiVjeR3eLy5zS7iNwWd+DfSqu3oNVD5HTVj4SL2QdKBNcCHk9B1YgYweUBEn41SQNn0MW2 ylqHv8+oGEFp0ei0sWwBkBVuf1beOaWcoIG7rW/C0yuyo7ezaUfSNKfXeWV9k4vocW9SxE+ZIm7b d2rHw8jIAgAYHi248mx29NZ5KZE/oefCR9H89DMKlcFHStFcyqa/yxbPiJHF7ZcA/jKgzpvcE5+t NW6t/INlJoKDOV/uEfv2qpzoDxD49YIK3b4fNI4HbosXnTo5MnVaV32E6mtkjKD00h8UgL0iePV7 ByU9GGpDQNM01uOcsqnFTeR05fihaBp/p8ny0tqGjk00ACbEMY+HooXheMm+aLMtXlJt2B3DxS3G adkJbDY+xWbPmLEl7UUAAJqpWSls3nGVm0jPOKtoAwC4MiZt+LAYYRmb8f0XJSwDz01SopHF7Zeq 7b4BWSKuonJc+qCuFoFgMfrIhGFFqjKFm8jKEXFbysamD2PrPkZyWOecfc9V7S8UAD5TKj5yeGjy 7HDCxQB/N/KmJYhO/jQ4eV5XyPxdidVPRi+9bti5X+O8DwAgV8xt3j84+b7uwltspdLmHfRGo/m1 gzrnTbsWHgZ+y+050eIuEO2RMFHE26dkpaUKueru2mi9RHLKaYUGAOD8qNSJE+JEF7o63k/RvGaX L2dsibrY5KfiH0+XfDkhTnjBQdCRdpKS2AmkAa8dCTQHefPOmNxT6p3+XgMiedXP5sRsjeTijsB3 mD2Gh1tyRLyW4BDW9+32hx6u0n8nwDGv8bbsBDbGvo+i+cmnW7VmPxUbjqv/gxbLqtW1pi0xXNyi nZqdfMnqGbmh0bz+jMn95+Q0PFpwZX3P2A0zpeIjaNFFYecHUyP3fj8o6SE2fXlJWpB1VqHQ+cik TCFXqfQQmQAAgyW88kHRwqovVfbHAQL0Wr8MSb4HTbxM712oEBJF0/gLdab3EDfs5HjR2d+GJs36 Ree6d1m1/jM3BWIAgCnxwjMHh6TM7ep92NDYsf71RvPrAADLMyXbv1E7HrMTtGRWovj3X4cm342u 30fR/E8U1uUbGs3rrQQVDRAIo77dK+7lnUrbE0eN7pl8DLzDY4RXisyecTgAdXhY8uxZiRG/d3WP aJrGZpVpfz9icM2UcDF75biMQbliXnOT099jZpnmCDIqmZIs4GgfTZN883i65Eulm8hEvMXhUM0B 3BxiYhr7ocRBUJEaL5Gi9pCpBE1z04Tc9hQBRxPFxW3oHpl8ZHyVzVtQZfcVoHBkjcPXl433OoqL 2zKE3DYpHzck8DlGxGubwMeNCbzA/wOKG6O4uK3M6h26ssb4cY3D3xcAIF3IUR0amjKH7VxF0zTm p4HnpWiBk6QizpncExdeM3ztpWhBppCrfDRd8rWdoKKMPjLB6CMTjH4qQe0hUlHKSXeSIuCoR8QI rhRIBFUFUfyqQVGCymwRt7Uzw+2cyT1p8iX1WQCAcLxVAH+lQITjxTP7ydgnqw079mudN3mdOBiQ 9yZH/PxsdszWUTGC0lBG90t1pnfebba8mCbktLdOyspms27RNI31udBWW+/093osLfIrJ0lH/qR1 zkPfP5IW+e07veJfCp7PkacRB6A0U7NS2ES7SIrCpacVRrOfikWfLc2I2vlBn/hVXaUPoJDmyBjB pdIx6aOCv7f6yejHrum/PqxzzQYIzJNLMqJ2Lbtu2MnDwG+elhPLJj2hxeXPyT2nbAZgb3j5KJof c6LF4qZoUThsSllnFAqlh8jc2if+2ZU5MR913+K/KWEZeAAAN+y+fsOKVGUeihbenxL5475BiQvC CUlWWL2Dx5a0F7kpWnR7gujEkeEpM8MNQexQWJ/63w3jpwAAT2RIdn3eX7os3LAoTdPY+kbzho1y 8zoAgIES/jXZsJQ72brOQ53vc6Vt2bO1pq1eihbwcfC93zv++aezorf905Atkiqbt+CNRvNrv+ic 96DPekXw6lflxHywIDVyX1c78XebzC++VN/xTp6YJ2+clNmTTX/71PYFD1bq94pwzG25PSeGjZfi ms07sOCiqgqAPY+sn6J5CadajTaCitrZX7r0icyoXWzGN79ce+AnrXNeqJBpZyLTO++cVab9HQOg 26dkpaUIuRo27QYVtlVW2X0F0xNERz0ULUJ5TQAAI2MEl9bnxW2YLhUdY/7WFVbv4CFFqnIAdgYy ki/bbI8vqjbcRLW2Iitq++beCWsEHMy7T21fsKTasNtF0mIBjnk/65/w5ML0qK+Y3rvSMWmjRsYI L6H2bpISPVql/wYtDrOTxIf3Dkp6UMzBXR6SEva+0FancBNZ6Ph0IUf1eX/pspmJEUeCx4e8kgAA D6dGfNvkIvJKLN7RyQKO9tq4jIGhqAENXlK6rrFj4y6l7YngvMkJscLzF8yB8Pxn/ROeXJYZ/Xl3 94jphfy+IPGhB9Mke4s63GPnlGsPGX1UAgcDckVW1PaBkfyqvRrnQ2dM7ik0AIba8zHw+Wjgj4gR XCoenTaW7RzkJWnBoIttlXVOf+/RMYLiHf0SnqpzEn3U3oARo/YQqWovmRr4l0gNRTsGEMjDSxVw 1alCjhr9myLgalIFHHVeBE8+UMKvanUTOS0uIqfZ7c9tdvlzW1xETrPLn9viJnL+KQcuyusECISH 43m4MZbHsQg4mBcDoH0UzfdRNB9RmPnowN+Ik/lWhYeBP0vEU+SKuc05Yl5LrojbnCbkqtY1dGxq cRM5eWKevHxc+pBwvIqPVOq+/U7teDiOh3fUT8zsxdZL3uryZ/c8r2wkaOAir3Oo4yiaxs+Y3FP2 qOyLftE67/FStAB9F8fDO1bnxGx5LF3yNcpL60yanP4eeeeVcoDOKdNCyYt1xnffa7a+wPxsVIyg 9KO+CSs783J7SEqYeLpVbydoyaf9Ev73VFb0jq76ULj9WUurDTtPGN23AwQ8xwcGJ8+fkxxxqLvx HTO4ps+4ojmKAdC6qdlJzPe/xu7rO7dcexBtuJZkSHZv7ytd4aYoUcKpViNJA+f3Ycmz7kyMkLG5 F7lnFc0tbiLn3V5xL77QI/Y9Nm2mXlKfPmNyTwknNQmFg8PhUP8vStgGHsBfvKQAAOHwfiJBnhcA gJdyY955u3f8y+GOgclZuyon+oPNvePX3IohtafNtmjpdcNOkgZOmpDTfmRYysyBUYJr4Z4HSZXN W3BfhW4/Myn18/7SZXkRPPmtnjNYhheprpRZvcOYn0VyMMeDqZK9SzOjdobajd9zVfvLQZ1zbji5 Rij/Ixw3/9YWy7PP1Zo+TBdyVMrJWZlsfpMLHe4JE0vV5wEAVFOy0rubKAECE1jCqVajk6Qj9gyQ LgrF3xpKHq3SffNtu+ORiXHC8+dGpU1i0+ao3jljZpn2b4bOqBhB6fqecRvuSBAdD3WdKM+ndwSv rmZCRl8298LsI2J6nG9rMv9BFh/Nxa17BkoX3ZMc+QvzuGs278B7yrW/NLmIHgAAT2VIPi21ekdX 2HyDp0tFx44OT52BjjX6yITZV7WHEefqiqyo7Vv7JjyLjBrkjeNiQDybHf3hJwrbCjdFiwACHoIP +yQ8h0LBP6jtDzxUqf+eAsCnJYhOjogWXHqzybIWAOD48JQ7usuZq7J5CxZW6b+qtAfCS0xhSwxe YfUOHlWiKvVRwEfP8w9q+wMLrxm+8lK0IJ6Hmw4NTZ7D5A1VuP1ZX6nsC79S2Rcy8+BEOOaelxLx 030pkfunxYtPCjiYt6u+NzR2vPZ6o3kDBkCnCDgaZl5kd4IB0EwjsytJ4nN0dyeJf52dFHF4arzo NNO7RNM01uGn4lpc/pxmN5Gr9hCpyFv2p+fMRyUYfKTU5Cfj/99Mm0AiwjGXm6LFAACZQq5ycrzw jPQPb2KigKPPEfFacsTcljQhtz2UMV1l8xaMKFZd9lHAX5gu+erLgYmPs+1b6yWSe51vq7cRVNTi dMkXuwcmLmHbdmm1fueuNvsTaUJOe9PErB7o96dpGquy+woOaBzzv2t3PIy86ACBkGiumNdcbfcN SORz9IrJmVlsc/huv6w+cdLontZVfiwSjYdIeavJ/MpnCtsyAgLe3EQ+rtvSJ2HNg6mRe7sLRyPD t6u5jqJpfIfS9tSLdaZ3nSQdwfyObaTHQ1LC+FOtJhdJi78tSHzk4TTJdwCB4qmF1/RfOUk6go+D b3tf6Qrm5n1Msaq4xOId3RlfdChZdE2/50uV/fFZieLffxuWchebNusbOja8ITe/NjRacLVsbPqw 7lsAfNxqeWZljemjXDG3uWlSVg82bf6LcksGHk3T2Lxy3U+/6Jz3iDmYq3xs+pBwE2xX1Rg/QCHS 7sIcnY1hUbVhz1cq+0KAf2bknTC4bp9Xof3JTtASCRez/zIk+R4meXm4YicoyfIbhk++bXc8AhCo olrfM3bD6pyYLf80YZOmaSz2ZKvZSlDRb+XHvlzr9Pc9oHHOZyYjD47iVyzLjPp8QYpkHwqzIZdz OPkmyJBkQ5aN5L5y7f4DWuf8BamR+/YOSnqQTRs21b3BwgzN6KZmJbEKQdA0R3qq1WD2U7Gf9EtY /r+s6E87O9ZP0bzf9c5ZO9tsS48Z3NMZX9F3JIhOPJcT8+HtCaITnT1vDoKKTDndqnGQdGRnSfhM oWka+1nrvHfpdcPnyLjrH8mr/nVYyuwcMa8lVBuzn4x9pFL/rczgummhKBmdNnpUrLAUIOA1mHFF c7TR5e8JALC5d/yaVTnRH6Bx67xEUs5ZZYubokXP58a8/17v+BfkTn/ekmr97r+KXjj6T/olLCdo mouMu6HRgqtv9ox7ZWaZ5igFgK/Kif5gS5+E1V1dI0AgKXtEkeqyg6QjhTi4PH+EhQEApieIjm7q Fb+uq3Chk6AihhaprtY7/b3yxDz51bFpQ7YpbM+sbejYBBCoaJcNS7mzsw3VMb3zjhll2mMAAFwM /AQjDCrhYva7EyN+nZcc+dMdUtFxlM/kIKjI40bXHd+q7A8f1rvmBJ8zloeb04Tc9lQBR50q5KpT BX944xjeuWQBV4sDUDofmcT08v3d60emMvO5AAIGxXSp+NicpIhDM6XiI+GktVA0jVsJKtroIxPs BC350yP3h3dO5yUS3222vCR3EXkAAONiBYVzkiIOiTi4R4BjXj6O+QQ45hXgmJePYT4BDl70uZiD uxL4uDGOx+ng4ZifuenelB+39tW82DfZjhPgr80hAMCPg5Puvy8lcj/btttbrSuerjFuAwCoHp8+ oL9EcJ1Nu5u8eH3jl4+IEV75Weu894DWMR/lVSMZGyssWpQu2Rxb3SQAACAASURBVDM/JfKA1U9F 55xTtBA0cMNxcvysddw7r1z3EwZAt0zOzMkS8RTBxxh9ZMJ7zZYXtrda/9xo8THw+mgQ3JcSsf/H weyKEn7XO2fdVab9DQegDLdlS4OfmwanL3/xNcMXF82ecQCBFIaP+8Y/veia4UsHSUd+U5D46CNp km/Z9IWqVZ/IkOz6pJ90+asNHW++32x5HiAQDfh5SPK9wd5GVHg5KkZQWjImfTSbfnYqbUuXXTd8 nsTn6DRTs1LYrPcossHHwWe/PVfCJhLFdDpYpmXH/Bs59f8nQtMB9Ga22DxITV4iDvHFDipUVnSG 19YVRs2kEtVZkAUI4oOxd9goQVGcRyu1XyN8nFU1hi23CjxcafUUINwy7hG5Pxx6rc70N51jFrpH IAsg/d/KdTK1xenLRue7bvP2o+kAxtdHLeZngnHsxMeanIurdLuP6hx3oM/YgF7SdAB4FuEU/ap1 3MV2fIiZ4+MWy9Ns2yAi8GXV+s/YtllXb3oDZOERUJea3SPRfeiM01Du8PV4pc74Zig8vTFFbRfZ giIjcnTeEbmvO45QpcufcfcV9WFmXz3OtsrZYLKRFIW/Vm98HbXjHpH7EEZVqdk9EjFdCI42eUJx s75Ya3wHYVsxsQ1JisJ3tFqeDMX8MfRiW5ne409Azxvb91/n8Scintn4E80GBO4tOdZ0E03YvVc1 P6FnO1gXV+l2o/ta0uEeiYDQQSanJ5aoznV1r60+Mgq9j2OKVUUmLxH7mcKybGKJ6lwwOK74qNwx 7KLy8pBC5dVQYOCDC5XlGxs71l6zegb8U7DzYG10+PI2N5lXjytWFQaPi3NETkwubT+ztdm8MlyO 787URZCieVc1B1AfMy6rj9wKUwVFURgT9Dpc9iKSovDpl9uPgiwAaBvOGAiK4iDe3AcrtN+H0yfC j+PI/o6pl3dW0fhynfGteoc3P7gtutZBhcoKtv35SIqXeLJFBzI5/V6T+XnmdxYfEf1avWkDwm4D WQDndEuzedW2FvNykAVoAdniKDoJUozoPpnvvp+kuMH8tAurdF+i5wnhBC6s0n3J9roQNmePs61y JkXhpBLVWZ3HnxiqzUGNYw7IAiw8bPEIK6yeQejcCpcvk00bldufhtpctXiGsGlj8RHRqM0Fk2v8 rbxX/wXFAQBuv6w58dg1/dd+imYFSQEAEMfndHw/KPEhHICqtPkGvVhvejccw5KLY8T+wcn3ZYu4 rS6SFt9ZppE1On2scsOQcDCM3DMwcdGjaZHfAAB80GJdtabOtJmmaVZhEKYURAmqSsekj+ov4V8n aOAuvKb/6rWGjjcomg6Js8ZGZiVG/H5jQka/Z7KjP8YA6Gt238BRxe2lz9YYtzoIKrL7M/xdUOWU AMe8vSJ49QAAsTyO+ZnsmI+rx6cPKBqdNvaxNMnXIhxzu0ha/IXKvhh5LDAA2uAlE7zkXzkknUmV 3VeAkryHxwiusBmbyk2kqzxkOgDA6BgBK1wsgqK5JWbPaACA8bHCQjZtAADOmtyTAQKFAmzbnDC4 bgcIeHmyxYFqSoqm8SsWz/B1DR0bCwrbqvLOK+VvNVle0XrJZAyAnhAnOI/ab+mTsKYzb1qw/Kx1 3AsAMC1BfLIzjwtJ05ztrdYVfS8oa37Vu+4GCPxGAAEoIjZ5YTiGUdMY3maCBt7ccu3B6ZfVxyaV tJ81+EhpHA/vOD0iZer8lMgDzLYdPjLuE4V1OQDAyuzoj5h5TziGUU9mRX92Y3xmv0ESfiX6nANA LkiJ2Pez1nnvDYevHwZAfzEgcXF3oU0HQUXeWaaVNbmIHgIMPH4a+AQN3AESfrVyclbmwSHJc/tL +NcD9855b//CtutzrmoOobAyQAC+AFXtrsuLfePletM7yIP/aFrkN8eHp97RlXdrTZ1xc5uHyBDi mOfLgdLH4/gc87LM6M/PjUqbpJ6alfpZ/4Qnp8QJT2MAlIuCiDKrb3i5zTfES9EC9LsAAOzqL11S Pi5jyNq82E0DogTV/1aOLZK8CJ58dW7MlsLRaeO1U7OT9wyQLro7UfyrCMfcJA2csyb35GdrTVt7 nFM2bW62rPGQVEgoEbYi4uDuHwcn3f9ibsy7AABHDa4Z40raL7a5/8IXZCMYhtF7BiYuQu/kE9WG XbUOXx+27XEMo3b1T3xChGNunY9MQrBabISDYeTLPWLeBgD4Qe14QO7sHL/TTlCS3/XOWStuGLZn nlUof9O77gIAICEQyu4dwatbmxe7qXJc+qCGiRn5b/WKfyU/gt8QfJ6nMqN2AATm5Bt2H6vIAw/H /PckR/wC8NccofYQqS/Wmd7NPKtUviE3v+Yg6choLm7dmB+3rnlSVu6qnJgP5iZHHgIAsBJUdJHZ M5ZNX2IO7hofKyoEADhhDMx9JWbP6BHFqssv1ne866FoYaaQqzw+POWOLwcmPh7L45gB/ppTz5rc k9mupePjAnN3k4voUfpH9e0LuTHvnRyROq2z6Mro2MAa4aOAz4SX6Ur6RfJviHDMDQBw2eIdwaZN qoCjTuJzdAAAV63eoWzaRPM41lwxtxngrzX3/4/yZ5Jthc03+O0mc1i5cOPjRIXresZuBAD4qNW6 cp/aviCc9lIBx3BseMr0eB5uMvqohOlXNMd0XiIpnHP8m0ZehojbdnFU6rip8aLTAAAb5eZ1M69o jhh9ZEK450Ii4eL2j/omrCwZkzZ6gIRfTQNgH7VaV/a90Fbzu945K9zzVdi8gwEABkj41cFVWBiG 0WNihcVfFSQuVE/NSt3WN+HpARL+nwCzNAA2u1z7a8KpFuN95dr937XbHzb5yPhQ/aCXJ1PIVbKF jyi2BBZjEY652ULgVNq8gxAwLpokuhMnQUVcsnhGAgRyHNm0AQA4bnTfAQAwNV50SqZ33rms2vB5 +hmFakRx++VNcvPaa3bfQIDAhLA2L3ZT86TM3HuSIg8CBHDVRsQIWOFsuUhKjMKm85IjQqYeVNu8 A8aVtF98usa4zUHSkYl8jn5ReuQXNAAWycEcs5MiDrO9rp1ttqUAAAUSftWkOOE5dK0eGkTpQk5b yZi00WPjREXB7bYprE87SDpSwsXsnVUTF5ndY6v+uC8cDEgSgLOmrmPz0zXG7QAAj6VLvu4OT81P 0bz5FdoDZVbvMAyAKogSXLMRVFQsDzfLhqXcGcPnWOckRxyqGpdesHdQ4oM9xbxGAIDDOtfssSXt ReNL2gs/abX8b9E13RcAABNiBee/VzseRoUub/SMfe2rgYkLuzIyTxhct+9qsz8BAPBWr7i/LdiJ fI4+RcDVaHxkKs2YF5Fhx8yd+6DFsvrZGuPWI3rnTCdB3ZS39G+LVMAxPJ4R9eXhYSmzjdOyEw4N TZ6zMF3ylYSL2c1+Kvb5OtP7+efbGr5R2R8lafqWc+1wDKPe6R3/0q4B0ie4GBDX7L6BI4tVl6pt 3gHhnIePY76DQ5Lm5oi4LV6KFjxWpf+aoGhu9y0Dki7iqhBW5OZmy5pwjMyHUiXfZ4m4CgoAf6fJ /BL6nKJp/KrVO/TtJvPLk0vbz8afbDHdVab97ROFbTmCqIniYjYAgOHRgss1EzL6bsyPW1cQJajq yngfEysszhZxWwEAvlfbWVXIAwDcmxzxMwDAJYt35APl2n055xQt7zVbXrARVFQEB3O+0iPmrZbJ mTlr82I3oU1XmpDbPiSKXw4QCL2y7esOqfg4QKAQYmGV7ssxJe3FFTbfYACA5VlRn1yfkNE/OG8W zakKN5HV4u4awgYgsHnb3WZbjP4fzf1/uPvu8Ciq/f3PzPbekmx6JSS0kEDovYugqCiooChypYgF FQvFBogKiigiKoIoqCBI0YhU6QQIAUJIIb3vZnvfndmZ+f0xHFhjyoR7n+d37/d9njwJZM/M7Gbm nPd8yvvi9sP9o8Z/mK57vb1OYb2Ib0QkCm3yO4IAx0g031x0cCN4GIYxqOzjspMbwQMAyFSIrgLc WXP/F4EDACxKUq0DYAlNnt3PqQgRYVmKZiUiRM8UmL7NdwQ4MXGENLmw9PfsqMkSHPNVeoPJk/IM OZ2Nbv0nSZ5KwHP80S/qXrQ7O2T2Tehzpj4/1+b/R/t3ZzBALb5weUhs31VdtUtFOBao8wfj7ssz /DbuQuMRrrsKAJYQAbB1du29Ti3g2RcmqjZcGxrbe6xOcgQAIFyImzAAxk0x8l8MnkeeuNb8Q8TR 6uaRuQ0n1lbaX821+QeiaMAlh78fAABXUgNw5yHtpxZd4lpreNrmHwbAEsl4iaCWy5izNv8QkgEB G2ETd9iZSjEML9fmH4Cub0u985nJeYbfv65zPovkG7rKBDdfTVKtPTUwenjt6IT4FV21yxOlgmq0 u58UIc3hqrF1yOSd4KUYKQ8DqmWnXL0vGDunoHlz5pn6q2in+3SsYmvx8LhuJZ5gNwCAqZHyPVIe 7uVyLitBaX9p8jwCAPB4tHxHgGb+1uVoJujw1nbiriCtWF/teBEA4Ll41Rdo9x4K1FDB3Kq5Kxoe 1212rGILAECQYXXm3EFaZggE/+EsgMAwDPZsoelrVMc4K0b+PZqYN3QPWxgqMo1jGP1YtOKn4hFx 3XZm6aejSfmMzT90YZHlCy8NMjUfbM0EHVHqIdOEOBA7ekfMWJ6qXdHeQmwlKO0z15u/BWAX5RcS VX+TRDlv8w8antt4asplw/5iN9kNA2BmRsu3V42KT7KMS9Sh5weh2EN2W1/teHFSniFHe7TKOuZC 47EPK2yvX3UGMv+diH9HkPJw7xS9bP/WjIinK0YkpDyfoPpcgAFZ5w/GzSpo3pZ1pv7KwWbvxLuZ 9xDmxCk3H+wXNVHJx51NASpqYl7TwQZ/sE2dvtagEvAcqEnikiPQ78NK++udGf9asvqjSBHP4KcZ 8ZJSy/tcxwlwjHwtWf0RAMD3Da4nP660vfz4VeOP+mPVxuyz9XlLSq3vn7D6R5IMCHgYUIM14nMr u2qXlQyPS0d1bZccgf6oXrUjYBjGoIaCHQ3uGVz/9iIM8wswIAAAdho8jxI0CMOFPNN7qZq3akcl xK9K0y1t7XlE0kFoTuKC0VrxMQCAej8Vu63B/RQAu3acGxQzeEOP8IWtdSv3Vgqvqfm4HeBOpqQt 5DsCffqerb/8Q4P7SfR/j0bJdo4Lkx5pbxzCIDXrgHLezo3gAQD0V7Fr0kW7nxPBAwBAc0ln+Emm ks1coDX3fxE4AJsOSpMJSoMM8B+9avzZSXJvwefjWHBnln56koRf5aMZyQOXDfuaA8F/2PO0h4Ea ce7OLP10HIC+7Aj0fTjfsLsz6WKA1kneomLLuruZcIU4RmzsGb5gR++IGVIe5q3zB+OG5zac+qza /sK/M3kKcIxc0kXz/vVhsb0QKT5q8Y3NPluf9+gV48/tpRUQULg4Uym62tFrAdhJqMzLdvQu76Jd 0TQmIWpzr/A5KOVDA+Anrf4Ri0ssawadbzivPFzlHHC2/sLvRu9kAIAUqaCC63tGDyl6aLngtJUl eFyjdwB3Jp0spfBKaxOhIRCMPGD03L+k1PL+mAuNxzRHqmyDzjfkIlmIAA0iHIAeqhGf+Shd91rJ 8Lj00hHxaWu6hS0eppWcRqlRJ0krT1p9IwAA7ouQ/sb1+vYYPFMBAEZpJX+h7lMbSWleL7F8mHqy tuzbetczNACeKhWUHesfNWZLRsRse5BWo3TkjBj5Dq7n2t7omumnGbEEx3wfVtpeP28PDAYAeCJG /n2ChF/jpxnxvELzpofzjbutBKVF476sccy3kbRGgmM+tMH723EbXDNDGyqO9I8a11UmLHsrVfOe 8NbiBACw2+B5JO1kXemnVfaXWntml9+0rkBp1JcSVev2Gr0PAgA8qJftfSxa3qqbDQ/DqGlR8l2X Bsf0O9QvarxOgN8Wc7YHQVPiIbvhAPSuzMhpj8cofmzv82EYBnu6oHlrvZ+KlfIw79aM8KfR37fU TaRNvWzYM/h8wzlUaD4hTHLoytDYrB8y9U8kSAQ15R6yy/FbItar07RvnB0UM+TtVM27A9WiXByA JmgQHrf4Rr9Rav0g60z9Fd2Rasu9l5r+WFFmXX7U7B3bmbm0MwgX8Uyf9Qh7oXh4fLfpUay213UX 0evevKY/xlxsOtbZjXooxoZJj54aGD1cwcdcDX4q5r68pt86u+keoZOcfDFRtR6A7dIucAYyuI6V 83H3yq7aZQAA2xvdMzt6L0Ga4V9xBLI21jgWnLH6hvAAKJIBwasl1o9/anQ/hhw8kiT8qnnxyk2/ 9tE/ZBmbqDs7KGbI0i6aVWlyYem4MMmRBAm/BgDgm1onJ0srAIAZ0eyzWusPxqN7qDXQDIP/3uyZ PPx8w6nhFxpPkwwrNyPGwf9Fj7DnakbFJyxP1a5or8RgcoT0dwCAmx6yK5dyppMW34hZBc3b0L+l OOb9skfY/EtDYvu1Zy3HwzBqhE58EqBtgkczDP5plf2lgefqc296yK4CDMjROpZM5jkJzvceEuk/ Z/MP5rrOoKBDniOQzTVqjQhegYvI4Mot0Bp7w030IFpsnP9nEFq8iIqJp+cbfu5s4XCBw99L9meF G3LKmeHn60/ejaH21zWOf6HCxievGrbdTfFyy8aLR/MNP3W2AST064Yz0L3byZqiUNNuB0Ep/93i R5qmsd+N7km9TtUWhBTIkwuuN3/R5CcjWxtjCQS16LVnrb7BXM5jDgR1bY3xBCnpAYP7vjkFxm8S jldXt2bafasg3nzvxcacd29a3trV6Hrkks2XbQ4EdaF/n9CmjH0G9xSunwFqAthUY5/L9bPrf6bu AuSUMy8Wmj697vT3PGBw37e2wvbKtPymne29D8gpZ8IOVzZ/V+ecZQoEwzo6zy+NrodRQT/Xgm9/ kBYpD1U6IKec+bLaPs8bpCQflltfUx+qtKFr0B+pMmysts8PfUZWlFmXQU45E3m0qomr4T1N01iP kzV/a6zRHK60/m50T2IYBmxEUD0tv2kn+l3ssaq6Q82e8d4gJdEfqTJATjnz4g3Tpy2P+WG59bXQ horQYv7Hrxh2QE45E3W0qnF9le157eFKC3ptj5O1hX+ZvSPRazdW2+ej382+ath8zwW2gD7sSKWp rcLrll8vF5k+vvO5VRpC36v8zwrX/OvNG685/Bltjf+00vYiev3WOsdTDMNAgKKFL94wfRpqVN/3 TF3eUZNnTOhYb5CSoGe/56na6y3nNCsR1Oxuck39V4Hx67buOzynnMo4VXtt7vXmTdvqnE/edAdS /9NNGQzDwCWbL3tUbsPx0HPPuGLYfjfNEujrz2bPBPQZTb7U+BvX+zJ0fkn9q+YmakTganzPMOw8 nnGq9hrklDPDztWfCv3MTIFg2G9G9+QlJeZVo3Ibjkv/rPC09byPv9Dw5xfV9gVlbqJLR587egbD jlSaOrNm9D1Tlwc55cyzBc1ftfydORDUramwvYqai9BXyvHqMsgpZ7Cccrqt+b7lF0XTOHpuP6m0 LWrrdfU+MuaxK4YfW34WY3MbDnN9T+urbC+g57zl51brJeMmXGj4Ex039a+am3l2f98co/tedM9z ve/y7f4sdJxqL5HAZUyFh0hGY647/T25jKn1knFozBWHP5PLmDovGYvGXHX4e9/tc/T/8+tvMimh AsKdEZxFQC3gAAAL4pUbv+gZ/lxnCWeoQv7dauRRDMN74Yb5s421zgUAACO14hN7+0Y+2BnXjVC4 g7R8bqHpqx8b3Y8DAKRKBWV7+uintmeg3plr3dHgnvFWmfU9JDQr42Gel5PUn7yapF4b6iaAFPQx AMY5PknJxbnhsMk7fsKlpkM4AO0cn6RsTzHcEAhGXrAHBvzc6Jr+c5Onw3pKBR9zIX0rEYb5kbr7 kX5RYxOk/FoZD/fIeJhHxsM9rdVilLiJ9G6n6ooB7vg6UgzD81KM1EvRUg/FyNxBWm4IUJFVPjKp yhtMuukhUvcavQ+1PFZLCHEgMhWiqwPU4gv9VcILS25aV9f5qbj307RL3kzRrO5oPADArGvGbd83 uJ8cFyY5crh/9HguY0KFlNem6175pNr+CqrzUfAx12vJmo8WJarWhf4dmBC1eq5yIwAAOUbPpMmX DbcdH/qpRJd2ZemnoQYSdOwt9a7ZLxSZP/NSrE7ZYLXo3Dl7YLAAA7JyZEIyEvemGIb3YpF5/Rc1 zucAAIZrxaf29Y18AEVJL9j9Awaea8gFAEDagxaC0i27aV35Va1zLqpTe0Av2zdaKzn2UrF5PQ2A TwqX5kyOkP42/warnclVFml7g2vmE9eafwAAGKEVnzh5q+aur1J4uchNdkcSEgBsJGBBvHLj1EjZ HqRJdtkR6DvoXP15kgHBzGj59u97RzxpJuiwqfmGPag0IEnCr1qVpl06PUq+s2UKHkk58TEI5g6O HdiefAvDMFi5l+xy1uYfcs7mH3zeHhh0w0X0aE33TivArb2Voms95cLCngphYS+F8Hp3uaDo35Vi YBgG+9Pku+f1UsuH111ELwCAngph4YG+kfdzbQ5qiU01jnnIFvGFRNVn67uHvdiZ8edt/kFDzzec oQHw5V00K97rqn2L69iDzZ577s0zHARga1mDDPALXIGMlvIlCFEiXtMgtfh8X5Uo78NK+xvOIK18 LVn90YfpOk4p4gZ/MCbhr5oaigFeZ+wckbwLcrkR4kDk2gMDv6x1zN/V5JkWKow8Vic5+nqK+sOh GvFp/bGaZmeQVn7ZI2z+vATVJi7nQvZ6rVl8OUlaubbK/urHVfZX0LM+QC26MClcmvNWme09KQ/z WscmaTtqiAJga4QzztQXAACUDI9LT5MLSxmGwbbWu55eVGxZh4S2Z8Uotm3oEbZQzsfddpJSa49U WxkAjIsmJgAbfVUdqXJ0xkKTYRgs/Gi1yULSOq4SNQzDYPpjNUYTQYVv7hU+55k45bedOc93GRFP zYpVbOtozH8b/kbwGIbBpl0x7tpt8DwsxjH/xcEx/TtLYpbftK5YWW5bBtB56xh0DXMLTV+hguhV XbVLl3TRcK7DCD3Oh5X2198sta4GYLtvDvaLmsjVWL61422qdc57qdj8KUGDUIxj/g/StG88n6j6 nGttVnsIUIxoY61jwapy21ILSesAAHQC3PJiomr9vHjVpnARz7Suyr7o5WLLJ6lSQdnNkfH/sGJq DR9U2N54s9S6uodceKNweFxPLmPeL7ctWXrTuqqHXHBjZ1bk9Fy7f+AFu39AniOQXe4lu7Slzt8e hDgQiPBJebhXxsM8FpLW1vqCCTgAreZjNi8NsrbMxduDCMcCSRJ+VZZKdGWASnRhgFp8IUspuoIm sjIPkdr1ZN1NAIDLQ2L7cjFZpxiGF3ms2mAm6LDOWJohUijBMd9tDSsciPnxqi+XpmhWtebykGf3 Z/c713CpM9d3sNk7cWq+YTcSl30uQfnFx+lhr7Q1ed/0EF2fLjBtDe1KvTdcmpPTL2oyAOt08fjV 5h+R7/G0KNmubRkRsxBZYhgGG5rbeOaczT84Uym8mjckNju0y/eyI9B34Q3TBlRXiJCpEF7ZkRkx Y8C5hotuipE/GiX/+acsfYebhzy7P3tYbuNpP82IeyuEVwtcRG8GAJseJd/5Y2bE43aSVm9rcM3a VOucF2pLphPgltlxyi0zouQ7pl4x7KnwBlO6ygQ3Lw+J7VvpJZPvv2w4gDZSy7toVizrolnZmi7W SYtvxKgLjX8xANi7qZq330rVvtfRNbeEg6RUF+yBAeft/kHnbf5BufbAQGTX1hrixfxaRPh6KoSF 6TJBSZJUUKUV4NbOdOpSDMPbWONc8HKx+ZMgA3ydALfs6RM5dYROcrLj0f/Eq8XmtcjerjPPAgLS O+NhQF0YHDugJVH2UrS01heMv+khuxa6iJ6FbqJnoYvoWeIm0tuya+NjEMxUiq4OUovPD9aIzg3S iM/Hi/m16HNaWW5btvymdYWch7lrRiUkcNUOfOBy0779Ru+UznikGgLByJhjNQ00AD43XrEp1xYY dM1F9Ea/V/Jx5xMx8h/mx6u+7KEQ3kD/j4SIx+gkx44OiB7L5VzIgoyPQdA0NjFcLeDZCZoRflXr nPteufUtlI4OF/JMH6Rp33gqVvGdiaDCI4/VGAAAjvWPGjM6TNphYxrNMHjksRqDiaDCN/YIW3Bf hOy3ZwtNXx80eScCAIQJcfPGHuELWnbmI8efzminjr7QePwvi29UZzYQEy81HvzT5Ltnbrzyq009 w+d1Zkxngk9jLzQePWbxjemMGPN/E/4hdGwnKXXWmfor1b5gYrpMUJI3JDabi08cAs0w+AOXDft+ a/beJ8CAPDEwZiTKs3NFkGb4j1wx/oIWm7sleQBsFODpguatQQb4/wmnijy7P/uRK8ZfkBr+UI34 zJaM8NmpMmHZ3R4zFA6SUq2ptC9eV+1YhHZhYhzzPxmj+N4RpJQ7mzyPTtFL9+/rG/UPwdXWgAgH 14UVAODxq8Yff2p0PzYjWr5je6Z+ZujvmFsq+sg4vMoXTKrykkn7jJ4pTQEqGgegaPjPKufzMKDi xPy6JKmgykxQuusuIiNFyq/YlhExK0kqqIoU8QztkWwUhQgT4mbjmEQ9F0Kea/MPHHS+4TwAQMXI +JRkqaCyvdcbA0H9hhrHc6vK7ctQ1AYDYGbGyLe/l6p9KzSq1hIvFZk/XV/teJGL44WNpDQvF1s+ QXVtAADPxCo2b86I6LBuiGIY3uyC5i3fhxREz41XfvVGsnr141eNP523BwYBACxKVK1b2033aujn hBYWgLYXCZph8KWl1pUfVNrfgFufgRgDn17Mb67xBRP0Qp7xxvC4HqgusS0YA0F99tn6vHo/FRsj 4tVbSVrnoxnJILXo/PEB0aNbujoct/hGb6p1zttn9DyAmj8Q+BiQZwbFDG3yU9Ezrxm3eyhGJuVh 3m0ZEbPaiiI6SVqZcaauoMYXTMhWifLODYoZ/O8KlKPP+IsvNgAAIABJREFUp9hNdstzBLKvuwK9 EJlBEd62IONhnkSJoDpBwq9JlPCrE6V3fk6Q8GvChTxTa/f0CYtv5MP5ht0WktbxMQh+0SP8uWfj lV939rophuE9km/8Za/R8yBXr+BQmALBsEHnG3IrvMGUSBGv6dFI2c8NASq22hdMrPEFE5oJilPN 9iC16Nyj0fKdmUrR1WyVKK+9RiQ7SakT/qqtcQZp5cfddK+8nKT+hMs5/mj23Dspz5ADAFA6Ii6t NXmUUDAMg11yBPo9nG/YXeen/tbxm6UUXpkfr/ry8Wj5j62toeiZ4mFAGcck6jt6LgDYbJLuaJWF oEH4c2bEdBqAt7TUugp1u0p5mHdRomrd4mT1mtCIcNaZuitXnUQmV7cYgDtWkAPVotxiN9kNbU4e iZT98kWP8Oda26wi96PxYZLDh/pHT+ByHrQBGKYRnz41KGY4lzFIVHuIRnz2zKCYNmsfQ/FaieWj NZX2xZ0h78hnd1K4NOf3W5vh/yX8o31dLeDZd2bppw8533C2xEOmLywyb+iMbQyOYfT23vqZA87V XyjxkOkPXjbsPTcoZnCKTFDB+aJuNW48km/45UCz9/6lN62rAADuhuTNjFFsjxLxmh7MN+xt8FMx w3IbT//aR//QmDDpsc4eCwAgWy3Ouzo0NvOVYsvH39a7njlj8w/NOF1f8H6adskLiarPOuur2xIq Ac+xMk23bGGiasOnVY6Xvqp1zrUHaTWSwgAAEGIYwTAMxmVXX+oh0wAA0uQCzk4jRS6iOwBA6G4T AcMwRifkWXRCniV0J37O5h/cFKCi3+uqeWt+vGqTh2JkHoqW3f4eZL97KUaK/n99tf2Fej8Vd3+E 9MCMGMUOlM4NjfLJeLhHI8BtKMU7/mLj4esugHvDZX+0Jv3RGi44AgMAAIZqJGe4RltPWX3DAQC6 SAXl7ZG7Qleg56dVjpe2N7pnhqZiHtJLf30nVftORxFwhmGwX5rcjwCw92p7f9Pfmz2T5143fRVq jyXFMe8nHFO6PAyjkJG4RoDbbCSt+arWOffbOuczQQb4GADzSTfdy625bnxabX8JAOCecMmfbUUA Dpt949dVO14GACxCiBtpBnhmkg5DEbNJEdIcGQ9rd7PoCdKyKZcN++v9VKwUB4+fZiQ+mpEkS/mV +/tGTWlpCYVhGDMmTHpsTJj0WJM/GLW5zjlnXZVjkS3Ivs8gA4IRuY2n0N8mTsyr2983akqWStRm F/rLxeZPanzBBBGOBb7vHfHkf4LcAbBzYw+F8Ab7XN0JgttISlPoYqNWhS6i53UX0avQTfREfysP xchuuIkeN9yta63xMKC0Ap5VJ8AtOiHPEvp9dqxiy45G94zGABU9t9D01SGTd8KiJNUnUh7uE+JA CHGMYB0qWHcKIY4RGABDMoyA9aMFYYBmREtT1CtLPUTXIjfZY1q+cde6brpF0WJ+o5WktRaS0lkI Smch6b99t5KU1kKw5BxdqyFARX1a41zU2vsQ4kB0kwmLeyrupK57KoSFq8ptS7+pc/2rmaD0CxNU G7g8w2oBz/54tPzHTbXOeT80uJ7gSvAmhEsPxYn5dXX+YNy3da5n2krvlnvILj82uh7f3uCe2bLr dka0fPvziaoN/VWii+09zxPCJYdQpP+YxTeGi3OHnI+7h2gkZ/+y+EYtvGHeYCbpcAD2HpgTp9z8 dhfNu635aw/TSE5fdRKZF+zsXMgFaTJBCQAAisq3FbULBXqurjnvRDA7ApLyKnQTPbmua93lwiIA gCI30Z3rGKQbW+om0rheW6qMlWwKzRL8L6FVfaL+avHFD9N1r79SbPn4u3rXU6N1kuNcLUsAAJQC 3Lk/O3LKwHMNuc0EFTHhUuOhs4NihuhFfCPXYwhxjPilT+Qj/wmSNyZMeuz0wJhh915q+qMxQEVP vNR08NuMiGc6855CoRLwHJszIuZMi5LvmnPdtLnOH4x7udjyyW6D5+EtvcJnd9a2rTVEiviGD9J1 byzroln5Xb3rqU+r7S8h39FfDJ5HSs7Up7+cpPrksSjFT22l5RiGwUrcZDoAK97J5bwUw/BKPOwY 9BB1BJJmBMUeVtA0QyG6rhXyrFqAdlMiFMPw3rppfQ+A1VJr6bXaGhiGwZCkTB+VsMM0JgLSzOuM 5AsSEx2iEf+DRDIMgx0x+8Z9UmV/GWnrAQCIccznpxlJkoRfuadv1FQu57nhJnogwvaAvnVjbytB aRcVm9ehyJuMh3miRfzGMi+Z+kiU/JfQOs320BwIRqAUy8YeYfNzbf5B62ucL6Ko1xid5GhrdSbX nYFeyLbspcTWLdf+NHnveeCyYV+AZkRpMkHpXwOiR0l4mLfLidoKVHKwpd41+6jZN/btVM27T8Qo fmhJnEiaEUy7Ytx1axFiYiWC+pseMk3Nx+052VGTWosYhCJKzG96QC/bt6rctgQAQC/Em5oJOjKU eJMMw/+pyf0YDwOqtUh+TrNnEhJTXp2mfbObXFjc7ofaDqwEpa30ksmVvmBypZdMJmlGkCIVVCRL BZUpUkFFmBA3YxjGaAQ82zCt5PQwreR2J3lopLzGRyagaFe1l2S/+4KJKKJCMcAzEVS4iaDCwdM+ F/3V6HnoV6OnwxrW9uCjGcm8W/WUnQGK7gswIB+Nkv/UVS4sC41EtuVT+2Kiev03da5/VXiDKYdM vgkTI6QHuZzvyRjF95tqnfOuOonM685ALy7lRjwMo56KVXy3oty2fI/BPfWDNO0biDw0B4IRu5o8 03Y0uma0LEXoJhcUlbjJbgwANiNa8eMAtfhCR+eS8HDfYI343DGLb8wJi28kF4KXa/MPrPaSiQAA iNxNjZTtWdVVu7S9dae/WnQRaljZGpph8PZIMs0w+NZ619OfVjluE/EpEdJ9X/cKn9uRJWRvhfAa AICRoPTGQFDPZc1HBM9G0pqmABXFxf8WrU02ktY0E1QEl/OgNbAxQEU7SVrJZd5EEdwqH5kUpBl+ e7p+/41oU4ByUaJq3XGzb3SOyTtp7nXTVz3kwhtcaoMQusqEN3/Pjpo85kLjsQpvMGVSniHnrwHR o1rT3WkL/0mS11spunZ+cMygiZeaDha5ye5PXmv+/rIj0HdNum7x3e7Qx4dLDxcOi+u5uMSy5us6 57PnbP7BmWfqr67oql2+KEm17t+N5gGwO7aFiaoNT8XKtyoOV99uqrjuIno9XWDa+mqxZe30KPnO mTGK7QPVotzQnUwzQUWgRSBNxo10VnuDiWhB7C4XcCJ45V6yC0Gzbf/IjaAjlHnIVLSz5yr5UusP xltv+bT2VbZd8B4KB0mpEMkdoBJ1OOkCsIsrEm0OJXhlHiJ1R6N7xvYG10xEtgHYppuXklSf/mrw PHTM4hszNkzCOTp8yMQSxBgxr6G1z3u/0TNlXqFpkyFARQKwKvMfp2tf7neuIQ8A4MFI2V6u5/q5 yf1okAG+ko87rSSt3VTnmgfAulNQALyjFt+49JN1JR93070yI1q+A91LG2qcCwFYrcBxYZJ/6Fu1 Ru6ixPym7Q2umYjcPRYl++kXg+eRWn8w/pnrpm9XlNuWv5Gi/uCpGOV3Ih4WYG7p5f1h8t4LAPBo lOxn1OizM0s/PV0u7HCDYiEo3YP5hr0BBsTxYl6NTsizGgkiCgAgTIibzAQdbgjQUWsq7YvXVNoX 91QIC2dGy7dPi5LvupX+D5tz3bQZAGCEVnxb5qM92EhKk+8I9KnwBlMqvWRypZdMrvCSKRXeYEp7 9XYAAHIe5kZkL1nKr0Q/ZyqFV/UivrG1SHkoHCSlqvYFE40BSs9G0Wjd37+z0TQrSWnNAUrnohhl a00fdws+QFAv5hl1At4/IodaAc+qE+IWnYBnCRfyTPESfi0Aw3Q5UVfhoxlJN4WwhGuzUw+F8MZo neT4cYtv9Oc1jue5EryBalFuipRfUeENpnzf4HpyjVK0mMu4B/SyfSvKbcsrvMGUPEegb7mXTN3R 4J7xp9l7D8XcKT+JEfMaHouS/zQzRrE9QyEsGHy+4VyuPTDwkNnLmYSO1ElOHLP4xnSkN3fK6hu+ osy2/KjF97davWMDokaP1kk7dPMZoGbnPmeQVpZ6yLS2Ni4FzkDG/BvmL0NrdQEAXklWf8LF77un QliIA9A0AH7NSfQeH87vsNEiTSYo5WFAUQzwrruIXlwIXppMUIoBMAwAVuQmu3MheKEE+KaH6Jqt Fud1NAaJrgcZ4Ff7golteVz/t6JNgodhGLOtd8SsfmfrL1X5gklTLjftzxsSm92ZKNxgjfjcziz9 9AcvG/ZedgT6Ts037Pk9O2oyF7NfhP8kyYuXCGrPDIoZOv2KcecRs2/c+mrHi3mOQPauLP00LjdV a1AKcOdXvcLnPhIl+2XOddPmGl8wYXGJZc2uJve0z3uEPc9lJ8cFVSGdY39kR078odH95K4m9zQL Ses21joXbKx1LkiW8itnRCt2zIiW70iTC0sRsQFgF2cu5ylys+lZIQ5EkoRb512hi+gJwEaWkJZU R0DikQo+5kJq8B0BRe/EOObnGlm57Aj0ZQAwDIBprwsyFGVeMhUVK6fL+cWfVzue397gmtlSOX2E Vnzy5ST1J5MjpL9TDPAWl1jWAHTSPu2WhdD4MOnhUHJe6yPj2fvIMw2AJQMfpetemxuv/OqnRvdj FAM8MY75WyNcbeGHBvcTAGy34XO3uuW7SAXle/vqHzhi9o1fftO6opmgIp641vzDt3XOZzb2DF8Q KeIZtje6ZgKwjRwtd/5tkbsgzfBXlNuWA7A1Oz9mRT6+wkMuf7vM+u5Pje7Hqn3BxHmF5k0rym3L X0tWf1TnC8aG6uVtrXfNBmAtyLh2402/YtyJrNC0Ap7tipPIwgHoj9J1r72cpPqk3Et22dHonrGj wT2j3Et2KXQRPd8otX7wRqn1g94K4bUAzYgMASpShoN7a0bE0+1FOa45A72/qHE8t73BPTM0Bdka 1HzcnizlV/IxLFjpI5PRveWmGHmBi8hADioIfAyCD0fKdy9MUG4YrBGfayv9pBLwHL0FPE6OMQg7 Glwznrlu+jZAM6JUqaBsf3bk/SIcI9h0LPtFA+AodSvEUfr2Tjp3VbltyepK+xIMA+Zwv+jx3RXc Iv0AAAsSlBs/rnK8srbS/urCBNUGrhv+hQnKDcctvtEHTd6J5R6yC5eFFsMw5skYxfdvl9ne3dHo nrE6TfcmlwhMhBA3avi4zRakNYPON+SGkjolH3dOjZTtmRkt3z5CJzkZuomfEC49lGsPDETPNBcg 55kSD5luCAQjQ12DGIbBjlp8Y1eU2Zajrm8AgAyF4Np1F5nBAGA0w63euYtUUK7m43Z7kFZftAf6 t5w/XUFa8W6Z9e1Pqx0voff7WLT8p3M2/+AaXzAh3xHoExphbgsSHu5LkwtKi91kt2suojeXZ1fM w/2pUkFZiYdML3QRPZH7RnuQ8XFPooRfXeULJhW5ie5c5twwIc+sE+AWC0nrSjxkOheClyDh1wgw IEkGBDc9RNf/NYLXrgiwTsiz7O8bOUXOw9z1fir2oXzjr1x8TENxv1524Kte4XMBAI6YfeNmFzRv 6az4MCJ590dIDwAALL1pXbWizLqcuQvRYY2AZzvYL2ri0hT1KgA2FdfnTH0+qrm6W4wNkx69Piyu F3LAuOQI9Bt4riH3iavGH+p9wdh/59gALOkAYEnUPeHSQz9m6h+vGZWQ8FG67rUMhbAAAKDSG0xe UW5bnn6qrqT/2fqLG2sc8wEA4sT8Oq6NMojgpcmEpVzD0aGSDFxr3FCNRoZCVMB1DCJ4vZXCa1yv DdXfpcsFJVxlKI6b2d20AANyZG7TiReKzJ8hchcr5tUvTlavKRgam3FiYMzI+/WyAziG0XmOQDZq ihmh5dat6KNoySmrfzgAwIQwdlJzB2n5Wzet76WdrCtF5G6sTsLeWwmqL3EMow80e+4HABgXJjnC 1fGiyEV0z3MEsgHu1GVO0Uv35w2Jye6pEN1YlKReVzI8Ph3ZKJ2w+kf2Pl137ZF8wy4vxUhlPMwz K+bv6ducZs+k1sgdAMBPTe7HbnrIrhgA81aq5j0AgBSZoGJ7pn5myYi49KdjFVv5GAQb/FTMi0WW 9WurHIsBAJ6Mlm8zBoKRjiCt0gpw69r0sFe5vL9FxeZ1x24JEg/SiHOvulhB8J+y9I+9kqz+GMMw JlUmLHsnVfvOzRFxXXMHxwxcmKDcEC5k077XXERvVJog5OHk2kr7q4dN3vGhAqckzQh2NbmnDT/f cCrzTP3Vb+pc//LRjAQHoBMk/JpROslfc+IUm99P0y7ZmaWffmlwTD/L2ESdbXyS5vLQuL4XhsQO MI1NCneMS1JdGRqbtbuP/uGP0nWvzYtXbhoXJjmSIuVX8DEIBhng/9zkfnRobuOZPmfr87+tcz7j pWgpl8+hI8yIUew40j9qnBAHosxLpr5cbF6XIOHXpMuFJRlKUUG2WpzXXy2+mKkUXe2uEBZ1kQnK 4yT8Or2Ib9QIeDYZH/csT9WsTJbyK0kGBPMKTZs6Mw8vTlavkeCYz0rS2s+rHc9zHXdfhOy3ODGr gLCxxrGA6zjkNNEUoKLQ/dESDMNgha5Az1XltqX9z9ZfjPurth7VcFIMm1K+P0J6YFeWfpphTELk loyI2aPDpMdbZmjGh7FkpthNduNqsdZPJb6EvFVPWtgyCIZhsN+bPZMHnmvIHX+x6TAidwPVotyc 7MhJV4fGZaFMCVdfWgzDGFSigkpW0Ln2GNxTu52qLf64yvEKxQCvq0xw82j/qLE/Zuof76difcg7 Y/HVW8HaVHbGAQK9n0I3wUnpAeBOmrYzfscoiofmwI7Ax7EgqsEu83BzOPlvQodEq5dSdB11Up6z +QcvuGHa2FliNSdOufm9VM1bAAA7Gt0zXiuxfNTZC21J8t4qs733fJH587vxX+RhGLUyTbdsf9/I KSo+7jASlH70hcbjn1bZX7ob0oig4OOujT3DF5wcGD0C2Zxsb3TP7Hqy9ua7Zda3/x3fSlTkmSoT lKEdfYyY37A4Wb3m2rC43teHxfZ6PVn9IZoELzkC/ZAunTtIyz+ssL1+xRHI6ohcI4LHtf4O4E4E r6ecW3oWgF1QAe7UbHBBvpO1meGangW446nbUSS10ksmf1XrmPvQZcOvyGeVZEBAA/BUfNzxTKzi 2+MDokcjUt2ynueE1TcSgI2Uco0Gn7b6h/lpRowBMKN04uPf17ue7Hqy9uaKcttyP82Io0S8pu8y Ip463D9qPOrCJWhGiOroWtqgtYd3y6239ccwAPr9NO2SX/tEPhRKemMl/PrdfSIf/iM76l60gB+z +McCsKQ19LVb65xPT7ls2N8auQvSDH9F2a3oXZTsl54K0d/ui1SZsGxLRsTsshHxqePCJH/b4e81 eh766VZq9qN03Wsd1d0BsM4DKI08Vic5GupR21pdE4ZhzAC1+MLnPcKfbxqTEPVVz7BncYDbmwwb SWs21joXTLjUdCjsaJV5Sl7TvqmXDbvjjtfUTb9i3IkW3HSZoOTz7mHP28YlaapHJSQeHxA9+pte Ef96M0WzelqUfFe2WpzXmjyHUoA7M5Wiq1Mj5XsWJ6vXfNkzfP7h/tHjy0cmdHGNT1J8lxHxVLZK lAfAOtfMuW7aHHu8pn5xsXlNpZdsVQOuMximlZz+umfEswAAf5p893R2PpbwcN+XPcLnA7BWg1vr XZyb8PQivvG5BOUXAAAfV9lf4er0wcex4IIE5UYAtpaT61yaLBVUDtOwLjk/NLieQP/vpWjpEbN3 3MtF5k+6nKwt73W6/vqym9aVlxyBfgAAUpxtBsIAmBvD4rrvz46a8kiU/BcJD/e1da7+KtFFFR93 ANyJzHcEEQ8LIJWJ4xbvqF+a3I/0OVuff1+e4Te0qRyhFZ882j9q7LlBMYPvjZD9gWEYg0pHuBI8 gDtzIDpupZdMnpRnyHk437i7wU/FiHHM/16q5q2CoXEZqAnxtodrJ+w0eyvZOf2uGi1c3AleN7mg GACgyE125zoG1eGVuIn0jl6LgLJf/4uNFpwiaVP0sv3IOmZLvWv2Z9WOFzp7omVdNCvnxSs3AQB8 XOV45ZMqe6c1ZRDJQ9Y8X9Q4n5uWb9yF/FM7i/v1sgN5Q2KzeymE1ykGeIuKLeseu9r8U2dteVpi uFZyKm9IbPbmXuFz9EKe0UczknfKbO+knaot3dHg4uxZGAq0e0A1AS3RUyEq/CBd90b1qPjEvwZE j5oTp9jMxyAIAGAL0po3Sq0f9Dlbnx95rMYw86px+/f1rieb/MGolsdBDwvX+juAOw8leki5AO3u uNbfsQ0WxK0GC+61oMivEPkXIjhJWnnA6Ll/4Q3ThtQTtWUpJ2or5hWaN+01eh5ETQfd5IKiX7L0 jxjGJERuzoiYM0on+autaCOqoRmplZzgem2HzN4JAOykMynP8MesguZtTQEqSoxj/qUp6lU3R8R3 nRWr2Baaojtp9Y1wBRkFBsAg66L2QDMM/l6ZdfmuJpbsS3DwHu4fNeHNFM3qtt7LxAjpwcJhcT0f jZLfFh39w+S9d0pe0/4yN9FlZblt2ezrpi0UA7zeCuG1EwOjR4Z27v3Y6H68zEumYgDMW13a1o+r 8gWTTt4ixpEinkGMgc9FsRqLOAB90e7vhzq628Jpq2/YghumjQAA/VWiC8ctvtEArI7fsi6alR19 Ps4grVxdYV9CA+BdpfzSi4Nj+r2fpl0yUC3KBQDGFWQUB5q9U341eqYaCUoPAJAk4Ve+3UX9zpmB 0UMWJqo2cG1y4QIxD/fPilVsuzg4pn/u4JiBM6Pl24U4EDaS1qytcrza5URt+X15Tb+dsfo4SUO0 hVmxim2vJKk+BmBtHb+rdz7VmfHjw6WH0f2xuMSyxkxQYVzHLk5Wr5HyMK+VpLWf13CP4j0Tq/xW hGMBR5BWobIBLkDNdLsNnoeXllpWjsxtOKE5UmUbf7Hp8LpqxyIknJwg4dc8n6D6/Ej/qHHGsYl6 OQ9zMwDYKRsbWesIfBwLIgvKQyYvJ4kQAIBBatF5AHZtnXbFuAvZUY4Pkxw+PTB62ImBMSPHhEmP hc4DiBTm2v0DuQY5UATvmjPQe3mpZUWPU3U30GZxYrj04I3hcT2Wp2pXhDbtIYJX4ibTuZJqNKeX eIh0rmsziuDdcBE9uL6f2520HcwRoUCdtChazwWok5arR/F/EzgTjSUp6venRcl2AQC8XGz55IjZ O64zJ8IwjNnQI2zhg3q2KPyVYsvHX9U65nbuclmS92NmxOOLEln/zF+NnofGXWw6Euqz2Rl0kQnK zw+KGYQ8BXc2uaf3P1d/8ZozwHn30Rp4GEY9E6f89uaI+K5vJKs/EOJANPipmJnXmrcPPt9wDhnf cwXaPXRUS4djGD1SJznxTa+If6Fo3mC16CyqjTMRVPiORveMWQXN26KP1zT2Pl13bXGxec0fzZ57 DX5Sj3Y2XGvcvBQtLfeyHrpcGyxMASq8KUBFAdzZ7XWEBj8VYyKocIA7k05HqPcFY1GHane58MZp q2/YqnLb0hG5DSd1R6ssUy4b9n9R43wOXb9WgFun6KW3O1m/7BG+4OEo+e6W0hwtQdCMEO2kR+rY mhouyGn2TgJgzetR+nR6lHxnyYi49JVpumWtOZUcMLLp2QFq0YXQep3WYAwE9fflGX57u8x2m2Qd 7Bc1cWyY9GhH1ybh4T7UJKDh4zYAgAPN3vvTT9WVLr9pXQEAMEYnOXZqYMzw0OsIrb2bFiXf1ZrU DgCbDZhyuWk/QYMwXSYoKRwW13N+gupL9HsaAP+6zjW3x+m6GxMuNh462Oyd2HJjVOMjE6bmG/cE GeCnSPnlpR4ynQbA+yiF+VszIp7uSDqBueVTW+0LJopxzL+7T+Qj/dTivDdTNKvnxCk3i3BotVa4 yhdMfrfc/k74sRpz3zN1lxcXm9ccbPZOdAXpTguAtwUUZfwhU/9E3aiEuBVdtctjxLwGBgD7vdk7 eURu48n3y21L7maziPBhuu71ieFsM8Cz101fn7X6OEeDAADWddctUvFxh5Wkta8WW9ZyHRch4jc/ l6DqdBQvXMQzIVK5oca5sL1sC8UwvMuOQN81lfbFO5tc0wAAAjQjer/CvvSk1T+CoEGI6nLfSdW8 c2VobFbVyPikz3qEvTA2THpUzsc96LNBzxwXjA9nI9JHLb6xHRGVUjeRtvCGacPaKvsrAKykDwDr e31hcMyAQ/2jJwzVSs60NhZF8FxBRsE16pWtZNOtQQb4Kyvsy/w0I44R8xp299E/nJMdOak1Oag+ SnYzTQPgoeLN7QFlZSgGeFyja2jt8NGMpMrLavp1BFT7aSQoPdf1HzVrlXnIVK5E8v98BA+AnXC2 ZkQ8naUUXqEB8Gn5xl1cDI9DwcMwakdmxIwRWtbIeF6hedPdkDwcw+hPuoe9vDZd9yoAwBmbf+iw 3IbTtT4yvrPHAmALNn/oHfHE593DnhdgQBa7yW79ztZf+qDC9sbdpIBDoRTgztXpujeLh8d3Q/VN F+yBAYPPN5y791LTH1wn1QovmQLAElIurydoRoj0x97pqn23amR8UumIuLTPuoe9MDlC+jvSIytw ERlrqxyvTsoz5EQdrzW4KUYOwEak9hs9U+p8wbj2JtISN5mOOvO4ErwCF2s8jgPQXMeg9KwQB6Kj 9LGFoHRHzd6xS25aVgGwaZaRFxpPDs9tPLXspnXlKat/eJABPh+D4DCN+PSKrtrlFwbHDGgemxgx 55aFDR+DYD81OyF2hM7W31V4yJQZVw3bQ+tAslWivDMDo4f+nKV/NEEiaLVRhWEY7IDRez9Ax+nZ Xw3uh3qeritEXakAbA3PCJ30FJf3VOklk9Hu/tuM8NnfZYTPkuCYj741ZwgxICaGSw+KedjfyO+O RraBgY3eaVqN3p2z+QdPuNh4yBVkFLFiXv2f/aMPUzjvAAAgAElEQVTuMRFU+IZb0ZyXE1Ufr++u ezFFyq8AYPX17s1r+qP7qbqijTWOBe4gLfcEadmUPMN+E0GFq/mYjWaA5wjSqkgRz7C/b9QULrWJ 66odi/YbvVMAAL7oEfZcL6Xouo+iJbMLmrfMuW7aHKBBlCzlV27NCH/aPi5RdXpg9LB3UzVvj9CK TwpxIBgALN9J9Flb5Xj13rymP7RHqqzZZ+vzFhSaNn5X73yqM9GI9hAh4jcv66JZWTUyIemXLP0j vRXCazQAvvSmddWUy4b9NpLS3M1xeRhG/ZQZ8Vi6TFBCMiB4KN/4a2fm0EgR37A6TfsmAMC2Btes ExY2GssFi5PYKJ6NpDWf1XDPCC1MUG4AYLMGoY0Hjf5g9H6jZ8rSUsuq8RcbD+uOVFuyz9bnvVZi +QiVGQCwNczPJSi/2NNHP9U8NjEsb0hs9tup2nczlaKrLTcE6Bk7YvaN41oDierwbCStaS2tyUos ecdNutSUk36qruSLGudzfhpuN+ms66ZbdCA76v7+anG7kk5JEn5VpIhnAOCWpv3L4ht1b17T7c5e HgbUa8nqj9h1Sb6nrc2QTsizoOAA1zRtpIhnuF3byjFQkiIVVIhxdi7hSli7ye4EIbhG5FAEL0Az Iq51kl2k7Jpb6wvGh9bk/i+gzS7a1iDl4d59fSMf6He24VIzQUVMumTIOTsoZgiXOhkECQ/35WRH Tbo3r+mPU1b/8HmFrJ7S3HjVV529+FeS1R9Hi3mNs641bytyk90HnWs4/2e/qHvuxiMWwzBmYaJq Q3+16OLMq83by7xk6pul1tUHjJ77t/WOmPXvOlUkSwWVu/tEPnzK6hv+UpH50ytOIuugyTvxoMk7 cZRO8teyFPXKUTrJX609aEGa4SOZDBSV6wiN/mA0WowTJfxqDMOYrjLhza4y4c3nE1WfEzQjPG/z Dzpk9k44bPaNv+oMZIZ2i31Z65z/Za1zPgArcNlHKcrPVIqupkgFFfESfm28mF8bJ+HXoZogBR9z RQh5HbbRA9xJNydI+DVcmwRQIW26TFgixDHCT9Hiej8VW+cPxtX6gvFVPjKpwElk5DsDfRCxRQiV hkiVCsrGhkmOTgiXHhqllfzVMr2GImmZStFVrteG0mUd1d8Vu4luqytsb/7Y6H4cfdYYALO5V/gz T8UqtnXUbFLgIjJq/cF4AID7I1oneHaSUr9QZP4Mdcyq+LhDiANhIuhwLlqDCHsNngcB2Ml6sFp8 7sF8w77b1msYEAQDwldLLGs31TrnfZSufe0BvWwfhmHMhhrHQgA2etdadyUid26KkceJ+XV/DYge lSAR1Ey42HiIZECQJOFXrUjTviXl4d6FCaoNOc3eSZ9WO146bvGNLvWQac/dMH+xpNT6vk6Amyt9 wRQcgEqRCiovO4m+IhwL7Osb+QDy1m0PuTb/wNdLLB8CsJ26T8cqtlZ4yJSHrxh2oxTZFL10/3cZ EU8hD+uhWsmZoVrJmbdS4T0vRUvP2vxDjpt9o49bfKPzHIHsIAP8y45A38uOQN8va2E+ANv9nK0S 5fVXiy/2V4su9leJL8aKefWdsR5DEOAY+XCUfPfkCOnvLxSZP/umzvWv35u9k/ueqb+8p0/k1PbE m9uCSsBzHMiOvH/AuYYLzQQVcX+e4cDZQTFDuDZlPRuv/Hpbg2vWBXtgwHM3TF9cHxbXi0vTVLiI Z1qYoNrwUaX9tY01jgVvpqhXc5GVylaL8zIVwqtXXUTmklLL+3oh33jR4e9f76dabWRLlPCrR+sk x6U8zLuhxrmQYoDXnqVfKCaGSw/yMKB8NCM5avaN5VLzmiQVVKVKBWVlXjL1iNk3DhE1B0mpfmx0 P/55jeP5Yjd5uykgUcKvfj5R9fkBo+e+k1b/SJRN6AgYhjGD1OLze42eB1HdYGsodRNpr5VYPjrQ 7P1bFPIhvWwPV4/eDIWwoMYXTOBat4ZhGNNNLig2Walwru+Hh2FUspRfWeQmu1f5SE4RPKUAd4YJ cbOZoMNqfGQCF8csVq6HRZ0/GNeewxACsjdlADBDIBgZLxHUdjTmvwWdIngArNTI3r6RD46+0Hi8 zEumTspryjk+IHo0F+N7BBkf9/yRHXXvf4LkPRat+Ekv5BkfyDfsawxQ0UNzG8/s7aN/kIvfXmvo rxZfvDI0Nuv1UsuHX9Q4nztvDwzKPFN/dW267tV58cpNdzMxhwLV5/3W7L1vZbltWZ4jkP2XxTfq L4tv1EC1KHd5F82KieHSg6HnMQSoSERSYsT8Bi7nqfff6dxtbYwQx4gROsnJETrJyffTYImPoiVr K+2vvlVme0+EY/5eCmFhgSuQQdAgNBN02GGzb/xhs+8fhcPiWx1gwAA8d8P8RbyEXxsp4hlkPNwj 5WFeKQ/3SnmYV4rf+RmRtSSpoMoVpBVeipZ6KebW152ffTQt8VCMzERQ4dsb2JqbOl8wLvJotQHV Q7UFDIBR8DGXM8go+yqFl9d0C1ucpRReQYt1W0D1HFwjiwAs8QJoO3V81RnIfL/ctmS3wfMw+jvK eZjbTTHyUTrxX7PjlFu5nOek1TcCgCX5rdVIHjV7xz5d0LwVLXbjwiRH3umifXtIbsM5ADalyvU9 5ZjY9PFwrfjkiAuNp0o9ZBoGwHzaXffSo1Hyn98us737TZ3zX+VesstD+cZfh2nEp19KVK1DBHlu vPIfz3Jr5C5FJqi44SJ6oHtrXfewRYhY4xhG36eX/XafXvbbdWeg1/pqx4vbG90zHUFahdLHagHu uOxkazO/6RX+Ly6yRBaC0k27YtwVZIDfXS4o2tgjfMFvzd77nrzW/L0jSKtwAHp1mvbNxcnqNW09 71Ie7h0XJj0yLkx6BIAl1mdt/iEX7IEBF+3+/pccgX5Wkta6KUZ+wuofiRo/AFif0J4KYWE3maC4 u0JY1F0uLOouFxRFCHnNXOYXMQ/3f90r4tnBGvG5+YXmL6t8waRB5xvOf9Ej7DkuJuotkSoTlv2S pX9kwqWmQ9dcRO9XSiwfc/X35GEYtbFH+IK+Z+svF7nJ7kfMvnFcZC4AAP4Vp/zmo0r7a00BKuqU 1T+8pdSFO0jLSz1kWpGb6F7kIroXuYnuRW6ye/mtbMZZW2AIwB2eJsSByFSIrvZXiy72U4kvDdOK TydJWakn1krQudBPM+Jcu38gF19enZBnGaAWXzhn8w8+ZfUN59rUNEwrPl3mJVPzHP7sExbfyG/r nM/sNngeDvXZHq4Vn3opUfXp/XrZAR6GUcYApT9p9Y8scP5dMqc99FQIC/caPQ+21kVqJqiwd8us b39Z65yPNpODNeJzqVL+zW0N7qcaA+3b44UCRbC4kjUANqBxyuofXhki79UREiWC6iI32R3ZgHJB nJhfZyaIsFpfkFPkWcLDfUgqJXSNbA/Rojub9gY/FfN/muABsDfKT5kRjz2cb9x9yRHoNzXfsOe3 7Kj7OqNv958keaPDpMdPD4wZNvFS08GmABU14VLToU+6hb28MEG54W4ImYyPezb0CF84RS/bP7ug eUu9n4pdcMO8ca/R8+CWXhGzuUQI2gOOYfQUvWz//RHSA4fNvvEry23Lztj8Q3PtgYGT8gw5WUrh lWVdNCsf0Mv24RhGNwSCtx/G0JutPaCbVyvArVwiURIe7kN/v+5yQfGlIbH9SJoRFLmJ7vmOQJ8r TiKrwBXIqPEFE+r9wVjUiOC/FdVxUYwCRfy44rjFN1p5uKpTBepIvgABA2AiRTxDvIRf210uLOqj FOX3UYnyeyuE14bnNpzKdxJ9HoyU7+WqTXenyYR7FzGSiWnZZHLB7h+wqty29Ldm733o/1Kk/Io3 UzSrt9Q5Z5+zBwb3U4k5pYHZ47GSL4M0ovOh97WXoqWvl1g+RJ2kUh7mXZOuWzw/Xvnlllt6cmo+ buda7+ggKdVpq28YAMDBZu+9LopRCHEgtvfWz0Q2RV/2DJ//fILq88UlljV/mLz3nrb5h6GUWbgQ Nw3Xiv+WCm6L3AEAfFHjeA6AXUjui5D+1to19VKKrm/OiJgj52Pu9dXO24bkSPhagAF5yuob3kUq KG8p+B0KkmYE068Yd9b5g3FSHub9KVP/6KoK29LVFfY3AQD0Qp7x5yz9oyN13JtlAFhrrEkRspxJ EbIcADYVV+kNJl90+PtftAf6X3QE+uc7An38NCM2EVQ42tSFHkMjwG2I7HWTC4tTZYKyBDG/Jk7C r1PxcUfL9/RUrPK7LKXoytR8w54KbzBlznXT5nM2/+ANPcIWttft2RrGhEmPrU7TvflaieWjb2qd /3oxUbWeax1uH5Uof6RWfOKE1T9yQ41jIVeC10UmKM9WCvPynET2x5X2lyu8ZEqxm+hW7Ca7FbmJ 7i0j8a1hSoR037hw6dH+KtHFDIWooK3InF7EN/ZUCAsLXUTP4xbfaC4ED4BtgDhn8w/ujMVXsoSt Zfu92Tt5n9F72zNcysO806Lku15IUH3WMtqK5o7rLqIXd7suwS2ZELIbGuMgKdX6aseLH1c5XnEG 2drGJAm/6sN03esPR8p2/9DgfmJbg/upztSTobKgzhC8JAm/CoAt9eA6BqWCa3xkh393hHgJv/aK k8iq83NLtwKwETkLSejaivq2hJyPu5V83OkM0soGf5AzMf5vAB+AFTkUYEB2VEweigcj5Xu/7EnP n1to+uqw2Tf+6YLmrT/0jniCq6YZwH+W5CGnisl5ht8LXUTPF4rMn+U5/NmbeobP6+xkhzAuTHrk +rC4Xs/fMH++vdE984jZN67X6brrn/UIe2FmtLxd31AuwDCMmRAuPTQ+THL4lNU/fGW5bdlRi2/s FSeRNTXfuCdZyq98Nk75tV7IMwKwUR+uHXvo5o0VcyejaBeEwtgCHCN7K0XXeitF154GuB1lohiG ZwhQkXW+YNxzN0wb8p1E3wyFsCBZKqis9ZHxzQQVgaJwobvWzkCIAyHF2YifRsCzVXjJFD/NiB/U S/c+GCnfGy/m18ZL+LUxYn5DaxsLhmEwNImhuouOEKQZ/k0P0RWAexcxSTMCtIPupRBe91K0dGej e/pXdc65oYtCd7mgaEmK5v3pUfKdOAb0S0XmTwEAspTc02pIvyo0SnXO5h/8dEHzVvReB6pFud/3 jngSlRSgrtKROskJrs4qh0ze8YjAuyhGoRPglj19Iqe2XBS7K4RFOf2iJh0xe8e9UmRee91NZgAA mAg6/Mlrzd+/1UXzXppcWNoeuXOQlOr7BteTAK0LKYfis2r7C4jcPR0j32Ihad2BZraGjmRAsLnO NWdznWtON7mg+JlY5bdPxMh/aKm+/2KReT3SQ1vfXffCS8WW9YhoDdWIz+zM0k+/W9HzUGAYxqTI BBUpMkHFY9GKnwDYe+WGm+hx1RnILHKTt6NS1b5gIgOA2Uhac9bmH9JaTZWch7kTJIKaOAmvLl4s qI2XsPd/nJhf92Om/rG3b1rf/dPsm7il3jU73xno81vfqPs6uxF9MVG1/qtax9wKbzDlzVLL6n19 ox7oeBSLhYmqDSes/pE5zd5JlV4yOVHCr3YGaaWVpLUmggqv8wXjUDlFrS8Yj35Gkfgck3dyjsnb qpm7ToBbusuFRWy0U1DUXSa48USBabshQEUO10lOo4aNjjBaJzmOCN67AG9zGcM+aw647Aj0bc+q iqAZ4W/Nnvu21LlmHzR57wFgmxnYY4guzI5Vbnk0Sv5zW/M30jK1B2l1g5+K4fK3Q5tQZ5BW3vSQ qXsMnofXVtlfRR7GKj7uWNZFs/L5BNXniPgiT3ITQYXbSEqjEfBsHZ0HRfBqfMEEgmaEXAI5qGGj ysetYQKATVcDsG5KXMfEi9loGtcIHgC7Jl51EplcI3gArGuJ000rGwPB6I5f/d8DPgDA4PMN5zIV wqvf9454sjOk5dl45dfGQFD/VpntvR8b3Y/rhTzjx910r3TmGK2RPJoBPLSjjisSJIKa84NiBj1z vfnbXU2ead83uJ8sdBE9f+0b+VBbhesdQS3g2X/I1D/xQKRs37xC0yYzQYc9ea35+2/rnM9s6BG2 sKXG190AwzAGpUtzbf6BqypsS39v9k6u9AaT3yi1foADUADsDp/r7g7dvFxr9gBYKzCAOw9NW+Bh GBUj5jfEiPkNJMNalD0Ro/jh1WT1PzrpaIbBfRRrGI/Sr/3P1l90UYzi7S6adyZHSHNQ6lbCw3zo 51Ay4qNoifRQlRcA4IVE9WdcoitNASoKNYxwdfGo8JIp5K1ONq4RvFIPkYbG7GnyPDTzavP2UIuq LKXwytIumlUP6mV7EXkpdRNp6Nq4euqaCSoM2aMNUIkuNAeCEW+WWlejCJ0AA/Ldrtq3Fyep16BF iGEYDBG80ToJp5IFT5CWvV5q/TD0+n/tE/lQe7Uq48KkR7b1jpjV52zDbbL6Y6P78Z8b3Y+ymxff MC8NspbkDoAtzvdQjEzKw7xPxSq+a+scPze6Hn2xyLIegO0yfC1Z81GvM3X/j7zvDo+iat9+ZmZ7 32RLeoPQQgkEkCpgAV4pIqA0UQGxACoodrEhVuyABQEVAQsgVSkqvRMIJYQQSG+7m+196vfH5JA1 pswG3+Lvu68rF0uyZ3Z2d+ac+zzlvi8CALyeqV+kExPuVRWeWee8ZI8CH9V54WX70mcL7e/cFiv/ bVK86odxccotG6p9U1CU+YUM7ZLtlsBYRO6eTNd+8HbH2OfaalsoBGIco7I10rzG0kABhlUU+upT kfVpyEs+sktJgEpH15aP4VT5PjIr3wdZAC3vV/M8ZHbHg+WFfbXSEwYJYY8RE44YMe5QinC/FMfC EqzelQL9YBiJnComx6s2LLnmemmrJXDn29ecz7ZTiIuvu1xwnIRk4frjIMPJnRSjd1BsTB1Jx6La zKyD5RdJFqRsFE18AAAxItyRrZXmdVGJ69PW/E9TNd6jjP6dqyq9s3ZYA6OfTNd9IOT4w2Lk+z4p dT9+whW6yU+zSiF1hsjiK8hy8gtesltk5I1mOdE+R3DYjzW+ezbX+sejaHIkVnY1PvhgSutp804q yWUkcn3eG+4uhOB1UIqvIFuwPkcqT3kZTgPAN5I8lqr9dGGGbmmshLA3HoMeF/qojv30xPHWXgdF 8BgOiLIglSqkHh0RPBvJGH00qxJSwoXWaCGRWwRUHxctwQPgVRaEjkmUiqoKfFTnqpDw1Pb/AkQA fNfKRS/ZNUstyX+unf7taA7wUnv9GxaSMS8v88z9sNS9wCwlLM+207/T+sgGNCZ5c/LrVthIxrio vX5xtFEylQj3fZ9tnpyjceU+X+h464yH7NX7SOXpH7LNk9palwcAMCFOtWmQXnZ4zsW6FZst/vEH HKEh2Ycr855I0378SvuY1/4uLax+etnx7b3jxxT4yM5flHse/qbSe7+LZnUAABUhJrnjgYrCh1I0 Xz6QpP7aICHqmjsOInjR7OIbR/BaA8dxWGmQN75uzm4MxzBWKcL8SgA/AAEuitEhrbM7TIpfhdjF RNZxoN1ka0AdqhgAh3SMWgMSeZbjWFCI5VqQYeUryjzXVfW/ruIFX8UYUOPjVJsfTtF8MTRGtr/x NYw6gtUizNtO0UB2WgLS8xNhQJ9yh3uPPl27A10XvTSSM6u6m2Y1Jg6Ffqojas4RQvCu+al243Jr fi6t33X31khOHeifOFRIih/p7GXIRcUvtdctXnzV9XJJkE7fVRccCcAvOt92N02PJHcsx+HLSvm0 8vRE9drm6iP31gVuv++c9VsAXh7i+57myTPOW9fQHIhSZKLypzN0S2UEHpqXqll2xkP2Wl3hmbm+ 2jfVRbO63XXBEbvrgiMeumj7kq6vRRptVGxXiQj/Nqt7LADA510Nj7Qla/B3QUHggZ5a6dnGaTuW 43AryZgaR73Kg3RKeYhOqQjSyc3VogYYTrHfEWrR37Q1PF/oiGotQIjsCkVQizBvikxcHhmBTJaJ KlLkovLnC+1vHXeF+400KXatyzZPE/Iao03KHasqvbMOOYKD3RSjFeJSMyRWdgAD4CgOxEecoYFC bLSSZaKKOClRWxtm4k64Qjd110jOH3SEbv6hxjdpU61vArKdA+BVAUYYFbtnJatXvVToWHzZT3V2 UEyskPcjwTGyk0py+aKX7HrBS3a7w6T8paXnBxhW8Xm55xEMgAMA8DKcRo5jwbmpmuXPZOjfba7x US8mnEYJYbORjPGKn+rQTy9rleClyETliHxeC9DthBA8lKIFACgJUOlCGh/TFPwa4qJZndDvNEXG r1UoOCEE1wleFBG8BBlRDQDwj0zR3peo+vbbKt99LxQ63uyskhTcaVZuFXoADMO4j7sYnrCEGfPG Wv/E5wodb5ulhOWBJM3X0ZwIInnjz9Ru3lMXHP5KkfO16jCTsDzLMFdoainynJ5pp3+3p1Z6dvJZ y/d1JGsYfqpmz3udYp+en6b9qK2pVbNUZNmUEzdhly0w8vH8uk+KAlTmByXuJzdU+6Ys7RS7cEqC asONpm0ROqskBR91Mcx/q2PM87edqNl71MWnbYoCVObTl+3vvXjFvmRCnGrT1ATV+ttjFXsb155c J3hRpGhRHYPQqJ+LZnVemidrQv1kI8laU7pLTQHVfshwLIRutNaAUq0pclG50BQ9qr/rpBJfbi5V yHIcfsIVvumHGt+kb6u896F0CABPPmcnq1fOSNKsaamz/IybJ3g9NdKzQksajrvC/QAAxBhGLSiw fwTA19Ut6Rjz4sMpmi+aukdQ9M4kIaytpZx32QIjp+ZZ1ke+n+97micLIXccx2Hf1/gmA/D+lTOS tV+HWJDNza9bgZpK/AynvP1U9W8PJKm/fiZD926mUlK0ty54OxIPnZuiaTLNlusO54zPrd1McSDu ohJf2pYTNzbfS2YhG7c3Osa8hEpLMAzjcrTS3BytMXdp59iFv9gCd/xQ7Zu03RoYE1kqsMsWGLnD xtdF3p+o/ua/Se5aAo5hbJxUVBsnFdX21UGTshlhhpPWUYzBQTIxDoqNcVBMzDeV3vu31qeub4mV /x4rxh0Oio3xM6ySj76BhGI58V+icvX/ZzjAoaEZyKsW4T4U6RPjQKHHMgIL6cW4E0UIJRgWfq/E 9QzNgWhBmvbDaYnqdTFi3BErJuxqEeZtbm6ckaRZc9xl67fV4r8zwLAKIdfcbQb5bxIcSJIFyZ66 4HBUG9oS9GLC2UsrPZPrDuf8YQ/eIoTgYRjG3aSVnthqDdz5can7iVeLnK82JtX9ddJj98Srfrw7 XvUTamj7udZ/12U/1fmMh+zV2msgdFNLLiCC19xzvDSrXlnhmf1esetptHlDY/f0jR/emjYmAF+y YiMZY6GfFGzXlS4XlxQFqMyrfqo9GFsfEyclamU4FgqxnKw4SGcIIngRa0hZkE7tLibOtzYGBSOc FKsXGilsC8FD3+s/kuB90dX4cJGfyjzmCveflmdZd7R/4oDuGmmrHy4CgWHMdz3M99qpmth99uCw By/YvpLjeHBSAu84IRRKEe7f3jt+zKzz1lXfVfvu/aLc87AlzJjXZ5umtqWO7naDYu/pgUm9x5+p 3ZznIbOfLLB/cNIV7vtlN+NDQk2um8JIo2LXhcHJ3d4vcT31xlXnSzVhJn7aOeu6Lyo8Dy/PMsz9 O9K2CHICD8rrtcZmJqlXywksuLbKN91Ds5oN1b4pG6p9U9QizDvGpNw+IU65aaRRsUtB4IEGgkcI InhemlWjxV1oBC+yVkJoChwV3aoIzBcrxu2tPR8A4KqfJ3jtFOJrQglRoY+P4AlNzwI0b9PGcBxx yBEavKnWN2FzrX88Ek8G4COEHAA2xqTYviUnbpyQ80OTvtD6O2uYNq2q8MwE4FNFAPy18HbH2Oda IpKI4DUnv4Pe2zvXXM++dMXxBgeAKXAsEGA5RWeVuKCdUiKIgB93hfuhzrfJ8aoNrxc5Xn6lyPka AEAvjSR3Urzqh0/K3E9UhZjEryq8D66q8M66y6z82UIyJgDecL2pBeC8J9x95KnqXah2b3efhBF6 Me5E1lo91JJzSKC8MeQEHpwQp9p0a6z89z5HKk9eDdCZUgzCHACQHFz3095Q7Z1sIxnjHSbFL3cY Fb+grst/CqQEFk4k+HIJ9Ls7zcqto07X7NxlC4487gr1PzEg8aZo56RRp2p2/mIL3JEoE1VfHJzc Vaj3c2WYTl5b5Zv+hz14i9BynQlxyk1z823L/Qyn3G4JjBGybqhEuG9ojHz/nrrg8B1W/2ghBA+A j2QjgtfS8zwUq/nNHrhtpzUw6vf650ZqrfXVSk/ypE75U1Ndlb200jPrqn3T0GZOCLqrJec3AExB XfmRqAnR8Z+WuR9bUeaZg0pAJDiQ3VSSC7keMkcnwl1CyB0APycedoYGCfVjBeDTtEUBKjMaGZd0 haikwEd1FtpoYZIQVkQKS4N0mhAOEhmMqAjRyUIag9CaWBtm4iiWEwspy0D3V+Tc/08ADsC33f+c E3dXskxU4Wc45djc2m3WMG2K5kBSAgtv6RU3rpdGcobhgJh2zrLuh2rfpGhPSIJj5Dc9TPcvTNcu BQDYYvGPG36yZk9bxTzTFeKSI/0TB05NUK0HAPi+xjc5+3BFXrROEo0hJbDwC+31b14ektxpvFm5 GQDgoCN0c/bhyrz5l+o+soUZAfscYUC7hh4aybllWcZ51bekJqzqZpw1JEZ2AAdgvTSnXl/tmzrh jGWT8bdS24Tcmo3VIf5CFBrBixR9FErwUK2EgsACBgnebLo4EqjoNkMhLhYa7USTSnulSFB6FqBB dVxogwVAg9ZeF5XkEsVy4j22wPCHL9i+iP+9rGbYiep9y8o889AN3lUtufhmx5gXEqR8RPFfRsWv Qsgdx3HYWU+4J0CDSnxzCDGs7MMS14LM/eVXkKxBqowoPdY/sf+q7qZZLZE7luNwVF/WXHq2PEil 3Hai+rcXrziWcABYH630VLqCT62MNilbtZ7zUA8AACAASURBVEFD2FDtmwLARxGWlXseQ+RuuEG+ 50C/xKHPtNO/d3VISvtPuxgeS5WLyjgAbLPFP/6IMzQIAKCfXnassSPDeU+4+y0nqv+oI1mDQYLX 7e4bPyJJLqr81Rb4F5IceadT7LMtfeY0y4kmnbX8cDVAZ0pwIPf2TbitV30aVIwBJeZrxqS/2AJ3 zMuvW5axv7y4y8HySwsL6pb+URe45Z8maoqAYxj7XQ/zvalyUVmA4RTjcy2bhbpFILzdMeY5DIAr 9FMdV1V6ZgkdNy9VuwyA95oW6pMaKyHsIwx85+2GGu8Uoa+FrtFfbcF/CRWURvdCrjuc46IYHfo9 x3FYgY/s/H6x66lbTlT/EftbiX3CGcum1ZXemb76khIAgFfb614pHpqScWJg0k1PZejeb04yA93b RQEqU+hnjzppL/vITujau+wjO82+YF2Ztr+s9K1rrufdNKuV41hwTopmxdUhqe2fSNd9DNCwORUC NCdG1UmLpFL8UUil1HcTC3WmwDCMa+ikFVaHFy8jagiMr1EXWoeH6vZYADwyCtoS0DxfFaITb8Sv /j+N65OqWSqybOsdN1ZBYIGyIJ06Nrd2m1DvOQSNGPfs7Ztw+42SPBzD2Pc6G57+oHPskwD1ThXH qg9FUxQZCQWBB77rYbr3ky6Gx6U4Fi4O0BmDjlUdfrXI8SrNcm2SikFIkYvLN+XETdjVJ35kpkJc xHBAfFzqfiJ9f1nJoiuOxZGTSFuBbL2QRIpShPtnJmtW7++XOLT61tSEz7saHrndIN8rwoAOMJxi syUwAaXGllx1vrC8zD0330tmtWRrhCJ+BAYMUkhvDeUhqr4pQ1QulKyVBHgRS0QkhAC5eAitVwOI JHgSQQSP5TgcCZDurQvcZv691DLiVM3uLys8D0VapL3ZMeaFwiHJHS8MTu72aIrms6p64oW64FpD WZBORZHS5hosKJYTf1nueSjzQHnRkwX2DzwMd71pY2ef+FFC6mau+KkOqOi7Kfu076u9k7sfqjyP yNIjKZrPN/cy35Xvo7IAAEYZFTuFvB+O47DNFt94AD4a+EW552EAgHsTVN9t7x0/BqVMZAQempem XXZ1SEr79dmmqSYJfr279e1rrue7Hqq4uKbCMyPMcFJE7uwUG2uQ4HV/9E24pbNKUsBwHPFcfV3Y rbHy34cb5M2m2DiOw+bm1y1H+noru5pmb7b4J6BU9+acuPG229JM67NNU+9NUH2HNigFPqrz+yXu p249WfO74beSugm5tZtWVXhmCVW9/19BrISwb+xpnijBgSwKUJkzzlvXRLMwddNIL9yfpP4GAODV IuerQteCvjrZyT5a3gFmRXlDfWprmJKg2gAA8Kst8C+hrhGjTPw1aiMZo1D9uEF62WECA4YFwPfb g0N2Wv2j5uXb6sl9xaWFl+1L99mDw2gORGIMqFtj5b8v6aB/AdW6DYyRHxUS5c3WSK7Xw57zCnNz 6K7mI1YUB+Lvq72TxuXWbOl8sKLgqwrvgyQLklgxbn8lU/9a2bDU1OVdjXOT5aIKlG2wU2ys0KBM RxU/Jxb5qUyhVndocx2VVEr9HC9UuBggeqkUAsOYRCkfXROackXPBxCeckWd9X6GU6IGuX8C/vTl Zmukeet6mKdhANwJV/imiWdrN1IsJ47mgDESwvF3kDwAgAXpug/XZ5umijGg8n1kVv9jlcfyvWRW W46FYRj3WJr209MDE3t3U0susAD4a0XOVwYfrzp0zc8TiBvBCKNi94XByd3e7hjznF6MO/0Mp3zj qvOl9H3lJW9edb7go9k2XRQsx+FIzyhGjDsa/90sFVkeTtF+sadvwnDLrWnmNd2NMwbrGzTI9jtC w+bl1y3reqjiovn3UsvdZ2p/aorw2euLgWPFhF1ozaONZI38OfAyLkJgrU/LxUsbzOlbAyK4QqOR HMdh6GZvqVmiPEilrK3yTp913roqfX9ZMarT2u8IDUMkrL9Oemxpp9iFJUNT0k8PTOr9fDv9Wx2U kisAAKirFaBh0mwNiESKMKA7KXlfRASG44i1Vd7pnQ6WX374ou2LyhCTJMKAvj1WvheAL1TvrPrz mOZw2cenk2Q4FopsTHFTjHZ6nmXtlDzrBjfNao0SwrYtJ27sZ12Nj16JaEzprZW22vwCwAt/os4y VMP4dIbuvW96mO5vSk5BhGP0lAT1BvT9p9UXYxf4qM4zL9hWJ+8rreh3tOpYJLlD6dujztAAVJ/0 TqfYZ1vaVLxc5Hz9ywrPQwAAz2Xo3pYRWOijUvd8AIAX2+mWjDYpd2jFhHtKgnrD2mzz9Npb0+KO 9U/sv6i9fnEvDU+8vTSn3mzxj3/wgu2rlH1l5Rn7yopnnLeuWVPhmVEcoDL+13fyvXWy0592MT4G wHt2f1DifjKa8a9nxrwswYGsDTNxWy3+O4WOm5mkXg0AsMcWGC6UQCDtPJIFCXISaQ3pclEJIuZN pTUbw0kx+v2O4FA1wZfnjD9j2Tz6dO2O5WWeuajEIEFKVD+YrP7q515xd9lvT4/97aaE215oH/NW Z5W4AADgrIfsKeTcdGLCheYeodE1kwS3SHFeufn+87ZvkY1ehkJUvCzLMK/8ltSUVzNjXo2M3CM7 PwDhESx0XiGWkzXV+dsUUIpSaMQLoGGOt4YZwdlA5IYU2bzSGtDnYSeFNbSgbnIAAAclzMM2cu11 UewNB23+U/jLzTcuTrllRZZhDgDALltw5Izz1jXRGlr/nSRvSoJ6wy994u9QEZivMsQkDThWdXSH 1d+kXpIQdFVLL54ckNh3QZr2QwC+fij7cEXemgrPjBudsKUEFn62nf6d4qEpGYva6xerCMznolnd i1ccSzL2lxd/WOJaEGTYv3SYtQQPzWpQNK41F4YYCeF4IEnz9RsdYxah390dp/wRReTqSNawsdY/ sSnCl+cOZwM0TSKbA7qhYsWEoFo6/hwYAwBASx3AjYHS3UKt0HwMp0K1aoh8UiwnvuQlu3xb6b1v 1nnrqnb7y66l7isvu++c9dvVld6Z5UHm+o7x1lj5b590MTxeeUtq0tEBSQOeytC935RMCNr9SXEs LLSeEEU9k2SiSlTXxHIcvqnWN6HboYoL952zflscoDNwAPb+RPU3V4akdBhm4EWa2yvEVwXXINYX UGcqxUVozCFHcHCPw5Xnvqv23QvAp5XPD07qPsas3A4AcNHHe0C2U4ivCbWq+rnW9yettA86xz75 bqfYZ1o6TyfF6NGCvLKb8aG8QUnZ0xJU6wgAxkayxiDL+/r20UpPumhWh+5LRDJ6qCXnmnMNAQD4 tNT92BtXnS8B8E0U81I1n846b10FwEf+XusQ8xcNNALDmH562fHXO8S8nDsoOaf6ltSE1d2MMyfE KTdpRHyHfEmQTv+60vvAzAu21e32l19L3ldWMS3Psu6LcvfDl31kp/9Fwjc7Wb3yvkTVtwAAzxba 38nzhAWRJwA+lYW8VbdahRM8JCpup9hYoeTGICHqUJH9aXeot5AxGIZx3dQ8+b/oDf/Fv9QWZoyb a33jn7hU93HPwxVnY/eW2secrt2Ous85ABwHYAfqZUeWdIh5MW9QUnblLalJK7uZZo+LU26JrNNG mySUgRACRKRai/6WB6mUlwrtb6TuKy8Psw31ob210tM/9DRPKrw5pePcVO3ypppPtCLcjTxc0Ua4 NSBdVQAAS7hlRyAE5C3rplmt0NIFNMfXUYxgsoZkXewCu48BGtYsoWQVgJccA+CbM4Q8XydqWHv/ jqzcfwpNpicfSdV+biUZ0ytFztfWVfumGSWE7YPOsU9G0yGKSN7tJ6v3nvGQvaads6wDAIi28QIA 4DaD4reD/RJvHnW6ZmdNmIkfe7p22xsdYl56vp3urbZ0rcoIPPRBF8OT/zIpfn3gnPXr6jCTMPOC bfUOa2D0l92MDzXWDooWOjHher1DzMuPp2k/efua87nlZZ65NpIxPllg/2BpsWvhS+31b8xIUq8R IiwduVvQifEWCR4CumgVBBb4sVfcJCT6u98RHLrfHhq63xEcWhtm4hDh21jrn4jGlgbptIlnajd2 V0vOd1NLLnRTSy9kKETFTS3Y16N+EmHkBqBhZ2YQC6vZYzkORxMEmmRaAsdx2HlP+HoX2tvXnM+W BOmMSz6yC8nCXyYmtQjzDtbLD8VJiZrVld5ZYgyoPX3jRwghUojgJcqIKqHXIZrsU+Sico7jsJ22 wKiXrzhej4wM3BOv/PG1zJhXOtVH61AzS7pceAMAKqDuqBQXUiwnfq3I8cpb11zPswC4DMdC73WK fXpuqmZ55Hmj6JhQm7ZtFv/YhZft7wPwUb/12aapkxPU37c27pAjNJgDwEQY0P11smNKEe5/JkP3 7k6r/w4XzelR48qvtuAdv9qCd2SpJPmPpKg/21zvj9tSlz+vl1f3MQCfZl7ZzTj7javOl3wMp4oV 4/b12aapQiLU8TJRzYxkzZoZyZo1NMuJznjCvQ46QjcfcASHHHaEBiFB2vXVvqnrq31TAfjrs49W eorv5JXm5mikudFcG/8OYBjGfdbV+OhxV7jfFT/V4eNS9xNruptmCB1/p1m5dYc1MPpXW+BfYYaT CvFw7aAUXzFLCIuFZMwHHKEhQhs8emulp0uDdNopV/Peqo3RVSW5uM8eHHbWQ2YfdARvRl7Ap93h 3k01EYgwoI0SwlYTZuKzNZKz+29KGCZEjgOlZaNJN7Yk4cFyHL6nLjj8szL3ozusgdGNNQOnJajW re1hmt7atYNhGBcvJWpKgnS6UIJnlBA2dI9ZwrQ5Sy3Jb21M5ObaRjJGIZaZKLoaTTQObZSFRuMA oidrALwCQW2YiRM6RivGr18jaIPwT0Cz9WeL2usXW8KMeUW5Z85Hpe75ZilhiVYjrymSxwGHCVkE GqOnVnr29MCk3hPO1G467gr3e/GKY0meJ5y9prtphtBoQ2PcblDsPT84uftDF2xfbrb4x9cXfg/8 qEvs/Enxqh9udGI2SIi6pZ0NC59M132w5KrzxZUVntnVYSZhTn7dileLnK/OSdWseDRF81ljtf1I RF5MOpFQgsc3pKALH8MwrqNKUthRJSl8OEX7RWPCd9ARvBk1D4RYTrap1j9hU61/AjqegsACXVWS i1lqSX6KXFSeKBVVJcqIqrIAXwjblgieELLGvxdWj7wUTVJ+kvHSrLoqRCdWhugkPkXIPy7wkZ3P e8nukTu5ny2B8ZHH04hwzyC97PDQWPn+oTGy/T010rMiHKNXV3hmrq70zjJLCYvQKBkieFG5hdRP 9mGGk2YdqsiPNB4fbVLsWNwhZlFjPTu0qERTt4gWN5UI9/Y+UnkaRcyyNZK8dT3M07qo/yrk3Jzl WmOwHIcvuep88eUi5+vodxPjlBuF3tfIU7ePVnpKKcL9eZ5w9m0nqn9z0ZzeIMHrdubE3ZHvo7p+ Vu559JQ73CffR2Y9dsm+DI1vTvIF6eVxANgAvezoj73M93AAGKoLfDhF80VL91pzEOEY3VcnO9lX Jzu5MEO3lOE44oKX7HbQEbz5gD005KAzeHMdyRpsJGP8xRa44xdb4A401iQhrJGEL0crzU2SEZX/ SdKnIPDAk+naDx65WPf5hmrflPc6xT4tNII+xqTYjgFwXppT73MEh400Kna1NoYXbpcd+LHGf88B e3CIUKeJ3lrp6Y21/onIz7g5uClGe9ZD9sx1h3OO17u7/G4P3va7PXhb4+dKcSx8k0564uYY+cEh MbID/XWyY+uqfdMevmj7oo5kjELIHUCDrpvQhgGAhma1yAieLcwY11R6Znxe7nkk0uXBLCEss1M0 K/O9ZNbPFv9dBAaM0GskTkrU8gSPFkTwRDhGx0pwex3JGlrz9EaInK+FEjw0xkOzGqEOGA0RPDaK CB5RH8ETlm4FiCSFwpo3JThGKggsEGA4xT8pRdsswcMwjPsky/C4jWSMP9X6736+0PGWSUJYZyZr VkfzAo1J3tQ863oHxcbMSdWuiPZkE2Si6v03JQ6dk29bsbrSO/OnWv/dhf6qjlty4sa1Vd4gVkLY N/YyT1xT6Z3xxKW6jy0kY56SZ92wptI7Y0WWcU6kMGtbkSATVS/vapz7dIbuvdevOl9eW+WdbiUZ 06tFzlffuuZ6flqCat38NO1HTUlFRF5MKFXUGtCY5mxoGhM+AIDJZ2u//6HGP6m3VnK6q1p68YKX 7JbvJbNCLCcLMJzipJv302zqeO+VuBb+WOu7hyd+oiqjhLAhZwo5jgXrpV6CMgyCqGGhKkQnHHQE bw4xnAy5XCDHiyDDyYMMKw+ynLwq2FAEOzG39icrxZiR9l5rwAHYifHKjd3V0vPd1JIL3dWS86ly UVlTEyfa/UZTG4gaLIRMdgC81MEBe2gIAMAJd4ON2W2x8t8Wd4hZ1FzzBFpUornGL/vITgAAX1d6 HwAADAPgFmboli7OjFnUVBSG5Tj8opdP0bZE8Hw0q7r/nPWbzRb/eAA+IkJzILrDpGhRmDUSBxz8 ZzAkRn7ggD04ZGxu7TYPzWoia+766uWnZiRr1uS6wzkrytxzvq3yTqfrXR0m51m/f7/E/dR9iepv J8WrfjBKCdspV6jPXbm1P1MciLNUkvztOXFjFAQeWF/lnWohGTOBAfNIivZzoefYEggMY5AjxeNp 8AnfgUl1PuoKDTjtDvfOdYdzznvD3UkWJFaSMf1qC/zrV1vgX2i8Xow7O6skBR2V4sKOSnFhJ5Xk ckeluDBDIS6Oxs87GkxLUK979rLjHTfNar+q8DwodLNuloos/fWyY0edoQFbLP5xQggeAP/d/ljj v+egI3SzUPcd1JxR6Kc6uilG42M4daGP7HjZT3Uq9FMd0eOWOizbKUTXEJnup5cd76uVnmycKUFd pJUhJkmoowW690qDdBrLcbiQTSCS8CgP0inbLf4xa6u807da/XdGZhKGxsj2P5qq/WycWblFgmPk s5ft7wDwta2tHR+Bn7PCglO0AABmichSR5IGoSlavRh3EhgwDAeE0Jq6yE2EnWRi42Wtz60oWBBN BK9tKVp+bYwmGqcT4a4Awyj+T0TwAPiJbG0P83QHVRPzuz146+wLtpUGCVE31qzcFs2LIJI36nTN zuOucL+5+XXLa8NM3GuZ+lei3clKCSz8VTfjgz010rPzC+o+Ou8lu/c+Unn6x57me241KH6P5lgI GIZxM5M1q283KPY+dsn26VZL4M49dcHhXQ9VXHw5U//6U+m69/+OiTdNIS5d3d008/XMmJeXlbnn fVnhechJsfrVld6Zqyu9M283yPcuSNN9OMIo340mEETW1CLMK1SLCoWd9SK8VZ9BhADD1z0N1MuP fNTFMB+AL/q/6qfaX/CS3c57ye6FfrJjZYhJqgzSSTVhOh7ZKDEciIoDdEakiHFreKbQ8Z7Q5yJc C9J/6uDCADizlLAkykRVSTKisr1CfLWbWnqh0Ed2eKvY9UI7hfjaDz3jBNV+ot1vvJQQTvBQilZK tEjwzrrDPT8sdS34vto3GX1mOABzb6Jq3YJ03YeNI3aRYDiOQB1lkerwzYHjOGxNpfeBiMkO66GW nPuim/HhSA/bxigL0ql+hlMCNJ+ivean2o07U7sFEcFJ8crvf6jxTwYA6KOVnWrt3AB4fbGzbl4m RowDNeJUze4wy0njpUTNnr7xwxun83K00txV3U2z8jzh7DMespdehDudNKs/5Q73OeUO91lQUPfh zTGyg6fc4d5+hlOmyETlu/vGj4iR8Lv6ZWXueQAA48zKLUge4e8GhmFcFzXvlfpgMnwFwHuT5nvJ rFwPnzLkSR/ZPcxyUifF6o86QwOOOkMDIo9DYMC0U4ivIdKXIRcVJ8tFFUkyUWWSTFQZI8YdbY38 qUS4b0aSes1Hpe75n5V5Hl2YrlsqdD4ZZ1ZuOeoMDdhm8Y9dkWWYI4TcDI3h7QQtJGMu9FMdOzXR HOSnWWVVmE6sDNJJlSEmqcAX7gQAwAFg8b+X1gabcMSIRKZCXNRdLTm3ycKXmOzsHTeqNQcIgAY/ VgC+27yxg0hTQPdemOWktWEmrjW/Yo7jsBDLSQEAioN0xtjc2utrplaEu+9LVH/7aKrms8a6bYky ImpB3XgZP2fVhIRF8AD42uR8H2QJJXg4hrEGMVFnIRkz2qS3BoO4geDVkYxBEMGrL/dxUqxeKJG+ sQheFGldMe6qDjMJ/ycieAhSAgv/nBN317AT1fty3eGce85aftyaE3cn6noSihgJ4fitb8Jt95y1 /PiLLXDH4qvORZYwY16eZZgrdKJBwDCMm5emXdZVLbl499nan+pI1jDiVM3upZ1iFz6Rpv24rZNg slxUsSUnftyWWv+4xy7ZPq0MMUkvFDreXFflm/ZFV8PDA2PkR9py3MZIkosq3+4U+9yi9vrF31R5 7/+41P3EFT/VYW9d8Pa9dcHbOynFlx9L0346JUG1wUXzBZ2RRZ6t4TrBEwsneIgQRDZZEBjGoEjf xHjYGPl8luNw9Z4Sb4DhFC+20y1Jkokqq8J8urSOZAwN0Tj2elTOS7MqO/XnegwCA+Z6lA/HgnKi /qf+dy6K0Z7xkDlSHAu/2ynmmUSZqApFCuOlRE1T186rRY5XAaLr7q0J1UfwBExCCA01eH+N4IUZ Trrd6h+zvMw9F0mRROKb7qb7701SNynSG4nqEJOASGFrEbySAJU+N79ueWS0aHGm/qXn2unfae0e Q+lZKY6FMxV/tXbbYwsMn5xn+d5JsXoRBvQnXQyPx4hx+w81/skKAgt0UokFdfcedgYHsfXF7W9c db3IAeAdlOIre/rGD29OLLsqRCcicegfe5rvFuMY/U2V9/6Ntb6JXppT/2EP3QLAE/5+OumxkgCV niAlqs96yJ7HXOH+AA36bP8pSHCMRPZjiPRRLCe+5CO7XPSSXS/7qU4oIlXkpzJDLCdjOCCu+KkO V/xUh+1W3mkjEjIcC/Fkj6hExC9RJqoySwiLXow7dWLCpRfjTr0Yd2pEuKdxreGcVM2Kj0rd88tD dMoOa2D0uDjlFiHv5U6zYuszl+3v1oSZ+FPucJ/mNgocx2EBhlM4KVZPsyyhE+EuF83q3rzqfD5T Kb5aGWKSKkN0UmWITqoI0cktLa6I3GEAXKpcVNZJJb7cUSkp7KQUX+6skhRkayR5KL2avq+spDRI pwk1tjdLCItGhHs8NKsp9JMdBRG8iHuvNEinNUfwyoJU6roq37Rvq7z3NaoB5G6Nlf8xPVG9dmKc cmNzUcPrjgnhKAhefdYhqghe/dwoNEULwJfIWEjGjJQQWoNejDtRrZ9QUojIGguAuyhWhzZqLY+p j+CR/74mCwDU5Ej985ssGkMtwr2/9I674+bj1QcL/VTHO3Nrt7aF5ClFuH9LTty42RdsK7+p8t7/ ZYXnISvJmNrqVDE0Vr7/1ICkPnedqf05z0NmLyiwf7jfERy6qptp1o00SoyLU2651SD/fdEVx+JP S92P5fvIrEHHqw8/lKz58u1OMc81l/qMFkoR7p+Tql3xSIrm819sgTs+LHEv+MMevOWyn+o0N79u +YKCug87K/kdnkaECaoVAYiswRN+ntGOoVgQo6jfSKNi16AY+eHWxhxzhvoPOFZ1FADAMzxNLcfx UGvE47My96Nz8utyUmSi8sfTdJ8IOTe0K42G4NWSfPt/dBG8P6doOY7DTrjCN31b5b3v+xrf5MjJ o4tKfOmBRPUaFLnM1krOCXmNyKLu5iRfKJYTf1Tqnv/KFcdrqHsYAMAowW0vZcYsEfI6iOB1VokL Ir8TiuXEL19xvP5OsetZDgAzSgjbxl7miTfHyA8iR4leGukZodI6B+x8/R0qKu+rlZ7c2Sd+VEs1 Ydss/rEAfIpkSKz8oBjHqCGx8gNPpWmX3nyi6qCD4mIB+MjPj7X+ST/W+iely0UlqKQhSyXOHxIj OyDk/P6dEOMY1UMjPddDI/3Td89yHF4epFMQ6Sv0U/WpSCq1MkQnoZReiOVkVwNUeyFaZBgApxXh bkT4dGLCpSQwv1lC1FpIJm5Ovm3FTpt/lATDSAmOkWIcoyQYkBIcI5FfK8lyEorjLc0QWZt13rqq i0pyieJAHGRYuYtmdU6K1fM/jJ7m/rqmrK323dfaucZJidpkmajCSjKm0iCdNkAnPfp5V+MjmUpx UWvNaN3UkgulQTqtJYuvP70ehnGdlOLLJ93hvkLdHFQi3GeQ4HV1JGsoCVDpA/Syo+hvNSE6fqvF f+f3Nb7JqPygMbbnxI0dbW5dPBxptHlpTu2lWbUQxyU0Z0UjYYI6aYVG8AAaauqEkjURjtF6Me50 UGxMHSWs0SKyYc9OMbFCCB5as5y0cDOE62OiMFBANfD/Z1K0kTBJRdZ9NyUMG3qiev8VP9WhrSRP jGPUmu7GGWYpYXm32PXMFot/3IiTNbu39Y4b25oMSFNIU4hLj/RPHPjQBduX66p907ZaAneedlf0 XtvDPB2167cFahHu/aiLYf70RPXahy/avsh1h3O+rPA8tLHWN/Hl9vrXH0nRfi6ko0wIcAxjR5uU O0ablDvOe8LdPy51P/FDjW+Sn+GU57xkDwCAK36q4/xLdR/dl6j+tqdGcralKOXfFcFrCZFt7ELJ NGqwkONYUC0iWvUMBGjQzUMNFkKAJrpIOYDWgNIbQmvwfDSrQpZBBAb0kqvOF7+p9N6PvFUB+BrA kUbFrsfTtJ8MN8j3nHI3dAcK9ftFHbRmCWFpLJPAcRy21RK489lC+ztI2DlBSlT31UlPbLEE7mps udYSmmqwuOan2k3Ns6xHtZd9tNJTG3uZJyL1flQML1Qzj+E44usq3wPo/yON8l0/9Yy7uzX/yC0W /zgAXtgW2Qpd81PtRp6u2e2guFi1CPNu6GGeXBSgOqyt8k4/4yF7RUZzasJM/FMF9vfHxyk399fL jkXrbf3vBo5hbJpCXJqmEJc2rnHjbqUeUAAAIABJREFUOA6rI1lDRYhORtGvhh++XMJGMkY3zWqR nBIAT3ZdNKtz0ayuJAh/iWzVhJn4ryq8D0Z7rvk+KguJYQt+fwBMb63kdIpcfD3djCKRSXJRZYJU VI2+1w9LXAueLLB/YCEZsxD/UgD+mt1uDYwRSvAA+DRtNAQPgO9iryPDhpIgnV4coDJ+rvXftdni H9841W6WEJYpCaoN9yWqvx16omq/h+Y0kV7ILSEyG1AZopOEWG+hOas2TMcJrXdEm9/aMC2YFKJO 2mh07QwSos5BsTFo7m8NkQ17dpKNzVTCX7IJjREj4dcsL82phVqPtTVFC/DP0sGLysUhXiaq2X9T wtAbJXkYhnHvdIp9Nk5K1D5ZYP/gkDM0ePDx6kO7+sSPFFqwHgkFgQfW9jBNv80g/21eft2yqhCT eOuJ6t9faKd785XMmNeEfOHNIUcrzT0xIPGmZaXueS9dcbzhoNiY+QX2jz4pcz/+VsfY5++OU/70 d3bEdddIz6/qbpr1cRfDEz9b/He9WGh/oyLEpFAciD8udT/xcan7iSyVJP/+JPU3k+NV3zdVV4R2 GJGt3a0hWlIYWe8QLSmMTlYF6eYJk1UBuDFSKNTFo9BHXrf5mXDGsjnyb93VkvP3J6m/mZqgWh/p D4mESDUi3CO0e6+5DtpjzlD/py/b30N2UBgANzdVs3xJh9gXH7xg/QqgQbtL0Pup181DpHBdlXfa o/m2z7w0p8YAuKczdO8t7hCzKLIW9ZyHV+hvSZMOIcSwsql5lnXWBv/Zfdty4se2dm+GGFaGLNeQ PMo1P9Vu6Imq/ZUhJkktwry7+ySM6K+XHQOAX+an6z665CW7zMu3LdvnCA0D4DcvH5a6F3xY6l5g khDWcWbllvFxys3DYuX7/l1NDX8XMAzjjFLCZpQStl7a5q3tkCB6ZDTNSbH6hggbow8wnCLEsNL1 1b5pXoZTZyrERd01kvMUy4lJjpNQLB+1YwFwCY6RYgwo/l+M8tKs6jd78HYAgGkJqu9ixIRTRmCh yCihXkw4dSL8epq4Ikgn9z5adZoFIH7qFXdPc7ZekUDX0rUA3U6oeTy6Zgt9pGCyhsoQhPqkchyH xdRLeHxY4lqw6IpjceTftSLcPcak2D41Qb3+doN8L4qCp8jF5Re9ZNempFKaQpyUqEVpzaoQnSiI 4NXX4FEciHmB8NY7pNHmV2i6FSD6CB4AT/Cu+KkOQgmeksD8EhxIkgWJ0Jq6yFpzJ8XohXTKX4/G RUHWtCJ+Pf0/S/AA/j6SB8A7VZgkhPWB89avL3rJrjcdrTyxpVfcuN46maCIQCQwDOMeSNJ8PVAv OzIlz7oh1x3OWXLN9eLv9uCt67PNU2/ERJzAMOaJdN3HkxNU379W5HzlywrPQ8UBOmPSWcsPS7XS he91in16SKz8b00BqUS4b3qieu0xZ6j/Z+WeR7uqxBcZAKLAR3XO95FZz1y2v/vMZfu7PTWSs2NM yu2jTYodOVppLo5hbLi+uFeOY4LS3hzHYdfHCEyVh5iGHWlTApxNAaV0lYRwWRtU+K8iWp/or4+p t1US2nVMs5wIpTZb0hos8pOZO62BUdutgTEo1YhglhCWaYmqdfclqr9tnIJDQMQ7GrKKJka04y7y k5kvFDrejNQu/JdR8es7HWOeRREPFFkUkt5AQARfTeCe+89Zvvm2ik+rxUmJWn7zpPgt8vkMxxEo 6ot8GptDbZiOG59buxnVwwEALMsyzBOy8aoON9Qg5miluS2Qu+voopZcQgvqvQmqtR2U4qLNFv/4 PA+ZbSUZ05cVnoe+rPA8pBHhnlEmxc5/GRW/3hYr/y2a+sv/NeAYxurEhEsnJlzpAC3OdZlKydWF l+1La8J0/PkeSd2F6HGSLCeR7ioOAwDMTtZ8JWS+i5wXasJMvBCCh+wYAfgNoRCCh4gHEsUWsuFG KTrkEtQUggwrP+QIDd5dFxixzRIYi1Lj6Lo3SwjLuDjllvFm5eahsfL9TW0WkK6bUFIgxjFKLcK9 HprVtHRukUDEA4DPLAgheCj1i+ZXIVASmB+gYR4XAgWOBQAAggwnSOAfwzBOjuNBkmUlQqOekWtW pFB0S5ARvDg0WvcEjakXlCa5f45HdZt8WP9OkjctUb3OKCFsE87UbqoKMYmDj1cfWt3dOHNKgnpD W84tUykpOto/ccALhfY33y9xP8U7VVTmfdHV8HBb9PciYZaKLCu6Guc8kab9+LlCx9tbLP5xp9zh PkNPVO8fY1Jsf7tj7HNN6YvdCCiOt4rrqpZeXJ9tmprrDud8U+W9f0O1b4qdYmPPesieZz1kz9ev Ol82SwjLKJNiJyIFQqMTaAEFAJBgIGhM5I2BbF9aA1JAF/r8yNeJZgyaGISOiXwv6CYG4OvPjjhD A3dY/aN3WAOjm0vnbO1lHnuHSflra/WEyGNTKCEGaJiARRhGPZZv+/Tzcs8jqM6pl0Zy5r1OsU/f YlD8ETnGS7NqAAA1gbVav4OAFpPFVx2LLCQbB8ALBa/pbpoRaY2E4KbY6/64LdVt5rrDOXfm1myt r1fkoD6NaJKIBOkgVofoBPQ4SLOykadrdrdE7gD4949s5B5O0Xw5KEZ+eFFmzOLItNoxZ6i/h2Y1 G6p9UzZU+6YA8A4Zw42KPcMN8j2D9LLDQojPPxET45UbF162L/UxnKo4QGcImbMkOEaiGrTqcMN3 0hKUBOaX4lg4zHJSoVGfyAyCk2L1qXJo1moQAWUqGA6IAMMplCKs1Q0kIjjoXgHgN7oXvWTXPXXB 4XvqAsMPOkI3N0UyUmRE+bps8zQh6X50rwv11wXgN+YeAI1QUhQ5ZwklRW0hOKgkKaox9XNwNKQI jRH6OhK8Yc0S6rIhxvjNZTTnhTak0dq3/jcRlQVZJBDJ66AUXwmznPTO3Nqtu2yBkW051nCjYs/x AUn9MhSi4hDLyabmWde/WGhfEq1FGoIEx8ilnQ0Ld/WJH2mWEBYPzWqm5Fk3TM+zrI1GX6c5dFRJ Cn/OibvrUL+Ewf100uMAANutgTHdDlVcmH3BulJo2F8IKJYnX2IcKAzDuN462elPs4yP1dyaFr/v poRhT6Vr30e6ThaSMa+u9M5Evooryz2zPy5xPXHGHe5Fs1yzZD7yphBKCkmuQctJjIGgFHhbyNqN jImc+FpC5KRoCdOmrys9D0w5a9lg/K3UNuxE9b73S9xPIXJnlhCWmUnq1S+3170GwHcBj41TbRfS CY52vmhXKwTO+o6tbRb/ncvKPPNoDkSpclHZdz1M954amNSnMbkDAPAyvE6gkAJtAIAww0oQYbOQ bJwEB/LjLrFPbO8dN6YpcsefV0PtSnNp/e+rvZMHHas6XBViElUE5lucqV8EwKeTUd1Ma0AC3FoR 7hZC7gD+bCfVXtmQps5QiIufytC9f6R/4sCqW1ITP8syPDrapNiBIhPnvGSP94pdT99+smZvzN5S x79OVf/6YYlrQb6XzPpftCFrK5Jkokq0KBYHhc9VKLpWHWIEETwMwzijBLcBNESiW0NkBF1ofVRk pB5Fr1uDWsRvfjw0q1lf5Z36wDnr14l/lFV1P1x5fuFl+9I9dcHhIZaTYQBcH6301KL2+sVzUjQr APg6uUEx8sNCajkVBFZP8IRHveQEn3mJbJhqCYisAQiPlKG5McRwMqHXNhrTFoIXzRh0bTblPNT0 8xvWLKGEDY2JhqyhdS5y7ftfR5sieAiNI3ljT9ds+7aH6b62RMqy1JL8kwOS+t5z1vLjH/bgLW9e c71wwUt2+66H+V6NWFiqrTFGGBW7zw1O6vHAeevXu2zBkd9V++7dUxcc/mmW4bG/o3ZuUIz88NH+ iQM21fonPF/oeOtqgGr/VYX3wdUV3plTElQbnmune1uoTU9zQBesBPsz8RLjGDU0Vr5/aKx8/9LO sLDIT2busAZG77AGRv9hD94CAFDgpzrPL7B/BMDvpvvpZMcH6mVHBuhlR/vppMdRHVibCF79GDHG E08hY9BNHk3d041E8FojeGGGk+Z6wjk7rf7rzgNjcy3bGz+vp0ZydrRJuWOMSbEdpcGRL6rQNDhA BMEjWid4tWE67sMS94LtlsBYAD7Kqhfjzhfb6ZfMTdUsbym6dD2CJ4DgnXKF+jxw3roGdbWmyojS rb3jxzWXZkb4cw3mn1PBLMfhL19xvL7kmutFAN4sfVtO/NgLXt5CLlaC24U2OqAIno9hlW4atK2R OwCAawGqHQD/OTfXaBMvE9U8kqr9/JFU7ecky0mOOkMD9tQFhu+2BUac8ZC9giwn32ULjtxlC44E sINBgtcN1MuODNLLDw/Uy4700kjP/F1NVv9pEBjGpMvFJYV+qmM0m9EEGVF93gvdhUbwAPj0aWWI SbKRrKAIHoFhjFaEu900qxXa4RiZonTTrDYBoMmSAY7jsKIAlXnEERr4Y43vbgAAD81ppp2z/kmu KElGVA43KPYMNyj23GaQ/4aayD4scS0AiC6teUMETyBZi5yDhEbw0HzKAuA0ByIhm3Q0RuhrADTM 9dERPKye4AkkaxFr478zgtcWUvjfxg0RPIAGknf7yZq9+T4ya2qedb2NZI2PpWk/jfZYsRLCvqtP /MgnC+o+WFbmmbfdGhjT/1jlsW058WPb6ihhloosO3vHj/qi3PPws4X2d6wkY5p01vLDOpNi2oqu xjltaeqIBIZh3MR41caxZuW2lRWe2e9ccz1bEaKT11X7pq2r9k0ba1Jse76d/q3mXApaA7qYWqtX ylRKihakSz5ckK77MOWP0vKKEJM8QCc9WhaiU6tCTKKf4ZS/24O3/m4P3grAR1G6qSUXBuhlR7uo xNe9CKMleNGQtf9Yira+PjByAWY4jigN8FIKx1yh/kecoYGn3KE+Te0SdSLcNThGdmiUSbFztEm5 o6lrJMiwcgDhNYsADWmalsaUBKj094pdT6+u9M6MnBT766RHd/aJHy1ExsZHsyqAlglegGEVr1xx vPZBifvJSB/Mn3Pi7mqN3AE0RFcIDBgUDQHghYzvPWf5Dum43RIr/+PHnuZ7YiWEHTVLRAqgtgZk RcVwINKLcecvvePvaO1eQoLbGQpxsZDNhwTHSLRZerNj7Au2MGPcWxe4HaXqasJMfB3JGrZaAndu tQTuBOCvx75a6cmBetmRgTGyIwN0sqPR1Dz+t5GhEBcX+qmOKJUtBNFG8AAa3AyiKczXi3Gnm2a1 Qp0J/kTwIkoHSJaTnHGHex12hgYdcYYGHnGGBjZ1HjIMgkMN8gPDDYo9IwyK3Z1V4oKmrhtUO+xn 2CgIXttStAANc0xriJwbBadoIza/YZaTCqmHbUs07nqKViDx+tOYKKNx0bwOihJSLIiF1m1eT9Fy /x8RPACe5B3qnzB4zOna7UecoYGPX6r7xEoyptcz9S9HGyUT4xj1aZbxse5q6fm5+bbll3xUlz5H K0/91NN8d1udKnAMYx9N1X422qTc8ehF22c7bYFR26yBsfsPVgxd2il24YPJ6q9uNJonwTFybqp2 +exkzcp1Vd5pbxe7nrvipzpsswbGbrMGxg6Lle97oZ3uzVtj5b9H81roYkI7DmFj+LTunFTtiqkJ qvXlITrlqDM0AE1y5z1kdxYAP+8luyOPUoQ7TtXszNZIz3VRiS91VkkKuqgklzoqxYWNhTlvJBoX WTMhdExkGqIlUCwnRpPcllr/nZtq/RMKfGTnyz6qU3OTX5KMqKgMMckAAAduir95UIz8SGsK6mh3 /XdF8PK9ZNbb15zPbajxTUHeu7Fi3C4jsFBViEkcY1buEKpR6GVQDV7TBG+fPThs9gXrSrS4t1eI i67Wy7vESUWCpGUQwdOJcBe6nq/5qXZjc2u2XfJRXQAA5qVqln3Q2fAkmhjR4irUh3hTrW/CTzX+ ewD4tPahfomDhRijowhehlxULOR1GsMoJWxTE9Xrpyaq1yMbskPO4GB0/xQH6Iwwy0kPOUODDzlD g6H+VTopxZd7aaVneBszSV4PteRcW7xv/xPIUPCfTTQRPKS3JtTzFKBtnZd6Me4sDUKa0BStgsAC yEbr+2rfpLVV3ulnPeGeZz1kz6bueZ0Id3VTS84fcoZuBgAoHJLSMUUhblW2CKXyo4rgoSYDgelW gIYNoNAxGIZxqNZRKClsXLenAmi1meVG0q1Cmx8AGiJywmvw2hDBq5+TOACM4YAQYdBqic31qF8U ZPW/jb+F4AHwhdZ7+sYPn3TW8sMOa2D0G1edL1nCtPmzrsZH26I7NTtFs7KzSlww/oxls41kjMNP 1ux5rUPMK8+3073VVh2rZLmoYnvvuDEbqn1Tniio+7iOZA0PXbR9ub7aO3VlN9PsyHqdtkKCY+SM ZM2a+5LU326u9Y9/65rz+bMesuc+e3DYPntwWG+t9PRT6dr3x8epNgshR6gGLxpShKJ+EhwjMQzj UuXislS5uAw1rnhpVn3CFboJLVjHnKH+PoZTAQCUBun00iCdvsUC4yKPmSYXlXZQiq8gBwnk4oAD sCUBKj1OStS2Fs1CN3mbonE4FqZYTmwlGVNNiI6vCTP1P/zj6hCdcC1AtSv0UR2Y+uv6u2rf9MbH k+JYuKdGcnagXnYEpasrgnRyn6NVpwAAempleULscdDki9IpQtCY4HEchx1whIZ8VOqajyJDAHyK 6Kl03fuzkzUr+x6tPFkFTCJaXFoDyXISFJWMjKwBALgoRvfMZfu7Kyu8swH49PpL7fVvDIuV/3Hz 8epDAMI7j1GKFpHOTbW+CbPO21a5aVYrxoBanmWcOztFszJyTDQE7/My9yNz8utWIG23B5LUXwsh dwANpKWd4sZ9pCNtyJBvc02Ijkf3zhFnaOBZT7gnzYHosp/qdNlPdVpf7ZuKxifKiKpsNU/4kH9t hkJULOQa+3cCfTbRpWijj+Ch71poDR5A6yK0tjBjPOcN98jzkNl5nnB2nofMRpuij8vc8xs/P10u KhkUIzuM7vkuKsmlihCdnLavvBQAgBJYU9W2CF4bUrR4dClaNCbMclLBKdqI7EakIkKLY24ggvfv TNFGppeF1sdFpnUpjhOLoPUa6utRv4imxP91/G0ED4APR//cK+6u2RdtK7+u9D6wssI7u45kDeuz TVPb0pE2KEZ++PTAxN7jcmu3nPWQPRddcSzeZw8O+66H6d62ShpgGMZNTVSvv92g2Du/oO6j9dW+ qfsdoaHdDlVcWNRev/jJdO0Hf0f3HIFhzN3xqp8mxik37q4LjnjzqvOFQ87Q4NPucO8pedYNRond NitJvWp2imZlhkLcbKShodZNeAQPhbabG6MW4d7bDIrfkPRFvjfcpeuhynwAgNcz9YsqQnTKJR/V pcBHdkZpktIgnYaaNyJhp9jYjP3lxQD8zjheRtTEigk7shuTEVhIhmMhGY6HjrlC/QEArvqp9m9f cz6HAXBoUgoynDzEcrIQy8lCDCcLsqw8xHCyfB+ZBQDw5lXnCy8WOpZEirm2hg4KUWFfnexUF7Xk UheV5FJnlbggQy4ubtwQgUSCAYQ3ZlyP4EVF8Pg0DQEY81GJa/7n5Z5HIjtzMxXiomfb6d6Znqhe iyY5FC0QKi0T2RWIUrQcx2E/1PgmPVlg/wDZGfXTSY+v6maa1UUtubTbFhgBwKdbhdQHAkRG8DDX 3Iu25SvKPXMAeDHUjb3MEwfHyA81HoMW+eYaN9C5Lr7qXPRKkfM1AP77CLGcrCkv0+aAIpMt3Vc3 gniZqGZivGrjxHjVRgBeluekO9z3lCvUJ8/Lk45CH9WRBcCrQkxiVSiQuNMWGIXGy3Es2F4pvtpB Kb6SqRAXdVCKr2Qq+X+NEsL2d+pqNgf02RQH6Ayhnp/XU7RhOkFoWqutETwAfp74qcZ3d5Gfyrzi pzoUBajMK36yQx3ZvCuCVoS5B+jlR7M1krwcrTR3gE52tKm1IjK6jSLerQF15/ppTin0/bcpRRtl kwVAfYaDFk7WGqdooxnzH0vRChyDYRgnxoBC7itCxjSO+skJaHUeR+vp/1c1eH85II7Rq7sZZxol hO29YtfTP1v8d408VbNra07cnULFXSORIheXH+2fOGDhZfvS5WWeuX/Yg7dkH67MW9vDNH24UbGn redplBK2ddnmaVMTVOsfuWj7vDLEJL14xbFkZYVn9tLOsQvHm5Wb/46JFsMwbqRRsWukUbHriCM4 8L0S19PbLYExNpIxvl3seu6dYtezI4zy3Y+kaD8fZVTsbEw+rqdooxBrjjbqF7mDnZemXY520BzH YVaSMV3yUV0u+cgu1/xUOxQ1K/BRnayNfAxdNKtz+VgdtFKvm++jsp4vdLwl9P0AAKAII4IMx0Jx UqI2XkrUxEtFNfEyoiZNLi5NkxMld5+1bgQAWJdtvleIpiLa9RIYMEI/5+sRvCi0BlHkY22V996v q+AB9Ld+OunxBem6DyfEKTc1jk6jaIHQCF5jgnfaFer9RIH9Y6S2ryQw/5IOMS/OS9MuQ6+FOg+1 Itwt9JpH0ZVCP9XxtIfsDQBwa6z89++yTfdGijtHAi3yBnHTOoAMxxFPXKr7eHmZZy4AwAiDfPcx V6h/iAVZgqxlrb3IY5QGqTSAvyeCJwRKEe4fFivfF+mcE2BYxQUv2Q1FmPI84ezzXrJ7gOEUQZaT X/CS3ZpyXtCIcA8ifGlyUWmCVFSdKCOqEmWiqgSpqDpOStRG693dFNopRNcA+Gu/NszENeetGgn0 HfgZTumlObVGjLUa7UWaj5EEj+M4zEGxMdUhOgH5V1eH6ITyEJ1y1U+1P+ninVN+qvXf/VOt/+6m josDsB2U4isoHf5lueeh4iCdsah9zOKnMnTvt3ZekfWpkfdMS0CbLBYAD7OcVEjZyI01WQhLtwI0 kC+hpLAtdXv/q00WaAzFcIIJXmTUT2hEDq0N/1+maCOBYRj3bqfYZ8wSwrLwsn3pAUdoyKDj1Ye3 5cSNbYvgsIzAQ8uyjPNuiZX/Meu8bZWVZEwjTtXsfr6d7q3XMmNeuRGnilEm5c78wfKs1646Xvmk 1P14aZBOm3jGsvHmGNnBjzob5gsxohaKgTHyIwNj5Ecqg3TSV5WeB7+q8DxYFWISUbdeooyomp2s WTkrSbMqSS6qBGi4+IRKkQBERP0Efi6RF2xk1A/DMM4sFVnMUpGlse3bslL3vMcu1X3aSSm+vL13 /BiUKq0J0fEumtU1FZE74ggNqAozSWYJUZsiF1VwABgf3cNCKNInJ7AgivjJCCz0VbnnQSfN6mcl qVdNSVBtQGQusvYrErZww0IiNBUcmQYW8nwA4U0WHorVrK/2Tv2s3PMoqndkAEQqAvPdm6j+7pEU zectNTU0pHWFaef5GPY6EX7+sv3NH2v9k9D/7zIrf/6gc+yTaQpx6Z/OsV4DT2h6FgAA2a55GU6N A7BCyieQH2VTQqw+mlXde87yHUpVT01QrV+eZZij31vqAgCIkwhzGKkM0UlIJxDVmf03oCDwwE06 2YmbdLIT6HcMxxFX/VT7Ah/V+YqfrI9IUR2K/FQmiqx6aFZz2h3ujWzgGgP5tibIRNWJUqIqQSaq NkkIq06Mu3Qi3KUT4y6dmIh4jLs0ItzT+HtJlzfMw9cCVDshBC/S5aUmTMdrxBIPx3GYn+GULorV uWhGx//L8v9SrO5I/caiIkgnDz5Wdag6TCdUhZhEoQu+WoR5+Sin5EqmUlyUqRQXdVSKC7uqJRcj 74md1sCo4iCdIVQcWIxjFKpbE07wGjZZfoZTygholeAhshZdihaPOkV7XfYkSrIGIJx8/edStBA1 KeTXLU5wY0bk2hht5+3/d00WzeGpDN37JilhnXneuvqil+za92jlyU294ibcHCM/2JbjjY9Tbe6l kZ6ZnGf5/oQrfNNb11zPH3CEhmzINk0RopLeHDRi3PN+Z8NTD6dovniqwP7+Dmtg9EFH6OacI5W5 s5LVq97oEPOSWWDxuRAkyUWVr2bGvPpSO/0bO22BUZ+Xux/ZbQuOqAoxia8WOV99vcj58q0G+e+T 4lU/IC1ANgrNQhwDluUAZzlhYyInf6FjcAyup3TaK8VXhdQvTs+zrP2u2nfvHSbFr6u7m2YKeZ2f a/13OWlW30cnPSWkyYbAoOG9CPzM0Bih750fw39mDMcRjf8WYljZLltw5I+1vnu2Wvx3Np7cRxjk u37qFXePEBkTEYbRABzQXPM6hpFg2AbtSETuuqsl5z/qYpjfnDdzNBOXn2aV8y7VLUOm6jIcQnv6 JgxvKiXbGM2leMqCVOrY07XbEAGen/b/2rvu8CjK7X1mZmd7y+6mV1oSAiEQeu/qTwQsIAgKio1i v/aKDbsi0myoCAgiKiA2eocAgRAgBALpbbPJ9jrt98fwsWsuyX4bUdHr+zz3uTHs2ZndzHzzfu85 5z26+e90Nv6HF4BEY5twlYlST3AGbapCEtYk988ERRBchlpanKGWFgP8tozLxfLqs26mEyJ9JW6m Y4WPTUHqFlKwBQAC1Z8eAeiJe2yNhHCqKNJNEwRDk8BICSIgIYBlBZDccdy8LEEmqaVJgpGSECCA EBheoBlBVEQYAWiGF2hXSO3ZkAPVO1kBaDvL61D9W2tgBKD3WH2Dmv9eQgAbL5PUJsqp6iS5pKqD kj53xO7vuaXRO2q0SbH5l97xV+OoypFmOgRBIHAdCi4eIyQ1h1syg74bnCL+YIy4pkRSa47WOgoA KyZ0rQtdM1s/L6AieX3ocdoW05bPjxcT+vlDn2Wtx4hrKwl/bf1sJPhDCR4AwG2Jmi9T5JKKm/Lr 1lkCvGnUwZotS7pGz7ozWftpW94vTUmX7e6XOPiZM02vvnXe9tg+q29A9z1Vxz7qGn0PqolpK9JV 0jMbe8WP/bXBc9XDRZb3TrmYrE8qnXetqXVNeq6j4eUHUnULLqf3lYQk2PGxqvXjY1XrSz1Mu48q HPcsq3LOMAe4mM0W7+jNFu9TmzmcAAAgAElEQVRoQnT/hyN2f08bw+n1NNXiKC0EKUkEWE6Q4O40 QqdXRNqa3hYfoT9yB/h7LAN8vGj6ifNAae5VFeAF6WaLZ/SaWtek7+vd1ztZ4aIqoCAJ7+QE9epz Hqb9ribf0HSV9CyuCbGKItwOFrThFABBEIhv6twTHi6yvIt+F0WTTa9lGJ6+K1n7SWuLJbKZCLWY uBTy7f7cqcfqV552M5nodz118iM45A7g0um6vU3egTfk13/XEOCiKQK4D7JM989K1S0BEBfeWBlV X+fn4pDCFQ6h3yuuynIlQC0hXT10sqMtZQwcDK+t9rMX0plcQujPjQxntDG83s7yOhvD6x0sr21e q+pkBY2T5S6pVJ3zsB3PediOkZyvOcDHtvRvCpLwIvXQy/GKMi+XppeQtvvTdB+EppsT5VR1tJRq aF7/N72g/guAC3NZMUsGQssMcF7v5QUFIgUtdZs3h4cP3oO4taqReF+GnhtAZPW9aB3CdRsIXRsj nfjTFpurtthptS0GtyxJCJneFNnEJ5rEz6b91fjDCR4AwFCjYmfewKQ+Yw/XbjzlYrLuKmz45KQz 0OWtzsbH2tIRS5ME82am8fHhBsX2acfrl1sCvGni0fq1k+rcaxZ2Md2HM4uvNVwVrfy1wJics7TC MfOFs00vNjG84fHTjW8uLrfPfrZj1CvTEjXLf09a+FJop6RLX8s0PvViuuGFH82ea1fXuiZvNLvH ogVio9kzNnZrWf01JuXPk+LVa8bGqja2RBIuytVtLDjFiiEir5Nom8QPF2Lw2uzbknr47SxDvNoa VHvXEOCiZxw3L/uuzn0DmjULIO5YhxsU2yclqNdMiFN9o6cp25Rj9asAIiu4Fut+uBY79wRBIDZb vKNfONv04gGbv1/ov63rEXvTcJNyR7hjoFFPLk5Qc4JANb8nA7wgfaXE+uy8c9anOQEomgDmmmjl TxvNnnHIcw8HzQvuP69y3H5PYcNHyMT5mx6xE5pP5kiQUTV1fi4udGRZawhNy57zMB2QSe3fHVqa dGhpqQNn+DwvCKSD5bXN06UejleiQnRLgDM+fUasg70/VfuBUUo1iqod0LwgkDRJMDRBMFKSCNAE MDRJMAUOf84X1a7pGopwLu4aPVtGEn6UGtbRpF1MC1O20PXk2eLGV149Z3smRysteCnd8DzOZ0UN PM0NtFsD2pzgErxLNSOFg5sVG56kJARw6yDbMp6wLRZMiLCh9G44tDSeESfmz5pE9EeSwt+UJeEq uELQnQL3vP5q/CkED0Ds2trfP6n/Lcfqv/qxwXPte2X2h4vcgc6ru8dObkvzBQDA/8UofyoYlJwz 47h52S8W79Vral2TtjV6Ryzpapp1U5x63e85XwlJsPel6RZOSVCvmnvWOndxhX12mZdNu6uw4ZNX S6zPPN8p6qVbEzQrLkfBcyikJBG4Pk71/fVxqu89HK8csr961xFHoCcFwAZ4kCJfPTlJ+IYbFduv Nil+uSpa+Wumij6NdrtBx2284tHQCxZX9QuSNXx/o9/TUYVL1iQkwaLUU1s6yny8IG9N9anxsQmb Ld7RyAqj1Mu2K61ytgMQ66OGGuQ7b45Xf31TnGpdcw805IkVqgSEQ0veW4IgEFsbvSNfOGt9ETVQ AABcF63Y+EODdywAABAEVsdx6EPRyfKaUJU43+7Pvf24+XPUEJCpok8vz4mZVugMZG80e8bhmtEC /IbgmR4rsrz1dqn9UfSeG3rFjeukkp5tHpMgl9TkOwK5aGRZOETRlDWKJq1Who8672Ha99HL83DP 758CkiB4PU3ZWlP79zZ5B6Kf52UYn1ZLyLA+aG+ftz0K4IL2Svr8rYmaFTjnguoucb0PAQDQNdXS CLxLAdXeoc1KOIQq7M3thFpCsOEJr6Md4PcpeBHFXKgJ/jMUPFxCCNA2c3tkdYIbwwkChdTYts1f x4zhI/ek/avR5lm0bYGWJh0besWN+0873TsAAD83eK/pt6/6QImbiSg9EIoEuaTmp97x//dJdvRd WgnpaAhw0RPy67+ZfLR+dSTeSy3BIKWaFnQxPVA0JLnzrQnqFSQAX+pl291xvOGzzF0Vp5dXOae1 Nuf190BJkR5UW3hnsmbZypyYqeNilBukJAR8vCD/qcHzfw8VNc7P2lV5KmV7ecVdx82ffF3ruhnV O/wZTuB/vIIXeUykBcehi2LzGC/HK35t8Fz1aJHl7ezdlYWJ28qrbz9u/hw1GQAADIyS712QZXqg ekRq4vZ+icNnpeqWXMrgti2WCchg2s0GFbztjd7hQw/U7BydV7sZkbuhBvnOHX0Thm3snTAOkULc 4vHmo54AxL/r82eaXuqzryqv0BnIJgH4x9vr3zw6KKlHb738EHr44o6TAgg2V+yz+gcicne1SfHL gQGJ/S5F7gBCpyfgj8cKtQDBjflfw3mv+N3ESCkzDrkDCP4NcBoyEFDTUyQED11TuASPEwQK1Sj+ oQreRcsivI52gCDBiyzdGvmUHNzxjAi/UfAiJIV/tIJ3UY0jMNOtfOTp1t8qeHgp10ibF68E/KkE D0AsnHy7s+nRz7pF30ETwJx2M5m991Yd2lDvHtfW9yQIQrgzWfvpicHJXa82KX4BAFhT65qUtavy 1Lo6102X47w7qaRnv+wee9upIclZUxLUqwgA4ZyH7TD9uPmLrF2Vp1ZWO6dequD+9yJ48REwJVGz an2v+PHmkWkxK3Nipk5LVC9HnW1VPi7p0yrnnZOO1q+p83NxAABf17pu3mbxjHAwrXeW/cYoMsIB z5G2sgP88QQv0nb+0EXRHuB1h2y+3u+ct/3n6ryaXwyby5quPlT7yzul9v+ccAa6Aog7/l5a6WEA 0ftvT//EQfen6T4I582IduSRdMeFKng7G71Dhx2o3jHiYM223VbfYACAwVHy3dv6JozY0S9x2FCj Yqd4fuIDC5fg/WZYO8Pr8u3+3F57qw6/XGJ9jhOAylTRp/cNSBzwRqbxCeQRidJnLk5Q4/pCBS68 DpHIB9N07//QK/661hR8ZM2Bq+ABBC1A0ESLf/HfuDjtI4JOY/Q3SJDhWdYAhFjjRFA2g1K0uJNb QjtncTvBQ7vNcWvw2qbg/Y4ULSYpZHlBgjrHcWNCsxt/Roq2bROPcMkatDndShHA4ZqOI9UPl3he CfjTCR7C7Unaz7f1TRgRLaUabCyvH3+kbv1jRZa3fo+JYLJCUtmSmmf2szGX47wz1NLild1jp54c ktxlUrx6DQEgnPUwnW4tMK/osqvy5CeVjrsi8S8Kh0t1OOpoyj4lUbPqi5zY6TUjUhMKBiXlvJVp fGy0SbE59Ob7wey5bmRe7Vb95lJb112VJ2YcNy9bWm6fedTu7/GbXU+bFLzImyzakqJFu8uIFDzM GEEQiLPuQKdNZve16HfZeyoL++yrznv0dOPbv1q8V/l4QU4ACL11skPPdNC/uqtfwpDGUe2ML6Qb Xoz0vNriiYUI3ooa59RhB2t2oO7VAVHyfZv7xI/e2S9haPPuWPTAwlbwQtJa75baHrmUahdq9wHw W3XFxgRrD1vCZ5WOO+aVWJ9B//1R1+h75meZHgpX4hAvE0lzrQ9/PFZ7BR3xGK7/NbRl2gcaURaJ yXyk4+kAQgkenoIX2hwUqYInJwkfbplNmxS8C+UYqDwDB5F6bIZuZHHJ2p/VZIGeD21S8HAJXsgz CJd8BVVCfOLZFk/avxp/Wg3epTDIoNhzdFBSj1uO1n+12+ob/Hap/dG9Vt/A1T1iJ7fV9gSpeVeZ lL/eXWj+GNXm/dLgufqVDMOz9yZrP7wcdXOd1dKi1T1iJz/bUf/Ki2etL3xT555Q7GYy7i5s+Pip 4sbXZqbols5K0S6JJJ1xKYRTygiCELppZce7aWXHH22vf9vL8YrOuyqLyr1saryMqq3zc3ECAHHS Fehy0hXo8lmV8w4AcSHI1cny++pkB7tppRd92HAJG7phOQGoSxXmtxbzp6VoQ3apDC/QpV6mXZGL 6XzE7u950Obrm2fz9wltjAAI7tJS5JKKUSbFlqtMyl9HmRRbmhfro8U3ks7bSFK0LpZXL692Tttq 8Y4AAKj2cUkAoinyi50ML4w2KTa3dEy1hHABiB514Y4DIF5jUgICAQGkX1S7pgOIdXGf58Tc3pzY IYSqK00MZ2hpOoWb5VVzTloWfVHtnB76+1sT1Vg1XKEKHu733EFFX1Dw2H8VvBbQlmkfyKg7EgXP wlyYXiIlsQiel+MViHzgNlmEKniR1uChewUHV6qC1xaCh9ZTmgAGV8H6s5osIq3bC302Ytfg8RAx WWvLVKm/Gn8pwQMASJRLqrf1TRjx3Jmml18/b3tyv83fv8eeqqNf5sTcdm2M6se2vi9S85ZVOWc8 WtT4to3l9fedtCz8uMJx96IupjkDDYq9l+P8u2pkJ9bmxk0sdPiz3yq1Pba6xjXZEuBNr5RYn33j nPWJSfHqNQ+108/vqZMdacv7R2quqKBIr4Emm8q9kPpIO/279yRrPzpk9/XOs/v75Nn8fQ7afH1r /Vy8jxfk+6y+AaEF+gAA4w7XbeimkR5PV9FnMtR0cbpKeiZDRRenKCQVoSQudOcjjnoJvxi1ZfD0 xXQrRsOEIAhEfYCLRX5Nq2uckzeY3ePOuJn0cx6mQ0t+XVqKsDs4QQcA8HqG4YnpSZrlLU1jQED1 MQIAcTld7Su8TMrCcsd9H1c47g4ln7FSqv7znJjbrzYpfglHciJJ0ZZ6mHYPnbLMR4XNJAD3aHv9 Oy92inqhtZF9Bpq8+PBtaSj8KWcga+LRurWnXEwWAMAIg3zrtibfSAAAS4A3JSvIsAPeUQ2enxdk VoaPMkjDP/TbK8S0Y5WPTfJzguxyWhv9U4AUPNwUrSAIRI0/sho8ThCoxgBvBMBX8EKvJWwFjw0q eLgpWjSeDDc9CxCsg0Ujy3DQtiaLCzV4mB2xoWtjpKSwLWQtkiaLi+nWCNKakadoIyd4SMho64x3 3Ji/Gn85wQMQOx9fyzQ+Ndgg3z2twLy8keGNYw7XbXqyvf71l9MNz7VVcUNq3rgY1YYnixtfX1bl nFHgDOQMOlCzZ1qievkbmcYnwj3IcZGtlRUuz4md9kaG8YnFFY7ZSyvsMy0B3rSixnXrihrXrYOj 5LsfaqebPz5WtT4SaxhUg4dbGwcQJIUBXpBqadIx0qTcikyCBUEgqn1cYp7d1+egzd83z+brc8Tu z3VyghYAwBzgYrY0ekdtafSOCn1PKQmBdgq6NE5G1cXKqHpCCO76vq9zj++gos/Hyqj6WClV3xIx +D0Kno3hdMcc/u51fi6u3s/F1vvZ2PoAFyv+zMXWB7jYMi+TFtodt63JN+JS75etkRb20cny+ujl eX31soOdlJIzkp9LOQCAXjrZEZxrIjR94uEEJY7fGlrkm3fEAgDst/r6zy+zPbSuzn0TIqIykvB3 UkrOnnAxXXN1svxropU/hzsGAF6K1svxijfP2x5//ZztyVAF4JkOUfNeyghvZ6GkCA+a/9jEcP/V SftltfO2mScalno4QSkhgH09w/jk7Ynqz0xbyxsBxOssWSEJT/BCRpRV+NgULIJ3QZUSAIhyH5Oa rpKeCRfzvwQPxytRnS5uitbK8FGIrOAqeE0B3oD8+HBr8H4PwZOThA/34YvuDdwGC4CgIh6Jgofu 9chmVkfWmIEIIQCAnMSbo96W6T1tI4XQ5rQudsOE0BYFL/KO2LZMlfqrcUUQPIRrY1Q/Hh2U3GPS 0bo1+23+/q+ftz25x+obtKp77BSch0FLiJZRDZ92i7nznhTtR3NOWhYdsft7Lq92Tfu+3nP9S52i np+dqlt8ufLq8XJJ7cvphuee7qCft7LGNXV+qf2hk65Al91W3+DdVt/gFLmk4vYkzefTkzRf4KRH flfn5SW80wiCEJIUkqokhbrqxjj1twAi6dP+WupwcYJ6Vop2sZIivMVuJuOMm0k/72HaswJIAjxI i91MRrGbyWj+nlMKzF+F/nfoyDEZSfjRKDLnBc+0Ci+TMv5w7XoZCT4nJ2j9PMh8HC/38YLczwsy NN7Mzwsy+4X0y3qz5/r1Zs/1uN8BAECaXFJ2bYzyxww1XZyhkhanq+gzzZVIBGSt0dog81CEKhL1 AS4Wh3jESsVpKHV+No4XBNLK8FGra12Tl1U6ZuQ7ArnodXEyqm52inbxzBTd0uXVzmmPnm58u8LL puB9avF6BxCHwjf/N0EQiB/MnusePGV5v9QrTn1IlFPVGop0nnYzmbhKMUEQQpJcUlXqZduddTOd 0O89HK984KRlwadVzjsBAJLkVNWaHnGTBkTJ9wmCQBhosqmJ4Q1HHf4eOKp2jJQyx8moujo/F7fV 4h3ZXSs7Fi4mWSGpROQz3+7P/Zfg/RbHHIHu6OfQkWWtAW34pCQEMlTSYpyYfIc/F0CcG5umkJTh xJxxB9IBREJgpPE8DNG9ETpKLRyQcXYkzR/oOElycYwkDlDnMaolDQcXy6sRwcNVPRsC/EXj8FBl vTWgTRluIwsAgI3h9AD4aXCAyMcgcoJAuVixIxo3fR66qcetj0RNNpGRdfF5Gkm6/a/GFUXwAMTF eWe/xKFPFzfOe7vU/ugeq29Q9u7KwkVdTHOmJKhX4TqbXwp99fKDBwck9v2k0nHX08VN85oY3vBQ UeP8T6qcd73X2fjwKJNyy+X6HAqK9N6VrP3kziTNp1sbvSPnl9of2tTgGVPhY1NeKrE+/1KJ9fmh BvnO25M0n98Up17X0k5SLyFtAHiF7AhREmRhcenUWXMQBCEYpVSjy8uqe+lkR2Yka5ehf2N4gT7v YdqfcTPpZV42DSlnlV426ReL9xoAACkB/oAQTLuiGbQtHS8giH5+cTKyts7PYxfPA4gjf2KklDlW RtWLiqGkHv2cJJdUZajo4tfOWZ9aU+ueNNyk2L6oa/QcnPeNl1G1VoaPQoXk4RAno+pIAJ4HIKt9 bCKOAW2KQlIBIO4Exx2uXb+50XtVqDKbq5XmP9ROP39SvHoN2om2U0pKAQDKvEwabg1auoo+AwBQ 7PotGS9yBTo/WtT49o8NnmsBxJ3ow+307z3XMerlx083vnnazWQivzsc9NLJDpd62XZobup+q6// 9ALzF2c9IuG7Nlr54/KcmGmofpEgCGGwQb57fb1n/M5G79C7krWfhDsGSRD82Bjlxo8rnXd/X+++ HmeQPEUQ3FUm5a+bGjxjPqp03jM5QbMa9zP9L+DDCvu9AADZGmlhopyqxon5vt59PQDACKNim5bG e1jvbPIOBQDorpUew/U6RfZD3bXSY7ibbnTNdtVIT+C8HgDgtCuQCQCQoaKxyCqAWM4AAIBLVjlB oKp8bBIAQLIcT6Co9rGJ6Gfcvw1aszQSwok29+GAFNxISLE5wMUAiJsu3Bhkk4NLpG0Mr0eqLy7B R2SVBOBxiWSkjTzo3AAA9DQZdprUlYIrjuABiIWPb3U2PTbEoNg1o9C8zBLgTbcWmFd8V+++YUmX 6FktFXTjgCII7t4U3YcT4tTfPHOm6dWPKhz3nHAGuo7Oq908yqjYMi/D8HRvvfzQ5fosBEEIo0zK LaNMyi1n3IH0ZZXOGV9WO2+r8XMJO5t8Q3c2+YbOOWlZNDFOvfb2JM3nQwzyXaFFr+hiat4M0BpQ DC7BAxAv9HIvpDaPoUmCCc7PDIITBIr+6TwjABCbesWP6aOXH6oLsHH1fi7WzvI6Py/IkAqHCF+p h0lbWO64HwDg3mTNUpOUsgQEkF1U+ZDiRwWVvz1N3oELyh0PxsmousLBydkGmmwKVxSM6rbq/VyL 45SaI14mqT3lYrJwR2JJSIKNlVH1tX4uvtrHJYZ7/UlnoMtHlY670X9vavBeBwCgpgjXzfHqr+9I 0nw2MEq+tzmBQwqLmxNUlgBvwrn20UPrjJtJ5wWBrPKxSS+etb7weZXzdmQIOtqk2PxBlul+9HfN 1kgLAYIPSxz01ssPra1zT8yz+3s/U9z46uvnbE/yACRNAPNKuuHZR9vr327+txpqUOxcX+8Zv7PJ NxSXsF4fq/r+40rn3fusvgENfi4a5zu4L023cFODZ8z2Ru/wk85Aly4a6Uncz/VPRoOfi15d65oM AHBfqm4hzvcf4AXpj2ZxU3B9rOp73GOhju+hBtG+Bwdos9BbJ8Neg9E1i65hHKBMBC7BEwSBKPOy aQDi1CGcmHo/F4vsS9DmLhwQwSMABFzVr9Ynrlm4rwcQsw4AALEyCnvGOlIKI+mIRk02uASvkeGM 6GejlMQieKFkDbdhBMVEQtYuEjzJvwTvsmBsrGrjCX1y13sKGz7aYPaMW1fnvml3k2/wx9nRd4+L VW34Pe9tlFKNS7tGz7w7Wfvxw6cs7+22+gZvafSO2rKvetSEONU3L6cbnstUS09frs8CIM66fT3T +OSrGYZnNlu8oz+vct7+fb37eg8nKL+odk7/oto5PU0hKbstUfPljXGqb3M00oI2KXhtMKFFHWuX qqe6FCiC4KJo0trE8IYmljeiUUrpKmgxHVbpZZMRwXukvf49nNSZkiI8C8odD1oZPspIk404DyS0 aKFFDAfxMkq048BU8ADEBqFaPxePdunNUe5lUr+vc1+/ssY1NdQYGQCgi1p64vH2+rduilOta23X jRQ8AIBSL9MOj+CJpM3LC4p7TzQs/bLaNQ3VPXZQSs69kWl84sZY1beh3yVSPyp8bIqd4XQ4iksv newwAMAZN5Mx75ztaQDxIftlTsxtOVpZwaVi0MO+0scml3nZNJyH5QijYpuaIlwuTlBvNLvHhirM LeEqk+LXjkq6pMTDdFxUbp+zuGv07HAx/wv4pMpxV4AHqU5C2qcmqFfixOxs8g5FdW7jYvDWXQ/H Kw/ZfL0BxFGVODGCIBCI4PXSyQ/jxiB/yq5qPAUPZSUARNsrnJg6PxeHshLtFBIsghdaVoGt4PnF zWKMlDLjKpgX7WsurGE4QJvfWCk+wTP7I1PwPByvROlmbIJ3oSkHIAIFLyA+syIZbRepmTZAUGT5 Oyl4f5kPHi5iZZL673vGXb8sO3qGRkI4zQEuZvyRuvUzjpuX2Rmu1eHoOOipkx3Z2S9h6A+94q7r ppEeBwD4ps49ocuuypN3F5o/rvSyyb//U/wWFEFw10Qrf17dI3Zy7cjU+MVdTLP76GR5AABlXjbt 5RLrcz32VB1tv6Pi/Npa1wSAYP0DDlBdRSQKHqrdiGT0FLoBGwPBXVdrQMPmAcQuSpwYtFv084IM udWHw0WC52fxCd4Fby+UusABSqGgXbf4sPF3faXE+mzPPZVH0rZXlD1U1Dgfkbv2Ssl5tKDekaT5 fFqSZnm4lIqepmyI5Jd6xJq5cIiVUXUEgAAA8Eml824/L8jiZFTd4i6m2UVDUjrfFKde15woh6a3 TrqYLuGOwQkCtbPRMwT9NwHAP9Fe/8ahAUm9WyJ3AAA5WmkBSqOgFF44yCnShxpMUKowHEiC4Oek ahcBACyvdk67HGvF3x0sL0iWlDtmAQDMSNIsw03nfV8nfud99bKDuB54+62+/owANAEgDI6S78aJ Oe9h26M1C20ewqHKxyUh8omr4KG6YgB8BQ/VqwLgK3gVPpHg6SWkDTetjdYS3PQsQHDNikjBu7A2 RqbgXfA0xMyghZK10LW/1ZgLCp6MJPy4ncfomWWQ4tUfAkRupg3w90zRXvEED0BMc96RrP2scHBy 9gijYhsAwGdVzju67a46vs3i+a9Oyba8/5gY1aajg5J6rMiJubWdQlLKA5CfVDrv6rSz4uxjRZa3 cElMpIiiKeusVN2SgwOT+p4cnNzl8fb6N5F1QZmXTfve7LkBQKxbm15Q//kPZvd1Po5v1TIE7Uoi SetGquABBCX0RobH+m4UFOlFRbC4Y+RCd4toBxkOqJnBHOBiBEHAmscaVPDwUrQAwWLrQmeg62NF lrc67aw4m727qvC5M00vo6YJI002zkjSLNvRN2HY2aEpndCDCy3+OEAqXqmXaZXg+TlB9kGZ/f6s XZVFqI5FThLeeRmGp0uGpnSclapb0pIqEEVT1iQ5deHz+FtN0551BzoN3l+9+8US21z0u9mp2sWv ZxqfDGdJQhEEN8Qg3wUQTOHhAKUGN1u8o0PHtrWG25M0nyspwuPmBFVzH77/RWw0u8dW+sQN6+xU 3WKcGEEQiPVm93iAtqVnu2mkx3EakACC6VkVRbgz1TRW9gRdqxICWFw1DqVnZSThx02dovo7I002 4nbeInEgkgZBRPAiaeRAa1ZECl6EKVo/J8gQkcZV8ELXeBMdmYKHm60BCD6zIlHwEFlD9epYMSx3 IUXb8oznKw1/C4KHkKqgyzf3iR/9fpbxQQVJeCt8bMrIvNqt9xY2fIhk2t8DkiD4qYmalaeHpmQu 7GK6L1ZK1ft5QfZ2qf3RtO3lZY+fbnwzkpmYkSJLIz31RqbxiZKhKR0LBiXlzO0UNTdTFVzolle7 po89XLfRtKXMctORunVLy+0zi12BjOYkJpiibYOCF/jjFDyAoFSPS/BC6z1QkW84oEUrwIMUl+Re JHgYExNqfWz8VzXOWw5afX0BAPZcMOlG5rGpCkn5g2m697f3TRheNzIt7tNuMXcONSp2kgTBo8U+ kq5YVIfXkoLnYnn1+6W2BzvuLC954JRlQUOAiyYBeACAWxPUK57qEPUajlqTrZG1WocX4AXpG+es T+TsrirYb/P3BwBIV4oNHQ2YfxuAYJp2R6N3GG7MtTHKHykCOB8vyH+1eK7CidHTlO22RM2XAACL yh1zeEH4W613lxsLyx33AQD8X7Typ44qugQn5ojd3xPVmI6PVa3HPRb62+KmZwEADtt9vQAAcrWy fFwrKXStZqqlp3EtMhDB66Siz+IeByl4uOodQHATlyLHI5EAAOi7TpRLsBW8tkwYCaZoJVgED9XS AeDX4KEYigAOV/VCClCs4WEAACAASURBVF5zY/nWcFHBw+wgBgCwspE1WQiCQPyr4P0JIAmCfyBN v0AcnyQ7CADwUaXjnsxdlae/rHbehqvYtAYpSQTmpOoWnRuW0uGVdMOzWgnpcHGC+q3ztsfa7Sgv vbvQ/DFq5/8jgKZTvNDJ8OLWvgkj0e976aSHSADezQmqb+vdN846aVmSuavydNK28qpbj9Wv+LTS cWeph2kXTNFyUbjfB9plowsfL4aMWPVDBA/J/eGgkpBuJNXjxoTuSnEbLVB6o5Hhjc2nhjT4uehv al0T5pxoWNR5Z0VRwrbyminHzKsOOwK90Gu6aqQnnusY9fKRgUk9S4eltJufZXpomFGxo7mHI1IM KrwMNsFLU4pde80VPEuAM8092zQ3dXt5+UNFjfOrfFwSRQB3T7L2ozuTNZ8CAJT7xMJwHKA0Lapp CsXuJu/g3D1V+U8WN73u5QVFkpyq+rVP/FWzUrVLAILqCw6GGuQ7AUSFGvd7iKIp6zCDYgcAwPp6 z3jcY81JEdO0Z9xM+maLdzRu3D8Np5yBrG2N4lSU+1K1C3Hj1pvF77qTkj4butlsDV6OVxy0i5sf 9LfGASplwE3PAgSvVdz6OwCAYlcgogYLgKCCh1t/BxDcxOGqhAChKdoICJ4vMgXPzfIq5M+Hq+CF rr24Ch7qoDXSVCNu8wMSaow0XoMFQFDIaFsNHl6K1sMJSpTW/5fg/QnIUEuL9/ZPHPh+lvFBjYRw NgS46GkF5uUjDtZsK3IFOl+OY6gkpPuZjlGvlg1PSXs53fBctJRqCPAg/aTSeVfmzsrTE/Pr1h62 +bAfbG1B6MX0QVb0A3Uj0+I+zY6+c0Kc6htU11Dj5xJW1rim3lXY8En7HRXn7zhuXgYAwAogOe4M ZOMoF2gnE4kSGlTw8FK0AAAmmoxIwQMI7hhxFbzQBQib4MmDi+Nxh7/b93Xu6x86ZZmfs7uyIGZr mXni0fq1iyscs0+7mUwAsfmjp1Z6GEDseMsfmJT7Urrh+VydLL+11ALazVf6OOzaTqTglXlEslbh ZVIeOmWZn7q9vPzFs9YXmhjeICMJ/8wU7dLiISkZH2ZH34s85ppbpbSG0E5atDGwBDjTncfNnw45 ULPrpCvQhQTgH0jTLTg5OKXLaJNyM3oYn/ew7XGvnR5a2VE1JXpcRZKmRQrSRrN7LO7M6mytrHCY Qb4DAOCDMvv9uMf6p2FRuX0OgNhkg2uYLQgC8V2d+wYAgOvjVN/jpswO2vx9kf3PEINiF04MLwjk Ebu/J0BkBO/P6KAFEDcjAJEpeCgdHhHB80dWg8fyggSti7gEL7T5DJfgofKYSNS4YActXv0dQLDc JzIFD3n64adbI7VJCc0E/Z26aP+2BA9ArOd5IE2/oGhISueJcaq1AAA7mnzDcnZXFjxb3PiKlws6 fP8eRNGU9dmOUa+UDU9JW9jFdF+aQlImABDf1Lkn9N5XfWj0wZrNWy2ekZdDPWwOBUl4kXO2jeX1 0TKqYUaydtna3LiJ9SPTYo8PSuo2v7PxofGxyvXowqsLqSPrvqeqIGpzmXX4gertjxZZ3l5V7ZxS 7ApkNCd9SN7GracDCN6Eoa3t4RBU8HgsNQ4gSNhwa/BokmDQDrC1rlhBEIgqL5u0vt49flmlOKMX AKD3vupDN+TXffd+mf3B485ANwCxXme4UbH9pU5Rz+/ulzDYOrpd1MrusbcCiBMTWuqkbY5UhaQc QNwR4zbOdFLRZwHE4vCpR+tWdNhRce79MvuDHk5Q6iSk/akO+tfKh6ekLukaPQvNYUWdtBU+NgXX JBs9JJsY3lDlYxM/q3Tckbmz4vSyKucMAPHBmzcwqc/7WaYHUdF4D63sKEoHH7T5++IcR0IS7CCD fA8AwCazZwxODADA+FjlehKAb2J4w6eVjjtx4+5L0y0EANjU4Bmzvt6Nrf79U5Bn8/X5+IJFz5xU 3SJcNeXHBs+1J12BLgAAN8aqvsU9HvJZ7KKWnsTtnjzlCmShJqreejyLFIYX6CK3uJlvG8HDq9kT BIE46RS/B3Qv4sSUuJmOAMF7Phz8nCBDahxuDR6aNQ6A32QR2kiG20WLSKSJpiy41w9qpIvETBqV ++B20AJEnqLlBYG0M2I9ITbBC3Gx+DspeFe0TQouEuWS6q9z427+ucFzzZyTDYvOe9j2r56zPbOq xjVlUZfoOf8Xo/zpchxHSZGeOam6Rfcmaz9cU+ua9MZ52xOFzkA2Gu3VTSM9PitFu2RqomZlJCNw WgMyIa7zc3HNCQ5JEHy2VlaYrZUVPthO/z4nCFSBI5Dzg9k95oWz1pfQ6xwsr93R5Bu2o8k3DP1O TRGuHlrZ0VydLL+HVnbUe6Fxw8HyWg/HK3HcutGOEccHDgHNsUS7WxwkyyWVh+z+3mVeJg03Jk1J lzXa/UZUF+dgeO05D9PhrIfpdNzh73bE4e95xB7o2VLalyaA6auXHxxuVGwfblRs76+X7W8+gq29 kj6PJiaccAa64uzuQx9ExxyB7sOMYtqxJbC8IKn3szEAABwAtarWPRVANCh9OE333swU3dJLdeh1 UQd93w7b/b1wlJTOKmmRkiI8Hk5QjjpYu+WMR3wQaiWkY16G4emZKdqlzWuWVBLS3Ucvyztg8/db V+e6CfdeuzlO/fXPDd5rvq1z3VjnN8bhjIdLUdAV05M0X3xW5bxj7lnr3FsTNSvUEjKs2/34GNX6 QVHyPXusvkHTC8xfHBmY1BMR4X86LAHONCG//htGADpdRZ/BMZcGELuknyxueh0AYJRRsaVflPwA TpyX4xXLKh0zAABujld9jXue6+rcNwGIyhXu+LR9Vt8ApBTizvou8zBp6J7H9UYs97KpSPXC9ecr 9bLtUFNCjqblrvJQnHYHMpFPJY5xOgBAsVtMN5MAfKilUmtAxDNaSjXgdlIjBTMSNRKlqJEvKQ6Q TUxEU0ku1E3HyPBSx40B3oi+Z1zyGfqciKTz9q/G31rBa45ropU/nxic3PWZDvpXaQKYUi/b7trD tT+OPVy78XKlbQFEBWJqomZlwaCknB96xV03KEpUI447A91mnbQsSdhaVjPrRMOSAoc/53IcD81+ vNToqVBQBMHl6mT5z3WMegXVrS3MMs1ZkRNz6yPtdO8ONch3IosKFyeod1t9g98vsz94+3Hz57NO Wpai9+m9pyrv5vy6r58ubpy3rNIxY1eTd0iNj01orlCinWm1j03ETZmhQfCopgUHqCC8xMN2bO11 jQHOmGfz9VlV7ZwSuHA+75fZHozdUlav21xqz91blT/paP2aV8/Znvm5wXsNummlJAR66WSH0fc8 LVG93HlVe83u/omDX0o3PD/cqNh+qfm6NEkwWWrpKQB8g2AdTdk7KsXPc9Th79HS66q8bBKqr5t+ vGE5+r2RJi0fdo2+t3RYSrvHO0S92ZL9QrSMakAkD9VehYOT4zVoR4/I3aR49ZrTQ5Iz56TqFrVU kD45Xr0aQHxI+zm8OcOTE9SrDTTZxAhAf1ThuAcnBgDgxU6GF+Qk4asPcLHvltoewYmRkAS7pkfs pFgpVW9ned1N+XXrLpe6fyWDEwRq6rH6lZU+NllJEZ5vc+NuxN14Lq9yTkP1bW9kGp/APebqGtfk RoY3Sghg707WfowTIwgCsbpGNF+eHK9ejasQ/WB2XwcgTr1AG8dwQPeCTkLau2ulYcfeAQSVaSVF eEI3Tq0B3dsKkvBmqPFSwShbEEWTVtx5v6dcTBaAuNlUUCTW7FpECiNJUSNSiNucAxCsGUauEDgo 84ibeNxpIR6OV6KsE24zS2i2JdIJI9FSqgG3medKwD9CwQuFgiK9r2QYn52aqFk560TDkp1NvqE/ mD3X/dTg+b97krUfze0UNTdGJsEetdIakL3KmBjVpjybr8/icsfsNbWuSS5OUC+tcMxcWuGY2V8v 2z8zRbd0YrxqLe4N2ByJckl1viOQGzrGJtx5JcklVWfcTDoQQExN1KycmqhZCSDK0+c8TIcjdn/P fEcg94jd3/OEM9A1tL7tlJvpcsr9315oNAFMtJRqiJZSDTEyyiwnxWHYPAD5TqntP53V0qIYKWXW SUi7jCT8oVMpZCThpwlg0PzdCh+bwvKCBDUhCIJAsAJI/Lwga/4/CQEsAECBw5/z1nnbYw0BLtrs 52IaAly0OXDh//1cjJcX/uuh3TwVrJEQziy19FSuVpbfUyc70lMnO5Kllp6SkkTgvpMNCxeVO+Y0 BnhjOLsPhGyNtLDAGchBizMOcnXS/BIP0zHf7s8N/T0vCORmi3f00grHzA317nFolym62lO1NX4u YZhRseOeFO1HOMcZYVRsO+kKdNne6B0+txPMbel1Po6XLyizP/DqOdszaHYkCcBv7Bl33bWxqrCK 3M3x6q8fLmp8z8by+l8snqtxTMjRKL83z9seX1rhmPlUh6jXcIxdkxWSygfTdO+/cd72xFvnbY/N TNEuxbmfE+SSmtU9YiePPFiztcAZyJlz0rLo0+zoO3/P6MMrHS+dtT7/q8V7FQDAx12j78ZVrLwc r3j+bNNLAABTEtSrcnWyfJw4QRCIheX2+wAAJsar1+J2dRY4AzmotvWWBM1X4V6PsKlBTO9fF6P6 ATcGEbxhRvkO3A7agzaxYaSXTna4edNUS0D3dnet9FikHcHdNNLjuNflKVcgCwCgs5rGUvwA2laD WOK5QPCU+AQPmUnjzFwHuJCivlBelKaky3BiQn1qUxQ0FsFD2SMFSXhxU7Rt8Se8EvCPI3gIndXS ou19E4Z/U+ee8GRx4+vnPWz7JRWOWStqnLc+1SHqtYfSdPPbSrguhT56eV4fvTzv3c7GR5ZXO6ct rXDMLHYzGftt/v77beb+DxWR8+9I0nx2e6Lm82ytDLteBCDYUVXj47AtWhDBq/L+tjaMJAi+k0p6 tpNKenZyAlyc0elgeG36zooz9QEu9sY41Tq9hLSXeJiOJW6mY41fPC4jAF3j5xJq/FwCNNMBnipu eg3nvGgCAgAAnABU+s6KYivDG9A4M1RL0hKaGN7w+OnGN8Mdw0CTTVESsumcl+0oJwnfh11N93RS SUs6KukSk5S0tLR4IjUOLZo46KaVHYcaV1jvuFDkamX5X9e6b0bD2Kt9bOKKauetH1U67jnvYduj 10VLqYYZSZpl96ZoP9xk9oy5/5TlgzzMOjcAgOFG+fYPyu3377f6+l8q7c4LArm6xjX5qeKm15Cl g4YiHE5O0PIApEqCN1Q7Xi6pHW5UbN/W6B3xVY3rFtwpM7NStEvePm97tNbPxX9X777h5ng1Vkrv yQ761z+udNzdxPCGl0qszy/sEn0fTtwwo2LH65nGJx8/3fjmZ1XOOwZEyffhpiz/bvjJ7Pm/l0us zwGIXbNTEjWrcGMXlNkfqPJxSWjkHG7cAZu/H/J/vD9V9wFu3Fc1rlsAxE7dXK0Ui0yeczMdilxM ZwCA62KUWARPEARie6N3OADAcINiO+75HbSL91xfvfwgbgy6t3HJMYDY3AUQWT0hWqvQ2oWDM24m HSA4sxoHFxU8TILn5wQZKt3B7Tyu9LHJ6BmAW7eI1i0SgMdtMkEKXpJcUoVLpNEzMFGG3918JeAf S/AARCVrYrx67bgY1YbFFfbZL5dYn7MyfNTTxU3zFpfbZ8/LMD49NUG9EjclgAODlGp6qJ1+/oNp uvd3NPmGLa2wz/y2zn2jleGj3i21P/Juqf2RbI208JYE9VeT49Wrceq2kFyPOqxwgExrcYv/tTTp 6KCiz9UHuNhsjfTE3E6GuejfPByvPO9h2lf5uKTmytmqGtctfl6Qm2jS4uUFBWq/bwmMABctSOws r4vEjBkAIFNFF6UoJJUxUsqMlMRoKdUQI6XM8TKqtoOKPhdFU9Z8uz+3596qIz5ekF8TrfwFR+VB dS9lXjYNtw4RLcbFbibDzwkyHOWvh1Z2FACgyMV0HnqgesfuJt+QUHI7xCDfNStFu+SGWPV36P2Q JVClj02u8bEJOCmpoQbFTgJAYASg91p9A0eblJvRv+1s9A599HTj28jehCaAmZ2qW/xcx6iXR+XV bDnmCHT/wey+DtfH7JYE9VfbGr0jNpjd49wsr8Kp7UlT0mVjY5Ub19d7xn9QZr8fl+Dpacr2TMeo V/9T1PjOhxWOex9K08/HTR092k739j6rb8D39e7r7ztpWdhDKzuKW7/1d0GZh0m7taB+hQBA9NXL Dr7T2fQf3NjGAGd87ZztKQCxISOSrlGk3vXQSo/208uwavbQJgNATNvjPnA3NbjHAIibINy6uDNu Jh09qJFhfjgEeEGK1Dh0D4aDIAhEvl0kuuhex0FQwZMdx42JlODxgkCedTOdAPDHtDlZXoNqEHHv s3Ifk4rWNFwFr9zLpAKIZA23yQTV+SXKJdW46upFgqfAN5NGCl6CHC91fqXgH03wEGQU4X+4nf69 25M0n79SYn32gzL7/VU+LmlagXn5u6W2R97IMD4x2qTYfDnTNQRBCKhAv87Pxi2rdM74tMpx53kP 277QGcguLG7Kfrq4aV5/vWz/lATNqonxqrWxskubTiIFDzdFCxDswsIleABiDcM+gAHNTXiVFOnp qpGd6KqB//KaOu0KZO63+fvPSdMtmtvJMNfD8UoHy2svpli536Zbfbwgn15g/sLC8Kab41VfjzYp t6AU7qX+JycJn4IkPHHbyuv9vCB7I9P4JI5CFLo7LXYzGTgEL0tNnwIQu2KLXUxGD134xRmNt+ME oIrcgc7dtbIW63rcLK/aaHaP/azKeTs6zq4LNiEGmmyamqBZOTNFuzRL89+LdY5WViAjCb+fF2QH bb6+N8Spvwt3bgYp1dRDKz2a7wjkbrN4R4w2KTefdAa6PHOm8dVQL7mb4lTrXs8wPokW7+tiVD8c cwS6b2rwjHmrMzwW7jgAYpfl7BMNiz2coNxgdo/DTbXdl6pbuL7eM36P1TfomMPfvbXvLxSzU7SL F5TZHyj3sqlPFzfO+zo37macOIIghM+7Rd/ea2/gcImH6Tghv+6b/EFJuX+nwunW4ON4+cSj9Wub GN5gkpKWtT3iJkZSMzTvnPVpO8vrtBLS8UzHqFdx4+r8bNzaWtdEAFG9w11L91t9/ZEKc0uCGj89 e6H7+tpo5Y+4G3SUno2WUg246erjDn83NIO2rw5Pwavxcwmo5CVXi6fgNQY4IyKfuAqeJcCZUKcq WrvCocLLpqDPg6vgnfMwHdDPHZQSrAYYlImgCOBwyRpq5EiQUzW412xbrGiCCh4VMcGLxJ/wSsA/ qskiHKJoyvpOZ9N/Tg9NyZwUr14DIHYyXn2o9peB+6v3/tLgufqPsDqJk0nqnu4YNa9kaErH/f0T +z+QpluAitn32/z97z9l+SBha3nN1Xk1v3xR5ZyOTBgR0EVV6+ficd34gwSPwyZ4bZmygGolyr1s KoBIBuNkkrpUBV2erpKeydbKCnvp5YcHGhR7R5iU266NUf2IFtcomrLdGKf+dkyMatMok3LLYINi dx+9PC9HKyvIVEtPt1PSpfFySa1eStnRwoJqQcJBLSFdqF4CpSTCIUZKmVFNBm6aNl5G1aL2/Es1 Wvg4Xv6D2X3d1GP1K2O3ltXfcsz81a8W79Xo33vpZIc29oobWzsyLX5BF9MDlyJ3AKL5dg+t9CgA vh0JQFCp2NTgufbm/Lqvs3dXFiJy108vO7CnX8Kgb3LjJoTuzMdEKzcBiArjOXdwcW8NBinVhPzV UMoNByONiq3IQBd5teFATpE+lD5cW+eemGfz9cGN1dGUfV1u7E0KkvCWedm08Yfr1psvdCr/neFk ec2UY+ZVh+3+XgSAsKp77JRIxmSVeZg0pMI92UH/eiT2Fh9XOO5mBKANNNk0OUG9OnyEiK9qxWsl RyMtwO0cdbK8ZkeTOCljTIx4reIAEbzhRvl2XFKI0rOJcqoaV/FBih9NAINLJEPXDtyY0DUqUy3F MqFGayFFAIfbrYzSs2qKcOGaHKMmulSFpBxXWUPPkDQFXv0dQPBZhdssARB8JkYyDu5iivZfgnfl o72SPr+6R+zkAwMS+yGn9f02f/9rDtX+3G9f9YEfze5r/wiiRxCE0C9KfuD9LNOD1SNTEzf3iR99 R5LmM52EtPMA5K8W71W3Hzd/Hr2lrGHogeqdb56zPn7SGeiSIBOJCicAhWv2G6rg4X6WoAkvvoVJ qlyslUDdTzhAaZ/QerNwQLUfaLHBQbpKegYgWFQcDgRBCKhLDpfgEQQhIBUP1dBUedmkjyoc94w/ XLveuKWscezhuo2ralxT3JygoglgxsYoN/bSiSbJORrp8etiVD/g7Fj76UWrClT0jYPUC4tloTPQ bW2de6IAQHRS0mfX9IidtK9/4oCBBsXe5jG99bJDyFwapcJwgBSYnxs81zTfpLQEgiAE5FO3sto1 NRKj7SkJ6lWoE/KuwoZPXCyvxo3tppUd/zA7+l4AgN1W3+DcvVX5+6y+AbjxVxpOOQNZffZW5X1X LxoTv5xueC40JR8OLC9I7ips+CTAgzRBRtU8mKZ7HzeW4QV6aYVjJgDA3cnaj3Frm1lekKytdU8E iEy922LxjArwIJUQwF5lUvyKE8MLAonq73DTswDBew1XvQMI1t9la6SFuEoUInjtlZLzuJ3Op5zi GpUil1Tg2AUBBNfCdgq6FPfcLjZYqOgSXGUWNVggk3YcIBss3Po7gLZNC0F16bgEjxcEEo0o/bvV 4P1PEjyEvnr5wR39Eodt75swHLnd59n9fcYcrtvUZ1913sZ699g/gugBiJYmo0zKLcu6xcyoG5ka 921u7I0T41Rr5STh4wSgdjX5hjxR3PRG192VJ649XPsjijvnZrBIEbp4fbwgxzUvDo7RYlNwPzca o4V2Xzj4fVYp+AQPdYmh0UQ4CDZaMNiNFmjE17o6943dd1ceS95eXnnviYYPN5g94zycoCQAhOFG xfaPukbfUzcyLW5Dr/hxY2NUGwEiG/GFaoDy7P4+vgu+hS0h3+7PveFI3Xf3n7JcHEuVKKOqvsyJ ue3UkOSsm+PVX7e0WFMEwV0brfwRIDIj4nExqg1KivAwAtDf1Lon4MbdlqD5Uk0RLi8vKN48b3sc N44kCH5BlukBigCu0BnInlZgXh7JvNnbEjVfft0j9mY1RbiqfVzi0APVOz8os9//R93zfxRW1zgn 99lXlXfazWTSBDALu5jue7qDfl4k7/FwkeW9rY3ekQAA72WZHsapP0X4pNJxV42fSyAB+Jkp2qXh I0RsbfSORBvWSFQ/dE0OMSh26WjKjhNT6Axko3UQl+AJgkDsbvINBsCvvwMQ5/cCRNhg4WxLg4W4 RmVp8NKzAEGLlD+ywQIgOLs3EouUoIKHZ5ECEHmKVhAEAsXgEjxLgDMxAtAAf78avP9pgocwzKjY sb1f4vBd/RKGjDQqtgKID95xR+o29NxbdeT7Ovf1f+SgcjlF+m6IU3/3dW7czZZRaaYNPePG3Zui /TDYKBEcazX8YM326w7V/vBBmf3+Aoc/hxME6lLvGXrxhraStwYkc/t4QY479zVVQZcDiDcaywtY NZ2o6LbEw3TEfZiixSWS0VuI4CE3fhwgstbcwiQUgiAQpR6m3fIq57TbjtV/iWrqSr1s+wJnIAdA 9Nm6OV719RfdYqbXj0yL3dY3YcTdKdqP0czfAVHyfQCi9xWa2RgOI43KrSQA7+EEZUvedodsvt7j DteK1229+3oA0Q4AAOCGONX3tyZqVuCkTFDqa3ujdzhu+lIlId03xKq+AwB4t9T2SEvXZnNoadLx SDv9uwAA75Ta/oOmBuBgsEGxe0GW6QEAgO/q3Te8cNb6Im4sgGjncWhgUu8sNX2KFUDywCnLgluO mb9ysrwmkvf5KxDgBekDJ8XzdXOCKlkuqdzdP3HwnFTdokjqiT+qcNyzsNwhpmbb61/HbXYBEGvv UAf9tCTNclx7CwCAt87bHgMAGBwl343WkXDwcbx8vVmcRhJJehbNIU6UU9W4ROWEM9AV1YVdHa38 BSeG4QUajd/rr5fvxz2//VZ/f4DImjKQ1x6uNx8AALq3MtV4c4UBgmndSAgeqtuLpEmn1MNeSOvi XQuCIBCRpmibGN6AahBxCR5KzwL8m6L9W2OwQbF7S9+EUXv7Jw5E0v9RR6DHDfl133XeVVm0qNw+ J5I0UFugkpDusbGqjUu7Rs+sGJ6acmxQUvdX0w3PyEnCByB2oW5q8Ix54JRlQfc9VceMm8saxxyq 3fTGOesT+6y+Acho1iQlLSqKcAMAnPfiqX6huy3UaRUOaCfICiDBVddQrU0TwxtCx+a0BpQGrfCx KbhpPNQdec7DdsCNQd1/FT42BRXW8oJAFjr82YvL7bNvOVr/VfL28sr2OyrOTz9u/mJFjetW94UR SwAAtyWol+/omzCsYVRa9JoecZOmJWmWR8vEdGcoBkXJ9yhIwisAEFsaPaNwzi1aRjUgYrjB7BmH fs/yguTbOteNQ/ZX7+qzrzpvo9kzFkAkq2t6xE566oKas7bWPRGXhI+JUW6KokkrIwD9caXzbpwY AIDH2+vfBAA47WYy19S4JuHGPdVB/1pHJV3CCiC590TDh5FsqGan6hYj5eiVEuuzkRwXQKxfOjgg qS9KE66pdU3qs7cq73Kao19uVHnZpKEHqnd+UC7O1x1tUmzOH5SUG4mVB4DYTT3nZMMiAICxMcqN r2Tg26IAADx8qvE9O8vrjDTZ+FamEashBwBgd5N3MFIMn+oQhWWxBADwda37ZkuAN0kIYJHBNg5W 1TinAACMiVZtwiW/6B5LkUsq0PoTDgdtvr7IS/IqkxIrfWz2szFoEzrM0PpkGwQ/J8gO2f29AQD6 R+ERSU4QqCMOUV3sqcXrHOcFgTzm9HcHAOimxfsOGF6gkYUNbnevk+U1SFnDHQdX5eOSEFnDVQpD G0ZwU8Eo06QgE/16oQAABPJJREFUCS8agfl3wb8E7xIYECXf90ufhKsPDEjsh1JVZ9xM+n0nLQuT tpVXPVZkeavez2INsf89IAhCyNHKCp7uGDUPKYujTYpfpySoVyHPHzvL635s8Fz7ZHHT6wP3V+/V by61DTtQveP5s9aX0A4FV/XS0ZQdNSbgpijTFJIyRCSR8304ZKnpUxQBHIDY5IIT010rO0YACACt T4AIRa5Wlo+Ok2f3YxXhd9fKjiHF6/EiyxtjD9duNG4ua+y2p+r4nJOWRatrXZORv5NWQjqujVb+ uKCz8X5UJ9ldJysYalTsDGfaK6dI31CjWP/5S0Ow6SIcUAfxxnr3WC/Ly98ttT3ScWdFyU359et2 W8V0Uo5GWvBNbuyEgkFJOTfHq7++LVGzAkAcMo6UjHBQUqTnziTNpwAASyrss3AnlXTTyo7fFKda BwDwUon1eVwVT06RvsVdTbMBAPZafQPR/FtcLMgyPYDKLO44bv4MpclwoZaQrpU5MVM/yDLdTxPA nHYzmb33Vh1aXeOcHMn7/BnYYvGM6rG38ugBm78fAMBzHaNe/ql3/P9F0hQBID64Jhyt+4YVQNJF LT25Iif2VlxTXgCAXxs8V62uFS1O3so0PhbJ8eeetc4FAOijk+VdE634GSdGEAQCEdqb4tTrcKdX nHD6ux51BHoAiFNqcM9xQ717HADAuFjlBlxSiIylu6ilJ3GbMnY1+YYAAMhJwoebCs53+HP9vLiZ Hxgl/6862kvhtIvJdLKCBgDf06/Ew3REMbh2QsXuQAY6txyNFGtMW2jNM8qi4MZQBHCo3jr8uYnP QpOUtKBZ6uGAxI5OKvrs380Y/V+C1wr66uUHN/WOH1M4OCn7rmTNJ3KS8NlZXvdemf1hNAPxz0K6 ij4TL6NqczTS4yu7x06tHpGaeHZoSqdl2dEz7kjSfIbkcx8vyHc2+Ya+UmJ9lgDgk+RUFSI5OOii lp5MU0jKwpkOI5AEwWdrpIXtlZLzAV7A+k7kFOnLUktPdVTSJT6+9VoyBJWEdHdW00UdlXRJOK+9 0JhsjbSwg1Jyzs3xWDE0STB99LK8aCnZsKrWPfUHs+c65NUXJ6PqJsSpvnk/y/hg/sCk3KbRaYZN vePH3N9Ov3CUSbE1RkqZOQGwCA2AuMNXU4RLSgK2jcW4GOUGAkBop6RL7RyvW1Run4NqV8ZEKzdt 7hM/+uigpB43xanXoU7BNCVdNtQg3xkvo2pxmx8AAGal6pYQAEKKXFKBq7QCALzQMepFAHHOI26q HwBgtEm5+ZYE9Vc0AUwkzRYA4t/tm9y4CWgnH4mlEAJq+NjVL3FIkpyqcnOCCnfT8mfinIfpYAnw piiatG7qFTfmpXTD85EQMwSxKx9II002bugVN66lsXctoc7Pxakowj04Sr57epLmC9w4D8crUUZi bifDXNyHposT1KjL/b5U7cJwrw89z/ZKyfn2Ssl5pICHA8MLtJ4mbRICWFzjbgQDTTbhNn8AAHh5 QZEil1T0j5L/17zrlmBneV26ij7TQSk5hzPHGQCgieEMndV0UbSUasBVvJoCvCFLTZ/SS0gbborW zvC6zmq6yEiTjbgqmYvl1RkqujhJTlXhbhR8vCDvpKTPZqqkp3EbRngByHYKSWkkxtAUQXApcklF JJM/rhQQgvC3IqT/4l/8i3/xL/7Fv/gX/yIM/h/hYd8fXs3egQAAAABJRU5ErkJgglBLAwQUAAYA CAAAACEAAjkDLuIAAAALAQAADwAAAGRycy9kb3ducmV2LnhtbEyPwWrDMBBE74X+g9hCb4mspDaO YzmE0PYUCk0KJTfF2tgmlmQsxXb+vttTe1zmMfsm30ymZQP2vnFWgphHwNCWTje2kvB1fJulwHxQ VqvWWZRwRw+b4vEhV5l2o/3E4RAqRiXWZ0pCHUKXce7LGo3yc9ehpezieqMCnX3Fda9GKjctX0RR wo1qLH2oVYe7Gsvr4WYkvI9q3C7F67C/Xnb30zH++N4LlPL5adqugQWcwh8Mv/qkDgU5nd3Nas9a CTMhlgmxlCxoAxGrVRoDO0uIX5IUeJHz/xuKHwAAAP//AwBQSwMEFAAGAAgAAAAhAC5s8ADFAAAA pQEAABkAAABkcnMvX3JlbHMvZTJvRG9jLnhtbC5yZWxzvJDBisIwEIbvC/sOYe7btD0sspj2IoJX cR9gSKZpsJmEJIq+vYFlQUHw5nFm+L//Y9bjxS/iTCm7wAq6pgVBrINxbBX8HrZfKxC5IBtcApOC K2UYh8+P9Z4WLDWUZxezqBTOCuZS4o+UWc/kMTchEtfLFJLHUsdkZUR9REuyb9tvme4ZMDwwxc4o SDvTgzhcY21+zQ7T5DRtgj554vKkQjpfuysQk6WiwJNx+Lfsm8gW5HOH7j0O3b+DfHjucAMAAP// AwBQSwECLQAUAAYACAAAACEAsYJntgoBAAATAgAAEwAAAAAAAAAAAAAAAAAAAAAAW0NvbnRlbnRf VHlwZXNdLnhtbFBLAQItABQABgAIAAAAIQA4/SH/1gAAAJQBAAALAAAAAAAAAAAAAAAAADsBAABf cmVscy8ucmVsc1BLAQItABQABgAIAAAAIQB08C5QLEUAAEioAQAOAAAAAAAAAAAAAAAAADoCAABk cnMvZTJvRG9jLnhtbFBLAQItAAoAAAAAAAAAIQBrE5gHXwQAAF8EAAAUAAAAAAAAAAAAAAAAAJJH AABkcnMvbWVkaWEvaW1hZ2UxLnBuZ1BLAQItAAoAAAAAAAAAIQCQ41o/5ucGAObnBgAUAAAAAAAA AAAAAAAAACNMAABkcnMvbWVkaWEvaW1hZ2UyLnBuZ1BLAQItABQABgAIAAAAIQACOQMu4gAAAAsB AAAPAAAAAAAAAAAAAAAAADs0BwBkcnMvZG93bnJldi54bWxQSwECLQAUAAYACAAAACEALmzwAMUA AAClAQAAGQAAAAAAAAAAAAAAAABKNQcAZHJzL19yZWxzL2Uyb0RvYy54bWwucmVsc1BLBQYAAAAA BwAHAL4BAABGNgcAAAA= " id="Group 214" o:spid="_x0000_s1026">
                <v:group coordorigin="9" style="position:absolute;left:9;width:11112;height:6067" coordsize="11112,6067"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FT85lxgAAANwAAAAPAAAAZHJzL2Rvd25yZXYueG1sRI9Pa8JA FMTvhX6H5RV6azaxWCR1FRGVHoJQI0hvj+wzCWbfhuyaP9++KxR6HGbmN8xyPZpG9NS52rKCJIpB EBdW11wqOOf7twUI55E1NpZJwUQO1qvnpyWm2g78Tf3JlyJA2KWooPK+TaV0RUUGXWRb4uBdbWfQ B9mVUnc4BLhp5CyOP6TBmsNChS1tKypup7tRcBhw2Lwnuz67XbfTTz4/XrKElHp9GTefIDyN/j/8 1/7SCmbJHB5nwhGQq18AAAD//wMAUEsBAi0AFAAGAAgAAAAhANvh9svuAAAAhQEAABMAAAAAAAAA AAAAAAAAAAAAAFtDb250ZW50X1R5cGVzXS54bWxQSwECLQAUAAYACAAAACEAWvQsW78AAAAVAQAA CwAAAAAAAAAAAAAAAAAfAQAAX3JlbHMvLnJlbHNQSwECLQAUAAYACAAAACEABU/OZcYAAADcAAAA DwAAAAAAAAAAAAAAAAAHAgAAZHJzL2Rvd25yZXYueG1sUEsFBgAAAAADAAMAtwAAAPoCAAAAAA== " id="Group 26" o:spid="_x0000_s1027">
                  <v:shape path="m,6066r11111,l11111,,,,,6066xe" fillcolor="#155a77" stroked="f" style="position:absolute;left:9;width:11112;height:6067;visibility:visible;mso-wrap-style:square;v-text-anchor:top" coordsize="11112,6067"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BrcmLxAAAANwAAAAPAAAAZHJzL2Rvd25yZXYueG1sRI9Bi8Iw FITvwv6H8Ba8iKYqiFajrIIgwh7Uvezt2TybYvPSbWKt/94sCB6HmfmGWaxaW4qGal84VjAcJCCI M6cLzhX8nLb9KQgfkDWWjknBgzyslh+dBaba3flAzTHkIkLYp6jAhFClUvrMkEU/cBVx9C6uthii rHOpa7xHuC3lKEkm0mLBccFgRRtD2fV4swp6/tCbrU/N+W/zTb9yb8ZBFmOlup/t1xxEoDa8w6/2 TisYDSfwfyYeAbl8AgAA//8DAFBLAQItABQABgAIAAAAIQDb4fbL7gAAAIUBAAATAAAAAAAAAAAA AAAAAAAAAABbQ29udGVudF9UeXBlc10ueG1sUEsBAi0AFAAGAAgAAAAhAFr0LFu/AAAAFQEAAAsA AAAAAAAAAAAAAAAAHwEAAF9yZWxzLy5yZWxzUEsBAi0AFAAGAAgAAAAhAIGtyYvEAAAA3AAAAA8A AAAAAAAAAAAAAAAABwIAAGRycy9kb3ducmV2LnhtbFBLBQYAAAAAAwADALcAAAD4AgAAAAA= " id="Freeform 27" o:spid="_x0000_s1028">
                    <v:path o:connectlocs="0,6066;11111,6066;11111,0;0,0;0,6066" o:connecttype="custom" o:connectangles="0,0,0,0,0" arrowok="t"/>
                  </v:shape>
                </v:group>
                <v:group coordorigin="818,4293" style="position:absolute;left:818;top:4293;width:750;height:750" coordsize="750,750"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a0fWJxAAAANwAAAAPAAAAZHJzL2Rvd25yZXYueG1sRI9Bi8Iw FITvwv6H8Ba8aVoXXalGEdkVDyKoC+Lt0TzbYvNSmmxb/70RBI/DzHzDzJedKUVDtSssK4iHEQji 1OqCMwV/p9/BFITzyBpLy6TgTg6Wi4/eHBNtWz5Qc/SZCBB2CSrIva8SKV2ak0E3tBVx8K62NuiD rDOpa2wD3JRyFEUTabDgsJBjReuc0tvx3yjYtNiuvuKfZne7ru+X03h/3sWkVP+zW81AeOr8O/xq b7WCUfwNzzPhCMjFAwAA//8DAFBLAQItABQABgAIAAAAIQDb4fbL7gAAAIUBAAATAAAAAAAAAAAA AAAAAAAAAABbQ29udGVudF9UeXBlc10ueG1sUEsBAi0AFAAGAAgAAAAhAFr0LFu/AAAAFQEAAAsA AAAAAAAAAAAAAAAAHwEAAF9yZWxzLy5yZWxzUEsBAi0AFAAGAAgAAAAhAJrR9YnEAAAA3AAAAA8A AAAAAAAAAAAAAAAABwIAAGRycy9kb3ducmV2LnhtbFBLBQYAAAAAAwADALcAAAD4AgAAAAA= " id="Group 24" o:spid="_x0000_s1029">
                  <v:shape path="m375,750r76,-8l521,720r64,-34l640,640r46,-56l721,521r22,-71l750,375r-7,-76l721,229,686,165,640,110,585,64,521,29,451,8,375,,300,8,229,29,166,64r-56,46l64,165,30,229,8,299,,375r8,75l30,521r34,63l110,640r56,46l229,720r71,22l375,750xe" strokecolor="#00b5dc" strokeweight=".29808mm" style="position:absolute;left:818;top:4293;width:750;height:750;visibility:visible;mso-wrap-style:square;v-text-anchor:top" coordsize="750,750"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FnbH9wgAAANwAAAAPAAAAZHJzL2Rvd25yZXYueG1sRE+7asMw FN0L/QdxC9kayRlCcCObEAhkCo0b+tgu1o3t2LoylurYfx8NhY6H897mk+3ESINvHGtIlgoEcelM w5WGy8fhdQPCB2SDnWPSMJOHPHt+2mJq3J3PNBahEjGEfYoa6hD6VEpf1mTRL11PHLmrGyyGCIdK mgHvMdx2cqXUWlpsODbU2NO+prItfq2G01jMjflq39WPwg3P39fL7XPUevEy7d5ABJrCv/jPfTQa VklcG8/EIyCzBwAAAP//AwBQSwECLQAUAAYACAAAACEA2+H2y+4AAACFAQAAEwAAAAAAAAAAAAAA AAAAAAAAW0NvbnRlbnRfVHlwZXNdLnhtbFBLAQItABQABgAIAAAAIQBa9CxbvwAAABUBAAALAAAA AAAAAAAAAAAAAB8BAABfcmVscy8ucmVsc1BLAQItABQABgAIAAAAIQCFnbH9wgAAANwAAAAPAAAA AAAAAAAAAAAAAAcCAABkcnMvZG93bnJldi54bWxQSwUGAAAAAAMAAwC3AAAA9gIAAAAA " filled="f" id="Freeform 25" o:spid="_x0000_s1030">
                    <v:path o:connectlocs="375,5043;451,5035;521,5013;585,4979;640,4933;686,4877;721,4814;743,4743;750,4668;743,4592;721,4522;686,4458;640,4403;585,4357;521,4322;451,4301;375,4293;300,4301;229,4322;166,4357;110,4403;64,4458;30,4522;8,4592;0,4668;8,4743;30,4814;64,4877;110,4933;166,4979;229,5013;300,5035;375,5043" o:connecttype="custom" o:connectangles="0,0,0,0,0,0,0,0,0,0,0,0,0,0,0,0,0,0,0,0,0,0,0,0,0,0,0,0,0,0,0,0,0" arrowok="t"/>
                  </v:shape>
                </v:group>
                <v:group coordorigin="723,4197" style="position:absolute;left:723;top:4197;width:942;height:942" coordsize="942,942"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EAsRgxAAAANwAAAAPAAAAZHJzL2Rvd25yZXYueG1sRI9Bi8Iw FITvwv6H8Ba8aVoXZa1GEdkVDyKoC+Lt0TzbYvNSmmxb/70RBI/DzHzDzJedKUVDtSssK4iHEQji 1OqCMwV/p9/BNwjnkTWWlknBnRwsFx+9OSbatnyg5ugzESDsElSQe18lUro0J4NuaCvi4F1tbdAH WWdS19gGuCnlKIom0mDBYSHHitY5pbfjv1GwabFdfcU/ze52Xd8vp/H+vItJqf5nt5qB8NT5d/jV 3moFo3gKzzPhCMjFAwAA//8DAFBLAQItABQABgAIAAAAIQDb4fbL7gAAAIUBAAATAAAAAAAAAAAA AAAAAAAAAABbQ29udGVudF9UeXBlc10ueG1sUEsBAi0AFAAGAAgAAAAhAFr0LFu/AAAAFQEAAAsA AAAAAAAAAAAAAAAAHwEAAF9yZWxzLy5yZWxzUEsBAi0AFAAGAAgAAAAhAIQCxGDEAAAA3AAAAA8A AAAAAAAAAAAAAAAABwIAAGRycy9kb3ducmV2LnhtbFBLBQYAAAAAAwADALcAAAD4AgAAAAA= " id="Group 22" o:spid="_x0000_s1031">
                  <v:shape path="m470,942r77,-7l619,918r68,-29l748,851r55,-47l850,749r39,-62l917,620r18,-73l941,471r-6,-77l917,322,889,255,850,193,803,138,748,91,687,53,619,24,547,6,470,,394,6,322,24,254,53,192,91r-55,47l90,193,52,255,24,322,6,394,,471r6,76l24,620r28,67l90,749r47,55l192,851r62,38l322,918r72,17l470,942xe" strokecolor="#00b5dc" strokeweight=".29808mm" style="position:absolute;left:723;top:4197;width:942;height:942;visibility:visible;mso-wrap-style:square;v-text-anchor:top" coordsize="942,942"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2wcP1wAAAANwAAAAPAAAAZHJzL2Rvd25yZXYueG1sRE89b4Mw EN0r9T9YVylbY8KQVjQOilIhdUwJQ8cTvgAKPgN2Cc2v7w2VOj69712+uF7NNIXOs4HNOgFFXHvb cWOgOhfPr6BCRLbYeyYDPxQg3z8+7DCz/safNJexURLCIUMDbYxDpnWoW3IY1n4gFu7iJ4dR4NRo O+FNwl2v0yTZaocdS0OLAx1bqq/ltzOw3N9PVel4/hqrKxbn0RYvH9aY1dNyeAMVaYn/4j+38JCm Ml/OyBHQ+18AAAD//wMAUEsBAi0AFAAGAAgAAAAhANvh9svuAAAAhQEAABMAAAAAAAAAAAAAAAAA AAAAAFtDb250ZW50X1R5cGVzXS54bWxQSwECLQAUAAYACAAAACEAWvQsW78AAAAVAQAACwAAAAAA AAAAAAAAAAAfAQAAX3JlbHMvLnJlbHNQSwECLQAUAAYACAAAACEAtsHD9cAAAADcAAAADwAAAAAA AAAAAAAAAAAHAgAAZHJzL2Rvd25yZXYueG1sUEsFBgAAAAADAAMAtwAAAPQCAAAAAA== " filled="f" id="Freeform 23" o:spid="_x0000_s1032">
                    <v:path o:connectlocs="470,5139;547,5132;619,5115;687,5086;748,5048;803,5001;850,4946;889,4884;917,4817;935,4744;941,4668;935,4591;917,4519;889,4452;850,4390;803,4335;748,4288;687,4250;619,4221;547,4203;470,4197;394,4203;322,4221;254,4250;192,4288;137,4335;90,4390;52,4452;24,4519;6,4591;0,4668;6,4744;24,4817;52,4884;90,4946;137,5001;192,5048;254,5086;322,5115;394,5132;470,5139" o:connecttype="custom" o:connectangles="0,0,0,0,0,0,0,0,0,0,0,0,0,0,0,0,0,0,0,0,0,0,0,0,0,0,0,0,0,0,0,0,0,0,0,0,0,0,0,0,0" arrowok="t"/>
                  </v:shape>
                </v:group>
                <v:group coordorigin="627,4101" style="position:absolute;left:627;top:4101;width:1134;height:1134" coordsize="1134,1134"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0GALbxgAAANwAAAAPAAAAZHJzL2Rvd25yZXYueG1sRI/NasMw EITvgb6D2EJviWyXhuBGCSE0pQdTiB0ovS3WxjaxVsZS/PP2VaHQ4zAz3zDb/WRaMVDvGssK4lUE gri0uuFKwaU4LTcgnEfW2FomBTM52O8eFltMtR35TEPuKxEg7FJUUHvfpVK6siaDbmU74uBdbW/Q B9lXUvc4BrhpZRJFa2mw4bBQY0fHmspbfjcK3kccD8/x25Ddrsf5u3j5/MpiUurpcTq8gvA0+f/w X/tDK0iSGH7PhCMgdz8AAAD//wMAUEsBAi0AFAAGAAgAAAAhANvh9svuAAAAhQEAABMAAAAAAAAA AAAAAAAAAAAAAFtDb250ZW50X1R5cGVzXS54bWxQSwECLQAUAAYACAAAACEAWvQsW78AAAAVAQAA CwAAAAAAAAAAAAAAAAAfAQAAX3JlbHMvLnJlbHNQSwECLQAUAAYACAAAACEAtBgC28YAAADcAAAA DwAAAAAAAAAAAAAAAAAHAgAAZHJzL2Rvd25yZXYueG1sUEsFBgAAAAADAAMAtwAAAPoCAAAAAA== " id="Group 20" o:spid="_x0000_s1033">
                  <v:shape path="m566,1133r77,-5l717,1113r70,-24l852,1056r61,-41l967,968r48,-55l1056,853r32,-66l1113,717r15,-73l1133,567r-5,-77l1113,416r-25,-70l1056,281r-41,-60l967,166,913,118,852,78,787,45,717,20,643,5,566,,489,5,416,20,346,45,280,78r-60,40l166,166r-48,55l77,281,44,346,20,416,5,490,,567r5,77l20,717r24,70l77,853r41,60l166,968r54,47l280,1056r66,33l416,1113r73,15l566,1133xe" strokecolor="#00b5dc" strokeweight=".29808mm" style="position:absolute;left:627;top:4101;width:1134;height:1134;visibility:visible;mso-wrap-style:square;v-text-anchor:top" coordsize="1134,1134"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njnc6wwAAANwAAAAPAAAAZHJzL2Rvd25yZXYueG1sRI9Pi8Iw FMTvC36H8ARva2pxF6lGKQUXPS31z/3RPNti81KSbK3f3iws7HGYmd8wm91oOjGQ861lBYt5AoK4 srrlWsHlvH9fgfABWWNnmRQ8ycNuO3nbYKbtg0saTqEWEcI+QwVNCH0mpa8aMujntieO3s06gyFK V0vt8BHhppNpknxKgy3HhQZ7Khqq7qcfo+BYtCEvv5cfQ/nVF2d3W1CSX5WaTcd8DSLQGP7Df+2D VpCmKfyeiUdAbl8AAAD//wMAUEsBAi0AFAAGAAgAAAAhANvh9svuAAAAhQEAABMAAAAAAAAAAAAA AAAAAAAAAFtDb250ZW50X1R5cGVzXS54bWxQSwECLQAUAAYACAAAACEAWvQsW78AAAAVAQAACwAA AAAAAAAAAAAAAAAfAQAAX3JlbHMvLnJlbHNQSwECLQAUAAYACAAAACEAJ453OsMAAADcAAAADwAA AAAAAAAAAAAAAAAHAgAAZHJzL2Rvd25yZXYueG1sUEsFBgAAAAADAAMAtwAAAPcCAAAAAA== " filled="f" id="Freeform 21" o:spid="_x0000_s1034">
                    <v:path o:connectlocs="566,5234;643,5229;717,5214;787,5190;852,5157;913,5116;967,5069;1015,5014;1056,4954;1088,4888;1113,4818;1128,4745;1133,4668;1128,4591;1113,4517;1088,4447;1056,4382;1015,4322;967,4267;913,4219;852,4179;787,4146;717,4121;643,4106;566,4101;489,4106;416,4121;346,4146;280,4179;220,4219;166,4267;118,4322;77,4382;44,4447;20,4517;5,4591;0,4668;5,4745;20,4818;44,4888;77,4954;118,5014;166,5069;220,5116;280,5157;346,5190;416,5214;489,5229;566,5234" o:connecttype="custom" o:connectangles="0,0,0,0,0,0,0,0,0,0,0,0,0,0,0,0,0,0,0,0,0,0,0,0,0,0,0,0,0,0,0,0,0,0,0,0,0,0,0,0,0,0,0,0,0,0,0,0,0" arrowok="t"/>
                  </v:shape>
                </v:group>
                <v:group coordorigin="531,4005" style="position:absolute;left:531;top:4005;width:1325;height:1325" coordsize="1325,1325"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rhjk3xAAAANwAAAAPAAAAZHJzL2Rvd25yZXYueG1sRI9Bi8Iw FITvC/6H8ARva9qKi1SjiOjiQYRVQbw9mmdbbF5Kk23rvzfCwh6HmfmGWax6U4mWGldaVhCPIxDE mdUl5wou593nDITzyBory6TgSQ5Wy8HHAlNtO/6h9uRzESDsUlRQeF+nUrqsIINubGvi4N1tY9AH 2eRSN9gFuKlkEkVf0mDJYaHAmjYFZY/Tr1Hw3WG3nsTb9vC4b5638/R4PcSk1GjYr+cgPPX+P/zX 3msFSTKB95lwBOTyBQAA//8DAFBLAQItABQABgAIAAAAIQDb4fbL7gAAAIUBAAATAAAAAAAAAAAA AAAAAAAAAABbQ29udGVudF9UeXBlc10ueG1sUEsBAi0AFAAGAAgAAAAhAFr0LFu/AAAAFQEAAAsA AAAAAAAAAAAAAAAAHwEAAF9yZWxzLy5yZWxzUEsBAi0AFAAGAAgAAAAhACuGOTfEAAAA3AAAAA8A AAAAAAAAAAAAAAAABwIAAGRycy9kb3ducmV2LnhtbFBLBQYAAAAAAwADALcAAAD4AgAAAAA= " id="Group 18" o:spid="_x0000_s1035">
                  <v:shape path="m662,1325r78,-4l814,1308r72,-21l954,1258r63,-36l1077,1180r54,-49l1179,1077r43,-59l1257,954r29,-68l1307,815r13,-75l1325,663r-5,-77l1307,511r-21,-72l1257,372r-35,-64l1179,249r-48,-55l1077,146r-60,-42l954,68,886,39,814,18,740,5,662,,585,5,510,18,439,39,371,68r-64,36l248,146r-54,48l145,249r-42,59l67,372,38,439,17,511,4,586,,663r4,77l17,815r21,71l67,954r36,64l145,1077r49,54l248,1180r59,42l371,1258r68,29l510,1308r75,13l662,1325xe" strokecolor="#00b5dc" strokeweight=".29808mm" style="position:absolute;left:531;top:4005;width:1325;height:1325;visibility:visible;mso-wrap-style:square;v-text-anchor:top" coordsize="1325,1325"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yV1PmvgAAANwAAAAPAAAAZHJzL2Rvd25yZXYueG1sRE/LisIw FN0L/kO4gjtNR1GkGkV8gFu1uL40d9rONDehibb69WYhuDyc92rTmVo8qPGVZQU/4wQEcW51xYWC 7HocLUD4gKyxtkwKnuRhs+73Vphq2/KZHpdQiBjCPkUFZQguldLnJRn0Y+uII/drG4MhwqaQusE2 hptaTpJkLg1WHBtKdLQrKf+/3I2Coj3szm7rjrM20z77cy8yt71Sw0G3XYII1IWv+OM+aQXTSZwf z8QjINdvAAAA//8DAFBLAQItABQABgAIAAAAIQDb4fbL7gAAAIUBAAATAAAAAAAAAAAAAAAAAAAA AABbQ29udGVudF9UeXBlc10ueG1sUEsBAi0AFAAGAAgAAAAhAFr0LFu/AAAAFQEAAAsAAAAAAAAA AAAAAAAAHwEAAF9yZWxzLy5yZWxzUEsBAi0AFAAGAAgAAAAhALJXU+a+AAAA3AAAAA8AAAAAAAAA AAAAAAAABwIAAGRycy9kb3ducmV2LnhtbFBLBQYAAAAAAwADALcAAADyAgAAAAA= " filled="f" id="Freeform 19" o:spid="_x0000_s1036">
                    <v:path o:connectlocs="662,5330;740,5326;814,5313;886,5292;954,5263;1017,5227;1077,5185;1131,5136;1179,5082;1222,5023;1257,4959;1286,4891;1307,4820;1320,4745;1325,4668;1320,4591;1307,4516;1286,4444;1257,4377;1222,4313;1179,4254;1131,4199;1077,4151;1017,4109;954,4073;886,4044;814,4023;740,4010;662,4005;585,4010;510,4023;439,4044;371,4073;307,4109;248,4151;194,4199;145,4254;103,4313;67,4377;38,4444;17,4516;4,4591;0,4668;4,4745;17,4820;38,4891;67,4959;103,5023;145,5082;194,5136;248,5185;307,5227;371,5263;439,5292;510,5313;585,5326;662,5330" o:connecttype="custom" o:connectangles="0,0,0,0,0,0,0,0,0,0,0,0,0,0,0,0,0,0,0,0,0,0,0,0,0,0,0,0,0,0,0,0,0,0,0,0,0,0,0,0,0,0,0,0,0,0,0,0,0,0,0,0,0,0,0,0,0" arrowok="t"/>
                  </v:shape>
                </v:group>
                <v:group coordorigin="9,2855" style="position:absolute;left:9;top:2855;width:2998;height:3211" coordsize="2998,3211"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C+Q1GxAAAANwAAAAPAAAAZHJzL2Rvd25yZXYueG1sRI9Bi8Iw FITvwv6H8Ba8aVplF6lGEVHxIMJWQbw9mmdbbF5KE9v67zfCwh6HmfmGWax6U4mWGldaVhCPIxDE mdUl5wou591oBsJ5ZI2VZVLwIger5cdggYm2Hf9Qm/pcBAi7BBUU3teJlC4ryKAb25o4eHfbGPRB NrnUDXYBbio5iaJvabDksFBgTZuCskf6NAr2HXbrabxtj4/75nU7f52ux5iUGn726zkIT73/D/+1 D1rBdBLD+0w4AnL5CwAA//8DAFBLAQItABQABgAIAAAAIQDb4fbL7gAAAIUBAAATAAAAAAAAAAAA AAAAAAAAAABbQ29udGVudF9UeXBlc10ueG1sUEsBAi0AFAAGAAgAAAAhAFr0LFu/AAAAFQEAAAsA AAAAAAAAAAAAAAAAHwEAAF9yZWxzLy5yZWxzUEsBAi0AFAAGAAgAAAAhAML5DUbEAAAA3AAAAA8A AAAAAAAAAAAAAAAABwIAAGRycy9kb3ducmV2LnhtbFBLBQYAAAAAAwADALcAAAD4AgAAAAA= " id="Group 16" o:spid="_x0000_s1037">
                  <v:shape path="m2338,3211r50,-43l2441,3120r50,-51l2540,3017r46,-55l2630,2906r42,-58l2712,2789r38,-61l2785,2665r32,-64l2847,2535r28,-67l2900,2400r22,-70l2942,2259r16,-72l2972,2114r11,-74l2991,1965r4,-76l2997,1813r-2,-77l2991,1660r-8,-75l2972,1511r-14,-73l2942,1367r-20,-71l2900,1226r-25,-68l2847,1091r-30,-66l2785,961r-35,-63l2712,837r-40,-60l2630,719r-44,-56l2540,609r-49,-52l2441,506r-53,-48l2334,411r-56,-44l2220,325r-60,-40l2099,248r-63,-35l1972,180r-65,-30l1839,122,1771,97,1701,75,1631,56,1559,39,1486,25,1412,14,1337,6,1261,2,1184,r-76,2l1032,6r-75,8l883,25,810,39,738,56,667,75,598,97r-69,25l462,150r-66,30l332,213r-63,35l208,285r-59,40l91,367,35,411,,441e" strokecolor="#00b5dc" strokeweight=".29808mm" style="position:absolute;left:9;top:2855;width:2998;height:3211;visibility:visible;mso-wrap-style:square;v-text-anchor:top" coordsize="2998,3211"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NoyCixQAAANwAAAAPAAAAZHJzL2Rvd25yZXYueG1sRI9Ba8JA FITvQv/D8gq91U1TKBpdRYWUXmoxil4f2Wc2NPs2ZNeY/vuuIHgcZuYbZr4cbCN66nztWMHbOAFB XDpdc6XgsM9fJyB8QNbYOCYFf+RhuXgazTHT7so76otQiQhhn6ECE0KbSelLQxb92LXE0Tu7zmKI squk7vAa4baRaZJ8SIs1xwWDLW0Mlb/FxSo4fZu8yE8/qy1u7WTaJ+vPY71W6uV5WM1ABBrCI3xv f2kF72kKtzPxCMjFPwAAAP//AwBQSwECLQAUAAYACAAAACEA2+H2y+4AAACFAQAAEwAAAAAAAAAA AAAAAAAAAAAAW0NvbnRlbnRfVHlwZXNdLnhtbFBLAQItABQABgAIAAAAIQBa9CxbvwAAABUBAAAL AAAAAAAAAAAAAAAAAB8BAABfcmVscy8ucmVsc1BLAQItABQABgAIAAAAIQCNoyCixQAAANwAAAAP AAAAAAAAAAAAAAAAAAcCAABkcnMvZG93bnJldi54bWxQSwUGAAAAAAMAAwC3AAAA+QIAAAAA " filled="f" id="Freeform 17" o:spid="_x0000_s1038">
                    <v:path o:connectlocs="2338,6066;2388,6023;2441,5975;2491,5924;2540,5872;2586,5817;2630,5761;2672,5703;2712,5644;2750,5583;2785,5520;2817,5456;2847,5390;2875,5323;2900,5255;2922,5185;2942,5114;2958,5042;2972,4969;2983,4895;2991,4820;2995,4744;2997,4668;2995,4591;2991,4515;2983,4440;2972,4366;2958,4293;2942,4222;2922,4151;2900,4081;2875,4013;2847,3946;2817,3880;2785,3816;2750,3753;2712,3692;2672,3632;2630,3574;2586,3518;2540,3464;2491,3412;2441,3361;2388,3313;2334,3266;2278,3222;2220,3180;2160,3140;2099,3103;2036,3068;1972,3035;1907,3005;1839,2977;1771,2952;1701,2930;1631,2911;1559,2894;1486,2880;1412,2869;1337,2861;1261,2857;1184,2855;1108,2857;1032,2861" o:connecttype="custom" o:connectangles="0,0,0,0,0,0,0,0,0,0,0,0,0,0,0,0,0,0,0,0,0,0,0,0,0,0,0,0,0,0,0,0,0,0,0,0,0,0,0,0,0,0,0,0,0,0,0,0,0,0,0,0,0,0,0,0,0,0,0,0,0,0,0,0" arrowok="t"/>
                  </v:shape>
                </v:group>
                <v:group coordorigin="9,6039" style="position:absolute;left:9;top:6039;width:32;height:27" coordsize="32,27"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dZzaqxAAAANwAAAAPAAAAZHJzL2Rvd25yZXYueG1sRI9Bi8Iw FITvC/6H8ARva1rLLlKNIqLiQRZWBfH2aJ5tsXkpTWzrv98sCB6HmfmGmS97U4mWGldaVhCPIxDE mdUl5wrOp+3nFITzyBory6TgSQ6Wi8HHHFNtO/6l9uhzESDsUlRQeF+nUrqsIINubGvi4N1sY9AH 2eRSN9gFuKnkJIq+pcGSw0KBNa0Lyu7Hh1Gw67BbJfGmPdxv6+f19PVzOcSk1GjYr2YgPPX+HX61 91pBMkng/0w4AnLxBwAA//8DAFBLAQItABQABgAIAAAAIQDb4fbL7gAAAIUBAAATAAAAAAAAAAAA AAAAAAAAAABbQ29udGVudF9UeXBlc10ueG1sUEsBAi0AFAAGAAgAAAAhAFr0LFu/AAAAFQEAAAsA AAAAAAAAAAAAAAAAHwEAAF9yZWxzLy5yZWxzUEsBAi0AFAAGAAgAAAAhAF1nNqrEAAAA3AAAAA8A AAAAAAAAAAAAAAAABwIAAGRycy9kb3ducmV2LnhtbFBLBQYAAAAAAwADALcAAAD4AgAAAAA= " id="Group 14" o:spid="_x0000_s1039">
                  <v:shape path="m,l31,27e" strokecolor="#00b5dc" strokeweight=".29808mm" style="position:absolute;left:9;top:6039;width:32;height:27;visibility:visible;mso-wrap-style:square;v-text-anchor:top" coordsize="32,27"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tgsapxAAAANwAAAAPAAAAZHJzL2Rvd25yZXYueG1sRI9Pa8JA FMTvBb/D8gRvdeMfSo2uEkRRemvU+zP7TILZtzG7JvHbdwuFHoeZ+Q2z2vSmEi01rrSsYDKOQBBn VpecKzif9u+fIJxH1lhZJgUvcrBZD95WGGvb8Te1qc9FgLCLUUHhfR1L6bKCDLqxrYmDd7ONQR9k k0vdYBfgppLTKPqQBksOCwXWtC0ou6dPoyDtbrvD12xxTY676+FxSR5Ve0KlRsM+WYLw1Pv/8F/7 qBXMpnP4PROOgFz/AAAA//8DAFBLAQItABQABgAIAAAAIQDb4fbL7gAAAIUBAAATAAAAAAAAAAAA AAAAAAAAAABbQ29udGVudF9UeXBlc10ueG1sUEsBAi0AFAAGAAgAAAAhAFr0LFu/AAAAFQEAAAsA AAAAAAAAAAAAAAAAHwEAAF9yZWxzLy5yZWxzUEsBAi0AFAAGAAgAAAAhAG2CxqnEAAAA3AAAAA8A AAAAAAAAAAAAAAAABwIAAGRycy9kb3ducmV2LnhtbFBLBQYAAAAAAwADALcAAAD4AgAAAAA= " filled="f" id="Freeform 15" o:spid="_x0000_s1040">
                    <v:path o:connectlocs="0,6039;31,6066" o:connecttype="custom" o:connectangles="0,0" arrowok="t"/>
                  </v:shape>
                </v:group>
                <v:group coordorigin="9,2951" style="position:absolute;left:9;top:2951;width:2902;height:3116" coordsize="2902,3116"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9wgtFxAAAANwAAAAPAAAAZHJzL2Rvd25yZXYueG1sRI9Bi8Iw FITvgv8hPGFvmlZRpBpFRJc9yIJVWPb2aJ5tsXkpTWzrv98sCB6HmfmGWW97U4mWGldaVhBPIhDE mdUl5wqul+N4CcJ5ZI2VZVLwJAfbzXCwxkTbjs/Upj4XAcIuQQWF93UipcsKMugmtiYO3s02Bn2Q TS51g12Am0pOo2ghDZYcFgqsaV9Qdk8fRsFnh91uFh/a0/22f/5e5t8/p5iU+hj1uxUIT71/h1/t L61gNp3D/5lwBOTmDwAA//8DAFBLAQItABQABgAIAAAAIQDb4fbL7gAAAIUBAAATAAAAAAAAAAAA AAAAAAAAAABbQ29udGVudF9UeXBlc10ueG1sUEsBAi0AFAAGAAgAAAAhAFr0LFu/AAAAFQEAAAsA AAAAAAAAAAAAAAAAHwEAAF9yZWxzLy5yZWxzUEsBAi0AFAAGAAgAAAAhAL3CC0XEAAAA3AAAAA8A AAAAAAAAAAAAAAAABwIAAGRycy9kb3ducmV2LnhtbFBLBQYAAAAAAwADALcAAAD4AgAAAAA= " id="Group 12" o:spid="_x0000_s1041">
                  <v:shape path="m2180,3115r86,-65l2320,3004r53,-48l2423,2905r48,-52l2518,2799r43,-57l2603,2684r39,-60l2679,2563r34,-64l2744,2435r29,-67l2799,2301r24,-69l2843,2161r17,-71l2875,2017r11,-73l2894,1869r5,-76l2901,1717r-2,-77l2894,1565r-8,-75l2875,1416r-15,-72l2843,1272r-20,-70l2799,1133r-26,-68l2744,999r-31,-65l2679,871r-37,-62l2603,750r-42,-59l2518,635r-47,-54l2423,528r-50,-50l2320,430r-54,-46l2210,340r-58,-42l2092,259r-62,-37l1967,188r-65,-31l1836,128r-68,-26l1699,79,1629,58,1557,41,1485,26,1411,15,1336,7,1261,2,1184,r-76,2l1032,7r-74,8l884,26,811,41,740,58,669,79r-69,23l533,128r-67,29l402,188r-63,34l277,259r-60,39l159,340r-56,44l48,430,,475e" strokecolor="#00b5dc" strokeweight=".29808mm" style="position:absolute;left:9;top:2951;width:2902;height:3116;visibility:visible;mso-wrap-style:square;v-text-anchor:top" coordsize="2902,3116"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YDvorxgAAANwAAAAPAAAAZHJzL2Rvd25yZXYueG1sRI9ba8JA EIXfC/0PyxR8q5tGUJtmlSJUFIRiWgq+TbOTC83Ohuwao7/eLQg+Hs7l46TLwTSip87VlhW8jCMQ xLnVNZcKvr8+nucgnEfW2FgmBWdysFw8PqSYaHviPfWZL0UYYZeggsr7NpHS5RUZdGPbEgevsJ1B H2RXSt3hKYybRsZRNJUGaw6ECltaVZT/ZUcTIMefnX+d/eZxf8gOl21Rf57XK6VGT8P7GwhPg7+H b+2NVjCJp/B/JhwBubgCAAD//wMAUEsBAi0AFAAGAAgAAAAhANvh9svuAAAAhQEAABMAAAAAAAAA AAAAAAAAAAAAAFtDb250ZW50X1R5cGVzXS54bWxQSwECLQAUAAYACAAAACEAWvQsW78AAAAVAQAA CwAAAAAAAAAAAAAAAAAfAQAAX3JlbHMvLnJlbHNQSwECLQAUAAYACAAAACEAmA76K8YAAADcAAAA DwAAAAAAAAAAAAAAAAAHAgAAZHJzL2Rvd25yZXYueG1sUEsFBgAAAAADAAMAtwAAAPoCAAAAAA== " filled="f" id="Freeform 13" o:spid="_x0000_s1042">
                    <v:path o:connectlocs="2180,6066;2266,6001;2320,5955;2373,5907;2423,5856;2471,5804;2518,5750;2561,5693;2603,5635;2642,5575;2679,5514;2713,5450;2744,5386;2773,5319;2799,5252;2823,5183;2843,5112;2860,5041;2875,4968;2886,4895;2894,4820;2899,4744;2901,4668;2899,4591;2894,4516;2886,4441;2875,4367;2860,4295;2843,4223;2823,4153;2799,4084;2773,4016;2744,3950;2713,3885;2679,3822;2642,3760;2603,3701;2561,3642;2518,3586;2471,3532;2423,3479;2373,3429;2320,3381;2266,3335;2210,3291;2152,3249;2092,3210;2030,3173;1967,3139;1902,3108;1836,3079;1768,3053;1699,3030;1629,3009;1557,2992;1485,2977;1411,2966;1336,2958;1261,2953;1184,2951;1108,2953;1032,2958;958,2966;884,2977" o:connecttype="custom" o:connectangles="0,0,0,0,0,0,0,0,0,0,0,0,0,0,0,0,0,0,0,0,0,0,0,0,0,0,0,0,0,0,0,0,0,0,0,0,0,0,0,0,0,0,0,0,0,0,0,0,0,0,0,0,0,0,0,0,0,0,0,0,0,0,0,0" arrowok="t"/>
                  </v:shape>
                </v:group>
                <v:group coordorigin="9,5910" style="position:absolute;left:9;top:5910;width:190;height:156" coordsize="190,156"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iXDCpxgAAANwAAAAPAAAAZHJzL2Rvd25yZXYueG1sRI9Pa8JA FMTvBb/D8gq91c0fbCV1DSK2eBChKpTeHtlnEpJ9G7LbJH77bkHocZiZ3zCrfDKtGKh3tWUF8TwC QVxYXXOp4HJ+f16CcB5ZY2uZFNzIQb6ePaww03bkTxpOvhQBwi5DBZX3XSalKyoy6Oa2Iw7e1fYG fZB9KXWPY4CbViZR9CIN1hwWKuxoW1HRnH6Mgo8Rx00a74ZDc93evs+L49chJqWeHqfNGwhPk/8P 39t7rSBNXuHvTDgCcv0LAAD//wMAUEsBAi0AFAAGAAgAAAAhANvh9svuAAAAhQEAABMAAAAAAAAA AAAAAAAAAAAAAFtDb250ZW50X1R5cGVzXS54bWxQSwECLQAUAAYACAAAACEAWvQsW78AAAAVAQAA CwAAAAAAAAAAAAAAAAAfAQAAX3JlbHMvLnJlbHNQSwECLQAUAAYACAAAACEAIlwwqcYAAADcAAAA DwAAAAAAAAAAAAAAAAAHAgAAZHJzL2Rvd25yZXYueG1sUEsFBgAAAAADAAMAtwAAAPoCAAAAAA== " id="Group 10" o:spid="_x0000_s1043">
                  <v:shape path="m,l48,45r55,46l159,135r30,21e" strokecolor="#00b5dc" strokeweight=".29808mm" style="position:absolute;left:9;top:5910;width:190;height:156;visibility:visible;mso-wrap-style:square;v-text-anchor:top" coordsize="190,156"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sYvnvwwAAANwAAAAPAAAAZHJzL2Rvd25yZXYueG1sRE/LisIw FN0L8w/hCm5E01EYxmqUOj4YYRa+Fi4vzbUp09yUJmrn7ycLweXhvGeL1lbiTo0vHSt4HyYgiHOn Sy4UnE+bwScIH5A1Vo5JwR95WMzfOjNMtXvwge7HUIgYwj5FBSaEOpXS54Ys+qGriSN3dY3FEGFT SN3gI4bbSo6S5ENaLDk2GKzpy1D+e7xZBVuzm2Q/yeV6219Wcltulv1svVSq122zKYhAbXiJn+5v rWA8imvjmXgE5PwfAAD//wMAUEsBAi0AFAAGAAgAAAAhANvh9svuAAAAhQEAABMAAAAAAAAAAAAA AAAAAAAAAFtDb250ZW50X1R5cGVzXS54bWxQSwECLQAUAAYACAAAACEAWvQsW78AAAAVAQAACwAA AAAAAAAAAAAAAAAfAQAAX3JlbHMvLnJlbHNQSwECLQAUAAYACAAAACEAbGL578MAAADcAAAADwAA AAAAAAAAAAAAAAAHAgAAZHJzL2Rvd25yZXYueG1sUEsFBgAAAAADAAMAtwAAAPcCAAAAAA== " filled="f" id="Freeform 11" o:spid="_x0000_s1044">
                    <v:path o:connectlocs="0,5910;48,5955;103,6001;159,6045;189,6066" o:connecttype="custom" o:connectangles="0,0,0,0,0" arrowok="t"/>
                  </v:shape>
                </v:group>
                <v:group coordorigin=",1543" style="position:absolute;top:1543;width:4740;height:4531" coordsize="4740,4531"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8jwFAxgAAANwAAAAPAAAAZHJzL2Rvd25yZXYueG1sRI9Pa8JA FMTvBb/D8gq91c0fLDV1DSK2eBChKpTeHtlnEpJ9G7LbJH77bkHocZiZ3zCrfDKtGKh3tWUF8TwC QVxYXXOp4HJ+f34F4TyyxtYyKbiRg3w9e1hhpu3InzScfCkChF2GCirvu0xKV1Rk0M1tRxy8q+0N +iD7UuoexwA3rUyi6EUarDksVNjRtqKiOf0YBR8jjps03g2H5rq9fZ8Xx69DTEo9PU6bNxCeJv8f vrf3WkGaLOHvTDgCcv0LAAD//wMAUEsBAi0AFAAGAAgAAAAhANvh9svuAAAAhQEAABMAAAAAAAAA AAAAAAAAAAAAAFtDb250ZW50X1R5cGVzXS54bWxQSwECLQAUAAYACAAAACEAWvQsW78AAAAVAQAA CwAAAAAAAAAAAAAAAAAfAQAAX3JlbHMvLnJlbHNQSwECLQAUAAYACAAAACEAPI8BQMYAAADcAAAA DwAAAAAAAAAAAAAAAAAHAgAAZHJzL2Rvd25yZXYueG1sUEsFBgAAAAADAAMAtwAAAPoCAAAAAA== " id="Group 5" o:spid="_x0000_s1045">
                  <v:shape path="m2004,3019r79,-49l2142,2929r56,-43l2253,2840r52,-48l2355,2742r48,-53l2449,2635r44,-57l2533,2520r39,-61l2608,2397r33,-63l2671,2268r27,-66l2723,2133r21,-69l2762,1993r16,-73l2790,1847r8,-74l2804,1697r1,-76l2804,1545r-6,-76l2790,1395r-12,-74l2762,1249r-18,-71l2723,1108r-25,-68l2671,973r-30,-65l2608,844r-36,-62l2533,722r-40,-58l2449,607r-46,-55l2355,500r-50,-50l2253,402r-55,-46l2142,313r-59,-41l2023,233r-62,-35l1897,165r-65,-31l1765,107,1697,83,1627,61,1556,43,1484,27,1410,16,1336,7,1261,2,1184,r-76,2l1033,7r-75,9l885,27,813,43,742,61,672,83r-68,24l537,134r-66,31l408,198r-62,35l285,272r-58,41l170,356r-54,46l64,450,13,500,,515e" strokecolor="#00b5dc" strokeweight=".29808mm" style="position:absolute;left:9;top:3047;width:2806;height:3020;visibility:visible;mso-wrap-style:square;v-text-anchor:top" coordsize="2806,3020"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5WB9AwwAAANwAAAAPAAAAZHJzL2Rvd25yZXYueG1sRE/LagIx FN0X/IdwC26KZjqC6NQoMqB0JT66aHe3k9uZoZObIUk19evNQnB5OO/FKppOnMn51rKC13EGgriy uuVawcdpM5qB8AFZY2eZFPyTh9Vy8LTAQtsLH+h8DLVIIewLVNCE0BdS+qohg35se+LE/VhnMCTo aqkdXlK46WSeZVNpsOXU0GBPZUPV7/HPKMj33WbeZ7iL7vqy/Yxf5T7/LpUaPsf1G4hAMTzEd/e7 VjCZpPnpTDoCcnkDAAD//wMAUEsBAi0AFAAGAAgAAAAhANvh9svuAAAAhQEAABMAAAAAAAAAAAAA AAAAAAAAAFtDb250ZW50X1R5cGVzXS54bWxQSwECLQAUAAYACAAAACEAWvQsW78AAAAVAQAACwAA AAAAAAAAAAAAAAAfAQAAX3JlbHMvLnJlbHNQSwECLQAUAAYACAAAACEA+VgfQMMAAADcAAAADwAA AAAAAAAAAAAAAAAHAgAAZHJzL2Rvd25yZXYueG1sUEsFBgAAAAADAAMAtwAAAPcCAAAAAA== " filled="f" id="Freeform 9" o:spid="_x0000_s1046">
                    <v:path o:connectlocs="2004,6066;2083,6017;2142,5976;2198,5933;2253,5887;2305,5839;2355,5789;2403,5736;2449,5682;2493,5625;2533,5567;2572,5506;2608,5444;2641,5381;2671,5315;2698,5249;2723,5180;2744,5111;2762,5040;2778,4967;2790,4894;2798,4820;2804,4744;2805,4668;2804,4592;2798,4516;2790,4442;2778,4368;2762,4296;2744,4225;2723,4155;2698,4087;2671,4020;2641,3955;2608,3891;2572,3829;2533,3769;2493,3711;2449,3654;2403,3599;2355,3547;2305,3497;2253,3449;2198,3403;2142,3360;2083,3319;2023,3280;1961,3245;1897,3212;1832,3181;1765,3154;1697,3130;1627,3108;1556,3090;1484,3074;1410,3063;1336,3054;1261,3049;1184,3047;1108,3049;1033,3054;958,3063;885,3074;813,3090" o:connecttype="custom" o:connectangles="0,0,0,0,0,0,0,0,0,0,0,0,0,0,0,0,0,0,0,0,0,0,0,0,0,0,0,0,0,0,0,0,0,0,0,0,0,0,0,0,0,0,0,0,0,0,0,0,0,0,0,0,0,0,0,0,0,0,0,0,0,0,0,0" arrowok="t"/>
                  </v:shape>
                  <v:shapetype path="m@4@5l@4@11@9@11@9@5xe" o:preferrelative="t" o:spt="75" stroked="f" coordsize="21600,21600" filled="f" id="_x0000_t75">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extrusionok="f" o:connecttype="rect"/>
                    <o:lock v:ext="edit" aspectratio="t"/>
                  </v:shapetype>
                  <v:shape style="position:absolute;top:5765;width:382;height:309;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AGtsWxgAAANwAAAAPAAAAZHJzL2Rvd25yZXYueG1sRI9Ba8JA FITvBf/D8oReim5sapHoKlIoCMWKqXp+ZF+Tpdm3MbvG+O+7hYLHYWa+YRar3taio9Ybxwom4wQE ceG04VLB4et9NAPhA7LG2jEpuJGH1XLwsMBMuyvvqctDKSKEfYYKqhCaTEpfVGTRj11DHL1v11oM Ubal1C1eI9zW8jlJXqVFw3GhwobeKip+8otVcKrN9Jy/7J+25ac7fvS3ndmmnVKPw349BxGoD/fw f3ujFaTpBP7OxCMgl78AAAD//wMAUEsBAi0AFAAGAAgAAAAhANvh9svuAAAAhQEAABMAAAAAAAAA AAAAAAAAAAAAAFtDb250ZW50X1R5cGVzXS54bWxQSwECLQAUAAYACAAAACEAWvQsW78AAAAVAQAA CwAAAAAAAAAAAAAAAAAfAQAAX3JlbHMvLnJlbHNQSwECLQAUAAYACAAAACEAgBrbFsYAAADcAAAA DwAAAAAAAAAAAAAAAAAHAgAAZHJzL2Rvd25yZXYueG1sUEsFBgAAAAADAAMAtwAAAPoCAAAAAA== " id="Picture 8" type="#_x0000_t75" o:spid="_x0000_s1047">
                    <v:imagedata r:id="rId22" o:title=""/>
                  </v:shape>
                  <v:shape style="position:absolute;top:1543;width:4740;height:4531;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CEGLlxwAAANwAAAAPAAAAZHJzL2Rvd25yZXYueG1sRI9Ba8JA FITvhf6H5RV6KboxQmmjq9RQQSgipiJ4e2SfSWz2bchuTPz3XaHQ4zAz3zDz5WBqcaXWVZYVTMYR COLc6ooLBYfv9egNhPPIGmvLpOBGDpaLx4c5Jtr2vKdr5gsRIOwSVFB63yRSurwkg25sG+LgnW1r 0AfZFlK32Ae4qWUcRa/SYMVhocSG0pLyn6wzCtJ89fni3082am67S7c/bs/Zl1bq+Wn4mIHwNPj/ 8F97oxVMpzHcz4QjIBe/AAAA//8DAFBLAQItABQABgAIAAAAIQDb4fbL7gAAAIUBAAATAAAAAAAA AAAAAAAAAAAAAABbQ29udGVudF9UeXBlc10ueG1sUEsBAi0AFAAGAAgAAAAhAFr0LFu/AAAAFQEA AAsAAAAAAAAAAAAAAAAAHwEAAF9yZWxzLy5yZWxzUEsBAi0AFAAGAAgAAAAhAEIQYuXHAAAA3AAA AA8AAAAAAAAAAAAAAAAABwIAAGRycy9kb3ducmV2LnhtbFBLBQYAAAAAAwADALcAAAD7AgAAAAA= " id="Picture 7" type="#_x0000_t75" o:spid="_x0000_s1048">
                    <v:imagedata r:id="rId23" o:title=""/>
                  </v:shape>
                </v:group>
                <w10:wrap anchory="page"/>
              </v:group>
            </w:pict>
          </mc:Fallback>
        </mc:AlternateContent>
      </w:r>
      <w:r w:rsidR="00A038EE">
        <w:rPr>
          <w:rFonts w:cs="Arial"/>
          <w:i/>
          <w:iCs/>
          <w:color w:val="FFFFFF"/>
          <w:sz w:val="66"/>
          <w:szCs w:val="66"/>
        </w:rPr>
        <w:t>Ne</w:t>
      </w:r>
      <w:r w:rsidR="00A038EE" w:rsidRPr="009C72F4">
        <w:rPr>
          <w:rFonts w:cs="Arial"/>
          <w:i/>
          <w:iCs/>
          <w:color w:val="FFFFFF"/>
          <w:sz w:val="66"/>
          <w:szCs w:val="66"/>
        </w:rPr>
        <w:t>w Southern Sky</w:t>
      </w:r>
    </w:p>
    <w:p w14:paraId="38B625E2" w14:textId="3E2E4766" w:rsidR="00A038EE" w:rsidRPr="009C72F4" w:rsidRDefault="00312024" w:rsidP="00A038EE">
      <w:pPr>
        <w:widowControl w:val="0"/>
        <w:autoSpaceDE w:val="0"/>
        <w:autoSpaceDN w:val="0"/>
        <w:adjustRightInd w:val="0"/>
        <w:rPr>
          <w:rFonts w:cs="Times New Roman"/>
        </w:rPr>
      </w:pPr>
      <w:r>
        <w:rPr>
          <w:rFonts w:cs="Arial"/>
          <w:b/>
          <w:bCs/>
          <w:color w:val="FFFFFF"/>
          <w:sz w:val="66"/>
          <w:szCs w:val="66"/>
        </w:rPr>
        <w:t xml:space="preserve">Aeronautical Information Management System </w:t>
      </w:r>
      <w:r w:rsidR="004210D4">
        <w:rPr>
          <w:rFonts w:cs="Arial"/>
          <w:b/>
          <w:bCs/>
          <w:color w:val="FFFFFF"/>
          <w:sz w:val="66"/>
          <w:szCs w:val="66"/>
        </w:rPr>
        <w:t>(</w:t>
      </w:r>
      <w:r>
        <w:rPr>
          <w:rFonts w:cs="Arial"/>
          <w:b/>
          <w:bCs/>
          <w:color w:val="FFFFFF"/>
          <w:sz w:val="66"/>
          <w:szCs w:val="66"/>
        </w:rPr>
        <w:t xml:space="preserve">AIMS) </w:t>
      </w:r>
      <w:r w:rsidR="00A038EE" w:rsidRPr="009C72F4">
        <w:rPr>
          <w:rFonts w:cs="Arial"/>
          <w:b/>
          <w:bCs/>
          <w:color w:val="FFFFFF"/>
          <w:sz w:val="66"/>
          <w:szCs w:val="66"/>
        </w:rPr>
        <w:t>Concept of Operations</w:t>
      </w:r>
    </w:p>
    <w:p w14:paraId="3ED83275" w14:textId="62AC67D2" w:rsidR="00A038EE" w:rsidRPr="00A038EE" w:rsidRDefault="00A038EE" w:rsidP="00A038EE"/>
    <w:p w14:paraId="071486CD" w14:textId="7F463F5A" w:rsidR="00BA7009" w:rsidRDefault="00BA7009" w:rsidP="00DD4E0E">
      <w:pPr>
        <w:pStyle w:val="NSSConopsHeading1"/>
      </w:pPr>
      <w:bookmarkStart w:id="4" w:name="_Toc40040476"/>
      <w:r>
        <w:t xml:space="preserve">Executive </w:t>
      </w:r>
      <w:r w:rsidRPr="00470D49">
        <w:t>Summary</w:t>
      </w:r>
      <w:bookmarkEnd w:id="3"/>
      <w:bookmarkEnd w:id="4"/>
    </w:p>
    <w:p w14:paraId="39842736" w14:textId="0E777AC5" w:rsidR="00BA7009" w:rsidRDefault="00BA7009" w:rsidP="00B61104">
      <w:pPr>
        <w:pStyle w:val="ListParagraph"/>
        <w:numPr>
          <w:ilvl w:val="0"/>
          <w:numId w:val="5"/>
        </w:numPr>
        <w:spacing w:before="120" w:after="120" w:line="276" w:lineRule="auto"/>
        <w:ind w:left="567" w:hanging="567"/>
        <w:contextualSpacing w:val="0"/>
      </w:pPr>
      <w:r>
        <w:t xml:space="preserve">This document, the </w:t>
      </w:r>
      <w:r w:rsidR="00622556">
        <w:t xml:space="preserve">Aeronautical Information Management System </w:t>
      </w:r>
      <w:r>
        <w:t>Concept of Operations (</w:t>
      </w:r>
      <w:r w:rsidR="00622556">
        <w:t xml:space="preserve">AIMS </w:t>
      </w:r>
      <w:r>
        <w:t xml:space="preserve">CONOPS) is a description of how a set of </w:t>
      </w:r>
      <w:r w:rsidR="00622556">
        <w:t>AIM</w:t>
      </w:r>
      <w:r w:rsidR="005715CC">
        <w:t>S</w:t>
      </w:r>
      <w:r w:rsidR="00622556">
        <w:t xml:space="preserve"> </w:t>
      </w:r>
      <w:r>
        <w:t xml:space="preserve">capabilities may </w:t>
      </w:r>
      <w:r w:rsidR="00622556">
        <w:t xml:space="preserve">evolve and be </w:t>
      </w:r>
      <w:r>
        <w:t xml:space="preserve">employed to operate in New Zealand’s domestic airspace </w:t>
      </w:r>
      <w:r w:rsidR="00622556">
        <w:t>from</w:t>
      </w:r>
      <w:r>
        <w:t xml:space="preserve"> 202</w:t>
      </w:r>
      <w:r w:rsidR="00576E6F">
        <w:t>3</w:t>
      </w:r>
      <w:r w:rsidR="00622556">
        <w:t xml:space="preserve"> onwards</w:t>
      </w:r>
      <w:r>
        <w:t xml:space="preserve">.  </w:t>
      </w:r>
      <w:r w:rsidR="00622556">
        <w:t>This AIMS CONOPS is aligned with t</w:t>
      </w:r>
      <w:r>
        <w:t xml:space="preserve">he </w:t>
      </w:r>
      <w:r w:rsidR="00622556">
        <w:t xml:space="preserve">NSS </w:t>
      </w:r>
      <w:r>
        <w:t xml:space="preserve">CONOPS </w:t>
      </w:r>
      <w:r w:rsidR="00622556">
        <w:t xml:space="preserve">2023 document that is itself </w:t>
      </w:r>
      <w:r>
        <w:t>aligned with the National Airspace and Air Navigation Plan</w:t>
      </w:r>
      <w:r w:rsidR="001B3D82" w:rsidRPr="004B6DEF">
        <w:rPr>
          <w:vertAlign w:val="superscript"/>
        </w:rPr>
        <w:footnoteReference w:id="1"/>
      </w:r>
      <w:r w:rsidRPr="001E24A2">
        <w:t xml:space="preserve"> </w:t>
      </w:r>
      <w:r>
        <w:t>(NAANP).  Th</w:t>
      </w:r>
      <w:r w:rsidR="00622556">
        <w:t>is</w:t>
      </w:r>
      <w:r>
        <w:t xml:space="preserve"> </w:t>
      </w:r>
      <w:r w:rsidR="00622556">
        <w:t xml:space="preserve">AIMS </w:t>
      </w:r>
      <w:r>
        <w:t xml:space="preserve">CONOPS is a collaborative document, produced with input from the </w:t>
      </w:r>
      <w:r w:rsidR="004878A2">
        <w:t>e</w:t>
      </w:r>
      <w:r>
        <w:t>nd use</w:t>
      </w:r>
      <w:r w:rsidR="004878A2">
        <w:t>rs</w:t>
      </w:r>
      <w:r>
        <w:t xml:space="preserve"> to provide a reference framework for the New Southern Sky (NSS) programme end state.  Th</w:t>
      </w:r>
      <w:r w:rsidR="00622556">
        <w:t>is AIMS</w:t>
      </w:r>
      <w:r>
        <w:t xml:space="preserve"> CONOPS models today’s view of </w:t>
      </w:r>
      <w:r w:rsidR="00622556">
        <w:t>how aeronautical information will be prepared and consumed by aviation users operating</w:t>
      </w:r>
      <w:r>
        <w:t xml:space="preserve"> in the New Zealand Flight Information Region (FIR) aviation system</w:t>
      </w:r>
      <w:r w:rsidR="00622556">
        <w:t xml:space="preserve"> post </w:t>
      </w:r>
      <w:r>
        <w:t>202</w:t>
      </w:r>
      <w:r w:rsidR="00576E6F">
        <w:t>3</w:t>
      </w:r>
      <w:r>
        <w:t xml:space="preserve">.  Aviation industry input enables a </w:t>
      </w:r>
      <w:r w:rsidR="009E3A93">
        <w:t>user</w:t>
      </w:r>
      <w:r>
        <w:t xml:space="preserve"> view </w:t>
      </w:r>
      <w:r w:rsidR="009E3A93">
        <w:t>for each</w:t>
      </w:r>
      <w:r>
        <w:t xml:space="preserve"> operations type, of </w:t>
      </w:r>
      <w:r w:rsidR="009E3A93">
        <w:t>the AIMS</w:t>
      </w:r>
      <w:r>
        <w:t xml:space="preserve">. </w:t>
      </w:r>
    </w:p>
    <w:p w14:paraId="59A40BDC" w14:textId="77777777" w:rsidR="00F05277" w:rsidRPr="00BA7009" w:rsidRDefault="00F05277" w:rsidP="00F05277">
      <w:r w:rsidRPr="005D5FEE">
        <w:rPr>
          <w:noProof/>
        </w:rPr>
        <w:lastRenderedPageBreak/>
        <w:drawing>
          <wp:anchor distT="0" distB="0" distL="114300" distR="114300" simplePos="0" relativeHeight="251692032" behindDoc="0" locked="0" layoutInCell="1" allowOverlap="1" wp14:anchorId="7CCEA2D7" wp14:editId="1E4A1EF9">
            <wp:simplePos x="0" y="0"/>
            <wp:positionH relativeFrom="column">
              <wp:posOffset>322580</wp:posOffset>
            </wp:positionH>
            <wp:positionV relativeFrom="paragraph">
              <wp:posOffset>91440</wp:posOffset>
            </wp:positionV>
            <wp:extent cx="5335270" cy="4001770"/>
            <wp:effectExtent l="12700" t="12700" r="11430" b="11430"/>
            <wp:wrapTopAndBottom/>
            <wp:docPr id="1" name="Picture 1" descr="C:\Users\LeamyA\Documents\1 NSS Documents\CONOPS\CONOPS 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amyA\Documents\1 NSS Documents\CONOPS\CONOPS 23.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35270" cy="400177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0567DE7A" w14:textId="3AF6DE0E" w:rsidR="00F05277" w:rsidRPr="00F05277" w:rsidRDefault="00F05277" w:rsidP="00F05277">
      <w:pPr>
        <w:pStyle w:val="Caption1"/>
      </w:pPr>
      <w:bookmarkStart w:id="5" w:name="_Toc34593806"/>
      <w:r w:rsidRPr="00F05277">
        <w:t xml:space="preserve">Figure </w:t>
      </w:r>
      <w:fldSimple w:instr=" SEQ Figure \* ARABIC ">
        <w:r w:rsidR="00EF62B4">
          <w:rPr>
            <w:noProof/>
          </w:rPr>
          <w:t>1</w:t>
        </w:r>
      </w:fldSimple>
      <w:r w:rsidRPr="00F05277">
        <w:t>: Overall CONOPS 202</w:t>
      </w:r>
      <w:bookmarkEnd w:id="5"/>
      <w:r w:rsidRPr="00F05277">
        <w:t>3</w:t>
      </w:r>
    </w:p>
    <w:p w14:paraId="212F7A98" w14:textId="77777777" w:rsidR="00F05277" w:rsidRDefault="00F05277" w:rsidP="00F05277">
      <w:pPr>
        <w:spacing w:before="120" w:after="120" w:line="276" w:lineRule="auto"/>
      </w:pPr>
    </w:p>
    <w:p w14:paraId="6954CE40" w14:textId="77777777" w:rsidR="00C05AD7" w:rsidRDefault="00C05AD7" w:rsidP="00226402">
      <w:pPr>
        <w:pStyle w:val="ListParagraph"/>
        <w:numPr>
          <w:ilvl w:val="0"/>
          <w:numId w:val="5"/>
        </w:numPr>
        <w:spacing w:before="120" w:after="120" w:line="276" w:lineRule="auto"/>
        <w:ind w:left="567" w:hanging="567"/>
        <w:contextualSpacing w:val="0"/>
      </w:pPr>
      <w:r>
        <w:t>In 2023, at the end of NSS Stage 3 we will see greater use of digital data, providing a rich environment for information dissemination to aviation systems users.  Optimal use of airspace will be achieved through suitably equipped aircraft operating in this airspace. This technology transition will be flexible, enabling growth in aircraft movements through the FIR and be able to accommodate aircraft with different layers of capability.</w:t>
      </w:r>
    </w:p>
    <w:p w14:paraId="1DE11A10" w14:textId="2AA18D51" w:rsidR="00BA7009" w:rsidRDefault="00BA7009" w:rsidP="00226402">
      <w:pPr>
        <w:pStyle w:val="ListParagraph"/>
        <w:numPr>
          <w:ilvl w:val="0"/>
          <w:numId w:val="5"/>
        </w:numPr>
        <w:spacing w:before="120" w:after="120" w:line="276" w:lineRule="auto"/>
        <w:ind w:left="567" w:hanging="567"/>
        <w:contextualSpacing w:val="0"/>
      </w:pPr>
      <w:r>
        <w:t xml:space="preserve">A wide spectrum of New Zealand’s aviation industry operates throughout the FIR airspace.  At one end of the spectrum are international flights entering or departing the FIR, there are domestic jet operations in airspace above FL245, medium level Regular Passenger Transport (RPT) operations between FL130 to FL245 and lower level operations through to FL130.  Military and Corporate aircraft operate throughout this airspace range.  General Aviation (GA) </w:t>
      </w:r>
      <w:r w:rsidR="004E7995">
        <w:t>operate</w:t>
      </w:r>
      <w:r>
        <w:t xml:space="preserve"> mainly in the airspace below FL130</w:t>
      </w:r>
      <w:r w:rsidR="00E43259">
        <w:t xml:space="preserve"> with the majority below Fl100. Helicopters and agricultural op</w:t>
      </w:r>
      <w:r w:rsidR="001A7682">
        <w:t>eration</w:t>
      </w:r>
      <w:r w:rsidR="00E43259">
        <w:t>s may be at very low height above ground</w:t>
      </w:r>
      <w:r>
        <w:t>.</w:t>
      </w:r>
      <w:r w:rsidR="009E3A93">
        <w:t xml:space="preserve">  In addition, there is increasing small </w:t>
      </w:r>
      <w:r w:rsidR="00227EB7">
        <w:t>unmanned aerial vehicles (</w:t>
      </w:r>
      <w:r w:rsidR="009E3A93">
        <w:t>UAV</w:t>
      </w:r>
      <w:r w:rsidR="00227EB7">
        <w:t>)</w:t>
      </w:r>
      <w:r w:rsidR="009E3A93">
        <w:t xml:space="preserve"> </w:t>
      </w:r>
      <w:r w:rsidR="00357A30">
        <w:t>visual line of sight (</w:t>
      </w:r>
      <w:r w:rsidR="009E3A93">
        <w:t>VLOS</w:t>
      </w:r>
      <w:r w:rsidR="00357A30">
        <w:t>)</w:t>
      </w:r>
      <w:r w:rsidR="009E3A93">
        <w:t xml:space="preserve"> operations and the expectation of the development of small and large UAV </w:t>
      </w:r>
      <w:r w:rsidR="00357A30">
        <w:t xml:space="preserve">beyond visual line of sight </w:t>
      </w:r>
      <w:r w:rsidR="00357A30">
        <w:lastRenderedPageBreak/>
        <w:t>(</w:t>
      </w:r>
      <w:r w:rsidR="009E3A93">
        <w:t>BVLOS</w:t>
      </w:r>
      <w:r w:rsidR="00357A30">
        <w:t>)</w:t>
      </w:r>
      <w:r w:rsidR="009E3A93">
        <w:t xml:space="preserve"> </w:t>
      </w:r>
      <w:r w:rsidR="00E43259">
        <w:t xml:space="preserve">and </w:t>
      </w:r>
      <w:r w:rsidR="00357A30">
        <w:t>beyond line of sight (</w:t>
      </w:r>
      <w:r w:rsidR="00E43259">
        <w:t>BLOS</w:t>
      </w:r>
      <w:r w:rsidR="00357A30">
        <w:t>)</w:t>
      </w:r>
      <w:r w:rsidR="00E43259">
        <w:t xml:space="preserve"> </w:t>
      </w:r>
      <w:r w:rsidR="009E3A93">
        <w:t>operations including</w:t>
      </w:r>
      <w:r w:rsidR="00AD6FBB">
        <w:t>, in due course,</w:t>
      </w:r>
      <w:r w:rsidR="009E3A93">
        <w:t xml:space="preserve"> for urban mobility.</w:t>
      </w:r>
    </w:p>
    <w:p w14:paraId="3914093D" w14:textId="37A36699" w:rsidR="00BA7009" w:rsidRDefault="00BA7009" w:rsidP="00AB7D06">
      <w:pPr>
        <w:pStyle w:val="ListParagraph"/>
        <w:numPr>
          <w:ilvl w:val="0"/>
          <w:numId w:val="5"/>
        </w:numPr>
        <w:spacing w:before="120" w:after="120" w:line="276" w:lineRule="auto"/>
        <w:ind w:left="567" w:hanging="567"/>
      </w:pPr>
      <w:r>
        <w:t xml:space="preserve">By 2023, the New Zealand FIR </w:t>
      </w:r>
      <w:r w:rsidR="009E3A93">
        <w:t>is expected to</w:t>
      </w:r>
      <w:r>
        <w:t xml:space="preserve"> see </w:t>
      </w:r>
      <w:r w:rsidR="009E3A93">
        <w:t xml:space="preserve">nearly all aeronautical information being supplied in digital form and possibly </w:t>
      </w:r>
      <w:r w:rsidR="005C6550">
        <w:t>at first in</w:t>
      </w:r>
      <w:r w:rsidR="009E3A93">
        <w:t xml:space="preserve"> traditional formats.  The </w:t>
      </w:r>
      <w:r w:rsidR="005C6550">
        <w:t>provision</w:t>
      </w:r>
      <w:r>
        <w:t xml:space="preserve"> of digital data, </w:t>
      </w:r>
      <w:r w:rsidR="009E3A93">
        <w:t>disseminated efficiently in a</w:t>
      </w:r>
      <w:r>
        <w:t xml:space="preserve"> </w:t>
      </w:r>
      <w:r w:rsidR="009E3A93">
        <w:t>timely and dynamic way</w:t>
      </w:r>
      <w:r>
        <w:t xml:space="preserve"> to aviation systems </w:t>
      </w:r>
      <w:r w:rsidR="009E3A93">
        <w:t>will provide a rich picture to the various users</w:t>
      </w:r>
      <w:r>
        <w:t xml:space="preserve">.  Optimal </w:t>
      </w:r>
      <w:r w:rsidR="009E3A93">
        <w:t xml:space="preserve">provision and </w:t>
      </w:r>
      <w:r>
        <w:t xml:space="preserve">use of </w:t>
      </w:r>
      <w:r w:rsidR="009E3A93">
        <w:t>digital data</w:t>
      </w:r>
      <w:r w:rsidR="00CB0E9A">
        <w:t>,</w:t>
      </w:r>
      <w:r w:rsidR="00E43259">
        <w:t xml:space="preserve"> in a range of </w:t>
      </w:r>
      <w:r w:rsidR="00E43259" w:rsidRPr="00E43259">
        <w:t>conventional</w:t>
      </w:r>
      <w:r w:rsidR="00E43259">
        <w:t xml:space="preserve"> and contemporary formats via </w:t>
      </w:r>
      <w:r w:rsidR="009E3A93">
        <w:t>user-centric applications, if done well, will deliver industry efficiencies and contribute to reducing risk and enhancing safety.</w:t>
      </w:r>
    </w:p>
    <w:p w14:paraId="36ADDF4D" w14:textId="71FC368F" w:rsidR="007C2A72" w:rsidRPr="007C2A72" w:rsidRDefault="007C2A72" w:rsidP="00226402">
      <w:pPr>
        <w:pStyle w:val="ListParagraph"/>
        <w:numPr>
          <w:ilvl w:val="0"/>
          <w:numId w:val="5"/>
        </w:numPr>
        <w:spacing w:before="120" w:after="120" w:line="276" w:lineRule="auto"/>
        <w:ind w:left="567" w:hanging="567"/>
        <w:contextualSpacing w:val="0"/>
      </w:pPr>
      <w:r>
        <w:t xml:space="preserve">This AIMS CONOPS envisages an </w:t>
      </w:r>
      <w:r w:rsidRPr="007C2A72">
        <w:t>Aeronautical Information Service</w:t>
      </w:r>
      <w:r>
        <w:t xml:space="preserve"> </w:t>
      </w:r>
      <w:r w:rsidR="007D73DE">
        <w:t xml:space="preserve">(AIS) </w:t>
      </w:r>
      <w:r>
        <w:t>that</w:t>
      </w:r>
      <w:r w:rsidRPr="007C2A72">
        <w:t xml:space="preserve"> </w:t>
      </w:r>
      <w:r>
        <w:t>enables</w:t>
      </w:r>
      <w:r w:rsidRPr="007C2A72">
        <w:t xml:space="preserve"> </w:t>
      </w:r>
      <w:r>
        <w:t xml:space="preserve">the </w:t>
      </w:r>
      <w:r w:rsidRPr="007C2A72">
        <w:t>continuous, up-to-date and real-time information transfer</w:t>
      </w:r>
      <w:r>
        <w:t xml:space="preserve"> and the r</w:t>
      </w:r>
      <w:r w:rsidRPr="007C2A72">
        <w:t xml:space="preserve">eal-time availability of aeronautical information </w:t>
      </w:r>
      <w:r>
        <w:t xml:space="preserve">data for flight planning </w:t>
      </w:r>
      <w:r w:rsidRPr="007C2A72">
        <w:t>and into aircraft.</w:t>
      </w:r>
    </w:p>
    <w:p w14:paraId="0494B16A" w14:textId="754E1167" w:rsidR="00323E05" w:rsidRPr="00323E05" w:rsidRDefault="00BD042A" w:rsidP="00226402">
      <w:pPr>
        <w:pStyle w:val="ListParagraph"/>
        <w:numPr>
          <w:ilvl w:val="0"/>
          <w:numId w:val="5"/>
        </w:numPr>
        <w:spacing w:before="120" w:after="120" w:line="276" w:lineRule="auto"/>
        <w:ind w:left="567" w:hanging="567"/>
        <w:contextualSpacing w:val="0"/>
      </w:pPr>
      <w:r>
        <w:t>While t</w:t>
      </w:r>
      <w:r w:rsidR="00BA7009">
        <w:t xml:space="preserve">he </w:t>
      </w:r>
      <w:r>
        <w:t xml:space="preserve">overall </w:t>
      </w:r>
      <w:r w:rsidR="00BA7009">
        <w:t xml:space="preserve">design </w:t>
      </w:r>
      <w:r>
        <w:t xml:space="preserve">of the AIMS </w:t>
      </w:r>
      <w:r w:rsidR="00BA7009">
        <w:t>will be unique to New Zealand, provi</w:t>
      </w:r>
      <w:r w:rsidR="009B317C">
        <w:t>ding operation</w:t>
      </w:r>
      <w:r w:rsidR="009B317C" w:rsidRPr="00B61104">
        <w:t>al</w:t>
      </w:r>
      <w:r w:rsidR="00AF30F4" w:rsidRPr="00B61104">
        <w:t>ly</w:t>
      </w:r>
      <w:r w:rsidR="009B317C">
        <w:t xml:space="preserve"> ready </w:t>
      </w:r>
      <w:r>
        <w:t>user-centric data, the system will remain ICAO compliant</w:t>
      </w:r>
      <w:r w:rsidR="00F949B8">
        <w:t xml:space="preserve"> </w:t>
      </w:r>
      <w:r>
        <w:t xml:space="preserve">to facilitate international connections and synergies. </w:t>
      </w:r>
    </w:p>
    <w:p w14:paraId="5766DC50" w14:textId="0457FABF" w:rsidR="00323E05" w:rsidRPr="00323E05" w:rsidRDefault="00BA7009" w:rsidP="00226402">
      <w:pPr>
        <w:pStyle w:val="ListParagraph"/>
        <w:numPr>
          <w:ilvl w:val="0"/>
          <w:numId w:val="5"/>
        </w:numPr>
        <w:spacing w:before="120" w:after="120" w:line="276" w:lineRule="auto"/>
        <w:ind w:left="567" w:hanging="567"/>
        <w:contextualSpacing w:val="0"/>
      </w:pPr>
      <w:r>
        <w:t xml:space="preserve">This </w:t>
      </w:r>
      <w:r w:rsidR="00BB0849">
        <w:t xml:space="preserve">AIMS </w:t>
      </w:r>
      <w:r>
        <w:t xml:space="preserve">CONOPS articulates </w:t>
      </w:r>
      <w:r w:rsidR="00BB0849">
        <w:t xml:space="preserve">the data to be </w:t>
      </w:r>
      <w:r w:rsidR="007C2A72">
        <w:t>required by aviation users with</w:t>
      </w:r>
      <w:r w:rsidR="00BB0849">
        <w:t xml:space="preserve">in the </w:t>
      </w:r>
      <w:r>
        <w:t xml:space="preserve">New Zealand aviation system.  Ultimately it will be </w:t>
      </w:r>
      <w:r w:rsidR="00BB0849">
        <w:t xml:space="preserve">fully </w:t>
      </w:r>
      <w:r>
        <w:t>enabled through users deploying the appropriate equipment.  Th</w:t>
      </w:r>
      <w:r w:rsidR="00BB0849">
        <w:t>is AIMS</w:t>
      </w:r>
      <w:r>
        <w:t xml:space="preserve"> CONOPS adds to the </w:t>
      </w:r>
      <w:r w:rsidR="00BB0849">
        <w:t xml:space="preserve">CONOPS 2023 and </w:t>
      </w:r>
      <w:r>
        <w:t>NSS strategy and objective outcomes work programme.</w:t>
      </w:r>
      <w:r w:rsidR="009B317C" w:rsidRPr="009B317C">
        <w:t xml:space="preserve"> </w:t>
      </w:r>
      <w:r w:rsidR="00D15EAB">
        <w:t>W</w:t>
      </w:r>
      <w:r w:rsidR="009B317C" w:rsidRPr="009B317C">
        <w:t xml:space="preserve">here </w:t>
      </w:r>
      <w:r w:rsidR="006F4435">
        <w:t xml:space="preserve">a </w:t>
      </w:r>
      <w:r w:rsidR="009B317C" w:rsidRPr="009B317C">
        <w:t xml:space="preserve">proposed change refers to policy </w:t>
      </w:r>
      <w:r w:rsidR="00F37319">
        <w:t xml:space="preserve">or </w:t>
      </w:r>
      <w:r w:rsidR="00BB0849" w:rsidRPr="006F4435">
        <w:t xml:space="preserve">regulatory </w:t>
      </w:r>
      <w:r w:rsidR="006F4435">
        <w:t>decisions</w:t>
      </w:r>
      <w:r w:rsidR="00BB0849">
        <w:t xml:space="preserve"> </w:t>
      </w:r>
      <w:r w:rsidR="006F4435">
        <w:t>that have yet to be made</w:t>
      </w:r>
      <w:r w:rsidR="009B317C" w:rsidRPr="009B317C">
        <w:t xml:space="preserve">, the content herein should be taken as a vision of the future, rather than a statement of what will happen. </w:t>
      </w:r>
    </w:p>
    <w:p w14:paraId="201EDABB" w14:textId="5ED84E91" w:rsidR="00BA7009" w:rsidRDefault="00BB0849" w:rsidP="00226402">
      <w:pPr>
        <w:pStyle w:val="ListParagraph"/>
        <w:numPr>
          <w:ilvl w:val="0"/>
          <w:numId w:val="5"/>
        </w:numPr>
        <w:spacing w:before="120" w:after="120" w:line="276" w:lineRule="auto"/>
        <w:ind w:left="567" w:hanging="567"/>
        <w:contextualSpacing w:val="0"/>
      </w:pPr>
      <w:r>
        <w:t xml:space="preserve">AIMS is a key enabler of </w:t>
      </w:r>
      <w:r w:rsidR="006F4435">
        <w:t>a nation’s</w:t>
      </w:r>
      <w:r>
        <w:t xml:space="preserve"> aviation system that in turn,</w:t>
      </w:r>
      <w:r w:rsidR="00BA7009">
        <w:t xml:space="preserve"> is integral to the transport system and economy.  The transition to </w:t>
      </w:r>
      <w:r>
        <w:t>a</w:t>
      </w:r>
      <w:r w:rsidR="00D15EAB">
        <w:t>n</w:t>
      </w:r>
      <w:r>
        <w:t xml:space="preserve"> entirely digital AIM</w:t>
      </w:r>
      <w:r w:rsidR="005715CC">
        <w:t>S</w:t>
      </w:r>
      <w:r w:rsidR="00BA7009">
        <w:t xml:space="preserve"> </w:t>
      </w:r>
      <w:r w:rsidR="004A12EC">
        <w:t xml:space="preserve">environment </w:t>
      </w:r>
      <w:r>
        <w:t xml:space="preserve">will be a key enabler to </w:t>
      </w:r>
      <w:r w:rsidR="006F4435">
        <w:t xml:space="preserve">New Zealand’s </w:t>
      </w:r>
      <w:r>
        <w:t>aviation becoming an</w:t>
      </w:r>
      <w:r w:rsidR="00BA7009">
        <w:t xml:space="preserve"> integral </w:t>
      </w:r>
      <w:r>
        <w:t>part of</w:t>
      </w:r>
      <w:r w:rsidR="00BA7009">
        <w:t xml:space="preserve"> the 'Intelligent Transport System' </w:t>
      </w:r>
      <w:r>
        <w:t xml:space="preserve">as set out in the </w:t>
      </w:r>
      <w:r w:rsidR="00BA7009">
        <w:t xml:space="preserve">Ministry of Transport </w:t>
      </w:r>
      <w:r>
        <w:t xml:space="preserve">strategy </w:t>
      </w:r>
      <w:r w:rsidR="00BA7009">
        <w:t xml:space="preserve">and </w:t>
      </w:r>
      <w:r>
        <w:t>further</w:t>
      </w:r>
      <w:r w:rsidR="00BA7009">
        <w:t xml:space="preserve"> enhances the safer journeys concept.  </w:t>
      </w:r>
    </w:p>
    <w:p w14:paraId="2B4AEC51" w14:textId="29F835F0" w:rsidR="006F4435" w:rsidRDefault="006F4435" w:rsidP="00226402">
      <w:pPr>
        <w:pStyle w:val="ListParagraph"/>
        <w:numPr>
          <w:ilvl w:val="0"/>
          <w:numId w:val="5"/>
        </w:numPr>
        <w:spacing w:before="120" w:after="120" w:line="276" w:lineRule="auto"/>
        <w:ind w:left="567" w:hanging="567"/>
        <w:contextualSpacing w:val="0"/>
      </w:pPr>
      <w:r>
        <w:t>A fully digital AIMS is far more than simply new software and equipage.  It will represent a new environment and way of doing things</w:t>
      </w:r>
      <w:r w:rsidR="00E43259">
        <w:t xml:space="preserve"> and improved user access and experience.  While</w:t>
      </w:r>
      <w:r>
        <w:t xml:space="preserve"> involving new platforms and therefore a step change in </w:t>
      </w:r>
      <w:r w:rsidR="00E43259">
        <w:t xml:space="preserve">core </w:t>
      </w:r>
      <w:r>
        <w:t xml:space="preserve">systems, </w:t>
      </w:r>
      <w:r w:rsidR="00E43259">
        <w:t xml:space="preserve">the user </w:t>
      </w:r>
      <w:r>
        <w:t xml:space="preserve">formats, </w:t>
      </w:r>
      <w:r w:rsidR="00E43259">
        <w:t xml:space="preserve">and </w:t>
      </w:r>
      <w:r>
        <w:t>ways of accessing information</w:t>
      </w:r>
      <w:r w:rsidR="00E43259">
        <w:t>,</w:t>
      </w:r>
      <w:r w:rsidR="00B71507">
        <w:t xml:space="preserve"> system</w:t>
      </w:r>
      <w:r w:rsidR="00E43259">
        <w:t xml:space="preserve"> changes must </w:t>
      </w:r>
      <w:r w:rsidR="00B71507">
        <w:t xml:space="preserve">be user led and must </w:t>
      </w:r>
      <w:r w:rsidR="00E43259">
        <w:t xml:space="preserve">not impose undue change costs on </w:t>
      </w:r>
      <w:r w:rsidR="00B71507">
        <w:t xml:space="preserve">the </w:t>
      </w:r>
      <w:r w:rsidR="00E43259">
        <w:t>user</w:t>
      </w:r>
      <w:r w:rsidR="00B71507">
        <w:t xml:space="preserve"> community</w:t>
      </w:r>
      <w:r w:rsidR="00E43259">
        <w:t xml:space="preserve">. </w:t>
      </w:r>
    </w:p>
    <w:p w14:paraId="2CB0A87A" w14:textId="409F894D" w:rsidR="00BA7009" w:rsidRDefault="00406E85" w:rsidP="00226402">
      <w:pPr>
        <w:pStyle w:val="ListParagraph"/>
        <w:numPr>
          <w:ilvl w:val="0"/>
          <w:numId w:val="5"/>
        </w:numPr>
        <w:spacing w:before="120" w:after="120" w:line="276" w:lineRule="auto"/>
        <w:ind w:left="567" w:hanging="567"/>
        <w:contextualSpacing w:val="0"/>
      </w:pPr>
      <w:r>
        <w:t>The AIMS CONOPS</w:t>
      </w:r>
      <w:r w:rsidRPr="00B61104">
        <w:t xml:space="preserve"> will </w:t>
      </w:r>
      <w:r>
        <w:t xml:space="preserve">inform </w:t>
      </w:r>
      <w:r w:rsidR="00E663BE">
        <w:t xml:space="preserve">DCE Security and Infrastructure at CAA </w:t>
      </w:r>
      <w:r w:rsidR="00C42C91">
        <w:t>during</w:t>
      </w:r>
      <w:r w:rsidR="00E663BE">
        <w:t xml:space="preserve"> </w:t>
      </w:r>
      <w:r>
        <w:t xml:space="preserve">the next AIP contract iteration. </w:t>
      </w:r>
      <w:r w:rsidR="00621617">
        <w:t xml:space="preserve"> </w:t>
      </w:r>
    </w:p>
    <w:p w14:paraId="06F971ED" w14:textId="3A8EF02A" w:rsidR="00323E05" w:rsidRDefault="00323E05" w:rsidP="00323E05">
      <w:pPr>
        <w:pStyle w:val="NSSConopsHeading1"/>
      </w:pPr>
      <w:bookmarkStart w:id="6" w:name="_Toc40040477"/>
      <w:r>
        <w:lastRenderedPageBreak/>
        <w:t>Introduction</w:t>
      </w:r>
      <w:bookmarkEnd w:id="6"/>
    </w:p>
    <w:p w14:paraId="2A9440E7" w14:textId="21DDCBC7" w:rsidR="00323E05" w:rsidRPr="00502EB6" w:rsidRDefault="00323E05" w:rsidP="00226402">
      <w:pPr>
        <w:pStyle w:val="ListParagraph"/>
        <w:numPr>
          <w:ilvl w:val="0"/>
          <w:numId w:val="5"/>
        </w:numPr>
        <w:spacing w:before="120" w:after="120" w:line="276" w:lineRule="auto"/>
        <w:contextualSpacing w:val="0"/>
      </w:pPr>
      <w:r w:rsidRPr="00502EB6">
        <w:t>This</w:t>
      </w:r>
      <w:r w:rsidR="00BB0849">
        <w:t xml:space="preserve"> AIM</w:t>
      </w:r>
      <w:r w:rsidR="00EB6C19">
        <w:t>S</w:t>
      </w:r>
      <w:r w:rsidR="00BB0849">
        <w:t xml:space="preserve"> </w:t>
      </w:r>
      <w:r w:rsidRPr="00502EB6">
        <w:t xml:space="preserve">CONOPS document is a description of how a set of </w:t>
      </w:r>
      <w:r w:rsidR="00C05AD7">
        <w:t xml:space="preserve">data and communications </w:t>
      </w:r>
      <w:r w:rsidRPr="00502EB6">
        <w:t xml:space="preserve">capabilities </w:t>
      </w:r>
      <w:r w:rsidR="00D45FA6">
        <w:t>could</w:t>
      </w:r>
      <w:r w:rsidR="00C05AD7" w:rsidRPr="00502EB6">
        <w:t xml:space="preserve"> </w:t>
      </w:r>
      <w:r w:rsidRPr="00502EB6">
        <w:t xml:space="preserve">be </w:t>
      </w:r>
      <w:r w:rsidR="00C05AD7">
        <w:t xml:space="preserve">deployed and </w:t>
      </w:r>
      <w:r w:rsidRPr="00502EB6">
        <w:t xml:space="preserve">employed </w:t>
      </w:r>
      <w:r w:rsidR="00C05AD7">
        <w:t>by the aviation systems and aviation users.</w:t>
      </w:r>
    </w:p>
    <w:p w14:paraId="6A0E36A0" w14:textId="36CEEF68" w:rsidR="00323E05" w:rsidRDefault="0065065E" w:rsidP="00226402">
      <w:pPr>
        <w:pStyle w:val="ListParagraph"/>
        <w:numPr>
          <w:ilvl w:val="0"/>
          <w:numId w:val="5"/>
        </w:numPr>
        <w:spacing w:before="120" w:after="120" w:line="276" w:lineRule="auto"/>
        <w:contextualSpacing w:val="0"/>
      </w:pPr>
      <w:r w:rsidRPr="00323E05">
        <w:t xml:space="preserve">The </w:t>
      </w:r>
      <w:r>
        <w:t>AIM</w:t>
      </w:r>
      <w:r w:rsidR="00EB6C19">
        <w:t>S</w:t>
      </w:r>
      <w:r>
        <w:t xml:space="preserve"> </w:t>
      </w:r>
      <w:r w:rsidRPr="00323E05">
        <w:t xml:space="preserve">CONOPS is a collaborative document, produced with input from the stakeholders and is used to provide a reference framework for the </w:t>
      </w:r>
      <w:r>
        <w:t>AIMS</w:t>
      </w:r>
      <w:r w:rsidRPr="00323E05">
        <w:t xml:space="preserve"> </w:t>
      </w:r>
      <w:r w:rsidR="00EB6C19">
        <w:t xml:space="preserve">at the NSS </w:t>
      </w:r>
      <w:r w:rsidRPr="00323E05">
        <w:t xml:space="preserve">programme end state.  </w:t>
      </w:r>
    </w:p>
    <w:p w14:paraId="3F1BC9FE" w14:textId="66F28443" w:rsidR="0065065E" w:rsidRDefault="0065065E" w:rsidP="00323E05">
      <w:pPr>
        <w:pStyle w:val="Bodytext"/>
        <w:spacing w:line="276" w:lineRule="auto"/>
        <w:rPr>
          <w:lang w:eastAsia="en-NZ"/>
        </w:rPr>
      </w:pPr>
      <w:r>
        <w:rPr>
          <w:b/>
          <w:noProof/>
          <w:color w:val="FFFFFF" w:themeColor="background1"/>
          <w:lang w:eastAsia="en-NZ"/>
        </w:rPr>
        <mc:AlternateContent>
          <mc:Choice Requires="wps">
            <w:drawing>
              <wp:anchor distT="0" distB="0" distL="114300" distR="114300" simplePos="0" relativeHeight="251663360" behindDoc="0" locked="0" layoutInCell="1" allowOverlap="1" wp14:anchorId="0C21E3D3" wp14:editId="6AFC3410">
                <wp:simplePos x="0" y="0"/>
                <wp:positionH relativeFrom="column">
                  <wp:posOffset>151130</wp:posOffset>
                </wp:positionH>
                <wp:positionV relativeFrom="paragraph">
                  <wp:posOffset>67310</wp:posOffset>
                </wp:positionV>
                <wp:extent cx="5837275" cy="1095153"/>
                <wp:effectExtent l="0" t="0" r="11430" b="10160"/>
                <wp:wrapNone/>
                <wp:docPr id="4" name="Rounded Rectangle 4"/>
                <wp:cNvGraphicFramePr/>
                <a:graphic xmlns:a="http://schemas.openxmlformats.org/drawingml/2006/main">
                  <a:graphicData uri="http://schemas.microsoft.com/office/word/2010/wordprocessingShape">
                    <wps:wsp>
                      <wps:cNvSpPr/>
                      <wps:spPr>
                        <a:xfrm>
                          <a:off x="0" y="0"/>
                          <a:ext cx="5837275" cy="1095153"/>
                        </a:xfrm>
                        <a:prstGeom prst="roundRect">
                          <a:avLst/>
                        </a:prstGeom>
                        <a:solidFill>
                          <a:srgbClr val="155A77"/>
                        </a:solidFill>
                      </wps:spPr>
                      <wps:style>
                        <a:lnRef idx="2">
                          <a:schemeClr val="accent1">
                            <a:shade val="50000"/>
                          </a:schemeClr>
                        </a:lnRef>
                        <a:fillRef idx="1">
                          <a:schemeClr val="accent1"/>
                        </a:fillRef>
                        <a:effectRef idx="0">
                          <a:schemeClr val="accent1"/>
                        </a:effectRef>
                        <a:fontRef idx="minor">
                          <a:schemeClr val="lt1"/>
                        </a:fontRef>
                      </wps:style>
                      <wps:txbx>
                        <w:txbxContent>
                          <w:p w14:paraId="6E572573" w14:textId="77777777" w:rsidR="0066018F" w:rsidRPr="00323E05" w:rsidRDefault="0066018F" w:rsidP="00323E05">
                            <w:pPr>
                              <w:shd w:val="clear" w:color="auto" w:fill="155A77"/>
                              <w:jc w:val="center"/>
                              <w:rPr>
                                <w:b/>
                                <w:color w:val="FFFFFF" w:themeColor="background1"/>
                                <w14:textFill>
                                  <w14:gradFill>
                                    <w14:gsLst>
                                      <w14:gs w14:pos="0">
                                        <w14:schemeClr w14:val="bg1">
                                          <w14:shade w14:val="30000"/>
                                          <w14:satMod w14:val="115000"/>
                                        </w14:schemeClr>
                                      </w14:gs>
                                      <w14:gs w14:pos="50000">
                                        <w14:schemeClr w14:val="bg1">
                                          <w14:shade w14:val="67500"/>
                                          <w14:satMod w14:val="115000"/>
                                        </w14:schemeClr>
                                      </w14:gs>
                                      <w14:gs w14:pos="100000">
                                        <w14:schemeClr w14:val="bg1">
                                          <w14:shade w14:val="100000"/>
                                          <w14:satMod w14:val="115000"/>
                                        </w14:schemeClr>
                                      </w14:gs>
                                    </w14:gsLst>
                                    <w14:lin w14:ang="16200000" w14:scaled="0"/>
                                  </w14:gradFill>
                                </w14:textFill>
                              </w:rPr>
                            </w:pPr>
                            <w:r w:rsidRPr="00323E05">
                              <w:rPr>
                                <w:b/>
                                <w:color w:val="FFFFFF" w:themeColor="background1"/>
                              </w:rPr>
                              <w:t>A Concept of Operations is a document describing the characteristics of a proposed system from the viewpoint of an individual who will use that system. It is used to communicate the quantitative and qualitative system characteristics to all stakeholders.</w:t>
                            </w:r>
                          </w:p>
                          <w:p w14:paraId="20449AED" w14:textId="77777777" w:rsidR="0066018F" w:rsidRDefault="0066018F" w:rsidP="00323E0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oundrect w14:anchorId="0C21E3D3" id="Rounded Rectangle 4" o:spid="_x0000_s1027" style="position:absolute;margin-left:11.9pt;margin-top:5.3pt;width:459.65pt;height:86.25pt;z-index:2516633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" fillcolor="#155a77" strokecolor="#243f60 [1604]" strokeweight="2pt">
                <v:textbox>
                  <w:txbxContent>
                    <w:p w14:paraId="6E572573" w14:textId="77777777" w:rsidR="0066018F" w:rsidRPr="00323E05" w:rsidRDefault="0066018F" w:rsidP="00323E05">
                      <w:pPr>
                        <w:shd w:val="clear" w:color="auto" w:fill="155A77"/>
                        <w:jc w:val="center"/>
                        <w:rPr>
                          <w:b/>
                          <w:color w:val="FFFFFF" w:themeColor="background1"/>
                          <w14:textFill>
                            <w14:gradFill>
                              <w14:gsLst>
                                <w14:gs w14:pos="0">
                                  <w14:schemeClr w14:val="bg1">
                                    <w14:shade w14:val="30000"/>
                                    <w14:satMod w14:val="115000"/>
                                  </w14:schemeClr>
                                </w14:gs>
                                <w14:gs w14:pos="50000">
                                  <w14:schemeClr w14:val="bg1">
                                    <w14:shade w14:val="67500"/>
                                    <w14:satMod w14:val="115000"/>
                                  </w14:schemeClr>
                                </w14:gs>
                                <w14:gs w14:pos="100000">
                                  <w14:schemeClr w14:val="bg1">
                                    <w14:shade w14:val="100000"/>
                                    <w14:satMod w14:val="115000"/>
                                  </w14:schemeClr>
                                </w14:gs>
                              </w14:gsLst>
                              <w14:lin w14:ang="16200000" w14:scaled="0"/>
                            </w14:gradFill>
                          </w14:textFill>
                        </w:rPr>
                      </w:pPr>
                      <w:r w:rsidRPr="00323E05">
                        <w:rPr>
                          <w:b/>
                          <w:color w:val="FFFFFF" w:themeColor="background1"/>
                        </w:rPr>
                        <w:t>A Concept of Operations is a document describing the characteristics of a proposed system from the viewpoint of an individual who will use that system. It is used to communicate the quantitative and qualitative system characteristics to all stakeholders.</w:t>
                      </w:r>
                    </w:p>
                    <w:p w14:paraId="20449AED" w14:textId="77777777" w:rsidR="0066018F" w:rsidRDefault="0066018F" w:rsidP="00323E05">
                      <w:pPr>
                        <w:jc w:val="center"/>
                      </w:pPr>
                    </w:p>
                  </w:txbxContent>
                </v:textbox>
              </v:roundrect>
            </w:pict>
          </mc:Fallback>
        </mc:AlternateContent>
      </w:r>
    </w:p>
    <w:p w14:paraId="11542ACA" w14:textId="64FA451F" w:rsidR="0065065E" w:rsidRDefault="0065065E" w:rsidP="00323E05">
      <w:pPr>
        <w:pStyle w:val="Bodytext"/>
        <w:spacing w:line="276" w:lineRule="auto"/>
        <w:rPr>
          <w:lang w:eastAsia="en-NZ"/>
        </w:rPr>
      </w:pPr>
    </w:p>
    <w:p w14:paraId="703AA9E0" w14:textId="1593DAA2" w:rsidR="0065065E" w:rsidRDefault="0065065E" w:rsidP="00323E05">
      <w:pPr>
        <w:pStyle w:val="Bodytext"/>
        <w:spacing w:line="276" w:lineRule="auto"/>
        <w:rPr>
          <w:lang w:eastAsia="en-NZ"/>
        </w:rPr>
      </w:pPr>
    </w:p>
    <w:p w14:paraId="64372DD3" w14:textId="77777777" w:rsidR="0065065E" w:rsidRPr="00323E05" w:rsidRDefault="0065065E" w:rsidP="00323E05">
      <w:pPr>
        <w:pStyle w:val="Bodytext"/>
        <w:spacing w:line="276" w:lineRule="auto"/>
        <w:rPr>
          <w:lang w:eastAsia="en-NZ"/>
        </w:rPr>
      </w:pPr>
    </w:p>
    <w:p w14:paraId="24338126" w14:textId="5965B09B" w:rsidR="008D544D" w:rsidRDefault="008D544D" w:rsidP="00226402">
      <w:pPr>
        <w:pStyle w:val="ListParagraph"/>
        <w:numPr>
          <w:ilvl w:val="0"/>
          <w:numId w:val="5"/>
        </w:numPr>
        <w:spacing w:before="120" w:after="120" w:line="276" w:lineRule="auto"/>
        <w:contextualSpacing w:val="0"/>
      </w:pPr>
      <w:r>
        <w:t>The significant technology shift in digital data capability and availability that AIM</w:t>
      </w:r>
      <w:r w:rsidR="00B0149C">
        <w:t>S</w:t>
      </w:r>
      <w:r>
        <w:t xml:space="preserve"> will facilitate can be expected to enable new safety tools, that may include automatic detection of anomalous </w:t>
      </w:r>
      <w:r w:rsidRPr="00935CCD">
        <w:t>behaviour</w:t>
      </w:r>
      <w:r>
        <w:t xml:space="preserve"> as well as improved operational efficiencies.</w:t>
      </w:r>
    </w:p>
    <w:p w14:paraId="2D35136F" w14:textId="768B6663" w:rsidR="00446EC1" w:rsidRDefault="00446EC1" w:rsidP="00446EC1">
      <w:pPr>
        <w:spacing w:before="120" w:after="120" w:line="276" w:lineRule="auto"/>
      </w:pPr>
      <w:r>
        <w:rPr>
          <w:b/>
          <w:noProof/>
          <w:color w:val="FFFFFF" w:themeColor="background1"/>
        </w:rPr>
        <mc:AlternateContent>
          <mc:Choice Requires="wps">
            <w:drawing>
              <wp:anchor distT="0" distB="0" distL="114300" distR="114300" simplePos="0" relativeHeight="251694080" behindDoc="0" locked="0" layoutInCell="1" allowOverlap="1" wp14:anchorId="5CE3D75A" wp14:editId="5B9926D3">
                <wp:simplePos x="0" y="0"/>
                <wp:positionH relativeFrom="column">
                  <wp:posOffset>150532</wp:posOffset>
                </wp:positionH>
                <wp:positionV relativeFrom="paragraph">
                  <wp:posOffset>9189</wp:posOffset>
                </wp:positionV>
                <wp:extent cx="5776857" cy="1387737"/>
                <wp:effectExtent l="12700" t="12700" r="14605" b="9525"/>
                <wp:wrapNone/>
                <wp:docPr id="16" name="Rounded Rectangle 16"/>
                <wp:cNvGraphicFramePr/>
                <a:graphic xmlns:a="http://schemas.openxmlformats.org/drawingml/2006/main">
                  <a:graphicData uri="http://schemas.microsoft.com/office/word/2010/wordprocessingShape">
                    <wps:wsp>
                      <wps:cNvSpPr/>
                      <wps:spPr>
                        <a:xfrm>
                          <a:off x="0" y="0"/>
                          <a:ext cx="5776857" cy="1387737"/>
                        </a:xfrm>
                        <a:prstGeom prst="roundRect">
                          <a:avLst/>
                        </a:prstGeom>
                        <a:solidFill>
                          <a:srgbClr val="155A77"/>
                        </a:solidFill>
                      </wps:spPr>
                      <wps:style>
                        <a:lnRef idx="2">
                          <a:schemeClr val="accent1">
                            <a:shade val="50000"/>
                          </a:schemeClr>
                        </a:lnRef>
                        <a:fillRef idx="1">
                          <a:schemeClr val="accent1"/>
                        </a:fillRef>
                        <a:effectRef idx="0">
                          <a:schemeClr val="accent1"/>
                        </a:effectRef>
                        <a:fontRef idx="minor">
                          <a:schemeClr val="lt1"/>
                        </a:fontRef>
                      </wps:style>
                      <wps:txbx>
                        <w:txbxContent>
                          <w:p w14:paraId="3421A800" w14:textId="5A4315A4" w:rsidR="0066018F" w:rsidRPr="009E6D0E" w:rsidRDefault="0066018F" w:rsidP="009E6D0E">
                            <w:pPr>
                              <w:shd w:val="clear" w:color="auto" w:fill="155A77"/>
                              <w:jc w:val="center"/>
                              <w:rPr>
                                <w:b/>
                                <w:color w:val="FFFFFF" w:themeColor="background1"/>
                              </w:rPr>
                            </w:pPr>
                            <w:r w:rsidRPr="009E6D0E">
                              <w:rPr>
                                <w:b/>
                                <w:color w:val="FFFFFF" w:themeColor="background1"/>
                              </w:rPr>
                              <w:t xml:space="preserve">The global COVID-19 pandemic is ongoing at the time of drafting this CONOPS. The impact of this on aviation users has been significant and the full impact has yet to be seen. It is recognised that this presents both challenges and opportunities on the basis that </w:t>
                            </w:r>
                            <w:r>
                              <w:rPr>
                                <w:b/>
                                <w:color w:val="FFFFFF" w:themeColor="background1"/>
                              </w:rPr>
                              <w:t xml:space="preserve">while </w:t>
                            </w:r>
                            <w:r w:rsidRPr="009E6D0E">
                              <w:rPr>
                                <w:b/>
                                <w:color w:val="FFFFFF" w:themeColor="background1"/>
                              </w:rPr>
                              <w:t xml:space="preserve">investment to change </w:t>
                            </w:r>
                            <w:r>
                              <w:rPr>
                                <w:b/>
                                <w:color w:val="FFFFFF" w:themeColor="background1"/>
                              </w:rPr>
                              <w:t>may</w:t>
                            </w:r>
                            <w:r w:rsidRPr="009E6D0E">
                              <w:rPr>
                                <w:b/>
                                <w:color w:val="FFFFFF" w:themeColor="background1"/>
                              </w:rPr>
                              <w:t xml:space="preserve"> be problematic</w:t>
                            </w:r>
                            <w:r>
                              <w:rPr>
                                <w:b/>
                                <w:color w:val="FFFFFF" w:themeColor="background1"/>
                              </w:rPr>
                              <w:t xml:space="preserve">, </w:t>
                            </w:r>
                            <w:r w:rsidRPr="009E6D0E">
                              <w:rPr>
                                <w:b/>
                                <w:color w:val="FFFFFF" w:themeColor="background1"/>
                              </w:rPr>
                              <w:t>there are potential efficiencies and cost savings to be had from the introduction of this AIMS CONOPS.</w:t>
                            </w:r>
                          </w:p>
                          <w:p w14:paraId="0A36E211" w14:textId="77777777" w:rsidR="0066018F" w:rsidRDefault="0066018F" w:rsidP="00446EC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oundrect w14:anchorId="5CE3D75A" id="Rounded Rectangle 16" o:spid="_x0000_s1028" style="position:absolute;margin-left:11.85pt;margin-top:.7pt;width:454.85pt;height:109.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" fillcolor="#155a77" strokecolor="#243f60 [1604]" strokeweight="2pt">
                <v:textbox>
                  <w:txbxContent>
                    <w:p w14:paraId="3421A800" w14:textId="5A4315A4" w:rsidR="0066018F" w:rsidRPr="009E6D0E" w:rsidRDefault="0066018F" w:rsidP="009E6D0E">
                      <w:pPr>
                        <w:shd w:val="clear" w:color="auto" w:fill="155A77"/>
                        <w:jc w:val="center"/>
                        <w:rPr>
                          <w:b/>
                          <w:color w:val="FFFFFF" w:themeColor="background1"/>
                        </w:rPr>
                      </w:pPr>
                      <w:r w:rsidRPr="009E6D0E">
                        <w:rPr>
                          <w:b/>
                          <w:color w:val="FFFFFF" w:themeColor="background1"/>
                        </w:rPr>
                        <w:t xml:space="preserve">The global COVID-19 pandemic is ongoing at the time of drafting this CONOPS. The impact of this on aviation users has been significant and the full impact has yet to be seen. It is recognised that this presents both challenges and opportunities on the basis that </w:t>
                      </w:r>
                      <w:r>
                        <w:rPr>
                          <w:b/>
                          <w:color w:val="FFFFFF" w:themeColor="background1"/>
                        </w:rPr>
                        <w:t xml:space="preserve">while </w:t>
                      </w:r>
                      <w:r w:rsidRPr="009E6D0E">
                        <w:rPr>
                          <w:b/>
                          <w:color w:val="FFFFFF" w:themeColor="background1"/>
                        </w:rPr>
                        <w:t xml:space="preserve">investment to change </w:t>
                      </w:r>
                      <w:r>
                        <w:rPr>
                          <w:b/>
                          <w:color w:val="FFFFFF" w:themeColor="background1"/>
                        </w:rPr>
                        <w:t>may</w:t>
                      </w:r>
                      <w:r w:rsidRPr="009E6D0E">
                        <w:rPr>
                          <w:b/>
                          <w:color w:val="FFFFFF" w:themeColor="background1"/>
                        </w:rPr>
                        <w:t xml:space="preserve"> be problematic</w:t>
                      </w:r>
                      <w:r>
                        <w:rPr>
                          <w:b/>
                          <w:color w:val="FFFFFF" w:themeColor="background1"/>
                        </w:rPr>
                        <w:t xml:space="preserve">, </w:t>
                      </w:r>
                      <w:r w:rsidRPr="009E6D0E">
                        <w:rPr>
                          <w:b/>
                          <w:color w:val="FFFFFF" w:themeColor="background1"/>
                        </w:rPr>
                        <w:t>there are potential efficiencies and cost savings to be had from the introduction of this AIMS CONOPS.</w:t>
                      </w:r>
                    </w:p>
                    <w:p w14:paraId="0A36E211" w14:textId="77777777" w:rsidR="0066018F" w:rsidRDefault="0066018F" w:rsidP="00446EC1">
                      <w:pPr>
                        <w:jc w:val="center"/>
                      </w:pPr>
                    </w:p>
                  </w:txbxContent>
                </v:textbox>
              </v:roundrect>
            </w:pict>
          </mc:Fallback>
        </mc:AlternateContent>
      </w:r>
    </w:p>
    <w:p w14:paraId="1561B396" w14:textId="60334095" w:rsidR="00446EC1" w:rsidRDefault="00446EC1" w:rsidP="00446EC1">
      <w:pPr>
        <w:pStyle w:val="Bodytext"/>
        <w:rPr>
          <w:lang w:eastAsia="en-NZ"/>
        </w:rPr>
      </w:pPr>
    </w:p>
    <w:p w14:paraId="29416BB9" w14:textId="4DCE58A5" w:rsidR="00446EC1" w:rsidRDefault="00446EC1" w:rsidP="00446EC1">
      <w:pPr>
        <w:pStyle w:val="Bodytext"/>
        <w:rPr>
          <w:lang w:eastAsia="en-NZ"/>
        </w:rPr>
      </w:pPr>
    </w:p>
    <w:p w14:paraId="002B93E0" w14:textId="22D4BB5D" w:rsidR="00446EC1" w:rsidRDefault="00446EC1" w:rsidP="00446EC1">
      <w:pPr>
        <w:pStyle w:val="Bodytext"/>
        <w:rPr>
          <w:lang w:eastAsia="en-NZ"/>
        </w:rPr>
      </w:pPr>
    </w:p>
    <w:p w14:paraId="5624A119" w14:textId="77777777" w:rsidR="00446EC1" w:rsidRPr="00446EC1" w:rsidRDefault="00446EC1" w:rsidP="00446EC1">
      <w:pPr>
        <w:pStyle w:val="Bodytext"/>
        <w:rPr>
          <w:lang w:eastAsia="en-NZ"/>
        </w:rPr>
      </w:pPr>
    </w:p>
    <w:p w14:paraId="0FC3113C" w14:textId="36D4AD53" w:rsidR="00323E05" w:rsidRPr="00323E05" w:rsidRDefault="00323E05" w:rsidP="00323E05">
      <w:pPr>
        <w:pStyle w:val="Heading3"/>
      </w:pPr>
      <w:r w:rsidRPr="00323E05">
        <w:t xml:space="preserve">The aim of the </w:t>
      </w:r>
      <w:r w:rsidR="00BB0849">
        <w:t>AIM</w:t>
      </w:r>
      <w:r w:rsidR="00CE3DA1">
        <w:t>S</w:t>
      </w:r>
      <w:r w:rsidR="00BB0849">
        <w:t xml:space="preserve"> </w:t>
      </w:r>
      <w:r w:rsidRPr="00323E05">
        <w:t>CONOPS is:</w:t>
      </w:r>
    </w:p>
    <w:p w14:paraId="09F207BC" w14:textId="2EB70557" w:rsidR="003F184A" w:rsidRDefault="00B0149C" w:rsidP="003F184A">
      <w:pPr>
        <w:pStyle w:val="ListParagraph"/>
        <w:numPr>
          <w:ilvl w:val="0"/>
          <w:numId w:val="5"/>
        </w:numPr>
        <w:spacing w:before="120" w:after="120" w:line="276" w:lineRule="auto"/>
        <w:contextualSpacing w:val="0"/>
      </w:pPr>
      <w:r>
        <w:t>T</w:t>
      </w:r>
      <w:r w:rsidR="00323E05" w:rsidRPr="00323E05">
        <w:t xml:space="preserve">o provide an agreed stakeholder view of New Zealand </w:t>
      </w:r>
      <w:r>
        <w:t>AIMS</w:t>
      </w:r>
      <w:r w:rsidR="00323E05" w:rsidRPr="00323E05">
        <w:t xml:space="preserve"> and how it</w:t>
      </w:r>
      <w:r w:rsidR="00D45FA6">
        <w:t xml:space="preserve"> could</w:t>
      </w:r>
      <w:r w:rsidR="00323E05" w:rsidRPr="00323E05">
        <w:t xml:space="preserve"> operate </w:t>
      </w:r>
      <w:r w:rsidR="00CE3DA1" w:rsidRPr="00F949B8">
        <w:t>post</w:t>
      </w:r>
      <w:r w:rsidR="00323E05" w:rsidRPr="00F949B8">
        <w:t xml:space="preserve"> 202</w:t>
      </w:r>
      <w:r w:rsidR="00D45FA6" w:rsidRPr="00F949B8">
        <w:t>3</w:t>
      </w:r>
      <w:r w:rsidR="003F184A">
        <w:t xml:space="preserve">, by </w:t>
      </w:r>
      <w:r w:rsidR="003F184A" w:rsidRPr="00F949B8">
        <w:t>defin</w:t>
      </w:r>
      <w:r w:rsidR="003F184A">
        <w:t>ing</w:t>
      </w:r>
      <w:r w:rsidR="003F184A" w:rsidRPr="00F949B8">
        <w:t xml:space="preserve"> the future AIMS state</w:t>
      </w:r>
      <w:r w:rsidR="003F184A">
        <w:t xml:space="preserve"> and </w:t>
      </w:r>
      <w:r w:rsidR="003F184A" w:rsidRPr="00F949B8">
        <w:t>identif</w:t>
      </w:r>
      <w:r w:rsidR="003F184A">
        <w:t>ying</w:t>
      </w:r>
      <w:r w:rsidR="003F184A" w:rsidRPr="00F949B8">
        <w:t xml:space="preserve"> the benefits of future AIMS capabilities.</w:t>
      </w:r>
    </w:p>
    <w:p w14:paraId="27292551" w14:textId="77777777" w:rsidR="00FA3989" w:rsidRDefault="00FA3989">
      <w:pPr>
        <w:tabs>
          <w:tab w:val="clear" w:pos="709"/>
        </w:tabs>
        <w:spacing w:after="0"/>
        <w:rPr>
          <w:rFonts w:ascii="Calibri" w:hAnsi="Calibri"/>
          <w:b/>
          <w:i/>
          <w:color w:val="155A77"/>
          <w:sz w:val="72"/>
          <w:lang w:eastAsia="en-US"/>
        </w:rPr>
      </w:pPr>
      <w:r>
        <w:br w:type="page"/>
      </w:r>
    </w:p>
    <w:p w14:paraId="25272541" w14:textId="4B2D6283" w:rsidR="00FA3989" w:rsidRDefault="00FA3989" w:rsidP="00FA3989">
      <w:pPr>
        <w:pStyle w:val="NSSConopsHeading1"/>
      </w:pPr>
      <w:r>
        <w:lastRenderedPageBreak/>
        <w:t>Benefits</w:t>
      </w:r>
    </w:p>
    <w:p w14:paraId="4D121E9E" w14:textId="3E3B12CE" w:rsidR="00FA3989" w:rsidRDefault="00CA7F89" w:rsidP="00F05277">
      <w:pPr>
        <w:pStyle w:val="Heading3"/>
      </w:pPr>
      <w:r>
        <w:rPr>
          <w:noProof/>
          <w:lang w:eastAsia="en-NZ"/>
        </w:rPr>
        <w:drawing>
          <wp:inline distT="0" distB="0" distL="0" distR="0" wp14:anchorId="5EC49254" wp14:editId="14B93297">
            <wp:extent cx="5684520" cy="2522220"/>
            <wp:effectExtent l="0" t="0" r="508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Overall benefits image 3.png"/>
                    <pic:cNvPicPr/>
                  </pic:nvPicPr>
                  <pic:blipFill>
                    <a:blip r:embed="rId25">
                      <a:extLst>
                        <a:ext uri="{28A0092B-C50C-407E-A947-70E740481C1C}">
                          <a14:useLocalDpi xmlns:a14="http://schemas.microsoft.com/office/drawing/2010/main" val="0"/>
                        </a:ext>
                      </a:extLst>
                    </a:blip>
                    <a:stretch>
                      <a:fillRect/>
                    </a:stretch>
                  </pic:blipFill>
                  <pic:spPr>
                    <a:xfrm>
                      <a:off x="0" y="0"/>
                      <a:ext cx="5684520" cy="2522220"/>
                    </a:xfrm>
                    <a:prstGeom prst="rect">
                      <a:avLst/>
                    </a:prstGeom>
                  </pic:spPr>
                </pic:pic>
              </a:graphicData>
            </a:graphic>
          </wp:inline>
        </w:drawing>
      </w:r>
    </w:p>
    <w:p w14:paraId="45C05B10" w14:textId="0C73AF20" w:rsidR="00F05277" w:rsidRDefault="00F05277" w:rsidP="00F05277">
      <w:pPr>
        <w:pStyle w:val="Heading3"/>
      </w:pPr>
      <w:r>
        <w:t>The benefits realisable from AIMS CONOPS</w:t>
      </w:r>
    </w:p>
    <w:p w14:paraId="1BBF91F0" w14:textId="546F1D35" w:rsidR="00F05277" w:rsidRPr="00BA7009" w:rsidRDefault="00F05277" w:rsidP="00F05277">
      <w:pPr>
        <w:pStyle w:val="ListParagraph"/>
        <w:numPr>
          <w:ilvl w:val="0"/>
          <w:numId w:val="5"/>
        </w:numPr>
        <w:spacing w:before="120" w:after="120" w:line="276" w:lineRule="auto"/>
        <w:ind w:left="567" w:hanging="567"/>
        <w:contextualSpacing w:val="0"/>
      </w:pPr>
      <w:r>
        <w:t>Benefits that can be realised from introduction of this AIMS CONOPS are summarised in the following table:</w:t>
      </w:r>
      <w:r>
        <w:br/>
      </w:r>
    </w:p>
    <w:tbl>
      <w:tblPr>
        <w:tblStyle w:val="TableGrid"/>
        <w:tblW w:w="8931" w:type="dxa"/>
        <w:tblInd w:w="-5" w:type="dxa"/>
        <w:tblLook w:val="04A0" w:firstRow="1" w:lastRow="0" w:firstColumn="1" w:lastColumn="0" w:noHBand="0" w:noVBand="1"/>
      </w:tblPr>
      <w:tblGrid>
        <w:gridCol w:w="2570"/>
        <w:gridCol w:w="6361"/>
      </w:tblGrid>
      <w:tr w:rsidR="00F05277" w14:paraId="784450A4" w14:textId="77777777" w:rsidTr="00155DBD">
        <w:tc>
          <w:tcPr>
            <w:tcW w:w="2570" w:type="dxa"/>
            <w:shd w:val="clear" w:color="auto" w:fill="D9D9D9" w:themeFill="background1" w:themeFillShade="D9"/>
          </w:tcPr>
          <w:p w14:paraId="1F4E7231" w14:textId="77777777" w:rsidR="00F05277" w:rsidRPr="002A1C7D" w:rsidRDefault="00F05277" w:rsidP="00F45B7D">
            <w:pPr>
              <w:pStyle w:val="ListParagraph"/>
              <w:spacing w:before="120" w:after="120" w:line="276" w:lineRule="auto"/>
              <w:ind w:left="0"/>
              <w:contextualSpacing w:val="0"/>
              <w:rPr>
                <w:b/>
                <w:bCs/>
              </w:rPr>
            </w:pPr>
            <w:bookmarkStart w:id="7" w:name="_Hlk38284423"/>
            <w:r>
              <w:rPr>
                <w:b/>
                <w:bCs/>
              </w:rPr>
              <w:t>User Group</w:t>
            </w:r>
          </w:p>
        </w:tc>
        <w:tc>
          <w:tcPr>
            <w:tcW w:w="6361" w:type="dxa"/>
            <w:shd w:val="clear" w:color="auto" w:fill="D9D9D9" w:themeFill="background1" w:themeFillShade="D9"/>
          </w:tcPr>
          <w:p w14:paraId="1F7F78A7" w14:textId="77777777" w:rsidR="00F05277" w:rsidRPr="002A1C7D" w:rsidRDefault="00F05277" w:rsidP="00F45B7D">
            <w:pPr>
              <w:pStyle w:val="ListParagraph"/>
              <w:spacing w:before="120" w:after="120" w:line="276" w:lineRule="auto"/>
              <w:ind w:left="0"/>
              <w:contextualSpacing w:val="0"/>
              <w:rPr>
                <w:b/>
                <w:bCs/>
              </w:rPr>
            </w:pPr>
            <w:r>
              <w:rPr>
                <w:b/>
                <w:bCs/>
              </w:rPr>
              <w:t>AIMS CONOPS benefit that can be realised</w:t>
            </w:r>
          </w:p>
        </w:tc>
      </w:tr>
      <w:tr w:rsidR="00F05277" w14:paraId="096519CA" w14:textId="77777777" w:rsidTr="00155DBD">
        <w:tc>
          <w:tcPr>
            <w:tcW w:w="2570" w:type="dxa"/>
          </w:tcPr>
          <w:p w14:paraId="7447222D" w14:textId="77777777" w:rsidR="00F05277" w:rsidRDefault="00F05277" w:rsidP="00F45B7D">
            <w:pPr>
              <w:pStyle w:val="ListParagraph"/>
              <w:spacing w:before="120" w:after="120" w:line="276" w:lineRule="auto"/>
              <w:ind w:left="0"/>
              <w:contextualSpacing w:val="0"/>
            </w:pPr>
            <w:r>
              <w:t>All users</w:t>
            </w:r>
          </w:p>
        </w:tc>
        <w:tc>
          <w:tcPr>
            <w:tcW w:w="6361" w:type="dxa"/>
          </w:tcPr>
          <w:p w14:paraId="67F6FD6C" w14:textId="77777777" w:rsidR="00F05277" w:rsidRDefault="00F05277" w:rsidP="00F45B7D">
            <w:pPr>
              <w:pStyle w:val="ListParagraph"/>
              <w:spacing w:before="120" w:after="120" w:line="276" w:lineRule="auto"/>
              <w:ind w:left="0"/>
              <w:contextualSpacing w:val="0"/>
            </w:pPr>
            <w:r w:rsidRPr="00E856E2">
              <w:t xml:space="preserve">Aeronautical information will be created, managed and distributed via modern data </w:t>
            </w:r>
            <w:r>
              <w:t xml:space="preserve">and communications </w:t>
            </w:r>
            <w:r w:rsidRPr="00E856E2">
              <w:t xml:space="preserve">systems, using common </w:t>
            </w:r>
            <w:r>
              <w:t>data format and protocol</w:t>
            </w:r>
            <w:r w:rsidRPr="00E856E2">
              <w:t xml:space="preserve"> standards.  This technology will enable statutory AIMS information to be communicated to users in more tailored and useful formats with greater detail in areas of interest and less manual handling required.</w:t>
            </w:r>
          </w:p>
        </w:tc>
      </w:tr>
      <w:tr w:rsidR="00F05277" w14:paraId="1FEBD971" w14:textId="77777777" w:rsidTr="00155DBD">
        <w:tc>
          <w:tcPr>
            <w:tcW w:w="2570" w:type="dxa"/>
          </w:tcPr>
          <w:p w14:paraId="069B1009" w14:textId="77777777" w:rsidR="00F05277" w:rsidRDefault="00F05277" w:rsidP="00F45B7D">
            <w:pPr>
              <w:pStyle w:val="ListParagraph"/>
              <w:spacing w:before="120" w:after="120" w:line="276" w:lineRule="auto"/>
              <w:ind w:left="0"/>
              <w:contextualSpacing w:val="0"/>
            </w:pPr>
            <w:r>
              <w:t>All users</w:t>
            </w:r>
          </w:p>
        </w:tc>
        <w:tc>
          <w:tcPr>
            <w:tcW w:w="6361" w:type="dxa"/>
          </w:tcPr>
          <w:p w14:paraId="05C2DED9" w14:textId="2D138287" w:rsidR="00F05277" w:rsidRDefault="00F05277" w:rsidP="00F45B7D">
            <w:pPr>
              <w:pStyle w:val="ListParagraph"/>
              <w:spacing w:before="120" w:after="120" w:line="276" w:lineRule="auto"/>
              <w:ind w:left="0"/>
              <w:contextualSpacing w:val="0"/>
            </w:pPr>
            <w:r>
              <w:t>T</w:t>
            </w:r>
            <w:r w:rsidRPr="00E856E2">
              <w:t>hrough the application of System Wide Information Management (SWIM) principles, AIMS will integrate with complementary sources of information such as weather, runway conditions, and air traffic reports</w:t>
            </w:r>
            <w:r w:rsidR="00772868">
              <w:t xml:space="preserve"> using common formats</w:t>
            </w:r>
            <w:r w:rsidRPr="00E856E2">
              <w:t>. Combined together and with the ability to update in near real-time, this consolidated information presents a more complete view of the operational environment at any given time.</w:t>
            </w:r>
          </w:p>
        </w:tc>
      </w:tr>
      <w:tr w:rsidR="00F05277" w14:paraId="5432EDF6" w14:textId="77777777" w:rsidTr="00155DBD">
        <w:tc>
          <w:tcPr>
            <w:tcW w:w="2570" w:type="dxa"/>
          </w:tcPr>
          <w:p w14:paraId="360176C7" w14:textId="77777777" w:rsidR="00F05277" w:rsidRDefault="00F05277" w:rsidP="00F45B7D">
            <w:pPr>
              <w:pStyle w:val="ListParagraph"/>
              <w:spacing w:before="120" w:after="120" w:line="276" w:lineRule="auto"/>
              <w:ind w:left="0"/>
              <w:contextualSpacing w:val="0"/>
            </w:pPr>
            <w:r>
              <w:t>All users</w:t>
            </w:r>
          </w:p>
        </w:tc>
        <w:tc>
          <w:tcPr>
            <w:tcW w:w="6361" w:type="dxa"/>
          </w:tcPr>
          <w:p w14:paraId="71368901" w14:textId="77BB82F7" w:rsidR="00F05277" w:rsidRDefault="00F05277" w:rsidP="00F45B7D">
            <w:r w:rsidRPr="00972C05">
              <w:t xml:space="preserve">Taken together, information visualised and fed from </w:t>
            </w:r>
            <w:r>
              <w:t>approved</w:t>
            </w:r>
            <w:r w:rsidRPr="00972C05">
              <w:t xml:space="preserve">, </w:t>
            </w:r>
            <w:r w:rsidR="00B71507">
              <w:t>qualified</w:t>
            </w:r>
            <w:r w:rsidR="00B71507" w:rsidRPr="00972C05">
              <w:t xml:space="preserve"> </w:t>
            </w:r>
            <w:r w:rsidRPr="00972C05">
              <w:t xml:space="preserve">sources will provide validated information that will in turn deliver benefits to aviation users through </w:t>
            </w:r>
            <w:r>
              <w:t>enhanced</w:t>
            </w:r>
            <w:r w:rsidRPr="00972C05">
              <w:t xml:space="preserve"> </w:t>
            </w:r>
            <w:r w:rsidRPr="00972C05">
              <w:lastRenderedPageBreak/>
              <w:t xml:space="preserve">situational awareness before, during and after operations as well as saving considerable time locating and digesting information. It also ensures that all users, regardless of their method of receiving information (paper, data feed, electronic flight bag, etc), will be able to </w:t>
            </w:r>
            <w:r>
              <w:t>access</w:t>
            </w:r>
            <w:r w:rsidRPr="00972C05">
              <w:t xml:space="preserve"> </w:t>
            </w:r>
            <w:r>
              <w:t>verified up to date information</w:t>
            </w:r>
            <w:r w:rsidRPr="00972C05">
              <w:t xml:space="preserve"> at all times.  It also sets the foundation for a future of manned and </w:t>
            </w:r>
            <w:r w:rsidR="00227EB7">
              <w:t>unmanned aircraft (</w:t>
            </w:r>
            <w:r w:rsidRPr="00972C05">
              <w:t>UA</w:t>
            </w:r>
            <w:r w:rsidR="00227EB7">
              <w:t>)</w:t>
            </w:r>
            <w:r w:rsidRPr="00972C05">
              <w:t xml:space="preserve"> </w:t>
            </w:r>
            <w:r w:rsidR="00B71507">
              <w:t>operations</w:t>
            </w:r>
            <w:r w:rsidRPr="00972C05">
              <w:t>.</w:t>
            </w:r>
          </w:p>
        </w:tc>
      </w:tr>
      <w:tr w:rsidR="00F05277" w14:paraId="0F888DD1" w14:textId="77777777" w:rsidTr="00155DBD">
        <w:tc>
          <w:tcPr>
            <w:tcW w:w="2570" w:type="dxa"/>
          </w:tcPr>
          <w:p w14:paraId="40DFE749" w14:textId="77777777" w:rsidR="00F05277" w:rsidRDefault="00F05277" w:rsidP="00F45B7D">
            <w:pPr>
              <w:pStyle w:val="ListParagraph"/>
              <w:spacing w:before="120" w:after="120" w:line="276" w:lineRule="auto"/>
              <w:ind w:left="0"/>
              <w:contextualSpacing w:val="0"/>
            </w:pPr>
            <w:r>
              <w:lastRenderedPageBreak/>
              <w:t>All users</w:t>
            </w:r>
          </w:p>
        </w:tc>
        <w:tc>
          <w:tcPr>
            <w:tcW w:w="6361" w:type="dxa"/>
          </w:tcPr>
          <w:p w14:paraId="68B8AB17" w14:textId="77777777" w:rsidR="00F05277" w:rsidRDefault="00F05277" w:rsidP="00F45B7D">
            <w:pPr>
              <w:pStyle w:val="ListParagraph"/>
              <w:spacing w:before="120" w:after="120" w:line="276" w:lineRule="auto"/>
              <w:ind w:left="0"/>
              <w:contextualSpacing w:val="0"/>
            </w:pPr>
            <w:r>
              <w:t>Visual</w:t>
            </w:r>
            <w:r w:rsidRPr="007771E8">
              <w:t xml:space="preserve"> information displays replace textual content where possible to improve the speed with which users can ingest and comprehend the combined information. </w:t>
            </w:r>
          </w:p>
        </w:tc>
      </w:tr>
      <w:tr w:rsidR="00F05277" w14:paraId="5D852141" w14:textId="77777777" w:rsidTr="00155DBD">
        <w:tc>
          <w:tcPr>
            <w:tcW w:w="2570" w:type="dxa"/>
          </w:tcPr>
          <w:p w14:paraId="04B53317" w14:textId="77777777" w:rsidR="00F05277" w:rsidRDefault="00F05277" w:rsidP="00F45B7D">
            <w:pPr>
              <w:pStyle w:val="ListParagraph"/>
              <w:spacing w:before="120" w:after="120" w:line="276" w:lineRule="auto"/>
              <w:ind w:left="0"/>
              <w:contextualSpacing w:val="0"/>
            </w:pPr>
            <w:r>
              <w:t>All users</w:t>
            </w:r>
          </w:p>
        </w:tc>
        <w:tc>
          <w:tcPr>
            <w:tcW w:w="6361" w:type="dxa"/>
          </w:tcPr>
          <w:p w14:paraId="3675BA9E" w14:textId="10455CC9" w:rsidR="00F05277" w:rsidRDefault="00F05277" w:rsidP="00F45B7D">
            <w:pPr>
              <w:pStyle w:val="ListParagraph"/>
              <w:spacing w:before="120" w:after="120" w:line="276" w:lineRule="auto"/>
              <w:ind w:left="0"/>
              <w:contextualSpacing w:val="0"/>
            </w:pPr>
            <w:r w:rsidRPr="007771E8">
              <w:t xml:space="preserve">A new </w:t>
            </w:r>
            <w:r>
              <w:t xml:space="preserve">MET </w:t>
            </w:r>
            <w:r w:rsidRPr="007771E8">
              <w:t>forecasting office in Auckland to complement the Wellington office means the provision of weather services is now more resilient to interruption.</w:t>
            </w:r>
          </w:p>
        </w:tc>
      </w:tr>
      <w:tr w:rsidR="00F05277" w14:paraId="2FAAE77D" w14:textId="77777777" w:rsidTr="00155DBD">
        <w:tc>
          <w:tcPr>
            <w:tcW w:w="2570" w:type="dxa"/>
          </w:tcPr>
          <w:p w14:paraId="57599CFE" w14:textId="77777777" w:rsidR="00F05277" w:rsidRDefault="00F05277" w:rsidP="00F45B7D">
            <w:pPr>
              <w:pStyle w:val="ListParagraph"/>
              <w:spacing w:before="120" w:after="120" w:line="276" w:lineRule="auto"/>
              <w:ind w:left="0"/>
              <w:contextualSpacing w:val="0"/>
            </w:pPr>
            <w:r>
              <w:t>All users</w:t>
            </w:r>
          </w:p>
        </w:tc>
        <w:tc>
          <w:tcPr>
            <w:tcW w:w="6361" w:type="dxa"/>
          </w:tcPr>
          <w:p w14:paraId="23E8A912" w14:textId="6CB0D0C9" w:rsidR="00F05277" w:rsidRPr="007771E8" w:rsidRDefault="00F05277" w:rsidP="00F45B7D">
            <w:pPr>
              <w:pStyle w:val="ListParagraph"/>
              <w:spacing w:before="120" w:after="120" w:line="276" w:lineRule="auto"/>
              <w:ind w:left="0"/>
              <w:contextualSpacing w:val="0"/>
            </w:pPr>
            <w:r w:rsidRPr="007771E8">
              <w:t xml:space="preserve">Better representation of MET information through the use of graphics has resulted in </w:t>
            </w:r>
            <w:r>
              <w:t xml:space="preserve">richer </w:t>
            </w:r>
            <w:r w:rsidRPr="007771E8">
              <w:t xml:space="preserve">information being presented in consistent, </w:t>
            </w:r>
            <w:r w:rsidR="00C37D52">
              <w:t xml:space="preserve">more </w:t>
            </w:r>
            <w:r>
              <w:t>user-centric formats.</w:t>
            </w:r>
          </w:p>
        </w:tc>
      </w:tr>
      <w:tr w:rsidR="00F05277" w14:paraId="1CB15FBB" w14:textId="77777777" w:rsidTr="00155DBD">
        <w:tc>
          <w:tcPr>
            <w:tcW w:w="2570" w:type="dxa"/>
          </w:tcPr>
          <w:p w14:paraId="4A7F78FB" w14:textId="77777777" w:rsidR="00F05277" w:rsidRDefault="00F05277" w:rsidP="00F45B7D">
            <w:pPr>
              <w:pStyle w:val="ListParagraph"/>
              <w:spacing w:before="120" w:after="120" w:line="276" w:lineRule="auto"/>
              <w:ind w:left="0"/>
              <w:contextualSpacing w:val="0"/>
            </w:pPr>
            <w:r>
              <w:t>All users</w:t>
            </w:r>
          </w:p>
        </w:tc>
        <w:tc>
          <w:tcPr>
            <w:tcW w:w="6361" w:type="dxa"/>
          </w:tcPr>
          <w:p w14:paraId="17511578" w14:textId="648080E4" w:rsidR="00F05277" w:rsidRPr="007771E8" w:rsidRDefault="00F05277" w:rsidP="00F45B7D">
            <w:pPr>
              <w:pStyle w:val="ListParagraph"/>
              <w:spacing w:before="120" w:after="120" w:line="276" w:lineRule="auto"/>
              <w:ind w:left="0"/>
              <w:contextualSpacing w:val="0"/>
            </w:pPr>
            <w:r>
              <w:t>Improved information on threats to aviation operations are being supported with new advance</w:t>
            </w:r>
            <w:r w:rsidR="007576B7">
              <w:t>d</w:t>
            </w:r>
            <w:r>
              <w:t xml:space="preserve"> </w:t>
            </w:r>
            <w:r w:rsidRPr="008662EE">
              <w:rPr>
                <w:bCs/>
              </w:rPr>
              <w:t>algorithms given more in-depth user-centric information</w:t>
            </w:r>
            <w:r>
              <w:rPr>
                <w:bCs/>
              </w:rPr>
              <w:t xml:space="preserve">, </w:t>
            </w:r>
            <w:r>
              <w:t>LIDAR systems</w:t>
            </w:r>
            <w:r>
              <w:rPr>
                <w:b/>
                <w:bCs/>
              </w:rPr>
              <w:t xml:space="preserve"> </w:t>
            </w:r>
            <w:r>
              <w:t>and enhanced radar and lightning data, each delivered in near real time.</w:t>
            </w:r>
          </w:p>
        </w:tc>
      </w:tr>
      <w:tr w:rsidR="00F05277" w14:paraId="74555654" w14:textId="77777777" w:rsidTr="00155DBD">
        <w:tc>
          <w:tcPr>
            <w:tcW w:w="2570" w:type="dxa"/>
          </w:tcPr>
          <w:p w14:paraId="5BB2592E" w14:textId="77777777" w:rsidR="00F05277" w:rsidRDefault="00F05277" w:rsidP="00F45B7D">
            <w:pPr>
              <w:pStyle w:val="ListParagraph"/>
              <w:spacing w:before="120" w:after="120" w:line="276" w:lineRule="auto"/>
              <w:ind w:left="0"/>
              <w:contextualSpacing w:val="0"/>
            </w:pPr>
            <w:r>
              <w:t>All users</w:t>
            </w:r>
          </w:p>
        </w:tc>
        <w:tc>
          <w:tcPr>
            <w:tcW w:w="6361" w:type="dxa"/>
          </w:tcPr>
          <w:p w14:paraId="64142827" w14:textId="77777777" w:rsidR="00F05277" w:rsidRPr="007771E8" w:rsidRDefault="00F05277" w:rsidP="00F45B7D">
            <w:pPr>
              <w:pStyle w:val="ListParagraph"/>
              <w:spacing w:before="120" w:after="120" w:line="276" w:lineRule="auto"/>
              <w:ind w:left="0"/>
              <w:contextualSpacing w:val="0"/>
            </w:pPr>
            <w:r w:rsidRPr="00704DCD">
              <w:t xml:space="preserve">Full integration of meteorological information into aeronautical information applications will enable safer decision making pre-flight and in real time. </w:t>
            </w:r>
            <w:r>
              <w:t>This AIMS CONOPS envisages</w:t>
            </w:r>
            <w:r w:rsidDel="00F949B8">
              <w:t xml:space="preserve"> </w:t>
            </w:r>
            <w:r>
              <w:t>the r</w:t>
            </w:r>
            <w:r w:rsidRPr="000720F6">
              <w:t xml:space="preserve">eal-time availability of MET data </w:t>
            </w:r>
            <w:r>
              <w:t xml:space="preserve">for flight planning and directly </w:t>
            </w:r>
            <w:r w:rsidRPr="000720F6">
              <w:t xml:space="preserve">into </w:t>
            </w:r>
            <w:r>
              <w:t xml:space="preserve">users including to </w:t>
            </w:r>
            <w:r w:rsidRPr="000720F6">
              <w:t>aircraft</w:t>
            </w:r>
            <w:r>
              <w:t xml:space="preserve"> flight decks and to PEDs</w:t>
            </w:r>
            <w:r w:rsidRPr="000720F6">
              <w:t>.</w:t>
            </w:r>
          </w:p>
        </w:tc>
      </w:tr>
      <w:tr w:rsidR="00155DBD" w14:paraId="7939B3B9" w14:textId="77777777" w:rsidTr="00155DBD">
        <w:tc>
          <w:tcPr>
            <w:tcW w:w="2570" w:type="dxa"/>
          </w:tcPr>
          <w:p w14:paraId="27B5666D" w14:textId="6E89DAB6" w:rsidR="00155DBD" w:rsidRDefault="00155DBD" w:rsidP="00F45B7D">
            <w:pPr>
              <w:pStyle w:val="ListParagraph"/>
              <w:spacing w:before="120" w:after="120" w:line="276" w:lineRule="auto"/>
              <w:ind w:left="0"/>
              <w:contextualSpacing w:val="0"/>
            </w:pPr>
            <w:r>
              <w:t>Small UA</w:t>
            </w:r>
          </w:p>
        </w:tc>
        <w:tc>
          <w:tcPr>
            <w:tcW w:w="6361" w:type="dxa"/>
          </w:tcPr>
          <w:p w14:paraId="75272169" w14:textId="523F66EB" w:rsidR="00155DBD" w:rsidRDefault="00155DBD" w:rsidP="00F45B7D">
            <w:pPr>
              <w:pStyle w:val="ListParagraph"/>
              <w:spacing w:before="120" w:after="120" w:line="276" w:lineRule="auto"/>
              <w:ind w:left="0"/>
              <w:contextualSpacing w:val="0"/>
            </w:pPr>
            <w:r>
              <w:t>Shared information exchange.</w:t>
            </w:r>
          </w:p>
        </w:tc>
      </w:tr>
      <w:tr w:rsidR="00155DBD" w14:paraId="1358A3B3" w14:textId="77777777" w:rsidTr="00155DBD">
        <w:tc>
          <w:tcPr>
            <w:tcW w:w="2570" w:type="dxa"/>
          </w:tcPr>
          <w:p w14:paraId="4BAF0CE4" w14:textId="2B6DACA6" w:rsidR="00155DBD" w:rsidRDefault="00155DBD" w:rsidP="00F45B7D">
            <w:pPr>
              <w:pStyle w:val="ListParagraph"/>
              <w:spacing w:before="120" w:after="120" w:line="276" w:lineRule="auto"/>
              <w:ind w:left="0"/>
              <w:contextualSpacing w:val="0"/>
            </w:pPr>
            <w:r>
              <w:t>Small UA</w:t>
            </w:r>
          </w:p>
        </w:tc>
        <w:tc>
          <w:tcPr>
            <w:tcW w:w="6361" w:type="dxa"/>
          </w:tcPr>
          <w:p w14:paraId="158E68D6" w14:textId="73306F4E" w:rsidR="00155DBD" w:rsidRDefault="00155DBD" w:rsidP="00F45B7D">
            <w:pPr>
              <w:pStyle w:val="ListParagraph"/>
              <w:spacing w:before="120" w:after="120" w:line="276" w:lineRule="auto"/>
              <w:ind w:left="0"/>
              <w:contextualSpacing w:val="0"/>
            </w:pPr>
            <w:r>
              <w:t>Enables efficient service delivery.</w:t>
            </w:r>
          </w:p>
        </w:tc>
      </w:tr>
      <w:tr w:rsidR="00155DBD" w14:paraId="7A73A232" w14:textId="77777777" w:rsidTr="00155DBD">
        <w:tc>
          <w:tcPr>
            <w:tcW w:w="2570" w:type="dxa"/>
          </w:tcPr>
          <w:p w14:paraId="6B39E9EE" w14:textId="36ED68B6" w:rsidR="00155DBD" w:rsidRDefault="00155DBD" w:rsidP="00F45B7D">
            <w:pPr>
              <w:pStyle w:val="ListParagraph"/>
              <w:spacing w:before="120" w:after="120" w:line="276" w:lineRule="auto"/>
              <w:ind w:left="0"/>
              <w:contextualSpacing w:val="0"/>
            </w:pPr>
            <w:r>
              <w:t>Small UA; Large UA</w:t>
            </w:r>
          </w:p>
        </w:tc>
        <w:tc>
          <w:tcPr>
            <w:tcW w:w="6361" w:type="dxa"/>
          </w:tcPr>
          <w:p w14:paraId="27D03AFC" w14:textId="081778A1" w:rsidR="00155DBD" w:rsidRDefault="00155DBD" w:rsidP="00F45B7D">
            <w:pPr>
              <w:pStyle w:val="ListParagraph"/>
              <w:spacing w:before="120" w:after="120" w:line="276" w:lineRule="auto"/>
              <w:ind w:left="0"/>
              <w:contextualSpacing w:val="0"/>
            </w:pPr>
            <w:r>
              <w:t>Availability of real-time situation information when required (timeliness).</w:t>
            </w:r>
          </w:p>
        </w:tc>
      </w:tr>
      <w:tr w:rsidR="00D03C8E" w:rsidRPr="00704DCD" w14:paraId="7F81096F" w14:textId="77777777" w:rsidTr="00D7512D">
        <w:tc>
          <w:tcPr>
            <w:tcW w:w="2570" w:type="dxa"/>
          </w:tcPr>
          <w:p w14:paraId="5ED0C0EE" w14:textId="1FE50045" w:rsidR="00D03C8E" w:rsidRDefault="00D03C8E" w:rsidP="00D7512D">
            <w:pPr>
              <w:pStyle w:val="ListParagraph"/>
              <w:spacing w:before="120" w:after="120" w:line="276" w:lineRule="auto"/>
              <w:ind w:left="0"/>
              <w:contextualSpacing w:val="0"/>
            </w:pPr>
            <w:r>
              <w:t>Small UA; Large UA</w:t>
            </w:r>
          </w:p>
        </w:tc>
        <w:tc>
          <w:tcPr>
            <w:tcW w:w="6361" w:type="dxa"/>
          </w:tcPr>
          <w:p w14:paraId="098647E6" w14:textId="77777777" w:rsidR="00D03C8E" w:rsidRPr="00704DCD" w:rsidRDefault="00D03C8E" w:rsidP="00D7512D">
            <w:pPr>
              <w:pStyle w:val="ListParagraph"/>
              <w:spacing w:before="120" w:after="120" w:line="276" w:lineRule="auto"/>
              <w:ind w:left="0"/>
              <w:contextualSpacing w:val="0"/>
            </w:pPr>
            <w:r>
              <w:t>Enables innovation.</w:t>
            </w:r>
          </w:p>
        </w:tc>
      </w:tr>
      <w:tr w:rsidR="00155DBD" w14:paraId="388055D9" w14:textId="77777777" w:rsidTr="00155DBD">
        <w:tc>
          <w:tcPr>
            <w:tcW w:w="2570" w:type="dxa"/>
          </w:tcPr>
          <w:p w14:paraId="6541FE06" w14:textId="12BF893D" w:rsidR="00155DBD" w:rsidRDefault="00155DBD" w:rsidP="00F45B7D">
            <w:pPr>
              <w:pStyle w:val="ListParagraph"/>
              <w:spacing w:before="120" w:after="120" w:line="276" w:lineRule="auto"/>
              <w:ind w:left="0"/>
              <w:contextualSpacing w:val="0"/>
            </w:pPr>
            <w:r>
              <w:t>Large UA</w:t>
            </w:r>
          </w:p>
        </w:tc>
        <w:tc>
          <w:tcPr>
            <w:tcW w:w="6361" w:type="dxa"/>
          </w:tcPr>
          <w:p w14:paraId="2FBB1E26" w14:textId="15DD4F03" w:rsidR="00155DBD" w:rsidRDefault="00155DBD" w:rsidP="00F45B7D">
            <w:pPr>
              <w:pStyle w:val="ListParagraph"/>
              <w:spacing w:before="120" w:after="120" w:line="276" w:lineRule="auto"/>
              <w:ind w:left="0"/>
              <w:contextualSpacing w:val="0"/>
            </w:pPr>
            <w:r>
              <w:t xml:space="preserve">Digital data exchange enables full integration with the existing </w:t>
            </w:r>
            <w:r w:rsidR="00D03C8E">
              <w:t>aviation system, reducing the need for human intervention.</w:t>
            </w:r>
          </w:p>
        </w:tc>
      </w:tr>
      <w:tr w:rsidR="00D03C8E" w14:paraId="29B00593" w14:textId="77777777" w:rsidTr="00155DBD">
        <w:tc>
          <w:tcPr>
            <w:tcW w:w="2570" w:type="dxa"/>
          </w:tcPr>
          <w:p w14:paraId="6ACC3A98" w14:textId="45A0F836" w:rsidR="00D03C8E" w:rsidRDefault="00D03C8E" w:rsidP="00F45B7D">
            <w:pPr>
              <w:pStyle w:val="ListParagraph"/>
              <w:spacing w:before="120" w:after="120" w:line="276" w:lineRule="auto"/>
              <w:ind w:left="0"/>
              <w:contextualSpacing w:val="0"/>
            </w:pPr>
            <w:r>
              <w:lastRenderedPageBreak/>
              <w:t>Large UA</w:t>
            </w:r>
          </w:p>
        </w:tc>
        <w:tc>
          <w:tcPr>
            <w:tcW w:w="6361" w:type="dxa"/>
          </w:tcPr>
          <w:p w14:paraId="37F0BDD9" w14:textId="2747D794" w:rsidR="00D03C8E" w:rsidRDefault="00D03C8E" w:rsidP="00F45B7D">
            <w:pPr>
              <w:pStyle w:val="ListParagraph"/>
              <w:spacing w:before="120" w:after="120" w:line="276" w:lineRule="auto"/>
              <w:ind w:left="0"/>
              <w:contextualSpacing w:val="0"/>
            </w:pPr>
            <w:r>
              <w:t xml:space="preserve">Enables </w:t>
            </w:r>
            <w:r w:rsidR="00003884">
              <w:t xml:space="preserve">and supports </w:t>
            </w:r>
            <w:r>
              <w:t>urban aerial mobility.</w:t>
            </w:r>
          </w:p>
        </w:tc>
      </w:tr>
      <w:tr w:rsidR="0017793A" w14:paraId="44439148" w14:textId="77777777" w:rsidTr="00D7512D">
        <w:tc>
          <w:tcPr>
            <w:tcW w:w="2570" w:type="dxa"/>
          </w:tcPr>
          <w:p w14:paraId="38269B4C" w14:textId="70663694" w:rsidR="0017793A" w:rsidRDefault="0017793A" w:rsidP="00D7512D">
            <w:pPr>
              <w:pStyle w:val="ListParagraph"/>
              <w:spacing w:before="120" w:after="120" w:line="276" w:lineRule="auto"/>
              <w:ind w:left="0"/>
              <w:contextualSpacing w:val="0"/>
            </w:pPr>
            <w:r>
              <w:t>All VFR Users</w:t>
            </w:r>
          </w:p>
        </w:tc>
        <w:tc>
          <w:tcPr>
            <w:tcW w:w="6361" w:type="dxa"/>
          </w:tcPr>
          <w:p w14:paraId="3C20755F" w14:textId="77777777" w:rsidR="0017793A" w:rsidRDefault="0017793A" w:rsidP="00D7512D">
            <w:pPr>
              <w:spacing w:before="120" w:after="120" w:line="276" w:lineRule="auto"/>
            </w:pPr>
            <w:r>
              <w:t>Near real-time information available when required. This actionable intelligence lowers the chance of mid-air collisions.</w:t>
            </w:r>
          </w:p>
        </w:tc>
      </w:tr>
      <w:tr w:rsidR="0017793A" w14:paraId="210BBB97" w14:textId="77777777" w:rsidTr="00D7512D">
        <w:tc>
          <w:tcPr>
            <w:tcW w:w="2570" w:type="dxa"/>
          </w:tcPr>
          <w:p w14:paraId="7903BD16" w14:textId="169C743C" w:rsidR="0017793A" w:rsidRDefault="0017793A" w:rsidP="00D7512D">
            <w:pPr>
              <w:pStyle w:val="ListParagraph"/>
              <w:spacing w:before="120" w:after="120" w:line="276" w:lineRule="auto"/>
              <w:ind w:left="0"/>
              <w:contextualSpacing w:val="0"/>
            </w:pPr>
            <w:r>
              <w:t>All VFR Users</w:t>
            </w:r>
          </w:p>
        </w:tc>
        <w:tc>
          <w:tcPr>
            <w:tcW w:w="6361" w:type="dxa"/>
          </w:tcPr>
          <w:p w14:paraId="1F79DC78" w14:textId="32CD4E5C" w:rsidR="0017793A" w:rsidRDefault="0017793A" w:rsidP="00D7512D">
            <w:pPr>
              <w:spacing w:before="120" w:after="120" w:line="276" w:lineRule="auto"/>
            </w:pPr>
            <w:r>
              <w:t>Reduced costs.</w:t>
            </w:r>
          </w:p>
        </w:tc>
      </w:tr>
      <w:tr w:rsidR="0017793A" w14:paraId="49F1DB94" w14:textId="77777777" w:rsidTr="00D7512D">
        <w:tc>
          <w:tcPr>
            <w:tcW w:w="2570" w:type="dxa"/>
          </w:tcPr>
          <w:p w14:paraId="1B2FA10F" w14:textId="0F4C73BA" w:rsidR="0017793A" w:rsidRDefault="0017793A" w:rsidP="00D7512D">
            <w:pPr>
              <w:pStyle w:val="ListParagraph"/>
              <w:spacing w:before="120" w:after="120" w:line="276" w:lineRule="auto"/>
              <w:ind w:left="0"/>
              <w:contextualSpacing w:val="0"/>
            </w:pPr>
            <w:r>
              <w:t>All VFR Users</w:t>
            </w:r>
          </w:p>
        </w:tc>
        <w:tc>
          <w:tcPr>
            <w:tcW w:w="6361" w:type="dxa"/>
          </w:tcPr>
          <w:p w14:paraId="0D427792" w14:textId="155EB45F" w:rsidR="0017793A" w:rsidRDefault="0017793A" w:rsidP="00D7512D">
            <w:pPr>
              <w:spacing w:before="120" w:after="120" w:line="276" w:lineRule="auto"/>
            </w:pPr>
            <w:r>
              <w:t>Simplified user experience more akin to the expectations of the new generation of pilots.</w:t>
            </w:r>
          </w:p>
        </w:tc>
      </w:tr>
      <w:tr w:rsidR="0017793A" w14:paraId="65C61FEF" w14:textId="77777777" w:rsidTr="00D7512D">
        <w:tc>
          <w:tcPr>
            <w:tcW w:w="2570" w:type="dxa"/>
          </w:tcPr>
          <w:p w14:paraId="6F2953D7" w14:textId="01F56110" w:rsidR="0017793A" w:rsidRDefault="0017793A" w:rsidP="00D7512D">
            <w:pPr>
              <w:pStyle w:val="ListParagraph"/>
              <w:spacing w:before="120" w:after="120" w:line="276" w:lineRule="auto"/>
              <w:ind w:left="0"/>
              <w:contextualSpacing w:val="0"/>
            </w:pPr>
            <w:r>
              <w:t>VFR Ag</w:t>
            </w:r>
          </w:p>
        </w:tc>
        <w:tc>
          <w:tcPr>
            <w:tcW w:w="6361" w:type="dxa"/>
          </w:tcPr>
          <w:p w14:paraId="1F825365" w14:textId="2E10D45E" w:rsidR="0017793A" w:rsidRDefault="0017793A" w:rsidP="00D7512D">
            <w:pPr>
              <w:spacing w:before="120" w:after="120" w:line="276" w:lineRule="auto"/>
            </w:pPr>
            <w:r>
              <w:t>Hazard information in an electronic form that can be used by common flight support equipment (tablets/EFIS/apps).</w:t>
            </w:r>
          </w:p>
        </w:tc>
      </w:tr>
      <w:tr w:rsidR="00BA44FD" w:rsidRPr="007B011A" w14:paraId="337B084B" w14:textId="77777777" w:rsidTr="00D7512D">
        <w:tc>
          <w:tcPr>
            <w:tcW w:w="2570" w:type="dxa"/>
          </w:tcPr>
          <w:p w14:paraId="6229E3B2" w14:textId="77777777" w:rsidR="00BA44FD" w:rsidRDefault="00BA44FD" w:rsidP="00D7512D">
            <w:pPr>
              <w:pStyle w:val="ListParagraph"/>
              <w:spacing w:before="120" w:after="120" w:line="276" w:lineRule="auto"/>
              <w:ind w:left="0"/>
              <w:contextualSpacing w:val="0"/>
            </w:pPr>
            <w:r>
              <w:t>All IFR Users; Attended/unattended aerodromes</w:t>
            </w:r>
          </w:p>
        </w:tc>
        <w:tc>
          <w:tcPr>
            <w:tcW w:w="6361" w:type="dxa"/>
          </w:tcPr>
          <w:p w14:paraId="7C1101B2" w14:textId="77777777" w:rsidR="00BA44FD" w:rsidRPr="007B011A" w:rsidRDefault="00BA44FD" w:rsidP="00D7512D">
            <w:pPr>
              <w:spacing w:before="120" w:after="120" w:line="276" w:lineRule="auto"/>
            </w:pPr>
            <w:r w:rsidRPr="00155DBD">
              <w:t>Timeliness and relevance of change or temporary state information (NOTAMs).</w:t>
            </w:r>
          </w:p>
        </w:tc>
      </w:tr>
      <w:tr w:rsidR="00BA44FD" w:rsidRPr="00300C7D" w14:paraId="188E1C76" w14:textId="77777777" w:rsidTr="00D7512D">
        <w:tc>
          <w:tcPr>
            <w:tcW w:w="2570" w:type="dxa"/>
          </w:tcPr>
          <w:p w14:paraId="11F9FE30" w14:textId="77777777" w:rsidR="00BA44FD" w:rsidRPr="00300C7D" w:rsidRDefault="00BA44FD" w:rsidP="00D7512D">
            <w:pPr>
              <w:pStyle w:val="ListParagraph"/>
              <w:spacing w:before="120" w:after="120" w:line="276" w:lineRule="auto"/>
              <w:ind w:left="0"/>
              <w:contextualSpacing w:val="0"/>
              <w:rPr>
                <w:highlight w:val="yellow"/>
              </w:rPr>
            </w:pPr>
            <w:r>
              <w:t xml:space="preserve">All </w:t>
            </w:r>
            <w:r w:rsidRPr="00264001">
              <w:t>IFR</w:t>
            </w:r>
            <w:r>
              <w:t xml:space="preserve"> Users</w:t>
            </w:r>
          </w:p>
        </w:tc>
        <w:tc>
          <w:tcPr>
            <w:tcW w:w="6361" w:type="dxa"/>
          </w:tcPr>
          <w:p w14:paraId="3E994237" w14:textId="77777777" w:rsidR="00BA44FD" w:rsidRPr="00300C7D" w:rsidRDefault="00BA44FD" w:rsidP="00D7512D">
            <w:pPr>
              <w:spacing w:before="120" w:after="120" w:line="276" w:lineRule="auto"/>
              <w:rPr>
                <w:highlight w:val="yellow"/>
              </w:rPr>
            </w:pPr>
            <w:r w:rsidRPr="00300C7D">
              <w:t xml:space="preserve">Digital data will make </w:t>
            </w:r>
            <w:r>
              <w:t>the well-established information for IFR operations</w:t>
            </w:r>
            <w:r w:rsidRPr="00300C7D">
              <w:t xml:space="preserve"> more readily available and in simpler more dynamic forms which can be expected to improve safety by reducing the opportunity for human error.</w:t>
            </w:r>
          </w:p>
        </w:tc>
      </w:tr>
      <w:tr w:rsidR="00BA44FD" w:rsidRPr="00300C7D" w14:paraId="2B4A217F" w14:textId="77777777" w:rsidTr="00D7512D">
        <w:tc>
          <w:tcPr>
            <w:tcW w:w="2570" w:type="dxa"/>
          </w:tcPr>
          <w:p w14:paraId="1EE6A499" w14:textId="77777777" w:rsidR="00BA44FD" w:rsidRPr="00300C7D" w:rsidRDefault="00BA44FD" w:rsidP="00D7512D">
            <w:pPr>
              <w:pStyle w:val="ListParagraph"/>
              <w:spacing w:before="120" w:after="120" w:line="276" w:lineRule="auto"/>
              <w:ind w:left="0"/>
              <w:contextualSpacing w:val="0"/>
            </w:pPr>
            <w:r>
              <w:t>All IFR Users</w:t>
            </w:r>
          </w:p>
        </w:tc>
        <w:tc>
          <w:tcPr>
            <w:tcW w:w="6361" w:type="dxa"/>
          </w:tcPr>
          <w:p w14:paraId="1145513C" w14:textId="77777777" w:rsidR="00BA44FD" w:rsidRPr="00300C7D" w:rsidRDefault="00BA44FD" w:rsidP="00D7512D">
            <w:pPr>
              <w:spacing w:before="120" w:after="120" w:line="276" w:lineRule="auto"/>
            </w:pPr>
            <w:r w:rsidRPr="007B011A">
              <w:t xml:space="preserve">Connected flight decks will be </w:t>
            </w:r>
            <w:r>
              <w:t>introduced</w:t>
            </w:r>
            <w:r w:rsidRPr="007B011A">
              <w:t xml:space="preserve"> to get the maximum benefit of the system.</w:t>
            </w:r>
          </w:p>
        </w:tc>
      </w:tr>
      <w:tr w:rsidR="00BA44FD" w:rsidRPr="00300C7D" w14:paraId="5FC9FBAF" w14:textId="77777777" w:rsidTr="00D7512D">
        <w:tc>
          <w:tcPr>
            <w:tcW w:w="2570" w:type="dxa"/>
          </w:tcPr>
          <w:p w14:paraId="55F3CF8A" w14:textId="77777777" w:rsidR="00BA44FD" w:rsidRPr="00300C7D" w:rsidRDefault="00BA44FD" w:rsidP="00D7512D">
            <w:pPr>
              <w:pStyle w:val="ListParagraph"/>
              <w:spacing w:before="120" w:after="120" w:line="276" w:lineRule="auto"/>
              <w:ind w:left="0"/>
              <w:contextualSpacing w:val="0"/>
            </w:pPr>
            <w:r>
              <w:t>Large airlines</w:t>
            </w:r>
          </w:p>
        </w:tc>
        <w:tc>
          <w:tcPr>
            <w:tcW w:w="6361" w:type="dxa"/>
          </w:tcPr>
          <w:p w14:paraId="056DC923" w14:textId="77777777" w:rsidR="00BA44FD" w:rsidRPr="00300C7D" w:rsidRDefault="00BA44FD" w:rsidP="00D7512D">
            <w:pPr>
              <w:spacing w:before="120" w:after="120" w:line="276" w:lineRule="auto"/>
            </w:pPr>
            <w:r>
              <w:t>Information required can be provided to standalone digital tablets at notably lower cost with the ability to centrally control version updates.</w:t>
            </w:r>
          </w:p>
        </w:tc>
      </w:tr>
      <w:tr w:rsidR="00BA44FD" w:rsidRPr="007B011A" w14:paraId="4D8323B9" w14:textId="77777777" w:rsidTr="00D7512D">
        <w:tc>
          <w:tcPr>
            <w:tcW w:w="2570" w:type="dxa"/>
          </w:tcPr>
          <w:p w14:paraId="62C95CB6" w14:textId="77777777" w:rsidR="00BA44FD" w:rsidRDefault="00BA44FD" w:rsidP="00D7512D">
            <w:pPr>
              <w:pStyle w:val="ListParagraph"/>
              <w:spacing w:before="120" w:after="120" w:line="276" w:lineRule="auto"/>
              <w:ind w:left="0"/>
              <w:contextualSpacing w:val="0"/>
            </w:pPr>
            <w:r>
              <w:t>Small/medium airlines</w:t>
            </w:r>
          </w:p>
        </w:tc>
        <w:tc>
          <w:tcPr>
            <w:tcW w:w="6361" w:type="dxa"/>
          </w:tcPr>
          <w:p w14:paraId="61F6A0C9" w14:textId="77777777" w:rsidR="00BA44FD" w:rsidRPr="007B011A" w:rsidRDefault="00BA44FD" w:rsidP="00D7512D">
            <w:pPr>
              <w:spacing w:before="120" w:after="120" w:line="276" w:lineRule="auto"/>
            </w:pPr>
            <w:r w:rsidRPr="007B011A">
              <w:t>Commercial reality precludes the availability of a full flight support department, technology can go some way to bridging this gap – integrated sources may alleviate this issue.</w:t>
            </w:r>
          </w:p>
        </w:tc>
      </w:tr>
      <w:tr w:rsidR="00BA44FD" w:rsidRPr="007B011A" w14:paraId="70B6054C" w14:textId="77777777" w:rsidTr="00D7512D">
        <w:tc>
          <w:tcPr>
            <w:tcW w:w="2570" w:type="dxa"/>
          </w:tcPr>
          <w:p w14:paraId="3AFE4ED8" w14:textId="77777777" w:rsidR="00BA44FD" w:rsidRDefault="00BA44FD" w:rsidP="00D7512D">
            <w:pPr>
              <w:pStyle w:val="ListParagraph"/>
              <w:spacing w:before="120" w:after="120" w:line="276" w:lineRule="auto"/>
              <w:ind w:left="0"/>
              <w:contextualSpacing w:val="0"/>
            </w:pPr>
            <w:r>
              <w:t>Small/medium airlines; Other Commercial IFR; EMS</w:t>
            </w:r>
          </w:p>
        </w:tc>
        <w:tc>
          <w:tcPr>
            <w:tcW w:w="6361" w:type="dxa"/>
          </w:tcPr>
          <w:p w14:paraId="492377C1" w14:textId="77777777" w:rsidR="00BA44FD" w:rsidRPr="007B011A" w:rsidRDefault="00BA44FD" w:rsidP="00D7512D">
            <w:pPr>
              <w:spacing w:before="120" w:after="120" w:line="276" w:lineRule="auto"/>
            </w:pPr>
            <w:r w:rsidRPr="007B011A">
              <w:t xml:space="preserve">The benefits of use of PEDs in the cockpit </w:t>
            </w:r>
            <w:r>
              <w:t xml:space="preserve">/ on the flight deck </w:t>
            </w:r>
            <w:r w:rsidRPr="007B011A">
              <w:t xml:space="preserve">is </w:t>
            </w:r>
            <w:r>
              <w:t>recognised and realised.</w:t>
            </w:r>
          </w:p>
        </w:tc>
      </w:tr>
      <w:tr w:rsidR="00BA44FD" w:rsidRPr="007B011A" w14:paraId="32E00C21" w14:textId="77777777" w:rsidTr="00D7512D">
        <w:tc>
          <w:tcPr>
            <w:tcW w:w="2570" w:type="dxa"/>
          </w:tcPr>
          <w:p w14:paraId="11F61AD1" w14:textId="77777777" w:rsidR="00BA44FD" w:rsidRDefault="00BA44FD" w:rsidP="00D7512D">
            <w:pPr>
              <w:pStyle w:val="ListParagraph"/>
              <w:spacing w:before="120" w:after="120" w:line="276" w:lineRule="auto"/>
              <w:ind w:left="0"/>
              <w:contextualSpacing w:val="0"/>
            </w:pPr>
            <w:r>
              <w:t>Small/medium airlines</w:t>
            </w:r>
          </w:p>
        </w:tc>
        <w:tc>
          <w:tcPr>
            <w:tcW w:w="6361" w:type="dxa"/>
          </w:tcPr>
          <w:p w14:paraId="296F6E1D" w14:textId="77777777" w:rsidR="00BA44FD" w:rsidRPr="007B011A" w:rsidRDefault="00BA44FD" w:rsidP="00D7512D">
            <w:pPr>
              <w:spacing w:before="120" w:after="120" w:line="276" w:lineRule="auto"/>
            </w:pPr>
            <w:r w:rsidRPr="007B011A">
              <w:t xml:space="preserve">The move from paper based </w:t>
            </w:r>
            <w:r>
              <w:t xml:space="preserve">information </w:t>
            </w:r>
            <w:r w:rsidRPr="007B011A">
              <w:t>and towards device-based information access has the potential to deliver increased safety and efficiency.</w:t>
            </w:r>
          </w:p>
        </w:tc>
      </w:tr>
      <w:tr w:rsidR="00BA44FD" w:rsidRPr="007B011A" w14:paraId="472F4E27" w14:textId="77777777" w:rsidTr="00D7512D">
        <w:tc>
          <w:tcPr>
            <w:tcW w:w="2570" w:type="dxa"/>
          </w:tcPr>
          <w:p w14:paraId="5FD6E908" w14:textId="0E06FF3C" w:rsidR="00BA44FD" w:rsidRDefault="00BA44FD" w:rsidP="00D7512D">
            <w:pPr>
              <w:pStyle w:val="ListParagraph"/>
              <w:spacing w:before="120" w:after="120" w:line="276" w:lineRule="auto"/>
              <w:ind w:left="0"/>
              <w:contextualSpacing w:val="0"/>
            </w:pPr>
            <w:r>
              <w:lastRenderedPageBreak/>
              <w:t>Attended aerodromes</w:t>
            </w:r>
          </w:p>
        </w:tc>
        <w:tc>
          <w:tcPr>
            <w:tcW w:w="6361" w:type="dxa"/>
          </w:tcPr>
          <w:p w14:paraId="52B6BAF6" w14:textId="1D39A729" w:rsidR="00BA44FD" w:rsidRPr="007B011A" w:rsidRDefault="00BA44FD" w:rsidP="00D7512D">
            <w:pPr>
              <w:spacing w:before="120" w:after="120" w:line="276" w:lineRule="auto"/>
            </w:pPr>
            <w:r>
              <w:t>Digital data will make the well-established information for IFR operations more readily available and in simpler more dynamic forms. This reduces the opportunity for human error.</w:t>
            </w:r>
          </w:p>
        </w:tc>
      </w:tr>
      <w:tr w:rsidR="00BA44FD" w:rsidRPr="007B011A" w14:paraId="575B227B" w14:textId="77777777" w:rsidTr="00D7512D">
        <w:tc>
          <w:tcPr>
            <w:tcW w:w="2570" w:type="dxa"/>
          </w:tcPr>
          <w:p w14:paraId="5F278648" w14:textId="335DCC4E" w:rsidR="00BA44FD" w:rsidRDefault="00BA44FD" w:rsidP="00D7512D">
            <w:pPr>
              <w:pStyle w:val="ListParagraph"/>
              <w:spacing w:before="120" w:after="120" w:line="276" w:lineRule="auto"/>
              <w:ind w:left="0"/>
              <w:contextualSpacing w:val="0"/>
            </w:pPr>
            <w:r>
              <w:t>Attended aerodromes</w:t>
            </w:r>
          </w:p>
        </w:tc>
        <w:tc>
          <w:tcPr>
            <w:tcW w:w="6361" w:type="dxa"/>
          </w:tcPr>
          <w:p w14:paraId="0A576F72" w14:textId="2E2D01DC" w:rsidR="00BA44FD" w:rsidRDefault="00BA44FD" w:rsidP="00D7512D">
            <w:pPr>
              <w:spacing w:before="120" w:after="120" w:line="276" w:lineRule="auto"/>
            </w:pPr>
            <w:r>
              <w:t>Common runway condition report format.</w:t>
            </w:r>
          </w:p>
        </w:tc>
      </w:tr>
      <w:tr w:rsidR="00BA44FD" w:rsidRPr="007B011A" w14:paraId="7ED1E37A" w14:textId="77777777" w:rsidTr="00D7512D">
        <w:tc>
          <w:tcPr>
            <w:tcW w:w="2570" w:type="dxa"/>
          </w:tcPr>
          <w:p w14:paraId="160BA3CF" w14:textId="4D923494" w:rsidR="00BA44FD" w:rsidRDefault="00BA44FD" w:rsidP="00D7512D">
            <w:pPr>
              <w:pStyle w:val="ListParagraph"/>
              <w:spacing w:before="120" w:after="120" w:line="276" w:lineRule="auto"/>
              <w:ind w:left="0"/>
              <w:contextualSpacing w:val="0"/>
            </w:pPr>
            <w:r>
              <w:t>Attended aerodromes</w:t>
            </w:r>
          </w:p>
        </w:tc>
        <w:tc>
          <w:tcPr>
            <w:tcW w:w="6361" w:type="dxa"/>
          </w:tcPr>
          <w:p w14:paraId="57980A59" w14:textId="03DEA374" w:rsidR="00BA44FD" w:rsidRDefault="00BA44FD" w:rsidP="00D7512D">
            <w:pPr>
              <w:spacing w:before="120" w:after="120" w:line="276" w:lineRule="auto"/>
            </w:pPr>
            <w:r>
              <w:t>Improved data exchange leading to efficient operations.</w:t>
            </w:r>
          </w:p>
        </w:tc>
      </w:tr>
      <w:tr w:rsidR="00BA44FD" w:rsidRPr="007B011A" w14:paraId="70C66673" w14:textId="77777777" w:rsidTr="00D7512D">
        <w:tc>
          <w:tcPr>
            <w:tcW w:w="2570" w:type="dxa"/>
          </w:tcPr>
          <w:p w14:paraId="316C401C" w14:textId="172DAAD9" w:rsidR="00BA44FD" w:rsidRDefault="00BA44FD" w:rsidP="00D7512D">
            <w:pPr>
              <w:pStyle w:val="ListParagraph"/>
              <w:spacing w:before="120" w:after="120" w:line="276" w:lineRule="auto"/>
              <w:ind w:left="0"/>
              <w:contextualSpacing w:val="0"/>
            </w:pPr>
            <w:r>
              <w:t>Unattended aerodromes</w:t>
            </w:r>
          </w:p>
        </w:tc>
        <w:tc>
          <w:tcPr>
            <w:tcW w:w="6361" w:type="dxa"/>
          </w:tcPr>
          <w:p w14:paraId="20E448B7" w14:textId="5DBD731A" w:rsidR="00BA44FD" w:rsidRDefault="00BA44FD" w:rsidP="00D7512D">
            <w:pPr>
              <w:spacing w:before="120" w:after="120" w:line="276" w:lineRule="auto"/>
            </w:pPr>
            <w:r>
              <w:t>Simpler information management and dissemination.</w:t>
            </w:r>
          </w:p>
        </w:tc>
      </w:tr>
      <w:tr w:rsidR="00BA44FD" w:rsidRPr="007B011A" w14:paraId="5D0C9894" w14:textId="77777777" w:rsidTr="00D7512D">
        <w:tc>
          <w:tcPr>
            <w:tcW w:w="2570" w:type="dxa"/>
          </w:tcPr>
          <w:p w14:paraId="391CC541" w14:textId="5F3AC7BC" w:rsidR="00BA44FD" w:rsidRDefault="00BA44FD" w:rsidP="00D7512D">
            <w:pPr>
              <w:pStyle w:val="ListParagraph"/>
              <w:spacing w:before="120" w:after="120" w:line="276" w:lineRule="auto"/>
              <w:ind w:left="0"/>
              <w:contextualSpacing w:val="0"/>
            </w:pPr>
            <w:r>
              <w:t>Unattended aerodromes</w:t>
            </w:r>
          </w:p>
        </w:tc>
        <w:tc>
          <w:tcPr>
            <w:tcW w:w="6361" w:type="dxa"/>
          </w:tcPr>
          <w:p w14:paraId="1FC82A54" w14:textId="055F62A5" w:rsidR="00BA44FD" w:rsidRDefault="00BA44FD" w:rsidP="00D7512D">
            <w:pPr>
              <w:spacing w:before="120" w:after="120" w:line="276" w:lineRule="auto"/>
            </w:pPr>
            <w:r>
              <w:t>Effective runway condition report format.</w:t>
            </w:r>
          </w:p>
        </w:tc>
      </w:tr>
      <w:tr w:rsidR="00636298" w:rsidRPr="00D82C9A" w14:paraId="143F97E2" w14:textId="77777777" w:rsidTr="00D7512D">
        <w:tc>
          <w:tcPr>
            <w:tcW w:w="2570" w:type="dxa"/>
          </w:tcPr>
          <w:p w14:paraId="1C39D1F4" w14:textId="77777777" w:rsidR="00636298" w:rsidRDefault="00636298" w:rsidP="00D7512D">
            <w:pPr>
              <w:pStyle w:val="ListParagraph"/>
              <w:spacing w:before="120" w:after="120" w:line="276" w:lineRule="auto"/>
              <w:ind w:left="0"/>
              <w:contextualSpacing w:val="0"/>
            </w:pPr>
            <w:r>
              <w:t>ATC</w:t>
            </w:r>
          </w:p>
        </w:tc>
        <w:tc>
          <w:tcPr>
            <w:tcW w:w="6361" w:type="dxa"/>
          </w:tcPr>
          <w:p w14:paraId="71383469" w14:textId="77777777" w:rsidR="00636298" w:rsidRPr="00D82C9A" w:rsidRDefault="00636298" w:rsidP="00D7512D">
            <w:pPr>
              <w:tabs>
                <w:tab w:val="clear" w:pos="709"/>
                <w:tab w:val="left" w:pos="1392"/>
              </w:tabs>
              <w:spacing w:before="120" w:after="120" w:line="276" w:lineRule="auto"/>
            </w:pPr>
            <w:r w:rsidRPr="00F7776E">
              <w:t>A significant time saving, not having to search multiple websites and update paper based and non-digital text formatted AIP.</w:t>
            </w:r>
          </w:p>
        </w:tc>
      </w:tr>
      <w:tr w:rsidR="00636298" w:rsidRPr="00F7776E" w14:paraId="2DE95235" w14:textId="77777777" w:rsidTr="00D7512D">
        <w:tc>
          <w:tcPr>
            <w:tcW w:w="2570" w:type="dxa"/>
          </w:tcPr>
          <w:p w14:paraId="66B276C4" w14:textId="77777777" w:rsidR="00636298" w:rsidRDefault="00636298" w:rsidP="00D7512D">
            <w:pPr>
              <w:pStyle w:val="ListParagraph"/>
              <w:spacing w:before="120" w:after="120" w:line="276" w:lineRule="auto"/>
              <w:ind w:left="0"/>
              <w:contextualSpacing w:val="0"/>
            </w:pPr>
            <w:r>
              <w:t>ATC</w:t>
            </w:r>
          </w:p>
        </w:tc>
        <w:tc>
          <w:tcPr>
            <w:tcW w:w="6361" w:type="dxa"/>
          </w:tcPr>
          <w:p w14:paraId="678329D9" w14:textId="77777777" w:rsidR="00636298" w:rsidRPr="00F7776E" w:rsidRDefault="00636298" w:rsidP="00D7512D">
            <w:pPr>
              <w:tabs>
                <w:tab w:val="clear" w:pos="709"/>
                <w:tab w:val="left" w:pos="1392"/>
              </w:tabs>
              <w:spacing w:before="120" w:after="120" w:line="276" w:lineRule="auto"/>
            </w:pPr>
            <w:r w:rsidRPr="00F7776E">
              <w:t>Improve situational awareness by having all relevant data integrated into one view (for ANSP use)</w:t>
            </w:r>
            <w:r>
              <w:t>.</w:t>
            </w:r>
          </w:p>
        </w:tc>
      </w:tr>
      <w:tr w:rsidR="00636298" w:rsidRPr="00F7776E" w14:paraId="4F32B55F" w14:textId="77777777" w:rsidTr="00D7512D">
        <w:tc>
          <w:tcPr>
            <w:tcW w:w="2570" w:type="dxa"/>
          </w:tcPr>
          <w:p w14:paraId="6B039611" w14:textId="77777777" w:rsidR="00636298" w:rsidRDefault="00636298" w:rsidP="00D7512D">
            <w:pPr>
              <w:pStyle w:val="ListParagraph"/>
              <w:spacing w:before="120" w:after="120" w:line="276" w:lineRule="auto"/>
              <w:ind w:left="0"/>
              <w:contextualSpacing w:val="0"/>
            </w:pPr>
            <w:r>
              <w:t>ATC</w:t>
            </w:r>
          </w:p>
        </w:tc>
        <w:tc>
          <w:tcPr>
            <w:tcW w:w="6361" w:type="dxa"/>
          </w:tcPr>
          <w:p w14:paraId="03A0E9B7" w14:textId="77777777" w:rsidR="00636298" w:rsidRPr="00F7776E" w:rsidRDefault="00636298" w:rsidP="00D7512D">
            <w:r w:rsidRPr="00F7776E">
              <w:t>End user trust in the data coming from the official ANSP source</w:t>
            </w:r>
            <w:r>
              <w:t xml:space="preserve"> and other certified providers.</w:t>
            </w:r>
          </w:p>
        </w:tc>
      </w:tr>
      <w:tr w:rsidR="00636298" w:rsidRPr="00F7776E" w14:paraId="2FF85236" w14:textId="77777777" w:rsidTr="00D7512D">
        <w:tc>
          <w:tcPr>
            <w:tcW w:w="2570" w:type="dxa"/>
          </w:tcPr>
          <w:p w14:paraId="6764D793" w14:textId="77777777" w:rsidR="00636298" w:rsidRDefault="00636298" w:rsidP="00D7512D">
            <w:pPr>
              <w:pStyle w:val="ListParagraph"/>
              <w:spacing w:before="120" w:after="120" w:line="276" w:lineRule="auto"/>
              <w:ind w:left="0"/>
              <w:contextualSpacing w:val="0"/>
            </w:pPr>
            <w:r>
              <w:t>ATC</w:t>
            </w:r>
          </w:p>
        </w:tc>
        <w:tc>
          <w:tcPr>
            <w:tcW w:w="6361" w:type="dxa"/>
          </w:tcPr>
          <w:p w14:paraId="22AF08FB" w14:textId="6C1F6F6B" w:rsidR="00636298" w:rsidRPr="00F7776E" w:rsidRDefault="00636298" w:rsidP="00D7512D">
            <w:pPr>
              <w:tabs>
                <w:tab w:val="clear" w:pos="709"/>
                <w:tab w:val="left" w:pos="1392"/>
              </w:tabs>
              <w:spacing w:before="120" w:after="120" w:line="276" w:lineRule="auto"/>
            </w:pPr>
            <w:r w:rsidRPr="00F7776E">
              <w:t>Trust in the data coming to ANSP from other sources</w:t>
            </w:r>
            <w:r>
              <w:t>.</w:t>
            </w:r>
          </w:p>
        </w:tc>
      </w:tr>
      <w:tr w:rsidR="00636298" w:rsidRPr="00F7776E" w14:paraId="363C340C" w14:textId="77777777" w:rsidTr="00D7512D">
        <w:tc>
          <w:tcPr>
            <w:tcW w:w="2570" w:type="dxa"/>
          </w:tcPr>
          <w:p w14:paraId="6476B0F7" w14:textId="77777777" w:rsidR="00636298" w:rsidRDefault="00636298" w:rsidP="00D7512D">
            <w:pPr>
              <w:pStyle w:val="ListParagraph"/>
              <w:spacing w:before="120" w:after="120" w:line="276" w:lineRule="auto"/>
              <w:ind w:left="0"/>
              <w:contextualSpacing w:val="0"/>
            </w:pPr>
            <w:r>
              <w:t>ATC</w:t>
            </w:r>
          </w:p>
        </w:tc>
        <w:tc>
          <w:tcPr>
            <w:tcW w:w="6361" w:type="dxa"/>
          </w:tcPr>
          <w:p w14:paraId="386FDB48" w14:textId="77777777" w:rsidR="00636298" w:rsidRPr="00F7776E" w:rsidRDefault="00636298" w:rsidP="00D7512D">
            <w:pPr>
              <w:tabs>
                <w:tab w:val="clear" w:pos="709"/>
                <w:tab w:val="left" w:pos="1392"/>
              </w:tabs>
              <w:spacing w:before="120" w:after="120" w:line="276" w:lineRule="auto"/>
            </w:pPr>
            <w:r w:rsidRPr="00F7776E">
              <w:t>Value for money for end user</w:t>
            </w:r>
            <w:r>
              <w:t>s of ANSP information</w:t>
            </w:r>
            <w:r w:rsidRPr="00F7776E">
              <w:t>.</w:t>
            </w:r>
          </w:p>
        </w:tc>
      </w:tr>
      <w:tr w:rsidR="00636298" w:rsidRPr="001E4F3E" w14:paraId="178AD56C" w14:textId="77777777" w:rsidTr="00D7512D">
        <w:tc>
          <w:tcPr>
            <w:tcW w:w="2570" w:type="dxa"/>
          </w:tcPr>
          <w:p w14:paraId="3EA57080" w14:textId="77777777" w:rsidR="00636298" w:rsidRDefault="00636298" w:rsidP="00D7512D">
            <w:pPr>
              <w:pStyle w:val="ListParagraph"/>
              <w:spacing w:before="120" w:after="120" w:line="276" w:lineRule="auto"/>
              <w:ind w:left="0"/>
              <w:contextualSpacing w:val="0"/>
            </w:pPr>
            <w:r>
              <w:t>ATC</w:t>
            </w:r>
          </w:p>
        </w:tc>
        <w:tc>
          <w:tcPr>
            <w:tcW w:w="6361" w:type="dxa"/>
          </w:tcPr>
          <w:p w14:paraId="6BD9A48E" w14:textId="77777777" w:rsidR="00636298" w:rsidRPr="001E4F3E" w:rsidRDefault="00636298" w:rsidP="00D7512D">
            <w:pPr>
              <w:spacing w:before="120" w:after="120" w:line="276" w:lineRule="auto"/>
            </w:pPr>
            <w:r w:rsidRPr="00D82C9A">
              <w:t>Enhanced safety through better situational awareness by being able to see multiple complementary data sets integrated together.  Combined these provide additional real-world context to supplement the core system, giving the controller better decision-making ability.</w:t>
            </w:r>
          </w:p>
        </w:tc>
      </w:tr>
      <w:tr w:rsidR="00636298" w:rsidRPr="00D82C9A" w14:paraId="2B4D8918" w14:textId="77777777" w:rsidTr="00D7512D">
        <w:tc>
          <w:tcPr>
            <w:tcW w:w="2570" w:type="dxa"/>
          </w:tcPr>
          <w:p w14:paraId="442A5133" w14:textId="77777777" w:rsidR="00636298" w:rsidRDefault="00636298" w:rsidP="00D7512D">
            <w:pPr>
              <w:pStyle w:val="ListParagraph"/>
              <w:spacing w:before="120" w:after="120" w:line="276" w:lineRule="auto"/>
              <w:ind w:left="0"/>
              <w:contextualSpacing w:val="0"/>
            </w:pPr>
            <w:r>
              <w:t>ATC</w:t>
            </w:r>
          </w:p>
        </w:tc>
        <w:tc>
          <w:tcPr>
            <w:tcW w:w="6361" w:type="dxa"/>
          </w:tcPr>
          <w:p w14:paraId="2679D783" w14:textId="77777777" w:rsidR="00636298" w:rsidRPr="00D82C9A" w:rsidRDefault="00636298" w:rsidP="00D7512D">
            <w:pPr>
              <w:tabs>
                <w:tab w:val="clear" w:pos="709"/>
                <w:tab w:val="left" w:pos="1392"/>
              </w:tabs>
              <w:spacing w:before="120" w:after="120" w:line="276" w:lineRule="auto"/>
            </w:pPr>
            <w:r w:rsidRPr="00D82C9A">
              <w:t>Ease of access to reference material.</w:t>
            </w:r>
            <w:r>
              <w:tab/>
            </w:r>
          </w:p>
        </w:tc>
      </w:tr>
      <w:tr w:rsidR="00636298" w:rsidRPr="00D82C9A" w14:paraId="25D157A8" w14:textId="77777777" w:rsidTr="00D7512D">
        <w:tc>
          <w:tcPr>
            <w:tcW w:w="2570" w:type="dxa"/>
          </w:tcPr>
          <w:p w14:paraId="589122A7" w14:textId="77777777" w:rsidR="00636298" w:rsidRDefault="00636298" w:rsidP="00D7512D">
            <w:pPr>
              <w:pStyle w:val="ListParagraph"/>
              <w:spacing w:before="120" w:after="120" w:line="276" w:lineRule="auto"/>
              <w:ind w:left="0"/>
              <w:contextualSpacing w:val="0"/>
            </w:pPr>
            <w:r>
              <w:t>ATC</w:t>
            </w:r>
          </w:p>
        </w:tc>
        <w:tc>
          <w:tcPr>
            <w:tcW w:w="6361" w:type="dxa"/>
          </w:tcPr>
          <w:p w14:paraId="52EB3EB4" w14:textId="77777777" w:rsidR="00636298" w:rsidRPr="00D82C9A" w:rsidRDefault="00636298" w:rsidP="00D7512D">
            <w:pPr>
              <w:tabs>
                <w:tab w:val="clear" w:pos="709"/>
                <w:tab w:val="left" w:pos="1392"/>
              </w:tabs>
              <w:spacing w:before="120" w:after="120" w:line="276" w:lineRule="auto"/>
            </w:pPr>
            <w:r w:rsidRPr="00D82C9A">
              <w:t>Time efficient access to data and associated processes.</w:t>
            </w:r>
          </w:p>
        </w:tc>
      </w:tr>
      <w:tr w:rsidR="00636298" w:rsidRPr="00D82C9A" w14:paraId="2B587D7F" w14:textId="77777777" w:rsidTr="00D7512D">
        <w:tc>
          <w:tcPr>
            <w:tcW w:w="2570" w:type="dxa"/>
          </w:tcPr>
          <w:p w14:paraId="6B1CA0D2" w14:textId="77777777" w:rsidR="00636298" w:rsidRDefault="00636298" w:rsidP="00D7512D">
            <w:pPr>
              <w:pStyle w:val="ListParagraph"/>
              <w:spacing w:before="120" w:after="120" w:line="276" w:lineRule="auto"/>
              <w:ind w:left="0"/>
              <w:contextualSpacing w:val="0"/>
            </w:pPr>
            <w:r>
              <w:t>ATC</w:t>
            </w:r>
          </w:p>
        </w:tc>
        <w:tc>
          <w:tcPr>
            <w:tcW w:w="6361" w:type="dxa"/>
          </w:tcPr>
          <w:p w14:paraId="44527B7F" w14:textId="77777777" w:rsidR="00636298" w:rsidRPr="00D82C9A" w:rsidRDefault="00636298" w:rsidP="00D7512D">
            <w:pPr>
              <w:tabs>
                <w:tab w:val="clear" w:pos="709"/>
                <w:tab w:val="left" w:pos="1392"/>
              </w:tabs>
              <w:spacing w:before="120" w:after="120" w:line="276" w:lineRule="auto"/>
            </w:pPr>
            <w:r w:rsidRPr="00D82C9A">
              <w:t>Backup flight data should the core system freeze or fail.</w:t>
            </w:r>
          </w:p>
        </w:tc>
      </w:tr>
      <w:tr w:rsidR="00636298" w:rsidRPr="003D20E0" w14:paraId="5B0CC8DB" w14:textId="77777777" w:rsidTr="00D7512D">
        <w:tc>
          <w:tcPr>
            <w:tcW w:w="2570" w:type="dxa"/>
          </w:tcPr>
          <w:p w14:paraId="1223E235" w14:textId="77777777" w:rsidR="00636298" w:rsidRDefault="00636298" w:rsidP="00D7512D">
            <w:pPr>
              <w:pStyle w:val="ListParagraph"/>
              <w:spacing w:before="120" w:after="120" w:line="276" w:lineRule="auto"/>
              <w:ind w:left="0"/>
              <w:contextualSpacing w:val="0"/>
            </w:pPr>
            <w:r>
              <w:t>App Developers</w:t>
            </w:r>
          </w:p>
        </w:tc>
        <w:tc>
          <w:tcPr>
            <w:tcW w:w="6361" w:type="dxa"/>
          </w:tcPr>
          <w:p w14:paraId="05A9B837" w14:textId="77777777" w:rsidR="00636298" w:rsidRPr="003D20E0" w:rsidRDefault="00636298" w:rsidP="00D7512D">
            <w:pPr>
              <w:tabs>
                <w:tab w:val="clear" w:pos="709"/>
                <w:tab w:val="left" w:pos="1392"/>
              </w:tabs>
              <w:spacing w:before="120" w:after="120" w:line="276" w:lineRule="auto"/>
            </w:pPr>
            <w:r w:rsidRPr="003D20E0">
              <w:t>Innovation can be expected to lead to improved API output / display design</w:t>
            </w:r>
          </w:p>
        </w:tc>
      </w:tr>
      <w:tr w:rsidR="00636298" w:rsidRPr="003D20E0" w14:paraId="07DD1144" w14:textId="77777777" w:rsidTr="00D7512D">
        <w:tc>
          <w:tcPr>
            <w:tcW w:w="2570" w:type="dxa"/>
          </w:tcPr>
          <w:p w14:paraId="14826037" w14:textId="77777777" w:rsidR="00636298" w:rsidRPr="00F05277" w:rsidRDefault="00636298" w:rsidP="00D7512D">
            <w:pPr>
              <w:pStyle w:val="ListParagraph"/>
              <w:spacing w:before="120" w:after="120" w:line="276" w:lineRule="auto"/>
              <w:ind w:left="0"/>
              <w:contextualSpacing w:val="0"/>
            </w:pPr>
            <w:r w:rsidRPr="00F05277">
              <w:lastRenderedPageBreak/>
              <w:t>App Developers</w:t>
            </w:r>
          </w:p>
        </w:tc>
        <w:tc>
          <w:tcPr>
            <w:tcW w:w="6361" w:type="dxa"/>
          </w:tcPr>
          <w:p w14:paraId="68B1CB9C" w14:textId="0664DEDB" w:rsidR="00636298" w:rsidRPr="003D20E0" w:rsidRDefault="00636298" w:rsidP="00D7512D">
            <w:pPr>
              <w:tabs>
                <w:tab w:val="clear" w:pos="709"/>
                <w:tab w:val="left" w:pos="1392"/>
              </w:tabs>
              <w:spacing w:before="120" w:after="120" w:line="276" w:lineRule="auto"/>
            </w:pPr>
            <w:r w:rsidRPr="00F05277">
              <w:t>Innovation can be expected to result in low cost production of paper products (if requested by user) using lean arrangements</w:t>
            </w:r>
            <w:r w:rsidR="000269EA">
              <w:t>.</w:t>
            </w:r>
          </w:p>
        </w:tc>
      </w:tr>
      <w:tr w:rsidR="00636298" w:rsidRPr="003D20E0" w14:paraId="00E4C371" w14:textId="77777777" w:rsidTr="00D7512D">
        <w:tc>
          <w:tcPr>
            <w:tcW w:w="2570" w:type="dxa"/>
          </w:tcPr>
          <w:p w14:paraId="46EC1F44" w14:textId="77777777" w:rsidR="00636298" w:rsidRDefault="00636298" w:rsidP="00D7512D">
            <w:pPr>
              <w:pStyle w:val="ListParagraph"/>
              <w:spacing w:before="120" w:after="120" w:line="276" w:lineRule="auto"/>
              <w:ind w:left="0"/>
              <w:contextualSpacing w:val="0"/>
            </w:pPr>
            <w:r>
              <w:t>App Developers</w:t>
            </w:r>
          </w:p>
        </w:tc>
        <w:tc>
          <w:tcPr>
            <w:tcW w:w="6361" w:type="dxa"/>
          </w:tcPr>
          <w:p w14:paraId="6B784B11" w14:textId="063EEF9F" w:rsidR="00636298" w:rsidRPr="003D20E0" w:rsidRDefault="00636298" w:rsidP="00D7512D">
            <w:pPr>
              <w:tabs>
                <w:tab w:val="clear" w:pos="709"/>
                <w:tab w:val="left" w:pos="1392"/>
              </w:tabs>
              <w:spacing w:before="120" w:after="120" w:line="276" w:lineRule="auto"/>
            </w:pPr>
            <w:r w:rsidRPr="003D20E0">
              <w:t>Innovation can be expected to enable non-standard and clumsy data formats to be converted automatically.</w:t>
            </w:r>
          </w:p>
        </w:tc>
      </w:tr>
      <w:tr w:rsidR="00636298" w:rsidRPr="003D20E0" w14:paraId="57293C5B" w14:textId="77777777" w:rsidTr="00D7512D">
        <w:tc>
          <w:tcPr>
            <w:tcW w:w="2570" w:type="dxa"/>
          </w:tcPr>
          <w:p w14:paraId="632A67B1" w14:textId="77777777" w:rsidR="00636298" w:rsidRPr="007123AD" w:rsidRDefault="00636298" w:rsidP="00D7512D">
            <w:pPr>
              <w:pStyle w:val="ListParagraph"/>
              <w:spacing w:before="120" w:after="120" w:line="276" w:lineRule="auto"/>
              <w:ind w:left="0"/>
              <w:contextualSpacing w:val="0"/>
            </w:pPr>
            <w:r w:rsidRPr="007123AD">
              <w:t>App Developers</w:t>
            </w:r>
          </w:p>
        </w:tc>
        <w:tc>
          <w:tcPr>
            <w:tcW w:w="6361" w:type="dxa"/>
          </w:tcPr>
          <w:p w14:paraId="6CD8E07E" w14:textId="77777777" w:rsidR="00636298" w:rsidRPr="003D20E0" w:rsidRDefault="00636298" w:rsidP="00D7512D">
            <w:pPr>
              <w:tabs>
                <w:tab w:val="clear" w:pos="709"/>
                <w:tab w:val="left" w:pos="1392"/>
              </w:tabs>
              <w:spacing w:before="120" w:after="120" w:line="276" w:lineRule="auto"/>
            </w:pPr>
            <w:r w:rsidRPr="003D20E0">
              <w:t>Innovation can be expected to reduce the costs of ingesting aeronautical data in dynamic formats.</w:t>
            </w:r>
          </w:p>
        </w:tc>
      </w:tr>
      <w:tr w:rsidR="00636298" w:rsidRPr="00D82C9A" w14:paraId="67395646" w14:textId="77777777" w:rsidTr="00D7512D">
        <w:tc>
          <w:tcPr>
            <w:tcW w:w="2570" w:type="dxa"/>
          </w:tcPr>
          <w:p w14:paraId="63FD4F31" w14:textId="77777777" w:rsidR="00636298" w:rsidRDefault="00636298" w:rsidP="00D7512D">
            <w:pPr>
              <w:pStyle w:val="ListParagraph"/>
              <w:spacing w:before="120" w:after="120" w:line="276" w:lineRule="auto"/>
              <w:ind w:left="0"/>
              <w:contextualSpacing w:val="0"/>
            </w:pPr>
            <w:r w:rsidRPr="007123AD">
              <w:t>App Developers</w:t>
            </w:r>
          </w:p>
        </w:tc>
        <w:tc>
          <w:tcPr>
            <w:tcW w:w="6361" w:type="dxa"/>
          </w:tcPr>
          <w:p w14:paraId="07D3E65E" w14:textId="77777777" w:rsidR="00636298" w:rsidRPr="00D82C9A" w:rsidRDefault="00636298" w:rsidP="00D7512D">
            <w:pPr>
              <w:spacing w:before="120" w:after="120" w:line="276" w:lineRule="auto"/>
            </w:pPr>
            <w:r>
              <w:t>Apps allow excellent flexibility to design effective graphical user interfaces.</w:t>
            </w:r>
          </w:p>
        </w:tc>
      </w:tr>
      <w:tr w:rsidR="00636298" w14:paraId="24434E14" w14:textId="77777777" w:rsidTr="00D7512D">
        <w:tc>
          <w:tcPr>
            <w:tcW w:w="2570" w:type="dxa"/>
          </w:tcPr>
          <w:p w14:paraId="1DAFA921" w14:textId="77777777" w:rsidR="00636298" w:rsidRPr="007123AD" w:rsidRDefault="00636298" w:rsidP="00D7512D">
            <w:pPr>
              <w:pStyle w:val="ListParagraph"/>
              <w:spacing w:before="120" w:after="120" w:line="276" w:lineRule="auto"/>
              <w:ind w:left="0"/>
              <w:contextualSpacing w:val="0"/>
            </w:pPr>
            <w:r>
              <w:t>App Developers</w:t>
            </w:r>
          </w:p>
        </w:tc>
        <w:tc>
          <w:tcPr>
            <w:tcW w:w="6361" w:type="dxa"/>
          </w:tcPr>
          <w:p w14:paraId="76F80777" w14:textId="77777777" w:rsidR="00636298" w:rsidRDefault="00636298" w:rsidP="00D7512D">
            <w:pPr>
              <w:spacing w:before="120" w:after="120" w:line="276" w:lineRule="auto"/>
            </w:pPr>
            <w:r>
              <w:t>Working with standard digital data formats.</w:t>
            </w:r>
          </w:p>
        </w:tc>
      </w:tr>
    </w:tbl>
    <w:p w14:paraId="3ED4DAAE" w14:textId="0D02497F" w:rsidR="00687AE5" w:rsidRDefault="000927E7" w:rsidP="005F47AD">
      <w:pPr>
        <w:pStyle w:val="NSSConopsHeading1"/>
      </w:pPr>
      <w:bookmarkStart w:id="8" w:name="_Toc40040478"/>
      <w:bookmarkEnd w:id="7"/>
      <w:r>
        <w:rPr>
          <w:noProof/>
          <w:lang w:eastAsia="en-NZ"/>
        </w:rPr>
        <w:drawing>
          <wp:inline distT="0" distB="0" distL="0" distR="0" wp14:anchorId="1E01738D" wp14:editId="3030C2AA">
            <wp:extent cx="5668646" cy="2518868"/>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92818" cy="2529609"/>
                    </a:xfrm>
                    <a:prstGeom prst="rect">
                      <a:avLst/>
                    </a:prstGeom>
                    <a:noFill/>
                  </pic:spPr>
                </pic:pic>
              </a:graphicData>
            </a:graphic>
          </wp:inline>
        </w:drawing>
      </w:r>
    </w:p>
    <w:p w14:paraId="60102048" w14:textId="77777777" w:rsidR="00687AE5" w:rsidRDefault="00687AE5" w:rsidP="00687AE5">
      <w:pPr>
        <w:pStyle w:val="Bodytext"/>
        <w:rPr>
          <w:rFonts w:ascii="Calibri" w:hAnsi="Calibri"/>
          <w:color w:val="155A77"/>
          <w:sz w:val="72"/>
        </w:rPr>
      </w:pPr>
      <w:r>
        <w:br w:type="page"/>
      </w:r>
    </w:p>
    <w:p w14:paraId="3D0BD9EF" w14:textId="06D6232D" w:rsidR="00323E05" w:rsidRPr="00323E05" w:rsidRDefault="00323E05" w:rsidP="005F47AD">
      <w:pPr>
        <w:pStyle w:val="NSSConopsHeading1"/>
      </w:pPr>
      <w:r w:rsidRPr="00323E05">
        <w:lastRenderedPageBreak/>
        <w:t>Assumptions</w:t>
      </w:r>
      <w:bookmarkEnd w:id="8"/>
      <w:r w:rsidRPr="00323E05">
        <w:t xml:space="preserve"> </w:t>
      </w:r>
    </w:p>
    <w:p w14:paraId="0AB46A16" w14:textId="41DFF840" w:rsidR="00323E05" w:rsidRPr="00323E05" w:rsidRDefault="00323E05" w:rsidP="00226402">
      <w:pPr>
        <w:pStyle w:val="ListParagraph"/>
        <w:numPr>
          <w:ilvl w:val="0"/>
          <w:numId w:val="5"/>
        </w:numPr>
        <w:spacing w:before="120" w:after="120" w:line="276" w:lineRule="auto"/>
        <w:contextualSpacing w:val="0"/>
      </w:pPr>
      <w:r w:rsidRPr="00323E05">
        <w:t xml:space="preserve">A number of assumptions have been applied to both the development of </w:t>
      </w:r>
      <w:r w:rsidR="00E74055">
        <w:t xml:space="preserve">aviation </w:t>
      </w:r>
      <w:r w:rsidRPr="00323E05">
        <w:t xml:space="preserve">safety criteria and </w:t>
      </w:r>
      <w:r w:rsidR="00E74055">
        <w:t>the</w:t>
      </w:r>
      <w:r w:rsidRPr="00323E05">
        <w:t xml:space="preserve"> CONOPS</w:t>
      </w:r>
      <w:r w:rsidR="00E74055">
        <w:t xml:space="preserve"> 2023</w:t>
      </w:r>
      <w:r w:rsidRPr="00323E05">
        <w:t xml:space="preserve">. </w:t>
      </w:r>
      <w:r w:rsidR="00E74055">
        <w:t>These are set out in the 2023 CONOPS document (Para 3.1.1).  The following AIMS k</w:t>
      </w:r>
      <w:r w:rsidRPr="00323E05">
        <w:t xml:space="preserve">ey assumptions </w:t>
      </w:r>
      <w:r w:rsidR="00E74055">
        <w:t xml:space="preserve">should be read in conjunction </w:t>
      </w:r>
      <w:r w:rsidR="005A0810">
        <w:t>with</w:t>
      </w:r>
      <w:r w:rsidR="00E74055">
        <w:t xml:space="preserve"> those</w:t>
      </w:r>
      <w:r w:rsidRPr="00323E05">
        <w:t>:</w:t>
      </w:r>
    </w:p>
    <w:p w14:paraId="6EE1FAD5" w14:textId="38FF4AC5" w:rsidR="00E74055" w:rsidRPr="00F949B8" w:rsidRDefault="00E74055" w:rsidP="00A3642B">
      <w:pPr>
        <w:pStyle w:val="ListParagraph"/>
        <w:numPr>
          <w:ilvl w:val="0"/>
          <w:numId w:val="7"/>
        </w:numPr>
        <w:spacing w:before="120" w:after="120" w:line="276" w:lineRule="auto"/>
      </w:pPr>
      <w:r w:rsidRPr="00F949B8">
        <w:t xml:space="preserve">Given the pace of change, the forward-look of this AIMS CONOPS is </w:t>
      </w:r>
      <w:r w:rsidR="0092156B" w:rsidRPr="00F949B8">
        <w:t xml:space="preserve">expected to be </w:t>
      </w:r>
      <w:r w:rsidRPr="00F949B8">
        <w:t xml:space="preserve">limited to </w:t>
      </w:r>
      <w:r w:rsidR="0092156B" w:rsidRPr="00F949B8">
        <w:t>approximately</w:t>
      </w:r>
      <w:r w:rsidRPr="00F949B8">
        <w:t xml:space="preserve"> 10 years.</w:t>
      </w:r>
    </w:p>
    <w:p w14:paraId="05C3CF60" w14:textId="6593B70A" w:rsidR="00E74055" w:rsidRPr="00F311DB" w:rsidRDefault="00E74055" w:rsidP="00A3642B">
      <w:pPr>
        <w:pStyle w:val="ListParagraph"/>
        <w:numPr>
          <w:ilvl w:val="0"/>
          <w:numId w:val="7"/>
        </w:numPr>
        <w:spacing w:before="120" w:after="120" w:line="276" w:lineRule="auto"/>
      </w:pPr>
      <w:r w:rsidRPr="00323E05">
        <w:t>There will be increased pressure on the aviation system from environmental factors</w:t>
      </w:r>
      <w:r>
        <w:t>.</w:t>
      </w:r>
    </w:p>
    <w:p w14:paraId="3C28ADBE" w14:textId="0369A3E4" w:rsidR="000A426F" w:rsidRPr="000A426F" w:rsidRDefault="00E74055" w:rsidP="00A3642B">
      <w:pPr>
        <w:pStyle w:val="ListParagraph"/>
        <w:numPr>
          <w:ilvl w:val="0"/>
          <w:numId w:val="7"/>
        </w:numPr>
        <w:spacing w:before="120" w:after="120" w:line="276" w:lineRule="auto"/>
      </w:pPr>
      <w:r>
        <w:t>There</w:t>
      </w:r>
      <w:r w:rsidR="00323E05" w:rsidRPr="00323E05">
        <w:t xml:space="preserve"> will be </w:t>
      </w:r>
      <w:r>
        <w:t>i</w:t>
      </w:r>
      <w:r w:rsidR="00323E05" w:rsidRPr="00323E05">
        <w:t xml:space="preserve">ncreasing numbers of </w:t>
      </w:r>
      <w:r w:rsidR="00227EB7">
        <w:t>u</w:t>
      </w:r>
      <w:r w:rsidR="00091EEC">
        <w:t xml:space="preserve">nmanned </w:t>
      </w:r>
      <w:r w:rsidR="00227EB7">
        <w:t>a</w:t>
      </w:r>
      <w:r w:rsidR="00091EEC">
        <w:t>ircraft</w:t>
      </w:r>
      <w:r w:rsidR="004B6DEF">
        <w:t xml:space="preserve"> (UA)</w:t>
      </w:r>
      <w:r w:rsidR="00091EEC">
        <w:t xml:space="preserve"> </w:t>
      </w:r>
      <w:r w:rsidR="00323E05" w:rsidRPr="00323E05">
        <w:t>operat</w:t>
      </w:r>
      <w:r>
        <w:t>ing</w:t>
      </w:r>
      <w:r w:rsidR="00323E05" w:rsidRPr="00323E05">
        <w:t xml:space="preserve"> in the NZ FIR </w:t>
      </w:r>
      <w:r>
        <w:t>and in time there will be market pressure to enable this over dense urban areas</w:t>
      </w:r>
      <w:r w:rsidR="004015DC">
        <w:t xml:space="preserve">. </w:t>
      </w:r>
    </w:p>
    <w:p w14:paraId="1F343C91" w14:textId="77777777" w:rsidR="00E02F86" w:rsidRPr="00227EB7" w:rsidRDefault="00E02F86" w:rsidP="00E02F86">
      <w:pPr>
        <w:pStyle w:val="ListParagraph"/>
        <w:numPr>
          <w:ilvl w:val="0"/>
          <w:numId w:val="5"/>
        </w:numPr>
      </w:pPr>
      <w:r w:rsidRPr="00227EB7">
        <w:t>Other interventions such as training, education, information, guidance, and sector-led initiatives, may also be needed to support realisation of this future vision. Any changes needed as part of enabling this AIMS CONOPS will require to be managed to avoid any potential for change-risks and ensure all safety criteria are met.  Key among these will be to ensure that providers and integrators of aeronautical information are appropriately qualified to give assurance that the data validation requirements are in place.</w:t>
      </w:r>
    </w:p>
    <w:p w14:paraId="44E2022C" w14:textId="61650F3C" w:rsidR="0087684B" w:rsidRPr="0087684B" w:rsidRDefault="00797991" w:rsidP="00226402">
      <w:pPr>
        <w:pStyle w:val="ListParagraph"/>
        <w:numPr>
          <w:ilvl w:val="0"/>
          <w:numId w:val="5"/>
        </w:numPr>
        <w:spacing w:before="120" w:after="120" w:line="276" w:lineRule="auto"/>
        <w:contextualSpacing w:val="0"/>
      </w:pPr>
      <w:r w:rsidRPr="00226402">
        <w:t xml:space="preserve">While Airport Collaborative Decision Making (A-CDM) </w:t>
      </w:r>
      <w:r w:rsidR="00032495">
        <w:t>may</w:t>
      </w:r>
      <w:r w:rsidRPr="00226402">
        <w:t xml:space="preserve"> be used by the majority of New Zealand International airports</w:t>
      </w:r>
      <w:r w:rsidR="00032495">
        <w:t xml:space="preserve"> in the future</w:t>
      </w:r>
      <w:r w:rsidRPr="00226402">
        <w:t>, that is outside the scope of this AIMS CONOPS.</w:t>
      </w:r>
    </w:p>
    <w:p w14:paraId="5801ACAD" w14:textId="2197B689" w:rsidR="00446EC1" w:rsidRPr="00323E05" w:rsidRDefault="00446EC1" w:rsidP="00446EC1">
      <w:pPr>
        <w:spacing w:before="120" w:after="120" w:line="276" w:lineRule="auto"/>
      </w:pPr>
    </w:p>
    <w:p w14:paraId="52EBBC30" w14:textId="77777777" w:rsidR="00323E05" w:rsidRPr="00323E05" w:rsidRDefault="00323E05" w:rsidP="001B3D82">
      <w:pPr>
        <w:pStyle w:val="Heading3"/>
      </w:pPr>
      <w:r w:rsidRPr="00323E05">
        <w:t>Constraints and Limitations</w:t>
      </w:r>
    </w:p>
    <w:p w14:paraId="389F5B66" w14:textId="277EE424" w:rsidR="00323E05" w:rsidRPr="00323E05" w:rsidRDefault="00323E05" w:rsidP="00226402">
      <w:pPr>
        <w:pStyle w:val="ListParagraph"/>
        <w:numPr>
          <w:ilvl w:val="0"/>
          <w:numId w:val="5"/>
        </w:numPr>
        <w:spacing w:before="120" w:after="120" w:line="276" w:lineRule="auto"/>
        <w:contextualSpacing w:val="0"/>
      </w:pPr>
      <w:r w:rsidRPr="00323E05">
        <w:t>Th</w:t>
      </w:r>
      <w:r w:rsidR="00227EB7">
        <w:t>is</w:t>
      </w:r>
      <w:r w:rsidRPr="00323E05">
        <w:t xml:space="preserve"> CONOPs is subject to the followed constraints and limitations:</w:t>
      </w:r>
    </w:p>
    <w:p w14:paraId="6663A323" w14:textId="162E414E" w:rsidR="00323E05" w:rsidRPr="00323E05" w:rsidRDefault="00323E05" w:rsidP="00A3642B">
      <w:pPr>
        <w:pStyle w:val="ListParagraph"/>
        <w:numPr>
          <w:ilvl w:val="0"/>
          <w:numId w:val="8"/>
        </w:numPr>
        <w:spacing w:before="120" w:after="120" w:line="276" w:lineRule="auto"/>
      </w:pPr>
      <w:r w:rsidRPr="00323E05">
        <w:t>The ICAO Standards and Recommended Practices (SARPs) are the basis for the aviation system</w:t>
      </w:r>
      <w:r w:rsidR="00185B4C">
        <w:t>.</w:t>
      </w:r>
    </w:p>
    <w:p w14:paraId="177665F6" w14:textId="4158C1FB" w:rsidR="00323E05" w:rsidRPr="00323E05" w:rsidRDefault="00323E05" w:rsidP="00A3642B">
      <w:pPr>
        <w:pStyle w:val="ListParagraph"/>
        <w:numPr>
          <w:ilvl w:val="0"/>
          <w:numId w:val="8"/>
        </w:numPr>
        <w:spacing w:before="120" w:after="120" w:line="276" w:lineRule="auto"/>
      </w:pPr>
      <w:r w:rsidRPr="00323E05">
        <w:t>The CONOPs are designed to meet the aviation system safety criteria</w:t>
      </w:r>
      <w:r w:rsidR="001A24C5">
        <w:t xml:space="preserve"> (ASSC); the ASSC was devised to provide criteria to guide </w:t>
      </w:r>
      <w:r w:rsidR="0080009E">
        <w:t>system collaborators ahead of the development and delivery of the relevant rules</w:t>
      </w:r>
      <w:r w:rsidR="00185B4C">
        <w:t>.</w:t>
      </w:r>
      <w:r w:rsidR="001A24C5">
        <w:t xml:space="preserve"> </w:t>
      </w:r>
    </w:p>
    <w:p w14:paraId="2844087E" w14:textId="2FB20146" w:rsidR="001B3D82" w:rsidRPr="001B3D82" w:rsidRDefault="00323E05" w:rsidP="00A3642B">
      <w:pPr>
        <w:pStyle w:val="ListParagraph"/>
        <w:numPr>
          <w:ilvl w:val="0"/>
          <w:numId w:val="8"/>
        </w:numPr>
        <w:spacing w:before="120" w:after="120" w:line="276" w:lineRule="auto"/>
      </w:pPr>
      <w:r w:rsidRPr="00323E05">
        <w:t xml:space="preserve">The Communications element of the </w:t>
      </w:r>
      <w:r w:rsidR="00E812C5">
        <w:t xml:space="preserve">AIMS </w:t>
      </w:r>
      <w:r w:rsidRPr="00323E05">
        <w:t xml:space="preserve">CONOPs assumes that VHF will remain the primary means of </w:t>
      </w:r>
      <w:r w:rsidR="00E812C5">
        <w:t xml:space="preserve">voice </w:t>
      </w:r>
      <w:r w:rsidRPr="00323E05">
        <w:t>communication within the New Zealand FI</w:t>
      </w:r>
      <w:r w:rsidR="000A426F">
        <w:t>R</w:t>
      </w:r>
      <w:r w:rsidR="00185B4C">
        <w:t>.</w:t>
      </w:r>
    </w:p>
    <w:p w14:paraId="1B578696" w14:textId="61F3F68A" w:rsidR="001D7283" w:rsidRDefault="00323E05" w:rsidP="00A3642B">
      <w:pPr>
        <w:pStyle w:val="ListParagraph"/>
        <w:numPr>
          <w:ilvl w:val="0"/>
          <w:numId w:val="8"/>
        </w:numPr>
        <w:spacing w:before="120" w:after="120" w:line="276" w:lineRule="auto"/>
      </w:pPr>
      <w:r w:rsidRPr="00323E05">
        <w:t xml:space="preserve">The CONOPs covers gate to gate and non-scheduled operations of all </w:t>
      </w:r>
      <w:r w:rsidR="00E166C4">
        <w:t>fixed wing (</w:t>
      </w:r>
      <w:r w:rsidR="001D7283">
        <w:t>FW</w:t>
      </w:r>
      <w:r w:rsidR="00E166C4">
        <w:t>)</w:t>
      </w:r>
      <w:r w:rsidR="001D7283">
        <w:t xml:space="preserve">, rotary </w:t>
      </w:r>
      <w:r w:rsidRPr="00323E05">
        <w:t xml:space="preserve">aircraft </w:t>
      </w:r>
      <w:r w:rsidR="001D7283">
        <w:t>and lighter</w:t>
      </w:r>
      <w:r w:rsidR="00FE674C">
        <w:t>-</w:t>
      </w:r>
      <w:r w:rsidR="001D7283">
        <w:t>than</w:t>
      </w:r>
      <w:r w:rsidR="00FE674C">
        <w:t>-</w:t>
      </w:r>
      <w:r w:rsidR="001D7283">
        <w:t xml:space="preserve">air and UAV operating under VFR or IFR operating in any class of airspace.  </w:t>
      </w:r>
    </w:p>
    <w:p w14:paraId="0CD58B43" w14:textId="30E0E03F" w:rsidR="001D7283" w:rsidRPr="001D7283" w:rsidRDefault="001D7283" w:rsidP="00A3642B">
      <w:pPr>
        <w:pStyle w:val="ListParagraph"/>
        <w:numPr>
          <w:ilvl w:val="0"/>
          <w:numId w:val="8"/>
        </w:numPr>
        <w:spacing w:before="120" w:after="120" w:line="276" w:lineRule="auto"/>
      </w:pPr>
      <w:r>
        <w:t xml:space="preserve">The scope </w:t>
      </w:r>
      <w:r w:rsidR="00323E05" w:rsidRPr="00323E05">
        <w:t>includ</w:t>
      </w:r>
      <w:r>
        <w:t>es</w:t>
      </w:r>
      <w:r w:rsidR="00323E05" w:rsidRPr="00323E05">
        <w:t xml:space="preserve"> </w:t>
      </w:r>
      <w:r>
        <w:t xml:space="preserve">all phases of flight including </w:t>
      </w:r>
      <w:r w:rsidR="00797991">
        <w:t>pre-</w:t>
      </w:r>
      <w:r w:rsidR="00323E05" w:rsidRPr="00323E05">
        <w:t>flight</w:t>
      </w:r>
      <w:r w:rsidR="00185B4C">
        <w:t>.</w:t>
      </w:r>
      <w:r w:rsidR="00323E05" w:rsidRPr="00323E05">
        <w:t xml:space="preserve"> </w:t>
      </w:r>
    </w:p>
    <w:p w14:paraId="29AACA65" w14:textId="77777777" w:rsidR="003B360B" w:rsidRPr="005F47AD" w:rsidRDefault="000A426F" w:rsidP="005F47AD">
      <w:pPr>
        <w:pStyle w:val="NSSConopsHeading1"/>
        <w:rPr>
          <w:sz w:val="56"/>
          <w:szCs w:val="56"/>
        </w:rPr>
      </w:pPr>
      <w:bookmarkStart w:id="9" w:name="_Toc40040479"/>
      <w:r w:rsidRPr="005F47AD">
        <w:rPr>
          <w:sz w:val="56"/>
          <w:szCs w:val="56"/>
        </w:rPr>
        <w:lastRenderedPageBreak/>
        <w:t>The Changing Nature of the Industry</w:t>
      </w:r>
      <w:bookmarkEnd w:id="9"/>
      <w:r w:rsidRPr="005F47AD">
        <w:rPr>
          <w:sz w:val="56"/>
          <w:szCs w:val="56"/>
        </w:rPr>
        <w:t xml:space="preserve"> </w:t>
      </w:r>
    </w:p>
    <w:p w14:paraId="58DCFF9E" w14:textId="77777777" w:rsidR="00797991" w:rsidRDefault="00483AB0" w:rsidP="00797991">
      <w:pPr>
        <w:pStyle w:val="ListParagraph"/>
        <w:numPr>
          <w:ilvl w:val="0"/>
          <w:numId w:val="5"/>
        </w:numPr>
        <w:spacing w:before="120" w:after="120" w:line="276" w:lineRule="auto"/>
        <w:contextualSpacing w:val="0"/>
      </w:pPr>
      <w:r>
        <w:t xml:space="preserve">The changing nature of the industry is described in the CONOPS 2023 document.  The key points are summarised </w:t>
      </w:r>
      <w:r w:rsidR="00793615">
        <w:t>below</w:t>
      </w:r>
      <w:r>
        <w:t xml:space="preserve">.  </w:t>
      </w:r>
    </w:p>
    <w:p w14:paraId="4494F60C" w14:textId="501502D2" w:rsidR="00797991" w:rsidRDefault="00797991">
      <w:pPr>
        <w:pStyle w:val="ListParagraph"/>
        <w:numPr>
          <w:ilvl w:val="0"/>
          <w:numId w:val="5"/>
        </w:numPr>
        <w:spacing w:before="120" w:after="120" w:line="276" w:lineRule="auto"/>
        <w:contextualSpacing w:val="0"/>
      </w:pPr>
      <w:r w:rsidRPr="00226402">
        <w:t>Dynamic user-centric information</w:t>
      </w:r>
      <w:r w:rsidRPr="00797991">
        <w:t xml:space="preserve"> is </w:t>
      </w:r>
      <w:r>
        <w:t xml:space="preserve">a </w:t>
      </w:r>
      <w:r w:rsidRPr="00797991">
        <w:t>key to safety and efficiency</w:t>
      </w:r>
      <w:r>
        <w:t xml:space="preserve"> within the aviation system.</w:t>
      </w:r>
    </w:p>
    <w:p w14:paraId="0769A205" w14:textId="77777777" w:rsidR="00C42C91" w:rsidRDefault="0065065E" w:rsidP="0065065E">
      <w:pPr>
        <w:pStyle w:val="ListParagraph"/>
        <w:numPr>
          <w:ilvl w:val="0"/>
          <w:numId w:val="5"/>
        </w:numPr>
        <w:spacing w:before="120" w:after="120" w:line="276" w:lineRule="auto"/>
        <w:contextualSpacing w:val="0"/>
      </w:pPr>
      <w:r w:rsidRPr="00323E05">
        <w:t xml:space="preserve">There have been significant advances in technology that allow information derived from digital and satellite data to be integrated into aviation </w:t>
      </w:r>
      <w:r w:rsidRPr="00AA7C3C">
        <w:t>system wide</w:t>
      </w:r>
      <w:r w:rsidRPr="00323E05">
        <w:t xml:space="preserve"> activity to provide</w:t>
      </w:r>
      <w:r w:rsidR="00C42C91">
        <w:t>;</w:t>
      </w:r>
    </w:p>
    <w:p w14:paraId="17AC1D3B" w14:textId="2F96BFB5" w:rsidR="00C42C91" w:rsidRPr="00406591" w:rsidRDefault="00406591" w:rsidP="00C42C91">
      <w:pPr>
        <w:pStyle w:val="ListParagraph"/>
        <w:numPr>
          <w:ilvl w:val="1"/>
          <w:numId w:val="5"/>
        </w:numPr>
        <w:spacing w:before="120" w:after="120" w:line="276" w:lineRule="auto"/>
        <w:contextualSpacing w:val="0"/>
      </w:pPr>
      <w:r w:rsidRPr="00406591">
        <w:t xml:space="preserve">Enhanced </w:t>
      </w:r>
      <w:r w:rsidR="00C42C91" w:rsidRPr="00406591">
        <w:t>Safety</w:t>
      </w:r>
    </w:p>
    <w:p w14:paraId="67F85D67" w14:textId="10E8BD6D" w:rsidR="00C42C91" w:rsidRPr="00406591" w:rsidRDefault="00406591" w:rsidP="00C42C91">
      <w:pPr>
        <w:pStyle w:val="ListParagraph"/>
        <w:numPr>
          <w:ilvl w:val="1"/>
          <w:numId w:val="5"/>
        </w:numPr>
        <w:spacing w:before="120" w:after="120" w:line="276" w:lineRule="auto"/>
        <w:contextualSpacing w:val="0"/>
      </w:pPr>
      <w:r w:rsidRPr="00406591">
        <w:t>Reduced e</w:t>
      </w:r>
      <w:r w:rsidR="00C42C91" w:rsidRPr="00406591">
        <w:t>nvironmental</w:t>
      </w:r>
      <w:r w:rsidRPr="00406591">
        <w:t xml:space="preserve"> impact</w:t>
      </w:r>
    </w:p>
    <w:p w14:paraId="27D13005" w14:textId="1DE8D593" w:rsidR="00C42C91" w:rsidRPr="00406591" w:rsidRDefault="00C42C91" w:rsidP="00C42C91">
      <w:pPr>
        <w:pStyle w:val="ListParagraph"/>
        <w:numPr>
          <w:ilvl w:val="1"/>
          <w:numId w:val="5"/>
        </w:numPr>
        <w:spacing w:before="120" w:after="120" w:line="276" w:lineRule="auto"/>
        <w:contextualSpacing w:val="0"/>
      </w:pPr>
      <w:r w:rsidRPr="00406591">
        <w:t>Economic</w:t>
      </w:r>
      <w:r w:rsidR="00406591" w:rsidRPr="00406591">
        <w:t xml:space="preserve"> benefits</w:t>
      </w:r>
    </w:p>
    <w:p w14:paraId="30F16D93" w14:textId="31302A91" w:rsidR="00C42C91" w:rsidRPr="00406591" w:rsidRDefault="00C42C91" w:rsidP="00C42C91">
      <w:pPr>
        <w:pStyle w:val="ListParagraph"/>
        <w:numPr>
          <w:ilvl w:val="1"/>
          <w:numId w:val="5"/>
        </w:numPr>
        <w:spacing w:before="120" w:after="120" w:line="276" w:lineRule="auto"/>
        <w:contextualSpacing w:val="0"/>
      </w:pPr>
      <w:r w:rsidRPr="00406591">
        <w:t>Soci</w:t>
      </w:r>
      <w:r w:rsidR="00406591" w:rsidRPr="00406591">
        <w:t>etal benefits</w:t>
      </w:r>
    </w:p>
    <w:p w14:paraId="1E9B2857" w14:textId="10AE40AF" w:rsidR="000A426F" w:rsidRDefault="004B6DEF" w:rsidP="00226402">
      <w:pPr>
        <w:pStyle w:val="ListParagraph"/>
        <w:numPr>
          <w:ilvl w:val="0"/>
          <w:numId w:val="5"/>
        </w:numPr>
        <w:spacing w:before="120" w:after="120" w:line="276" w:lineRule="auto"/>
        <w:contextualSpacing w:val="0"/>
      </w:pPr>
      <w:r>
        <w:t>UA</w:t>
      </w:r>
      <w:r w:rsidR="00091EEC">
        <w:t xml:space="preserve"> </w:t>
      </w:r>
      <w:r w:rsidR="00DB5185">
        <w:t>is</w:t>
      </w:r>
      <w:r w:rsidR="00185B4C">
        <w:t xml:space="preserve"> a disruptive technology </w:t>
      </w:r>
      <w:r w:rsidR="00483AB0">
        <w:t>where there</w:t>
      </w:r>
      <w:r w:rsidR="00185B4C">
        <w:t xml:space="preserve"> </w:t>
      </w:r>
      <w:r w:rsidR="00C4385A">
        <w:t xml:space="preserve">may </w:t>
      </w:r>
      <w:r w:rsidR="00483AB0">
        <w:t>be</w:t>
      </w:r>
      <w:r w:rsidR="000A426F">
        <w:t xml:space="preserve"> exponential growth driven by the ongoing evolution of the </w:t>
      </w:r>
      <w:r>
        <w:t>UA</w:t>
      </w:r>
      <w:r w:rsidR="008D544D">
        <w:t xml:space="preserve"> at a pace set by the ability of the </w:t>
      </w:r>
      <w:r w:rsidR="000A426F">
        <w:t>regulatory environment</w:t>
      </w:r>
      <w:r w:rsidR="008D544D">
        <w:t xml:space="preserve"> to evolve. UA developments </w:t>
      </w:r>
      <w:r w:rsidR="00003884">
        <w:t>can be expected to occur across all existing and other yet to be developed applications and be multi-facetted</w:t>
      </w:r>
      <w:r w:rsidR="008D544D">
        <w:t>.  Each application and their close integration into the existing airspace will present challenges that the AIM</w:t>
      </w:r>
      <w:r w:rsidR="00E85147">
        <w:t>S</w:t>
      </w:r>
      <w:r w:rsidR="008D544D">
        <w:t xml:space="preserve"> must be able to respond to.</w:t>
      </w:r>
    </w:p>
    <w:p w14:paraId="41675E8F" w14:textId="4145514B" w:rsidR="000A426F" w:rsidRDefault="008D544D" w:rsidP="00226402">
      <w:pPr>
        <w:pStyle w:val="ListParagraph"/>
        <w:numPr>
          <w:ilvl w:val="0"/>
          <w:numId w:val="5"/>
        </w:numPr>
        <w:spacing w:before="120" w:after="120" w:line="276" w:lineRule="auto"/>
        <w:contextualSpacing w:val="0"/>
      </w:pPr>
      <w:r>
        <w:t>Other, potentially</w:t>
      </w:r>
      <w:r w:rsidR="000A426F">
        <w:t xml:space="preserve"> </w:t>
      </w:r>
      <w:r>
        <w:t>disruptive advances can be expected. Rocket Lab is an example where</w:t>
      </w:r>
      <w:r w:rsidR="000A426F">
        <w:t xml:space="preserve"> </w:t>
      </w:r>
      <w:r>
        <w:t>s</w:t>
      </w:r>
      <w:r w:rsidR="000A426F">
        <w:t xml:space="preserve">afety zones </w:t>
      </w:r>
      <w:r>
        <w:t>need to be</w:t>
      </w:r>
      <w:r w:rsidR="000A426F">
        <w:t xml:space="preserve"> </w:t>
      </w:r>
      <w:r>
        <w:t xml:space="preserve">frequently </w:t>
      </w:r>
      <w:r w:rsidR="000A426F">
        <w:t>activated in the hours preceding a launch</w:t>
      </w:r>
      <w:r>
        <w:t xml:space="preserve"> – that in turn may be at short notice</w:t>
      </w:r>
      <w:r w:rsidR="000A426F">
        <w:t xml:space="preserve">. </w:t>
      </w:r>
      <w:r>
        <w:t>This is an example of where information must become more dynamic</w:t>
      </w:r>
      <w:r w:rsidR="00003884">
        <w:t xml:space="preserve">, </w:t>
      </w:r>
      <w:r>
        <w:t>flexible</w:t>
      </w:r>
      <w:r w:rsidR="00003884">
        <w:t xml:space="preserve"> and more readily accessible</w:t>
      </w:r>
      <w:r>
        <w:t xml:space="preserve"> than has traditionally been the case.</w:t>
      </w:r>
    </w:p>
    <w:p w14:paraId="18D381F4" w14:textId="28AAAB44" w:rsidR="000A426F" w:rsidRDefault="00FE674C" w:rsidP="00226402">
      <w:pPr>
        <w:pStyle w:val="ListParagraph"/>
        <w:numPr>
          <w:ilvl w:val="0"/>
          <w:numId w:val="5"/>
        </w:numPr>
        <w:spacing w:before="120" w:after="120" w:line="276" w:lineRule="auto"/>
        <w:contextualSpacing w:val="0"/>
      </w:pPr>
      <w:bookmarkStart w:id="10" w:name="_Hlk38029136"/>
      <w:r>
        <w:t>Due to the notably lower operating costs expected, e</w:t>
      </w:r>
      <w:r w:rsidR="008D544D">
        <w:t>lectric</w:t>
      </w:r>
      <w:r w:rsidR="00406591">
        <w:t>ally</w:t>
      </w:r>
      <w:r w:rsidR="008D544D">
        <w:t xml:space="preserve"> </w:t>
      </w:r>
      <w:r w:rsidR="00406591">
        <w:t>propelled aircraft</w:t>
      </w:r>
      <w:r w:rsidR="008D544D">
        <w:t xml:space="preserve"> </w:t>
      </w:r>
      <w:r w:rsidR="00C4385A">
        <w:t xml:space="preserve">can be expected </w:t>
      </w:r>
      <w:r>
        <w:t xml:space="preserve">to be introduced </w:t>
      </w:r>
      <w:r w:rsidR="008D544D">
        <w:t>in</w:t>
      </w:r>
      <w:r>
        <w:t>to</w:t>
      </w:r>
      <w:r w:rsidR="008D544D">
        <w:t xml:space="preserve"> </w:t>
      </w:r>
      <w:r w:rsidR="00C4385A">
        <w:t xml:space="preserve">the </w:t>
      </w:r>
      <w:r w:rsidR="008D544D">
        <w:t xml:space="preserve">flight training </w:t>
      </w:r>
      <w:r>
        <w:t xml:space="preserve">sector, for </w:t>
      </w:r>
      <w:r w:rsidR="008D544D">
        <w:t xml:space="preserve">short duration </w:t>
      </w:r>
      <w:r>
        <w:t xml:space="preserve">type </w:t>
      </w:r>
      <w:r w:rsidR="008D544D">
        <w:t xml:space="preserve">operations and </w:t>
      </w:r>
      <w:r w:rsidR="00C4385A">
        <w:t xml:space="preserve">potentially </w:t>
      </w:r>
      <w:r w:rsidR="008D544D">
        <w:t>in</w:t>
      </w:r>
      <w:r w:rsidR="00E85147">
        <w:t>to</w:t>
      </w:r>
      <w:r w:rsidR="008D544D">
        <w:t xml:space="preserve"> the regional transport sector</w:t>
      </w:r>
      <w:r w:rsidR="00C4385A">
        <w:t xml:space="preserve">. </w:t>
      </w:r>
      <w:r w:rsidR="00003884">
        <w:t xml:space="preserve">Notably lower operating costs </w:t>
      </w:r>
      <w:r>
        <w:t xml:space="preserve">can </w:t>
      </w:r>
      <w:r w:rsidR="00003884">
        <w:t>will be expected to</w:t>
      </w:r>
      <w:r>
        <w:t xml:space="preserve"> </w:t>
      </w:r>
      <w:r w:rsidR="00003884">
        <w:t>change the dynamics of the aviation sector and lead to increased traffic density and movements in certain areas</w:t>
      </w:r>
      <w:r w:rsidR="008D544D">
        <w:t>.  Again</w:t>
      </w:r>
      <w:r w:rsidR="00264001">
        <w:t>,</w:t>
      </w:r>
      <w:r w:rsidR="008D544D">
        <w:t xml:space="preserve"> the AIM</w:t>
      </w:r>
      <w:r w:rsidR="00E85147">
        <w:t>S</w:t>
      </w:r>
      <w:r w:rsidR="008D544D">
        <w:t xml:space="preserve"> must be able to support these changes.</w:t>
      </w:r>
    </w:p>
    <w:p w14:paraId="052D314E" w14:textId="1A16467E" w:rsidR="000A426F" w:rsidRDefault="008D544D" w:rsidP="00226402">
      <w:pPr>
        <w:pStyle w:val="ListParagraph"/>
        <w:numPr>
          <w:ilvl w:val="0"/>
          <w:numId w:val="5"/>
        </w:numPr>
        <w:spacing w:before="120" w:after="120" w:line="276" w:lineRule="auto"/>
        <w:contextualSpacing w:val="0"/>
      </w:pPr>
      <w:bookmarkStart w:id="11" w:name="_Hlk38029208"/>
      <w:bookmarkEnd w:id="10"/>
      <w:r>
        <w:t>Given</w:t>
      </w:r>
      <w:r w:rsidR="000A426F">
        <w:t xml:space="preserve"> </w:t>
      </w:r>
      <w:r w:rsidR="00E85147">
        <w:t xml:space="preserve">the </w:t>
      </w:r>
      <w:r w:rsidR="000A426F">
        <w:t xml:space="preserve">new </w:t>
      </w:r>
      <w:r w:rsidR="00E166C4">
        <w:t>air traffic management (</w:t>
      </w:r>
      <w:r w:rsidR="000A426F">
        <w:t>ATM</w:t>
      </w:r>
      <w:r w:rsidR="00E166C4">
        <w:t>)</w:t>
      </w:r>
      <w:r w:rsidR="000A426F">
        <w:t xml:space="preserve"> </w:t>
      </w:r>
      <w:r w:rsidR="00E85147">
        <w:t>system (Skyline X),</w:t>
      </w:r>
      <w:r w:rsidR="00E166C4">
        <w:t xml:space="preserve"> </w:t>
      </w:r>
      <w:r w:rsidR="00E85147">
        <w:t xml:space="preserve">associated changes in ATC delivery structure and </w:t>
      </w:r>
      <w:r w:rsidR="000A426F">
        <w:t xml:space="preserve">procedures, </w:t>
      </w:r>
      <w:r>
        <w:t>t</w:t>
      </w:r>
      <w:r w:rsidR="000A426F">
        <w:t xml:space="preserve">here </w:t>
      </w:r>
      <w:r w:rsidR="00CA7F89">
        <w:t>can be expected to be</w:t>
      </w:r>
      <w:r w:rsidR="000A426F">
        <w:t xml:space="preserve"> </w:t>
      </w:r>
      <w:r w:rsidR="000A4DEB">
        <w:t>greater</w:t>
      </w:r>
      <w:r w:rsidR="006F4435">
        <w:t xml:space="preserve"> utilisation of </w:t>
      </w:r>
      <w:r w:rsidR="000A426F">
        <w:t>airport infrastructure and aircraft.</w:t>
      </w:r>
    </w:p>
    <w:bookmarkEnd w:id="11"/>
    <w:p w14:paraId="03221993" w14:textId="20D5176C" w:rsidR="00FE3892" w:rsidRDefault="000A426F" w:rsidP="00226402">
      <w:pPr>
        <w:pStyle w:val="ListParagraph"/>
        <w:numPr>
          <w:ilvl w:val="0"/>
          <w:numId w:val="5"/>
        </w:numPr>
        <w:spacing w:before="120" w:after="120" w:line="276" w:lineRule="auto"/>
        <w:contextualSpacing w:val="0"/>
      </w:pPr>
      <w:r>
        <w:t>Discree</w:t>
      </w:r>
      <w:r w:rsidR="00366DAA">
        <w:t>t</w:t>
      </w:r>
      <w:r>
        <w:t xml:space="preserve"> operations by </w:t>
      </w:r>
      <w:r w:rsidR="00E166C4">
        <w:t>Defence</w:t>
      </w:r>
      <w:r>
        <w:t xml:space="preserve"> or </w:t>
      </w:r>
      <w:r w:rsidR="00E166C4">
        <w:t>P</w:t>
      </w:r>
      <w:r>
        <w:t>olic</w:t>
      </w:r>
      <w:r w:rsidR="00935CCD">
        <w:t>e are likely to occur in both controlled</w:t>
      </w:r>
      <w:r>
        <w:t xml:space="preserve"> and uncontrolled airspace.  Defence </w:t>
      </w:r>
      <w:r w:rsidR="00E166C4">
        <w:t xml:space="preserve">and Police </w:t>
      </w:r>
      <w:r>
        <w:t>operati</w:t>
      </w:r>
      <w:r w:rsidR="00FE3892">
        <w:t xml:space="preserve">ons </w:t>
      </w:r>
      <w:r w:rsidR="00FE674C">
        <w:t xml:space="preserve">may </w:t>
      </w:r>
      <w:r w:rsidR="00FE3892">
        <w:t xml:space="preserve">need to </w:t>
      </w:r>
      <w:r w:rsidR="00FE674C">
        <w:t xml:space="preserve">carry out these operations </w:t>
      </w:r>
      <w:r w:rsidR="00FE3892">
        <w:t>covertly.</w:t>
      </w:r>
    </w:p>
    <w:p w14:paraId="0A0679DC" w14:textId="7317762C" w:rsidR="004A12EC" w:rsidRDefault="003B0AAB" w:rsidP="00226402">
      <w:pPr>
        <w:pStyle w:val="ListParagraph"/>
        <w:numPr>
          <w:ilvl w:val="0"/>
          <w:numId w:val="5"/>
        </w:numPr>
        <w:spacing w:before="120" w:after="120" w:line="276" w:lineRule="auto"/>
        <w:contextualSpacing w:val="0"/>
      </w:pPr>
      <w:r>
        <w:lastRenderedPageBreak/>
        <w:t>It is conceivable</w:t>
      </w:r>
      <w:r w:rsidR="004A12EC">
        <w:t xml:space="preserve"> that New Zealand may</w:t>
      </w:r>
      <w:r>
        <w:t xml:space="preserve"> wish</w:t>
      </w:r>
      <w:r w:rsidR="004A12EC">
        <w:t xml:space="preserve"> to adopt </w:t>
      </w:r>
      <w:r>
        <w:t>a more adaptable</w:t>
      </w:r>
      <w:r w:rsidR="004A12EC">
        <w:t xml:space="preserve"> airspace </w:t>
      </w:r>
      <w:r>
        <w:t xml:space="preserve">system </w:t>
      </w:r>
      <w:r w:rsidR="004A12EC">
        <w:t xml:space="preserve">whereby </w:t>
      </w:r>
      <w:r>
        <w:t xml:space="preserve">dynamic </w:t>
      </w:r>
      <w:r w:rsidR="004A12EC">
        <w:t xml:space="preserve">airspace designations are changed at various times of the day </w:t>
      </w:r>
      <w:r>
        <w:t>or to facilitate differing types of operations. Digital AIM</w:t>
      </w:r>
      <w:r w:rsidR="007B77A1">
        <w:t>S</w:t>
      </w:r>
      <w:r>
        <w:t xml:space="preserve"> make such regimes more practical than is currently the case. </w:t>
      </w:r>
      <w:r w:rsidR="004A12EC">
        <w:t xml:space="preserve">Accurate and real time airspace and visualisations to users in the air and on the ground would be required to improve the safety margins in such dynamic operations.  </w:t>
      </w:r>
      <w:r>
        <w:t>It is noted that f</w:t>
      </w:r>
      <w:r w:rsidR="004A12EC">
        <w:t xml:space="preserve">lexible use of airspace is employed in countries </w:t>
      </w:r>
      <w:r w:rsidR="00D73A11">
        <w:t>such as</w:t>
      </w:r>
      <w:r w:rsidR="004A12EC">
        <w:t xml:space="preserve"> the US and UK.</w:t>
      </w:r>
    </w:p>
    <w:p w14:paraId="4E3BC58A" w14:textId="77777777" w:rsidR="0048701A" w:rsidRDefault="0048701A" w:rsidP="00ED6643">
      <w:pPr>
        <w:spacing w:before="120" w:after="120" w:line="276" w:lineRule="auto"/>
      </w:pPr>
    </w:p>
    <w:p w14:paraId="66160E42" w14:textId="77777777" w:rsidR="0048701A" w:rsidRPr="0048701A" w:rsidRDefault="0048701A" w:rsidP="0048701A">
      <w:pPr>
        <w:pStyle w:val="Bodytext"/>
        <w:rPr>
          <w:lang w:eastAsia="en-NZ"/>
        </w:rPr>
        <w:sectPr w:rsidR="0048701A" w:rsidRPr="0048701A" w:rsidSect="009C7A62">
          <w:footnotePr>
            <w:pos w:val="beneathText"/>
          </w:footnotePr>
          <w:pgSz w:w="11900" w:h="16840"/>
          <w:pgMar w:top="1440" w:right="1474" w:bottom="1440" w:left="1474" w:header="709" w:footer="709" w:gutter="0"/>
          <w:cols w:space="708"/>
          <w:docGrid w:linePitch="360"/>
        </w:sectPr>
      </w:pPr>
    </w:p>
    <w:p w14:paraId="772DE39F" w14:textId="0034F7B2" w:rsidR="000A426F" w:rsidRDefault="00483AB0" w:rsidP="005F47AD">
      <w:pPr>
        <w:pStyle w:val="NSSConopsHeading1"/>
      </w:pPr>
      <w:bookmarkStart w:id="12" w:name="_Toc40040480"/>
      <w:r>
        <w:lastRenderedPageBreak/>
        <w:t>Scope and Context</w:t>
      </w:r>
      <w:bookmarkEnd w:id="12"/>
    </w:p>
    <w:p w14:paraId="075DB5BA" w14:textId="6AC00040" w:rsidR="00CD5D3D" w:rsidRDefault="00CD5D3D" w:rsidP="00226402">
      <w:pPr>
        <w:pStyle w:val="ListParagraph"/>
        <w:numPr>
          <w:ilvl w:val="0"/>
          <w:numId w:val="5"/>
        </w:numPr>
        <w:spacing w:before="120" w:after="120" w:line="276" w:lineRule="auto"/>
        <w:contextualSpacing w:val="0"/>
      </w:pPr>
      <w:r>
        <w:t xml:space="preserve">A wide spectrum of New Zealand’s aviation industry operates throughout </w:t>
      </w:r>
      <w:r w:rsidR="004F04DD">
        <w:t>controlled airspace (</w:t>
      </w:r>
      <w:r>
        <w:t>CA</w:t>
      </w:r>
      <w:r w:rsidR="004F04DD">
        <w:t>)</w:t>
      </w:r>
      <w:r>
        <w:t xml:space="preserve">. At one end of the spectrum are international flights entering or departing the FIR, there are domestic jet operations in airspace above FL245, medium level RPT operations operating in the FL130 to FL245 range and lower level operations through to FL130. Corporate aircraft operate throughout this airspace range, </w:t>
      </w:r>
      <w:r w:rsidRPr="00F0386F">
        <w:t xml:space="preserve">as do some </w:t>
      </w:r>
      <w:r w:rsidR="00264001" w:rsidRPr="001E24A2">
        <w:t>high-performance</w:t>
      </w:r>
      <w:r w:rsidRPr="00F0386F">
        <w:t xml:space="preserve"> gliders. </w:t>
      </w:r>
      <w:bookmarkStart w:id="13" w:name="_Hlk38029393"/>
      <w:r w:rsidRPr="00F0386F">
        <w:t>General aviation, helicopters and</w:t>
      </w:r>
      <w:r w:rsidR="00D50C5E">
        <w:t>,</w:t>
      </w:r>
      <w:r w:rsidRPr="00F0386F">
        <w:t xml:space="preserve"> incr</w:t>
      </w:r>
      <w:r>
        <w:t xml:space="preserve">easingly, UA are safely integrated </w:t>
      </w:r>
      <w:r w:rsidRPr="00DB5185">
        <w:t>in</w:t>
      </w:r>
      <w:r>
        <w:t xml:space="preserve">to the airspace below FL130 with some craft needing to operate at </w:t>
      </w:r>
      <w:r w:rsidR="000A4DEB">
        <w:t xml:space="preserve">very </w:t>
      </w:r>
      <w:r>
        <w:t xml:space="preserve">low </w:t>
      </w:r>
      <w:r w:rsidR="000A4DEB">
        <w:t xml:space="preserve">heights </w:t>
      </w:r>
      <w:r>
        <w:t xml:space="preserve">and over dense urban environments – an environment not normally accessed by traditional craft. </w:t>
      </w:r>
      <w:r w:rsidR="000A4DEB">
        <w:t>This will present new challenges for AIMS and call for innovation and non-traditional solutions</w:t>
      </w:r>
      <w:r>
        <w:t xml:space="preserve">. </w:t>
      </w:r>
      <w:bookmarkEnd w:id="13"/>
    </w:p>
    <w:p w14:paraId="028A889D" w14:textId="19F4CB8E" w:rsidR="001D7283" w:rsidRDefault="000A426F" w:rsidP="00226402">
      <w:pPr>
        <w:pStyle w:val="ListParagraph"/>
        <w:numPr>
          <w:ilvl w:val="0"/>
          <w:numId w:val="5"/>
        </w:numPr>
        <w:spacing w:before="120" w:after="120" w:line="276" w:lineRule="auto"/>
        <w:contextualSpacing w:val="0"/>
      </w:pPr>
      <w:r>
        <w:t xml:space="preserve">The </w:t>
      </w:r>
      <w:r w:rsidR="001D7283">
        <w:t xml:space="preserve">AIMS </w:t>
      </w:r>
      <w:r>
        <w:t xml:space="preserve">CONOPS takes a systems approach to </w:t>
      </w:r>
      <w:r w:rsidR="001D7283">
        <w:t>each user group.  While users can be considered under many differing classifications and types, for the purposes of the CONOPS</w:t>
      </w:r>
      <w:r w:rsidR="00D50C5E">
        <w:t>,</w:t>
      </w:r>
      <w:r w:rsidR="001D7283">
        <w:t xml:space="preserve"> t</w:t>
      </w:r>
      <w:r>
        <w:t>he</w:t>
      </w:r>
      <w:r w:rsidR="001D7283">
        <w:t xml:space="preserve"> users are grouped as follows:</w:t>
      </w:r>
    </w:p>
    <w:p w14:paraId="35CD9DB2" w14:textId="5710E490" w:rsidR="001D7283" w:rsidRDefault="00CE3666" w:rsidP="00A3642B">
      <w:pPr>
        <w:pStyle w:val="ListParagraph"/>
        <w:numPr>
          <w:ilvl w:val="0"/>
          <w:numId w:val="11"/>
        </w:numPr>
        <w:spacing w:line="360" w:lineRule="auto"/>
      </w:pPr>
      <w:sdt>
        <w:sdtPr>
          <w:tag w:val="goog_rdk_7"/>
          <w:id w:val="1484356648"/>
        </w:sdtPr>
        <w:sdtEndPr/>
        <w:sdtContent/>
      </w:sdt>
      <w:r w:rsidR="00AD6FBB">
        <w:t xml:space="preserve">VFR </w:t>
      </w:r>
      <w:r w:rsidR="001D7283">
        <w:t>(including lighter than air and sail planes):</w:t>
      </w:r>
    </w:p>
    <w:p w14:paraId="11D01086" w14:textId="3D38EE65" w:rsidR="001D7283" w:rsidRDefault="001D7283" w:rsidP="00A3642B">
      <w:pPr>
        <w:pStyle w:val="ListParagraph"/>
        <w:numPr>
          <w:ilvl w:val="0"/>
          <w:numId w:val="11"/>
        </w:numPr>
        <w:spacing w:line="360" w:lineRule="auto"/>
      </w:pPr>
      <w:r>
        <w:t xml:space="preserve">IFR (including </w:t>
      </w:r>
      <w:r w:rsidR="003E2AB1">
        <w:t>small, medium and large airlines)</w:t>
      </w:r>
    </w:p>
    <w:p w14:paraId="33B0B202" w14:textId="39ED99A1" w:rsidR="001D7283" w:rsidRDefault="00C80EDD" w:rsidP="00A3642B">
      <w:pPr>
        <w:pStyle w:val="ListParagraph"/>
        <w:numPr>
          <w:ilvl w:val="0"/>
          <w:numId w:val="11"/>
        </w:numPr>
        <w:spacing w:line="360" w:lineRule="auto"/>
      </w:pPr>
      <w:r>
        <w:t xml:space="preserve">ATC and </w:t>
      </w:r>
      <w:r w:rsidR="007524D3">
        <w:t>Air Navigation Service Provider (</w:t>
      </w:r>
      <w:r w:rsidR="001D7283">
        <w:t>AN</w:t>
      </w:r>
      <w:r w:rsidR="007524D3">
        <w:t>S</w:t>
      </w:r>
      <w:r w:rsidR="001D7283">
        <w:t>P</w:t>
      </w:r>
      <w:r w:rsidR="007524D3">
        <w:t>)</w:t>
      </w:r>
      <w:r w:rsidR="001D7283">
        <w:t xml:space="preserve"> </w:t>
      </w:r>
    </w:p>
    <w:p w14:paraId="3167FB5A" w14:textId="4C1E6BF0" w:rsidR="001D7283" w:rsidRDefault="001D7283" w:rsidP="00A3642B">
      <w:pPr>
        <w:pStyle w:val="ListParagraph"/>
        <w:numPr>
          <w:ilvl w:val="0"/>
          <w:numId w:val="11"/>
        </w:numPr>
        <w:spacing w:line="360" w:lineRule="auto"/>
      </w:pPr>
      <w:r>
        <w:t xml:space="preserve">Application providers  </w:t>
      </w:r>
    </w:p>
    <w:p w14:paraId="461FA875" w14:textId="1DB6DC35" w:rsidR="003E2AB1" w:rsidRPr="00F949B8" w:rsidRDefault="003E2AB1" w:rsidP="00A3642B">
      <w:pPr>
        <w:pStyle w:val="ListParagraph"/>
        <w:numPr>
          <w:ilvl w:val="0"/>
          <w:numId w:val="11"/>
        </w:numPr>
        <w:spacing w:line="360" w:lineRule="auto"/>
      </w:pPr>
      <w:r w:rsidRPr="00F949B8">
        <w:t>Military</w:t>
      </w:r>
    </w:p>
    <w:p w14:paraId="603B9B40" w14:textId="003AA407" w:rsidR="00A47598" w:rsidRPr="00F949B8" w:rsidRDefault="00A47598" w:rsidP="00A3642B">
      <w:pPr>
        <w:pStyle w:val="ListParagraph"/>
        <w:numPr>
          <w:ilvl w:val="0"/>
          <w:numId w:val="11"/>
        </w:numPr>
        <w:spacing w:line="360" w:lineRule="auto"/>
      </w:pPr>
      <w:r w:rsidRPr="00F949B8">
        <w:t>Lighter than air / non-rigid / semi-rigid gliders</w:t>
      </w:r>
    </w:p>
    <w:p w14:paraId="625C79D0" w14:textId="77777777" w:rsidR="001D7283" w:rsidRDefault="001D7283" w:rsidP="00AA62A8"/>
    <w:p w14:paraId="5145D0A7" w14:textId="4B2A5D37" w:rsidR="000A426F" w:rsidRDefault="00483AB0" w:rsidP="00FE3892">
      <w:pPr>
        <w:pStyle w:val="Heading3"/>
      </w:pPr>
      <w:r>
        <w:t>The NSS Context</w:t>
      </w:r>
    </w:p>
    <w:p w14:paraId="7E62760C" w14:textId="414439FC" w:rsidR="000A426F" w:rsidRDefault="000A426F" w:rsidP="00226402">
      <w:pPr>
        <w:pStyle w:val="ListParagraph"/>
        <w:numPr>
          <w:ilvl w:val="0"/>
          <w:numId w:val="5"/>
        </w:numPr>
        <w:spacing w:before="120" w:after="120" w:line="276" w:lineRule="auto"/>
        <w:contextualSpacing w:val="0"/>
      </w:pPr>
      <w:r>
        <w:t>The NSS</w:t>
      </w:r>
      <w:r w:rsidR="00B342EB">
        <w:t xml:space="preserve"> programme</w:t>
      </w:r>
      <w:r>
        <w:t xml:space="preserve"> delivers system outcomes through three stages to achieve the end state in 2023</w:t>
      </w:r>
      <w:r w:rsidR="00B342EB">
        <w:t xml:space="preserve">.  This </w:t>
      </w:r>
      <w:r w:rsidR="00483AB0">
        <w:t xml:space="preserve">NSS </w:t>
      </w:r>
      <w:r w:rsidR="00B342EB">
        <w:t>CONOPS end state</w:t>
      </w:r>
      <w:r>
        <w:t xml:space="preserve"> </w:t>
      </w:r>
      <w:r w:rsidR="00483AB0">
        <w:t>sets the context for the AIMS CONOPS.  This is described as follows:</w:t>
      </w:r>
    </w:p>
    <w:p w14:paraId="1CA0FE87" w14:textId="5B734D92" w:rsidR="00483AB0" w:rsidRDefault="00483AB0" w:rsidP="00483AB0">
      <w:pPr>
        <w:spacing w:before="120" w:after="120" w:line="276" w:lineRule="auto"/>
        <w:ind w:left="284"/>
        <w:rPr>
          <w:rFonts w:cs="Times New Roman"/>
          <w:i/>
          <w:szCs w:val="24"/>
        </w:rPr>
      </w:pPr>
      <w:r w:rsidRPr="00483AB0">
        <w:rPr>
          <w:rFonts w:cs="Times New Roman"/>
          <w:i/>
          <w:szCs w:val="24"/>
        </w:rPr>
        <w:t>A mature PBN environment with a comprehensive fleet and infrastructure capability. Air traffic management tools complement airborne systems and enable the management of those aircraft that may experience temporary loss of PBN capability. Contingency ground infrastructure that enables all aircraft to safely return to the ground.</w:t>
      </w:r>
    </w:p>
    <w:p w14:paraId="02D92199" w14:textId="32B84EE5" w:rsidR="00483AB0" w:rsidRDefault="00483AB0" w:rsidP="00483AB0">
      <w:pPr>
        <w:pStyle w:val="Heading3"/>
      </w:pPr>
      <w:r>
        <w:t>Communications Context</w:t>
      </w:r>
    </w:p>
    <w:p w14:paraId="5EEAA1F4" w14:textId="77777777" w:rsidR="00483AB0" w:rsidRDefault="00483AB0" w:rsidP="00226402">
      <w:pPr>
        <w:pStyle w:val="ListParagraph"/>
        <w:numPr>
          <w:ilvl w:val="0"/>
          <w:numId w:val="5"/>
        </w:numPr>
        <w:spacing w:before="120" w:after="120" w:line="276" w:lineRule="auto"/>
        <w:contextualSpacing w:val="0"/>
      </w:pPr>
      <w:r>
        <w:t>The CONOPS 2023 states that VHF will remain the prime means of communication in the NZFIR.</w:t>
      </w:r>
    </w:p>
    <w:p w14:paraId="6A53F065" w14:textId="5EA3154E" w:rsidR="00483AB0" w:rsidRDefault="00483AB0" w:rsidP="00226402">
      <w:pPr>
        <w:pStyle w:val="ListParagraph"/>
        <w:numPr>
          <w:ilvl w:val="0"/>
          <w:numId w:val="5"/>
        </w:numPr>
        <w:spacing w:before="120" w:after="120" w:line="276" w:lineRule="auto"/>
        <w:contextualSpacing w:val="0"/>
      </w:pPr>
      <w:r>
        <w:lastRenderedPageBreak/>
        <w:t xml:space="preserve">Voice over Internet Protocol (VoIP) </w:t>
      </w:r>
      <w:r w:rsidR="000A4DEB">
        <w:t xml:space="preserve">can be expected to </w:t>
      </w:r>
      <w:r>
        <w:t>link remote sites for ground communication and aircraft applications</w:t>
      </w:r>
      <w:r w:rsidR="000A4DEB">
        <w:t xml:space="preserve"> once suitable methods have been established and validated</w:t>
      </w:r>
      <w:r>
        <w:t xml:space="preserve">. Exchange of messages and digital data between </w:t>
      </w:r>
      <w:r w:rsidR="000A4DEB">
        <w:t>parts of the system will</w:t>
      </w:r>
      <w:r>
        <w:t xml:space="preserve"> use </w:t>
      </w:r>
      <w:r w:rsidR="000A4DEB">
        <w:t xml:space="preserve">the </w:t>
      </w:r>
      <w:r>
        <w:t xml:space="preserve">Air Traffic Service Message Handling System (AMHS) and ultimately the Aeronautical Telecommunication Network (ATN). </w:t>
      </w:r>
    </w:p>
    <w:p w14:paraId="313A52F8" w14:textId="76992F6C" w:rsidR="00483AB0" w:rsidRDefault="00483AB0" w:rsidP="00226402">
      <w:pPr>
        <w:pStyle w:val="ListParagraph"/>
        <w:numPr>
          <w:ilvl w:val="0"/>
          <w:numId w:val="5"/>
        </w:numPr>
        <w:spacing w:before="120" w:after="120" w:line="276" w:lineRule="auto"/>
        <w:contextualSpacing w:val="0"/>
      </w:pPr>
      <w:r>
        <w:t>C</w:t>
      </w:r>
      <w:r w:rsidRPr="00446F77">
        <w:t xml:space="preserve">ommunications for </w:t>
      </w:r>
      <w:r>
        <w:t xml:space="preserve">UA </w:t>
      </w:r>
      <w:r w:rsidR="000A4DEB">
        <w:t xml:space="preserve">operations </w:t>
      </w:r>
      <w:r>
        <w:t>will remain work in progress as the technology and solutions develop</w:t>
      </w:r>
      <w:r w:rsidR="00FE674C">
        <w:t xml:space="preserve"> over the coming years</w:t>
      </w:r>
      <w:r>
        <w:t>.</w:t>
      </w:r>
      <w:r w:rsidR="007E140A">
        <w:t xml:space="preserve"> Associated interim standards can be expected to be developed and to evolve.</w:t>
      </w:r>
    </w:p>
    <w:p w14:paraId="6DBD3E9D" w14:textId="46517964" w:rsidR="00FD73DD" w:rsidRDefault="00FD73DD" w:rsidP="00FD73DD">
      <w:pPr>
        <w:pStyle w:val="ListParagraph"/>
        <w:spacing w:before="120" w:after="120" w:line="276" w:lineRule="auto"/>
        <w:ind w:left="644"/>
        <w:contextualSpacing w:val="0"/>
      </w:pPr>
      <w:r>
        <w:t xml:space="preserve">While non-safety critical data and communications may be over normal public systems, there is likely to be a </w:t>
      </w:r>
      <w:r w:rsidRPr="00ED1F70">
        <w:t xml:space="preserve">requirement for </w:t>
      </w:r>
      <w:r>
        <w:t xml:space="preserve">safety of flight </w:t>
      </w:r>
      <w:r w:rsidRPr="00ED1F70">
        <w:t>communication links to operate over protected aviation spectr</w:t>
      </w:r>
      <w:r>
        <w:t>a</w:t>
      </w:r>
      <w:r w:rsidRPr="00ED1F70">
        <w:t>, under ITU designations AM(R)S</w:t>
      </w:r>
      <w:r>
        <w:t xml:space="preserve"> </w:t>
      </w:r>
      <w:r w:rsidRPr="00ED1F70">
        <w:t xml:space="preserve">and AMS(R)S. </w:t>
      </w:r>
    </w:p>
    <w:p w14:paraId="31C8C690" w14:textId="1373F702" w:rsidR="008A778A" w:rsidRDefault="008A778A" w:rsidP="008A778A">
      <w:pPr>
        <w:pStyle w:val="Heading3"/>
      </w:pPr>
      <w:r>
        <w:t>A</w:t>
      </w:r>
      <w:r w:rsidR="00A97830">
        <w:t>IMS</w:t>
      </w:r>
      <w:r w:rsidR="00932791">
        <w:t xml:space="preserve"> </w:t>
      </w:r>
      <w:r>
        <w:t>– Digital integration</w:t>
      </w:r>
    </w:p>
    <w:p w14:paraId="1CD7000F" w14:textId="41865BD6" w:rsidR="007C02CB" w:rsidRDefault="006F4435" w:rsidP="00226402">
      <w:pPr>
        <w:pStyle w:val="ListParagraph"/>
        <w:numPr>
          <w:ilvl w:val="0"/>
          <w:numId w:val="5"/>
        </w:numPr>
        <w:spacing w:before="120" w:after="120" w:line="276" w:lineRule="auto"/>
        <w:contextualSpacing w:val="0"/>
      </w:pPr>
      <w:bookmarkStart w:id="14" w:name="_Hlk38029569"/>
      <w:r w:rsidRPr="00E856E2">
        <w:t xml:space="preserve">Aeronautical information will be created, managed and distributed via modern data </w:t>
      </w:r>
      <w:r>
        <w:t xml:space="preserve">and communications </w:t>
      </w:r>
      <w:r w:rsidRPr="00E856E2">
        <w:t xml:space="preserve">systems, using common </w:t>
      </w:r>
      <w:r>
        <w:t>data format and protocol</w:t>
      </w:r>
      <w:r w:rsidRPr="00E856E2">
        <w:t xml:space="preserve"> standards.</w:t>
      </w:r>
      <w:r w:rsidRPr="007C02CB">
        <w:t xml:space="preserve"> </w:t>
      </w:r>
      <w:r w:rsidR="007C02CB" w:rsidRPr="007C02CB">
        <w:t xml:space="preserve">This </w:t>
      </w:r>
      <w:r w:rsidR="007C02CB">
        <w:t xml:space="preserve">technology </w:t>
      </w:r>
      <w:r w:rsidR="007C02CB" w:rsidRPr="007C02CB">
        <w:t>will enable statutory AIM</w:t>
      </w:r>
      <w:r w:rsidR="00932791">
        <w:t>S</w:t>
      </w:r>
      <w:r w:rsidR="007C02CB">
        <w:t xml:space="preserve"> i</w:t>
      </w:r>
      <w:r w:rsidR="007C02CB" w:rsidRPr="007C02CB">
        <w:t xml:space="preserve">nformation to be communicated to users in more </w:t>
      </w:r>
      <w:r w:rsidR="001C3B48">
        <w:t xml:space="preserve">tailored and </w:t>
      </w:r>
      <w:r w:rsidR="007C02CB" w:rsidRPr="007C02CB">
        <w:t xml:space="preserve">useful formats with greater detail </w:t>
      </w:r>
      <w:r w:rsidR="001C3B48">
        <w:t xml:space="preserve">in areas of interest </w:t>
      </w:r>
      <w:r w:rsidR="007C02CB" w:rsidRPr="007C02CB">
        <w:t>and less manual handling</w:t>
      </w:r>
      <w:r w:rsidR="007C02CB">
        <w:t xml:space="preserve"> required</w:t>
      </w:r>
      <w:r w:rsidR="007C02CB" w:rsidRPr="007C02CB">
        <w:t>.</w:t>
      </w:r>
    </w:p>
    <w:p w14:paraId="7F2A0534" w14:textId="31D8EB85" w:rsidR="002F59CD" w:rsidRPr="00AF3D90" w:rsidRDefault="002F59CD" w:rsidP="00226402">
      <w:pPr>
        <w:pStyle w:val="ListParagraph"/>
        <w:numPr>
          <w:ilvl w:val="0"/>
          <w:numId w:val="5"/>
        </w:numPr>
        <w:spacing w:before="120" w:after="120" w:line="276" w:lineRule="auto"/>
        <w:contextualSpacing w:val="0"/>
      </w:pPr>
      <w:bookmarkStart w:id="15" w:name="_Hlk38029594"/>
      <w:bookmarkEnd w:id="14"/>
      <w:r>
        <w:t>I</w:t>
      </w:r>
      <w:r w:rsidRPr="002F59CD">
        <w:t>n addition, through the application of S</w:t>
      </w:r>
      <w:r w:rsidR="00B342EB">
        <w:t xml:space="preserve">ystem </w:t>
      </w:r>
      <w:r w:rsidRPr="002F59CD">
        <w:t>W</w:t>
      </w:r>
      <w:r w:rsidR="00B342EB">
        <w:t xml:space="preserve">ide </w:t>
      </w:r>
      <w:r w:rsidRPr="002F59CD">
        <w:t>I</w:t>
      </w:r>
      <w:r w:rsidR="00B342EB">
        <w:t xml:space="preserve">nformation </w:t>
      </w:r>
      <w:r w:rsidRPr="002F59CD">
        <w:t>M</w:t>
      </w:r>
      <w:r w:rsidR="00B342EB">
        <w:t>anagement (SWIM)</w:t>
      </w:r>
      <w:r w:rsidRPr="002F59CD">
        <w:t xml:space="preserve"> principles</w:t>
      </w:r>
      <w:r w:rsidR="00B64A6C">
        <w:t>,</w:t>
      </w:r>
      <w:r w:rsidRPr="002F59CD">
        <w:t xml:space="preserve"> AIM</w:t>
      </w:r>
      <w:r w:rsidR="00932791">
        <w:t>S</w:t>
      </w:r>
      <w:r w:rsidRPr="002F59CD">
        <w:t xml:space="preserve"> will integrate with </w:t>
      </w:r>
      <w:r>
        <w:t>c</w:t>
      </w:r>
      <w:r w:rsidRPr="002F59CD">
        <w:t>omplementary sources of information such as weather, runway conditions</w:t>
      </w:r>
      <w:r w:rsidR="00DB5185">
        <w:t>,</w:t>
      </w:r>
      <w:r w:rsidRPr="002F59CD">
        <w:t xml:space="preserve"> </w:t>
      </w:r>
      <w:r w:rsidRPr="00DB5185">
        <w:t>and</w:t>
      </w:r>
      <w:r w:rsidRPr="002F59CD">
        <w:t xml:space="preserve"> air traffic reports.  Combined together and with the abilit</w:t>
      </w:r>
      <w:r w:rsidR="001D0684">
        <w:t xml:space="preserve">y to update in near real-time, </w:t>
      </w:r>
      <w:r w:rsidRPr="002F59CD">
        <w:t>this</w:t>
      </w:r>
      <w:r w:rsidR="00336DE2" w:rsidRPr="00336DE2">
        <w:t xml:space="preserve"> </w:t>
      </w:r>
      <w:r w:rsidR="00336DE2">
        <w:t>c</w:t>
      </w:r>
      <w:r w:rsidR="00336DE2" w:rsidRPr="00336DE2">
        <w:t>onsolidated information presents a more complete view of the operational</w:t>
      </w:r>
      <w:r w:rsidR="00336DE2">
        <w:t xml:space="preserve"> </w:t>
      </w:r>
      <w:r w:rsidR="00336DE2" w:rsidRPr="00336DE2">
        <w:t xml:space="preserve">environment at any </w:t>
      </w:r>
      <w:r w:rsidR="00336DE2" w:rsidRPr="00AF3D90">
        <w:t>given time.</w:t>
      </w:r>
    </w:p>
    <w:p w14:paraId="5D0D0122" w14:textId="16048559" w:rsidR="00BD432B" w:rsidRPr="00BD432B" w:rsidRDefault="00BD432B" w:rsidP="00BD432B">
      <w:pPr>
        <w:pStyle w:val="ListParagraph"/>
        <w:numPr>
          <w:ilvl w:val="0"/>
          <w:numId w:val="5"/>
        </w:numPr>
        <w:spacing w:before="120" w:after="120" w:line="276" w:lineRule="auto"/>
      </w:pPr>
      <w:bookmarkStart w:id="16" w:name="_Hlk38029746"/>
      <w:bookmarkEnd w:id="15"/>
      <w:r w:rsidRPr="00BD432B">
        <w:t xml:space="preserve">Taken together, information visualised and fed from certified </w:t>
      </w:r>
      <w:r w:rsidR="00D65858">
        <w:t xml:space="preserve">and other appropriate </w:t>
      </w:r>
      <w:r w:rsidRPr="00BD432B">
        <w:t>sources</w:t>
      </w:r>
      <w:r w:rsidR="00D65858">
        <w:t>,</w:t>
      </w:r>
      <w:r w:rsidRPr="00BD432B">
        <w:t xml:space="preserve"> will provide validated information that will in turn deliver benefits to aviation users through enhanced situational awareness before, during and after operations as well as saving considerable time locating and digesting information. It also ensures that all users, regardless of their method of receiving information (paper, data feed, electronic flight bag, etc</w:t>
      </w:r>
      <w:r w:rsidR="00BF374F">
        <w:t>.</w:t>
      </w:r>
      <w:r w:rsidRPr="00BD432B">
        <w:t xml:space="preserve">), will be able to access verified up to date information at all times.  It also sets the foundation for a future of manned and UA </w:t>
      </w:r>
      <w:r w:rsidR="00B71507">
        <w:t>operations</w:t>
      </w:r>
      <w:r w:rsidR="007E140A">
        <w:t xml:space="preserve"> where new sources of information and the probable need for enhance accuracy and detail, can be expected</w:t>
      </w:r>
      <w:r w:rsidRPr="00BD432B">
        <w:t>.</w:t>
      </w:r>
    </w:p>
    <w:p w14:paraId="19983DE5" w14:textId="434E8C41" w:rsidR="00AF3D90" w:rsidRPr="00406591" w:rsidRDefault="00797991" w:rsidP="00226402">
      <w:pPr>
        <w:pStyle w:val="ListParagraph"/>
        <w:numPr>
          <w:ilvl w:val="0"/>
          <w:numId w:val="5"/>
        </w:numPr>
        <w:spacing w:before="120" w:after="120" w:line="276" w:lineRule="auto"/>
        <w:contextualSpacing w:val="0"/>
      </w:pPr>
      <w:r w:rsidRPr="00406591">
        <w:t>D</w:t>
      </w:r>
      <w:r w:rsidR="00AF3D90" w:rsidRPr="00406591">
        <w:t>evelopment</w:t>
      </w:r>
      <w:r w:rsidRPr="00406591">
        <w:t>s</w:t>
      </w:r>
      <w:r w:rsidR="00AF3D90" w:rsidRPr="00406591">
        <w:t xml:space="preserve"> will see visual information displays replace textual content where possible to improve the speed with which users can ingest and comprehend the combined information.  It is anticipated that third party providers will develop applications and system</w:t>
      </w:r>
      <w:r w:rsidR="00D50C5E" w:rsidRPr="00406591">
        <w:t>s</w:t>
      </w:r>
      <w:r w:rsidR="00AF3D90" w:rsidRPr="00406591">
        <w:t xml:space="preserve"> to present the information in a number of ways as dictated by the user market.</w:t>
      </w:r>
      <w:r w:rsidR="00D7512D">
        <w:t xml:space="preserve"> Given the user and the information being supplied, some of these providers will required to hold appropriate certifications. </w:t>
      </w:r>
    </w:p>
    <w:bookmarkEnd w:id="16"/>
    <w:p w14:paraId="144E4420" w14:textId="77777777" w:rsidR="00AF3D90" w:rsidRPr="00AF3D90" w:rsidRDefault="00AF3D90" w:rsidP="00AF3D90">
      <w:pPr>
        <w:pStyle w:val="ListParagraph"/>
        <w:spacing w:before="120" w:after="120" w:line="276" w:lineRule="auto"/>
        <w:ind w:left="567"/>
        <w:contextualSpacing w:val="0"/>
        <w:rPr>
          <w:highlight w:val="yellow"/>
        </w:rPr>
      </w:pPr>
    </w:p>
    <w:p w14:paraId="1326AEAE" w14:textId="77777777" w:rsidR="006923CD" w:rsidRDefault="006923CD" w:rsidP="006923CD">
      <w:pPr>
        <w:pStyle w:val="Heading3"/>
      </w:pPr>
      <w:r w:rsidRPr="00C505F8">
        <w:lastRenderedPageBreak/>
        <w:t xml:space="preserve">Meteorological </w:t>
      </w:r>
      <w:r>
        <w:t>Information</w:t>
      </w:r>
      <w:r w:rsidRPr="00C505F8">
        <w:t xml:space="preserve"> – Integrating </w:t>
      </w:r>
      <w:r>
        <w:t xml:space="preserve">Part 174 certified </w:t>
      </w:r>
      <w:r w:rsidRPr="00C505F8">
        <w:t>MET information</w:t>
      </w:r>
    </w:p>
    <w:p w14:paraId="4E07F20C" w14:textId="77777777" w:rsidR="006923CD" w:rsidRDefault="006923CD" w:rsidP="006923CD">
      <w:pPr>
        <w:pStyle w:val="ListParagraph"/>
        <w:numPr>
          <w:ilvl w:val="0"/>
          <w:numId w:val="5"/>
        </w:numPr>
        <w:spacing w:before="120" w:after="120" w:line="276" w:lineRule="auto"/>
        <w:contextualSpacing w:val="0"/>
      </w:pPr>
      <w:r w:rsidRPr="00C505F8">
        <w:t xml:space="preserve">There has been </w:t>
      </w:r>
      <w:r>
        <w:t>notable</w:t>
      </w:r>
      <w:r w:rsidRPr="00C505F8">
        <w:t xml:space="preserve"> progress in the delivery of </w:t>
      </w:r>
      <w:r>
        <w:t xml:space="preserve">Part 174 certified </w:t>
      </w:r>
      <w:r w:rsidRPr="00C505F8">
        <w:t xml:space="preserve">MET to the aviation sector </w:t>
      </w:r>
      <w:r>
        <w:t xml:space="preserve">in the time </w:t>
      </w:r>
      <w:r w:rsidRPr="00C505F8">
        <w:t xml:space="preserve">since the inception of the </w:t>
      </w:r>
      <w:r>
        <w:t>NSS</w:t>
      </w:r>
      <w:r w:rsidRPr="00C505F8">
        <w:t xml:space="preserve"> programme, driven by four major themes:</w:t>
      </w:r>
    </w:p>
    <w:p w14:paraId="21DD8FFA" w14:textId="2F5F56CC" w:rsidR="006923CD" w:rsidRPr="00C505F8" w:rsidRDefault="006923CD" w:rsidP="00A3642B">
      <w:pPr>
        <w:pStyle w:val="ListParagraph"/>
        <w:numPr>
          <w:ilvl w:val="0"/>
          <w:numId w:val="10"/>
        </w:numPr>
        <w:spacing w:before="120" w:after="120" w:line="276" w:lineRule="auto"/>
        <w:contextualSpacing w:val="0"/>
      </w:pPr>
      <w:r w:rsidRPr="00C505F8">
        <w:rPr>
          <w:b/>
        </w:rPr>
        <w:t>Resilience</w:t>
      </w:r>
      <w:r w:rsidRPr="00C505F8">
        <w:t>:</w:t>
      </w:r>
      <w:r>
        <w:t xml:space="preserve"> </w:t>
      </w:r>
      <w:r w:rsidR="00762AA2">
        <w:t xml:space="preserve">The national </w:t>
      </w:r>
      <w:r>
        <w:t xml:space="preserve">MetService has </w:t>
      </w:r>
      <w:r w:rsidR="00762AA2">
        <w:t>developed enhanced redundancy that</w:t>
      </w:r>
      <w:r>
        <w:t xml:space="preserve"> means the provision of </w:t>
      </w:r>
      <w:r w:rsidR="00762AA2">
        <w:t xml:space="preserve">the core </w:t>
      </w:r>
      <w:r>
        <w:t xml:space="preserve">weather </w:t>
      </w:r>
      <w:r w:rsidR="00762AA2">
        <w:t xml:space="preserve">monitoring and forecasting </w:t>
      </w:r>
      <w:r>
        <w:t>service is now more resilient to interruption than it was.</w:t>
      </w:r>
    </w:p>
    <w:p w14:paraId="4BE92696" w14:textId="77919677" w:rsidR="006923CD" w:rsidRDefault="006923CD" w:rsidP="00A3642B">
      <w:pPr>
        <w:pStyle w:val="ListParagraph"/>
        <w:numPr>
          <w:ilvl w:val="0"/>
          <w:numId w:val="10"/>
        </w:numPr>
        <w:spacing w:before="120" w:after="120" w:line="276" w:lineRule="auto"/>
        <w:contextualSpacing w:val="0"/>
      </w:pPr>
      <w:r w:rsidRPr="00C505F8">
        <w:rPr>
          <w:b/>
        </w:rPr>
        <w:t>Enhanced data delivery and display systems:</w:t>
      </w:r>
      <w:r>
        <w:t xml:space="preserve"> Modern digital platforms now deliver richer information in a user-friendly format.  Examples include; a MET CDM tool, and multi-station networks providing greater insight into weather affecting airports, their immediate surrounds and on approach paths, APIs delivering data directly to partner applications, minimising communications overhead, and enabling user-centric presentation.</w:t>
      </w:r>
    </w:p>
    <w:p w14:paraId="4A7A2E3F" w14:textId="77777777" w:rsidR="006923CD" w:rsidRDefault="006923CD" w:rsidP="00A3642B">
      <w:pPr>
        <w:pStyle w:val="ListParagraph"/>
        <w:numPr>
          <w:ilvl w:val="0"/>
          <w:numId w:val="10"/>
        </w:numPr>
        <w:spacing w:before="120" w:after="120" w:line="276" w:lineRule="auto"/>
        <w:contextualSpacing w:val="0"/>
      </w:pPr>
      <w:r w:rsidRPr="00C505F8">
        <w:rPr>
          <w:b/>
        </w:rPr>
        <w:t>Graphical Products:</w:t>
      </w:r>
      <w:r>
        <w:t xml:space="preserve"> Better representation of MET information through the use of graphics has resulted in information being presented in a consistent, easier to read and interpret formats and designed with user-input. </w:t>
      </w:r>
    </w:p>
    <w:p w14:paraId="4C4CF3FD" w14:textId="77777777" w:rsidR="006923CD" w:rsidRDefault="006923CD" w:rsidP="00A3642B">
      <w:pPr>
        <w:pStyle w:val="ListParagraph"/>
        <w:numPr>
          <w:ilvl w:val="0"/>
          <w:numId w:val="10"/>
        </w:numPr>
        <w:spacing w:before="120" w:after="120" w:line="276" w:lineRule="auto"/>
      </w:pPr>
      <w:r w:rsidRPr="00C505F8">
        <w:rPr>
          <w:b/>
        </w:rPr>
        <w:t>New Observation technologies:</w:t>
      </w:r>
      <w:r>
        <w:t xml:space="preserve"> Improved information on threats to aviation operations are being supported with;, new advance </w:t>
      </w:r>
      <w:r w:rsidRPr="008662EE">
        <w:rPr>
          <w:bCs/>
        </w:rPr>
        <w:t>algorithms given more in-depth user-centric information</w:t>
      </w:r>
      <w:r>
        <w:rPr>
          <w:bCs/>
        </w:rPr>
        <w:t xml:space="preserve">, </w:t>
      </w:r>
      <w:r>
        <w:t>LIDAR systems</w:t>
      </w:r>
      <w:r>
        <w:rPr>
          <w:b/>
          <w:bCs/>
        </w:rPr>
        <w:t xml:space="preserve"> </w:t>
      </w:r>
      <w:r>
        <w:t xml:space="preserve">and enhanced radar and lightning data, each delivered in near real time. </w:t>
      </w:r>
    </w:p>
    <w:p w14:paraId="3F39073A" w14:textId="046749F8" w:rsidR="006923CD" w:rsidRDefault="006923CD" w:rsidP="00A3642B">
      <w:pPr>
        <w:pStyle w:val="ListParagraph"/>
        <w:numPr>
          <w:ilvl w:val="0"/>
          <w:numId w:val="20"/>
        </w:numPr>
        <w:spacing w:before="120" w:after="120" w:line="276" w:lineRule="auto"/>
        <w:contextualSpacing w:val="0"/>
      </w:pPr>
      <w:bookmarkStart w:id="17" w:name="_Hlk43818028"/>
      <w:r>
        <w:rPr>
          <w:b/>
        </w:rPr>
        <w:t>Additional providers:</w:t>
      </w:r>
      <w:r>
        <w:t xml:space="preserve"> The certification of a new Part 174 provider has illustrated that innovation can be introduced by new non-government owned providers. </w:t>
      </w:r>
    </w:p>
    <w:bookmarkEnd w:id="17"/>
    <w:p w14:paraId="7F51EC32" w14:textId="379456B7" w:rsidR="006923CD" w:rsidRDefault="006923CD" w:rsidP="006923CD">
      <w:pPr>
        <w:pStyle w:val="ListParagraph"/>
        <w:numPr>
          <w:ilvl w:val="0"/>
          <w:numId w:val="5"/>
        </w:numPr>
      </w:pPr>
      <w:r w:rsidRPr="007C2A72">
        <w:t>Full</w:t>
      </w:r>
      <w:r>
        <w:t>er</w:t>
      </w:r>
      <w:r w:rsidRPr="007C2A72">
        <w:t xml:space="preserve"> integration of </w:t>
      </w:r>
      <w:r w:rsidR="002760EF">
        <w:t>MET</w:t>
      </w:r>
      <w:r w:rsidRPr="007C2A72">
        <w:t xml:space="preserve"> information into </w:t>
      </w:r>
      <w:r>
        <w:t>aeronautical information</w:t>
      </w:r>
      <w:r w:rsidRPr="007C2A72">
        <w:t xml:space="preserve"> applications will </w:t>
      </w:r>
      <w:r>
        <w:t>enable safer decision making pre-flight and in real time</w:t>
      </w:r>
      <w:r w:rsidRPr="007C2A72">
        <w:t xml:space="preserve">. </w:t>
      </w:r>
      <w:r w:rsidR="00762AA2">
        <w:t xml:space="preserve">While not directly part of AIMS, </w:t>
      </w:r>
      <w:r w:rsidR="002760EF">
        <w:t xml:space="preserve">because of the </w:t>
      </w:r>
      <w:r w:rsidR="006D675B">
        <w:t xml:space="preserve">fundamental </w:t>
      </w:r>
      <w:r w:rsidR="002760EF">
        <w:t xml:space="preserve">operational </w:t>
      </w:r>
      <w:r w:rsidR="00231DAB">
        <w:t>importance</w:t>
      </w:r>
      <w:r w:rsidR="002760EF">
        <w:t xml:space="preserve"> </w:t>
      </w:r>
      <w:r w:rsidR="006D675B">
        <w:t>of MET</w:t>
      </w:r>
      <w:r w:rsidR="002760EF">
        <w:t xml:space="preserve"> </w:t>
      </w:r>
      <w:r w:rsidR="006D675B">
        <w:t xml:space="preserve">to all aviation activities, </w:t>
      </w:r>
      <w:r w:rsidR="00762AA2">
        <w:t xml:space="preserve">this </w:t>
      </w:r>
      <w:r>
        <w:t>AIMS CONOPS envisages</w:t>
      </w:r>
      <w:r w:rsidDel="00F949B8">
        <w:t xml:space="preserve"> </w:t>
      </w:r>
      <w:r>
        <w:t>the r</w:t>
      </w:r>
      <w:r w:rsidRPr="000720F6">
        <w:t xml:space="preserve">eal-time availability of MET data </w:t>
      </w:r>
      <w:r>
        <w:t xml:space="preserve">for flight planning and directly </w:t>
      </w:r>
      <w:r w:rsidRPr="000720F6">
        <w:t>into aircraft</w:t>
      </w:r>
      <w:r>
        <w:t xml:space="preserve"> flight decks</w:t>
      </w:r>
      <w:r w:rsidR="00762AA2">
        <w:t>, ground control stations</w:t>
      </w:r>
      <w:r>
        <w:t xml:space="preserve"> and to PEDs</w:t>
      </w:r>
      <w:r w:rsidRPr="000720F6">
        <w:t>.</w:t>
      </w:r>
      <w:r>
        <w:t xml:space="preserve">  </w:t>
      </w:r>
    </w:p>
    <w:p w14:paraId="63EDB7D1" w14:textId="6D5CD2EA" w:rsidR="006923CD" w:rsidRDefault="006923CD" w:rsidP="006923CD">
      <w:pPr>
        <w:pStyle w:val="ListParagraph"/>
        <w:numPr>
          <w:ilvl w:val="0"/>
          <w:numId w:val="5"/>
        </w:numPr>
      </w:pPr>
      <w:r>
        <w:t xml:space="preserve">ICAO MET Information Exchange Model (IWXXM) will continue to be used to provide a common format for MET ground-to-ground data exchange across the region, enabling improved integration with modern aeronautical information systems. Integration of MET data into </w:t>
      </w:r>
      <w:r w:rsidR="00762AA2">
        <w:t xml:space="preserve">the </w:t>
      </w:r>
      <w:r>
        <w:t>AIMS may use IWXXM or other suitable data formats and protocols to enable real-time MET information to be provided directly to users, including into the cockpit / flight deck</w:t>
      </w:r>
      <w:r w:rsidR="00762AA2">
        <w:t xml:space="preserve"> / control station</w:t>
      </w:r>
      <w:r>
        <w:t>.</w:t>
      </w:r>
    </w:p>
    <w:p w14:paraId="2BA8A557" w14:textId="77777777" w:rsidR="007657C3" w:rsidRDefault="007657C3" w:rsidP="007657C3">
      <w:pPr>
        <w:spacing w:before="120" w:after="120" w:line="276" w:lineRule="auto"/>
      </w:pPr>
    </w:p>
    <w:p w14:paraId="0DB758C2" w14:textId="77777777" w:rsidR="00B05AF0" w:rsidRDefault="00B05AF0">
      <w:pPr>
        <w:tabs>
          <w:tab w:val="clear" w:pos="709"/>
        </w:tabs>
        <w:spacing w:after="0"/>
        <w:rPr>
          <w:rFonts w:ascii="Calibri" w:hAnsi="Calibri"/>
          <w:b/>
          <w:i/>
          <w:color w:val="155A77"/>
          <w:sz w:val="72"/>
          <w:lang w:eastAsia="en-US"/>
        </w:rPr>
      </w:pPr>
      <w:bookmarkStart w:id="18" w:name="_Toc40040481"/>
      <w:r>
        <w:br w:type="page"/>
      </w:r>
    </w:p>
    <w:p w14:paraId="37597DC4" w14:textId="0A482B72" w:rsidR="00055F0C" w:rsidRDefault="00055F0C" w:rsidP="005F47AD">
      <w:pPr>
        <w:pStyle w:val="NSSConopsHeading1"/>
      </w:pPr>
      <w:r w:rsidRPr="00AF4D30">
        <w:lastRenderedPageBreak/>
        <w:t>Information Management</w:t>
      </w:r>
      <w:bookmarkEnd w:id="18"/>
      <w:r w:rsidRPr="00055F0C">
        <w:t xml:space="preserve"> </w:t>
      </w:r>
    </w:p>
    <w:p w14:paraId="7F3AA4BC" w14:textId="77777777" w:rsidR="00055F0C" w:rsidRDefault="00055F0C" w:rsidP="00055F0C">
      <w:pPr>
        <w:pStyle w:val="Heading3"/>
      </w:pPr>
      <w:r w:rsidRPr="00055F0C">
        <w:t>Many of the benefits promised by NSS will be derived from effective information management</w:t>
      </w:r>
    </w:p>
    <w:p w14:paraId="07CECD04" w14:textId="0917524E" w:rsidR="00055F0C" w:rsidRDefault="000F6192" w:rsidP="00226402">
      <w:pPr>
        <w:pStyle w:val="ListParagraph"/>
        <w:numPr>
          <w:ilvl w:val="0"/>
          <w:numId w:val="5"/>
        </w:numPr>
        <w:spacing w:before="120" w:after="120" w:line="276" w:lineRule="auto"/>
        <w:contextualSpacing w:val="0"/>
      </w:pPr>
      <w:r>
        <w:t>SWIM</w:t>
      </w:r>
      <w:r w:rsidR="00055F0C" w:rsidRPr="009C72F4">
        <w:t xml:space="preserve"> is </w:t>
      </w:r>
      <w:r w:rsidR="001476CA">
        <w:t>an advanced technology concept</w:t>
      </w:r>
      <w:r w:rsidR="00055F0C" w:rsidRPr="009C72F4">
        <w:t xml:space="preserve"> designed to facilitate greater sharing of aviation system information, such as airport operational status, weather information, flight data and status of special use airspace. SWIM implementation is the optimal outcome for the aviation system in the conversion of digital data to information for systems</w:t>
      </w:r>
      <w:r w:rsidR="00055F0C">
        <w:t xml:space="preserve"> users.</w:t>
      </w:r>
      <w:r w:rsidR="00CD5D3D">
        <w:t xml:space="preserve"> </w:t>
      </w:r>
      <w:r w:rsidR="00406ACE">
        <w:t xml:space="preserve">The </w:t>
      </w:r>
      <w:r w:rsidR="00CD5D3D">
        <w:t>AIM</w:t>
      </w:r>
      <w:r w:rsidR="00406ACE">
        <w:t>S</w:t>
      </w:r>
      <w:r w:rsidR="00CD5D3D">
        <w:t xml:space="preserve"> therefore becomes a key component of SWIM.</w:t>
      </w:r>
    </w:p>
    <w:p w14:paraId="54E32801" w14:textId="702C3EEE" w:rsidR="00AA62A8" w:rsidRDefault="00AA62A8" w:rsidP="00AA62A8">
      <w:pPr>
        <w:rPr>
          <w:color w:val="155A77"/>
          <w:lang w:eastAsia="en-US"/>
        </w:rPr>
      </w:pPr>
    </w:p>
    <w:p w14:paraId="54538AFF" w14:textId="6C772905" w:rsidR="00D7512D" w:rsidRPr="00D65858" w:rsidRDefault="00762AA2" w:rsidP="00D65858">
      <w:pPr>
        <w:pStyle w:val="Bodytext"/>
      </w:pPr>
      <w:r>
        <w:rPr>
          <w:noProof/>
          <w:lang w:eastAsia="en-NZ"/>
        </w:rPr>
        <w:drawing>
          <wp:inline distT="0" distB="0" distL="0" distR="0" wp14:anchorId="698A6502" wp14:editId="1F682FBB">
            <wp:extent cx="5684520" cy="3319145"/>
            <wp:effectExtent l="0" t="0" r="508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ystem diagram V2 re met and rules.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684520" cy="3319145"/>
                    </a:xfrm>
                    <a:prstGeom prst="rect">
                      <a:avLst/>
                    </a:prstGeom>
                  </pic:spPr>
                </pic:pic>
              </a:graphicData>
            </a:graphic>
          </wp:inline>
        </w:drawing>
      </w:r>
    </w:p>
    <w:p w14:paraId="63975487" w14:textId="6BEA7095" w:rsidR="00E44833" w:rsidRPr="00AA62A8" w:rsidRDefault="00E44833" w:rsidP="00AA62A8">
      <w:pPr>
        <w:pStyle w:val="ListParagraph"/>
        <w:tabs>
          <w:tab w:val="clear" w:pos="709"/>
        </w:tabs>
        <w:spacing w:after="0"/>
        <w:ind w:left="644"/>
        <w:jc w:val="center"/>
        <w:rPr>
          <w:b/>
          <w:bCs/>
          <w:i/>
          <w:iCs/>
          <w:color w:val="155A77"/>
          <w:lang w:eastAsia="en-US"/>
        </w:rPr>
      </w:pPr>
      <w:r w:rsidRPr="00AA62A8">
        <w:rPr>
          <w:b/>
          <w:bCs/>
          <w:i/>
          <w:iCs/>
          <w:color w:val="155A77"/>
          <w:lang w:eastAsia="en-US"/>
        </w:rPr>
        <w:t xml:space="preserve">Figure 2: </w:t>
      </w:r>
      <w:r w:rsidR="00AA62A8">
        <w:rPr>
          <w:b/>
          <w:bCs/>
          <w:i/>
          <w:iCs/>
          <w:color w:val="155A77"/>
          <w:lang w:eastAsia="en-US"/>
        </w:rPr>
        <w:t>Common digital AIM</w:t>
      </w:r>
      <w:r w:rsidR="00315F22">
        <w:rPr>
          <w:b/>
          <w:bCs/>
          <w:i/>
          <w:iCs/>
          <w:color w:val="155A77"/>
          <w:lang w:eastAsia="en-US"/>
        </w:rPr>
        <w:t>S</w:t>
      </w:r>
      <w:r w:rsidR="00AA62A8">
        <w:rPr>
          <w:b/>
          <w:bCs/>
          <w:i/>
          <w:iCs/>
          <w:color w:val="155A77"/>
          <w:lang w:eastAsia="en-US"/>
        </w:rPr>
        <w:t xml:space="preserve"> Concept</w:t>
      </w:r>
    </w:p>
    <w:p w14:paraId="48024ECA" w14:textId="77777777" w:rsidR="00E44833" w:rsidRDefault="00E44833" w:rsidP="00AA62A8">
      <w:pPr>
        <w:pStyle w:val="ListParagraph"/>
        <w:spacing w:before="120" w:after="120" w:line="276" w:lineRule="auto"/>
        <w:ind w:left="567"/>
        <w:contextualSpacing w:val="0"/>
      </w:pPr>
    </w:p>
    <w:p w14:paraId="752FDBAE" w14:textId="0C7D4D12" w:rsidR="001E2ED0" w:rsidRDefault="001E2ED0" w:rsidP="00226402">
      <w:pPr>
        <w:pStyle w:val="ListParagraph"/>
        <w:numPr>
          <w:ilvl w:val="0"/>
          <w:numId w:val="5"/>
        </w:numPr>
        <w:spacing w:before="120" w:after="120" w:line="276" w:lineRule="auto"/>
        <w:contextualSpacing w:val="0"/>
      </w:pPr>
      <w:r>
        <w:t xml:space="preserve">The following information will </w:t>
      </w:r>
      <w:r w:rsidR="00CD5D3D">
        <w:t>need to</w:t>
      </w:r>
      <w:r>
        <w:t xml:space="preserve"> be </w:t>
      </w:r>
      <w:r w:rsidR="00CD5D3D">
        <w:t xml:space="preserve">handled and </w:t>
      </w:r>
      <w:r>
        <w:t>integrated</w:t>
      </w:r>
      <w:r w:rsidR="00CD5D3D">
        <w:t xml:space="preserve"> by the AIMS</w:t>
      </w:r>
      <w:r w:rsidR="00D7512D">
        <w:t xml:space="preserve"> to support user operations</w:t>
      </w:r>
      <w:r>
        <w:t>:</w:t>
      </w:r>
    </w:p>
    <w:p w14:paraId="5F5D749D" w14:textId="45B9C51E" w:rsidR="00D7512D" w:rsidRDefault="001E2ED0" w:rsidP="00A3642B">
      <w:pPr>
        <w:pStyle w:val="Bodytext"/>
        <w:numPr>
          <w:ilvl w:val="0"/>
          <w:numId w:val="9"/>
        </w:numPr>
      </w:pPr>
      <w:r w:rsidRPr="001E2ED0">
        <w:rPr>
          <w:b/>
        </w:rPr>
        <w:t>Aeronautical</w:t>
      </w:r>
      <w:r>
        <w:t xml:space="preserve"> </w:t>
      </w:r>
      <w:r w:rsidR="00AA62A8">
        <w:t>–</w:t>
      </w:r>
      <w:r>
        <w:t xml:space="preserve"> </w:t>
      </w:r>
      <w:r w:rsidR="0095235F">
        <w:t>Static</w:t>
      </w:r>
      <w:r w:rsidR="00AD6FBB">
        <w:t>- subject to update</w:t>
      </w:r>
    </w:p>
    <w:p w14:paraId="480B85CA" w14:textId="7C30F663" w:rsidR="001E2ED0" w:rsidRDefault="00D7512D" w:rsidP="00A3642B">
      <w:pPr>
        <w:pStyle w:val="Bodytext"/>
        <w:numPr>
          <w:ilvl w:val="0"/>
          <w:numId w:val="9"/>
        </w:numPr>
      </w:pPr>
      <w:r w:rsidRPr="001E2ED0">
        <w:rPr>
          <w:b/>
        </w:rPr>
        <w:t>Aeronautical</w:t>
      </w:r>
      <w:r>
        <w:t xml:space="preserve"> – Dynamic</w:t>
      </w:r>
      <w:r w:rsidR="00AA62A8">
        <w:t xml:space="preserve"> </w:t>
      </w:r>
      <w:r w:rsidR="00AD6FBB">
        <w:t>– reflected changed conditions and circumstance</w:t>
      </w:r>
    </w:p>
    <w:p w14:paraId="377BA415" w14:textId="27F712CD" w:rsidR="0095235F" w:rsidRDefault="0095235F" w:rsidP="00A3642B">
      <w:pPr>
        <w:pStyle w:val="Bodytext"/>
        <w:numPr>
          <w:ilvl w:val="0"/>
          <w:numId w:val="9"/>
        </w:numPr>
      </w:pPr>
      <w:r w:rsidRPr="001E2ED0">
        <w:rPr>
          <w:b/>
        </w:rPr>
        <w:t>Aeronautical</w:t>
      </w:r>
      <w:r>
        <w:t xml:space="preserve"> – Procedural</w:t>
      </w:r>
      <w:r w:rsidR="00AD6FBB">
        <w:t xml:space="preserve"> - subject to update</w:t>
      </w:r>
    </w:p>
    <w:p w14:paraId="3499841C" w14:textId="1CC448F1" w:rsidR="0095235F" w:rsidRDefault="0095235F" w:rsidP="00A3642B">
      <w:pPr>
        <w:pStyle w:val="Bodytext"/>
        <w:numPr>
          <w:ilvl w:val="0"/>
          <w:numId w:val="9"/>
        </w:numPr>
      </w:pPr>
      <w:r>
        <w:rPr>
          <w:b/>
        </w:rPr>
        <w:t xml:space="preserve">Aerodrome infrastructure </w:t>
      </w:r>
      <w:r>
        <w:t>– Static</w:t>
      </w:r>
      <w:r w:rsidR="00AD6FBB">
        <w:t xml:space="preserve"> – subject to update</w:t>
      </w:r>
    </w:p>
    <w:p w14:paraId="04948E3F" w14:textId="3ADB14F8" w:rsidR="0095235F" w:rsidRDefault="0095235F" w:rsidP="00A3642B">
      <w:pPr>
        <w:pStyle w:val="Bodytext"/>
        <w:numPr>
          <w:ilvl w:val="0"/>
          <w:numId w:val="9"/>
        </w:numPr>
      </w:pPr>
      <w:r>
        <w:rPr>
          <w:b/>
        </w:rPr>
        <w:t>Aerodrome infrastructure</w:t>
      </w:r>
      <w:r w:rsidRPr="0095235F">
        <w:t xml:space="preserve"> </w:t>
      </w:r>
      <w:r w:rsidRPr="00D65858">
        <w:t>-</w:t>
      </w:r>
      <w:r>
        <w:t xml:space="preserve"> Dynamic</w:t>
      </w:r>
    </w:p>
    <w:p w14:paraId="41F3F981" w14:textId="49A42471" w:rsidR="00D7512D" w:rsidRPr="00D65858" w:rsidRDefault="00D7512D" w:rsidP="00A3642B">
      <w:pPr>
        <w:pStyle w:val="Bodytext"/>
        <w:numPr>
          <w:ilvl w:val="0"/>
          <w:numId w:val="9"/>
        </w:numPr>
      </w:pPr>
      <w:r>
        <w:rPr>
          <w:b/>
        </w:rPr>
        <w:lastRenderedPageBreak/>
        <w:t xml:space="preserve">Geospatial – Terrain and </w:t>
      </w:r>
      <w:r w:rsidR="00D30092">
        <w:rPr>
          <w:b/>
        </w:rPr>
        <w:t>landform</w:t>
      </w:r>
      <w:r w:rsidR="00AD6FBB">
        <w:rPr>
          <w:b/>
        </w:rPr>
        <w:t xml:space="preserve"> – </w:t>
      </w:r>
      <w:r w:rsidR="00AD6FBB" w:rsidRPr="00AB7D06">
        <w:t>Static (typically supplied by non-aviation sources)</w:t>
      </w:r>
    </w:p>
    <w:p w14:paraId="364C3E00" w14:textId="72E3606B" w:rsidR="00D7512D" w:rsidRDefault="00D7512D" w:rsidP="00A3642B">
      <w:pPr>
        <w:pStyle w:val="Bodytext"/>
        <w:numPr>
          <w:ilvl w:val="0"/>
          <w:numId w:val="9"/>
        </w:numPr>
      </w:pPr>
      <w:r>
        <w:rPr>
          <w:b/>
        </w:rPr>
        <w:t>Geospatial – Obstacles</w:t>
      </w:r>
      <w:r w:rsidR="00AD6FBB">
        <w:rPr>
          <w:b/>
        </w:rPr>
        <w:t xml:space="preserve"> </w:t>
      </w:r>
      <w:r w:rsidR="00AD6FBB" w:rsidRPr="00AB7D06">
        <w:t>– Static - subject to update</w:t>
      </w:r>
      <w:r w:rsidR="00AD6FBB">
        <w:rPr>
          <w:b/>
        </w:rPr>
        <w:t xml:space="preserve"> </w:t>
      </w:r>
    </w:p>
    <w:p w14:paraId="5AD8AA97" w14:textId="77777777" w:rsidR="00D7512D" w:rsidRDefault="001E2ED0" w:rsidP="00A3642B">
      <w:pPr>
        <w:pStyle w:val="Bodytext"/>
        <w:numPr>
          <w:ilvl w:val="0"/>
          <w:numId w:val="9"/>
        </w:numPr>
      </w:pPr>
      <w:r w:rsidRPr="001E2ED0">
        <w:rPr>
          <w:b/>
        </w:rPr>
        <w:t>MET</w:t>
      </w:r>
      <w:r w:rsidRPr="001E2ED0">
        <w:t xml:space="preserve"> – </w:t>
      </w:r>
      <w:r w:rsidR="00AA62A8">
        <w:t xml:space="preserve">dynamic </w:t>
      </w:r>
      <w:r w:rsidRPr="001E2ED0">
        <w:t xml:space="preserve">information on the past, current and future state of earth's atmosphere relevant for </w:t>
      </w:r>
      <w:r w:rsidR="00D7512D">
        <w:t>air operations</w:t>
      </w:r>
    </w:p>
    <w:p w14:paraId="4D2C39B3" w14:textId="2F71F4CC" w:rsidR="00D7512D" w:rsidRDefault="00D7512D" w:rsidP="00D7512D">
      <w:pPr>
        <w:pStyle w:val="Bodytext"/>
        <w:numPr>
          <w:ilvl w:val="0"/>
          <w:numId w:val="9"/>
        </w:numPr>
      </w:pPr>
      <w:r w:rsidRPr="001E2ED0">
        <w:rPr>
          <w:b/>
        </w:rPr>
        <w:t>MET</w:t>
      </w:r>
      <w:r w:rsidRPr="001E2ED0">
        <w:t xml:space="preserve"> – </w:t>
      </w:r>
      <w:r>
        <w:t xml:space="preserve">dynamic </w:t>
      </w:r>
      <w:r w:rsidRPr="001E2ED0">
        <w:t>information on the current atmosp</w:t>
      </w:r>
      <w:r>
        <w:t>he</w:t>
      </w:r>
      <w:r w:rsidRPr="001E2ED0">
        <w:t>r</w:t>
      </w:r>
      <w:r>
        <w:t>ic</w:t>
      </w:r>
      <w:r w:rsidRPr="001E2ED0">
        <w:t xml:space="preserve"> </w:t>
      </w:r>
      <w:r w:rsidR="0095235F">
        <w:t xml:space="preserve">and ground </w:t>
      </w:r>
      <w:r>
        <w:t>conditions r</w:t>
      </w:r>
      <w:r w:rsidRPr="001E2ED0">
        <w:t xml:space="preserve">elevant </w:t>
      </w:r>
      <w:r>
        <w:t>to aerodrome operations</w:t>
      </w:r>
      <w:r w:rsidR="0095235F">
        <w:t>.</w:t>
      </w:r>
    </w:p>
    <w:p w14:paraId="1667A265" w14:textId="77777777" w:rsidR="007657C3" w:rsidRDefault="007657C3" w:rsidP="007657C3">
      <w:pPr>
        <w:spacing w:before="120" w:after="120" w:line="276" w:lineRule="auto"/>
      </w:pPr>
    </w:p>
    <w:p w14:paraId="0D67F93F" w14:textId="77777777" w:rsidR="007657C3" w:rsidRDefault="007657C3" w:rsidP="007657C3">
      <w:pPr>
        <w:pStyle w:val="Bodytext"/>
        <w:rPr>
          <w:lang w:eastAsia="en-NZ"/>
        </w:rPr>
      </w:pPr>
    </w:p>
    <w:p w14:paraId="54647ECC" w14:textId="20CDACB9" w:rsidR="007657C3" w:rsidRPr="007657C3" w:rsidRDefault="007657C3" w:rsidP="007657C3">
      <w:pPr>
        <w:pStyle w:val="Bodytext"/>
        <w:rPr>
          <w:lang w:eastAsia="en-NZ"/>
        </w:rPr>
        <w:sectPr w:rsidR="007657C3" w:rsidRPr="007657C3" w:rsidSect="000A426F">
          <w:footnotePr>
            <w:pos w:val="beneathText"/>
          </w:footnotePr>
          <w:pgSz w:w="11900" w:h="16840"/>
          <w:pgMar w:top="1440" w:right="1474" w:bottom="1440" w:left="1474" w:header="709" w:footer="709" w:gutter="0"/>
          <w:cols w:space="708"/>
          <w:docGrid w:linePitch="360"/>
        </w:sectPr>
      </w:pPr>
    </w:p>
    <w:p w14:paraId="2E614834" w14:textId="0531F166" w:rsidR="001E2ED0" w:rsidRDefault="001E2ED0" w:rsidP="001738AD">
      <w:pPr>
        <w:pStyle w:val="NSSConopsHeading1"/>
      </w:pPr>
      <w:bookmarkStart w:id="19" w:name="_Toc40040482"/>
      <w:r>
        <w:lastRenderedPageBreak/>
        <w:t>Airspace Use</w:t>
      </w:r>
      <w:r w:rsidR="000E1568">
        <w:t xml:space="preserve"> Cases</w:t>
      </w:r>
      <w:bookmarkEnd w:id="19"/>
    </w:p>
    <w:p w14:paraId="33CD5BF2" w14:textId="456609C5" w:rsidR="00653CB9" w:rsidRDefault="00653CB9" w:rsidP="00226402">
      <w:pPr>
        <w:pStyle w:val="ListParagraph"/>
        <w:numPr>
          <w:ilvl w:val="0"/>
          <w:numId w:val="5"/>
        </w:numPr>
        <w:spacing w:before="120" w:after="120" w:line="276" w:lineRule="auto"/>
        <w:contextualSpacing w:val="0"/>
      </w:pPr>
      <w:r>
        <w:t xml:space="preserve">The Airspace Use Cases were developed through a series of workshops </w:t>
      </w:r>
      <w:r w:rsidR="003B0AAB">
        <w:t xml:space="preserve">and subsequent dialogue </w:t>
      </w:r>
      <w:r w:rsidR="00C2338F">
        <w:t xml:space="preserve">with stakeholders </w:t>
      </w:r>
      <w:r w:rsidR="003B0AAB">
        <w:t xml:space="preserve">and how they perceived the future </w:t>
      </w:r>
      <w:r w:rsidR="00ED6590">
        <w:t>digitally</w:t>
      </w:r>
      <w:r w:rsidR="003B0AAB">
        <w:t xml:space="preserve"> based system would best meet their needs. The following </w:t>
      </w:r>
      <w:r w:rsidR="00E41ACC">
        <w:t xml:space="preserve">paragraphs </w:t>
      </w:r>
      <w:r w:rsidR="003B0AAB">
        <w:t>reflect that dialogue.</w:t>
      </w:r>
    </w:p>
    <w:p w14:paraId="71C6971C" w14:textId="34513655" w:rsidR="00F631E0" w:rsidRDefault="001E2ED0" w:rsidP="00226402">
      <w:pPr>
        <w:pStyle w:val="ListParagraph"/>
        <w:numPr>
          <w:ilvl w:val="0"/>
          <w:numId w:val="5"/>
        </w:numPr>
        <w:spacing w:before="120" w:after="120" w:line="276" w:lineRule="auto"/>
        <w:contextualSpacing w:val="0"/>
      </w:pPr>
      <w:r>
        <w:t xml:space="preserve">The following </w:t>
      </w:r>
      <w:r w:rsidR="007657C3">
        <w:t xml:space="preserve">use </w:t>
      </w:r>
      <w:r w:rsidR="00867E5C">
        <w:t>c</w:t>
      </w:r>
      <w:r w:rsidR="007657C3">
        <w:t>ases form the core driver for the design of this AIM</w:t>
      </w:r>
      <w:r w:rsidR="00365310">
        <w:t>S</w:t>
      </w:r>
      <w:r w:rsidR="007657C3">
        <w:t xml:space="preserve"> CONOPS</w:t>
      </w:r>
      <w:r w:rsidR="00DF0577">
        <w:t>.  The format is as follows:</w:t>
      </w:r>
    </w:p>
    <w:p w14:paraId="6825B9D3" w14:textId="1ECC7BF4" w:rsidR="00DF0577" w:rsidRDefault="00DF0577" w:rsidP="00A3642B">
      <w:pPr>
        <w:pStyle w:val="ListParagraph"/>
        <w:numPr>
          <w:ilvl w:val="1"/>
          <w:numId w:val="19"/>
        </w:numPr>
        <w:spacing w:before="120" w:after="120" w:line="276" w:lineRule="auto"/>
        <w:contextualSpacing w:val="0"/>
      </w:pPr>
      <w:r>
        <w:t>Overall context and background for each user group including assumptions of the future</w:t>
      </w:r>
    </w:p>
    <w:p w14:paraId="25BC0C12" w14:textId="59C3C1EA" w:rsidR="00DF0577" w:rsidRDefault="00DF0577" w:rsidP="00A3642B">
      <w:pPr>
        <w:pStyle w:val="ListParagraph"/>
        <w:numPr>
          <w:ilvl w:val="1"/>
          <w:numId w:val="19"/>
        </w:numPr>
        <w:spacing w:before="120" w:after="0" w:line="276" w:lineRule="auto"/>
        <w:ind w:left="1077" w:hanging="357"/>
        <w:contextualSpacing w:val="0"/>
      </w:pPr>
      <w:r>
        <w:t>For each user group:</w:t>
      </w:r>
    </w:p>
    <w:p w14:paraId="457F0CB9" w14:textId="6E92DEBF" w:rsidR="00DF0577" w:rsidRDefault="00DF0577" w:rsidP="00A3642B">
      <w:pPr>
        <w:pStyle w:val="ListParagraph"/>
        <w:numPr>
          <w:ilvl w:val="2"/>
          <w:numId w:val="19"/>
        </w:numPr>
        <w:spacing w:after="120"/>
        <w:ind w:left="1979" w:hanging="357"/>
        <w:contextualSpacing w:val="0"/>
      </w:pPr>
      <w:r>
        <w:t>Typical user</w:t>
      </w:r>
      <w:r w:rsidR="00365310">
        <w:t>’</w:t>
      </w:r>
      <w:r>
        <w:t>s profile</w:t>
      </w:r>
    </w:p>
    <w:p w14:paraId="2DBC8B03" w14:textId="687E8CD6" w:rsidR="00DF0577" w:rsidRDefault="00DF0577" w:rsidP="00A3642B">
      <w:pPr>
        <w:pStyle w:val="ListParagraph"/>
        <w:numPr>
          <w:ilvl w:val="2"/>
          <w:numId w:val="19"/>
        </w:numPr>
        <w:spacing w:before="120" w:after="120"/>
        <w:contextualSpacing w:val="0"/>
      </w:pPr>
      <w:r>
        <w:t xml:space="preserve">What is important for a typical </w:t>
      </w:r>
      <w:r w:rsidR="003B0AAB">
        <w:t xml:space="preserve">or representative </w:t>
      </w:r>
      <w:r>
        <w:t>user</w:t>
      </w:r>
      <w:r w:rsidR="003B0AAB">
        <w:t xml:space="preserve"> within the group</w:t>
      </w:r>
    </w:p>
    <w:p w14:paraId="7A68F649" w14:textId="430C95BE" w:rsidR="00DF0577" w:rsidRDefault="00DF0577" w:rsidP="00A3642B">
      <w:pPr>
        <w:pStyle w:val="ListParagraph"/>
        <w:numPr>
          <w:ilvl w:val="2"/>
          <w:numId w:val="19"/>
        </w:numPr>
        <w:spacing w:before="120" w:after="120"/>
        <w:contextualSpacing w:val="0"/>
      </w:pPr>
      <w:r>
        <w:t>What aeronautical information the typical user requires</w:t>
      </w:r>
    </w:p>
    <w:p w14:paraId="54D9803A" w14:textId="03175584" w:rsidR="00DF0577" w:rsidRDefault="00C80EDD" w:rsidP="00A3642B">
      <w:pPr>
        <w:pStyle w:val="ListParagraph"/>
        <w:numPr>
          <w:ilvl w:val="2"/>
          <w:numId w:val="19"/>
        </w:numPr>
        <w:spacing w:before="120" w:after="120"/>
        <w:contextualSpacing w:val="0"/>
      </w:pPr>
      <w:r>
        <w:t xml:space="preserve">Anticipated </w:t>
      </w:r>
      <w:r w:rsidR="003B0AAB">
        <w:t>benefits realisable and challenges</w:t>
      </w:r>
      <w:r>
        <w:t xml:space="preserve"> of </w:t>
      </w:r>
      <w:r w:rsidR="003B0AAB">
        <w:t xml:space="preserve">introducing a system meeting the </w:t>
      </w:r>
      <w:r>
        <w:t>AIM</w:t>
      </w:r>
      <w:r w:rsidR="00365310">
        <w:t>S</w:t>
      </w:r>
      <w:r>
        <w:t xml:space="preserve"> CONOPS</w:t>
      </w:r>
    </w:p>
    <w:p w14:paraId="7C596845" w14:textId="4266FA0C" w:rsidR="00C80EDD" w:rsidRDefault="00C80EDD" w:rsidP="003B0AAB">
      <w:pPr>
        <w:pStyle w:val="ListParagraph"/>
        <w:numPr>
          <w:ilvl w:val="0"/>
          <w:numId w:val="5"/>
        </w:numPr>
        <w:spacing w:after="0" w:line="276" w:lineRule="auto"/>
        <w:ind w:left="641" w:hanging="357"/>
        <w:contextualSpacing w:val="0"/>
      </w:pPr>
      <w:r>
        <w:t>For the purposes of the CONOPS the users are grouped as follows:</w:t>
      </w:r>
    </w:p>
    <w:p w14:paraId="292FD10E" w14:textId="54B97B52" w:rsidR="00C80EDD" w:rsidRDefault="00C80EDD" w:rsidP="00A3642B">
      <w:pPr>
        <w:pStyle w:val="ListParagraph"/>
        <w:numPr>
          <w:ilvl w:val="0"/>
          <w:numId w:val="11"/>
        </w:numPr>
      </w:pPr>
      <w:r>
        <w:t>UA users</w:t>
      </w:r>
    </w:p>
    <w:p w14:paraId="6ABCE1FC" w14:textId="62E65FA7" w:rsidR="00C80EDD" w:rsidRDefault="00C80EDD" w:rsidP="00A3642B">
      <w:pPr>
        <w:pStyle w:val="ListParagraph"/>
        <w:numPr>
          <w:ilvl w:val="1"/>
          <w:numId w:val="11"/>
        </w:numPr>
      </w:pPr>
      <w:r>
        <w:t>Small UA users</w:t>
      </w:r>
    </w:p>
    <w:p w14:paraId="3AF070FF" w14:textId="059D759F" w:rsidR="00C80EDD" w:rsidRDefault="00C80EDD" w:rsidP="00A3642B">
      <w:pPr>
        <w:pStyle w:val="ListParagraph"/>
        <w:numPr>
          <w:ilvl w:val="1"/>
          <w:numId w:val="11"/>
        </w:numPr>
      </w:pPr>
      <w:r>
        <w:t>Large UA Users</w:t>
      </w:r>
    </w:p>
    <w:p w14:paraId="03F92190" w14:textId="77777777" w:rsidR="00867E5C" w:rsidRDefault="00867E5C" w:rsidP="00A3642B">
      <w:pPr>
        <w:pStyle w:val="ListParagraph"/>
        <w:numPr>
          <w:ilvl w:val="0"/>
          <w:numId w:val="11"/>
        </w:numPr>
      </w:pPr>
      <w:r>
        <w:t>VFR Users</w:t>
      </w:r>
    </w:p>
    <w:p w14:paraId="5C7227BC" w14:textId="1DCDCD0F" w:rsidR="00C80EDD" w:rsidRDefault="00C80EDD" w:rsidP="00A3642B">
      <w:pPr>
        <w:pStyle w:val="ListParagraph"/>
        <w:numPr>
          <w:ilvl w:val="1"/>
          <w:numId w:val="11"/>
        </w:numPr>
      </w:pPr>
      <w:r>
        <w:t>GA</w:t>
      </w:r>
    </w:p>
    <w:p w14:paraId="7B4076C9" w14:textId="2B5096FB" w:rsidR="00C80EDD" w:rsidRDefault="00C80EDD" w:rsidP="00A3642B">
      <w:pPr>
        <w:pStyle w:val="ListParagraph"/>
        <w:numPr>
          <w:ilvl w:val="1"/>
          <w:numId w:val="11"/>
        </w:numPr>
      </w:pPr>
      <w:r>
        <w:t>Agricultural operators</w:t>
      </w:r>
    </w:p>
    <w:p w14:paraId="4DBCDDA5" w14:textId="67A4DF3D" w:rsidR="00F32705" w:rsidRDefault="00F32705" w:rsidP="00A3642B">
      <w:pPr>
        <w:pStyle w:val="ListParagraph"/>
        <w:numPr>
          <w:ilvl w:val="1"/>
          <w:numId w:val="11"/>
        </w:numPr>
      </w:pPr>
      <w:r>
        <w:t>Rotary/EMS</w:t>
      </w:r>
    </w:p>
    <w:p w14:paraId="03A47ADF" w14:textId="0F5F7758" w:rsidR="00C80EDD" w:rsidRDefault="00C80EDD" w:rsidP="00A3642B">
      <w:pPr>
        <w:pStyle w:val="ListParagraph"/>
        <w:numPr>
          <w:ilvl w:val="1"/>
          <w:numId w:val="11"/>
        </w:numPr>
      </w:pPr>
      <w:r>
        <w:t>Gliders</w:t>
      </w:r>
    </w:p>
    <w:p w14:paraId="542B9E45" w14:textId="4AF07164" w:rsidR="00C80EDD" w:rsidRPr="00F949B8" w:rsidRDefault="00C80EDD" w:rsidP="00A3642B">
      <w:pPr>
        <w:pStyle w:val="ListParagraph"/>
        <w:numPr>
          <w:ilvl w:val="1"/>
          <w:numId w:val="11"/>
        </w:numPr>
      </w:pPr>
      <w:r w:rsidRPr="00F949B8">
        <w:t>Lighter than air</w:t>
      </w:r>
      <w:r w:rsidR="00A47598" w:rsidRPr="00F949B8">
        <w:t xml:space="preserve"> / non-rigid / semi-rigid gliders </w:t>
      </w:r>
    </w:p>
    <w:p w14:paraId="27312ED4" w14:textId="04B61188" w:rsidR="00C80EDD" w:rsidRDefault="00C80EDD" w:rsidP="00A3642B">
      <w:pPr>
        <w:pStyle w:val="ListParagraph"/>
        <w:numPr>
          <w:ilvl w:val="0"/>
          <w:numId w:val="11"/>
        </w:numPr>
      </w:pPr>
      <w:r>
        <w:t>IFR Users</w:t>
      </w:r>
    </w:p>
    <w:p w14:paraId="57CB4DCB" w14:textId="78EBD1B5" w:rsidR="00C80EDD" w:rsidRDefault="00C80EDD" w:rsidP="00A3642B">
      <w:pPr>
        <w:pStyle w:val="ListParagraph"/>
        <w:numPr>
          <w:ilvl w:val="1"/>
          <w:numId w:val="11"/>
        </w:numPr>
      </w:pPr>
      <w:r>
        <w:t>Large RPT airlines</w:t>
      </w:r>
    </w:p>
    <w:p w14:paraId="09D91248" w14:textId="64B83B80" w:rsidR="00C80EDD" w:rsidRDefault="00C80EDD" w:rsidP="00A3642B">
      <w:pPr>
        <w:pStyle w:val="ListParagraph"/>
        <w:numPr>
          <w:ilvl w:val="1"/>
          <w:numId w:val="11"/>
        </w:numPr>
      </w:pPr>
      <w:r>
        <w:t>Small / medium airlines</w:t>
      </w:r>
    </w:p>
    <w:p w14:paraId="0ACF8188" w14:textId="44AF7626" w:rsidR="00C80EDD" w:rsidRDefault="00C80EDD" w:rsidP="00A3642B">
      <w:pPr>
        <w:pStyle w:val="ListParagraph"/>
        <w:numPr>
          <w:ilvl w:val="1"/>
          <w:numId w:val="11"/>
        </w:numPr>
      </w:pPr>
      <w:r>
        <w:t>Other commercial users</w:t>
      </w:r>
    </w:p>
    <w:p w14:paraId="1A546AD8" w14:textId="56D2CD09" w:rsidR="00C80EDD" w:rsidRDefault="00C80EDD" w:rsidP="00A3642B">
      <w:pPr>
        <w:pStyle w:val="ListParagraph"/>
        <w:numPr>
          <w:ilvl w:val="1"/>
          <w:numId w:val="11"/>
        </w:numPr>
      </w:pPr>
      <w:r>
        <w:t>Itinerant IFR users</w:t>
      </w:r>
    </w:p>
    <w:p w14:paraId="7010C4AF" w14:textId="04D2B321" w:rsidR="00ED67A1" w:rsidRDefault="00F32705" w:rsidP="00A3642B">
      <w:pPr>
        <w:pStyle w:val="ListParagraph"/>
        <w:numPr>
          <w:ilvl w:val="1"/>
          <w:numId w:val="11"/>
        </w:numPr>
      </w:pPr>
      <w:r>
        <w:t>Rotary/EMS</w:t>
      </w:r>
    </w:p>
    <w:p w14:paraId="24DE3683" w14:textId="35D80C24" w:rsidR="00C80EDD" w:rsidRDefault="00C80EDD" w:rsidP="00A3642B">
      <w:pPr>
        <w:pStyle w:val="ListParagraph"/>
        <w:numPr>
          <w:ilvl w:val="0"/>
          <w:numId w:val="11"/>
        </w:numPr>
      </w:pPr>
      <w:r>
        <w:t>ATC and AN</w:t>
      </w:r>
      <w:r w:rsidR="00365310">
        <w:t>S</w:t>
      </w:r>
      <w:r>
        <w:t xml:space="preserve">P </w:t>
      </w:r>
    </w:p>
    <w:p w14:paraId="38EE739F" w14:textId="318D7BEB" w:rsidR="00C80EDD" w:rsidRDefault="00C80EDD" w:rsidP="00A3642B">
      <w:pPr>
        <w:pStyle w:val="ListParagraph"/>
        <w:numPr>
          <w:ilvl w:val="1"/>
          <w:numId w:val="11"/>
        </w:numPr>
      </w:pPr>
      <w:r>
        <w:t>ATC</w:t>
      </w:r>
    </w:p>
    <w:p w14:paraId="1BD7B340" w14:textId="60DC6A05" w:rsidR="00C80EDD" w:rsidRDefault="00C80EDD" w:rsidP="00A3642B">
      <w:pPr>
        <w:pStyle w:val="ListParagraph"/>
        <w:numPr>
          <w:ilvl w:val="1"/>
          <w:numId w:val="11"/>
        </w:numPr>
      </w:pPr>
      <w:r>
        <w:t>ANSP</w:t>
      </w:r>
    </w:p>
    <w:p w14:paraId="7BDDFB9B" w14:textId="02DC380F" w:rsidR="00C80EDD" w:rsidRDefault="00C80EDD" w:rsidP="00A3642B">
      <w:pPr>
        <w:pStyle w:val="ListParagraph"/>
        <w:numPr>
          <w:ilvl w:val="0"/>
          <w:numId w:val="11"/>
        </w:numPr>
      </w:pPr>
      <w:r>
        <w:t>Application providers</w:t>
      </w:r>
    </w:p>
    <w:p w14:paraId="555F3CB0" w14:textId="76F9F5DB" w:rsidR="00C80EDD" w:rsidRDefault="00C80EDD" w:rsidP="00A3642B">
      <w:pPr>
        <w:pStyle w:val="ListParagraph"/>
        <w:numPr>
          <w:ilvl w:val="1"/>
          <w:numId w:val="11"/>
        </w:numPr>
      </w:pPr>
      <w:r>
        <w:t>Third party aeronautical information creators</w:t>
      </w:r>
    </w:p>
    <w:p w14:paraId="534239D8" w14:textId="66DA801B" w:rsidR="00C80EDD" w:rsidRDefault="00C80EDD" w:rsidP="00A3642B">
      <w:pPr>
        <w:pStyle w:val="ListParagraph"/>
        <w:numPr>
          <w:ilvl w:val="1"/>
          <w:numId w:val="11"/>
        </w:numPr>
        <w:spacing w:after="0"/>
        <w:ind w:left="1434" w:hanging="357"/>
      </w:pPr>
      <w:r>
        <w:t>Third party aeronautical information deliver</w:t>
      </w:r>
      <w:r w:rsidR="00E44833">
        <w:t>er</w:t>
      </w:r>
      <w:r>
        <w:t>s</w:t>
      </w:r>
    </w:p>
    <w:p w14:paraId="58973CE2" w14:textId="4A217F50" w:rsidR="000E1568" w:rsidRDefault="00C80EDD" w:rsidP="00A3642B">
      <w:pPr>
        <w:pStyle w:val="ListParagraph"/>
        <w:numPr>
          <w:ilvl w:val="0"/>
          <w:numId w:val="11"/>
        </w:numPr>
        <w:spacing w:after="0" w:line="276" w:lineRule="auto"/>
        <w:ind w:left="714" w:hanging="357"/>
      </w:pPr>
      <w:r w:rsidRPr="00F949B8">
        <w:t>Military</w:t>
      </w:r>
    </w:p>
    <w:p w14:paraId="052CB6B0" w14:textId="38420A70" w:rsidR="000E1568" w:rsidRPr="000E1568" w:rsidRDefault="000E1568" w:rsidP="000E1568">
      <w:pPr>
        <w:pStyle w:val="Bodytext"/>
        <w:rPr>
          <w:lang w:eastAsia="en-NZ"/>
        </w:rPr>
        <w:sectPr w:rsidR="000E1568" w:rsidRPr="000E1568" w:rsidSect="000A426F">
          <w:footnotePr>
            <w:pos w:val="beneathText"/>
          </w:footnotePr>
          <w:pgSz w:w="11900" w:h="16840"/>
          <w:pgMar w:top="1440" w:right="1474" w:bottom="1440" w:left="1474" w:header="709" w:footer="709" w:gutter="0"/>
          <w:cols w:space="708"/>
          <w:docGrid w:linePitch="360"/>
        </w:sectPr>
      </w:pPr>
    </w:p>
    <w:p w14:paraId="1F6922BB" w14:textId="466E86BD" w:rsidR="00F631E0" w:rsidRDefault="000B3439" w:rsidP="00226402">
      <w:pPr>
        <w:pStyle w:val="Heading3"/>
        <w:pageBreakBefore/>
      </w:pPr>
      <w:r>
        <w:lastRenderedPageBreak/>
        <w:t>Unmanned Aircraft</w:t>
      </w:r>
      <w:r w:rsidR="007657C3">
        <w:t xml:space="preserve"> </w:t>
      </w:r>
      <w:r w:rsidR="00CD5D3D">
        <w:t>Users</w:t>
      </w:r>
    </w:p>
    <w:p w14:paraId="1933DE19" w14:textId="452FDD95" w:rsidR="00CD5D3D" w:rsidRPr="00CD5D3D" w:rsidRDefault="00CD5D3D" w:rsidP="00793615">
      <w:pPr>
        <w:pStyle w:val="Heading5"/>
      </w:pPr>
      <w:r>
        <w:t>Context</w:t>
      </w:r>
    </w:p>
    <w:p w14:paraId="4DC69AED" w14:textId="7362AC0F" w:rsidR="00F631E0" w:rsidRDefault="007657C3" w:rsidP="00226402">
      <w:pPr>
        <w:pStyle w:val="ListParagraph"/>
        <w:numPr>
          <w:ilvl w:val="0"/>
          <w:numId w:val="5"/>
        </w:numPr>
        <w:spacing w:before="120" w:after="120" w:line="276" w:lineRule="auto"/>
        <w:contextualSpacing w:val="0"/>
      </w:pPr>
      <w:r>
        <w:t>UA</w:t>
      </w:r>
      <w:r w:rsidR="00F631E0">
        <w:t xml:space="preserve"> operations </w:t>
      </w:r>
      <w:r>
        <w:t xml:space="preserve">are carried out </w:t>
      </w:r>
      <w:r w:rsidR="00F631E0">
        <w:t xml:space="preserve">under Part 102 </w:t>
      </w:r>
      <w:r w:rsidR="00AA62A8">
        <w:t>or</w:t>
      </w:r>
      <w:r w:rsidR="00F631E0">
        <w:t xml:space="preserve"> Part 101 requirements.</w:t>
      </w:r>
      <w:r w:rsidR="00494DB5">
        <w:t xml:space="preserve">  Th</w:t>
      </w:r>
      <w:r w:rsidR="00F80DC6">
        <w:t>ese rules can be expected to evolve as the technology and solutions mature over time.</w:t>
      </w:r>
    </w:p>
    <w:p w14:paraId="68793514" w14:textId="44855400" w:rsidR="00F80DC6" w:rsidRDefault="00F80DC6" w:rsidP="00226402">
      <w:pPr>
        <w:pStyle w:val="ListParagraph"/>
        <w:numPr>
          <w:ilvl w:val="0"/>
          <w:numId w:val="5"/>
        </w:numPr>
        <w:spacing w:before="120" w:after="120" w:line="276" w:lineRule="auto"/>
        <w:contextualSpacing w:val="0"/>
      </w:pPr>
      <w:r w:rsidRPr="00ED1F70">
        <w:t xml:space="preserve">Future policy and regulatory requirements will reflect decisions as to whether UA should operate and </w:t>
      </w:r>
      <w:r w:rsidR="002A00D1">
        <w:t>meet the same or different performance requirements</w:t>
      </w:r>
      <w:r w:rsidRPr="00ED1F70">
        <w:t xml:space="preserve"> as per </w:t>
      </w:r>
      <w:r w:rsidR="002A00D1">
        <w:t>manned</w:t>
      </w:r>
      <w:r w:rsidRPr="00ED1F70">
        <w:t xml:space="preserve"> aircraft operating within the New Zealand aviation system</w:t>
      </w:r>
      <w:r w:rsidR="00F11095">
        <w:t>,</w:t>
      </w:r>
      <w:r w:rsidRPr="00ED1F70">
        <w:t xml:space="preserve"> with regard to navigation, surveillance, communications/data links, and other relevant matters.</w:t>
      </w:r>
    </w:p>
    <w:p w14:paraId="085E766D" w14:textId="6DA13640" w:rsidR="00F80DC6" w:rsidRDefault="00F80DC6" w:rsidP="00226402">
      <w:pPr>
        <w:pStyle w:val="ListParagraph"/>
        <w:numPr>
          <w:ilvl w:val="0"/>
          <w:numId w:val="5"/>
        </w:numPr>
        <w:spacing w:before="120" w:after="120" w:line="276" w:lineRule="auto"/>
        <w:contextualSpacing w:val="0"/>
      </w:pPr>
      <w:r>
        <w:t xml:space="preserve">Small UA can be expected to typically operate at low level and in a wide range of environments including urban areas.  This may demand use </w:t>
      </w:r>
      <w:r w:rsidR="002A68ED">
        <w:t xml:space="preserve">of </w:t>
      </w:r>
      <w:r>
        <w:t xml:space="preserve">data that is </w:t>
      </w:r>
      <w:r w:rsidR="00E44833">
        <w:t xml:space="preserve">not derived or delivered in the current </w:t>
      </w:r>
      <w:r>
        <w:t xml:space="preserve">aviation system. </w:t>
      </w:r>
    </w:p>
    <w:p w14:paraId="618E9450" w14:textId="49F459F1" w:rsidR="00793615" w:rsidRDefault="00F80DC6" w:rsidP="00226402">
      <w:pPr>
        <w:pStyle w:val="ListParagraph"/>
        <w:numPr>
          <w:ilvl w:val="0"/>
          <w:numId w:val="5"/>
        </w:numPr>
        <w:spacing w:before="120" w:after="120" w:line="276" w:lineRule="auto"/>
        <w:contextualSpacing w:val="0"/>
      </w:pPr>
      <w:r>
        <w:t>Development</w:t>
      </w:r>
      <w:r w:rsidR="002A68ED">
        <w:t xml:space="preserve"> of</w:t>
      </w:r>
      <w:r>
        <w:t xml:space="preserve"> large UA (GA scale) for urban mobility </w:t>
      </w:r>
      <w:r w:rsidR="002A68ED">
        <w:t xml:space="preserve">is </w:t>
      </w:r>
      <w:r w:rsidR="002A00D1">
        <w:t>being progressed</w:t>
      </w:r>
      <w:r w:rsidR="002A68ED">
        <w:t>. T</w:t>
      </w:r>
      <w:r>
        <w:t xml:space="preserve">heir use must be enabled to </w:t>
      </w:r>
      <w:r w:rsidR="002A68ED">
        <w:t xml:space="preserve">gain </w:t>
      </w:r>
      <w:r>
        <w:t xml:space="preserve">the associated societal benefits. </w:t>
      </w:r>
      <w:r w:rsidR="00B458DC">
        <w:t>U</w:t>
      </w:r>
      <w:r w:rsidR="002A68ED">
        <w:t>A u</w:t>
      </w:r>
      <w:r w:rsidR="00B458DC">
        <w:t xml:space="preserve">rban mobility </w:t>
      </w:r>
      <w:r w:rsidR="002A68ED">
        <w:t>is</w:t>
      </w:r>
      <w:r w:rsidR="00B458DC">
        <w:t xml:space="preserve"> expected to require access </w:t>
      </w:r>
      <w:r w:rsidR="00793615">
        <w:t xml:space="preserve">for these craft to controlled airspace and to heli-pad type operating surfaces in a similar way to current helicopter transport.  </w:t>
      </w:r>
    </w:p>
    <w:p w14:paraId="7A67F10D" w14:textId="7B35435C" w:rsidR="002A00D1" w:rsidRDefault="002A00D1" w:rsidP="002A00D1">
      <w:pPr>
        <w:pStyle w:val="ListParagraph"/>
        <w:numPr>
          <w:ilvl w:val="0"/>
          <w:numId w:val="5"/>
        </w:numPr>
        <w:spacing w:before="120" w:after="120" w:line="276" w:lineRule="auto"/>
        <w:contextualSpacing w:val="0"/>
      </w:pPr>
      <w:r>
        <w:t xml:space="preserve">Development of UA for utilisations similar to traditional aircraft is also being progressed. Their </w:t>
      </w:r>
      <w:r w:rsidR="00FD73DD">
        <w:t xml:space="preserve">development and </w:t>
      </w:r>
      <w:r>
        <w:t xml:space="preserve">use must be </w:t>
      </w:r>
      <w:r w:rsidR="00FD73DD">
        <w:t>allowed for</w:t>
      </w:r>
      <w:r>
        <w:t xml:space="preserve"> to gain the associated economic benefits. Such use is expected to require operation of these craft in a range of environments and airspace and to all types of operating surfaces in a similar way to existing aircraft. </w:t>
      </w:r>
    </w:p>
    <w:p w14:paraId="67B3995C" w14:textId="7207FCE9" w:rsidR="00F80DC6" w:rsidRDefault="00793615" w:rsidP="00226402">
      <w:pPr>
        <w:pStyle w:val="ListParagraph"/>
        <w:numPr>
          <w:ilvl w:val="0"/>
          <w:numId w:val="5"/>
        </w:numPr>
        <w:spacing w:before="120" w:after="120" w:line="276" w:lineRule="auto"/>
        <w:contextualSpacing w:val="0"/>
      </w:pPr>
      <w:r>
        <w:t>U</w:t>
      </w:r>
      <w:r w:rsidR="002A68ED">
        <w:t>A u</w:t>
      </w:r>
      <w:r>
        <w:t xml:space="preserve">rban mobility can be expected to require large UA to </w:t>
      </w:r>
      <w:r w:rsidR="002A68ED">
        <w:t xml:space="preserve">use </w:t>
      </w:r>
      <w:r>
        <w:t xml:space="preserve">operating surfaces positioned within densely built up areas.  This </w:t>
      </w:r>
      <w:r w:rsidR="002A68ED">
        <w:t xml:space="preserve">will </w:t>
      </w:r>
      <w:r>
        <w:t>require access to and use of</w:t>
      </w:r>
      <w:r w:rsidR="00F80DC6">
        <w:t xml:space="preserve"> data that is currently not derived or accessed </w:t>
      </w:r>
      <w:r w:rsidR="002A68ED">
        <w:t xml:space="preserve">from </w:t>
      </w:r>
      <w:r w:rsidR="00F80DC6">
        <w:t>the</w:t>
      </w:r>
      <w:r w:rsidR="002A68ED">
        <w:t xml:space="preserve"> current</w:t>
      </w:r>
      <w:r w:rsidR="00F80DC6">
        <w:t xml:space="preserve"> aviation system. </w:t>
      </w:r>
      <w:r>
        <w:t xml:space="preserve"> Some of this data (e.g. MET, hazard location, ANP etc) may </w:t>
      </w:r>
      <w:r w:rsidR="002A68ED">
        <w:t>be required</w:t>
      </w:r>
      <w:r>
        <w:t xml:space="preserve"> at a granularity not </w:t>
      </w:r>
      <w:r w:rsidR="002A68ED">
        <w:t>needed</w:t>
      </w:r>
      <w:r>
        <w:t xml:space="preserve"> </w:t>
      </w:r>
      <w:r w:rsidR="002A68ED">
        <w:t>for current</w:t>
      </w:r>
      <w:r>
        <w:t xml:space="preserve"> aviation use.</w:t>
      </w:r>
    </w:p>
    <w:p w14:paraId="27432E20" w14:textId="3C72A605" w:rsidR="0007582B" w:rsidRDefault="0007582B">
      <w:pPr>
        <w:tabs>
          <w:tab w:val="clear" w:pos="709"/>
        </w:tabs>
        <w:spacing w:after="0"/>
        <w:rPr>
          <w:rFonts w:ascii="Calibri" w:hAnsi="Calibri"/>
          <w:b/>
          <w:color w:val="155A77"/>
          <w:sz w:val="28"/>
          <w:lang w:eastAsia="en-US"/>
        </w:rPr>
      </w:pPr>
    </w:p>
    <w:p w14:paraId="7EDF9081" w14:textId="67847F0B" w:rsidR="006133BA" w:rsidRDefault="006133BA" w:rsidP="00226402">
      <w:pPr>
        <w:pStyle w:val="Heading3"/>
        <w:pageBreakBefore/>
      </w:pPr>
      <w:r>
        <w:lastRenderedPageBreak/>
        <w:t>Small U</w:t>
      </w:r>
      <w:r w:rsidR="00816B1A">
        <w:t>A</w:t>
      </w:r>
      <w:r>
        <w:t xml:space="preserve"> User Case</w:t>
      </w:r>
    </w:p>
    <w:p w14:paraId="610AC7FF" w14:textId="084C10C7" w:rsidR="008748C6" w:rsidRPr="008748C6" w:rsidRDefault="008748C6" w:rsidP="00D65858">
      <w:pPr>
        <w:pStyle w:val="Bodytext"/>
      </w:pPr>
      <w:r>
        <w:rPr>
          <w:noProof/>
          <w:lang w:eastAsia="en-NZ"/>
        </w:rPr>
        <w:drawing>
          <wp:inline distT="0" distB="0" distL="0" distR="0" wp14:anchorId="3C6F9A9F" wp14:editId="55368555">
            <wp:extent cx="5677200" cy="202197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77200" cy="2021977"/>
                    </a:xfrm>
                    <a:prstGeom prst="rect">
                      <a:avLst/>
                    </a:prstGeom>
                    <a:noFill/>
                  </pic:spPr>
                </pic:pic>
              </a:graphicData>
            </a:graphic>
          </wp:inline>
        </w:drawing>
      </w:r>
    </w:p>
    <w:p w14:paraId="3DF71C27" w14:textId="1576AD8C" w:rsidR="00CD5D3D" w:rsidRDefault="006133BA" w:rsidP="00793615">
      <w:pPr>
        <w:pStyle w:val="Heading5"/>
      </w:pPr>
      <w:r>
        <w:t xml:space="preserve">Representative </w:t>
      </w:r>
      <w:r w:rsidR="008B792D">
        <w:t xml:space="preserve">small-UA </w:t>
      </w:r>
      <w:r>
        <w:t>u</w:t>
      </w:r>
      <w:r w:rsidR="00CD5D3D">
        <w:t>ser</w:t>
      </w:r>
      <w:r>
        <w:t xml:space="preserve"> operations and context</w:t>
      </w:r>
    </w:p>
    <w:p w14:paraId="59C404B1" w14:textId="5A83E3F9" w:rsidR="00CD5D3D" w:rsidRDefault="006133BA" w:rsidP="00226402">
      <w:pPr>
        <w:pStyle w:val="ListParagraph"/>
        <w:numPr>
          <w:ilvl w:val="0"/>
          <w:numId w:val="5"/>
        </w:numPr>
        <w:spacing w:before="120" w:after="120" w:line="276" w:lineRule="auto"/>
        <w:contextualSpacing w:val="0"/>
      </w:pPr>
      <w:r>
        <w:t>The following describes the expected typical small UA operation and context:</w:t>
      </w:r>
    </w:p>
    <w:p w14:paraId="60F5692C" w14:textId="648EB075" w:rsidR="00D54A28" w:rsidRDefault="00D54A28" w:rsidP="00A3642B">
      <w:pPr>
        <w:pStyle w:val="ListParagraph"/>
        <w:numPr>
          <w:ilvl w:val="1"/>
          <w:numId w:val="19"/>
        </w:numPr>
        <w:spacing w:before="120" w:after="120" w:line="276" w:lineRule="auto"/>
        <w:contextualSpacing w:val="0"/>
      </w:pPr>
      <w:r>
        <w:t>Flights occur mainly from the surface to 1,000</w:t>
      </w:r>
      <w:r w:rsidR="008B792D">
        <w:t xml:space="preserve"> </w:t>
      </w:r>
      <w:r>
        <w:t>feet</w:t>
      </w:r>
      <w:r w:rsidR="008B792D">
        <w:t xml:space="preserve"> AGL</w:t>
      </w:r>
      <w:r>
        <w:t xml:space="preserve">, </w:t>
      </w:r>
      <w:r w:rsidRPr="00BE27C7">
        <w:t>cover</w:t>
      </w:r>
      <w:r>
        <w:t>ing both</w:t>
      </w:r>
      <w:r w:rsidRPr="00BE27C7">
        <w:t xml:space="preserve"> controlled and uncontrolled airspace.</w:t>
      </w:r>
    </w:p>
    <w:p w14:paraId="51146BF8" w14:textId="280B6B1A" w:rsidR="006D0460" w:rsidRDefault="006D0460" w:rsidP="00A3642B">
      <w:pPr>
        <w:pStyle w:val="ListParagraph"/>
        <w:numPr>
          <w:ilvl w:val="1"/>
          <w:numId w:val="19"/>
        </w:numPr>
        <w:spacing w:before="120" w:after="120" w:line="276" w:lineRule="auto"/>
        <w:contextualSpacing w:val="0"/>
      </w:pPr>
      <w:r>
        <w:t>VLOS and BVLOS operations in uncontrolled and controlled airspace.</w:t>
      </w:r>
    </w:p>
    <w:p w14:paraId="0C7DDBDF" w14:textId="0E210C3A" w:rsidR="006133BA" w:rsidRDefault="00D54A28" w:rsidP="00A3642B">
      <w:pPr>
        <w:pStyle w:val="ListParagraph"/>
        <w:numPr>
          <w:ilvl w:val="1"/>
          <w:numId w:val="19"/>
        </w:numPr>
        <w:spacing w:before="120" w:after="120" w:line="276" w:lineRule="auto"/>
        <w:contextualSpacing w:val="0"/>
      </w:pPr>
      <w:r>
        <w:t>U</w:t>
      </w:r>
      <w:r w:rsidR="00BE27C7" w:rsidRPr="00BE27C7">
        <w:t>s</w:t>
      </w:r>
      <w:r>
        <w:t>e</w:t>
      </w:r>
      <w:r w:rsidR="00BE27C7" w:rsidRPr="00BE27C7">
        <w:t xml:space="preserve"> </w:t>
      </w:r>
      <w:r w:rsidR="008B792D">
        <w:t xml:space="preserve">aeronautical and non-aeronautical </w:t>
      </w:r>
      <w:r w:rsidR="00BE27C7" w:rsidRPr="00BE27C7">
        <w:t xml:space="preserve">information to undertake pre-flight planning of visual flights around New Zealand.  </w:t>
      </w:r>
    </w:p>
    <w:p w14:paraId="24DEB29D" w14:textId="77777777" w:rsidR="00F1253D" w:rsidRDefault="00F1253D" w:rsidP="00F1253D">
      <w:pPr>
        <w:spacing w:before="120" w:after="120" w:line="276" w:lineRule="auto"/>
      </w:pPr>
    </w:p>
    <w:p w14:paraId="23E69DCC" w14:textId="3F9AA203" w:rsidR="006133BA" w:rsidRDefault="006133BA" w:rsidP="00226402">
      <w:pPr>
        <w:pStyle w:val="Heading5"/>
      </w:pPr>
      <w:r>
        <w:t xml:space="preserve">Aspects typically of importance for </w:t>
      </w:r>
      <w:r w:rsidR="008B792D">
        <w:t xml:space="preserve">small-UA </w:t>
      </w:r>
      <w:r w:rsidR="001D431A">
        <w:t>users</w:t>
      </w:r>
    </w:p>
    <w:p w14:paraId="728A37B4" w14:textId="50312FB1" w:rsidR="006133BA" w:rsidRDefault="009A00CC" w:rsidP="00226402">
      <w:pPr>
        <w:pStyle w:val="ListParagraph"/>
        <w:numPr>
          <w:ilvl w:val="0"/>
          <w:numId w:val="5"/>
        </w:numPr>
        <w:spacing w:before="120" w:after="120" w:line="276" w:lineRule="auto"/>
        <w:contextualSpacing w:val="0"/>
      </w:pPr>
      <w:r>
        <w:t xml:space="preserve">The following describes the information typically important for </w:t>
      </w:r>
      <w:r w:rsidR="006133BA">
        <w:t>small UA</w:t>
      </w:r>
      <w:r w:rsidR="008B792D">
        <w:t xml:space="preserve"> users</w:t>
      </w:r>
      <w:r w:rsidR="006133BA">
        <w:t>:</w:t>
      </w:r>
    </w:p>
    <w:p w14:paraId="1B3041C0" w14:textId="77777777" w:rsidR="009F4B2F" w:rsidRDefault="009F4B2F" w:rsidP="00A3642B">
      <w:pPr>
        <w:pStyle w:val="ListParagraph"/>
        <w:numPr>
          <w:ilvl w:val="1"/>
          <w:numId w:val="19"/>
        </w:numPr>
        <w:spacing w:before="120" w:after="120" w:line="276" w:lineRule="auto"/>
        <w:contextualSpacing w:val="0"/>
      </w:pPr>
      <w:r>
        <w:t>ATC approval (for controlled airspace)</w:t>
      </w:r>
    </w:p>
    <w:p w14:paraId="2557169A" w14:textId="77777777" w:rsidR="009F4B2F" w:rsidRDefault="009F4B2F" w:rsidP="00A3642B">
      <w:pPr>
        <w:pStyle w:val="ListParagraph"/>
        <w:numPr>
          <w:ilvl w:val="1"/>
          <w:numId w:val="19"/>
        </w:numPr>
        <w:spacing w:before="120" w:after="120" w:line="276" w:lineRule="auto"/>
        <w:contextualSpacing w:val="0"/>
      </w:pPr>
      <w:r>
        <w:t>VFR charts (for area of operation)</w:t>
      </w:r>
    </w:p>
    <w:p w14:paraId="190AE019" w14:textId="20B3CB15" w:rsidR="009F4B2F" w:rsidRDefault="003D20E0" w:rsidP="00A3642B">
      <w:pPr>
        <w:pStyle w:val="ListParagraph"/>
        <w:numPr>
          <w:ilvl w:val="1"/>
          <w:numId w:val="19"/>
        </w:numPr>
        <w:spacing w:before="120" w:after="120" w:line="276" w:lineRule="auto"/>
        <w:contextualSpacing w:val="0"/>
      </w:pPr>
      <w:r>
        <w:t>NOTAM information</w:t>
      </w:r>
      <w:r w:rsidR="009F4B2F">
        <w:t xml:space="preserve"> and SUPPS</w:t>
      </w:r>
    </w:p>
    <w:p w14:paraId="5143E3DE" w14:textId="670A6845" w:rsidR="009F4B2F" w:rsidRDefault="009F4B2F" w:rsidP="00A3642B">
      <w:pPr>
        <w:pStyle w:val="ListParagraph"/>
        <w:numPr>
          <w:ilvl w:val="1"/>
          <w:numId w:val="19"/>
        </w:numPr>
        <w:spacing w:before="120" w:after="120" w:line="276" w:lineRule="auto"/>
        <w:contextualSpacing w:val="0"/>
      </w:pPr>
      <w:r>
        <w:t>MET info, both forecast and actual</w:t>
      </w:r>
      <w:r w:rsidR="008B792D">
        <w:t xml:space="preserve"> (also at a fine local level)</w:t>
      </w:r>
    </w:p>
    <w:p w14:paraId="32DDFC4E" w14:textId="1B0D8754" w:rsidR="009F4B2F" w:rsidRDefault="009F4B2F" w:rsidP="00A3642B">
      <w:pPr>
        <w:pStyle w:val="ListParagraph"/>
        <w:numPr>
          <w:ilvl w:val="1"/>
          <w:numId w:val="19"/>
        </w:numPr>
        <w:spacing w:before="120" w:after="120" w:line="276" w:lineRule="auto"/>
        <w:contextualSpacing w:val="0"/>
      </w:pPr>
      <w:r>
        <w:t xml:space="preserve">Communication with </w:t>
      </w:r>
      <w:r w:rsidR="00FD73DD">
        <w:t xml:space="preserve">or notification of </w:t>
      </w:r>
      <w:r>
        <w:t>other manned aircraft operators in the vicinity</w:t>
      </w:r>
      <w:r w:rsidR="0021583C">
        <w:t>.</w:t>
      </w:r>
    </w:p>
    <w:p w14:paraId="36109FA5" w14:textId="38711B92" w:rsidR="006133BA" w:rsidRDefault="006133BA" w:rsidP="006133BA">
      <w:pPr>
        <w:pStyle w:val="Heading5"/>
      </w:pPr>
      <w:r>
        <w:t xml:space="preserve">Information required by typical </w:t>
      </w:r>
      <w:r w:rsidR="008B792D">
        <w:t xml:space="preserve">small-UA </w:t>
      </w:r>
      <w:r>
        <w:t>user</w:t>
      </w:r>
    </w:p>
    <w:p w14:paraId="1C19A870" w14:textId="5E2258ED" w:rsidR="006133BA" w:rsidRDefault="00801354" w:rsidP="00226402">
      <w:pPr>
        <w:pStyle w:val="ListParagraph"/>
        <w:numPr>
          <w:ilvl w:val="0"/>
          <w:numId w:val="5"/>
        </w:numPr>
        <w:spacing w:before="120" w:after="120" w:line="276" w:lineRule="auto"/>
        <w:contextualSpacing w:val="0"/>
      </w:pPr>
      <w:r>
        <w:t>The</w:t>
      </w:r>
      <w:r w:rsidR="009A00CC" w:rsidRPr="009A00CC">
        <w:t xml:space="preserve"> </w:t>
      </w:r>
      <w:r w:rsidR="009A00CC">
        <w:t>following describes the expected typical use of aeronautical data by small UA</w:t>
      </w:r>
      <w:r w:rsidR="008B792D">
        <w:t xml:space="preserve"> and users</w:t>
      </w:r>
      <w:r w:rsidR="009A00CC">
        <w:t>:</w:t>
      </w:r>
    </w:p>
    <w:p w14:paraId="2BD10909" w14:textId="156B067F" w:rsidR="009F4B2F" w:rsidRDefault="009F4B2F" w:rsidP="00A3642B">
      <w:pPr>
        <w:pStyle w:val="ListParagraph"/>
        <w:numPr>
          <w:ilvl w:val="1"/>
          <w:numId w:val="19"/>
        </w:numPr>
        <w:spacing w:before="120" w:after="120" w:line="276" w:lineRule="auto"/>
        <w:contextualSpacing w:val="0"/>
      </w:pPr>
      <w:r>
        <w:t>Near real-time information operationally</w:t>
      </w:r>
    </w:p>
    <w:p w14:paraId="57D8E56F" w14:textId="75C3CC7F" w:rsidR="009F4B2F" w:rsidRDefault="009F4B2F" w:rsidP="00A3642B">
      <w:pPr>
        <w:pStyle w:val="ListParagraph"/>
        <w:numPr>
          <w:ilvl w:val="1"/>
          <w:numId w:val="19"/>
        </w:numPr>
        <w:spacing w:before="120" w:after="120" w:line="276" w:lineRule="auto"/>
        <w:contextualSpacing w:val="0"/>
      </w:pPr>
      <w:r>
        <w:t>Changes to airspace to be flown within and adjacent to</w:t>
      </w:r>
      <w:r w:rsidR="008B792D">
        <w:t xml:space="preserve"> (e</w:t>
      </w:r>
      <w:r w:rsidR="00B913E0">
        <w:t>.</w:t>
      </w:r>
      <w:r w:rsidR="008B792D">
        <w:t>g</w:t>
      </w:r>
      <w:r w:rsidR="00B913E0">
        <w:t>.</w:t>
      </w:r>
      <w:r w:rsidR="008B792D">
        <w:t xml:space="preserve"> restrictions or other operations)</w:t>
      </w:r>
    </w:p>
    <w:p w14:paraId="77E63B3D" w14:textId="2D002838" w:rsidR="009F4B2F" w:rsidRDefault="009F4B2F" w:rsidP="00A3642B">
      <w:pPr>
        <w:pStyle w:val="ListParagraph"/>
        <w:numPr>
          <w:ilvl w:val="1"/>
          <w:numId w:val="19"/>
        </w:numPr>
        <w:spacing w:before="120" w:after="120" w:line="276" w:lineRule="auto"/>
        <w:contextualSpacing w:val="0"/>
      </w:pPr>
      <w:r>
        <w:lastRenderedPageBreak/>
        <w:t xml:space="preserve">Ability to forward plan, seeing temporary restricted areas and other operator planned info – e.g. giving visual access to </w:t>
      </w:r>
      <w:r w:rsidR="003D20E0">
        <w:t>NOTAM information</w:t>
      </w:r>
    </w:p>
    <w:p w14:paraId="0D547291" w14:textId="7643F694" w:rsidR="009F4B2F" w:rsidRDefault="009F4B2F" w:rsidP="00A3642B">
      <w:pPr>
        <w:pStyle w:val="ListParagraph"/>
        <w:numPr>
          <w:ilvl w:val="1"/>
          <w:numId w:val="19"/>
        </w:numPr>
        <w:spacing w:before="120" w:after="120" w:line="276" w:lineRule="auto"/>
        <w:contextualSpacing w:val="0"/>
      </w:pPr>
      <w:r>
        <w:t xml:space="preserve">Having a good understanding of the environment, both on the ground (obstructions) and </w:t>
      </w:r>
      <w:r w:rsidR="00344BC2">
        <w:t>above</w:t>
      </w:r>
      <w:r>
        <w:t xml:space="preserve"> – </w:t>
      </w:r>
      <w:r w:rsidR="00344BC2">
        <w:t xml:space="preserve">such as </w:t>
      </w:r>
      <w:r>
        <w:t>local constraints and restrictions e.g. landowner, council.</w:t>
      </w:r>
    </w:p>
    <w:p w14:paraId="71AE4537" w14:textId="0C496F78" w:rsidR="009F4B2F" w:rsidRPr="00A85EED" w:rsidRDefault="009F4B2F" w:rsidP="00A3642B">
      <w:pPr>
        <w:pStyle w:val="ListParagraph"/>
        <w:numPr>
          <w:ilvl w:val="1"/>
          <w:numId w:val="19"/>
        </w:numPr>
        <w:spacing w:before="120" w:after="120" w:line="276" w:lineRule="auto"/>
        <w:contextualSpacing w:val="0"/>
      </w:pPr>
      <w:r w:rsidRPr="00A85EED">
        <w:t>In the future, a central formal source of core aeronautical information, including real time positioning of</w:t>
      </w:r>
      <w:r w:rsidR="0021583C">
        <w:t>, with the exception of some government needs,</w:t>
      </w:r>
      <w:r w:rsidRPr="00A85EED">
        <w:t xml:space="preserve"> </w:t>
      </w:r>
      <w:r w:rsidR="008B792D" w:rsidRPr="00A85EED">
        <w:t>other airborne craft</w:t>
      </w:r>
      <w:r w:rsidRPr="00A85EED">
        <w:t xml:space="preserve"> will be </w:t>
      </w:r>
      <w:r w:rsidR="008B792D" w:rsidRPr="00A85EED">
        <w:t>essential in at least some areas</w:t>
      </w:r>
      <w:r w:rsidRPr="00A85EED">
        <w:t>.</w:t>
      </w:r>
    </w:p>
    <w:p w14:paraId="0ED4E83A" w14:textId="312E9104" w:rsidR="006133BA" w:rsidRDefault="00816B1A" w:rsidP="006133BA">
      <w:pPr>
        <w:pStyle w:val="Heading5"/>
      </w:pPr>
      <w:r>
        <w:t xml:space="preserve">Information </w:t>
      </w:r>
      <w:r w:rsidR="0021583C">
        <w:t xml:space="preserve">benefits and challenges </w:t>
      </w:r>
      <w:r>
        <w:t>for</w:t>
      </w:r>
      <w:r w:rsidR="006133BA">
        <w:t xml:space="preserve"> typical </w:t>
      </w:r>
      <w:r w:rsidR="008B792D">
        <w:t xml:space="preserve">small-UA </w:t>
      </w:r>
      <w:r w:rsidR="006133BA">
        <w:t>user</w:t>
      </w:r>
    </w:p>
    <w:p w14:paraId="38F74DBA" w14:textId="1C1CA9BF" w:rsidR="0007582B" w:rsidRDefault="0007582B" w:rsidP="00226402">
      <w:pPr>
        <w:pStyle w:val="ListParagraph"/>
        <w:numPr>
          <w:ilvl w:val="0"/>
          <w:numId w:val="5"/>
        </w:numPr>
        <w:spacing w:before="120" w:after="120" w:line="276" w:lineRule="auto"/>
        <w:contextualSpacing w:val="0"/>
      </w:pPr>
      <w:r>
        <w:t xml:space="preserve">The following describes the </w:t>
      </w:r>
      <w:r w:rsidR="006D0460">
        <w:t xml:space="preserve">expected </w:t>
      </w:r>
      <w:r w:rsidR="0021583C">
        <w:t xml:space="preserve">benefits and challenges </w:t>
      </w:r>
      <w:r>
        <w:t>for this user group</w:t>
      </w:r>
      <w:r w:rsidR="00437B6F">
        <w:t>:</w:t>
      </w:r>
    </w:p>
    <w:p w14:paraId="1C66DB79" w14:textId="70DF35CE" w:rsidR="00E13D6D" w:rsidRDefault="00E13D6D" w:rsidP="00A3642B">
      <w:pPr>
        <w:pStyle w:val="ListParagraph"/>
        <w:numPr>
          <w:ilvl w:val="1"/>
          <w:numId w:val="19"/>
        </w:numPr>
        <w:spacing w:before="120" w:after="120" w:line="276" w:lineRule="auto"/>
        <w:contextualSpacing w:val="0"/>
      </w:pPr>
      <w:r>
        <w:t>Benefits</w:t>
      </w:r>
      <w:r w:rsidR="0084382A">
        <w:t>:</w:t>
      </w:r>
    </w:p>
    <w:p w14:paraId="2A17EB3B" w14:textId="221F4AC4" w:rsidR="00E13D6D" w:rsidRDefault="00E13D6D" w:rsidP="00E13D6D">
      <w:pPr>
        <w:pStyle w:val="ListParagraph"/>
        <w:numPr>
          <w:ilvl w:val="2"/>
          <w:numId w:val="19"/>
        </w:numPr>
        <w:spacing w:before="120" w:after="120" w:line="276" w:lineRule="auto"/>
        <w:contextualSpacing w:val="0"/>
      </w:pPr>
      <w:r>
        <w:t>Enables innovation;</w:t>
      </w:r>
    </w:p>
    <w:p w14:paraId="5156C76A" w14:textId="25841187" w:rsidR="00E13D6D" w:rsidRDefault="00E13D6D" w:rsidP="00E13D6D">
      <w:pPr>
        <w:pStyle w:val="ListParagraph"/>
        <w:numPr>
          <w:ilvl w:val="2"/>
          <w:numId w:val="19"/>
        </w:numPr>
        <w:spacing w:before="120" w:after="120" w:line="276" w:lineRule="auto"/>
        <w:contextualSpacing w:val="0"/>
      </w:pPr>
      <w:r>
        <w:t>Shared information exchange;</w:t>
      </w:r>
    </w:p>
    <w:p w14:paraId="3B61B9E7" w14:textId="5E43F826" w:rsidR="00E13D6D" w:rsidRDefault="00E13D6D" w:rsidP="00E13D6D">
      <w:pPr>
        <w:pStyle w:val="ListParagraph"/>
        <w:numPr>
          <w:ilvl w:val="2"/>
          <w:numId w:val="19"/>
        </w:numPr>
        <w:spacing w:before="120" w:after="120" w:line="276" w:lineRule="auto"/>
        <w:contextualSpacing w:val="0"/>
      </w:pPr>
      <w:r>
        <w:t>Enables efficient service delivery; and</w:t>
      </w:r>
    </w:p>
    <w:p w14:paraId="50AB37A9" w14:textId="1721EE03" w:rsidR="00E13D6D" w:rsidRDefault="00E13D6D" w:rsidP="00D65858">
      <w:pPr>
        <w:pStyle w:val="ListParagraph"/>
        <w:numPr>
          <w:ilvl w:val="2"/>
          <w:numId w:val="19"/>
        </w:numPr>
        <w:spacing w:before="120" w:after="120" w:line="276" w:lineRule="auto"/>
        <w:contextualSpacing w:val="0"/>
      </w:pPr>
      <w:r>
        <w:t>Availability of real-time situation</w:t>
      </w:r>
      <w:r w:rsidR="00344BC2">
        <w:t>al</w:t>
      </w:r>
      <w:r>
        <w:t xml:space="preserve"> information when required (timel</w:t>
      </w:r>
      <w:r w:rsidR="00F1253D">
        <w:t>y</w:t>
      </w:r>
      <w:r>
        <w:t>).</w:t>
      </w:r>
    </w:p>
    <w:p w14:paraId="24BC8A82" w14:textId="3E20244F" w:rsidR="00E13D6D" w:rsidRDefault="00E13D6D" w:rsidP="00A3642B">
      <w:pPr>
        <w:pStyle w:val="ListParagraph"/>
        <w:numPr>
          <w:ilvl w:val="1"/>
          <w:numId w:val="19"/>
        </w:numPr>
        <w:spacing w:before="120" w:after="120" w:line="276" w:lineRule="auto"/>
        <w:contextualSpacing w:val="0"/>
      </w:pPr>
      <w:r>
        <w:t>Challenges</w:t>
      </w:r>
      <w:r w:rsidR="0084382A">
        <w:t>:</w:t>
      </w:r>
    </w:p>
    <w:p w14:paraId="6553AA79" w14:textId="7093A0DE" w:rsidR="00BE27C7" w:rsidRPr="008B792D" w:rsidRDefault="00BE27C7" w:rsidP="00D65858">
      <w:pPr>
        <w:pStyle w:val="ListParagraph"/>
        <w:numPr>
          <w:ilvl w:val="2"/>
          <w:numId w:val="19"/>
        </w:numPr>
        <w:spacing w:before="120" w:after="120" w:line="276" w:lineRule="auto"/>
        <w:contextualSpacing w:val="0"/>
      </w:pPr>
      <w:r w:rsidRPr="008B792D">
        <w:t>Uncertainty of other users in airspace</w:t>
      </w:r>
      <w:r w:rsidR="008D71EC" w:rsidRPr="00226402">
        <w:t xml:space="preserve"> (e</w:t>
      </w:r>
      <w:r w:rsidR="00B913E0">
        <w:t>.</w:t>
      </w:r>
      <w:r w:rsidR="008D71EC" w:rsidRPr="00226402">
        <w:t>g. Agriculture spraying or other low</w:t>
      </w:r>
      <w:r w:rsidR="00B913E0">
        <w:t>-</w:t>
      </w:r>
      <w:r w:rsidR="008D71EC" w:rsidRPr="00226402">
        <w:t xml:space="preserve"> level operations)</w:t>
      </w:r>
      <w:r w:rsidR="00E13D6D">
        <w:t>;</w:t>
      </w:r>
    </w:p>
    <w:p w14:paraId="55BFC7B0" w14:textId="1E2E1BB6" w:rsidR="00BE27C7" w:rsidRPr="008B792D" w:rsidRDefault="00BE27C7" w:rsidP="00D65858">
      <w:pPr>
        <w:pStyle w:val="ListParagraph"/>
        <w:numPr>
          <w:ilvl w:val="2"/>
          <w:numId w:val="19"/>
        </w:numPr>
        <w:spacing w:before="120" w:after="120" w:line="276" w:lineRule="auto"/>
        <w:contextualSpacing w:val="0"/>
      </w:pPr>
      <w:r w:rsidRPr="008B792D">
        <w:t>Steep learning curve for new recreational entrants –</w:t>
      </w:r>
      <w:r w:rsidR="00276A76" w:rsidRPr="00226402">
        <w:t xml:space="preserve"> </w:t>
      </w:r>
      <w:r w:rsidR="00B913E0">
        <w:t>n</w:t>
      </w:r>
      <w:r w:rsidR="00276A76" w:rsidRPr="00226402">
        <w:t>eed for s</w:t>
      </w:r>
      <w:r w:rsidRPr="008B792D">
        <w:t>implicity of information</w:t>
      </w:r>
      <w:r w:rsidR="00276A76" w:rsidRPr="00226402">
        <w:t xml:space="preserve"> and access to that required to support safe use of the sky</w:t>
      </w:r>
      <w:r w:rsidR="00344BC2">
        <w:t xml:space="preserve"> for non-professional users</w:t>
      </w:r>
      <w:r w:rsidR="00E13D6D">
        <w:t>;</w:t>
      </w:r>
    </w:p>
    <w:p w14:paraId="0FBD4244" w14:textId="28AFB173" w:rsidR="00276A76" w:rsidRDefault="00BE27C7" w:rsidP="00D65858">
      <w:pPr>
        <w:pStyle w:val="ListParagraph"/>
        <w:numPr>
          <w:ilvl w:val="2"/>
          <w:numId w:val="19"/>
        </w:numPr>
        <w:spacing w:before="120" w:after="120" w:line="276" w:lineRule="auto"/>
        <w:contextualSpacing w:val="0"/>
      </w:pPr>
      <w:r>
        <w:t>Professional operators (Part 10</w:t>
      </w:r>
      <w:r w:rsidR="00F560E4">
        <w:t>2</w:t>
      </w:r>
      <w:r>
        <w:t xml:space="preserve">) – </w:t>
      </w:r>
      <w:r w:rsidR="008D71EC">
        <w:t>need to be able to issue</w:t>
      </w:r>
      <w:r>
        <w:t xml:space="preserve"> </w:t>
      </w:r>
      <w:r w:rsidR="00344BC2">
        <w:t xml:space="preserve">flight </w:t>
      </w:r>
      <w:r w:rsidR="003D20E0">
        <w:t>information</w:t>
      </w:r>
      <w:r>
        <w:t xml:space="preserve"> </w:t>
      </w:r>
      <w:r w:rsidR="008D71EC">
        <w:t xml:space="preserve">regarding intended area of operations </w:t>
      </w:r>
      <w:r w:rsidR="008B792D">
        <w:t xml:space="preserve">at short notice </w:t>
      </w:r>
      <w:r w:rsidR="008D71EC">
        <w:t>while enabl</w:t>
      </w:r>
      <w:r w:rsidR="00344BC2">
        <w:t>ing</w:t>
      </w:r>
      <w:r w:rsidR="008D71EC">
        <w:t xml:space="preserve"> </w:t>
      </w:r>
      <w:r w:rsidR="008B792D">
        <w:t>required oversight and control of restrictions by controlling authorities</w:t>
      </w:r>
      <w:r w:rsidR="00E13D6D">
        <w:t>; and</w:t>
      </w:r>
    </w:p>
    <w:p w14:paraId="4D2DDC3D" w14:textId="58A6CA98" w:rsidR="0007582B" w:rsidRPr="00A85EED" w:rsidRDefault="00276A76" w:rsidP="00D65858">
      <w:pPr>
        <w:pStyle w:val="ListParagraph"/>
        <w:numPr>
          <w:ilvl w:val="2"/>
          <w:numId w:val="19"/>
        </w:numPr>
        <w:spacing w:before="120" w:after="120" w:line="276" w:lineRule="auto"/>
        <w:contextualSpacing w:val="0"/>
      </w:pPr>
      <w:r>
        <w:t xml:space="preserve">Non-UA </w:t>
      </w:r>
      <w:r w:rsidR="008B792D">
        <w:t>specialist</w:t>
      </w:r>
      <w:r>
        <w:t xml:space="preserve"> c</w:t>
      </w:r>
      <w:r w:rsidR="00BE27C7">
        <w:t xml:space="preserve">ontrolling authorities </w:t>
      </w:r>
      <w:r>
        <w:t>may not</w:t>
      </w:r>
      <w:r w:rsidR="00BE27C7">
        <w:t xml:space="preserve"> always understand </w:t>
      </w:r>
      <w:r>
        <w:t xml:space="preserve">the </w:t>
      </w:r>
      <w:r w:rsidR="00BE27C7">
        <w:t>rules</w:t>
      </w:r>
      <w:r w:rsidR="009F4B2F">
        <w:t xml:space="preserve"> around UA</w:t>
      </w:r>
      <w:r w:rsidR="00BE27C7">
        <w:t xml:space="preserve"> (e.g. councils, </w:t>
      </w:r>
      <w:r>
        <w:t>or</w:t>
      </w:r>
      <w:r w:rsidR="00BE27C7">
        <w:t xml:space="preserve"> ATC)</w:t>
      </w:r>
      <w:r w:rsidR="00E13D6D">
        <w:t>.</w:t>
      </w:r>
      <w:r w:rsidR="00344BC2">
        <w:t xml:space="preserve"> Standardisation of process and information communication would enable all participants to have a common awareness picture.</w:t>
      </w:r>
    </w:p>
    <w:p w14:paraId="6F6FE865" w14:textId="701A7018" w:rsidR="00816B1A" w:rsidRDefault="00816B1A" w:rsidP="00226402">
      <w:pPr>
        <w:pStyle w:val="Heading3"/>
        <w:pageBreakBefore/>
      </w:pPr>
      <w:r>
        <w:lastRenderedPageBreak/>
        <w:t>Large UA User Case</w:t>
      </w:r>
    </w:p>
    <w:p w14:paraId="414B44E0" w14:textId="331DB171" w:rsidR="00E13D6D" w:rsidRPr="00E13D6D" w:rsidRDefault="00E13D6D" w:rsidP="00D65858">
      <w:pPr>
        <w:pStyle w:val="Bodytext"/>
      </w:pPr>
      <w:r>
        <w:rPr>
          <w:noProof/>
          <w:lang w:eastAsia="en-NZ"/>
        </w:rPr>
        <w:drawing>
          <wp:inline distT="0" distB="0" distL="0" distR="0" wp14:anchorId="700393F1" wp14:editId="507CB5B9">
            <wp:extent cx="5678806" cy="2259132"/>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12712" cy="2312402"/>
                    </a:xfrm>
                    <a:prstGeom prst="rect">
                      <a:avLst/>
                    </a:prstGeom>
                    <a:noFill/>
                  </pic:spPr>
                </pic:pic>
              </a:graphicData>
            </a:graphic>
          </wp:inline>
        </w:drawing>
      </w:r>
    </w:p>
    <w:p w14:paraId="33335ED5" w14:textId="471F52C3" w:rsidR="00816B1A" w:rsidRDefault="00816B1A" w:rsidP="00816B1A">
      <w:pPr>
        <w:pStyle w:val="Heading5"/>
      </w:pPr>
      <w:r>
        <w:t xml:space="preserve">Representative </w:t>
      </w:r>
      <w:r w:rsidR="00742FED">
        <w:t xml:space="preserve">large UA </w:t>
      </w:r>
      <w:r>
        <w:t>user operations and context</w:t>
      </w:r>
    </w:p>
    <w:p w14:paraId="54C9D9D5" w14:textId="31F81B41" w:rsidR="00816B1A" w:rsidRDefault="00816B1A" w:rsidP="00226402">
      <w:pPr>
        <w:pStyle w:val="ListParagraph"/>
        <w:numPr>
          <w:ilvl w:val="0"/>
          <w:numId w:val="5"/>
        </w:numPr>
        <w:spacing w:before="120" w:after="120" w:line="276" w:lineRule="auto"/>
        <w:contextualSpacing w:val="0"/>
      </w:pPr>
      <w:r>
        <w:t xml:space="preserve">The following describes the expected typical </w:t>
      </w:r>
      <w:r w:rsidR="009A00CC">
        <w:t xml:space="preserve">large </w:t>
      </w:r>
      <w:r>
        <w:t>UA operation and context:</w:t>
      </w:r>
    </w:p>
    <w:p w14:paraId="0AB555A0" w14:textId="41B190FF" w:rsidR="00BD0A5B" w:rsidRPr="00D8674D" w:rsidRDefault="00BD0A5B" w:rsidP="00A3642B">
      <w:pPr>
        <w:pStyle w:val="ListParagraph"/>
        <w:numPr>
          <w:ilvl w:val="1"/>
          <w:numId w:val="19"/>
        </w:numPr>
        <w:spacing w:before="120" w:after="120" w:line="276" w:lineRule="auto"/>
        <w:contextualSpacing w:val="0"/>
      </w:pPr>
      <w:r>
        <w:t>Flights</w:t>
      </w:r>
      <w:r w:rsidRPr="00D8674D">
        <w:t xml:space="preserve"> cover </w:t>
      </w:r>
      <w:r w:rsidR="006D0460">
        <w:t xml:space="preserve">BVLOS in </w:t>
      </w:r>
      <w:r w:rsidRPr="00D8674D">
        <w:t>controlled and uncontrolled airspace, from the surface to 3,000 feet AGL</w:t>
      </w:r>
      <w:r w:rsidR="00E92C71">
        <w:t xml:space="preserve">, and to FL150 for </w:t>
      </w:r>
      <w:r w:rsidR="00F560E4">
        <w:t>Medium Altitude Long Endurance (</w:t>
      </w:r>
      <w:r w:rsidR="00E92C71">
        <w:t>MALE</w:t>
      </w:r>
      <w:r w:rsidR="00F560E4">
        <w:t>)</w:t>
      </w:r>
      <w:r w:rsidR="00E92C71">
        <w:t xml:space="preserve"> and </w:t>
      </w:r>
      <w:r w:rsidR="00F560E4">
        <w:t>High Altitude Long Endurance (</w:t>
      </w:r>
      <w:r w:rsidR="00E92C71">
        <w:t>HALE</w:t>
      </w:r>
      <w:r w:rsidR="00F560E4">
        <w:t>)</w:t>
      </w:r>
      <w:r w:rsidR="00E92C71">
        <w:t xml:space="preserve"> UA</w:t>
      </w:r>
      <w:r w:rsidRPr="00D8674D">
        <w:t>.</w:t>
      </w:r>
      <w:r w:rsidRPr="00BD0A5B">
        <w:t xml:space="preserve"> </w:t>
      </w:r>
      <w:r w:rsidRPr="00D8674D">
        <w:t xml:space="preserve">Vertical take-off and landing, </w:t>
      </w:r>
      <w:r w:rsidR="00344BC2">
        <w:t xml:space="preserve">use of conventional operating surfaces and generally </w:t>
      </w:r>
      <w:r w:rsidRPr="00D8674D">
        <w:t>quiet propulsion</w:t>
      </w:r>
      <w:r w:rsidR="00344BC2">
        <w:t xml:space="preserve"> and lift systems</w:t>
      </w:r>
      <w:r w:rsidRPr="00D8674D">
        <w:t>.</w:t>
      </w:r>
    </w:p>
    <w:p w14:paraId="282DFA70" w14:textId="163A51DA" w:rsidR="00BD0A5B" w:rsidRPr="00D8674D" w:rsidRDefault="008B792D" w:rsidP="00A3642B">
      <w:pPr>
        <w:pStyle w:val="ListParagraph"/>
        <w:numPr>
          <w:ilvl w:val="1"/>
          <w:numId w:val="19"/>
        </w:numPr>
        <w:spacing w:before="120" w:after="120" w:line="276" w:lineRule="auto"/>
        <w:contextualSpacing w:val="0"/>
      </w:pPr>
      <w:r>
        <w:t>May operate</w:t>
      </w:r>
      <w:r w:rsidR="00BD0A5B" w:rsidRPr="00D8674D">
        <w:t xml:space="preserve"> remotely from start to finish with alternate courses of action available.</w:t>
      </w:r>
    </w:p>
    <w:p w14:paraId="774DEAA5" w14:textId="3BFDB41B" w:rsidR="00BD0A5B" w:rsidRDefault="00742FED" w:rsidP="00A3642B">
      <w:pPr>
        <w:pStyle w:val="ListParagraph"/>
        <w:numPr>
          <w:ilvl w:val="1"/>
          <w:numId w:val="19"/>
        </w:numPr>
        <w:spacing w:before="120" w:after="120" w:line="276" w:lineRule="auto"/>
        <w:contextualSpacing w:val="0"/>
      </w:pPr>
      <w:r>
        <w:t>Mostly p</w:t>
      </w:r>
      <w:r w:rsidR="00BD0A5B" w:rsidRPr="00D8674D">
        <w:t xml:space="preserve">re-programmed, automated flight plan. Can select alternate flight plans, but they are pre-programmed. </w:t>
      </w:r>
      <w:r w:rsidR="00BD0A5B">
        <w:t>Due to the n</w:t>
      </w:r>
      <w:r w:rsidR="00BD0A5B" w:rsidRPr="00D8674D">
        <w:t>on-scheduled short notice of flight,</w:t>
      </w:r>
      <w:r w:rsidR="00BD0A5B">
        <w:t xml:space="preserve"> there is</w:t>
      </w:r>
      <w:r w:rsidR="00BD0A5B" w:rsidRPr="00D8674D">
        <w:t xml:space="preserve"> </w:t>
      </w:r>
      <w:r>
        <w:t>limited</w:t>
      </w:r>
      <w:r w:rsidR="00BD0A5B" w:rsidRPr="00D8674D">
        <w:t xml:space="preserve"> time for pre-flight</w:t>
      </w:r>
      <w:r>
        <w:t xml:space="preserve"> planning</w:t>
      </w:r>
      <w:r w:rsidR="00BD0A5B" w:rsidRPr="00D8674D">
        <w:t xml:space="preserve">. </w:t>
      </w:r>
      <w:r>
        <w:t>Flights are d</w:t>
      </w:r>
      <w:r w:rsidR="00BD0A5B" w:rsidRPr="00D8674D">
        <w:t xml:space="preserve">emand driven. </w:t>
      </w:r>
    </w:p>
    <w:p w14:paraId="286326F6" w14:textId="2DC038FA" w:rsidR="00BD0A5B" w:rsidRPr="0021583C" w:rsidRDefault="00742FED" w:rsidP="00A3642B">
      <w:pPr>
        <w:pStyle w:val="ListParagraph"/>
        <w:numPr>
          <w:ilvl w:val="1"/>
          <w:numId w:val="19"/>
        </w:numPr>
        <w:spacing w:before="120" w:after="120" w:line="276" w:lineRule="auto"/>
        <w:contextualSpacing w:val="0"/>
      </w:pPr>
      <w:r w:rsidRPr="0021583C">
        <w:t>If regulation allows, s</w:t>
      </w:r>
      <w:r w:rsidR="00BD0A5B" w:rsidRPr="0021583C">
        <w:t>ystem</w:t>
      </w:r>
      <w:r w:rsidRPr="0021583C">
        <w:t>s</w:t>
      </w:r>
      <w:r w:rsidR="00BD0A5B" w:rsidRPr="0021583C">
        <w:t xml:space="preserve"> </w:t>
      </w:r>
      <w:r w:rsidRPr="0021583C">
        <w:t>may</w:t>
      </w:r>
      <w:r w:rsidR="00BD0A5B" w:rsidRPr="0021583C">
        <w:t xml:space="preserve"> fulfil all the duties of a pilot in command</w:t>
      </w:r>
      <w:r w:rsidRPr="0021583C">
        <w:t xml:space="preserve"> within defined areas</w:t>
      </w:r>
      <w:r w:rsidR="00BD0A5B" w:rsidRPr="0021583C">
        <w:t xml:space="preserve">. </w:t>
      </w:r>
    </w:p>
    <w:p w14:paraId="26B61E1B" w14:textId="59357585" w:rsidR="00BD0A5B" w:rsidRDefault="00BD0A5B" w:rsidP="00A3642B">
      <w:pPr>
        <w:pStyle w:val="ListParagraph"/>
        <w:numPr>
          <w:ilvl w:val="1"/>
          <w:numId w:val="19"/>
        </w:numPr>
        <w:spacing w:before="120" w:after="120" w:line="276" w:lineRule="auto"/>
        <w:contextualSpacing w:val="0"/>
      </w:pPr>
      <w:r w:rsidRPr="0021583C">
        <w:t>U</w:t>
      </w:r>
      <w:r w:rsidR="00D8674D" w:rsidRPr="0021583C">
        <w:t xml:space="preserve">se </w:t>
      </w:r>
      <w:r w:rsidR="00742FED" w:rsidRPr="0021583C">
        <w:t xml:space="preserve">both certified aviation and non-aviation (maybe from unofficial or uncertified sources) </w:t>
      </w:r>
      <w:r w:rsidR="00D8674D" w:rsidRPr="0021583C">
        <w:t xml:space="preserve">information to undertake pre-flight planning of remote operated flights in pre-defined locations. </w:t>
      </w:r>
    </w:p>
    <w:p w14:paraId="72EA48C7" w14:textId="77777777" w:rsidR="00F1253D" w:rsidRPr="0021583C" w:rsidRDefault="00F1253D" w:rsidP="00F1253D">
      <w:pPr>
        <w:spacing w:before="120" w:after="120" w:line="276" w:lineRule="auto"/>
      </w:pPr>
    </w:p>
    <w:p w14:paraId="6F091C28" w14:textId="77777777" w:rsidR="00F1253D" w:rsidRDefault="00F1253D">
      <w:pPr>
        <w:tabs>
          <w:tab w:val="clear" w:pos="709"/>
        </w:tabs>
        <w:spacing w:after="0"/>
        <w:rPr>
          <w:b/>
          <w:color w:val="155A77"/>
          <w:lang w:val="en-GB"/>
        </w:rPr>
      </w:pPr>
      <w:r>
        <w:br w:type="page"/>
      </w:r>
    </w:p>
    <w:p w14:paraId="580DB1CF" w14:textId="05D59D88" w:rsidR="00816B1A" w:rsidRDefault="00816B1A" w:rsidP="00226402">
      <w:pPr>
        <w:pStyle w:val="Heading5"/>
      </w:pPr>
      <w:r>
        <w:lastRenderedPageBreak/>
        <w:t xml:space="preserve">Aspects typically of importance for </w:t>
      </w:r>
      <w:r w:rsidR="00742FED">
        <w:t xml:space="preserve">large UA </w:t>
      </w:r>
      <w:r w:rsidR="001D431A">
        <w:t>users</w:t>
      </w:r>
    </w:p>
    <w:p w14:paraId="206B358E" w14:textId="782E88C7" w:rsidR="00816B1A" w:rsidRDefault="009A00CC" w:rsidP="00226402">
      <w:pPr>
        <w:pStyle w:val="ListParagraph"/>
        <w:numPr>
          <w:ilvl w:val="0"/>
          <w:numId w:val="5"/>
        </w:numPr>
        <w:spacing w:before="120" w:after="120" w:line="276" w:lineRule="auto"/>
        <w:contextualSpacing w:val="0"/>
      </w:pPr>
      <w:r>
        <w:t xml:space="preserve">The following describes the information typically important for large </w:t>
      </w:r>
      <w:r w:rsidR="00816B1A">
        <w:t>UA:</w:t>
      </w:r>
    </w:p>
    <w:p w14:paraId="76CF791B" w14:textId="2C422A89" w:rsidR="00D8674D" w:rsidRPr="00D8674D" w:rsidRDefault="00D8674D" w:rsidP="00A3642B">
      <w:pPr>
        <w:pStyle w:val="ListParagraph"/>
        <w:numPr>
          <w:ilvl w:val="1"/>
          <w:numId w:val="19"/>
        </w:numPr>
        <w:spacing w:before="120" w:after="120" w:line="276" w:lineRule="auto"/>
        <w:contextualSpacing w:val="0"/>
      </w:pPr>
      <w:r w:rsidRPr="00D8674D">
        <w:t>Having a</w:t>
      </w:r>
      <w:r>
        <w:t>n</w:t>
      </w:r>
      <w:r w:rsidRPr="00D8674D">
        <w:t xml:space="preserve"> accurate, up-to-date and clear information </w:t>
      </w:r>
      <w:r w:rsidR="00742FED">
        <w:t xml:space="preserve">source </w:t>
      </w:r>
      <w:r w:rsidRPr="00D8674D">
        <w:t xml:space="preserve">to support providing good situational awareness of the environment – including live weather. Information is likely to be required at a more granular level than has traditionally been the case and for areas and environments that have not been routinely used for aviation. </w:t>
      </w:r>
    </w:p>
    <w:p w14:paraId="106600F0" w14:textId="77777777" w:rsidR="00D8674D" w:rsidRPr="00D8674D" w:rsidRDefault="00D8674D" w:rsidP="00A3642B">
      <w:pPr>
        <w:pStyle w:val="ListParagraph"/>
        <w:numPr>
          <w:ilvl w:val="1"/>
          <w:numId w:val="19"/>
        </w:numPr>
        <w:spacing w:before="120" w:after="120" w:line="276" w:lineRule="auto"/>
        <w:contextualSpacing w:val="0"/>
      </w:pPr>
      <w:r w:rsidRPr="00D8674D">
        <w:t>Considerations, decision points and alternate course of action relating to programmed flights. Highly dynamic environment.</w:t>
      </w:r>
    </w:p>
    <w:p w14:paraId="343EC20B" w14:textId="77777777" w:rsidR="00D8674D" w:rsidRPr="00D8674D" w:rsidRDefault="00D8674D" w:rsidP="00A3642B">
      <w:pPr>
        <w:pStyle w:val="ListParagraph"/>
        <w:numPr>
          <w:ilvl w:val="1"/>
          <w:numId w:val="19"/>
        </w:numPr>
        <w:spacing w:before="120" w:after="120" w:line="276" w:lineRule="auto"/>
        <w:contextualSpacing w:val="0"/>
      </w:pPr>
      <w:r w:rsidRPr="00D8674D">
        <w:t xml:space="preserve">Data integrity and interoperability, supplied possibly by multiple suppliers, need understanding of robustness of data. </w:t>
      </w:r>
    </w:p>
    <w:p w14:paraId="66A6E514" w14:textId="405B3A40" w:rsidR="00D8674D" w:rsidRPr="00D8674D" w:rsidRDefault="00D8674D" w:rsidP="00A3642B">
      <w:pPr>
        <w:pStyle w:val="ListParagraph"/>
        <w:numPr>
          <w:ilvl w:val="1"/>
          <w:numId w:val="19"/>
        </w:numPr>
        <w:spacing w:before="120" w:after="120" w:line="276" w:lineRule="auto"/>
        <w:contextualSpacing w:val="0"/>
      </w:pPr>
      <w:r w:rsidRPr="00D8674D">
        <w:t xml:space="preserve">New industry – </w:t>
      </w:r>
      <w:r w:rsidR="00B913E0">
        <w:t xml:space="preserve">which is </w:t>
      </w:r>
      <w:r w:rsidRPr="00D8674D">
        <w:t>neither VFR nor IFR – clarity of requirements on how to manage integration of new technology at industry level across the sector.</w:t>
      </w:r>
    </w:p>
    <w:p w14:paraId="2BAF1C3D" w14:textId="0055C671" w:rsidR="00D8674D" w:rsidRPr="00D8674D" w:rsidRDefault="00D8674D" w:rsidP="00A3642B">
      <w:pPr>
        <w:pStyle w:val="ListParagraph"/>
        <w:numPr>
          <w:ilvl w:val="1"/>
          <w:numId w:val="19"/>
        </w:numPr>
        <w:spacing w:before="120" w:after="120" w:line="276" w:lineRule="auto"/>
        <w:contextualSpacing w:val="0"/>
      </w:pPr>
      <w:r w:rsidRPr="00D8674D">
        <w:t>Interface to data streams (</w:t>
      </w:r>
      <w:r w:rsidR="003348BD">
        <w:t>A</w:t>
      </w:r>
      <w:r w:rsidR="003348BD" w:rsidRPr="00C26CA6">
        <w:t xml:space="preserve">pplication </w:t>
      </w:r>
      <w:r w:rsidR="003348BD">
        <w:t>P</w:t>
      </w:r>
      <w:r w:rsidR="003348BD" w:rsidRPr="00C26CA6">
        <w:t xml:space="preserve">rogramming </w:t>
      </w:r>
      <w:r w:rsidR="003348BD">
        <w:t>I</w:t>
      </w:r>
      <w:r w:rsidR="003348BD" w:rsidRPr="00C26CA6">
        <w:t>nterface</w:t>
      </w:r>
      <w:r w:rsidR="003348BD" w:rsidRPr="00D8674D">
        <w:t xml:space="preserve"> </w:t>
      </w:r>
      <w:r w:rsidR="003348BD">
        <w:t>(</w:t>
      </w:r>
      <w:r w:rsidRPr="00D8674D">
        <w:t>API</w:t>
      </w:r>
      <w:r w:rsidR="003348BD">
        <w:t>)</w:t>
      </w:r>
      <w:r w:rsidRPr="00D8674D">
        <w:t xml:space="preserve"> etc</w:t>
      </w:r>
      <w:r w:rsidR="003348BD">
        <w:t>.</w:t>
      </w:r>
      <w:r w:rsidRPr="00D8674D">
        <w:t>) including connection/data rates</w:t>
      </w:r>
      <w:r w:rsidR="00E92C71">
        <w:t xml:space="preserve"> and security</w:t>
      </w:r>
      <w:r w:rsidRPr="00D8674D">
        <w:t>.</w:t>
      </w:r>
    </w:p>
    <w:p w14:paraId="77DB202E" w14:textId="53CCB70E" w:rsidR="00D8674D" w:rsidRPr="00D8674D" w:rsidRDefault="00D8674D" w:rsidP="00A3642B">
      <w:pPr>
        <w:pStyle w:val="ListParagraph"/>
        <w:numPr>
          <w:ilvl w:val="1"/>
          <w:numId w:val="19"/>
        </w:numPr>
        <w:spacing w:before="120" w:after="120" w:line="276" w:lineRule="auto"/>
        <w:contextualSpacing w:val="0"/>
      </w:pPr>
      <w:r w:rsidRPr="00D8674D">
        <w:t>Requires all information to be broken into structured data st</w:t>
      </w:r>
      <w:r w:rsidR="00656E14">
        <w:t>r</w:t>
      </w:r>
      <w:r w:rsidRPr="00D8674D">
        <w:t>eams which can be digested by a machine. Digital information, quick, easy, understandable, verified – able to be processed by systems.</w:t>
      </w:r>
    </w:p>
    <w:p w14:paraId="6AD97A32" w14:textId="181D7D5A" w:rsidR="00D8674D" w:rsidRDefault="00D8674D" w:rsidP="00A3642B">
      <w:pPr>
        <w:pStyle w:val="ListParagraph"/>
        <w:numPr>
          <w:ilvl w:val="1"/>
          <w:numId w:val="19"/>
        </w:numPr>
        <w:spacing w:before="120" w:after="120" w:line="276" w:lineRule="auto"/>
        <w:contextualSpacing w:val="0"/>
      </w:pPr>
      <w:r w:rsidRPr="00D8674D">
        <w:t>Ability to integrate with all other aviation users</w:t>
      </w:r>
      <w:r w:rsidR="000F53E7">
        <w:t xml:space="preserve"> (other UAV and </w:t>
      </w:r>
      <w:r w:rsidR="006D0460">
        <w:t>manned</w:t>
      </w:r>
      <w:r w:rsidR="00A85EED">
        <w:t xml:space="preserve"> aircraft</w:t>
      </w:r>
      <w:r w:rsidR="006D0460">
        <w:t>)</w:t>
      </w:r>
      <w:r w:rsidRPr="00D8674D">
        <w:t>.</w:t>
      </w:r>
    </w:p>
    <w:p w14:paraId="19C6B18D" w14:textId="3E8A2B9C" w:rsidR="00816B1A" w:rsidRDefault="00816B1A" w:rsidP="00816B1A">
      <w:pPr>
        <w:pStyle w:val="Heading5"/>
      </w:pPr>
      <w:r>
        <w:t xml:space="preserve">Information required by typical </w:t>
      </w:r>
      <w:r w:rsidR="00742FED">
        <w:t xml:space="preserve">large UA </w:t>
      </w:r>
      <w:r>
        <w:t>user</w:t>
      </w:r>
    </w:p>
    <w:p w14:paraId="769620B9" w14:textId="0166A782" w:rsidR="00816B1A" w:rsidRDefault="00816B1A" w:rsidP="00226402">
      <w:pPr>
        <w:pStyle w:val="ListParagraph"/>
        <w:numPr>
          <w:ilvl w:val="0"/>
          <w:numId w:val="5"/>
        </w:numPr>
        <w:spacing w:before="120" w:after="120" w:line="276" w:lineRule="auto"/>
        <w:contextualSpacing w:val="0"/>
      </w:pPr>
      <w:bookmarkStart w:id="20" w:name="_Hlk34232380"/>
      <w:r>
        <w:t xml:space="preserve">The following describes the expected typical use of aeronautical data by </w:t>
      </w:r>
      <w:r w:rsidR="009A00CC">
        <w:t xml:space="preserve">large </w:t>
      </w:r>
      <w:r>
        <w:t>UA:</w:t>
      </w:r>
    </w:p>
    <w:bookmarkEnd w:id="20"/>
    <w:p w14:paraId="5FC0E13D" w14:textId="21D434E1" w:rsidR="00D8674D" w:rsidRPr="00D8674D" w:rsidRDefault="00D8674D" w:rsidP="00A3642B">
      <w:pPr>
        <w:pStyle w:val="ListParagraph"/>
        <w:numPr>
          <w:ilvl w:val="1"/>
          <w:numId w:val="19"/>
        </w:numPr>
        <w:spacing w:before="120" w:after="120" w:line="276" w:lineRule="auto"/>
        <w:contextualSpacing w:val="0"/>
      </w:pPr>
      <w:r w:rsidRPr="00D8674D">
        <w:t xml:space="preserve">IFR/VFR CHARTS </w:t>
      </w:r>
      <w:r w:rsidR="00625FE6" w:rsidRPr="00D8674D">
        <w:t>(including airspace,</w:t>
      </w:r>
      <w:r w:rsidR="00625FE6">
        <w:t xml:space="preserve"> </w:t>
      </w:r>
      <w:r w:rsidR="00625FE6" w:rsidRPr="00D8674D">
        <w:t>obstacles,</w:t>
      </w:r>
      <w:r w:rsidR="00625FE6">
        <w:t xml:space="preserve"> </w:t>
      </w:r>
      <w:r w:rsidR="00625FE6" w:rsidRPr="00D8674D">
        <w:t xml:space="preserve">frequencies, airports) </w:t>
      </w:r>
      <w:r w:rsidRPr="00D8674D">
        <w:t xml:space="preserve">– digital, additional information from </w:t>
      </w:r>
      <w:r w:rsidR="00B913E0">
        <w:t xml:space="preserve">that </w:t>
      </w:r>
      <w:r w:rsidRPr="00D8674D">
        <w:t>current</w:t>
      </w:r>
      <w:r w:rsidR="00B913E0">
        <w:t>ly available</w:t>
      </w:r>
    </w:p>
    <w:p w14:paraId="058DD767" w14:textId="78634D55" w:rsidR="00D8674D" w:rsidRPr="00D8674D" w:rsidRDefault="003D20E0" w:rsidP="00A3642B">
      <w:pPr>
        <w:pStyle w:val="ListParagraph"/>
        <w:numPr>
          <w:ilvl w:val="1"/>
          <w:numId w:val="19"/>
        </w:numPr>
        <w:spacing w:before="120" w:after="120" w:line="276" w:lineRule="auto"/>
        <w:contextualSpacing w:val="0"/>
      </w:pPr>
      <w:r>
        <w:t xml:space="preserve">NOTAM </w:t>
      </w:r>
      <w:r w:rsidR="00E92C71">
        <w:t xml:space="preserve">type </w:t>
      </w:r>
      <w:r>
        <w:t>information</w:t>
      </w:r>
      <w:r w:rsidR="00D8674D" w:rsidRPr="00D8674D">
        <w:t xml:space="preserve"> – digital, able to be processed by </w:t>
      </w:r>
      <w:r w:rsidR="00B913E0">
        <w:t xml:space="preserve">on board/off board </w:t>
      </w:r>
      <w:r w:rsidR="00D8674D" w:rsidRPr="00D8674D">
        <w:t>system</w:t>
      </w:r>
      <w:r w:rsidR="00B913E0">
        <w:t>s</w:t>
      </w:r>
    </w:p>
    <w:p w14:paraId="2D8D2FA9" w14:textId="3E5EB3D9" w:rsidR="00D8674D" w:rsidRPr="00D8674D" w:rsidRDefault="00D8674D" w:rsidP="00A3642B">
      <w:pPr>
        <w:pStyle w:val="ListParagraph"/>
        <w:numPr>
          <w:ilvl w:val="1"/>
          <w:numId w:val="19"/>
        </w:numPr>
        <w:spacing w:before="120" w:after="120" w:line="276" w:lineRule="auto"/>
        <w:contextualSpacing w:val="0"/>
      </w:pPr>
      <w:r w:rsidRPr="00D8674D">
        <w:t xml:space="preserve">MET </w:t>
      </w:r>
      <w:r w:rsidR="00625FE6" w:rsidRPr="00D8674D">
        <w:t>forecasts/actuals – at a more granular level th</w:t>
      </w:r>
      <w:r w:rsidR="00B913E0">
        <w:t>a</w:t>
      </w:r>
      <w:r w:rsidR="00625FE6" w:rsidRPr="00D8674D">
        <w:t>n current</w:t>
      </w:r>
      <w:r w:rsidR="00B913E0">
        <w:t xml:space="preserve"> and</w:t>
      </w:r>
      <w:r w:rsidR="00625FE6" w:rsidRPr="00D8674D">
        <w:t xml:space="preserve"> for bespoke areas</w:t>
      </w:r>
    </w:p>
    <w:p w14:paraId="2F049F73" w14:textId="6F6D5E2D" w:rsidR="00D8674D" w:rsidRPr="00D8674D" w:rsidRDefault="00D8674D" w:rsidP="00A3642B">
      <w:pPr>
        <w:pStyle w:val="ListParagraph"/>
        <w:numPr>
          <w:ilvl w:val="1"/>
          <w:numId w:val="19"/>
        </w:numPr>
        <w:spacing w:before="120" w:after="120" w:line="276" w:lineRule="auto"/>
        <w:contextualSpacing w:val="0"/>
      </w:pPr>
      <w:r w:rsidRPr="00D8674D">
        <w:t xml:space="preserve">Temporary flight restrictions </w:t>
      </w:r>
      <w:r w:rsidR="00B913E0">
        <w:t>(</w:t>
      </w:r>
      <w:r w:rsidRPr="00D8674D">
        <w:t>TFR</w:t>
      </w:r>
      <w:r w:rsidR="00B913E0">
        <w:t>)</w:t>
      </w:r>
      <w:r w:rsidRPr="00D8674D">
        <w:t xml:space="preserve"> – </w:t>
      </w:r>
      <w:r w:rsidR="00AA2D00">
        <w:t xml:space="preserve">sent </w:t>
      </w:r>
      <w:r w:rsidRPr="00D8674D">
        <w:t>digital</w:t>
      </w:r>
      <w:r w:rsidR="00AA2D00">
        <w:t>ly</w:t>
      </w:r>
    </w:p>
    <w:p w14:paraId="5F65D28C" w14:textId="7EAD0BFB" w:rsidR="00D8674D" w:rsidRPr="00D8674D" w:rsidRDefault="00C111D2" w:rsidP="00A3642B">
      <w:pPr>
        <w:pStyle w:val="ListParagraph"/>
        <w:numPr>
          <w:ilvl w:val="1"/>
          <w:numId w:val="19"/>
        </w:numPr>
        <w:spacing w:before="120" w:after="120" w:line="276" w:lineRule="auto"/>
        <w:contextualSpacing w:val="0"/>
      </w:pPr>
      <w:r>
        <w:t xml:space="preserve">UAV </w:t>
      </w:r>
      <w:r w:rsidR="00B05EF9">
        <w:t xml:space="preserve">integration into a </w:t>
      </w:r>
      <w:r w:rsidR="0012384A">
        <w:t>Unmanned Traffic Management (</w:t>
      </w:r>
      <w:r w:rsidR="00B05EF9">
        <w:t>UTM</w:t>
      </w:r>
      <w:r w:rsidR="0012384A">
        <w:t>)</w:t>
      </w:r>
      <w:r w:rsidR="00B05EF9">
        <w:t xml:space="preserve"> system</w:t>
      </w:r>
      <w:r w:rsidR="0021583C">
        <w:t xml:space="preserve"> in at least local or urban environments</w:t>
      </w:r>
      <w:r w:rsidR="00B05EF9">
        <w:t>.</w:t>
      </w:r>
    </w:p>
    <w:p w14:paraId="4178D333" w14:textId="6C67F626" w:rsidR="00D8674D" w:rsidRDefault="00D8674D" w:rsidP="00A3642B">
      <w:pPr>
        <w:pStyle w:val="ListParagraph"/>
        <w:numPr>
          <w:ilvl w:val="1"/>
          <w:numId w:val="19"/>
        </w:numPr>
        <w:spacing w:before="120" w:after="120" w:line="276" w:lineRule="auto"/>
        <w:contextualSpacing w:val="0"/>
      </w:pPr>
      <w:r w:rsidRPr="00D8674D">
        <w:t>Obstruction data – includes building</w:t>
      </w:r>
      <w:r w:rsidR="006D0460">
        <w:t>s</w:t>
      </w:r>
      <w:r w:rsidRPr="00D8674D">
        <w:t xml:space="preserve"> and topographic</w:t>
      </w:r>
    </w:p>
    <w:p w14:paraId="0C5759EA" w14:textId="77777777" w:rsidR="00F1253D" w:rsidRDefault="00F1253D">
      <w:pPr>
        <w:tabs>
          <w:tab w:val="clear" w:pos="709"/>
        </w:tabs>
        <w:spacing w:after="0"/>
        <w:rPr>
          <w:b/>
          <w:color w:val="155A77"/>
          <w:lang w:val="en-GB"/>
        </w:rPr>
      </w:pPr>
      <w:r>
        <w:br w:type="page"/>
      </w:r>
    </w:p>
    <w:p w14:paraId="711B8967" w14:textId="4B8A1BBF" w:rsidR="00816B1A" w:rsidRDefault="008B792D" w:rsidP="00816B1A">
      <w:pPr>
        <w:pStyle w:val="Heading5"/>
      </w:pPr>
      <w:r>
        <w:lastRenderedPageBreak/>
        <w:t xml:space="preserve">Information </w:t>
      </w:r>
      <w:r w:rsidR="0021583C">
        <w:t xml:space="preserve">benefits and challenges </w:t>
      </w:r>
      <w:r>
        <w:t xml:space="preserve">for typical </w:t>
      </w:r>
      <w:r w:rsidR="00742FED">
        <w:t xml:space="preserve">large UA </w:t>
      </w:r>
      <w:r>
        <w:t>user</w:t>
      </w:r>
    </w:p>
    <w:p w14:paraId="04C948B7" w14:textId="5F511235" w:rsidR="0007582B" w:rsidRDefault="0007582B" w:rsidP="00226402">
      <w:pPr>
        <w:pStyle w:val="ListParagraph"/>
        <w:numPr>
          <w:ilvl w:val="0"/>
          <w:numId w:val="5"/>
        </w:numPr>
        <w:spacing w:before="120" w:after="120" w:line="276" w:lineRule="auto"/>
        <w:contextualSpacing w:val="0"/>
      </w:pPr>
      <w:bookmarkStart w:id="21" w:name="_Hlk38033398"/>
      <w:r>
        <w:t xml:space="preserve">The following describes the </w:t>
      </w:r>
      <w:r w:rsidR="006D0460">
        <w:t xml:space="preserve">expected </w:t>
      </w:r>
      <w:r w:rsidR="0021583C">
        <w:t xml:space="preserve">benefits and challenges </w:t>
      </w:r>
      <w:r>
        <w:t>of AIM</w:t>
      </w:r>
      <w:r w:rsidR="00B913E0">
        <w:t>S</w:t>
      </w:r>
      <w:r>
        <w:t xml:space="preserve"> CONOPS for this user group</w:t>
      </w:r>
      <w:r w:rsidR="00437B6F">
        <w:t>:</w:t>
      </w:r>
    </w:p>
    <w:p w14:paraId="09B5E838" w14:textId="77777777" w:rsidR="00AA2D00" w:rsidRDefault="00AA2D00" w:rsidP="00A3642B">
      <w:pPr>
        <w:pStyle w:val="Bodytext"/>
        <w:numPr>
          <w:ilvl w:val="0"/>
          <w:numId w:val="17"/>
        </w:numPr>
        <w:tabs>
          <w:tab w:val="clear" w:pos="709"/>
        </w:tabs>
        <w:ind w:left="1134" w:hanging="425"/>
        <w:rPr>
          <w:lang w:eastAsia="en-NZ"/>
        </w:rPr>
      </w:pPr>
      <w:r>
        <w:rPr>
          <w:lang w:eastAsia="en-NZ"/>
        </w:rPr>
        <w:t xml:space="preserve">Benefits: </w:t>
      </w:r>
    </w:p>
    <w:p w14:paraId="503CBE98" w14:textId="26ADA4BC" w:rsidR="00E13D6D" w:rsidRDefault="00CC17E5" w:rsidP="00A3642B">
      <w:pPr>
        <w:pStyle w:val="Bodytext"/>
        <w:numPr>
          <w:ilvl w:val="1"/>
          <w:numId w:val="17"/>
        </w:numPr>
        <w:tabs>
          <w:tab w:val="clear" w:pos="709"/>
        </w:tabs>
        <w:rPr>
          <w:lang w:eastAsia="en-NZ"/>
        </w:rPr>
      </w:pPr>
      <w:r>
        <w:rPr>
          <w:lang w:eastAsia="en-NZ"/>
        </w:rPr>
        <w:t xml:space="preserve">Enables </w:t>
      </w:r>
      <w:r>
        <w:t>optimum utilisation of UA within</w:t>
      </w:r>
      <w:r>
        <w:rPr>
          <w:lang w:eastAsia="en-NZ"/>
        </w:rPr>
        <w:t xml:space="preserve"> the aviation system</w:t>
      </w:r>
      <w:r w:rsidR="00E13D6D">
        <w:rPr>
          <w:lang w:eastAsia="en-NZ"/>
        </w:rPr>
        <w:t>;</w:t>
      </w:r>
    </w:p>
    <w:p w14:paraId="14AA523D" w14:textId="41496856" w:rsidR="00E13D6D" w:rsidRDefault="00E13D6D" w:rsidP="00A3642B">
      <w:pPr>
        <w:pStyle w:val="Bodytext"/>
        <w:numPr>
          <w:ilvl w:val="1"/>
          <w:numId w:val="17"/>
        </w:numPr>
        <w:tabs>
          <w:tab w:val="clear" w:pos="709"/>
        </w:tabs>
        <w:rPr>
          <w:lang w:eastAsia="en-NZ"/>
        </w:rPr>
      </w:pPr>
      <w:r>
        <w:rPr>
          <w:lang w:eastAsia="en-NZ"/>
        </w:rPr>
        <w:t>Digital data exchange enables full integration with the existing aviation system, reducing the need for human intervention;</w:t>
      </w:r>
    </w:p>
    <w:p w14:paraId="5A3E761E" w14:textId="2BFB9791" w:rsidR="00AA2D00" w:rsidRDefault="00AA2D00" w:rsidP="00A3642B">
      <w:pPr>
        <w:pStyle w:val="Bodytext"/>
        <w:numPr>
          <w:ilvl w:val="1"/>
          <w:numId w:val="17"/>
        </w:numPr>
        <w:tabs>
          <w:tab w:val="clear" w:pos="709"/>
        </w:tabs>
        <w:rPr>
          <w:lang w:eastAsia="en-NZ"/>
        </w:rPr>
      </w:pPr>
      <w:r>
        <w:rPr>
          <w:lang w:eastAsia="en-NZ"/>
        </w:rPr>
        <w:t>Enables urban aerial mobility</w:t>
      </w:r>
      <w:r w:rsidR="00E13D6D">
        <w:rPr>
          <w:lang w:eastAsia="en-NZ"/>
        </w:rPr>
        <w:t>; and</w:t>
      </w:r>
    </w:p>
    <w:p w14:paraId="7448448A" w14:textId="34866932" w:rsidR="00AA2D00" w:rsidRPr="00B8390C" w:rsidRDefault="00AA2D00" w:rsidP="00A3642B">
      <w:pPr>
        <w:pStyle w:val="Bodytext"/>
        <w:numPr>
          <w:ilvl w:val="1"/>
          <w:numId w:val="17"/>
        </w:numPr>
        <w:tabs>
          <w:tab w:val="clear" w:pos="709"/>
        </w:tabs>
        <w:rPr>
          <w:lang w:eastAsia="en-NZ"/>
        </w:rPr>
      </w:pPr>
      <w:r>
        <w:rPr>
          <w:lang w:eastAsia="en-NZ"/>
        </w:rPr>
        <w:t xml:space="preserve">Availability of real-time situational information </w:t>
      </w:r>
      <w:r w:rsidR="00CC17E5">
        <w:rPr>
          <w:lang w:eastAsia="en-NZ"/>
        </w:rPr>
        <w:t xml:space="preserve">as and </w:t>
      </w:r>
      <w:r>
        <w:rPr>
          <w:lang w:eastAsia="en-NZ"/>
        </w:rPr>
        <w:t>when required (timeliness).</w:t>
      </w:r>
    </w:p>
    <w:p w14:paraId="5D62BE25" w14:textId="77777777" w:rsidR="00AA2D00" w:rsidRDefault="00AA2D00" w:rsidP="00A3642B">
      <w:pPr>
        <w:pStyle w:val="Bodytext"/>
        <w:numPr>
          <w:ilvl w:val="0"/>
          <w:numId w:val="17"/>
        </w:numPr>
        <w:tabs>
          <w:tab w:val="clear" w:pos="709"/>
        </w:tabs>
        <w:ind w:left="1134" w:hanging="425"/>
        <w:rPr>
          <w:lang w:eastAsia="en-NZ"/>
        </w:rPr>
      </w:pPr>
      <w:r>
        <w:rPr>
          <w:lang w:eastAsia="en-NZ"/>
        </w:rPr>
        <w:t>Challenges:</w:t>
      </w:r>
    </w:p>
    <w:p w14:paraId="3FA48C56" w14:textId="6DF27309" w:rsidR="00D8674D" w:rsidRPr="00D8674D" w:rsidRDefault="00D8674D" w:rsidP="00A3642B">
      <w:pPr>
        <w:pStyle w:val="Bodytext"/>
        <w:numPr>
          <w:ilvl w:val="1"/>
          <w:numId w:val="17"/>
        </w:numPr>
        <w:tabs>
          <w:tab w:val="clear" w:pos="709"/>
        </w:tabs>
        <w:rPr>
          <w:lang w:eastAsia="en-NZ"/>
        </w:rPr>
      </w:pPr>
      <w:r w:rsidRPr="00D8674D">
        <w:rPr>
          <w:lang w:eastAsia="en-NZ"/>
        </w:rPr>
        <w:t xml:space="preserve">Lack of clarity of requirements for new industry sector – possible need for new </w:t>
      </w:r>
      <w:r w:rsidR="006D0460">
        <w:rPr>
          <w:lang w:eastAsia="en-NZ"/>
        </w:rPr>
        <w:t xml:space="preserve">aviation </w:t>
      </w:r>
      <w:r w:rsidRPr="00D8674D">
        <w:rPr>
          <w:lang w:eastAsia="en-NZ"/>
        </w:rPr>
        <w:t>rules</w:t>
      </w:r>
      <w:r w:rsidR="006D0460">
        <w:rPr>
          <w:lang w:eastAsia="en-NZ"/>
        </w:rPr>
        <w:t xml:space="preserve"> and local planning rules </w:t>
      </w:r>
      <w:r w:rsidRPr="00D8674D">
        <w:rPr>
          <w:lang w:eastAsia="en-NZ"/>
        </w:rPr>
        <w:t>to provide clarity for all users</w:t>
      </w:r>
      <w:r w:rsidR="00E13D6D">
        <w:rPr>
          <w:lang w:eastAsia="en-NZ"/>
        </w:rPr>
        <w:t>;</w:t>
      </w:r>
    </w:p>
    <w:p w14:paraId="26A892DD" w14:textId="6E957A5D" w:rsidR="00D8674D" w:rsidRPr="00D8674D" w:rsidRDefault="00932A86" w:rsidP="00A3642B">
      <w:pPr>
        <w:pStyle w:val="Bodytext"/>
        <w:numPr>
          <w:ilvl w:val="1"/>
          <w:numId w:val="17"/>
        </w:numPr>
        <w:tabs>
          <w:tab w:val="clear" w:pos="709"/>
        </w:tabs>
        <w:rPr>
          <w:lang w:eastAsia="en-NZ"/>
        </w:rPr>
      </w:pPr>
      <w:r>
        <w:rPr>
          <w:lang w:eastAsia="en-NZ"/>
        </w:rPr>
        <w:t>Information on n</w:t>
      </w:r>
      <w:r w:rsidR="006D0460">
        <w:rPr>
          <w:lang w:eastAsia="en-NZ"/>
        </w:rPr>
        <w:t>on</w:t>
      </w:r>
      <w:r w:rsidR="00D8674D" w:rsidRPr="00D8674D">
        <w:rPr>
          <w:lang w:eastAsia="en-NZ"/>
        </w:rPr>
        <w:t xml:space="preserve">-cooperative </w:t>
      </w:r>
      <w:r w:rsidR="006D0460">
        <w:rPr>
          <w:lang w:eastAsia="en-NZ"/>
        </w:rPr>
        <w:t xml:space="preserve">aviation (small UA and GA) and non-aviation </w:t>
      </w:r>
      <w:r w:rsidR="00D8674D" w:rsidRPr="00D8674D">
        <w:rPr>
          <w:lang w:eastAsia="en-NZ"/>
        </w:rPr>
        <w:t>actors</w:t>
      </w:r>
      <w:r w:rsidR="006D0460">
        <w:rPr>
          <w:lang w:eastAsia="en-NZ"/>
        </w:rPr>
        <w:t xml:space="preserve"> (e.g. cranes outside of aerodrome areas)</w:t>
      </w:r>
      <w:r w:rsidR="00E13D6D">
        <w:rPr>
          <w:lang w:eastAsia="en-NZ"/>
        </w:rPr>
        <w:t>; and</w:t>
      </w:r>
    </w:p>
    <w:p w14:paraId="2C16F709" w14:textId="38FC1A99" w:rsidR="00D8674D" w:rsidRPr="00D8674D" w:rsidRDefault="00D8674D" w:rsidP="00A3642B">
      <w:pPr>
        <w:pStyle w:val="Bodytext"/>
        <w:numPr>
          <w:ilvl w:val="1"/>
          <w:numId w:val="17"/>
        </w:numPr>
        <w:tabs>
          <w:tab w:val="clear" w:pos="709"/>
        </w:tabs>
        <w:rPr>
          <w:lang w:eastAsia="en-NZ"/>
        </w:rPr>
      </w:pPr>
      <w:r w:rsidRPr="00D8674D">
        <w:rPr>
          <w:lang w:eastAsia="en-NZ"/>
        </w:rPr>
        <w:t xml:space="preserve">Interface with </w:t>
      </w:r>
      <w:r w:rsidR="00625FE6" w:rsidRPr="00D8674D">
        <w:rPr>
          <w:lang w:eastAsia="en-NZ"/>
        </w:rPr>
        <w:t>non-aviation</w:t>
      </w:r>
      <w:r w:rsidRPr="00D8674D">
        <w:rPr>
          <w:lang w:eastAsia="en-NZ"/>
        </w:rPr>
        <w:t xml:space="preserve"> information</w:t>
      </w:r>
      <w:r w:rsidR="00742FED">
        <w:rPr>
          <w:lang w:eastAsia="en-NZ"/>
        </w:rPr>
        <w:t xml:space="preserve"> (not from certified sources)</w:t>
      </w:r>
      <w:r w:rsidRPr="00D8674D">
        <w:rPr>
          <w:lang w:eastAsia="en-NZ"/>
        </w:rPr>
        <w:t>. Need for closer integration with other agencies</w:t>
      </w:r>
      <w:r w:rsidR="00395993">
        <w:rPr>
          <w:lang w:eastAsia="en-NZ"/>
        </w:rPr>
        <w:t>,</w:t>
      </w:r>
      <w:r w:rsidRPr="00D8674D">
        <w:rPr>
          <w:lang w:eastAsia="en-NZ"/>
        </w:rPr>
        <w:t xml:space="preserve"> </w:t>
      </w:r>
      <w:r w:rsidR="00395993">
        <w:rPr>
          <w:lang w:eastAsia="en-NZ"/>
        </w:rPr>
        <w:t>e</w:t>
      </w:r>
      <w:r w:rsidRPr="00D8674D">
        <w:rPr>
          <w:lang w:eastAsia="en-NZ"/>
        </w:rPr>
        <w:t>.g. Local Councils</w:t>
      </w:r>
      <w:r w:rsidR="00932A86">
        <w:rPr>
          <w:lang w:eastAsia="en-NZ"/>
        </w:rPr>
        <w:t xml:space="preserve"> and other territorial authorities including during planning processes.</w:t>
      </w:r>
    </w:p>
    <w:bookmarkEnd w:id="21"/>
    <w:p w14:paraId="0D418E9A" w14:textId="35D2F077" w:rsidR="00984208" w:rsidRDefault="00984208">
      <w:pPr>
        <w:tabs>
          <w:tab w:val="clear" w:pos="709"/>
        </w:tabs>
        <w:spacing w:after="0"/>
      </w:pPr>
    </w:p>
    <w:p w14:paraId="75121D47" w14:textId="53CDD8A4" w:rsidR="00816B1A" w:rsidRDefault="00816B1A" w:rsidP="00226402">
      <w:pPr>
        <w:pStyle w:val="Heading3"/>
        <w:pageBreakBefore/>
      </w:pPr>
      <w:r>
        <w:lastRenderedPageBreak/>
        <w:t>VFR Users</w:t>
      </w:r>
    </w:p>
    <w:p w14:paraId="52FA2966" w14:textId="77777777" w:rsidR="00816B1A" w:rsidRPr="00CD5D3D" w:rsidRDefault="00816B1A" w:rsidP="00816B1A">
      <w:pPr>
        <w:pStyle w:val="Heading5"/>
      </w:pPr>
      <w:r>
        <w:t>Context</w:t>
      </w:r>
    </w:p>
    <w:p w14:paraId="62130A97" w14:textId="4A2E66B1" w:rsidR="00816B1A" w:rsidRDefault="00816B1A" w:rsidP="00226402">
      <w:pPr>
        <w:pStyle w:val="ListParagraph"/>
        <w:numPr>
          <w:ilvl w:val="0"/>
          <w:numId w:val="5"/>
        </w:numPr>
        <w:spacing w:before="120" w:after="120" w:line="276" w:lineRule="auto"/>
        <w:contextualSpacing w:val="0"/>
      </w:pPr>
      <w:r>
        <w:t xml:space="preserve">VFR operations are carried out </w:t>
      </w:r>
      <w:r w:rsidR="00AA62A8">
        <w:t>in uncontrolled airspace.  Collison avoidance is principally by means of ‘</w:t>
      </w:r>
      <w:r w:rsidR="006D0460">
        <w:t>see</w:t>
      </w:r>
      <w:r w:rsidR="00AA62A8">
        <w:t xml:space="preserve"> and avoid’.</w:t>
      </w:r>
    </w:p>
    <w:p w14:paraId="3196D242" w14:textId="22EF8D80" w:rsidR="001D431A" w:rsidRDefault="001D431A">
      <w:pPr>
        <w:pStyle w:val="ListParagraph"/>
        <w:numPr>
          <w:ilvl w:val="0"/>
          <w:numId w:val="5"/>
        </w:numPr>
        <w:spacing w:before="120" w:after="120" w:line="276" w:lineRule="auto"/>
        <w:contextualSpacing w:val="0"/>
      </w:pPr>
      <w:r>
        <w:t>VFR operations are well established and so also the information needs. Digital data will make this same information more readily available and in simpler more digestible forms that which can be expected to improve safety – particularly for pilots with low hours or who fly less frequently.</w:t>
      </w:r>
    </w:p>
    <w:p w14:paraId="0F8A2936" w14:textId="7470AD42" w:rsidR="00816B1A" w:rsidRDefault="00816B1A" w:rsidP="00226402">
      <w:pPr>
        <w:pStyle w:val="ListParagraph"/>
        <w:numPr>
          <w:ilvl w:val="0"/>
          <w:numId w:val="5"/>
        </w:numPr>
        <w:spacing w:before="120" w:after="120" w:line="276" w:lineRule="auto"/>
        <w:contextualSpacing w:val="0"/>
      </w:pPr>
      <w:r>
        <w:t>R</w:t>
      </w:r>
      <w:r w:rsidRPr="00ED1F70">
        <w:t xml:space="preserve">egulatory requirements </w:t>
      </w:r>
      <w:r>
        <w:t>on VFR users is mature and only limited change can be expected in the short to medium term. This</w:t>
      </w:r>
      <w:r w:rsidRPr="00ED1F70">
        <w:t xml:space="preserve"> reflect</w:t>
      </w:r>
      <w:r>
        <w:t>s</w:t>
      </w:r>
      <w:r w:rsidRPr="00ED1F70">
        <w:t xml:space="preserve"> </w:t>
      </w:r>
      <w:r>
        <w:t>the maturity of the sector.  However, technology continues to advance and some change within the regulator</w:t>
      </w:r>
      <w:r w:rsidR="00B913E0">
        <w:t>y</w:t>
      </w:r>
      <w:r>
        <w:t xml:space="preserve"> content may occur</w:t>
      </w:r>
      <w:r w:rsidR="00E02F86">
        <w:t xml:space="preserve"> as a result</w:t>
      </w:r>
      <w:r>
        <w:t>.</w:t>
      </w:r>
    </w:p>
    <w:p w14:paraId="3085ECE6" w14:textId="4FFB0394" w:rsidR="00816B1A" w:rsidRDefault="00816B1A" w:rsidP="00226402">
      <w:pPr>
        <w:pStyle w:val="ListParagraph"/>
        <w:numPr>
          <w:ilvl w:val="0"/>
          <w:numId w:val="5"/>
        </w:numPr>
        <w:spacing w:before="120" w:after="120" w:line="276" w:lineRule="auto"/>
        <w:contextualSpacing w:val="0"/>
      </w:pPr>
      <w:r>
        <w:t>The expected arrival of electric</w:t>
      </w:r>
      <w:r w:rsidR="00AA2D00">
        <w:t>ally propelled</w:t>
      </w:r>
      <w:r>
        <w:t xml:space="preserve"> GA aircraft can be expected to significantly reduce operating costs which may lead to </w:t>
      </w:r>
      <w:r w:rsidR="00E4193C">
        <w:t xml:space="preserve">an </w:t>
      </w:r>
      <w:r>
        <w:t>increase</w:t>
      </w:r>
      <w:r w:rsidR="00E4193C">
        <w:t xml:space="preserve"> in </w:t>
      </w:r>
      <w:r w:rsidR="00B95F96">
        <w:t xml:space="preserve">recreational and training </w:t>
      </w:r>
      <w:r w:rsidR="005A424A">
        <w:t>activity</w:t>
      </w:r>
      <w:r w:rsidR="00B95F96">
        <w:t xml:space="preserve"> over time</w:t>
      </w:r>
      <w:r>
        <w:t>.</w:t>
      </w:r>
      <w:r w:rsidR="00AA2D00">
        <w:t xml:space="preserve">  The AIM</w:t>
      </w:r>
      <w:r w:rsidR="00DF74AD">
        <w:t>S</w:t>
      </w:r>
      <w:r w:rsidR="00AA2D00">
        <w:t xml:space="preserve"> must be able to handle this.</w:t>
      </w:r>
    </w:p>
    <w:p w14:paraId="4229584D" w14:textId="6014D6D1" w:rsidR="00816B1A" w:rsidRDefault="00816B1A" w:rsidP="00816B1A">
      <w:pPr>
        <w:pStyle w:val="Heading3"/>
      </w:pPr>
      <w:r>
        <w:t xml:space="preserve">VFR </w:t>
      </w:r>
      <w:r w:rsidR="00C80EDD">
        <w:t xml:space="preserve">GA </w:t>
      </w:r>
      <w:r>
        <w:t>User Case</w:t>
      </w:r>
    </w:p>
    <w:p w14:paraId="1A81EA97" w14:textId="215DA5E4" w:rsidR="00B75270" w:rsidRPr="00B75270" w:rsidRDefault="00B75270" w:rsidP="00D65858">
      <w:pPr>
        <w:pStyle w:val="Bodytext"/>
      </w:pPr>
      <w:r>
        <w:rPr>
          <w:noProof/>
          <w:lang w:eastAsia="en-NZ"/>
        </w:rPr>
        <w:drawing>
          <wp:inline distT="0" distB="0" distL="0" distR="0" wp14:anchorId="09AD5891" wp14:editId="723F8C48">
            <wp:extent cx="5677200" cy="2262517"/>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77200" cy="2262517"/>
                    </a:xfrm>
                    <a:prstGeom prst="rect">
                      <a:avLst/>
                    </a:prstGeom>
                    <a:noFill/>
                  </pic:spPr>
                </pic:pic>
              </a:graphicData>
            </a:graphic>
          </wp:inline>
        </w:drawing>
      </w:r>
    </w:p>
    <w:p w14:paraId="472D573E" w14:textId="77777777" w:rsidR="00816B1A" w:rsidRDefault="00816B1A" w:rsidP="00816B1A">
      <w:pPr>
        <w:pStyle w:val="Heading5"/>
      </w:pPr>
      <w:r>
        <w:t>Representative user operations and context</w:t>
      </w:r>
    </w:p>
    <w:p w14:paraId="3178B420" w14:textId="1961FC63" w:rsidR="00816B1A" w:rsidRDefault="00816B1A" w:rsidP="00226402">
      <w:pPr>
        <w:pStyle w:val="ListParagraph"/>
        <w:numPr>
          <w:ilvl w:val="0"/>
          <w:numId w:val="5"/>
        </w:numPr>
        <w:spacing w:before="120" w:after="120" w:line="276" w:lineRule="auto"/>
        <w:contextualSpacing w:val="0"/>
      </w:pPr>
      <w:r>
        <w:t xml:space="preserve">The following describes the expected typical VFR </w:t>
      </w:r>
      <w:r w:rsidR="00C80EDD">
        <w:t xml:space="preserve">GA </w:t>
      </w:r>
      <w:r>
        <w:t>operation and context:</w:t>
      </w:r>
    </w:p>
    <w:p w14:paraId="7EA2F7DA" w14:textId="6CC35112" w:rsidR="00816B1A" w:rsidRDefault="00BE27C7" w:rsidP="00A3642B">
      <w:pPr>
        <w:pStyle w:val="ListParagraph"/>
        <w:numPr>
          <w:ilvl w:val="1"/>
          <w:numId w:val="19"/>
        </w:numPr>
        <w:spacing w:before="120" w:after="120" w:line="276" w:lineRule="auto"/>
        <w:contextualSpacing w:val="0"/>
      </w:pPr>
      <w:r>
        <w:t>Flights occur</w:t>
      </w:r>
      <w:r w:rsidR="0060548C" w:rsidRPr="0060548C">
        <w:t xml:space="preserve"> mainly in uncontrolled airspace from the surface to 13,000 feet, but at times in controlled airspace, particularly to leave from or arrive at airfields.</w:t>
      </w:r>
    </w:p>
    <w:p w14:paraId="024A7C46" w14:textId="77777777" w:rsidR="0060548C" w:rsidRDefault="0060548C" w:rsidP="00A3642B">
      <w:pPr>
        <w:pStyle w:val="ListParagraph"/>
        <w:numPr>
          <w:ilvl w:val="1"/>
          <w:numId w:val="19"/>
        </w:numPr>
        <w:spacing w:before="120" w:after="120" w:line="276" w:lineRule="auto"/>
        <w:contextualSpacing w:val="0"/>
      </w:pPr>
      <w:r>
        <w:t>U</w:t>
      </w:r>
      <w:r w:rsidRPr="0060548C">
        <w:t xml:space="preserve">se information to plan and execute visual flights around New Zealand.  </w:t>
      </w:r>
    </w:p>
    <w:p w14:paraId="49F9A214" w14:textId="1C0A1FBE" w:rsidR="00816B1A" w:rsidRPr="00625FE6" w:rsidRDefault="00816B1A" w:rsidP="00816B1A">
      <w:pPr>
        <w:pStyle w:val="Heading5"/>
      </w:pPr>
      <w:r>
        <w:t xml:space="preserve">Aspects </w:t>
      </w:r>
      <w:r w:rsidRPr="00625FE6">
        <w:t xml:space="preserve">typically of importance for </w:t>
      </w:r>
      <w:r w:rsidR="001D431A">
        <w:t>VFR users</w:t>
      </w:r>
    </w:p>
    <w:p w14:paraId="073EA008" w14:textId="37FB9EED" w:rsidR="00816B1A" w:rsidRPr="00625FE6" w:rsidRDefault="00816B1A" w:rsidP="00226402">
      <w:pPr>
        <w:pStyle w:val="ListParagraph"/>
        <w:numPr>
          <w:ilvl w:val="0"/>
          <w:numId w:val="5"/>
        </w:numPr>
        <w:spacing w:before="120" w:after="120" w:line="276" w:lineRule="auto"/>
        <w:contextualSpacing w:val="0"/>
      </w:pPr>
      <w:r w:rsidRPr="00625FE6">
        <w:t xml:space="preserve">The following describes the </w:t>
      </w:r>
      <w:r w:rsidR="00801354" w:rsidRPr="00625FE6">
        <w:t xml:space="preserve">information </w:t>
      </w:r>
      <w:r w:rsidRPr="00625FE6">
        <w:t>typical</w:t>
      </w:r>
      <w:r w:rsidR="00801354" w:rsidRPr="00625FE6">
        <w:t>ly important for</w:t>
      </w:r>
      <w:r w:rsidRPr="00625FE6">
        <w:t xml:space="preserve"> VFR </w:t>
      </w:r>
      <w:r w:rsidR="00C80EDD" w:rsidRPr="00625FE6">
        <w:t xml:space="preserve">GA </w:t>
      </w:r>
      <w:r w:rsidRPr="00625FE6">
        <w:t>users:</w:t>
      </w:r>
    </w:p>
    <w:p w14:paraId="088E015E" w14:textId="4B0CB434" w:rsidR="00816B1A" w:rsidRPr="00625FE6" w:rsidRDefault="0060548C" w:rsidP="00A3642B">
      <w:pPr>
        <w:pStyle w:val="ListParagraph"/>
        <w:numPr>
          <w:ilvl w:val="1"/>
          <w:numId w:val="19"/>
        </w:numPr>
        <w:spacing w:before="120" w:after="120" w:line="276" w:lineRule="auto"/>
        <w:contextualSpacing w:val="0"/>
      </w:pPr>
      <w:r w:rsidRPr="00625FE6">
        <w:t>Topography and airspace</w:t>
      </w:r>
    </w:p>
    <w:p w14:paraId="68B36DAF" w14:textId="4F86C23F" w:rsidR="0060548C" w:rsidRPr="00625FE6" w:rsidRDefault="0060548C" w:rsidP="00A3642B">
      <w:pPr>
        <w:pStyle w:val="ListParagraph"/>
        <w:numPr>
          <w:ilvl w:val="1"/>
          <w:numId w:val="19"/>
        </w:numPr>
        <w:spacing w:before="120" w:after="120" w:line="276" w:lineRule="auto"/>
        <w:contextualSpacing w:val="0"/>
      </w:pPr>
      <w:r w:rsidRPr="00625FE6">
        <w:lastRenderedPageBreak/>
        <w:t xml:space="preserve">Considerations, decision points and alternate course of action relating to </w:t>
      </w:r>
      <w:r w:rsidR="009B3093" w:rsidRPr="00226402">
        <w:t xml:space="preserve">the </w:t>
      </w:r>
      <w:r w:rsidRPr="00625FE6">
        <w:t>planned flight</w:t>
      </w:r>
    </w:p>
    <w:p w14:paraId="4AD717F0" w14:textId="00103D42" w:rsidR="00816B1A" w:rsidRPr="00625FE6" w:rsidRDefault="0060548C" w:rsidP="00A3642B">
      <w:pPr>
        <w:pStyle w:val="ListParagraph"/>
        <w:numPr>
          <w:ilvl w:val="1"/>
          <w:numId w:val="19"/>
        </w:numPr>
        <w:spacing w:before="120" w:after="120" w:line="276" w:lineRule="auto"/>
        <w:contextualSpacing w:val="0"/>
      </w:pPr>
      <w:r w:rsidRPr="00625FE6">
        <w:t>Actionable near real time intelligence to avoid dynamic threats.</w:t>
      </w:r>
    </w:p>
    <w:p w14:paraId="38BE3325" w14:textId="26A9CEE7" w:rsidR="00816B1A" w:rsidRPr="00625FE6" w:rsidRDefault="00816B1A" w:rsidP="00816B1A">
      <w:pPr>
        <w:pStyle w:val="Heading5"/>
      </w:pPr>
      <w:r w:rsidRPr="00625FE6">
        <w:t xml:space="preserve">Information required by typical </w:t>
      </w:r>
      <w:r w:rsidR="001D431A">
        <w:t xml:space="preserve">VFR </w:t>
      </w:r>
      <w:r w:rsidRPr="00625FE6">
        <w:t>user</w:t>
      </w:r>
    </w:p>
    <w:p w14:paraId="73BCEDED" w14:textId="076E6D39" w:rsidR="00816B1A" w:rsidRPr="00625FE6" w:rsidRDefault="00816B1A" w:rsidP="00226402">
      <w:pPr>
        <w:pStyle w:val="ListParagraph"/>
        <w:numPr>
          <w:ilvl w:val="0"/>
          <w:numId w:val="5"/>
        </w:numPr>
        <w:spacing w:before="120" w:after="120" w:line="276" w:lineRule="auto"/>
        <w:contextualSpacing w:val="0"/>
      </w:pPr>
      <w:r w:rsidRPr="00625FE6">
        <w:t xml:space="preserve">The following describes the expected typical use of aeronautical data by VFR </w:t>
      </w:r>
      <w:r w:rsidR="00C80EDD" w:rsidRPr="00625FE6">
        <w:t xml:space="preserve">GA </w:t>
      </w:r>
      <w:r w:rsidRPr="00625FE6">
        <w:t>users:</w:t>
      </w:r>
    </w:p>
    <w:p w14:paraId="4BE2328F" w14:textId="6FD9019F" w:rsidR="0060548C" w:rsidRPr="00625FE6" w:rsidRDefault="0060548C" w:rsidP="00A3642B">
      <w:pPr>
        <w:pStyle w:val="ListParagraph"/>
        <w:numPr>
          <w:ilvl w:val="1"/>
          <w:numId w:val="19"/>
        </w:numPr>
        <w:spacing w:before="120" w:after="120" w:line="276" w:lineRule="auto"/>
      </w:pPr>
      <w:r w:rsidRPr="00625FE6">
        <w:t>VFR Charts (</w:t>
      </w:r>
      <w:r w:rsidR="009B3093" w:rsidRPr="00226402">
        <w:t>i</w:t>
      </w:r>
      <w:r w:rsidRPr="00625FE6">
        <w:t>nfo on airspace, frequencies, airports) – updated in real time, linked to NOTAM</w:t>
      </w:r>
      <w:r w:rsidR="003D20E0">
        <w:t xml:space="preserve"> information</w:t>
      </w:r>
      <w:r w:rsidRPr="00625FE6">
        <w:t>.</w:t>
      </w:r>
    </w:p>
    <w:p w14:paraId="3FBA6833" w14:textId="77777777" w:rsidR="0060548C" w:rsidRPr="00625FE6" w:rsidRDefault="0060548C" w:rsidP="00A3642B">
      <w:pPr>
        <w:pStyle w:val="ListParagraph"/>
        <w:numPr>
          <w:ilvl w:val="1"/>
          <w:numId w:val="19"/>
        </w:numPr>
        <w:spacing w:before="120" w:after="120" w:line="276" w:lineRule="auto"/>
      </w:pPr>
      <w:r w:rsidRPr="00625FE6">
        <w:t>AIP data for aerodromes of interest</w:t>
      </w:r>
    </w:p>
    <w:p w14:paraId="6D3C349B" w14:textId="541E081D" w:rsidR="0060548C" w:rsidRPr="00625FE6" w:rsidRDefault="003D20E0" w:rsidP="00A3642B">
      <w:pPr>
        <w:pStyle w:val="ListParagraph"/>
        <w:numPr>
          <w:ilvl w:val="1"/>
          <w:numId w:val="19"/>
        </w:numPr>
        <w:spacing w:before="120" w:after="120" w:line="276" w:lineRule="auto"/>
      </w:pPr>
      <w:r>
        <w:t xml:space="preserve">NOTAM information </w:t>
      </w:r>
      <w:r w:rsidR="0060548C" w:rsidRPr="00625FE6">
        <w:t>– route specific, relevant, accessible, easy to read, third party overlay, centralised with other information, API access</w:t>
      </w:r>
      <w:r w:rsidR="009B3093" w:rsidRPr="00226402">
        <w:t>.</w:t>
      </w:r>
    </w:p>
    <w:p w14:paraId="39BB1479" w14:textId="77777777" w:rsidR="0060548C" w:rsidRPr="00625FE6" w:rsidRDefault="0060548C" w:rsidP="00A3642B">
      <w:pPr>
        <w:pStyle w:val="ListParagraph"/>
        <w:numPr>
          <w:ilvl w:val="1"/>
          <w:numId w:val="19"/>
        </w:numPr>
        <w:spacing w:before="120" w:after="120" w:line="276" w:lineRule="auto"/>
      </w:pPr>
      <w:r w:rsidRPr="00625FE6">
        <w:t>MET Forecast – using personal professional judgement, reviewing multiple sources and using local knowledge to assess, recency of forecast. Timely and accurate to make decisions, up to system to decide where from, could be a range of sources.</w:t>
      </w:r>
    </w:p>
    <w:p w14:paraId="590D2AAA" w14:textId="074F1584" w:rsidR="0060548C" w:rsidRPr="00625FE6" w:rsidRDefault="0060548C" w:rsidP="00A3642B">
      <w:pPr>
        <w:pStyle w:val="ListParagraph"/>
        <w:numPr>
          <w:ilvl w:val="1"/>
          <w:numId w:val="19"/>
        </w:numPr>
        <w:spacing w:before="120" w:after="120" w:line="276" w:lineRule="auto"/>
      </w:pPr>
      <w:r w:rsidRPr="00625FE6">
        <w:t xml:space="preserve">MET Actuals – Use of other sources to provide real time information e.g. </w:t>
      </w:r>
      <w:r w:rsidR="009E40FB">
        <w:t>w</w:t>
      </w:r>
      <w:r w:rsidRPr="00625FE6">
        <w:t>eather cameras, observation stations</w:t>
      </w:r>
    </w:p>
    <w:p w14:paraId="594BB140" w14:textId="0EA52A26" w:rsidR="0060548C" w:rsidRPr="00625FE6" w:rsidRDefault="0060548C" w:rsidP="00A3642B">
      <w:pPr>
        <w:pStyle w:val="ListParagraph"/>
        <w:numPr>
          <w:ilvl w:val="1"/>
          <w:numId w:val="19"/>
        </w:numPr>
        <w:spacing w:before="120" w:after="120" w:line="276" w:lineRule="auto"/>
        <w:contextualSpacing w:val="0"/>
      </w:pPr>
      <w:r w:rsidRPr="00625FE6">
        <w:t xml:space="preserve">Twilight times for </w:t>
      </w:r>
      <w:r w:rsidR="00343490">
        <w:t>operating</w:t>
      </w:r>
      <w:r w:rsidRPr="00625FE6">
        <w:t xml:space="preserve"> locations – systems capable of taking into account local conditions, need more granularity (additional aerodromes)</w:t>
      </w:r>
      <w:r w:rsidR="009B3093" w:rsidRPr="00226402">
        <w:t>.</w:t>
      </w:r>
    </w:p>
    <w:p w14:paraId="195CFD78" w14:textId="36EC3ACA" w:rsidR="00816B1A" w:rsidRPr="00625FE6" w:rsidRDefault="008B792D" w:rsidP="00816B1A">
      <w:pPr>
        <w:pStyle w:val="Heading5"/>
      </w:pPr>
      <w:r>
        <w:t xml:space="preserve">Information </w:t>
      </w:r>
      <w:r w:rsidR="0021583C">
        <w:t xml:space="preserve">benefits and challenges </w:t>
      </w:r>
      <w:r>
        <w:t xml:space="preserve">for typical </w:t>
      </w:r>
      <w:r w:rsidR="001D431A">
        <w:t xml:space="preserve">VFR </w:t>
      </w:r>
      <w:r>
        <w:t>user</w:t>
      </w:r>
    </w:p>
    <w:p w14:paraId="4B0FE8CC" w14:textId="29694EA0" w:rsidR="0007582B" w:rsidRPr="00625FE6" w:rsidRDefault="0007582B" w:rsidP="00226402">
      <w:pPr>
        <w:pStyle w:val="ListParagraph"/>
        <w:numPr>
          <w:ilvl w:val="0"/>
          <w:numId w:val="5"/>
        </w:numPr>
        <w:spacing w:before="120" w:after="120" w:line="276" w:lineRule="auto"/>
        <w:contextualSpacing w:val="0"/>
      </w:pPr>
      <w:r w:rsidRPr="00625FE6">
        <w:t xml:space="preserve">The following describes the </w:t>
      </w:r>
      <w:r w:rsidR="006D0460">
        <w:t xml:space="preserve">expected </w:t>
      </w:r>
      <w:r w:rsidR="0021583C">
        <w:t xml:space="preserve">benefits and challenges </w:t>
      </w:r>
      <w:r w:rsidRPr="00625FE6">
        <w:t>of AIM</w:t>
      </w:r>
      <w:r w:rsidR="000D1979">
        <w:t>S</w:t>
      </w:r>
      <w:r w:rsidRPr="00625FE6">
        <w:t xml:space="preserve"> CONOPS for this user group</w:t>
      </w:r>
      <w:r w:rsidR="00437B6F">
        <w:t>:</w:t>
      </w:r>
    </w:p>
    <w:p w14:paraId="4B6CAE64" w14:textId="77777777" w:rsidR="00AA2D00" w:rsidRDefault="00AA2D00" w:rsidP="00A3642B">
      <w:pPr>
        <w:pStyle w:val="ListParagraph"/>
        <w:numPr>
          <w:ilvl w:val="0"/>
          <w:numId w:val="12"/>
        </w:numPr>
        <w:spacing w:before="120" w:after="120" w:line="276" w:lineRule="auto"/>
      </w:pPr>
      <w:r>
        <w:t>Benefits:</w:t>
      </w:r>
    </w:p>
    <w:p w14:paraId="370DAA1B" w14:textId="0AF5914F" w:rsidR="00AA2D00" w:rsidRDefault="00AA2D00" w:rsidP="00A3642B">
      <w:pPr>
        <w:pStyle w:val="ListParagraph"/>
        <w:numPr>
          <w:ilvl w:val="1"/>
          <w:numId w:val="12"/>
        </w:numPr>
        <w:spacing w:before="120" w:after="120" w:line="276" w:lineRule="auto"/>
      </w:pPr>
      <w:r>
        <w:t>Reduced costs</w:t>
      </w:r>
      <w:r w:rsidR="00B75270">
        <w:t>;</w:t>
      </w:r>
    </w:p>
    <w:p w14:paraId="722A1933" w14:textId="09D42D96" w:rsidR="00AA2D00" w:rsidRDefault="00AA2D00" w:rsidP="00A3642B">
      <w:pPr>
        <w:pStyle w:val="ListParagraph"/>
        <w:numPr>
          <w:ilvl w:val="1"/>
          <w:numId w:val="12"/>
        </w:numPr>
        <w:spacing w:before="120" w:after="120" w:line="276" w:lineRule="auto"/>
      </w:pPr>
      <w:r>
        <w:t>Simplified user experience</w:t>
      </w:r>
      <w:r w:rsidR="00B75270">
        <w:t>;</w:t>
      </w:r>
    </w:p>
    <w:p w14:paraId="24439FD4" w14:textId="228E2634" w:rsidR="00AA2D00" w:rsidRDefault="00AA2D00" w:rsidP="00A3642B">
      <w:pPr>
        <w:pStyle w:val="ListParagraph"/>
        <w:numPr>
          <w:ilvl w:val="1"/>
          <w:numId w:val="12"/>
        </w:numPr>
        <w:spacing w:before="120" w:after="120" w:line="276" w:lineRule="auto"/>
      </w:pPr>
      <w:r>
        <w:t>More akin to expectations of the new generation of pilots</w:t>
      </w:r>
      <w:r w:rsidR="00B75270">
        <w:t>;</w:t>
      </w:r>
    </w:p>
    <w:p w14:paraId="425C5D86" w14:textId="4B6870E6" w:rsidR="00B75270" w:rsidRDefault="00B75270" w:rsidP="00A3642B">
      <w:pPr>
        <w:pStyle w:val="ListParagraph"/>
        <w:numPr>
          <w:ilvl w:val="1"/>
          <w:numId w:val="12"/>
        </w:numPr>
        <w:spacing w:before="120" w:after="120" w:line="276" w:lineRule="auto"/>
      </w:pPr>
      <w:r>
        <w:t>Near real-time information available when required. This actionable intelligence lowers the risk of mid-air collisions.</w:t>
      </w:r>
    </w:p>
    <w:p w14:paraId="272E8EE9" w14:textId="5EDC16C3" w:rsidR="00AA2D00" w:rsidRDefault="00AA2D00" w:rsidP="00A3642B">
      <w:pPr>
        <w:pStyle w:val="ListParagraph"/>
        <w:numPr>
          <w:ilvl w:val="0"/>
          <w:numId w:val="12"/>
        </w:numPr>
        <w:spacing w:before="120" w:after="120" w:line="276" w:lineRule="auto"/>
      </w:pPr>
      <w:r>
        <w:t>Challenges:</w:t>
      </w:r>
    </w:p>
    <w:p w14:paraId="4DC91F7E" w14:textId="4825EE0C" w:rsidR="0060548C" w:rsidRPr="009B3093" w:rsidRDefault="009B3093" w:rsidP="00A3642B">
      <w:pPr>
        <w:pStyle w:val="ListParagraph"/>
        <w:numPr>
          <w:ilvl w:val="1"/>
          <w:numId w:val="12"/>
        </w:numPr>
        <w:spacing w:before="120" w:after="120" w:line="276" w:lineRule="auto"/>
      </w:pPr>
      <w:r w:rsidRPr="00226402">
        <w:t>Risk that i</w:t>
      </w:r>
      <w:r w:rsidR="0060548C" w:rsidRPr="00625FE6">
        <w:t>nformation</w:t>
      </w:r>
      <w:r w:rsidRPr="00226402">
        <w:t xml:space="preserve"> is </w:t>
      </w:r>
      <w:r w:rsidR="0060548C" w:rsidRPr="00625FE6">
        <w:t>not available in an electronic form that can be used by common flight support</w:t>
      </w:r>
      <w:r w:rsidR="0060548C" w:rsidRPr="009B3093">
        <w:t xml:space="preserve"> equipment (tablets/EFIS/apps)</w:t>
      </w:r>
      <w:r w:rsidRPr="00226402">
        <w:t>. This will increase cost or complexity.</w:t>
      </w:r>
    </w:p>
    <w:p w14:paraId="3318D440" w14:textId="5C87CB14" w:rsidR="0060548C" w:rsidRPr="009B3093" w:rsidRDefault="009B3093" w:rsidP="00A3642B">
      <w:pPr>
        <w:pStyle w:val="ListParagraph"/>
        <w:numPr>
          <w:ilvl w:val="1"/>
          <w:numId w:val="12"/>
        </w:numPr>
        <w:spacing w:before="120" w:after="120" w:line="276" w:lineRule="auto"/>
        <w:contextualSpacing w:val="0"/>
      </w:pPr>
      <w:r w:rsidRPr="00226402">
        <w:t xml:space="preserve">Current </w:t>
      </w:r>
      <w:r w:rsidR="000D1979">
        <w:t>Visual Flight Guide (</w:t>
      </w:r>
      <w:r w:rsidR="0060548C" w:rsidRPr="009B3093">
        <w:t>VFG</w:t>
      </w:r>
      <w:r w:rsidR="000D1979">
        <w:t>)</w:t>
      </w:r>
      <w:r w:rsidR="0060548C" w:rsidRPr="009B3093">
        <w:t xml:space="preserve"> format </w:t>
      </w:r>
      <w:r w:rsidRPr="00226402">
        <w:t xml:space="preserve">is </w:t>
      </w:r>
      <w:r w:rsidR="0060548C" w:rsidRPr="009B3093">
        <w:t>not suitable for small light aircraft (prefer spiral bound)</w:t>
      </w:r>
      <w:r w:rsidRPr="00226402">
        <w:t>.</w:t>
      </w:r>
    </w:p>
    <w:p w14:paraId="1F74AF99" w14:textId="77777777" w:rsidR="00816B1A" w:rsidRDefault="00816B1A" w:rsidP="0007582B">
      <w:pPr>
        <w:pStyle w:val="ListParagraph"/>
        <w:spacing w:before="120" w:after="120" w:line="276" w:lineRule="auto"/>
        <w:ind w:left="644"/>
        <w:contextualSpacing w:val="0"/>
      </w:pPr>
    </w:p>
    <w:p w14:paraId="5F68D117" w14:textId="47977651" w:rsidR="00C80EDD" w:rsidRDefault="00C80EDD">
      <w:pPr>
        <w:tabs>
          <w:tab w:val="clear" w:pos="709"/>
        </w:tabs>
        <w:spacing w:after="0"/>
        <w:rPr>
          <w:rFonts w:ascii="Calibri" w:hAnsi="Calibri"/>
          <w:b/>
          <w:color w:val="155A77"/>
          <w:sz w:val="28"/>
          <w:lang w:eastAsia="en-US"/>
        </w:rPr>
      </w:pPr>
    </w:p>
    <w:p w14:paraId="532A4C73" w14:textId="1122CDF8" w:rsidR="00C80EDD" w:rsidRDefault="00C80EDD" w:rsidP="00226402">
      <w:pPr>
        <w:pStyle w:val="Heading3"/>
        <w:pageBreakBefore/>
      </w:pPr>
      <w:r>
        <w:lastRenderedPageBreak/>
        <w:t>VFR Agriculture User Case</w:t>
      </w:r>
    </w:p>
    <w:p w14:paraId="7F44578A" w14:textId="0599A4FA" w:rsidR="00A828DE" w:rsidRPr="00A828DE" w:rsidRDefault="00A828DE" w:rsidP="00D65858">
      <w:pPr>
        <w:pStyle w:val="Bodytext"/>
      </w:pPr>
      <w:r>
        <w:rPr>
          <w:noProof/>
          <w:lang w:eastAsia="en-NZ"/>
        </w:rPr>
        <w:drawing>
          <wp:inline distT="0" distB="0" distL="0" distR="0" wp14:anchorId="0AA23FA1" wp14:editId="06DBD543">
            <wp:extent cx="5677200" cy="2260558"/>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77200" cy="2260558"/>
                    </a:xfrm>
                    <a:prstGeom prst="rect">
                      <a:avLst/>
                    </a:prstGeom>
                    <a:noFill/>
                  </pic:spPr>
                </pic:pic>
              </a:graphicData>
            </a:graphic>
          </wp:inline>
        </w:drawing>
      </w:r>
    </w:p>
    <w:p w14:paraId="18C3C39A" w14:textId="77777777" w:rsidR="00C80EDD" w:rsidRDefault="00C80EDD" w:rsidP="00C80EDD">
      <w:pPr>
        <w:pStyle w:val="Heading5"/>
      </w:pPr>
      <w:r>
        <w:t>Representative user operations and context</w:t>
      </w:r>
    </w:p>
    <w:p w14:paraId="2933AD09" w14:textId="687B770A" w:rsidR="00C80EDD" w:rsidRDefault="00C80EDD" w:rsidP="00226402">
      <w:pPr>
        <w:pStyle w:val="ListParagraph"/>
        <w:numPr>
          <w:ilvl w:val="0"/>
          <w:numId w:val="5"/>
        </w:numPr>
        <w:spacing w:before="120" w:after="120" w:line="276" w:lineRule="auto"/>
        <w:contextualSpacing w:val="0"/>
      </w:pPr>
      <w:r>
        <w:t>The following describes the expected typical VFR Ag operation and context:</w:t>
      </w:r>
    </w:p>
    <w:p w14:paraId="5F753CFB" w14:textId="18A2DCC4" w:rsidR="00BE27C7" w:rsidRPr="00226402" w:rsidRDefault="00BE27C7" w:rsidP="00A3642B">
      <w:pPr>
        <w:pStyle w:val="ListParagraph"/>
        <w:numPr>
          <w:ilvl w:val="1"/>
          <w:numId w:val="19"/>
        </w:numPr>
        <w:spacing w:before="120" w:after="120" w:line="276" w:lineRule="auto"/>
        <w:contextualSpacing w:val="0"/>
      </w:pPr>
      <w:r w:rsidRPr="00226402">
        <w:t>Flights occur in a l</w:t>
      </w:r>
      <w:r w:rsidR="0060548C" w:rsidRPr="009B3093">
        <w:t>ocalised area,</w:t>
      </w:r>
      <w:r w:rsidRPr="00226402">
        <w:t xml:space="preserve"> typically </w:t>
      </w:r>
      <w:r>
        <w:t xml:space="preserve">in </w:t>
      </w:r>
      <w:r w:rsidRPr="00226402">
        <w:t>uncontrolled</w:t>
      </w:r>
      <w:r>
        <w:t xml:space="preserve"> airspace</w:t>
      </w:r>
      <w:r w:rsidRPr="00226402">
        <w:t>.</w:t>
      </w:r>
    </w:p>
    <w:p w14:paraId="3E81EDB0" w14:textId="2B5F8B9E" w:rsidR="00C80EDD" w:rsidRDefault="00BE27C7" w:rsidP="00A3642B">
      <w:pPr>
        <w:pStyle w:val="ListParagraph"/>
        <w:numPr>
          <w:ilvl w:val="1"/>
          <w:numId w:val="19"/>
        </w:numPr>
        <w:spacing w:before="120" w:after="120" w:line="276" w:lineRule="auto"/>
        <w:contextualSpacing w:val="0"/>
      </w:pPr>
      <w:r w:rsidRPr="00226402">
        <w:t>Locations are r</w:t>
      </w:r>
      <w:r w:rsidR="0060548C" w:rsidRPr="009B3093">
        <w:t xml:space="preserve">esearched ahead of </w:t>
      </w:r>
      <w:r w:rsidRPr="00226402">
        <w:t>time;</w:t>
      </w:r>
      <w:r w:rsidR="0060548C" w:rsidRPr="009B3093">
        <w:t xml:space="preserve"> landowner</w:t>
      </w:r>
      <w:r w:rsidRPr="00226402">
        <w:t xml:space="preserve"> is contacted and pilot is</w:t>
      </w:r>
      <w:r w:rsidR="0060548C" w:rsidRPr="009B3093">
        <w:t xml:space="preserve"> aware of hazards</w:t>
      </w:r>
      <w:r w:rsidRPr="00226402">
        <w:t>. Pilot has</w:t>
      </w:r>
      <w:r w:rsidR="0060548C" w:rsidRPr="009B3093">
        <w:t xml:space="preserve"> access to weather sites.</w:t>
      </w:r>
    </w:p>
    <w:p w14:paraId="0B7C0139" w14:textId="77777777" w:rsidR="00F1253D" w:rsidRPr="009B3093" w:rsidRDefault="00F1253D" w:rsidP="00F1253D">
      <w:pPr>
        <w:spacing w:before="120" w:after="120" w:line="276" w:lineRule="auto"/>
      </w:pPr>
    </w:p>
    <w:p w14:paraId="1E18CB40" w14:textId="744DC442" w:rsidR="00C80EDD" w:rsidRDefault="00C80EDD" w:rsidP="00C80EDD">
      <w:pPr>
        <w:pStyle w:val="Heading5"/>
      </w:pPr>
      <w:r>
        <w:t xml:space="preserve">Aspects typically of importance for </w:t>
      </w:r>
      <w:r w:rsidR="001D431A">
        <w:t xml:space="preserve">VFR Ag </w:t>
      </w:r>
      <w:r>
        <w:t>use</w:t>
      </w:r>
      <w:r w:rsidR="001D431A">
        <w:t>r</w:t>
      </w:r>
      <w:r>
        <w:t>s</w:t>
      </w:r>
    </w:p>
    <w:p w14:paraId="29C9E5BF" w14:textId="3AFC0ECA" w:rsidR="00C80EDD" w:rsidRDefault="00801354" w:rsidP="00226402">
      <w:pPr>
        <w:pStyle w:val="ListParagraph"/>
        <w:numPr>
          <w:ilvl w:val="0"/>
          <w:numId w:val="5"/>
        </w:numPr>
        <w:spacing w:before="120" w:after="120" w:line="276" w:lineRule="auto"/>
        <w:contextualSpacing w:val="0"/>
      </w:pPr>
      <w:r>
        <w:t xml:space="preserve">The following describes the information typically important for </w:t>
      </w:r>
      <w:r w:rsidR="00C80EDD">
        <w:t>VFR Ag users:</w:t>
      </w:r>
    </w:p>
    <w:p w14:paraId="78FA40ED" w14:textId="72D02F13" w:rsidR="0060548C" w:rsidRPr="009B3093" w:rsidRDefault="0060548C" w:rsidP="00A3642B">
      <w:pPr>
        <w:pStyle w:val="ListParagraph"/>
        <w:numPr>
          <w:ilvl w:val="1"/>
          <w:numId w:val="19"/>
        </w:numPr>
        <w:spacing w:before="120" w:after="120" w:line="276" w:lineRule="auto"/>
      </w:pPr>
      <w:r w:rsidRPr="009B3093">
        <w:t>Airspace for visual navigation</w:t>
      </w:r>
      <w:r w:rsidR="009B3093" w:rsidRPr="00226402">
        <w:t>.</w:t>
      </w:r>
    </w:p>
    <w:p w14:paraId="2C155AD8" w14:textId="1FE57D1D" w:rsidR="0060548C" w:rsidRPr="009B3093" w:rsidRDefault="0060548C" w:rsidP="00A3642B">
      <w:pPr>
        <w:pStyle w:val="ListParagraph"/>
        <w:numPr>
          <w:ilvl w:val="1"/>
          <w:numId w:val="19"/>
        </w:numPr>
        <w:spacing w:before="120" w:after="120" w:line="276" w:lineRule="auto"/>
      </w:pPr>
      <w:r w:rsidRPr="009B3093">
        <w:t xml:space="preserve">Considerations, decision points and alternate course of action relating to </w:t>
      </w:r>
      <w:r w:rsidR="009B3093" w:rsidRPr="00226402">
        <w:t xml:space="preserve">the </w:t>
      </w:r>
      <w:r w:rsidRPr="009B3093">
        <w:t>planned flight</w:t>
      </w:r>
      <w:r w:rsidR="009B3093" w:rsidRPr="00226402">
        <w:t>.</w:t>
      </w:r>
    </w:p>
    <w:p w14:paraId="5F7F63F4" w14:textId="77777777" w:rsidR="009B3093" w:rsidRPr="00625FE6" w:rsidRDefault="009B3093" w:rsidP="00A3642B">
      <w:pPr>
        <w:pStyle w:val="ListParagraph"/>
        <w:numPr>
          <w:ilvl w:val="1"/>
          <w:numId w:val="19"/>
        </w:numPr>
        <w:spacing w:before="120" w:after="120" w:line="276" w:lineRule="auto"/>
      </w:pPr>
      <w:r w:rsidRPr="00226402">
        <w:t>Environmental</w:t>
      </w:r>
      <w:r w:rsidRPr="00625FE6">
        <w:t xml:space="preserve"> situation awareness</w:t>
      </w:r>
      <w:r w:rsidRPr="00226402">
        <w:t>.</w:t>
      </w:r>
    </w:p>
    <w:p w14:paraId="2B57340C" w14:textId="5B1421A5" w:rsidR="009B3093" w:rsidRPr="00625FE6" w:rsidRDefault="009B3093" w:rsidP="00A3642B">
      <w:pPr>
        <w:pStyle w:val="ListParagraph"/>
        <w:numPr>
          <w:ilvl w:val="1"/>
          <w:numId w:val="19"/>
        </w:numPr>
        <w:spacing w:before="120" w:after="120" w:line="276" w:lineRule="auto"/>
      </w:pPr>
      <w:r w:rsidRPr="00226402">
        <w:t>Strip condition – usually from discussion with</w:t>
      </w:r>
      <w:r w:rsidRPr="00625FE6">
        <w:t xml:space="preserve"> landowner.</w:t>
      </w:r>
    </w:p>
    <w:p w14:paraId="61B8BE67" w14:textId="77777777" w:rsidR="009B3093" w:rsidRPr="00625FE6" w:rsidRDefault="009B3093" w:rsidP="00A3642B">
      <w:pPr>
        <w:pStyle w:val="ListParagraph"/>
        <w:numPr>
          <w:ilvl w:val="1"/>
          <w:numId w:val="19"/>
        </w:numPr>
        <w:spacing w:before="120" w:after="120" w:line="276" w:lineRule="auto"/>
      </w:pPr>
      <w:r w:rsidRPr="00625FE6">
        <w:t xml:space="preserve">Actionable near real time intelligence </w:t>
      </w:r>
      <w:r w:rsidRPr="00226402">
        <w:t>of</w:t>
      </w:r>
      <w:r w:rsidRPr="00625FE6">
        <w:t xml:space="preserve"> dynamic threats.</w:t>
      </w:r>
    </w:p>
    <w:p w14:paraId="4A4AD39B" w14:textId="6FE227AD" w:rsidR="0060548C" w:rsidRPr="00625FE6" w:rsidRDefault="0060548C" w:rsidP="00A3642B">
      <w:pPr>
        <w:pStyle w:val="ListParagraph"/>
        <w:numPr>
          <w:ilvl w:val="1"/>
          <w:numId w:val="19"/>
        </w:numPr>
        <w:spacing w:before="120" w:after="120" w:line="276" w:lineRule="auto"/>
      </w:pPr>
      <w:r w:rsidRPr="00625FE6">
        <w:t xml:space="preserve">Integrating official core information with a range of supplementary information from other providers (e.g. powerlines) and present it in a usable integrated way. Allow overlay of </w:t>
      </w:r>
      <w:r w:rsidR="009B3093" w:rsidRPr="00226402">
        <w:t>third-party</w:t>
      </w:r>
      <w:r w:rsidRPr="00625FE6">
        <w:t xml:space="preserve"> information.</w:t>
      </w:r>
    </w:p>
    <w:p w14:paraId="123A149D" w14:textId="77777777" w:rsidR="00F1253D" w:rsidRDefault="00F1253D">
      <w:pPr>
        <w:tabs>
          <w:tab w:val="clear" w:pos="709"/>
        </w:tabs>
        <w:spacing w:after="0"/>
        <w:rPr>
          <w:b/>
          <w:color w:val="155A77"/>
          <w:lang w:val="en-GB"/>
        </w:rPr>
      </w:pPr>
      <w:r>
        <w:br w:type="page"/>
      </w:r>
    </w:p>
    <w:p w14:paraId="1B7B90ED" w14:textId="7A330454" w:rsidR="00C80EDD" w:rsidRPr="00625FE6" w:rsidRDefault="00C80EDD" w:rsidP="00C80EDD">
      <w:pPr>
        <w:pStyle w:val="Heading5"/>
      </w:pPr>
      <w:r w:rsidRPr="00625FE6">
        <w:lastRenderedPageBreak/>
        <w:t xml:space="preserve">Information required by typical </w:t>
      </w:r>
      <w:r w:rsidR="001D431A">
        <w:t xml:space="preserve">VFR Ag </w:t>
      </w:r>
      <w:r w:rsidRPr="00625FE6">
        <w:t>user</w:t>
      </w:r>
      <w:r w:rsidR="001D431A">
        <w:t>s</w:t>
      </w:r>
    </w:p>
    <w:p w14:paraId="6E73901D" w14:textId="4E0D7AE8" w:rsidR="00C80EDD" w:rsidRPr="00625FE6" w:rsidRDefault="00C80EDD" w:rsidP="00226402">
      <w:pPr>
        <w:pStyle w:val="ListParagraph"/>
        <w:numPr>
          <w:ilvl w:val="0"/>
          <w:numId w:val="5"/>
        </w:numPr>
        <w:spacing w:before="120" w:after="120" w:line="276" w:lineRule="auto"/>
        <w:contextualSpacing w:val="0"/>
      </w:pPr>
      <w:r w:rsidRPr="00625FE6">
        <w:t>The following describes the expected typical use of aeronautical data by VFR Ag users:</w:t>
      </w:r>
    </w:p>
    <w:p w14:paraId="1096D86C" w14:textId="65C0E36D" w:rsidR="0060548C" w:rsidRPr="00625FE6" w:rsidRDefault="0060548C" w:rsidP="00A3642B">
      <w:pPr>
        <w:pStyle w:val="ListParagraph"/>
        <w:numPr>
          <w:ilvl w:val="1"/>
          <w:numId w:val="19"/>
        </w:numPr>
        <w:spacing w:before="120" w:after="120" w:line="276" w:lineRule="auto"/>
      </w:pPr>
      <w:r w:rsidRPr="00625FE6">
        <w:t>VFR Charts (</w:t>
      </w:r>
      <w:r w:rsidR="007018F9">
        <w:t>i</w:t>
      </w:r>
      <w:r w:rsidRPr="00625FE6">
        <w:t>nfo on airspace, frequencies, airports) – updated in real time, linked to NOTAM</w:t>
      </w:r>
      <w:r w:rsidR="003D20E0">
        <w:t xml:space="preserve"> information</w:t>
      </w:r>
      <w:r w:rsidRPr="00625FE6">
        <w:t>.</w:t>
      </w:r>
    </w:p>
    <w:p w14:paraId="05F95FA9" w14:textId="77777777" w:rsidR="0060548C" w:rsidRPr="00625FE6" w:rsidRDefault="0060548C" w:rsidP="00A3642B">
      <w:pPr>
        <w:pStyle w:val="ListParagraph"/>
        <w:numPr>
          <w:ilvl w:val="1"/>
          <w:numId w:val="19"/>
        </w:numPr>
        <w:spacing w:before="120" w:after="120" w:line="276" w:lineRule="auto"/>
      </w:pPr>
      <w:r w:rsidRPr="00625FE6">
        <w:t>AIP data for aerodromes of interest</w:t>
      </w:r>
    </w:p>
    <w:p w14:paraId="4AD78141" w14:textId="2BE9B611" w:rsidR="0060548C" w:rsidRPr="00625FE6" w:rsidRDefault="003D20E0" w:rsidP="00A3642B">
      <w:pPr>
        <w:pStyle w:val="ListParagraph"/>
        <w:numPr>
          <w:ilvl w:val="1"/>
          <w:numId w:val="19"/>
        </w:numPr>
        <w:spacing w:before="120" w:after="120" w:line="276" w:lineRule="auto"/>
      </w:pPr>
      <w:r>
        <w:t xml:space="preserve">NOTAM information </w:t>
      </w:r>
      <w:r w:rsidR="0060548C" w:rsidRPr="00625FE6">
        <w:t>– route specific, relevant, accessible, easy to read, third party overlay, centralised with other information, API access</w:t>
      </w:r>
    </w:p>
    <w:p w14:paraId="4886708E" w14:textId="77777777" w:rsidR="0060548C" w:rsidRPr="00625FE6" w:rsidRDefault="0060548C" w:rsidP="00A3642B">
      <w:pPr>
        <w:pStyle w:val="ListParagraph"/>
        <w:numPr>
          <w:ilvl w:val="1"/>
          <w:numId w:val="19"/>
        </w:numPr>
        <w:spacing w:before="120" w:after="120" w:line="276" w:lineRule="auto"/>
      </w:pPr>
      <w:r w:rsidRPr="00625FE6">
        <w:t>MET Forecast – using personal professional judgement, reviewing multiple sources and using local knowledge to assess, recency of forecast. Timely and accurate to make decisions, up to system to decide where from, could be a range of sources. More site specific than MetService will provide, real time weather and customer will advise.</w:t>
      </w:r>
    </w:p>
    <w:p w14:paraId="626C9554" w14:textId="37AAE7FC" w:rsidR="00C80EDD" w:rsidRPr="00625FE6" w:rsidRDefault="0060548C" w:rsidP="00A3642B">
      <w:pPr>
        <w:pStyle w:val="ListParagraph"/>
        <w:numPr>
          <w:ilvl w:val="1"/>
          <w:numId w:val="19"/>
        </w:numPr>
        <w:spacing w:before="120" w:after="120" w:line="276" w:lineRule="auto"/>
        <w:contextualSpacing w:val="0"/>
      </w:pPr>
      <w:r w:rsidRPr="00625FE6">
        <w:t xml:space="preserve">MET Actuals </w:t>
      </w:r>
    </w:p>
    <w:p w14:paraId="5A7E7096" w14:textId="62BB7F51" w:rsidR="00C80EDD" w:rsidRPr="00625FE6" w:rsidRDefault="008B792D" w:rsidP="00C80EDD">
      <w:pPr>
        <w:pStyle w:val="Heading5"/>
      </w:pPr>
      <w:r>
        <w:t xml:space="preserve">Information </w:t>
      </w:r>
      <w:r w:rsidR="0021583C">
        <w:t xml:space="preserve">benefits and challenges </w:t>
      </w:r>
      <w:r>
        <w:t xml:space="preserve">for typical </w:t>
      </w:r>
      <w:r w:rsidR="001D431A">
        <w:t xml:space="preserve">VFR Ag </w:t>
      </w:r>
      <w:r>
        <w:t>user</w:t>
      </w:r>
      <w:r w:rsidR="001D431A">
        <w:t>s</w:t>
      </w:r>
    </w:p>
    <w:p w14:paraId="3FB20AED" w14:textId="5C1A1DB8" w:rsidR="00C80EDD" w:rsidRPr="00625FE6" w:rsidRDefault="00C80EDD" w:rsidP="00226402">
      <w:pPr>
        <w:pStyle w:val="ListParagraph"/>
        <w:numPr>
          <w:ilvl w:val="0"/>
          <w:numId w:val="5"/>
        </w:numPr>
        <w:spacing w:before="120" w:after="120" w:line="276" w:lineRule="auto"/>
        <w:contextualSpacing w:val="0"/>
      </w:pPr>
      <w:r w:rsidRPr="00625FE6">
        <w:t xml:space="preserve">The following describes the </w:t>
      </w:r>
      <w:r w:rsidR="006D0460">
        <w:t xml:space="preserve">expected </w:t>
      </w:r>
      <w:r w:rsidR="0021583C">
        <w:t xml:space="preserve">benefits and challenges </w:t>
      </w:r>
      <w:r w:rsidRPr="00625FE6">
        <w:t>of AIM</w:t>
      </w:r>
      <w:r w:rsidR="00445E46">
        <w:t>S</w:t>
      </w:r>
      <w:r w:rsidRPr="00625FE6">
        <w:t xml:space="preserve"> CONOPS for this user group</w:t>
      </w:r>
      <w:r w:rsidR="00437B6F">
        <w:t>:</w:t>
      </w:r>
    </w:p>
    <w:p w14:paraId="171A8D93" w14:textId="721DC9EE" w:rsidR="00955A12" w:rsidRDefault="00955A12" w:rsidP="00A3642B">
      <w:pPr>
        <w:pStyle w:val="ListParagraph"/>
        <w:numPr>
          <w:ilvl w:val="0"/>
          <w:numId w:val="13"/>
        </w:numPr>
        <w:spacing w:before="120" w:after="120" w:line="276" w:lineRule="auto"/>
      </w:pPr>
      <w:r>
        <w:t>Benefit</w:t>
      </w:r>
      <w:r w:rsidR="0084382A">
        <w:t>s</w:t>
      </w:r>
      <w:r>
        <w:t>:</w:t>
      </w:r>
    </w:p>
    <w:p w14:paraId="2E01E7A2" w14:textId="2188B225" w:rsidR="00955A12" w:rsidRDefault="00955A12" w:rsidP="00A3642B">
      <w:pPr>
        <w:pStyle w:val="ListParagraph"/>
        <w:numPr>
          <w:ilvl w:val="1"/>
          <w:numId w:val="13"/>
        </w:numPr>
        <w:spacing w:before="120" w:after="120" w:line="276" w:lineRule="auto"/>
      </w:pPr>
      <w:r>
        <w:t>Hazard i</w:t>
      </w:r>
      <w:r w:rsidR="0060548C" w:rsidRPr="00625FE6">
        <w:t>nformation in an electronic form that can be used by common flight support equipment (tablets/EFIS/apps)</w:t>
      </w:r>
      <w:r w:rsidR="00A828DE">
        <w:t>;</w:t>
      </w:r>
    </w:p>
    <w:p w14:paraId="522578EF" w14:textId="7E022831" w:rsidR="00A828DE" w:rsidRDefault="00A828DE" w:rsidP="00A3642B">
      <w:pPr>
        <w:pStyle w:val="ListParagraph"/>
        <w:numPr>
          <w:ilvl w:val="1"/>
          <w:numId w:val="13"/>
        </w:numPr>
        <w:spacing w:before="120" w:after="120" w:line="276" w:lineRule="auto"/>
      </w:pPr>
      <w:r>
        <w:t>Simplified user experience more akin to the expectations of the new generation of pilots;</w:t>
      </w:r>
    </w:p>
    <w:p w14:paraId="33CCD00B" w14:textId="0F656AA1" w:rsidR="00A828DE" w:rsidRDefault="00A828DE" w:rsidP="00A3642B">
      <w:pPr>
        <w:pStyle w:val="ListParagraph"/>
        <w:numPr>
          <w:ilvl w:val="1"/>
          <w:numId w:val="13"/>
        </w:numPr>
        <w:spacing w:before="120" w:after="120" w:line="276" w:lineRule="auto"/>
      </w:pPr>
      <w:r>
        <w:t>Reduced costs; and</w:t>
      </w:r>
    </w:p>
    <w:p w14:paraId="3CA3FE9B" w14:textId="5603F1E1" w:rsidR="0060548C" w:rsidRPr="00D65858" w:rsidRDefault="00955A12" w:rsidP="00D65858">
      <w:pPr>
        <w:pStyle w:val="ListParagraph"/>
        <w:numPr>
          <w:ilvl w:val="1"/>
          <w:numId w:val="13"/>
        </w:numPr>
        <w:spacing w:before="120" w:after="120" w:line="276" w:lineRule="auto"/>
      </w:pPr>
      <w:r>
        <w:t xml:space="preserve">Near real-time information </w:t>
      </w:r>
      <w:r w:rsidR="00932A86">
        <w:t xml:space="preserve">(including of UA operations) </w:t>
      </w:r>
      <w:r>
        <w:t xml:space="preserve">available when required. </w:t>
      </w:r>
      <w:r w:rsidR="00932A86">
        <w:t>A</w:t>
      </w:r>
      <w:r>
        <w:t>ctionable intelligence lowers the chance of mid-air collisions</w:t>
      </w:r>
      <w:r w:rsidR="00A828DE">
        <w:t>.</w:t>
      </w:r>
    </w:p>
    <w:p w14:paraId="1A2000D4" w14:textId="0B58D50D" w:rsidR="0060548C" w:rsidRPr="00625FE6" w:rsidRDefault="00955A12" w:rsidP="00A3642B">
      <w:pPr>
        <w:pStyle w:val="ListParagraph"/>
        <w:numPr>
          <w:ilvl w:val="1"/>
          <w:numId w:val="13"/>
        </w:numPr>
        <w:spacing w:before="120" w:after="120" w:line="276" w:lineRule="auto"/>
      </w:pPr>
      <w:r>
        <w:t xml:space="preserve">Note: Current </w:t>
      </w:r>
      <w:r w:rsidR="0060548C" w:rsidRPr="00625FE6">
        <w:t>VFG format not suitable for small light aircraft (prefer spiral bound)</w:t>
      </w:r>
    </w:p>
    <w:p w14:paraId="49BAF101" w14:textId="77777777" w:rsidR="00955A12" w:rsidRDefault="00955A12" w:rsidP="00A3642B">
      <w:pPr>
        <w:pStyle w:val="ListParagraph"/>
        <w:numPr>
          <w:ilvl w:val="0"/>
          <w:numId w:val="13"/>
        </w:numPr>
        <w:spacing w:before="120" w:after="120" w:line="276" w:lineRule="auto"/>
        <w:contextualSpacing w:val="0"/>
      </w:pPr>
      <w:r>
        <w:t>Challenge:</w:t>
      </w:r>
    </w:p>
    <w:p w14:paraId="6F9F9F8A" w14:textId="20B536D6" w:rsidR="0060548C" w:rsidRDefault="0060548C" w:rsidP="00A3642B">
      <w:pPr>
        <w:pStyle w:val="ListParagraph"/>
        <w:numPr>
          <w:ilvl w:val="1"/>
          <w:numId w:val="13"/>
        </w:numPr>
        <w:spacing w:before="120" w:after="120" w:line="276" w:lineRule="auto"/>
        <w:contextualSpacing w:val="0"/>
      </w:pPr>
      <w:r w:rsidRPr="00625FE6">
        <w:t>Expense and Security</w:t>
      </w:r>
      <w:r w:rsidR="00955A12">
        <w:t xml:space="preserve"> of systems with greater capability than needed.</w:t>
      </w:r>
    </w:p>
    <w:p w14:paraId="76148074" w14:textId="623878C3" w:rsidR="00C80EDD" w:rsidRDefault="00C80EDD" w:rsidP="00226402">
      <w:pPr>
        <w:pStyle w:val="Heading3"/>
        <w:pageBreakBefore/>
      </w:pPr>
      <w:r>
        <w:lastRenderedPageBreak/>
        <w:t>Glider User Case</w:t>
      </w:r>
    </w:p>
    <w:p w14:paraId="2B7DB94B" w14:textId="67A8D0D2" w:rsidR="0084382A" w:rsidRPr="0084382A" w:rsidRDefault="00B75270" w:rsidP="00D65858">
      <w:pPr>
        <w:pStyle w:val="Bodytext"/>
      </w:pPr>
      <w:r>
        <w:rPr>
          <w:noProof/>
          <w:lang w:eastAsia="en-NZ"/>
        </w:rPr>
        <w:drawing>
          <wp:inline distT="0" distB="0" distL="0" distR="0" wp14:anchorId="0F91D323" wp14:editId="576BDD47">
            <wp:extent cx="5677200" cy="2262517"/>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77200" cy="2262517"/>
                    </a:xfrm>
                    <a:prstGeom prst="rect">
                      <a:avLst/>
                    </a:prstGeom>
                    <a:noFill/>
                  </pic:spPr>
                </pic:pic>
              </a:graphicData>
            </a:graphic>
          </wp:inline>
        </w:drawing>
      </w:r>
    </w:p>
    <w:p w14:paraId="0B90E139" w14:textId="096893CA" w:rsidR="00C80EDD" w:rsidRDefault="00C80EDD" w:rsidP="00C80EDD">
      <w:pPr>
        <w:pStyle w:val="Heading5"/>
      </w:pPr>
      <w:r>
        <w:t xml:space="preserve">Representative </w:t>
      </w:r>
      <w:r w:rsidR="00730FF2">
        <w:t xml:space="preserve">glider </w:t>
      </w:r>
      <w:r>
        <w:t>user operations and context</w:t>
      </w:r>
    </w:p>
    <w:p w14:paraId="501CFD94" w14:textId="4F619EBB" w:rsidR="00C80EDD" w:rsidRDefault="00C80EDD" w:rsidP="00226402">
      <w:pPr>
        <w:pStyle w:val="ListParagraph"/>
        <w:numPr>
          <w:ilvl w:val="0"/>
          <w:numId w:val="5"/>
        </w:numPr>
        <w:spacing w:before="120" w:after="120" w:line="276" w:lineRule="auto"/>
        <w:contextualSpacing w:val="0"/>
      </w:pPr>
      <w:r>
        <w:t>The following describes the expected typical glider operation and context:</w:t>
      </w:r>
    </w:p>
    <w:p w14:paraId="2B47D753" w14:textId="48203C51" w:rsidR="00BE27C7" w:rsidRDefault="00BE27C7" w:rsidP="00A3642B">
      <w:pPr>
        <w:pStyle w:val="ListParagraph"/>
        <w:numPr>
          <w:ilvl w:val="1"/>
          <w:numId w:val="19"/>
        </w:numPr>
        <w:spacing w:before="120" w:after="120" w:line="276" w:lineRule="auto"/>
        <w:contextualSpacing w:val="0"/>
      </w:pPr>
      <w:r>
        <w:t>Flights occur</w:t>
      </w:r>
      <w:r w:rsidRPr="0060548C">
        <w:t xml:space="preserve"> mainly in uncontrolled </w:t>
      </w:r>
      <w:r w:rsidR="007D1541" w:rsidRPr="0060548C">
        <w:t>airspace but</w:t>
      </w:r>
      <w:r w:rsidRPr="0060548C">
        <w:t xml:space="preserve"> enter controlled airspace for long distance flights at altitude, or to access aerodromes. </w:t>
      </w:r>
    </w:p>
    <w:p w14:paraId="499D9242" w14:textId="1854694B" w:rsidR="00BE27C7" w:rsidRDefault="0060548C" w:rsidP="00A3642B">
      <w:pPr>
        <w:pStyle w:val="ListParagraph"/>
        <w:numPr>
          <w:ilvl w:val="1"/>
          <w:numId w:val="19"/>
        </w:numPr>
        <w:spacing w:before="120" w:after="120" w:line="276" w:lineRule="auto"/>
        <w:contextualSpacing w:val="0"/>
      </w:pPr>
      <w:r w:rsidRPr="0060548C">
        <w:t xml:space="preserve">Flights may be very close to terrain and also up to FL180, </w:t>
      </w:r>
      <w:r w:rsidR="00BE27C7">
        <w:t xml:space="preserve">and </w:t>
      </w:r>
      <w:r w:rsidRPr="0060548C">
        <w:t xml:space="preserve">occasionally FL280 or more </w:t>
      </w:r>
      <w:r w:rsidR="00BE27C7">
        <w:t>(</w:t>
      </w:r>
      <w:r w:rsidRPr="0060548C">
        <w:t>for sporting award or national/international record attempts</w:t>
      </w:r>
      <w:r w:rsidR="00BE27C7">
        <w:t>)</w:t>
      </w:r>
      <w:r w:rsidRPr="0060548C">
        <w:t xml:space="preserve">. </w:t>
      </w:r>
    </w:p>
    <w:p w14:paraId="53EA9139" w14:textId="505EFA98" w:rsidR="00BE27C7" w:rsidRDefault="00BE27C7" w:rsidP="00A3642B">
      <w:pPr>
        <w:pStyle w:val="ListParagraph"/>
        <w:numPr>
          <w:ilvl w:val="1"/>
          <w:numId w:val="19"/>
        </w:numPr>
        <w:spacing w:before="120" w:after="120" w:line="276" w:lineRule="auto"/>
        <w:contextualSpacing w:val="0"/>
      </w:pPr>
      <w:r>
        <w:t>U</w:t>
      </w:r>
      <w:r w:rsidRPr="0060548C">
        <w:t xml:space="preserve">se aeronautical information to plan and execute local and long-distance sporting flights. </w:t>
      </w:r>
    </w:p>
    <w:p w14:paraId="6C208686" w14:textId="36B25C0E" w:rsidR="00932A86" w:rsidRDefault="00932A86" w:rsidP="00A3642B">
      <w:pPr>
        <w:pStyle w:val="ListParagraph"/>
        <w:numPr>
          <w:ilvl w:val="1"/>
          <w:numId w:val="19"/>
        </w:numPr>
        <w:spacing w:before="120" w:after="120" w:line="276" w:lineRule="auto"/>
        <w:contextualSpacing w:val="0"/>
      </w:pPr>
      <w:r>
        <w:t>Daytime operations</w:t>
      </w:r>
    </w:p>
    <w:p w14:paraId="738255A2" w14:textId="31B9E367" w:rsidR="00932A86" w:rsidRDefault="00932A86" w:rsidP="00932A86">
      <w:pPr>
        <w:pStyle w:val="ListParagraph"/>
        <w:numPr>
          <w:ilvl w:val="1"/>
          <w:numId w:val="19"/>
        </w:numPr>
        <w:spacing w:before="120" w:after="120" w:line="276" w:lineRule="auto"/>
        <w:contextualSpacing w:val="0"/>
      </w:pPr>
      <w:r>
        <w:t>VHF equipped and used</w:t>
      </w:r>
    </w:p>
    <w:p w14:paraId="0AB52A0A" w14:textId="0BFF3ACF" w:rsidR="007817C9" w:rsidRDefault="007817C9" w:rsidP="00A3642B">
      <w:pPr>
        <w:pStyle w:val="ListParagraph"/>
        <w:numPr>
          <w:ilvl w:val="1"/>
          <w:numId w:val="19"/>
        </w:numPr>
        <w:spacing w:before="120" w:after="120" w:line="276" w:lineRule="auto"/>
        <w:contextualSpacing w:val="0"/>
      </w:pPr>
      <w:r>
        <w:t>Operations frequently close to terrain and to other gliders</w:t>
      </w:r>
    </w:p>
    <w:p w14:paraId="0339079D" w14:textId="3FD287EB" w:rsidR="00C80EDD" w:rsidRDefault="0060548C" w:rsidP="00A3642B">
      <w:pPr>
        <w:pStyle w:val="ListParagraph"/>
        <w:numPr>
          <w:ilvl w:val="1"/>
          <w:numId w:val="19"/>
        </w:numPr>
        <w:spacing w:before="120" w:after="120" w:line="276" w:lineRule="auto"/>
        <w:contextualSpacing w:val="0"/>
      </w:pPr>
      <w:r w:rsidRPr="0060548C">
        <w:t xml:space="preserve">More </w:t>
      </w:r>
      <w:r w:rsidR="00BE27C7" w:rsidRPr="0060548C">
        <w:t>long-distance</w:t>
      </w:r>
      <w:r w:rsidRPr="0060548C">
        <w:t xml:space="preserve"> flying </w:t>
      </w:r>
      <w:r w:rsidR="00BE27C7">
        <w:t xml:space="preserve">is envisaged </w:t>
      </w:r>
      <w:r w:rsidRPr="0060548C">
        <w:t>in the future</w:t>
      </w:r>
      <w:r w:rsidR="00932A86">
        <w:t>.</w:t>
      </w:r>
    </w:p>
    <w:p w14:paraId="3041E203" w14:textId="37EBBE63" w:rsidR="00C80EDD" w:rsidRDefault="00C80EDD" w:rsidP="00C80EDD">
      <w:pPr>
        <w:pStyle w:val="Heading5"/>
      </w:pPr>
      <w:r>
        <w:t xml:space="preserve">Aspects typically of importance for </w:t>
      </w:r>
      <w:r w:rsidR="00730FF2">
        <w:t xml:space="preserve">glider </w:t>
      </w:r>
      <w:r>
        <w:t>use</w:t>
      </w:r>
    </w:p>
    <w:p w14:paraId="09D3D8D3" w14:textId="69F3B9D9" w:rsidR="00C80EDD" w:rsidRDefault="00801354" w:rsidP="00226402">
      <w:pPr>
        <w:pStyle w:val="ListParagraph"/>
        <w:numPr>
          <w:ilvl w:val="0"/>
          <w:numId w:val="5"/>
        </w:numPr>
        <w:spacing w:before="120" w:after="120" w:line="276" w:lineRule="auto"/>
        <w:contextualSpacing w:val="0"/>
      </w:pPr>
      <w:r>
        <w:t xml:space="preserve">The following describes the information typically important for </w:t>
      </w:r>
      <w:r w:rsidR="00C80EDD">
        <w:t>glider users:</w:t>
      </w:r>
    </w:p>
    <w:p w14:paraId="01FC01BF" w14:textId="2DB18A62" w:rsidR="0060548C" w:rsidRPr="005841CC" w:rsidRDefault="0060548C" w:rsidP="00A3642B">
      <w:pPr>
        <w:pStyle w:val="ListParagraph"/>
        <w:numPr>
          <w:ilvl w:val="1"/>
          <w:numId w:val="19"/>
        </w:numPr>
        <w:spacing w:before="120" w:after="120" w:line="276" w:lineRule="auto"/>
        <w:contextualSpacing w:val="0"/>
      </w:pPr>
      <w:r w:rsidRPr="005841CC">
        <w:t xml:space="preserve">Collision avoidance </w:t>
      </w:r>
      <w:r w:rsidR="007254D4">
        <w:t>of</w:t>
      </w:r>
      <w:r w:rsidRPr="005841CC">
        <w:t xml:space="preserve"> other aircraft, especially gliders and UA</w:t>
      </w:r>
    </w:p>
    <w:p w14:paraId="3BDBB602" w14:textId="2CC3CAA4" w:rsidR="0060548C" w:rsidRPr="005841CC" w:rsidRDefault="0060548C" w:rsidP="00A3642B">
      <w:pPr>
        <w:pStyle w:val="ListParagraph"/>
        <w:numPr>
          <w:ilvl w:val="1"/>
          <w:numId w:val="19"/>
        </w:numPr>
        <w:spacing w:before="120" w:after="120" w:line="276" w:lineRule="auto"/>
        <w:contextualSpacing w:val="0"/>
      </w:pPr>
      <w:r w:rsidRPr="005841CC">
        <w:t>Glide performance to viable landing locations</w:t>
      </w:r>
    </w:p>
    <w:p w14:paraId="64D3B138" w14:textId="6E41C91F" w:rsidR="00BE27C7" w:rsidRPr="005841CC" w:rsidRDefault="00BE27C7" w:rsidP="00A3642B">
      <w:pPr>
        <w:pStyle w:val="ListParagraph"/>
        <w:numPr>
          <w:ilvl w:val="1"/>
          <w:numId w:val="19"/>
        </w:numPr>
        <w:spacing w:before="120" w:after="120" w:line="276" w:lineRule="auto"/>
        <w:contextualSpacing w:val="0"/>
      </w:pPr>
      <w:r w:rsidRPr="00226402">
        <w:t>A</w:t>
      </w:r>
      <w:r w:rsidRPr="005841CC">
        <w:t>irspace boundaries</w:t>
      </w:r>
    </w:p>
    <w:p w14:paraId="5F98CC6E" w14:textId="6CCD9867" w:rsidR="0060548C" w:rsidRPr="00625FE6" w:rsidRDefault="00BE27C7" w:rsidP="00A3642B">
      <w:pPr>
        <w:pStyle w:val="ListParagraph"/>
        <w:numPr>
          <w:ilvl w:val="1"/>
          <w:numId w:val="19"/>
        </w:numPr>
        <w:spacing w:before="120" w:after="120" w:line="276" w:lineRule="auto"/>
        <w:contextualSpacing w:val="0"/>
      </w:pPr>
      <w:r w:rsidRPr="00226402">
        <w:t>W</w:t>
      </w:r>
      <w:r w:rsidR="0060548C" w:rsidRPr="005841CC">
        <w:t xml:space="preserve">eather </w:t>
      </w:r>
      <w:r w:rsidRPr="00226402">
        <w:t>information</w:t>
      </w:r>
      <w:r w:rsidR="0060548C" w:rsidRPr="005841CC">
        <w:t xml:space="preserve"> </w:t>
      </w:r>
      <w:r w:rsidR="0060548C" w:rsidRPr="00625FE6">
        <w:t>along the route of flight</w:t>
      </w:r>
    </w:p>
    <w:p w14:paraId="628C858E" w14:textId="77777777" w:rsidR="0060548C" w:rsidRPr="00625FE6" w:rsidRDefault="0060548C" w:rsidP="00A3642B">
      <w:pPr>
        <w:pStyle w:val="ListParagraph"/>
        <w:numPr>
          <w:ilvl w:val="1"/>
          <w:numId w:val="19"/>
        </w:numPr>
        <w:spacing w:before="120" w:after="120" w:line="276" w:lineRule="auto"/>
        <w:contextualSpacing w:val="0"/>
      </w:pPr>
      <w:r w:rsidRPr="00625FE6">
        <w:t>Status of GAA activation – more important, making more GAAs</w:t>
      </w:r>
    </w:p>
    <w:p w14:paraId="1F31C137" w14:textId="43EC80F6" w:rsidR="00C80EDD" w:rsidRPr="00625FE6" w:rsidRDefault="0060548C" w:rsidP="00A3642B">
      <w:pPr>
        <w:pStyle w:val="ListParagraph"/>
        <w:numPr>
          <w:ilvl w:val="1"/>
          <w:numId w:val="19"/>
        </w:numPr>
        <w:spacing w:before="120" w:after="120" w:line="276" w:lineRule="auto"/>
        <w:contextualSpacing w:val="0"/>
      </w:pPr>
      <w:r w:rsidRPr="00625FE6">
        <w:t>Ability to incorporate official data into planning/navigation tools and charts (Event Organisers: getting data ready for contests/events)</w:t>
      </w:r>
    </w:p>
    <w:p w14:paraId="64C4B328" w14:textId="77777777" w:rsidR="005841CC" w:rsidRPr="005841CC" w:rsidRDefault="005841CC" w:rsidP="00A3642B">
      <w:pPr>
        <w:pStyle w:val="ListParagraph"/>
        <w:numPr>
          <w:ilvl w:val="1"/>
          <w:numId w:val="19"/>
        </w:numPr>
        <w:spacing w:before="120" w:after="120" w:line="276" w:lineRule="auto"/>
        <w:contextualSpacing w:val="0"/>
      </w:pPr>
      <w:r w:rsidRPr="00226402">
        <w:t>Electronic d</w:t>
      </w:r>
      <w:r w:rsidRPr="005841CC">
        <w:t>ata</w:t>
      </w:r>
      <w:r w:rsidRPr="00226402">
        <w:t xml:space="preserve"> –</w:t>
      </w:r>
      <w:r w:rsidRPr="005841CC">
        <w:t xml:space="preserve"> to allow customised maps </w:t>
      </w:r>
      <w:r w:rsidRPr="00226402">
        <w:t>of</w:t>
      </w:r>
      <w:r w:rsidRPr="005841CC">
        <w:t xml:space="preserve"> area of interest</w:t>
      </w:r>
      <w:r w:rsidRPr="00226402">
        <w:t xml:space="preserve"> to be developed.</w:t>
      </w:r>
    </w:p>
    <w:p w14:paraId="470A64CC" w14:textId="60F3B7B6" w:rsidR="00C80EDD" w:rsidRDefault="00C80EDD" w:rsidP="00C80EDD">
      <w:pPr>
        <w:pStyle w:val="Heading5"/>
      </w:pPr>
      <w:r>
        <w:lastRenderedPageBreak/>
        <w:t xml:space="preserve">Information required by typical </w:t>
      </w:r>
      <w:r w:rsidR="00730FF2">
        <w:t>glider use</w:t>
      </w:r>
    </w:p>
    <w:p w14:paraId="74C9AE1D" w14:textId="42176E42" w:rsidR="00C80EDD" w:rsidRDefault="00C80EDD" w:rsidP="00226402">
      <w:pPr>
        <w:pStyle w:val="ListParagraph"/>
        <w:numPr>
          <w:ilvl w:val="0"/>
          <w:numId w:val="5"/>
        </w:numPr>
        <w:spacing w:before="120" w:after="120" w:line="276" w:lineRule="auto"/>
        <w:contextualSpacing w:val="0"/>
      </w:pPr>
      <w:r>
        <w:t>The following describes the expected typical use of aeronautical data by glider users:</w:t>
      </w:r>
    </w:p>
    <w:p w14:paraId="2C894796" w14:textId="00DBA394" w:rsidR="0060548C" w:rsidRPr="009B3093" w:rsidRDefault="0060548C" w:rsidP="00A3642B">
      <w:pPr>
        <w:pStyle w:val="ListParagraph"/>
        <w:numPr>
          <w:ilvl w:val="1"/>
          <w:numId w:val="19"/>
        </w:numPr>
        <w:spacing w:before="120" w:after="120" w:line="276" w:lineRule="auto"/>
        <w:contextualSpacing w:val="0"/>
      </w:pPr>
      <w:r w:rsidRPr="009B3093">
        <w:t>VFR Charts</w:t>
      </w:r>
      <w:r w:rsidR="00BE27C7" w:rsidRPr="00226402">
        <w:t xml:space="preserve"> -</w:t>
      </w:r>
      <w:r w:rsidRPr="009B3093">
        <w:t xml:space="preserve"> </w:t>
      </w:r>
      <w:r w:rsidR="00BE27C7" w:rsidRPr="00226402">
        <w:t>i</w:t>
      </w:r>
      <w:r w:rsidRPr="009B3093">
        <w:t>nfo on airspace, frequencies, airports</w:t>
      </w:r>
    </w:p>
    <w:p w14:paraId="298C21E1" w14:textId="470B0569" w:rsidR="0060548C" w:rsidRPr="009B3093" w:rsidRDefault="0060548C" w:rsidP="00A3642B">
      <w:pPr>
        <w:pStyle w:val="ListParagraph"/>
        <w:numPr>
          <w:ilvl w:val="1"/>
          <w:numId w:val="19"/>
        </w:numPr>
        <w:spacing w:before="120" w:after="120" w:line="276" w:lineRule="auto"/>
        <w:contextualSpacing w:val="0"/>
      </w:pPr>
      <w:r w:rsidRPr="009B3093">
        <w:t xml:space="preserve">AIP </w:t>
      </w:r>
      <w:r w:rsidR="00BE27C7" w:rsidRPr="00226402">
        <w:t>data</w:t>
      </w:r>
    </w:p>
    <w:p w14:paraId="7FFC8D26" w14:textId="77777777" w:rsidR="0060548C" w:rsidRPr="009B3093" w:rsidRDefault="0060548C" w:rsidP="00A3642B">
      <w:pPr>
        <w:pStyle w:val="ListParagraph"/>
        <w:numPr>
          <w:ilvl w:val="1"/>
          <w:numId w:val="19"/>
        </w:numPr>
        <w:spacing w:before="120" w:after="120" w:line="276" w:lineRule="auto"/>
        <w:contextualSpacing w:val="0"/>
      </w:pPr>
      <w:r w:rsidRPr="009B3093">
        <w:t>MET forecasts</w:t>
      </w:r>
    </w:p>
    <w:p w14:paraId="62EB82CB" w14:textId="76BF7556" w:rsidR="003D20E0" w:rsidRDefault="003D20E0" w:rsidP="00A3642B">
      <w:pPr>
        <w:pStyle w:val="ListParagraph"/>
        <w:numPr>
          <w:ilvl w:val="1"/>
          <w:numId w:val="19"/>
        </w:numPr>
        <w:spacing w:before="120" w:after="120" w:line="276" w:lineRule="auto"/>
        <w:contextualSpacing w:val="0"/>
      </w:pPr>
      <w:r>
        <w:t xml:space="preserve">NOTAM </w:t>
      </w:r>
      <w:r w:rsidR="00E72E23">
        <w:t xml:space="preserve">type </w:t>
      </w:r>
      <w:r>
        <w:t xml:space="preserve">information </w:t>
      </w:r>
    </w:p>
    <w:p w14:paraId="5D95E73A" w14:textId="07F52726" w:rsidR="0060548C" w:rsidRPr="009B3093" w:rsidRDefault="0060548C" w:rsidP="00A3642B">
      <w:pPr>
        <w:pStyle w:val="ListParagraph"/>
        <w:numPr>
          <w:ilvl w:val="1"/>
          <w:numId w:val="19"/>
        </w:numPr>
        <w:spacing w:before="120" w:after="120" w:line="276" w:lineRule="auto"/>
        <w:contextualSpacing w:val="0"/>
      </w:pPr>
      <w:r w:rsidRPr="009B3093">
        <w:t>Twilight times</w:t>
      </w:r>
    </w:p>
    <w:p w14:paraId="78297DBA" w14:textId="265CA839" w:rsidR="00C80EDD" w:rsidRPr="009B3093" w:rsidRDefault="0060548C" w:rsidP="00A3642B">
      <w:pPr>
        <w:pStyle w:val="ListParagraph"/>
        <w:numPr>
          <w:ilvl w:val="1"/>
          <w:numId w:val="19"/>
        </w:numPr>
        <w:spacing w:before="120" w:after="120" w:line="276" w:lineRule="auto"/>
        <w:contextualSpacing w:val="0"/>
      </w:pPr>
      <w:r w:rsidRPr="009B3093">
        <w:t xml:space="preserve">Visual Reporting </w:t>
      </w:r>
      <w:r w:rsidR="007254D4">
        <w:t>P</w:t>
      </w:r>
      <w:r w:rsidRPr="009B3093">
        <w:t>oints</w:t>
      </w:r>
    </w:p>
    <w:p w14:paraId="446A432A" w14:textId="347A443B" w:rsidR="00C80EDD" w:rsidRDefault="008B792D" w:rsidP="00C80EDD">
      <w:pPr>
        <w:pStyle w:val="Heading5"/>
      </w:pPr>
      <w:r>
        <w:t xml:space="preserve">Information </w:t>
      </w:r>
      <w:r w:rsidR="0021583C">
        <w:t xml:space="preserve">benefits and challenges </w:t>
      </w:r>
      <w:r>
        <w:t xml:space="preserve">for typical </w:t>
      </w:r>
      <w:r w:rsidR="00730FF2">
        <w:t>glider use</w:t>
      </w:r>
    </w:p>
    <w:p w14:paraId="3B9F6F36" w14:textId="5A952C97" w:rsidR="00C80EDD" w:rsidRDefault="00C80EDD" w:rsidP="00226402">
      <w:pPr>
        <w:pStyle w:val="ListParagraph"/>
        <w:numPr>
          <w:ilvl w:val="0"/>
          <w:numId w:val="5"/>
        </w:numPr>
        <w:spacing w:before="120" w:after="120" w:line="276" w:lineRule="auto"/>
        <w:contextualSpacing w:val="0"/>
      </w:pPr>
      <w:bookmarkStart w:id="22" w:name="_Hlk38035809"/>
      <w:r>
        <w:t xml:space="preserve">The following describes the </w:t>
      </w:r>
      <w:r w:rsidR="006D0460">
        <w:t xml:space="preserve">expected </w:t>
      </w:r>
      <w:r w:rsidR="0021583C">
        <w:t xml:space="preserve">benefits and challenges </w:t>
      </w:r>
      <w:r>
        <w:t>of AIM</w:t>
      </w:r>
      <w:r w:rsidR="00315F22">
        <w:t>S</w:t>
      </w:r>
      <w:r>
        <w:t xml:space="preserve"> CONOPS for this user group</w:t>
      </w:r>
      <w:r w:rsidR="00437B6F">
        <w:t>:</w:t>
      </w:r>
    </w:p>
    <w:p w14:paraId="44DC567B" w14:textId="358830B6" w:rsidR="00955A12" w:rsidRDefault="00955A12" w:rsidP="00A3642B">
      <w:pPr>
        <w:pStyle w:val="ListParagraph"/>
        <w:numPr>
          <w:ilvl w:val="0"/>
          <w:numId w:val="14"/>
        </w:numPr>
        <w:spacing w:before="120" w:after="120" w:line="276" w:lineRule="auto"/>
      </w:pPr>
      <w:r>
        <w:t>Benefits</w:t>
      </w:r>
      <w:r w:rsidR="0084382A">
        <w:t>:</w:t>
      </w:r>
    </w:p>
    <w:p w14:paraId="44C18F95" w14:textId="428AA709" w:rsidR="0084382A" w:rsidRDefault="0084382A" w:rsidP="0084382A">
      <w:pPr>
        <w:pStyle w:val="ListParagraph"/>
        <w:numPr>
          <w:ilvl w:val="1"/>
          <w:numId w:val="14"/>
        </w:numPr>
        <w:spacing w:before="120" w:after="120" w:line="276" w:lineRule="auto"/>
      </w:pPr>
      <w:r>
        <w:t>Simplified user experience;</w:t>
      </w:r>
    </w:p>
    <w:p w14:paraId="5C36D185" w14:textId="651845BA" w:rsidR="0084382A" w:rsidRDefault="0084382A" w:rsidP="0084382A">
      <w:pPr>
        <w:pStyle w:val="ListParagraph"/>
        <w:numPr>
          <w:ilvl w:val="1"/>
          <w:numId w:val="14"/>
        </w:numPr>
        <w:spacing w:before="120" w:after="120" w:line="276" w:lineRule="auto"/>
      </w:pPr>
      <w:r>
        <w:t>More akin to the expectations of the new generation of pilots;</w:t>
      </w:r>
    </w:p>
    <w:p w14:paraId="6F37D81E" w14:textId="19BDA160" w:rsidR="0084382A" w:rsidRDefault="0084382A" w:rsidP="00D65858">
      <w:pPr>
        <w:pStyle w:val="ListParagraph"/>
        <w:numPr>
          <w:ilvl w:val="1"/>
          <w:numId w:val="14"/>
        </w:numPr>
        <w:spacing w:before="120" w:after="120" w:line="276" w:lineRule="auto"/>
      </w:pPr>
      <w:r>
        <w:t>Reduced costs;</w:t>
      </w:r>
    </w:p>
    <w:p w14:paraId="38403138" w14:textId="0E7B3D8F" w:rsidR="00955A12" w:rsidRPr="009B3093" w:rsidRDefault="00955A12" w:rsidP="00A3642B">
      <w:pPr>
        <w:pStyle w:val="ListParagraph"/>
        <w:numPr>
          <w:ilvl w:val="1"/>
          <w:numId w:val="14"/>
        </w:numPr>
        <w:spacing w:before="120" w:after="120" w:line="276" w:lineRule="auto"/>
      </w:pPr>
      <w:r>
        <w:t>Near real-time information available when required. This actionable intelligence lowers the risk of mid-air collisions</w:t>
      </w:r>
      <w:r w:rsidR="0084382A">
        <w:t>; and</w:t>
      </w:r>
    </w:p>
    <w:p w14:paraId="53B4E10D" w14:textId="041596F7" w:rsidR="0060548C" w:rsidRDefault="00955A12" w:rsidP="00A3642B">
      <w:pPr>
        <w:pStyle w:val="ListParagraph"/>
        <w:numPr>
          <w:ilvl w:val="1"/>
          <w:numId w:val="14"/>
        </w:numPr>
        <w:spacing w:before="120" w:after="120" w:line="276" w:lineRule="auto"/>
      </w:pPr>
      <w:r>
        <w:t xml:space="preserve">Real-time information: </w:t>
      </w:r>
      <w:r w:rsidR="00847C98">
        <w:t>a</w:t>
      </w:r>
      <w:r w:rsidR="0060548C" w:rsidRPr="009B3093">
        <w:t>ware</w:t>
      </w:r>
      <w:r>
        <w:t>ness</w:t>
      </w:r>
      <w:r w:rsidR="0060548C" w:rsidRPr="009B3093">
        <w:t xml:space="preserve"> of live issues, e.g. fire</w:t>
      </w:r>
      <w:r w:rsidR="00BE27C7" w:rsidRPr="00226402">
        <w:t>s</w:t>
      </w:r>
      <w:r w:rsidR="0060548C" w:rsidRPr="009B3093">
        <w:t>, events</w:t>
      </w:r>
      <w:r w:rsidR="00BE27C7" w:rsidRPr="00226402">
        <w:t>.</w:t>
      </w:r>
      <w:r w:rsidR="007254D4">
        <w:t xml:space="preserve"> </w:t>
      </w:r>
    </w:p>
    <w:p w14:paraId="30F7EFFB" w14:textId="42118781" w:rsidR="00955A12" w:rsidRDefault="00955A12" w:rsidP="00A3642B">
      <w:pPr>
        <w:pStyle w:val="ListParagraph"/>
        <w:numPr>
          <w:ilvl w:val="0"/>
          <w:numId w:val="14"/>
        </w:numPr>
        <w:spacing w:before="120" w:after="120" w:line="276" w:lineRule="auto"/>
      </w:pPr>
      <w:r>
        <w:t>Challenges</w:t>
      </w:r>
      <w:r w:rsidR="0084382A">
        <w:t>:</w:t>
      </w:r>
    </w:p>
    <w:p w14:paraId="4EF8DCEC" w14:textId="70741935" w:rsidR="00055F2A" w:rsidRDefault="00055F2A" w:rsidP="00A3642B">
      <w:pPr>
        <w:pStyle w:val="ListParagraph"/>
        <w:numPr>
          <w:ilvl w:val="1"/>
          <w:numId w:val="14"/>
        </w:numPr>
        <w:spacing w:before="120" w:after="120" w:line="276" w:lineRule="auto"/>
      </w:pPr>
      <w:r w:rsidRPr="00055F2A">
        <w:t>Amount of data coming into cockpit is a potential issue, this needs to be managed to ensure pilots are not overloaded.</w:t>
      </w:r>
    </w:p>
    <w:bookmarkEnd w:id="22"/>
    <w:p w14:paraId="189EABD1" w14:textId="17EDBEC2" w:rsidR="00816B1A" w:rsidRDefault="00816B1A" w:rsidP="00FE674C">
      <w:pPr>
        <w:pStyle w:val="Heading3"/>
        <w:pageBreakBefore/>
      </w:pPr>
      <w:r>
        <w:lastRenderedPageBreak/>
        <w:t>IFR Users</w:t>
      </w:r>
    </w:p>
    <w:p w14:paraId="10AF7D96" w14:textId="316A6FDA" w:rsidR="00687AE5" w:rsidRDefault="00687AE5" w:rsidP="00816B1A">
      <w:pPr>
        <w:pStyle w:val="Heading5"/>
      </w:pPr>
      <w:r>
        <w:rPr>
          <w:rFonts w:ascii="Calibri" w:hAnsi="Calibri"/>
          <w:b w:val="0"/>
          <w:noProof/>
          <w:sz w:val="28"/>
          <w:lang w:val="en-NZ"/>
        </w:rPr>
        <w:drawing>
          <wp:inline distT="0" distB="0" distL="0" distR="0" wp14:anchorId="5B51C65A" wp14:editId="5D6DA1D5">
            <wp:extent cx="5684520" cy="2526665"/>
            <wp:effectExtent l="0" t="0" r="508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FR benefits image.png"/>
                    <pic:cNvPicPr/>
                  </pic:nvPicPr>
                  <pic:blipFill>
                    <a:blip r:embed="rId32">
                      <a:extLst>
                        <a:ext uri="{28A0092B-C50C-407E-A947-70E740481C1C}">
                          <a14:useLocalDpi xmlns:a14="http://schemas.microsoft.com/office/drawing/2010/main" val="0"/>
                        </a:ext>
                      </a:extLst>
                    </a:blip>
                    <a:stretch>
                      <a:fillRect/>
                    </a:stretch>
                  </pic:blipFill>
                  <pic:spPr>
                    <a:xfrm>
                      <a:off x="0" y="0"/>
                      <a:ext cx="5684520" cy="2526665"/>
                    </a:xfrm>
                    <a:prstGeom prst="rect">
                      <a:avLst/>
                    </a:prstGeom>
                  </pic:spPr>
                </pic:pic>
              </a:graphicData>
            </a:graphic>
          </wp:inline>
        </w:drawing>
      </w:r>
    </w:p>
    <w:p w14:paraId="1A323E7B" w14:textId="5FA3242B" w:rsidR="00816B1A" w:rsidRPr="00CD5D3D" w:rsidRDefault="00816B1A" w:rsidP="00816B1A">
      <w:pPr>
        <w:pStyle w:val="Heading5"/>
      </w:pPr>
      <w:r>
        <w:t>Context</w:t>
      </w:r>
    </w:p>
    <w:p w14:paraId="1493A816" w14:textId="616195A7" w:rsidR="00816B1A" w:rsidRDefault="00816B1A" w:rsidP="00226402">
      <w:pPr>
        <w:pStyle w:val="ListParagraph"/>
        <w:numPr>
          <w:ilvl w:val="0"/>
          <w:numId w:val="5"/>
        </w:numPr>
        <w:spacing w:before="120" w:after="120" w:line="276" w:lineRule="auto"/>
        <w:contextualSpacing w:val="0"/>
      </w:pPr>
      <w:r>
        <w:t>IFR operations encompass a wide range of user types operating under various CAR Parts.</w:t>
      </w:r>
    </w:p>
    <w:p w14:paraId="7FA41EB1" w14:textId="4E2308E5" w:rsidR="00816B1A" w:rsidRDefault="00E02F86" w:rsidP="00226402">
      <w:pPr>
        <w:pStyle w:val="ListParagraph"/>
        <w:numPr>
          <w:ilvl w:val="0"/>
          <w:numId w:val="5"/>
        </w:numPr>
        <w:spacing w:before="120" w:after="120" w:line="276" w:lineRule="auto"/>
        <w:contextualSpacing w:val="0"/>
      </w:pPr>
      <w:r>
        <w:t>While th</w:t>
      </w:r>
      <w:r w:rsidR="00F37319">
        <w:t>e</w:t>
      </w:r>
      <w:r>
        <w:t xml:space="preserve"> r</w:t>
      </w:r>
      <w:r w:rsidRPr="00ED1F70">
        <w:t xml:space="preserve">egulatory </w:t>
      </w:r>
      <w:r w:rsidR="00816B1A" w:rsidRPr="00ED1F70">
        <w:t xml:space="preserve">requirements </w:t>
      </w:r>
      <w:r w:rsidR="00816B1A">
        <w:t xml:space="preserve">on IFR users is mature </w:t>
      </w:r>
      <w:r>
        <w:t>given the rapid pace of PBN developments and aircraft navigation an</w:t>
      </w:r>
      <w:r w:rsidR="00F37319">
        <w:t xml:space="preserve">d </w:t>
      </w:r>
      <w:r>
        <w:t>control technologies, some change may occur</w:t>
      </w:r>
      <w:r w:rsidR="00816B1A">
        <w:t xml:space="preserve"> in the medium term. This</w:t>
      </w:r>
      <w:r w:rsidR="00816B1A" w:rsidRPr="00ED1F70">
        <w:t xml:space="preserve"> reflect</w:t>
      </w:r>
      <w:r w:rsidR="00816B1A">
        <w:t>s</w:t>
      </w:r>
      <w:r w:rsidR="00816B1A" w:rsidRPr="00ED1F70">
        <w:t xml:space="preserve"> </w:t>
      </w:r>
      <w:r w:rsidR="00816B1A">
        <w:t>the maturity of the sector.  However, technology continues to advance and some change within the regulator</w:t>
      </w:r>
      <w:r w:rsidR="007254D4">
        <w:t>y</w:t>
      </w:r>
      <w:r w:rsidR="00816B1A">
        <w:t xml:space="preserve"> content may occur.</w:t>
      </w:r>
    </w:p>
    <w:p w14:paraId="563A702C" w14:textId="7C10314F" w:rsidR="00816B1A" w:rsidRDefault="00816B1A" w:rsidP="00226402">
      <w:pPr>
        <w:pStyle w:val="ListParagraph"/>
        <w:numPr>
          <w:ilvl w:val="0"/>
          <w:numId w:val="5"/>
        </w:numPr>
        <w:spacing w:before="120" w:after="120" w:line="276" w:lineRule="auto"/>
        <w:contextualSpacing w:val="0"/>
      </w:pPr>
      <w:r>
        <w:t xml:space="preserve">For the purposes of this AIMS CONOPS, IFR users </w:t>
      </w:r>
      <w:r w:rsidR="009F4B2F">
        <w:t>are</w:t>
      </w:r>
      <w:r>
        <w:t xml:space="preserve"> separated into the following groupings:</w:t>
      </w:r>
    </w:p>
    <w:p w14:paraId="3214C781" w14:textId="5FFCCE56" w:rsidR="00816B1A" w:rsidRDefault="00816B1A" w:rsidP="00A3642B">
      <w:pPr>
        <w:pStyle w:val="ListParagraph"/>
        <w:numPr>
          <w:ilvl w:val="1"/>
          <w:numId w:val="19"/>
        </w:numPr>
        <w:spacing w:before="120" w:after="120" w:line="276" w:lineRule="auto"/>
        <w:contextualSpacing w:val="0"/>
      </w:pPr>
      <w:r>
        <w:t>Large RPT airlines</w:t>
      </w:r>
    </w:p>
    <w:p w14:paraId="0084ADD6" w14:textId="03FC20EE" w:rsidR="00816B1A" w:rsidRDefault="00816B1A" w:rsidP="00A3642B">
      <w:pPr>
        <w:pStyle w:val="ListParagraph"/>
        <w:numPr>
          <w:ilvl w:val="1"/>
          <w:numId w:val="19"/>
        </w:numPr>
        <w:spacing w:before="120" w:after="120" w:line="276" w:lineRule="auto"/>
        <w:contextualSpacing w:val="0"/>
      </w:pPr>
      <w:r>
        <w:t>Small</w:t>
      </w:r>
      <w:r w:rsidR="0007582B">
        <w:t xml:space="preserve"> </w:t>
      </w:r>
      <w:r>
        <w:t xml:space="preserve">medium </w:t>
      </w:r>
      <w:r w:rsidR="0007582B">
        <w:t xml:space="preserve">RPT </w:t>
      </w:r>
      <w:r>
        <w:t xml:space="preserve">airlines </w:t>
      </w:r>
    </w:p>
    <w:p w14:paraId="59D77D3A" w14:textId="20724B21" w:rsidR="0007582B" w:rsidRDefault="0007582B" w:rsidP="00A3642B">
      <w:pPr>
        <w:pStyle w:val="ListParagraph"/>
        <w:numPr>
          <w:ilvl w:val="1"/>
          <w:numId w:val="19"/>
        </w:numPr>
        <w:spacing w:before="120" w:after="120" w:line="276" w:lineRule="auto"/>
        <w:contextualSpacing w:val="0"/>
      </w:pPr>
      <w:r>
        <w:t>Other commercial operators</w:t>
      </w:r>
    </w:p>
    <w:p w14:paraId="5B2E97EB" w14:textId="5AD1DF77" w:rsidR="00730FF2" w:rsidRDefault="0007582B" w:rsidP="00A3642B">
      <w:pPr>
        <w:pStyle w:val="ListParagraph"/>
        <w:numPr>
          <w:ilvl w:val="1"/>
          <w:numId w:val="19"/>
        </w:numPr>
        <w:spacing w:before="120" w:after="120" w:line="276" w:lineRule="auto"/>
        <w:contextualSpacing w:val="0"/>
      </w:pPr>
      <w:r>
        <w:t>Itinerant type IFR operations (e</w:t>
      </w:r>
      <w:r w:rsidR="00730FF2">
        <w:t>.</w:t>
      </w:r>
      <w:r>
        <w:t>g</w:t>
      </w:r>
      <w:r w:rsidR="00730FF2">
        <w:t>.</w:t>
      </w:r>
      <w:r>
        <w:t xml:space="preserve"> </w:t>
      </w:r>
      <w:r w:rsidR="00955A12">
        <w:t>EMS</w:t>
      </w:r>
      <w:r>
        <w:t>)</w:t>
      </w:r>
    </w:p>
    <w:p w14:paraId="47AC66BA" w14:textId="0FB9FCA3" w:rsidR="0007582B" w:rsidRPr="000041CE" w:rsidRDefault="0007582B" w:rsidP="00A85EED">
      <w:pPr>
        <w:spacing w:before="120" w:after="120" w:line="276" w:lineRule="auto"/>
        <w:ind w:left="720"/>
        <w:rPr>
          <w:highlight w:val="cyan"/>
        </w:rPr>
      </w:pPr>
    </w:p>
    <w:p w14:paraId="3212124E" w14:textId="4BAE4F79" w:rsidR="00730FF2" w:rsidRDefault="00730FF2" w:rsidP="00AA2D00">
      <w:pPr>
        <w:pStyle w:val="ListParagraph"/>
        <w:numPr>
          <w:ilvl w:val="0"/>
          <w:numId w:val="5"/>
        </w:numPr>
        <w:spacing w:before="120" w:after="120" w:line="276" w:lineRule="auto"/>
        <w:contextualSpacing w:val="0"/>
      </w:pPr>
      <w:r>
        <w:t>IFR operations are well established</w:t>
      </w:r>
      <w:r w:rsidR="007254D4">
        <w:t>, as are</w:t>
      </w:r>
      <w:r>
        <w:t xml:space="preserve"> the information needs.  Digital data will make this same information more readily available and in simpler more dynamic forms that which can be expected to improve safety by reducing the opportunity for human error.</w:t>
      </w:r>
    </w:p>
    <w:p w14:paraId="33A9CA35" w14:textId="3587D21D" w:rsidR="0007582B" w:rsidRDefault="0007582B">
      <w:pPr>
        <w:tabs>
          <w:tab w:val="clear" w:pos="709"/>
        </w:tabs>
        <w:spacing w:after="0"/>
        <w:rPr>
          <w:rFonts w:ascii="Calibri" w:hAnsi="Calibri"/>
          <w:b/>
          <w:color w:val="155A77"/>
          <w:sz w:val="28"/>
          <w:lang w:eastAsia="en-US"/>
        </w:rPr>
      </w:pPr>
    </w:p>
    <w:p w14:paraId="711444ED" w14:textId="7B04622F" w:rsidR="0007582B" w:rsidRDefault="0007582B" w:rsidP="00226402">
      <w:pPr>
        <w:pStyle w:val="Heading3"/>
        <w:pageBreakBefore/>
      </w:pPr>
      <w:r>
        <w:lastRenderedPageBreak/>
        <w:t>Large Airline Users</w:t>
      </w:r>
    </w:p>
    <w:p w14:paraId="72379F0E" w14:textId="153A063D" w:rsidR="004F4C15" w:rsidRPr="004F4C15" w:rsidRDefault="004F4C15" w:rsidP="00D65858">
      <w:pPr>
        <w:pStyle w:val="Bodytext"/>
      </w:pPr>
      <w:r>
        <w:rPr>
          <w:noProof/>
          <w:lang w:eastAsia="en-NZ"/>
        </w:rPr>
        <w:drawing>
          <wp:inline distT="0" distB="0" distL="0" distR="0" wp14:anchorId="0AAF67C6" wp14:editId="44CEFBE5">
            <wp:extent cx="5677200" cy="2604491"/>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77200" cy="2604491"/>
                    </a:xfrm>
                    <a:prstGeom prst="rect">
                      <a:avLst/>
                    </a:prstGeom>
                    <a:noFill/>
                  </pic:spPr>
                </pic:pic>
              </a:graphicData>
            </a:graphic>
          </wp:inline>
        </w:drawing>
      </w:r>
    </w:p>
    <w:p w14:paraId="0A6CC4F0" w14:textId="2251BB38" w:rsidR="0007582B" w:rsidRPr="00CD5D3D" w:rsidRDefault="00730FF2" w:rsidP="0007582B">
      <w:pPr>
        <w:pStyle w:val="Heading5"/>
      </w:pPr>
      <w:r>
        <w:t xml:space="preserve">Large Airline </w:t>
      </w:r>
      <w:r w:rsidR="0007582B">
        <w:t>Context</w:t>
      </w:r>
    </w:p>
    <w:p w14:paraId="51D2EBA9" w14:textId="728CBF79" w:rsidR="0007582B" w:rsidRPr="00226402" w:rsidRDefault="0007582B" w:rsidP="00226402">
      <w:pPr>
        <w:pStyle w:val="ListParagraph"/>
        <w:numPr>
          <w:ilvl w:val="0"/>
          <w:numId w:val="5"/>
        </w:numPr>
        <w:spacing w:before="120" w:after="120" w:line="276" w:lineRule="auto"/>
        <w:contextualSpacing w:val="0"/>
      </w:pPr>
      <w:r w:rsidRPr="00226402">
        <w:t>Large airlines carry out both domestic and international operations a</w:t>
      </w:r>
      <w:r w:rsidR="00CA409B">
        <w:t>nd so must operate across the FI</w:t>
      </w:r>
      <w:r w:rsidRPr="00226402">
        <w:t>R boundary</w:t>
      </w:r>
      <w:r w:rsidR="00343490" w:rsidRPr="00226402">
        <w:t>.</w:t>
      </w:r>
    </w:p>
    <w:p w14:paraId="5ED5D1AB" w14:textId="0DDFD1F0" w:rsidR="0007582B" w:rsidRPr="00226402" w:rsidRDefault="00343490" w:rsidP="00226402">
      <w:pPr>
        <w:pStyle w:val="ListParagraph"/>
        <w:numPr>
          <w:ilvl w:val="0"/>
          <w:numId w:val="5"/>
        </w:numPr>
        <w:spacing w:before="120" w:after="120" w:line="276" w:lineRule="auto"/>
        <w:contextualSpacing w:val="0"/>
      </w:pPr>
      <w:r w:rsidRPr="00226402">
        <w:t>Large airlines are relatively well resourced and have a level of internal expertise not available to other user groups.</w:t>
      </w:r>
    </w:p>
    <w:p w14:paraId="4E5B29FB" w14:textId="24639D01" w:rsidR="00343490" w:rsidRPr="00226402" w:rsidRDefault="00C05AD7" w:rsidP="00226402">
      <w:pPr>
        <w:pStyle w:val="ListParagraph"/>
        <w:numPr>
          <w:ilvl w:val="0"/>
          <w:numId w:val="5"/>
        </w:numPr>
        <w:spacing w:before="120" w:after="120" w:line="276" w:lineRule="auto"/>
        <w:contextualSpacing w:val="0"/>
      </w:pPr>
      <w:r w:rsidRPr="00226402">
        <w:t>Relatively</w:t>
      </w:r>
      <w:r w:rsidR="00343490" w:rsidRPr="00226402">
        <w:t xml:space="preserve"> large fleets with generally common equipage </w:t>
      </w:r>
      <w:r w:rsidRPr="00226402">
        <w:t>enables</w:t>
      </w:r>
      <w:r w:rsidR="00343490" w:rsidRPr="00226402">
        <w:t xml:space="preserve"> </w:t>
      </w:r>
      <w:r w:rsidRPr="00226402">
        <w:t>common streamlines and efficient requirements but also demands a common AIM</w:t>
      </w:r>
      <w:r w:rsidR="007254D4">
        <w:t>S</w:t>
      </w:r>
      <w:r w:rsidRPr="00226402">
        <w:t xml:space="preserve"> requirement across fleets. </w:t>
      </w:r>
    </w:p>
    <w:p w14:paraId="5D8A8B5C" w14:textId="48FD8E02" w:rsidR="00C05AD7" w:rsidRPr="00226402" w:rsidRDefault="00C05AD7" w:rsidP="00226402">
      <w:pPr>
        <w:pStyle w:val="ListParagraph"/>
        <w:numPr>
          <w:ilvl w:val="0"/>
          <w:numId w:val="5"/>
        </w:numPr>
        <w:spacing w:before="120" w:after="120" w:line="276" w:lineRule="auto"/>
        <w:contextualSpacing w:val="0"/>
      </w:pPr>
      <w:r w:rsidRPr="00226402">
        <w:t xml:space="preserve">Given international operations, ICAO compliance and accepted international practices are required. </w:t>
      </w:r>
    </w:p>
    <w:p w14:paraId="423DC602" w14:textId="53E4CDC8" w:rsidR="00C05AD7" w:rsidRDefault="00C05AD7" w:rsidP="00226402">
      <w:pPr>
        <w:pStyle w:val="ListParagraph"/>
        <w:numPr>
          <w:ilvl w:val="0"/>
          <w:numId w:val="5"/>
        </w:numPr>
        <w:spacing w:before="120" w:after="120" w:line="276" w:lineRule="auto"/>
        <w:contextualSpacing w:val="0"/>
      </w:pPr>
      <w:r w:rsidRPr="00226402">
        <w:t xml:space="preserve">Large airlines source most aeronautical information from international </w:t>
      </w:r>
      <w:r w:rsidR="00692ECB" w:rsidRPr="00226402">
        <w:t>third-party</w:t>
      </w:r>
      <w:r w:rsidRPr="00226402">
        <w:t xml:space="preserve"> providers.</w:t>
      </w:r>
    </w:p>
    <w:p w14:paraId="3C3CFFEB" w14:textId="77777777" w:rsidR="00F1253D" w:rsidRPr="00226402" w:rsidRDefault="00F1253D" w:rsidP="00F1253D">
      <w:pPr>
        <w:spacing w:before="120" w:after="120" w:line="276" w:lineRule="auto"/>
      </w:pPr>
    </w:p>
    <w:p w14:paraId="1D8E062A" w14:textId="372C3756" w:rsidR="00816B1A" w:rsidRDefault="0007582B" w:rsidP="00816B1A">
      <w:pPr>
        <w:pStyle w:val="Heading3"/>
      </w:pPr>
      <w:r>
        <w:t xml:space="preserve">Large Airline </w:t>
      </w:r>
      <w:r w:rsidR="00816B1A">
        <w:t>User Case</w:t>
      </w:r>
    </w:p>
    <w:p w14:paraId="6C8F423C" w14:textId="6EFB6597" w:rsidR="00816B1A" w:rsidRDefault="00816B1A" w:rsidP="00816B1A">
      <w:pPr>
        <w:pStyle w:val="Heading5"/>
      </w:pPr>
      <w:r>
        <w:t xml:space="preserve">Representative </w:t>
      </w:r>
      <w:r w:rsidR="00730FF2">
        <w:t xml:space="preserve">large airline </w:t>
      </w:r>
      <w:r>
        <w:t>user operations and context</w:t>
      </w:r>
    </w:p>
    <w:p w14:paraId="4EECF4DA" w14:textId="00689F0C" w:rsidR="00816B1A" w:rsidRDefault="00816B1A" w:rsidP="00226402">
      <w:pPr>
        <w:pStyle w:val="ListParagraph"/>
        <w:numPr>
          <w:ilvl w:val="0"/>
          <w:numId w:val="5"/>
        </w:numPr>
        <w:spacing w:before="120" w:after="120" w:line="276" w:lineRule="auto"/>
        <w:contextualSpacing w:val="0"/>
      </w:pPr>
      <w:r>
        <w:t xml:space="preserve">The following describes the </w:t>
      </w:r>
      <w:r w:rsidR="0007582B">
        <w:t>large airline</w:t>
      </w:r>
      <w:r>
        <w:t xml:space="preserve"> context:</w:t>
      </w:r>
    </w:p>
    <w:p w14:paraId="1014603E" w14:textId="07B4E000" w:rsidR="009F4B2F" w:rsidRDefault="009F4B2F" w:rsidP="00A3642B">
      <w:pPr>
        <w:pStyle w:val="ListParagraph"/>
        <w:numPr>
          <w:ilvl w:val="1"/>
          <w:numId w:val="19"/>
        </w:numPr>
        <w:spacing w:before="120" w:after="120" w:line="276" w:lineRule="auto"/>
        <w:contextualSpacing w:val="0"/>
      </w:pPr>
      <w:bookmarkStart w:id="23" w:name="_Hlk34232088"/>
      <w:r>
        <w:t>L</w:t>
      </w:r>
      <w:r w:rsidRPr="009F4B2F">
        <w:t xml:space="preserve">arge passenger aircraft </w:t>
      </w:r>
      <w:r>
        <w:t xml:space="preserve">operating </w:t>
      </w:r>
      <w:r w:rsidRPr="009F4B2F">
        <w:t xml:space="preserve">within NZ and on intercontinental routes.  </w:t>
      </w:r>
    </w:p>
    <w:p w14:paraId="27C7307E" w14:textId="0E8104F6" w:rsidR="009F4B2F" w:rsidRDefault="009F4B2F" w:rsidP="00A3642B">
      <w:pPr>
        <w:pStyle w:val="ListParagraph"/>
        <w:numPr>
          <w:ilvl w:val="1"/>
          <w:numId w:val="19"/>
        </w:numPr>
        <w:spacing w:before="120" w:after="120" w:line="276" w:lineRule="auto"/>
        <w:contextualSpacing w:val="0"/>
      </w:pPr>
      <w:r w:rsidRPr="009F4B2F">
        <w:t>Exclusive IFR operations are planned within controlled airspace, either on</w:t>
      </w:r>
      <w:r w:rsidR="00BD0A5B">
        <w:t xml:space="preserve"> </w:t>
      </w:r>
      <w:r w:rsidRPr="009F4B2F">
        <w:t xml:space="preserve">structured high-level IFR routes or, where airspace allows, on user preferred routes (multiple sectors). </w:t>
      </w:r>
    </w:p>
    <w:p w14:paraId="1F5CDBA1" w14:textId="4612BBAB" w:rsidR="009A00CC" w:rsidRDefault="009F4B2F" w:rsidP="00A3642B">
      <w:pPr>
        <w:pStyle w:val="ListParagraph"/>
        <w:numPr>
          <w:ilvl w:val="1"/>
          <w:numId w:val="19"/>
        </w:numPr>
        <w:spacing w:before="120" w:after="120" w:line="276" w:lineRule="auto"/>
        <w:contextualSpacing w:val="0"/>
      </w:pPr>
      <w:r w:rsidRPr="009F4B2F">
        <w:t xml:space="preserve">NZ operations are from/to Primary or Secondary airports. High repetition of domestic routes generally result in highly proficient pilots although complacency </w:t>
      </w:r>
      <w:r w:rsidRPr="009F4B2F">
        <w:lastRenderedPageBreak/>
        <w:t>and fatigue/burn-out are significant issues. Fatigue is also a significant factor for ultra-</w:t>
      </w:r>
      <w:r w:rsidR="00137F6E" w:rsidRPr="009F4B2F">
        <w:t>long-range</w:t>
      </w:r>
      <w:r w:rsidRPr="009F4B2F">
        <w:t xml:space="preserve"> operations.  </w:t>
      </w:r>
    </w:p>
    <w:p w14:paraId="6E319F24" w14:textId="77777777" w:rsidR="009A00CC" w:rsidRDefault="009A00CC" w:rsidP="00A3642B">
      <w:pPr>
        <w:pStyle w:val="ListParagraph"/>
        <w:numPr>
          <w:ilvl w:val="1"/>
          <w:numId w:val="19"/>
        </w:numPr>
        <w:spacing w:before="120" w:after="120" w:line="276" w:lineRule="auto"/>
        <w:contextualSpacing w:val="0"/>
      </w:pPr>
      <w:r>
        <w:t>D</w:t>
      </w:r>
      <w:r w:rsidR="009F4B2F" w:rsidRPr="009F4B2F">
        <w:t xml:space="preserve">o not consume state source data directly </w:t>
      </w:r>
      <w:r>
        <w:t>as</w:t>
      </w:r>
      <w:r w:rsidR="009F4B2F" w:rsidRPr="009F4B2F">
        <w:t xml:space="preserve"> operat</w:t>
      </w:r>
      <w:r>
        <w:t>ions also occur</w:t>
      </w:r>
      <w:r w:rsidR="009F4B2F" w:rsidRPr="009F4B2F">
        <w:t xml:space="preserve"> outside NZ so need systems that present global data.  </w:t>
      </w:r>
    </w:p>
    <w:p w14:paraId="020EFCAB" w14:textId="41CCD6C7" w:rsidR="009A00CC" w:rsidRDefault="00C05AD7" w:rsidP="00A3642B">
      <w:pPr>
        <w:pStyle w:val="ListParagraph"/>
        <w:numPr>
          <w:ilvl w:val="1"/>
          <w:numId w:val="19"/>
        </w:numPr>
        <w:spacing w:before="120" w:after="120" w:line="276" w:lineRule="auto"/>
        <w:contextualSpacing w:val="0"/>
      </w:pPr>
      <w:r>
        <w:t>The pilots d</w:t>
      </w:r>
      <w:r w:rsidR="009F4B2F" w:rsidRPr="009F4B2F">
        <w:t xml:space="preserve">o not carry out own flight </w:t>
      </w:r>
      <w:r w:rsidR="009A00CC" w:rsidRPr="009F4B2F">
        <w:t>planning</w:t>
      </w:r>
      <w:r w:rsidR="009F4B2F" w:rsidRPr="009F4B2F">
        <w:t xml:space="preserve"> as have flight despatch departments within airlines to produ</w:t>
      </w:r>
      <w:r w:rsidR="009A00CC">
        <w:t>c</w:t>
      </w:r>
      <w:r w:rsidR="009F4B2F" w:rsidRPr="009F4B2F">
        <w:t xml:space="preserve">e plans.  </w:t>
      </w:r>
      <w:r w:rsidR="009A00CC" w:rsidRPr="009F4B2F">
        <w:t>There is an automated flight planning function.</w:t>
      </w:r>
    </w:p>
    <w:p w14:paraId="7DB15144" w14:textId="77777777" w:rsidR="009A00CC" w:rsidRDefault="009A00CC" w:rsidP="00A3642B">
      <w:pPr>
        <w:pStyle w:val="ListParagraph"/>
        <w:numPr>
          <w:ilvl w:val="1"/>
          <w:numId w:val="19"/>
        </w:numPr>
        <w:spacing w:before="120" w:after="120" w:line="276" w:lineRule="auto"/>
        <w:contextualSpacing w:val="0"/>
      </w:pPr>
      <w:r>
        <w:t>O</w:t>
      </w:r>
      <w:r w:rsidR="009F4B2F" w:rsidRPr="009F4B2F">
        <w:t xml:space="preserve">perate a mobile device based briefing solution, using mobile devices (class 2). </w:t>
      </w:r>
    </w:p>
    <w:p w14:paraId="3907304B" w14:textId="232E82D7" w:rsidR="009F4B2F" w:rsidRDefault="009F4B2F" w:rsidP="00A3642B">
      <w:pPr>
        <w:pStyle w:val="ListParagraph"/>
        <w:numPr>
          <w:ilvl w:val="1"/>
          <w:numId w:val="19"/>
        </w:numPr>
        <w:spacing w:before="120" w:after="120" w:line="276" w:lineRule="auto"/>
        <w:contextualSpacing w:val="0"/>
      </w:pPr>
      <w:r w:rsidRPr="009F4B2F">
        <w:t xml:space="preserve">Connected flight deck, obtaining dynamic data. </w:t>
      </w:r>
    </w:p>
    <w:bookmarkEnd w:id="23"/>
    <w:p w14:paraId="4E4F54F9" w14:textId="2082A2B1" w:rsidR="00816B1A" w:rsidRDefault="00816B1A" w:rsidP="00816B1A">
      <w:pPr>
        <w:pStyle w:val="Heading5"/>
      </w:pPr>
      <w:r>
        <w:t xml:space="preserve">Aspects typically of importance for </w:t>
      </w:r>
      <w:r w:rsidR="00730FF2">
        <w:t xml:space="preserve">large airline </w:t>
      </w:r>
      <w:r w:rsidR="001D431A">
        <w:t>users</w:t>
      </w:r>
    </w:p>
    <w:p w14:paraId="2AB76A4E" w14:textId="4EA812F4" w:rsidR="00816B1A" w:rsidRDefault="009A00CC" w:rsidP="00226402">
      <w:pPr>
        <w:pStyle w:val="ListParagraph"/>
        <w:numPr>
          <w:ilvl w:val="0"/>
          <w:numId w:val="5"/>
        </w:numPr>
        <w:spacing w:before="120" w:after="120" w:line="276" w:lineRule="auto"/>
        <w:contextualSpacing w:val="0"/>
      </w:pPr>
      <w:r>
        <w:t xml:space="preserve">The following describes the information typically important for </w:t>
      </w:r>
      <w:r w:rsidR="0007582B">
        <w:t>large airline</w:t>
      </w:r>
      <w:r w:rsidR="00816B1A">
        <w:t xml:space="preserve"> users:</w:t>
      </w:r>
    </w:p>
    <w:p w14:paraId="0CA7828E" w14:textId="4FE45781" w:rsidR="009A00CC" w:rsidRPr="009A00CC" w:rsidRDefault="009A00CC" w:rsidP="00A3642B">
      <w:pPr>
        <w:pStyle w:val="ListParagraph"/>
        <w:numPr>
          <w:ilvl w:val="1"/>
          <w:numId w:val="19"/>
        </w:numPr>
        <w:spacing w:before="120" w:after="120" w:line="276" w:lineRule="auto"/>
        <w:contextualSpacing w:val="0"/>
      </w:pPr>
      <w:r w:rsidRPr="009A00CC">
        <w:t xml:space="preserve">Being able to participate in full </w:t>
      </w:r>
      <w:r w:rsidR="00683469">
        <w:t>Trajectory Based Operations</w:t>
      </w:r>
      <w:r w:rsidR="00683469" w:rsidRPr="009A00CC">
        <w:t xml:space="preserve"> </w:t>
      </w:r>
      <w:r w:rsidR="00683469">
        <w:t>(</w:t>
      </w:r>
      <w:r w:rsidRPr="009A00CC">
        <w:t>TBO</w:t>
      </w:r>
      <w:r w:rsidR="00683469">
        <w:t>)</w:t>
      </w:r>
      <w:r w:rsidRPr="009A00CC">
        <w:t xml:space="preserve"> from planning to arrival at the gate.  </w:t>
      </w:r>
    </w:p>
    <w:p w14:paraId="11482900" w14:textId="77777777" w:rsidR="009A00CC" w:rsidRPr="009A00CC" w:rsidRDefault="009A00CC" w:rsidP="00A3642B">
      <w:pPr>
        <w:pStyle w:val="ListParagraph"/>
        <w:numPr>
          <w:ilvl w:val="1"/>
          <w:numId w:val="19"/>
        </w:numPr>
        <w:spacing w:before="120" w:after="120" w:line="276" w:lineRule="auto"/>
        <w:contextualSpacing w:val="0"/>
      </w:pPr>
      <w:r w:rsidRPr="009A00CC">
        <w:t>Data presented graphically on one device.</w:t>
      </w:r>
    </w:p>
    <w:p w14:paraId="1859AD4F" w14:textId="0AA130CA" w:rsidR="009A00CC" w:rsidRPr="009A00CC" w:rsidRDefault="007F479E" w:rsidP="00A3642B">
      <w:pPr>
        <w:pStyle w:val="ListParagraph"/>
        <w:numPr>
          <w:ilvl w:val="1"/>
          <w:numId w:val="19"/>
        </w:numPr>
        <w:spacing w:before="120" w:after="120" w:line="276" w:lineRule="auto"/>
        <w:contextualSpacing w:val="0"/>
      </w:pPr>
      <w:r>
        <w:t>Air Traffic Flow Management</w:t>
      </w:r>
      <w:r w:rsidRPr="009A00CC">
        <w:t xml:space="preserve"> </w:t>
      </w:r>
      <w:r>
        <w:t>(</w:t>
      </w:r>
      <w:r w:rsidR="009A00CC" w:rsidRPr="009A00CC">
        <w:t>ATFM</w:t>
      </w:r>
      <w:r>
        <w:t>)</w:t>
      </w:r>
      <w:r w:rsidR="009A00CC" w:rsidRPr="009A00CC">
        <w:t xml:space="preserve"> designed to keep flight deck workload at manageable levels.  </w:t>
      </w:r>
    </w:p>
    <w:p w14:paraId="435A6E0A" w14:textId="77777777" w:rsidR="009A00CC" w:rsidRPr="009A00CC" w:rsidRDefault="009A00CC" w:rsidP="00A3642B">
      <w:pPr>
        <w:pStyle w:val="ListParagraph"/>
        <w:numPr>
          <w:ilvl w:val="1"/>
          <w:numId w:val="19"/>
        </w:numPr>
        <w:spacing w:before="120" w:after="120" w:line="276" w:lineRule="auto"/>
        <w:contextualSpacing w:val="0"/>
      </w:pPr>
      <w:r w:rsidRPr="009A00CC">
        <w:t>Ability to access data that is changing rapidly or not available/stale at point of departure e.g. Met data. Need to access this information during the flight.</w:t>
      </w:r>
    </w:p>
    <w:p w14:paraId="7F3C5444" w14:textId="77777777" w:rsidR="009A00CC" w:rsidRPr="009A00CC" w:rsidRDefault="009A00CC" w:rsidP="00A3642B">
      <w:pPr>
        <w:pStyle w:val="ListParagraph"/>
        <w:numPr>
          <w:ilvl w:val="1"/>
          <w:numId w:val="19"/>
        </w:numPr>
        <w:spacing w:before="120" w:after="120" w:line="276" w:lineRule="auto"/>
        <w:contextualSpacing w:val="0"/>
      </w:pPr>
      <w:r w:rsidRPr="009A00CC">
        <w:t>Having the tools to be able to manage the departure – co-ordination across FIR boundary.</w:t>
      </w:r>
    </w:p>
    <w:p w14:paraId="48799E5A" w14:textId="24487C24" w:rsidR="009A00CC" w:rsidRPr="009A00CC" w:rsidRDefault="009A00CC" w:rsidP="00A3642B">
      <w:pPr>
        <w:pStyle w:val="ListParagraph"/>
        <w:numPr>
          <w:ilvl w:val="1"/>
          <w:numId w:val="19"/>
        </w:numPr>
        <w:spacing w:before="120" w:after="120" w:line="276" w:lineRule="auto"/>
        <w:contextualSpacing w:val="0"/>
      </w:pPr>
      <w:r w:rsidRPr="009A00CC">
        <w:t xml:space="preserve">State source data needs to be compatible for use by other </w:t>
      </w:r>
      <w:r w:rsidR="00625FE6" w:rsidRPr="009A00CC">
        <w:t>third-party</w:t>
      </w:r>
      <w:r w:rsidRPr="009A00CC">
        <w:t xml:space="preserve"> systems.</w:t>
      </w:r>
    </w:p>
    <w:p w14:paraId="7CBCC107" w14:textId="77777777" w:rsidR="009A00CC" w:rsidRPr="009A00CC" w:rsidRDefault="009A00CC" w:rsidP="00A3642B">
      <w:pPr>
        <w:pStyle w:val="ListParagraph"/>
        <w:numPr>
          <w:ilvl w:val="1"/>
          <w:numId w:val="19"/>
        </w:numPr>
        <w:spacing w:before="120" w:after="120" w:line="276" w:lineRule="auto"/>
        <w:contextualSpacing w:val="0"/>
      </w:pPr>
      <w:r w:rsidRPr="009A00CC">
        <w:t>NZ supplier of state data sources will be compliant with ICAO standards.</w:t>
      </w:r>
    </w:p>
    <w:p w14:paraId="33430D15" w14:textId="2CCDEA89" w:rsidR="009A00CC" w:rsidRDefault="009A00CC" w:rsidP="00A3642B">
      <w:pPr>
        <w:pStyle w:val="ListParagraph"/>
        <w:numPr>
          <w:ilvl w:val="1"/>
          <w:numId w:val="19"/>
        </w:numPr>
        <w:spacing w:before="120" w:after="120" w:line="276" w:lineRule="auto"/>
        <w:contextualSpacing w:val="0"/>
      </w:pPr>
      <w:r w:rsidRPr="009A00CC">
        <w:t>Open architecture setup.</w:t>
      </w:r>
    </w:p>
    <w:p w14:paraId="0C6575A9" w14:textId="77777777" w:rsidR="00F1253D" w:rsidRDefault="00F1253D">
      <w:pPr>
        <w:tabs>
          <w:tab w:val="clear" w:pos="709"/>
        </w:tabs>
        <w:spacing w:after="0"/>
        <w:rPr>
          <w:b/>
          <w:color w:val="155A77"/>
          <w:lang w:val="en-GB"/>
        </w:rPr>
      </w:pPr>
      <w:r>
        <w:br w:type="page"/>
      </w:r>
    </w:p>
    <w:p w14:paraId="0624B5D8" w14:textId="050E3074" w:rsidR="00816B1A" w:rsidRDefault="00816B1A" w:rsidP="00816B1A">
      <w:pPr>
        <w:pStyle w:val="Heading5"/>
      </w:pPr>
      <w:r>
        <w:lastRenderedPageBreak/>
        <w:t xml:space="preserve">Information required by typical </w:t>
      </w:r>
      <w:r w:rsidR="00730FF2">
        <w:t xml:space="preserve">large airline </w:t>
      </w:r>
      <w:r>
        <w:t>user</w:t>
      </w:r>
    </w:p>
    <w:p w14:paraId="4960C682" w14:textId="769144C0" w:rsidR="00816B1A" w:rsidRDefault="00816B1A" w:rsidP="00226402">
      <w:pPr>
        <w:pStyle w:val="ListParagraph"/>
        <w:numPr>
          <w:ilvl w:val="0"/>
          <w:numId w:val="5"/>
        </w:numPr>
        <w:spacing w:before="120" w:after="120" w:line="276" w:lineRule="auto"/>
        <w:contextualSpacing w:val="0"/>
      </w:pPr>
      <w:r>
        <w:t xml:space="preserve">The following describes the expected typical use of aeronautical data by </w:t>
      </w:r>
      <w:r w:rsidR="0007582B">
        <w:t>large airline</w:t>
      </w:r>
      <w:r>
        <w:t xml:space="preserve"> users:</w:t>
      </w:r>
    </w:p>
    <w:p w14:paraId="14752BAC" w14:textId="15D87253" w:rsidR="009A00CC" w:rsidRDefault="009A00CC" w:rsidP="00A3642B">
      <w:pPr>
        <w:pStyle w:val="ListParagraph"/>
        <w:numPr>
          <w:ilvl w:val="1"/>
          <w:numId w:val="19"/>
        </w:numPr>
        <w:spacing w:before="120" w:after="120" w:line="276" w:lineRule="auto"/>
        <w:contextualSpacing w:val="0"/>
      </w:pPr>
      <w:r>
        <w:t xml:space="preserve">Digital Charting – on mobile device or paper </w:t>
      </w:r>
    </w:p>
    <w:p w14:paraId="6E192FE3" w14:textId="77777777" w:rsidR="009A00CC" w:rsidRDefault="009A00CC" w:rsidP="00A3642B">
      <w:pPr>
        <w:pStyle w:val="ListParagraph"/>
        <w:numPr>
          <w:ilvl w:val="1"/>
          <w:numId w:val="19"/>
        </w:numPr>
        <w:spacing w:before="120" w:after="120" w:line="276" w:lineRule="auto"/>
        <w:contextualSpacing w:val="0"/>
      </w:pPr>
      <w:r>
        <w:t>Computer flight plan - presented on a mobile device and formatted interactively.</w:t>
      </w:r>
    </w:p>
    <w:p w14:paraId="574EFF77" w14:textId="3C4B954F" w:rsidR="009A00CC" w:rsidRDefault="003D20E0" w:rsidP="00A3642B">
      <w:pPr>
        <w:pStyle w:val="ListParagraph"/>
        <w:numPr>
          <w:ilvl w:val="1"/>
          <w:numId w:val="19"/>
        </w:numPr>
        <w:spacing w:before="120" w:after="120" w:line="276" w:lineRule="auto"/>
        <w:contextualSpacing w:val="0"/>
      </w:pPr>
      <w:r>
        <w:t>NOTAM information</w:t>
      </w:r>
      <w:r w:rsidR="009A00CC">
        <w:t xml:space="preserve"> package - route specific information formatted digitally, interactive object on display, full information available as required.</w:t>
      </w:r>
    </w:p>
    <w:p w14:paraId="0CAB5692" w14:textId="79A4AC3C" w:rsidR="009A00CC" w:rsidRDefault="009A00CC" w:rsidP="00A3642B">
      <w:pPr>
        <w:pStyle w:val="ListParagraph"/>
        <w:numPr>
          <w:ilvl w:val="1"/>
          <w:numId w:val="19"/>
        </w:numPr>
        <w:spacing w:before="120" w:after="120" w:line="276" w:lineRule="auto"/>
        <w:contextualSpacing w:val="0"/>
      </w:pPr>
      <w:r>
        <w:t xml:space="preserve">Weather package including OPMET/ FICON/ SNOWTAMS/ Volcanic Ash Advisories - similar to </w:t>
      </w:r>
      <w:r w:rsidR="003D20E0">
        <w:t>NOTAM information</w:t>
      </w:r>
      <w:r>
        <w:t xml:space="preserve"> system, referenced to flight plan and presented only if relevant.</w:t>
      </w:r>
    </w:p>
    <w:p w14:paraId="2424C674" w14:textId="1527AC41" w:rsidR="009A00CC" w:rsidRDefault="00370D0A" w:rsidP="00A3642B">
      <w:pPr>
        <w:pStyle w:val="ListParagraph"/>
        <w:numPr>
          <w:ilvl w:val="1"/>
          <w:numId w:val="19"/>
        </w:numPr>
        <w:spacing w:before="120" w:after="120" w:line="276" w:lineRule="auto"/>
        <w:contextualSpacing w:val="0"/>
      </w:pPr>
      <w:r w:rsidRPr="00BA7009">
        <w:t>Receiver Autonomous Integrity Monitoring</w:t>
      </w:r>
      <w:r>
        <w:t xml:space="preserve"> (</w:t>
      </w:r>
      <w:r w:rsidR="009A00CC">
        <w:t>RAIM</w:t>
      </w:r>
      <w:r>
        <w:t>)</w:t>
      </w:r>
      <w:r w:rsidR="009A00CC">
        <w:t xml:space="preserve"> and GPS operational information – as above</w:t>
      </w:r>
    </w:p>
    <w:p w14:paraId="31DE1873" w14:textId="77777777" w:rsidR="009A00CC" w:rsidRDefault="009A00CC" w:rsidP="00A3642B">
      <w:pPr>
        <w:pStyle w:val="ListParagraph"/>
        <w:numPr>
          <w:ilvl w:val="1"/>
          <w:numId w:val="19"/>
        </w:numPr>
        <w:spacing w:before="120" w:after="120" w:line="276" w:lineRule="auto"/>
        <w:contextualSpacing w:val="0"/>
      </w:pPr>
      <w:r>
        <w:t xml:space="preserve">Space weather </w:t>
      </w:r>
    </w:p>
    <w:p w14:paraId="305CB21E" w14:textId="77777777" w:rsidR="009A00CC" w:rsidRDefault="009A00CC" w:rsidP="00A3642B">
      <w:pPr>
        <w:pStyle w:val="ListParagraph"/>
        <w:numPr>
          <w:ilvl w:val="1"/>
          <w:numId w:val="19"/>
        </w:numPr>
        <w:spacing w:before="120" w:after="120" w:line="276" w:lineRule="auto"/>
        <w:contextualSpacing w:val="0"/>
      </w:pPr>
      <w:r>
        <w:t>Take-off and landing performance tools e.g. using runway parameters - not automated</w:t>
      </w:r>
    </w:p>
    <w:p w14:paraId="7BD868AA" w14:textId="0ED099E4" w:rsidR="00816B1A" w:rsidRDefault="008B792D" w:rsidP="00816B1A">
      <w:pPr>
        <w:pStyle w:val="Heading5"/>
      </w:pPr>
      <w:r>
        <w:t xml:space="preserve">Information </w:t>
      </w:r>
      <w:r w:rsidR="0021583C">
        <w:t xml:space="preserve">benefits and challenges </w:t>
      </w:r>
      <w:r>
        <w:t xml:space="preserve">for typical </w:t>
      </w:r>
      <w:r w:rsidR="00730FF2">
        <w:t xml:space="preserve">large airline </w:t>
      </w:r>
      <w:r>
        <w:t>user</w:t>
      </w:r>
    </w:p>
    <w:p w14:paraId="38343D04" w14:textId="0F223E59" w:rsidR="00816B1A" w:rsidRDefault="0007582B" w:rsidP="00226402">
      <w:pPr>
        <w:pStyle w:val="ListParagraph"/>
        <w:numPr>
          <w:ilvl w:val="0"/>
          <w:numId w:val="5"/>
        </w:numPr>
        <w:spacing w:before="120" w:after="120" w:line="276" w:lineRule="auto"/>
        <w:contextualSpacing w:val="0"/>
      </w:pPr>
      <w:r>
        <w:t xml:space="preserve">The following describes the </w:t>
      </w:r>
      <w:r w:rsidR="006D0460">
        <w:t xml:space="preserve">expected </w:t>
      </w:r>
      <w:r w:rsidR="0021583C">
        <w:t xml:space="preserve">benefits and challenges </w:t>
      </w:r>
      <w:r>
        <w:t>of AIM</w:t>
      </w:r>
      <w:r w:rsidR="00315F22">
        <w:t>S</w:t>
      </w:r>
      <w:r>
        <w:t xml:space="preserve"> CONOPS </w:t>
      </w:r>
      <w:r w:rsidR="0066018F">
        <w:t xml:space="preserve">for </w:t>
      </w:r>
      <w:r>
        <w:t>large airline</w:t>
      </w:r>
      <w:r w:rsidR="00730FF2">
        <w:t>s:</w:t>
      </w:r>
    </w:p>
    <w:p w14:paraId="2CE3C0F7" w14:textId="77777777" w:rsidR="00772868" w:rsidRDefault="00772868" w:rsidP="00A3642B">
      <w:pPr>
        <w:pStyle w:val="ListParagraph"/>
        <w:numPr>
          <w:ilvl w:val="0"/>
          <w:numId w:val="15"/>
        </w:numPr>
        <w:spacing w:before="120" w:after="120" w:line="276" w:lineRule="auto"/>
        <w:contextualSpacing w:val="0"/>
      </w:pPr>
      <w:r>
        <w:t>Benefits:</w:t>
      </w:r>
    </w:p>
    <w:p w14:paraId="386E8020" w14:textId="45BE1285" w:rsidR="00772868" w:rsidRDefault="00772868" w:rsidP="00A3642B">
      <w:pPr>
        <w:pStyle w:val="ListParagraph"/>
        <w:numPr>
          <w:ilvl w:val="1"/>
          <w:numId w:val="15"/>
        </w:numPr>
        <w:spacing w:before="120" w:after="120" w:line="276" w:lineRule="auto"/>
        <w:contextualSpacing w:val="0"/>
      </w:pPr>
      <w:r>
        <w:t>A benefit of moving to digital AIMS is that much of the required information can be provided to standalone digital tablets at a much lower cost</w:t>
      </w:r>
      <w:r w:rsidR="004F4C15">
        <w:t>;</w:t>
      </w:r>
    </w:p>
    <w:p w14:paraId="02360E8A" w14:textId="07755078" w:rsidR="00772868" w:rsidRDefault="004F4C15" w:rsidP="00A3642B">
      <w:pPr>
        <w:pStyle w:val="ListParagraph"/>
        <w:numPr>
          <w:ilvl w:val="1"/>
          <w:numId w:val="15"/>
        </w:numPr>
        <w:spacing w:before="120" w:after="120" w:line="276" w:lineRule="auto"/>
        <w:contextualSpacing w:val="0"/>
      </w:pPr>
      <w:r>
        <w:t>Digital data will make the well-established information for IFR operations more readily available and in simpler more dynamic forms. This r</w:t>
      </w:r>
      <w:r w:rsidR="00772868">
        <w:t>educe</w:t>
      </w:r>
      <w:r>
        <w:t>s the</w:t>
      </w:r>
      <w:r w:rsidR="00772868">
        <w:t xml:space="preserve"> opportunity for human error</w:t>
      </w:r>
      <w:r>
        <w:t>;</w:t>
      </w:r>
    </w:p>
    <w:p w14:paraId="4C05D3AC" w14:textId="15F80B6B" w:rsidR="004F4C15" w:rsidRDefault="004F4C15" w:rsidP="00A3642B">
      <w:pPr>
        <w:pStyle w:val="ListParagraph"/>
        <w:numPr>
          <w:ilvl w:val="1"/>
          <w:numId w:val="15"/>
        </w:numPr>
        <w:spacing w:before="120" w:after="120" w:line="276" w:lineRule="auto"/>
        <w:contextualSpacing w:val="0"/>
      </w:pPr>
      <w:r>
        <w:t>Timeliness and relevance of change or temporary state information (NOTAMs); and</w:t>
      </w:r>
    </w:p>
    <w:p w14:paraId="49A9F049" w14:textId="5F3636EA" w:rsidR="004F4C15" w:rsidRDefault="004F4C15" w:rsidP="00A3642B">
      <w:pPr>
        <w:pStyle w:val="ListParagraph"/>
        <w:numPr>
          <w:ilvl w:val="1"/>
          <w:numId w:val="15"/>
        </w:numPr>
        <w:spacing w:before="120" w:after="120" w:line="276" w:lineRule="auto"/>
        <w:contextualSpacing w:val="0"/>
      </w:pPr>
      <w:r>
        <w:t>Connected flight decks will be employed to get the maximum benefit of the system.</w:t>
      </w:r>
    </w:p>
    <w:p w14:paraId="2A64B7D0" w14:textId="18CA8883" w:rsidR="00772868" w:rsidRDefault="00772868" w:rsidP="00A3642B">
      <w:pPr>
        <w:pStyle w:val="ListParagraph"/>
        <w:numPr>
          <w:ilvl w:val="0"/>
          <w:numId w:val="15"/>
        </w:numPr>
        <w:spacing w:before="120" w:after="120" w:line="276" w:lineRule="auto"/>
        <w:contextualSpacing w:val="0"/>
      </w:pPr>
      <w:r>
        <w:t>Challenges:</w:t>
      </w:r>
    </w:p>
    <w:p w14:paraId="3609EA48" w14:textId="3A9CD254" w:rsidR="009A00CC" w:rsidRPr="009A00CC" w:rsidRDefault="009A00CC" w:rsidP="00A3642B">
      <w:pPr>
        <w:pStyle w:val="ListParagraph"/>
        <w:numPr>
          <w:ilvl w:val="1"/>
          <w:numId w:val="15"/>
        </w:numPr>
        <w:spacing w:before="120" w:after="120" w:line="276" w:lineRule="auto"/>
        <w:contextualSpacing w:val="0"/>
      </w:pPr>
      <w:r w:rsidRPr="009A00CC">
        <w:t xml:space="preserve">The rate of change of tech outstrips </w:t>
      </w:r>
      <w:r w:rsidR="00343490">
        <w:t>airline’s</w:t>
      </w:r>
      <w:r w:rsidRPr="009A00CC">
        <w:t xml:space="preserve"> ability to keep up with aircraft modifications</w:t>
      </w:r>
      <w:r w:rsidR="004F4C15">
        <w:t>;</w:t>
      </w:r>
    </w:p>
    <w:p w14:paraId="356DA15A" w14:textId="2D3DA5FA" w:rsidR="009A00CC" w:rsidRPr="009A00CC" w:rsidRDefault="009A00CC" w:rsidP="00A3642B">
      <w:pPr>
        <w:pStyle w:val="ListParagraph"/>
        <w:numPr>
          <w:ilvl w:val="1"/>
          <w:numId w:val="15"/>
        </w:numPr>
        <w:spacing w:before="120" w:after="120" w:line="276" w:lineRule="auto"/>
        <w:contextualSpacing w:val="0"/>
      </w:pPr>
      <w:r w:rsidRPr="009A00CC">
        <w:lastRenderedPageBreak/>
        <w:t>Information overload - masses of data / hard to process into information on the flight deck</w:t>
      </w:r>
      <w:r w:rsidR="004F4C15">
        <w:t>;</w:t>
      </w:r>
      <w:r w:rsidRPr="009A00CC">
        <w:t xml:space="preserve">  </w:t>
      </w:r>
    </w:p>
    <w:p w14:paraId="49D3C154" w14:textId="311529E9" w:rsidR="009A00CC" w:rsidRPr="009A00CC" w:rsidRDefault="009A00CC" w:rsidP="00A3642B">
      <w:pPr>
        <w:pStyle w:val="ListParagraph"/>
        <w:numPr>
          <w:ilvl w:val="1"/>
          <w:numId w:val="15"/>
        </w:numPr>
        <w:spacing w:before="120" w:after="120" w:line="276" w:lineRule="auto"/>
        <w:contextualSpacing w:val="0"/>
      </w:pPr>
      <w:r w:rsidRPr="009A00CC">
        <w:t>Connected flight decks will be employed to get the maximum benefit of the system</w:t>
      </w:r>
      <w:r w:rsidR="004F4C15">
        <w:t>;</w:t>
      </w:r>
    </w:p>
    <w:p w14:paraId="666624B0" w14:textId="13F58B11" w:rsidR="002A72D7" w:rsidRPr="009A00CC" w:rsidRDefault="00772868" w:rsidP="00A3642B">
      <w:pPr>
        <w:pStyle w:val="ListParagraph"/>
        <w:numPr>
          <w:ilvl w:val="1"/>
          <w:numId w:val="15"/>
        </w:numPr>
        <w:spacing w:before="120" w:after="120" w:line="276" w:lineRule="auto"/>
        <w:contextualSpacing w:val="0"/>
      </w:pPr>
      <w:r>
        <w:t xml:space="preserve">Security - </w:t>
      </w:r>
      <w:r w:rsidR="002A72D7" w:rsidRPr="009A00CC">
        <w:t>Integrity and security of system is key</w:t>
      </w:r>
      <w:r w:rsidR="004F4C15">
        <w:t>;</w:t>
      </w:r>
    </w:p>
    <w:p w14:paraId="0ADC7429" w14:textId="4DE4C039" w:rsidR="009A00CC" w:rsidRDefault="009A00CC" w:rsidP="00A3642B">
      <w:pPr>
        <w:pStyle w:val="ListParagraph"/>
        <w:numPr>
          <w:ilvl w:val="1"/>
          <w:numId w:val="15"/>
        </w:numPr>
        <w:spacing w:before="120" w:after="120" w:line="276" w:lineRule="auto"/>
        <w:contextualSpacing w:val="0"/>
      </w:pPr>
      <w:r w:rsidRPr="009A00CC">
        <w:t>Risk to getting the right behavioural/cultural changes</w:t>
      </w:r>
      <w:r w:rsidR="004F4C15">
        <w:t>; and</w:t>
      </w:r>
    </w:p>
    <w:p w14:paraId="52C5C739" w14:textId="31191A99" w:rsidR="00275E13" w:rsidRDefault="00275E13" w:rsidP="00A3642B">
      <w:pPr>
        <w:pStyle w:val="ListParagraph"/>
        <w:numPr>
          <w:ilvl w:val="1"/>
          <w:numId w:val="15"/>
        </w:numPr>
        <w:spacing w:before="120" w:after="120" w:line="276" w:lineRule="auto"/>
        <w:contextualSpacing w:val="0"/>
      </w:pPr>
      <w:r>
        <w:t xml:space="preserve">The cost of providing digital solutions to aircrew in large airlines is very high. Due to market forces, information is proprietary and designed to work with specific systems installed </w:t>
      </w:r>
      <w:r w:rsidR="00053835">
        <w:t>on the flight deck</w:t>
      </w:r>
      <w:r>
        <w:t xml:space="preserve"> of each aircraft type.</w:t>
      </w:r>
    </w:p>
    <w:p w14:paraId="1ADC16FE" w14:textId="7ACD64FA" w:rsidR="0007582B" w:rsidRDefault="0007582B">
      <w:pPr>
        <w:tabs>
          <w:tab w:val="clear" w:pos="709"/>
        </w:tabs>
        <w:spacing w:after="0"/>
      </w:pPr>
    </w:p>
    <w:p w14:paraId="395B0FA0" w14:textId="518D1AD9" w:rsidR="0007582B" w:rsidRDefault="0007582B" w:rsidP="00226402">
      <w:pPr>
        <w:pStyle w:val="Heading3"/>
        <w:pageBreakBefore/>
      </w:pPr>
      <w:r>
        <w:lastRenderedPageBreak/>
        <w:t xml:space="preserve">Small / Medium Airline </w:t>
      </w:r>
      <w:r w:rsidR="002A72D7">
        <w:t>Users</w:t>
      </w:r>
    </w:p>
    <w:p w14:paraId="2D4BE640" w14:textId="57E4DC95" w:rsidR="00E56B54" w:rsidRPr="00E56B54" w:rsidRDefault="00E56B54" w:rsidP="00D65858">
      <w:pPr>
        <w:pStyle w:val="Bodytext"/>
      </w:pPr>
      <w:r>
        <w:rPr>
          <w:noProof/>
          <w:lang w:eastAsia="en-NZ"/>
        </w:rPr>
        <w:drawing>
          <wp:inline distT="0" distB="0" distL="0" distR="0" wp14:anchorId="7AF5806E" wp14:editId="4C7C3400">
            <wp:extent cx="5677200" cy="261105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77200" cy="2611058"/>
                    </a:xfrm>
                    <a:prstGeom prst="rect">
                      <a:avLst/>
                    </a:prstGeom>
                    <a:noFill/>
                  </pic:spPr>
                </pic:pic>
              </a:graphicData>
            </a:graphic>
          </wp:inline>
        </w:drawing>
      </w:r>
    </w:p>
    <w:p w14:paraId="75734F81" w14:textId="77777777" w:rsidR="0007582B" w:rsidRPr="00CD5D3D" w:rsidRDefault="0007582B" w:rsidP="0007582B">
      <w:pPr>
        <w:pStyle w:val="Heading5"/>
      </w:pPr>
      <w:r>
        <w:t>Context</w:t>
      </w:r>
    </w:p>
    <w:p w14:paraId="63BDF4A8" w14:textId="34A7C7BA" w:rsidR="0007582B" w:rsidRPr="00226402" w:rsidRDefault="00343490" w:rsidP="00226402">
      <w:pPr>
        <w:pStyle w:val="ListParagraph"/>
        <w:numPr>
          <w:ilvl w:val="0"/>
          <w:numId w:val="5"/>
        </w:numPr>
        <w:spacing w:before="120" w:after="120" w:line="276" w:lineRule="auto"/>
        <w:contextualSpacing w:val="0"/>
      </w:pPr>
      <w:r w:rsidRPr="00226402">
        <w:t xml:space="preserve">Small and medium </w:t>
      </w:r>
      <w:r w:rsidR="0007582B" w:rsidRPr="00226402">
        <w:t>airlines carry out domestic operations only.</w:t>
      </w:r>
    </w:p>
    <w:p w14:paraId="095FC759" w14:textId="5A13F83A" w:rsidR="0007582B" w:rsidRDefault="00730FF2" w:rsidP="00226402">
      <w:pPr>
        <w:pStyle w:val="ListParagraph"/>
        <w:numPr>
          <w:ilvl w:val="0"/>
          <w:numId w:val="5"/>
        </w:numPr>
        <w:spacing w:before="120" w:after="120" w:line="276" w:lineRule="auto"/>
        <w:contextualSpacing w:val="0"/>
      </w:pPr>
      <w:r>
        <w:t>While similar to large airlines in their needs for information in the domestic sector, t</w:t>
      </w:r>
      <w:r w:rsidRPr="00226402">
        <w:t>hey are less well-resourced in terms of support to pilots for flight planning and other back room support.</w:t>
      </w:r>
    </w:p>
    <w:p w14:paraId="4B26A754" w14:textId="77777777" w:rsidR="00F1253D" w:rsidRPr="00226402" w:rsidRDefault="00F1253D" w:rsidP="00F1253D">
      <w:pPr>
        <w:spacing w:before="120" w:after="120" w:line="276" w:lineRule="auto"/>
      </w:pPr>
    </w:p>
    <w:p w14:paraId="3A6F4D8A" w14:textId="4B32FC33" w:rsidR="0007582B" w:rsidRDefault="0007582B" w:rsidP="0007582B">
      <w:pPr>
        <w:pStyle w:val="Heading3"/>
      </w:pPr>
      <w:r>
        <w:t>Small / Medium Airline User Case</w:t>
      </w:r>
    </w:p>
    <w:p w14:paraId="5AFE876A" w14:textId="7F6F4879" w:rsidR="0007582B" w:rsidRDefault="0007582B" w:rsidP="0007582B">
      <w:pPr>
        <w:pStyle w:val="Heading5"/>
      </w:pPr>
      <w:r>
        <w:t xml:space="preserve">Representative </w:t>
      </w:r>
      <w:r w:rsidR="00730FF2" w:rsidRPr="00730FF2">
        <w:rPr>
          <w:lang w:val="en-NZ"/>
        </w:rPr>
        <w:t xml:space="preserve">small/medium </w:t>
      </w:r>
      <w:r>
        <w:t>user operations and context</w:t>
      </w:r>
    </w:p>
    <w:p w14:paraId="719DD701" w14:textId="5CA3566C" w:rsidR="0007582B" w:rsidRDefault="0007582B" w:rsidP="00226402">
      <w:pPr>
        <w:pStyle w:val="ListParagraph"/>
        <w:numPr>
          <w:ilvl w:val="0"/>
          <w:numId w:val="5"/>
        </w:numPr>
        <w:spacing w:before="120" w:after="120" w:line="276" w:lineRule="auto"/>
        <w:contextualSpacing w:val="0"/>
      </w:pPr>
      <w:r>
        <w:t>The following describes the small/medium airline context:</w:t>
      </w:r>
    </w:p>
    <w:p w14:paraId="0482E254" w14:textId="42512D1D" w:rsidR="00BD0A5B" w:rsidRDefault="00E72E23" w:rsidP="00A3642B">
      <w:pPr>
        <w:pStyle w:val="ListParagraph"/>
        <w:numPr>
          <w:ilvl w:val="1"/>
          <w:numId w:val="19"/>
        </w:numPr>
        <w:spacing w:before="120" w:after="120" w:line="276" w:lineRule="auto"/>
        <w:contextualSpacing w:val="0"/>
      </w:pPr>
      <w:r>
        <w:t>Typically o</w:t>
      </w:r>
      <w:r w:rsidRPr="00746D81">
        <w:t xml:space="preserve">perate </w:t>
      </w:r>
      <w:r w:rsidR="00746D81" w:rsidRPr="00746D81">
        <w:t>small pressurise</w:t>
      </w:r>
      <w:r w:rsidR="007254D4">
        <w:t>d</w:t>
      </w:r>
      <w:r w:rsidR="00746D81" w:rsidRPr="00746D81">
        <w:t xml:space="preserve"> and non-pressurised aircraft, primarily carrying passengers, in a single pilot configuration across multiple sectors. </w:t>
      </w:r>
    </w:p>
    <w:p w14:paraId="17102CBC" w14:textId="1BA8F9E6" w:rsidR="00BD0A5B" w:rsidRDefault="00BD0A5B" w:rsidP="00A3642B">
      <w:pPr>
        <w:pStyle w:val="ListParagraph"/>
        <w:numPr>
          <w:ilvl w:val="1"/>
          <w:numId w:val="19"/>
        </w:numPr>
        <w:spacing w:before="120" w:after="120" w:line="276" w:lineRule="auto"/>
        <w:contextualSpacing w:val="0"/>
      </w:pPr>
      <w:r>
        <w:t>O</w:t>
      </w:r>
      <w:r w:rsidRPr="00746D81">
        <w:t xml:space="preserve">perate from a number of aerodromes, both </w:t>
      </w:r>
      <w:r>
        <w:t>un</w:t>
      </w:r>
      <w:r w:rsidRPr="00746D81">
        <w:t>controlled and controlled</w:t>
      </w:r>
      <w:r>
        <w:t xml:space="preserve"> (which may be busy).</w:t>
      </w:r>
      <w:r w:rsidRPr="00746D81">
        <w:t xml:space="preserve"> </w:t>
      </w:r>
      <w:r>
        <w:t>T</w:t>
      </w:r>
      <w:r w:rsidRPr="00746D81">
        <w:t xml:space="preserve">he majority of flights are conducted below 10,000ft and some flown up to 30,000 feet. </w:t>
      </w:r>
    </w:p>
    <w:p w14:paraId="42D3A241" w14:textId="18EB545D" w:rsidR="00BD0A5B" w:rsidRDefault="00BD0A5B" w:rsidP="00A3642B">
      <w:pPr>
        <w:pStyle w:val="ListParagraph"/>
        <w:numPr>
          <w:ilvl w:val="1"/>
          <w:numId w:val="19"/>
        </w:numPr>
        <w:spacing w:before="120" w:after="120" w:line="276" w:lineRule="auto"/>
        <w:contextualSpacing w:val="0"/>
      </w:pPr>
      <w:r>
        <w:t>Mostly</w:t>
      </w:r>
      <w:r w:rsidR="00746D81" w:rsidRPr="00746D81">
        <w:t xml:space="preserve"> flying on structured routes</w:t>
      </w:r>
      <w:r>
        <w:t>,</w:t>
      </w:r>
      <w:r w:rsidR="00746D81" w:rsidRPr="00746D81">
        <w:t xml:space="preserve"> IFR outside controlled airspace but may fly VFR at times within the New Zealand domestic FIR. </w:t>
      </w:r>
    </w:p>
    <w:p w14:paraId="322C13FE" w14:textId="3F3C7F3C" w:rsidR="00746D81" w:rsidRDefault="00BD0A5B" w:rsidP="00A3642B">
      <w:pPr>
        <w:pStyle w:val="ListParagraph"/>
        <w:numPr>
          <w:ilvl w:val="1"/>
          <w:numId w:val="19"/>
        </w:numPr>
        <w:spacing w:before="120" w:after="120" w:line="276" w:lineRule="auto"/>
        <w:contextualSpacing w:val="0"/>
      </w:pPr>
      <w:r>
        <w:t>D</w:t>
      </w:r>
      <w:r w:rsidR="00746D81" w:rsidRPr="00746D81">
        <w:t xml:space="preserve">on’t have a dedicated flight operations department, pilots can call on some support, </w:t>
      </w:r>
      <w:r>
        <w:t xml:space="preserve">however, </w:t>
      </w:r>
      <w:r w:rsidR="00746D81" w:rsidRPr="00746D81">
        <w:t xml:space="preserve">they are the information gatherer, assessor, flight planner, and decision maker. Margins are tight, time is precious, and the pre-flight planning process </w:t>
      </w:r>
      <w:r w:rsidR="00E72E23">
        <w:t>tends to be</w:t>
      </w:r>
      <w:r w:rsidR="00E72E23" w:rsidRPr="00746D81">
        <w:t xml:space="preserve"> </w:t>
      </w:r>
      <w:r w:rsidR="00746D81" w:rsidRPr="00746D81">
        <w:t>very human centric.</w:t>
      </w:r>
    </w:p>
    <w:p w14:paraId="3163073C" w14:textId="77777777" w:rsidR="00F1253D" w:rsidRDefault="00F1253D">
      <w:pPr>
        <w:tabs>
          <w:tab w:val="clear" w:pos="709"/>
        </w:tabs>
        <w:spacing w:after="0"/>
        <w:rPr>
          <w:b/>
          <w:color w:val="155A77"/>
          <w:lang w:val="en-GB"/>
        </w:rPr>
      </w:pPr>
      <w:r>
        <w:br w:type="page"/>
      </w:r>
    </w:p>
    <w:p w14:paraId="7DAB0295" w14:textId="48CE6770" w:rsidR="0007582B" w:rsidRDefault="0007582B" w:rsidP="0007582B">
      <w:pPr>
        <w:pStyle w:val="Heading5"/>
      </w:pPr>
      <w:r>
        <w:lastRenderedPageBreak/>
        <w:t xml:space="preserve">Aspects typically of importance for </w:t>
      </w:r>
      <w:r w:rsidR="00730FF2" w:rsidRPr="00730FF2">
        <w:rPr>
          <w:lang w:val="en-NZ"/>
        </w:rPr>
        <w:t xml:space="preserve">small/medium </w:t>
      </w:r>
      <w:r w:rsidR="001D431A">
        <w:t>users</w:t>
      </w:r>
    </w:p>
    <w:p w14:paraId="248F1B5F" w14:textId="6F2B83AF" w:rsidR="0007582B" w:rsidRDefault="009A00CC" w:rsidP="00226402">
      <w:pPr>
        <w:pStyle w:val="ListParagraph"/>
        <w:numPr>
          <w:ilvl w:val="0"/>
          <w:numId w:val="5"/>
        </w:numPr>
        <w:spacing w:before="120" w:after="120" w:line="276" w:lineRule="auto"/>
        <w:contextualSpacing w:val="0"/>
      </w:pPr>
      <w:r>
        <w:t xml:space="preserve">The following describes the information typically important for </w:t>
      </w:r>
      <w:r w:rsidR="0007582B">
        <w:t>small/medium airline users:</w:t>
      </w:r>
    </w:p>
    <w:p w14:paraId="63D72D08" w14:textId="7367C48F" w:rsidR="00746D81" w:rsidRPr="00746D81" w:rsidRDefault="00746D81" w:rsidP="00A3642B">
      <w:pPr>
        <w:pStyle w:val="ListParagraph"/>
        <w:numPr>
          <w:ilvl w:val="1"/>
          <w:numId w:val="19"/>
        </w:numPr>
        <w:spacing w:before="120" w:after="120" w:line="276" w:lineRule="auto"/>
        <w:contextualSpacing w:val="0"/>
      </w:pPr>
      <w:r w:rsidRPr="00746D81">
        <w:t>Human factors is a key consideration.</w:t>
      </w:r>
    </w:p>
    <w:p w14:paraId="50E7667E" w14:textId="77777777" w:rsidR="00746D81" w:rsidRPr="00746D81" w:rsidRDefault="00746D81" w:rsidP="00A3642B">
      <w:pPr>
        <w:pStyle w:val="ListParagraph"/>
        <w:numPr>
          <w:ilvl w:val="1"/>
          <w:numId w:val="19"/>
        </w:numPr>
        <w:spacing w:before="120" w:after="120" w:line="276" w:lineRule="auto"/>
        <w:contextualSpacing w:val="0"/>
      </w:pPr>
      <w:r w:rsidRPr="00746D81">
        <w:t>Information is available ideally from a common source (as much as possible).</w:t>
      </w:r>
    </w:p>
    <w:p w14:paraId="5853E0C4" w14:textId="77777777" w:rsidR="00746D81" w:rsidRPr="00746D81" w:rsidRDefault="00746D81" w:rsidP="00A3642B">
      <w:pPr>
        <w:pStyle w:val="ListParagraph"/>
        <w:numPr>
          <w:ilvl w:val="1"/>
          <w:numId w:val="19"/>
        </w:numPr>
        <w:spacing w:before="120" w:after="120" w:line="276" w:lineRule="auto"/>
        <w:contextualSpacing w:val="0"/>
      </w:pPr>
      <w:r w:rsidRPr="00746D81">
        <w:t>Information being available to pilot’s that is up to date so they can make informed decisions about the conduct of the proposed flight.</w:t>
      </w:r>
    </w:p>
    <w:p w14:paraId="24E295BF" w14:textId="77777777" w:rsidR="00746D81" w:rsidRPr="00746D81" w:rsidRDefault="00746D81" w:rsidP="00A3642B">
      <w:pPr>
        <w:pStyle w:val="ListParagraph"/>
        <w:numPr>
          <w:ilvl w:val="1"/>
          <w:numId w:val="19"/>
        </w:numPr>
        <w:spacing w:before="120" w:after="120" w:line="276" w:lineRule="auto"/>
        <w:contextualSpacing w:val="0"/>
      </w:pPr>
      <w:r w:rsidRPr="00746D81">
        <w:t>The ability for such information to be easily shared amongst company personnel for collective analysis and discussion as required.</w:t>
      </w:r>
    </w:p>
    <w:p w14:paraId="7DDF89CB" w14:textId="0EEA0880" w:rsidR="00EA3256" w:rsidRDefault="00EA3256" w:rsidP="00A3642B">
      <w:pPr>
        <w:pStyle w:val="ListParagraph"/>
        <w:numPr>
          <w:ilvl w:val="1"/>
          <w:numId w:val="19"/>
        </w:numPr>
        <w:spacing w:before="120" w:after="120" w:line="276" w:lineRule="auto"/>
        <w:contextualSpacing w:val="0"/>
      </w:pPr>
      <w:r>
        <w:t>A</w:t>
      </w:r>
      <w:r w:rsidRPr="00746D81">
        <w:t xml:space="preserve"> </w:t>
      </w:r>
      <w:r>
        <w:t>minimum required operational information set</w:t>
      </w:r>
      <w:r w:rsidR="00A52A82">
        <w:rPr>
          <w:rStyle w:val="FootnoteReference"/>
        </w:rPr>
        <w:footnoteReference w:id="2"/>
      </w:r>
      <w:r>
        <w:t xml:space="preserve"> is available from certified sources.</w:t>
      </w:r>
    </w:p>
    <w:p w14:paraId="2397925C" w14:textId="7C8E9249" w:rsidR="00746D81" w:rsidRPr="00746D81" w:rsidRDefault="00EA3256" w:rsidP="00A3642B">
      <w:pPr>
        <w:pStyle w:val="ListParagraph"/>
        <w:numPr>
          <w:ilvl w:val="1"/>
          <w:numId w:val="19"/>
        </w:numPr>
        <w:spacing w:before="120" w:after="120" w:line="276" w:lineRule="auto"/>
        <w:contextualSpacing w:val="0"/>
      </w:pPr>
      <w:r>
        <w:t>Other</w:t>
      </w:r>
      <w:r w:rsidRPr="00746D81">
        <w:t xml:space="preserve"> </w:t>
      </w:r>
      <w:r w:rsidR="00746D81" w:rsidRPr="00746D81">
        <w:t xml:space="preserve">information received, </w:t>
      </w:r>
      <w:r>
        <w:t>is from a known source and is</w:t>
      </w:r>
      <w:r w:rsidR="00746D81" w:rsidRPr="00746D81">
        <w:t xml:space="preserve">up to date or at a minimum to be date/time stamped to </w:t>
      </w:r>
      <w:sdt>
        <w:sdtPr>
          <w:tag w:val="goog_rdk_6"/>
          <w:id w:val="-1967349785"/>
        </w:sdtPr>
        <w:sdtEndPr/>
        <w:sdtContent/>
      </w:sdt>
      <w:r w:rsidR="00746D81" w:rsidRPr="00746D81">
        <w:t xml:space="preserve">enable pilot assessment of its </w:t>
      </w:r>
      <w:r>
        <w:t>integrity, accuracy and usability</w:t>
      </w:r>
      <w:r w:rsidR="00746D81" w:rsidRPr="00746D81">
        <w:t>.</w:t>
      </w:r>
    </w:p>
    <w:p w14:paraId="78E5470D" w14:textId="08D6A253" w:rsidR="00746D81" w:rsidRDefault="00746D81" w:rsidP="00A3642B">
      <w:pPr>
        <w:pStyle w:val="ListParagraph"/>
        <w:numPr>
          <w:ilvl w:val="1"/>
          <w:numId w:val="19"/>
        </w:numPr>
        <w:spacing w:before="120" w:after="120" w:line="276" w:lineRule="auto"/>
        <w:contextualSpacing w:val="0"/>
      </w:pPr>
      <w:r w:rsidRPr="00746D81">
        <w:t>Providing updated information in a timely manner without generating information or work overload.</w:t>
      </w:r>
    </w:p>
    <w:p w14:paraId="485ED86F" w14:textId="2C8A3C25" w:rsidR="0007582B" w:rsidRDefault="0007582B" w:rsidP="0007582B">
      <w:pPr>
        <w:pStyle w:val="Heading5"/>
      </w:pPr>
      <w:r>
        <w:t xml:space="preserve">Information required by typical </w:t>
      </w:r>
      <w:r w:rsidR="00730FF2" w:rsidRPr="00730FF2">
        <w:rPr>
          <w:lang w:val="en-NZ"/>
        </w:rPr>
        <w:t xml:space="preserve">small/medium </w:t>
      </w:r>
      <w:r>
        <w:t>user</w:t>
      </w:r>
    </w:p>
    <w:p w14:paraId="79A1E792" w14:textId="6F2A6F0E" w:rsidR="0007582B" w:rsidRDefault="0007582B" w:rsidP="00226402">
      <w:pPr>
        <w:pStyle w:val="ListParagraph"/>
        <w:numPr>
          <w:ilvl w:val="0"/>
          <w:numId w:val="5"/>
        </w:numPr>
        <w:spacing w:before="120" w:after="120" w:line="276" w:lineRule="auto"/>
        <w:contextualSpacing w:val="0"/>
      </w:pPr>
      <w:r>
        <w:t>The following describes the expected typical use of aeronautical data by small/medium airline users:</w:t>
      </w:r>
    </w:p>
    <w:p w14:paraId="15DFCD9D" w14:textId="6EECA90B" w:rsidR="00746D81" w:rsidRPr="00746D81" w:rsidRDefault="00746D81" w:rsidP="00A3642B">
      <w:pPr>
        <w:pStyle w:val="ListParagraph"/>
        <w:numPr>
          <w:ilvl w:val="1"/>
          <w:numId w:val="19"/>
        </w:numPr>
        <w:spacing w:before="120" w:after="120" w:line="276" w:lineRule="auto"/>
        <w:contextualSpacing w:val="0"/>
      </w:pPr>
      <w:r w:rsidRPr="00746D81">
        <w:t>AIP including IFR charts, these may be provided via third party and hard copy – digitally available and instant</w:t>
      </w:r>
    </w:p>
    <w:p w14:paraId="45DFC98A" w14:textId="1B3C6F68" w:rsidR="00746D81" w:rsidRPr="00746D81" w:rsidRDefault="003D20E0" w:rsidP="00A3642B">
      <w:pPr>
        <w:pStyle w:val="ListParagraph"/>
        <w:numPr>
          <w:ilvl w:val="1"/>
          <w:numId w:val="19"/>
        </w:numPr>
        <w:spacing w:before="120" w:after="120" w:line="276" w:lineRule="auto"/>
        <w:contextualSpacing w:val="0"/>
      </w:pPr>
      <w:r>
        <w:t>NOTAM information</w:t>
      </w:r>
      <w:r w:rsidR="00746D81" w:rsidRPr="00746D81">
        <w:t>, Supplements, AICs</w:t>
      </w:r>
    </w:p>
    <w:p w14:paraId="3543943E" w14:textId="69286C95" w:rsidR="00746D81" w:rsidRPr="00746D81" w:rsidRDefault="00746D81" w:rsidP="0095235F">
      <w:pPr>
        <w:pStyle w:val="ListParagraph"/>
        <w:numPr>
          <w:ilvl w:val="1"/>
          <w:numId w:val="19"/>
        </w:numPr>
        <w:spacing w:before="120" w:after="120" w:line="276" w:lineRule="auto"/>
        <w:contextualSpacing w:val="0"/>
      </w:pPr>
      <w:r w:rsidRPr="00746D81">
        <w:t xml:space="preserve">Certified </w:t>
      </w:r>
      <w:r w:rsidR="007254D4">
        <w:t>M</w:t>
      </w:r>
      <w:r w:rsidRPr="00746D81">
        <w:t xml:space="preserve">et information </w:t>
      </w:r>
      <w:r w:rsidR="0095235F">
        <w:t xml:space="preserve">(atmospheric and aerodrome) </w:t>
      </w:r>
      <w:r w:rsidRPr="00746D81">
        <w:t>current and forecast</w:t>
      </w:r>
    </w:p>
    <w:p w14:paraId="7C9AD195" w14:textId="51B3C47F" w:rsidR="00746D81" w:rsidRPr="00746D81" w:rsidRDefault="00746D81" w:rsidP="00A3642B">
      <w:pPr>
        <w:pStyle w:val="ListParagraph"/>
        <w:numPr>
          <w:ilvl w:val="1"/>
          <w:numId w:val="19"/>
        </w:numPr>
        <w:spacing w:before="120" w:after="120" w:line="276" w:lineRule="auto"/>
        <w:contextualSpacing w:val="0"/>
      </w:pPr>
      <w:r w:rsidRPr="00746D81">
        <w:t xml:space="preserve">VFR Charts and IFR charts </w:t>
      </w:r>
    </w:p>
    <w:p w14:paraId="11B47405" w14:textId="3A037028" w:rsidR="00746D81" w:rsidRDefault="00746D81" w:rsidP="00A3642B">
      <w:pPr>
        <w:pStyle w:val="ListParagraph"/>
        <w:numPr>
          <w:ilvl w:val="1"/>
          <w:numId w:val="19"/>
        </w:numPr>
        <w:spacing w:before="120" w:after="120" w:line="276" w:lineRule="auto"/>
        <w:contextualSpacing w:val="0"/>
      </w:pPr>
      <w:r w:rsidRPr="00746D81">
        <w:t>RAIM</w:t>
      </w:r>
    </w:p>
    <w:p w14:paraId="4935180E" w14:textId="77777777" w:rsidR="00F1253D" w:rsidRDefault="00F1253D">
      <w:pPr>
        <w:tabs>
          <w:tab w:val="clear" w:pos="709"/>
        </w:tabs>
        <w:spacing w:after="0"/>
        <w:rPr>
          <w:b/>
          <w:color w:val="155A77"/>
          <w:lang w:val="en-GB"/>
        </w:rPr>
      </w:pPr>
      <w:r>
        <w:br w:type="page"/>
      </w:r>
    </w:p>
    <w:p w14:paraId="49A6EE19" w14:textId="3F195094" w:rsidR="0007582B" w:rsidRDefault="008B792D" w:rsidP="0007582B">
      <w:pPr>
        <w:pStyle w:val="Heading5"/>
      </w:pPr>
      <w:r>
        <w:lastRenderedPageBreak/>
        <w:t xml:space="preserve">Information </w:t>
      </w:r>
      <w:r w:rsidR="0021583C">
        <w:t xml:space="preserve">benefits and challenges </w:t>
      </w:r>
      <w:r>
        <w:t xml:space="preserve">for typical </w:t>
      </w:r>
      <w:r w:rsidR="00730FF2" w:rsidRPr="00730FF2">
        <w:rPr>
          <w:lang w:val="en-NZ"/>
        </w:rPr>
        <w:t xml:space="preserve">small/medium </w:t>
      </w:r>
      <w:r>
        <w:t>user</w:t>
      </w:r>
    </w:p>
    <w:p w14:paraId="240908C7" w14:textId="5AFCD514" w:rsidR="0007582B" w:rsidRDefault="0007582B" w:rsidP="00226402">
      <w:pPr>
        <w:pStyle w:val="ListParagraph"/>
        <w:numPr>
          <w:ilvl w:val="0"/>
          <w:numId w:val="5"/>
        </w:numPr>
        <w:spacing w:before="120" w:after="120" w:line="276" w:lineRule="auto"/>
        <w:contextualSpacing w:val="0"/>
      </w:pPr>
      <w:r>
        <w:t xml:space="preserve">The following describes the </w:t>
      </w:r>
      <w:r w:rsidR="006D0460">
        <w:t xml:space="preserve">expected </w:t>
      </w:r>
      <w:r w:rsidR="0021583C">
        <w:t xml:space="preserve">benefits and challenges </w:t>
      </w:r>
      <w:r>
        <w:t>of AIM</w:t>
      </w:r>
      <w:r w:rsidR="00315F22">
        <w:t>S</w:t>
      </w:r>
      <w:r>
        <w:t xml:space="preserve"> CONOPS small/medium airline</w:t>
      </w:r>
    </w:p>
    <w:p w14:paraId="5BAC4673" w14:textId="77777777" w:rsidR="00772868" w:rsidRDefault="00772868" w:rsidP="00A3642B">
      <w:pPr>
        <w:pStyle w:val="ListParagraph"/>
        <w:numPr>
          <w:ilvl w:val="0"/>
          <w:numId w:val="16"/>
        </w:numPr>
        <w:spacing w:before="120" w:after="120" w:line="276" w:lineRule="auto"/>
      </w:pPr>
      <w:r>
        <w:t>Benefits:</w:t>
      </w:r>
    </w:p>
    <w:p w14:paraId="5D74C9E3" w14:textId="4EDA7462" w:rsidR="00772868" w:rsidRDefault="00772868" w:rsidP="00A3642B">
      <w:pPr>
        <w:pStyle w:val="ListParagraph"/>
        <w:numPr>
          <w:ilvl w:val="1"/>
          <w:numId w:val="16"/>
        </w:numPr>
        <w:spacing w:before="120" w:after="120" w:line="276" w:lineRule="auto"/>
        <w:contextualSpacing w:val="0"/>
      </w:pPr>
      <w:r>
        <w:t>Reduced opportunity for human error</w:t>
      </w:r>
      <w:r w:rsidR="00E56B54">
        <w:t>;</w:t>
      </w:r>
    </w:p>
    <w:p w14:paraId="47ECEA8D" w14:textId="6EB89D2C" w:rsidR="00746D81" w:rsidRDefault="00746D81" w:rsidP="00A3642B">
      <w:pPr>
        <w:pStyle w:val="ListParagraph"/>
        <w:numPr>
          <w:ilvl w:val="1"/>
          <w:numId w:val="16"/>
        </w:numPr>
        <w:spacing w:before="120" w:after="120" w:line="276" w:lineRule="auto"/>
      </w:pPr>
      <w:r w:rsidRPr="00746D81">
        <w:t>Commercial reality precludes the availability of a full flight support department, technology can go some way to bridging this gap – integrated sources may alleviate this issue</w:t>
      </w:r>
      <w:r w:rsidR="00E56B54">
        <w:t>;</w:t>
      </w:r>
    </w:p>
    <w:p w14:paraId="1F39897A" w14:textId="04FAF55B" w:rsidR="004101BF" w:rsidRPr="00746D81" w:rsidRDefault="004101BF" w:rsidP="00A3642B">
      <w:pPr>
        <w:pStyle w:val="ListParagraph"/>
        <w:numPr>
          <w:ilvl w:val="1"/>
          <w:numId w:val="16"/>
        </w:numPr>
        <w:spacing w:before="120" w:after="120" w:line="276" w:lineRule="auto"/>
      </w:pPr>
      <w:r w:rsidRPr="004101BF">
        <w:t>Connected flight decks will be employed to get the maximum benefit of the system.</w:t>
      </w:r>
    </w:p>
    <w:p w14:paraId="66EF0AC6" w14:textId="039F7DDA" w:rsidR="00746D81" w:rsidRPr="00746D81" w:rsidRDefault="00053835" w:rsidP="00A3642B">
      <w:pPr>
        <w:pStyle w:val="ListParagraph"/>
        <w:numPr>
          <w:ilvl w:val="1"/>
          <w:numId w:val="16"/>
        </w:numPr>
        <w:spacing w:before="120" w:after="120" w:line="276" w:lineRule="auto"/>
      </w:pPr>
      <w:r>
        <w:t xml:space="preserve">Accessibility, efficiency and portability of the use of </w:t>
      </w:r>
      <w:r w:rsidRPr="00746D81">
        <w:t xml:space="preserve">PEDs </w:t>
      </w:r>
      <w:r>
        <w:t>on the flight deck</w:t>
      </w:r>
      <w:r w:rsidR="00746D81" w:rsidRPr="00746D81">
        <w:t xml:space="preserve">. </w:t>
      </w:r>
      <w:r w:rsidR="00E56B54">
        <w:t>and</w:t>
      </w:r>
    </w:p>
    <w:p w14:paraId="7B7D28D0" w14:textId="2E9B7BDB" w:rsidR="00746D81" w:rsidRDefault="00746D81" w:rsidP="00A3642B">
      <w:pPr>
        <w:pStyle w:val="ListParagraph"/>
        <w:numPr>
          <w:ilvl w:val="1"/>
          <w:numId w:val="16"/>
        </w:numPr>
        <w:spacing w:before="120" w:after="120" w:line="276" w:lineRule="auto"/>
      </w:pPr>
      <w:r w:rsidRPr="00746D81">
        <w:t xml:space="preserve">The move from paper based and towards </w:t>
      </w:r>
      <w:r w:rsidR="00625FE6" w:rsidRPr="00746D81">
        <w:t>device-based</w:t>
      </w:r>
      <w:r w:rsidRPr="00746D81">
        <w:t xml:space="preserve"> information access has the potential to deliver increased safety and efficiency. </w:t>
      </w:r>
    </w:p>
    <w:p w14:paraId="1DEB39F5" w14:textId="282C1E06" w:rsidR="00E56B54" w:rsidRPr="00746D81" w:rsidRDefault="00E56B54" w:rsidP="00D65858">
      <w:pPr>
        <w:pStyle w:val="ListParagraph"/>
        <w:numPr>
          <w:ilvl w:val="0"/>
          <w:numId w:val="16"/>
        </w:numPr>
        <w:spacing w:before="120" w:after="120" w:line="276" w:lineRule="auto"/>
      </w:pPr>
      <w:r>
        <w:t>Challenges:</w:t>
      </w:r>
    </w:p>
    <w:p w14:paraId="0B93C06E" w14:textId="590546E7" w:rsidR="00746D81" w:rsidRPr="00746D81" w:rsidRDefault="00746D81" w:rsidP="00A3642B">
      <w:pPr>
        <w:pStyle w:val="ListParagraph"/>
        <w:numPr>
          <w:ilvl w:val="1"/>
          <w:numId w:val="16"/>
        </w:numPr>
        <w:spacing w:before="120" w:after="120" w:line="276" w:lineRule="auto"/>
      </w:pPr>
      <w:r w:rsidRPr="00746D81">
        <w:t xml:space="preserve">Reliance on a single </w:t>
      </w:r>
      <w:r w:rsidR="00625FE6" w:rsidRPr="00746D81">
        <w:t>third-party</w:t>
      </w:r>
      <w:r w:rsidRPr="00746D81">
        <w:t xml:space="preserve"> provider may present a risk due to sudden non availability of access.</w:t>
      </w:r>
    </w:p>
    <w:p w14:paraId="4FAF9EEB" w14:textId="458989F5" w:rsidR="00746D81" w:rsidRDefault="00746D81" w:rsidP="00A3642B">
      <w:pPr>
        <w:pStyle w:val="ListParagraph"/>
        <w:numPr>
          <w:ilvl w:val="1"/>
          <w:numId w:val="16"/>
        </w:numPr>
        <w:spacing w:before="120" w:after="120" w:line="276" w:lineRule="auto"/>
      </w:pPr>
      <w:r w:rsidRPr="00746D81">
        <w:t>Deluge of data potential to cause issues</w:t>
      </w:r>
      <w:r w:rsidR="0030660C">
        <w:t xml:space="preserve"> including validity and security</w:t>
      </w:r>
      <w:r w:rsidRPr="00746D81">
        <w:t>.</w:t>
      </w:r>
    </w:p>
    <w:p w14:paraId="608ADC52" w14:textId="72B497B8" w:rsidR="00A52A82" w:rsidRDefault="00A52A82" w:rsidP="00A3642B">
      <w:pPr>
        <w:pStyle w:val="ListParagraph"/>
        <w:numPr>
          <w:ilvl w:val="1"/>
          <w:numId w:val="16"/>
        </w:numPr>
        <w:spacing w:before="120" w:after="120" w:line="276" w:lineRule="auto"/>
      </w:pPr>
      <w:r>
        <w:t xml:space="preserve">While the </w:t>
      </w:r>
      <w:r w:rsidRPr="00746D81">
        <w:t xml:space="preserve">benefits of use of PEDs </w:t>
      </w:r>
      <w:r w:rsidR="00053835">
        <w:t>on the flight deck</w:t>
      </w:r>
      <w:r w:rsidRPr="00746D81">
        <w:t xml:space="preserve"> is </w:t>
      </w:r>
      <w:r>
        <w:t>recognised and m</w:t>
      </w:r>
      <w:r w:rsidRPr="00746D81">
        <w:t>ore research in this area is needed</w:t>
      </w:r>
      <w:r w:rsidR="00053835">
        <w:t xml:space="preserve"> to understand the risks</w:t>
      </w:r>
      <w:r w:rsidRPr="00746D81">
        <w:t xml:space="preserve">. E.g. </w:t>
      </w:r>
      <w:r w:rsidR="0030660C">
        <w:t xml:space="preserve">human factors such as tendency to ‘head down’ and </w:t>
      </w:r>
      <w:r w:rsidRPr="00746D81">
        <w:t xml:space="preserve">users relying on cellular data to obtain </w:t>
      </w:r>
      <w:r>
        <w:t xml:space="preserve">critical </w:t>
      </w:r>
      <w:r w:rsidRPr="00746D81">
        <w:t>information on PEDs</w:t>
      </w:r>
      <w:r w:rsidR="0030660C">
        <w:t>.  T</w:t>
      </w:r>
      <w:r w:rsidRPr="00746D81">
        <w:t xml:space="preserve">his may cause issues </w:t>
      </w:r>
      <w:sdt>
        <w:sdtPr>
          <w:tag w:val="goog_rdk_8"/>
          <w:id w:val="-220601606"/>
        </w:sdtPr>
        <w:sdtEndPr/>
        <w:sdtContent/>
      </w:sdt>
      <w:r w:rsidRPr="00746D81">
        <w:t>if cellular data drops out</w:t>
      </w:r>
      <w:r>
        <w:t xml:space="preserve"> and is not equipped to readily source the minimum required information via other sources;</w:t>
      </w:r>
    </w:p>
    <w:p w14:paraId="09A29004" w14:textId="38828195" w:rsidR="0007582B" w:rsidRDefault="0007582B" w:rsidP="0007582B">
      <w:pPr>
        <w:tabs>
          <w:tab w:val="clear" w:pos="709"/>
        </w:tabs>
        <w:spacing w:after="0"/>
      </w:pPr>
    </w:p>
    <w:p w14:paraId="51FE2466" w14:textId="18C05707" w:rsidR="00DF0577" w:rsidRDefault="00DF0577" w:rsidP="00226402">
      <w:pPr>
        <w:pStyle w:val="Heading3"/>
        <w:pageBreakBefore/>
      </w:pPr>
      <w:r>
        <w:lastRenderedPageBreak/>
        <w:t>Other Commercial IFR Users</w:t>
      </w:r>
    </w:p>
    <w:p w14:paraId="25D7729F" w14:textId="228D5717" w:rsidR="006E409D" w:rsidRPr="006E409D" w:rsidRDefault="006E409D" w:rsidP="00D65858">
      <w:pPr>
        <w:pStyle w:val="Bodytext"/>
      </w:pPr>
      <w:r>
        <w:rPr>
          <w:noProof/>
          <w:lang w:eastAsia="en-NZ"/>
        </w:rPr>
        <w:drawing>
          <wp:inline distT="0" distB="0" distL="0" distR="0" wp14:anchorId="3C7D005C" wp14:editId="0E269478">
            <wp:extent cx="5677200" cy="2606752"/>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677200" cy="2606752"/>
                    </a:xfrm>
                    <a:prstGeom prst="rect">
                      <a:avLst/>
                    </a:prstGeom>
                    <a:noFill/>
                  </pic:spPr>
                </pic:pic>
              </a:graphicData>
            </a:graphic>
          </wp:inline>
        </w:drawing>
      </w:r>
    </w:p>
    <w:p w14:paraId="1DC74894" w14:textId="77777777" w:rsidR="00DF0577" w:rsidRPr="00CD5D3D" w:rsidRDefault="00DF0577" w:rsidP="00DF0577">
      <w:pPr>
        <w:pStyle w:val="Heading5"/>
      </w:pPr>
      <w:r>
        <w:t>Context</w:t>
      </w:r>
    </w:p>
    <w:p w14:paraId="01382259" w14:textId="7563B2E0" w:rsidR="00DF0577" w:rsidRPr="00226402" w:rsidRDefault="00DF0577" w:rsidP="00226402">
      <w:pPr>
        <w:pStyle w:val="ListParagraph"/>
        <w:numPr>
          <w:ilvl w:val="0"/>
          <w:numId w:val="5"/>
        </w:numPr>
        <w:spacing w:before="120" w:after="120" w:line="276" w:lineRule="auto"/>
        <w:contextualSpacing w:val="0"/>
      </w:pPr>
      <w:r w:rsidRPr="00226402">
        <w:t>Commercial IFR users carry out a wide range of types of operation in a range of environments.</w:t>
      </w:r>
      <w:r w:rsidR="00730FF2" w:rsidRPr="00226402">
        <w:t xml:space="preserve"> Their needs are therefore varied and may not be routine. </w:t>
      </w:r>
    </w:p>
    <w:p w14:paraId="618A55DF" w14:textId="07BD116E" w:rsidR="00DF0577" w:rsidRDefault="00730FF2" w:rsidP="00226402">
      <w:pPr>
        <w:pStyle w:val="ListParagraph"/>
        <w:numPr>
          <w:ilvl w:val="0"/>
          <w:numId w:val="5"/>
        </w:numPr>
        <w:spacing w:before="120" w:after="120" w:line="276" w:lineRule="auto"/>
        <w:contextualSpacing w:val="0"/>
      </w:pPr>
      <w:r w:rsidRPr="00226402">
        <w:t>As with small airlines, pilots need to undertake a wide range of flight planning functions themselves.</w:t>
      </w:r>
    </w:p>
    <w:p w14:paraId="7B526640" w14:textId="77777777" w:rsidR="00F1253D" w:rsidRPr="00226402" w:rsidRDefault="00F1253D" w:rsidP="00F1253D">
      <w:pPr>
        <w:spacing w:before="120" w:after="120" w:line="276" w:lineRule="auto"/>
      </w:pPr>
    </w:p>
    <w:p w14:paraId="130D25EE" w14:textId="13CE4096" w:rsidR="00DF0577" w:rsidRDefault="00DF0577" w:rsidP="00DF0577">
      <w:pPr>
        <w:pStyle w:val="Heading3"/>
      </w:pPr>
      <w:r>
        <w:t>Other Commercial IFR User Case</w:t>
      </w:r>
    </w:p>
    <w:p w14:paraId="7A74D933" w14:textId="01B1F5B1" w:rsidR="00DF0577" w:rsidRDefault="00DF0577" w:rsidP="00DF0577">
      <w:pPr>
        <w:pStyle w:val="Heading5"/>
      </w:pPr>
      <w:r>
        <w:t xml:space="preserve">Representative </w:t>
      </w:r>
      <w:r w:rsidR="00730FF2">
        <w:t xml:space="preserve">commercial IFR </w:t>
      </w:r>
      <w:r>
        <w:t>user operation</w:t>
      </w:r>
      <w:r w:rsidR="00730FF2">
        <w:t>al</w:t>
      </w:r>
      <w:r>
        <w:t xml:space="preserve"> and context</w:t>
      </w:r>
    </w:p>
    <w:p w14:paraId="6FBD6D24" w14:textId="256449F1" w:rsidR="00DF0577" w:rsidRDefault="00DF0577" w:rsidP="00226402">
      <w:pPr>
        <w:pStyle w:val="ListParagraph"/>
        <w:numPr>
          <w:ilvl w:val="0"/>
          <w:numId w:val="5"/>
        </w:numPr>
        <w:spacing w:before="120" w:after="120" w:line="276" w:lineRule="auto"/>
        <w:contextualSpacing w:val="0"/>
      </w:pPr>
      <w:r>
        <w:t>The following describes the o</w:t>
      </w:r>
      <w:r w:rsidRPr="00DF0577">
        <w:t xml:space="preserve">ther </w:t>
      </w:r>
      <w:r>
        <w:t>c</w:t>
      </w:r>
      <w:r w:rsidRPr="00DF0577">
        <w:t xml:space="preserve">ommercial IFR </w:t>
      </w:r>
      <w:r>
        <w:t>context:</w:t>
      </w:r>
    </w:p>
    <w:p w14:paraId="21DC824E" w14:textId="232B427F" w:rsidR="00BD0A5B" w:rsidRDefault="00BD0A5B" w:rsidP="00A3642B">
      <w:pPr>
        <w:pStyle w:val="ListParagraph"/>
        <w:numPr>
          <w:ilvl w:val="1"/>
          <w:numId w:val="19"/>
        </w:numPr>
        <w:spacing w:before="120" w:after="120" w:line="276" w:lineRule="auto"/>
        <w:contextualSpacing w:val="0"/>
      </w:pPr>
      <w:r>
        <w:t>M</w:t>
      </w:r>
      <w:r w:rsidR="00B0527F" w:rsidRPr="00B0527F">
        <w:t xml:space="preserve">edium MEIFR CTO/ATO helicopters within NZ and in other AOC. </w:t>
      </w:r>
    </w:p>
    <w:p w14:paraId="0F9EC425" w14:textId="77777777" w:rsidR="00BD0A5B" w:rsidRDefault="00BD0A5B" w:rsidP="00A3642B">
      <w:pPr>
        <w:pStyle w:val="ListParagraph"/>
        <w:numPr>
          <w:ilvl w:val="1"/>
          <w:numId w:val="19"/>
        </w:numPr>
        <w:spacing w:before="120" w:after="120" w:line="276" w:lineRule="auto"/>
        <w:contextualSpacing w:val="0"/>
      </w:pPr>
      <w:r>
        <w:t>Fly</w:t>
      </w:r>
      <w:r w:rsidR="00B0527F" w:rsidRPr="00B0527F">
        <w:t xml:space="preserve"> VFR and IFR in controlled and uncontrolled airspace, below 10,000ft.  </w:t>
      </w:r>
    </w:p>
    <w:p w14:paraId="3F3B1483" w14:textId="63E18103" w:rsidR="00B0527F" w:rsidRPr="00B0527F" w:rsidRDefault="00BD0A5B" w:rsidP="00A3642B">
      <w:pPr>
        <w:pStyle w:val="ListParagraph"/>
        <w:numPr>
          <w:ilvl w:val="1"/>
          <w:numId w:val="19"/>
        </w:numPr>
        <w:spacing w:before="120" w:after="120" w:line="276" w:lineRule="auto"/>
        <w:contextualSpacing w:val="0"/>
      </w:pPr>
      <w:r>
        <w:t>S</w:t>
      </w:r>
      <w:r w:rsidR="00B0527F" w:rsidRPr="00B0527F">
        <w:t xml:space="preserve">usceptible to adverse/changing weather and freezing level. </w:t>
      </w:r>
      <w:r>
        <w:t xml:space="preserve">Can </w:t>
      </w:r>
      <w:r w:rsidR="00B0527F" w:rsidRPr="00B0527F">
        <w:t xml:space="preserve">be limited in alternate options because of relatively short endurance. </w:t>
      </w:r>
    </w:p>
    <w:p w14:paraId="64489FFF" w14:textId="08C5DB76" w:rsidR="00746D81" w:rsidRDefault="00BD0A5B" w:rsidP="00A3642B">
      <w:pPr>
        <w:pStyle w:val="ListParagraph"/>
        <w:numPr>
          <w:ilvl w:val="1"/>
          <w:numId w:val="19"/>
        </w:numPr>
        <w:spacing w:before="120" w:after="120" w:line="276" w:lineRule="auto"/>
        <w:contextualSpacing w:val="0"/>
      </w:pPr>
      <w:r>
        <w:t>P</w:t>
      </w:r>
      <w:r w:rsidR="00B0527F" w:rsidRPr="00B0527F">
        <w:t>ilots conduct their own flight planning and use electronic flight bags.</w:t>
      </w:r>
    </w:p>
    <w:p w14:paraId="2D914691" w14:textId="77777777" w:rsidR="00F1253D" w:rsidRDefault="00F1253D">
      <w:pPr>
        <w:tabs>
          <w:tab w:val="clear" w:pos="709"/>
        </w:tabs>
        <w:spacing w:after="0"/>
        <w:rPr>
          <w:b/>
          <w:color w:val="155A77"/>
          <w:lang w:val="en-GB"/>
        </w:rPr>
      </w:pPr>
      <w:r>
        <w:br w:type="page"/>
      </w:r>
    </w:p>
    <w:p w14:paraId="69505BF2" w14:textId="2063BE89" w:rsidR="00DF0577" w:rsidRDefault="00DF0577" w:rsidP="00DF0577">
      <w:pPr>
        <w:pStyle w:val="Heading5"/>
      </w:pPr>
      <w:r>
        <w:lastRenderedPageBreak/>
        <w:t>Aspects typically of importance for</w:t>
      </w:r>
      <w:r w:rsidR="00730FF2" w:rsidRPr="00730FF2">
        <w:t xml:space="preserve"> </w:t>
      </w:r>
      <w:r w:rsidR="00730FF2">
        <w:t>commercial IFR</w:t>
      </w:r>
      <w:r>
        <w:t xml:space="preserve"> </w:t>
      </w:r>
      <w:r w:rsidR="001D431A">
        <w:t>users</w:t>
      </w:r>
    </w:p>
    <w:p w14:paraId="4AE45178" w14:textId="78F84FDC" w:rsidR="00DF0577" w:rsidRDefault="009A00CC" w:rsidP="00226402">
      <w:pPr>
        <w:pStyle w:val="ListParagraph"/>
        <w:numPr>
          <w:ilvl w:val="0"/>
          <w:numId w:val="5"/>
        </w:numPr>
        <w:spacing w:before="120" w:after="120" w:line="276" w:lineRule="auto"/>
        <w:contextualSpacing w:val="0"/>
      </w:pPr>
      <w:r>
        <w:t xml:space="preserve">The following describes the information typically important for </w:t>
      </w:r>
      <w:r w:rsidR="00DF0577">
        <w:t>o</w:t>
      </w:r>
      <w:r w:rsidR="00DF0577" w:rsidRPr="00DF0577">
        <w:t xml:space="preserve">ther </w:t>
      </w:r>
      <w:r w:rsidR="00DF0577">
        <w:t>c</w:t>
      </w:r>
      <w:r w:rsidR="00DF0577" w:rsidRPr="00DF0577">
        <w:t xml:space="preserve">ommercial IFR </w:t>
      </w:r>
      <w:r w:rsidR="00DF0577">
        <w:t>users:</w:t>
      </w:r>
    </w:p>
    <w:p w14:paraId="69C89A84" w14:textId="691C96AB" w:rsidR="00B0527F" w:rsidRPr="00B0527F" w:rsidRDefault="00B0527F" w:rsidP="00A3642B">
      <w:pPr>
        <w:pStyle w:val="ListParagraph"/>
        <w:numPr>
          <w:ilvl w:val="1"/>
          <w:numId w:val="19"/>
        </w:numPr>
        <w:spacing w:before="120" w:after="120" w:line="276" w:lineRule="auto"/>
        <w:contextualSpacing w:val="0"/>
        <w:rPr>
          <w:lang w:val="en-US"/>
        </w:rPr>
      </w:pPr>
      <w:r w:rsidRPr="00B0527F">
        <w:t>Data presented graphically on one device.</w:t>
      </w:r>
    </w:p>
    <w:p w14:paraId="4FDCAC4B" w14:textId="77777777" w:rsidR="00B0527F" w:rsidRPr="00B0527F" w:rsidRDefault="00B0527F" w:rsidP="00A3642B">
      <w:pPr>
        <w:pStyle w:val="ListParagraph"/>
        <w:numPr>
          <w:ilvl w:val="1"/>
          <w:numId w:val="19"/>
        </w:numPr>
        <w:spacing w:before="120" w:after="120" w:line="276" w:lineRule="auto"/>
        <w:contextualSpacing w:val="0"/>
        <w:rPr>
          <w:lang w:val="en-US"/>
        </w:rPr>
      </w:pPr>
      <w:r w:rsidRPr="00B0527F">
        <w:t>Ability to access data that is changing rapidly or not available/stale at point of departure e.g. Met data. Need to access this information during the flight.</w:t>
      </w:r>
    </w:p>
    <w:p w14:paraId="5FCA9A20" w14:textId="77777777" w:rsidR="00B0527F" w:rsidRPr="00B0527F" w:rsidRDefault="00B0527F" w:rsidP="00A3642B">
      <w:pPr>
        <w:pStyle w:val="ListParagraph"/>
        <w:numPr>
          <w:ilvl w:val="1"/>
          <w:numId w:val="19"/>
        </w:numPr>
        <w:spacing w:before="120" w:after="120" w:line="276" w:lineRule="auto"/>
        <w:contextualSpacing w:val="0"/>
        <w:rPr>
          <w:lang w:val="en-US"/>
        </w:rPr>
      </w:pPr>
      <w:r w:rsidRPr="00B0527F">
        <w:t>Information is available ideally from a common source as much as possible.</w:t>
      </w:r>
    </w:p>
    <w:p w14:paraId="7A87B881" w14:textId="77777777" w:rsidR="00B0527F" w:rsidRPr="00B0527F" w:rsidRDefault="00B0527F" w:rsidP="00A3642B">
      <w:pPr>
        <w:pStyle w:val="ListParagraph"/>
        <w:numPr>
          <w:ilvl w:val="1"/>
          <w:numId w:val="19"/>
        </w:numPr>
        <w:spacing w:before="120" w:after="120" w:line="276" w:lineRule="auto"/>
        <w:contextualSpacing w:val="0"/>
        <w:rPr>
          <w:lang w:val="en-US"/>
        </w:rPr>
      </w:pPr>
      <w:r w:rsidRPr="00B0527F">
        <w:t>NZ supplier of state data sources will be compliant with ICAO standards.</w:t>
      </w:r>
    </w:p>
    <w:p w14:paraId="43BE28DF" w14:textId="77777777" w:rsidR="00B0527F" w:rsidRPr="00B0527F" w:rsidRDefault="00B0527F" w:rsidP="00A3642B">
      <w:pPr>
        <w:pStyle w:val="ListParagraph"/>
        <w:numPr>
          <w:ilvl w:val="1"/>
          <w:numId w:val="19"/>
        </w:numPr>
        <w:spacing w:before="120" w:after="120" w:line="276" w:lineRule="auto"/>
        <w:contextualSpacing w:val="0"/>
        <w:rPr>
          <w:lang w:val="en-US"/>
        </w:rPr>
      </w:pPr>
      <w:r w:rsidRPr="00B0527F">
        <w:t>Open architecture setup.</w:t>
      </w:r>
    </w:p>
    <w:p w14:paraId="7132BE2A" w14:textId="77777777" w:rsidR="00B0527F" w:rsidRPr="00B0527F" w:rsidRDefault="00B0527F" w:rsidP="00A3642B">
      <w:pPr>
        <w:pStyle w:val="ListParagraph"/>
        <w:numPr>
          <w:ilvl w:val="1"/>
          <w:numId w:val="19"/>
        </w:numPr>
        <w:spacing w:before="120" w:after="120" w:line="276" w:lineRule="auto"/>
        <w:contextualSpacing w:val="0"/>
        <w:rPr>
          <w:lang w:val="en-US"/>
        </w:rPr>
      </w:pPr>
      <w:r w:rsidRPr="00B0527F">
        <w:t>Directly relevant information only, ability to filter.</w:t>
      </w:r>
    </w:p>
    <w:p w14:paraId="4EBD66BA" w14:textId="248A23CA" w:rsidR="00DF0577" w:rsidRDefault="00DF0577" w:rsidP="00DF0577">
      <w:pPr>
        <w:pStyle w:val="Heading5"/>
      </w:pPr>
      <w:r>
        <w:t xml:space="preserve">Information required by typical </w:t>
      </w:r>
      <w:r w:rsidR="00730FF2">
        <w:t xml:space="preserve">commercial IFR </w:t>
      </w:r>
      <w:r>
        <w:t>user</w:t>
      </w:r>
    </w:p>
    <w:p w14:paraId="531ABA12" w14:textId="5037A89D" w:rsidR="00DF0577" w:rsidRDefault="00DF0577" w:rsidP="00226402">
      <w:pPr>
        <w:pStyle w:val="ListParagraph"/>
        <w:numPr>
          <w:ilvl w:val="0"/>
          <w:numId w:val="5"/>
        </w:numPr>
        <w:spacing w:before="120" w:after="120" w:line="276" w:lineRule="auto"/>
        <w:contextualSpacing w:val="0"/>
      </w:pPr>
      <w:r>
        <w:t>The following describes the expected typical use of aeronautical data by o</w:t>
      </w:r>
      <w:r w:rsidRPr="00DF0577">
        <w:t xml:space="preserve">ther </w:t>
      </w:r>
      <w:r>
        <w:t>c</w:t>
      </w:r>
      <w:r w:rsidRPr="00DF0577">
        <w:t xml:space="preserve">ommercial IFR </w:t>
      </w:r>
      <w:r>
        <w:t>users:</w:t>
      </w:r>
    </w:p>
    <w:p w14:paraId="6A337E50" w14:textId="2980FFBB" w:rsidR="00B0527F" w:rsidRPr="00625FE6" w:rsidRDefault="00B0527F" w:rsidP="00A3642B">
      <w:pPr>
        <w:pStyle w:val="ListParagraph"/>
        <w:numPr>
          <w:ilvl w:val="1"/>
          <w:numId w:val="19"/>
        </w:numPr>
        <w:spacing w:before="120" w:after="120" w:line="276" w:lineRule="auto"/>
        <w:contextualSpacing w:val="0"/>
        <w:rPr>
          <w:lang w:val="en-US"/>
        </w:rPr>
      </w:pPr>
      <w:r w:rsidRPr="00226402">
        <w:t>Digital</w:t>
      </w:r>
      <w:r w:rsidRPr="00B0527F">
        <w:t xml:space="preserve"> Charting – on mobile device or paper (</w:t>
      </w:r>
      <w:r w:rsidRPr="00625FE6">
        <w:t>IFR and VFR)</w:t>
      </w:r>
    </w:p>
    <w:p w14:paraId="5481B9AC" w14:textId="77777777" w:rsidR="00B0527F" w:rsidRPr="00625FE6" w:rsidRDefault="00B0527F" w:rsidP="00A3642B">
      <w:pPr>
        <w:pStyle w:val="ListParagraph"/>
        <w:numPr>
          <w:ilvl w:val="1"/>
          <w:numId w:val="19"/>
        </w:numPr>
        <w:spacing w:before="120" w:after="120" w:line="276" w:lineRule="auto"/>
        <w:contextualSpacing w:val="0"/>
        <w:rPr>
          <w:lang w:val="en-US"/>
        </w:rPr>
      </w:pPr>
      <w:r w:rsidRPr="00625FE6">
        <w:t xml:space="preserve">Computer flight plan - </w:t>
      </w:r>
      <w:r w:rsidRPr="00226402">
        <w:t>presented on a mobile device and formatted interactively.</w:t>
      </w:r>
    </w:p>
    <w:p w14:paraId="0FBCE9EF" w14:textId="7BC6DD0C" w:rsidR="00B0527F" w:rsidRPr="00625FE6" w:rsidRDefault="003D20E0" w:rsidP="00A3642B">
      <w:pPr>
        <w:pStyle w:val="ListParagraph"/>
        <w:numPr>
          <w:ilvl w:val="1"/>
          <w:numId w:val="19"/>
        </w:numPr>
        <w:spacing w:before="120" w:after="120" w:line="276" w:lineRule="auto"/>
        <w:contextualSpacing w:val="0"/>
        <w:rPr>
          <w:lang w:val="en-US"/>
        </w:rPr>
      </w:pPr>
      <w:r>
        <w:t>NOTAM information</w:t>
      </w:r>
      <w:r w:rsidR="00B0527F" w:rsidRPr="00625FE6">
        <w:t xml:space="preserve"> package - </w:t>
      </w:r>
      <w:r w:rsidR="00B0527F" w:rsidRPr="00226402">
        <w:t>route specific information formatted digitally, interactive object on display, full information available as required.</w:t>
      </w:r>
    </w:p>
    <w:p w14:paraId="5D671F42" w14:textId="02BB6239" w:rsidR="00B0527F" w:rsidRPr="00625FE6" w:rsidRDefault="00B0527F" w:rsidP="00A3642B">
      <w:pPr>
        <w:pStyle w:val="ListParagraph"/>
        <w:numPr>
          <w:ilvl w:val="1"/>
          <w:numId w:val="19"/>
        </w:numPr>
        <w:spacing w:before="120" w:after="120" w:line="276" w:lineRule="auto"/>
        <w:contextualSpacing w:val="0"/>
        <w:rPr>
          <w:lang w:val="en-US"/>
        </w:rPr>
      </w:pPr>
      <w:r w:rsidRPr="00625FE6">
        <w:t xml:space="preserve">Weather package including OPMET/ Volcanic Ash Advisories - </w:t>
      </w:r>
      <w:r w:rsidRPr="00226402">
        <w:t xml:space="preserve">similar to </w:t>
      </w:r>
      <w:r w:rsidR="003D20E0">
        <w:t>NOTAM information</w:t>
      </w:r>
      <w:r w:rsidRPr="00226402">
        <w:t xml:space="preserve"> system, referenced to flight plan and presented only if relevant.</w:t>
      </w:r>
    </w:p>
    <w:p w14:paraId="582711F9" w14:textId="77777777" w:rsidR="00B0527F" w:rsidRPr="00625FE6" w:rsidRDefault="00B0527F" w:rsidP="00A3642B">
      <w:pPr>
        <w:pStyle w:val="ListParagraph"/>
        <w:numPr>
          <w:ilvl w:val="1"/>
          <w:numId w:val="19"/>
        </w:numPr>
        <w:spacing w:before="120" w:after="120" w:line="276" w:lineRule="auto"/>
        <w:contextualSpacing w:val="0"/>
        <w:rPr>
          <w:lang w:val="en-US"/>
        </w:rPr>
      </w:pPr>
      <w:r w:rsidRPr="00625FE6">
        <w:t xml:space="preserve">RAIM and GPS operational information – </w:t>
      </w:r>
      <w:r w:rsidRPr="00226402">
        <w:t>as above</w:t>
      </w:r>
    </w:p>
    <w:p w14:paraId="6DE965FB" w14:textId="77777777" w:rsidR="00B0527F" w:rsidRPr="00625FE6" w:rsidRDefault="00B0527F" w:rsidP="00A3642B">
      <w:pPr>
        <w:pStyle w:val="ListParagraph"/>
        <w:numPr>
          <w:ilvl w:val="1"/>
          <w:numId w:val="19"/>
        </w:numPr>
        <w:spacing w:before="120" w:after="120" w:line="276" w:lineRule="auto"/>
        <w:contextualSpacing w:val="0"/>
        <w:rPr>
          <w:lang w:val="en-US"/>
        </w:rPr>
      </w:pPr>
      <w:r w:rsidRPr="00625FE6">
        <w:t>Take-off and landing performance tools e.g. CAT A</w:t>
      </w:r>
    </w:p>
    <w:p w14:paraId="5894A893" w14:textId="77777777" w:rsidR="00F1253D" w:rsidRDefault="00F1253D">
      <w:pPr>
        <w:tabs>
          <w:tab w:val="clear" w:pos="709"/>
        </w:tabs>
        <w:spacing w:after="0"/>
        <w:rPr>
          <w:b/>
          <w:color w:val="155A77"/>
          <w:lang w:val="en-GB"/>
        </w:rPr>
      </w:pPr>
      <w:r>
        <w:br w:type="page"/>
      </w:r>
    </w:p>
    <w:p w14:paraId="5DF8648F" w14:textId="394CF661" w:rsidR="00DF0577" w:rsidRPr="003869FC" w:rsidRDefault="008B792D" w:rsidP="00DF0577">
      <w:pPr>
        <w:pStyle w:val="Heading5"/>
      </w:pPr>
      <w:r w:rsidRPr="00226402">
        <w:lastRenderedPageBreak/>
        <w:t xml:space="preserve">Information </w:t>
      </w:r>
      <w:r w:rsidR="0021583C">
        <w:t xml:space="preserve">benefits and challenges </w:t>
      </w:r>
      <w:r w:rsidRPr="00226402">
        <w:t xml:space="preserve">for typical </w:t>
      </w:r>
      <w:r w:rsidR="00730FF2" w:rsidRPr="00730FF2">
        <w:t xml:space="preserve">commercial IFR </w:t>
      </w:r>
      <w:r w:rsidRPr="00226402">
        <w:t>user</w:t>
      </w:r>
    </w:p>
    <w:p w14:paraId="1D369ABE" w14:textId="26299692" w:rsidR="00DF0577" w:rsidRPr="00625FE6" w:rsidRDefault="00DF0577" w:rsidP="00226402">
      <w:pPr>
        <w:pStyle w:val="ListParagraph"/>
        <w:numPr>
          <w:ilvl w:val="0"/>
          <w:numId w:val="5"/>
        </w:numPr>
        <w:spacing w:before="120" w:after="120" w:line="276" w:lineRule="auto"/>
        <w:contextualSpacing w:val="0"/>
      </w:pPr>
      <w:r w:rsidRPr="00625FE6">
        <w:t xml:space="preserve">The following describes the </w:t>
      </w:r>
      <w:r w:rsidR="006D0460">
        <w:t xml:space="preserve">expected </w:t>
      </w:r>
      <w:r w:rsidR="0021583C">
        <w:t xml:space="preserve">benefits and challenges </w:t>
      </w:r>
      <w:r w:rsidRPr="00625FE6">
        <w:t>of AIM</w:t>
      </w:r>
      <w:r w:rsidR="00D062E1">
        <w:t>S</w:t>
      </w:r>
      <w:r w:rsidRPr="00625FE6">
        <w:t xml:space="preserve"> CONOPS for other commercial IFR users:</w:t>
      </w:r>
    </w:p>
    <w:p w14:paraId="4C9832B8" w14:textId="77777777" w:rsidR="00F45B7D" w:rsidRDefault="00F45B7D" w:rsidP="00A3642B">
      <w:pPr>
        <w:pStyle w:val="ListParagraph"/>
        <w:numPr>
          <w:ilvl w:val="1"/>
          <w:numId w:val="19"/>
        </w:numPr>
        <w:spacing w:before="120" w:after="120" w:line="276" w:lineRule="auto"/>
        <w:contextualSpacing w:val="0"/>
      </w:pPr>
      <w:r>
        <w:t>Benefits:</w:t>
      </w:r>
    </w:p>
    <w:p w14:paraId="6849777B" w14:textId="5941FC92" w:rsidR="00F45B7D" w:rsidRDefault="00F45B7D" w:rsidP="00A3642B">
      <w:pPr>
        <w:pStyle w:val="ListParagraph"/>
        <w:numPr>
          <w:ilvl w:val="2"/>
          <w:numId w:val="25"/>
        </w:numPr>
        <w:spacing w:before="120" w:after="120" w:line="276" w:lineRule="auto"/>
        <w:contextualSpacing w:val="0"/>
      </w:pPr>
      <w:r>
        <w:t>Reduced opportunity for human error</w:t>
      </w:r>
      <w:r w:rsidR="006E409D">
        <w:t>;</w:t>
      </w:r>
    </w:p>
    <w:p w14:paraId="7C0A04D2" w14:textId="1856E355" w:rsidR="006E409D" w:rsidRDefault="006E409D" w:rsidP="00A3642B">
      <w:pPr>
        <w:pStyle w:val="ListParagraph"/>
        <w:numPr>
          <w:ilvl w:val="2"/>
          <w:numId w:val="25"/>
        </w:numPr>
        <w:spacing w:before="120" w:after="120" w:line="276" w:lineRule="auto"/>
        <w:contextualSpacing w:val="0"/>
      </w:pPr>
      <w:r>
        <w:t>The benefits of use of PEDs in the cockpit is recognised and realised;</w:t>
      </w:r>
    </w:p>
    <w:p w14:paraId="585C01BB" w14:textId="0262706E" w:rsidR="006E409D" w:rsidRPr="00625FE6" w:rsidRDefault="006E409D" w:rsidP="00A3642B">
      <w:pPr>
        <w:pStyle w:val="ListParagraph"/>
        <w:numPr>
          <w:ilvl w:val="2"/>
          <w:numId w:val="25"/>
        </w:numPr>
        <w:spacing w:before="120" w:after="120" w:line="276" w:lineRule="auto"/>
        <w:contextualSpacing w:val="0"/>
      </w:pPr>
      <w:r>
        <w:t>Timeliness and relevance of change or temporary state information (NOTAMs); and</w:t>
      </w:r>
    </w:p>
    <w:p w14:paraId="0E7296D2" w14:textId="7D6145D6" w:rsidR="00F45B7D" w:rsidRPr="00625FE6" w:rsidRDefault="00F45B7D" w:rsidP="00A3642B">
      <w:pPr>
        <w:pStyle w:val="ListParagraph"/>
        <w:numPr>
          <w:ilvl w:val="2"/>
          <w:numId w:val="25"/>
        </w:numPr>
        <w:spacing w:before="120" w:after="120" w:line="276" w:lineRule="auto"/>
        <w:contextualSpacing w:val="0"/>
      </w:pPr>
      <w:r w:rsidRPr="00625FE6">
        <w:t xml:space="preserve">Connected flight decks will </w:t>
      </w:r>
      <w:r>
        <w:t>enable</w:t>
      </w:r>
      <w:r w:rsidRPr="00625FE6">
        <w:t xml:space="preserve"> maximum benefit of the system.</w:t>
      </w:r>
    </w:p>
    <w:p w14:paraId="04929C73" w14:textId="77777777" w:rsidR="00F45B7D" w:rsidRDefault="00F45B7D" w:rsidP="00A3642B">
      <w:pPr>
        <w:pStyle w:val="ListParagraph"/>
        <w:numPr>
          <w:ilvl w:val="1"/>
          <w:numId w:val="19"/>
        </w:numPr>
        <w:spacing w:before="120" w:after="120" w:line="276" w:lineRule="auto"/>
        <w:contextualSpacing w:val="0"/>
      </w:pPr>
      <w:r>
        <w:t>Challenges:</w:t>
      </w:r>
    </w:p>
    <w:p w14:paraId="45FC0B06" w14:textId="53834441" w:rsidR="00B0527F" w:rsidRPr="00625FE6" w:rsidRDefault="00B0527F" w:rsidP="00A3642B">
      <w:pPr>
        <w:pStyle w:val="ListParagraph"/>
        <w:numPr>
          <w:ilvl w:val="2"/>
          <w:numId w:val="25"/>
        </w:numPr>
        <w:spacing w:before="120" w:after="120" w:line="276" w:lineRule="auto"/>
        <w:contextualSpacing w:val="0"/>
      </w:pPr>
      <w:r w:rsidRPr="00625FE6">
        <w:t xml:space="preserve">The rate of change of tech outstrips </w:t>
      </w:r>
      <w:r w:rsidR="00343490">
        <w:t>the owner’s</w:t>
      </w:r>
      <w:r w:rsidRPr="00625FE6">
        <w:t xml:space="preserve"> ability to keep up with aircraft modifications</w:t>
      </w:r>
      <w:r w:rsidR="006E409D">
        <w:t>;</w:t>
      </w:r>
    </w:p>
    <w:p w14:paraId="713FCB3B" w14:textId="6DDE5BEF" w:rsidR="00B0527F" w:rsidRPr="00625FE6" w:rsidRDefault="00B0527F" w:rsidP="00A3642B">
      <w:pPr>
        <w:pStyle w:val="ListParagraph"/>
        <w:numPr>
          <w:ilvl w:val="2"/>
          <w:numId w:val="25"/>
        </w:numPr>
        <w:spacing w:before="120" w:after="120" w:line="276" w:lineRule="auto"/>
        <w:contextualSpacing w:val="0"/>
      </w:pPr>
      <w:r w:rsidRPr="00625FE6">
        <w:t>Information overload - masses of data / hard to process into information on the flight deck</w:t>
      </w:r>
      <w:r w:rsidR="006E409D">
        <w:t>;</w:t>
      </w:r>
    </w:p>
    <w:p w14:paraId="2578A50E" w14:textId="0679D65D" w:rsidR="00B0527F" w:rsidRPr="00625FE6" w:rsidRDefault="00B0527F" w:rsidP="00A3642B">
      <w:pPr>
        <w:pStyle w:val="ListParagraph"/>
        <w:numPr>
          <w:ilvl w:val="2"/>
          <w:numId w:val="25"/>
        </w:numPr>
        <w:spacing w:before="120" w:after="120" w:line="276" w:lineRule="auto"/>
        <w:contextualSpacing w:val="0"/>
      </w:pPr>
      <w:r w:rsidRPr="00625FE6">
        <w:t xml:space="preserve">Integrity and security of system </w:t>
      </w:r>
      <w:r w:rsidR="00F45B7D">
        <w:t>management</w:t>
      </w:r>
      <w:r w:rsidR="006E409D">
        <w:t>;</w:t>
      </w:r>
    </w:p>
    <w:p w14:paraId="2060CF9F" w14:textId="6C4E00D1" w:rsidR="00B0527F" w:rsidRPr="00625FE6" w:rsidRDefault="0030660C" w:rsidP="00A3642B">
      <w:pPr>
        <w:pStyle w:val="ListParagraph"/>
        <w:numPr>
          <w:ilvl w:val="2"/>
          <w:numId w:val="25"/>
        </w:numPr>
        <w:spacing w:before="120" w:after="120" w:line="276" w:lineRule="auto"/>
        <w:contextualSpacing w:val="0"/>
      </w:pPr>
      <w:r>
        <w:t>Change r</w:t>
      </w:r>
      <w:r w:rsidR="00B0527F" w:rsidRPr="00625FE6">
        <w:t xml:space="preserve">isk </w:t>
      </w:r>
      <w:r>
        <w:t>-</w:t>
      </w:r>
      <w:r w:rsidRPr="00625FE6">
        <w:t xml:space="preserve"> </w:t>
      </w:r>
      <w:r w:rsidR="00B0527F" w:rsidRPr="00625FE6">
        <w:t>getting the right behavioural/cultural changes</w:t>
      </w:r>
      <w:r w:rsidR="006E409D">
        <w:t>; and</w:t>
      </w:r>
    </w:p>
    <w:p w14:paraId="16C04E48" w14:textId="0FF7EB99" w:rsidR="00B0527F" w:rsidRDefault="00B0527F" w:rsidP="00A3642B">
      <w:pPr>
        <w:pStyle w:val="ListParagraph"/>
        <w:numPr>
          <w:ilvl w:val="2"/>
          <w:numId w:val="25"/>
        </w:numPr>
        <w:spacing w:before="120" w:after="120" w:line="276" w:lineRule="auto"/>
        <w:contextualSpacing w:val="0"/>
      </w:pPr>
      <w:r w:rsidRPr="00625FE6">
        <w:t>Benefits may not be universally realised, due to connectivity and the display/interface.</w:t>
      </w:r>
    </w:p>
    <w:p w14:paraId="284103F5" w14:textId="157FCB23" w:rsidR="00055F2A" w:rsidRDefault="00F32705" w:rsidP="00055F2A">
      <w:pPr>
        <w:pStyle w:val="Heading3"/>
        <w:pageBreakBefore/>
      </w:pPr>
      <w:r>
        <w:lastRenderedPageBreak/>
        <w:t>Rotary/EMS</w:t>
      </w:r>
      <w:r w:rsidR="00055F2A">
        <w:t xml:space="preserve"> User Case</w:t>
      </w:r>
    </w:p>
    <w:p w14:paraId="62A0B767" w14:textId="0D48E4C2" w:rsidR="006E409D" w:rsidRPr="006E409D" w:rsidRDefault="006E409D" w:rsidP="00D65858">
      <w:pPr>
        <w:pStyle w:val="Bodytext"/>
      </w:pPr>
      <w:r>
        <w:rPr>
          <w:noProof/>
          <w:lang w:eastAsia="en-NZ"/>
        </w:rPr>
        <w:drawing>
          <wp:inline distT="0" distB="0" distL="0" distR="0" wp14:anchorId="4B4FF5A0" wp14:editId="4F591BE8">
            <wp:extent cx="5677200" cy="2604491"/>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677200" cy="2604491"/>
                    </a:xfrm>
                    <a:prstGeom prst="rect">
                      <a:avLst/>
                    </a:prstGeom>
                    <a:noFill/>
                  </pic:spPr>
                </pic:pic>
              </a:graphicData>
            </a:graphic>
          </wp:inline>
        </w:drawing>
      </w:r>
    </w:p>
    <w:p w14:paraId="61419A6E" w14:textId="71F55A04" w:rsidR="00055F2A" w:rsidRDefault="00055F2A" w:rsidP="00055F2A">
      <w:pPr>
        <w:pStyle w:val="Heading5"/>
      </w:pPr>
      <w:r>
        <w:t xml:space="preserve">Representative </w:t>
      </w:r>
      <w:r w:rsidR="00730FF2">
        <w:t xml:space="preserve">rescue </w:t>
      </w:r>
      <w:r>
        <w:t>operations and context</w:t>
      </w:r>
    </w:p>
    <w:p w14:paraId="2CCE524B" w14:textId="77777777" w:rsidR="00055F2A" w:rsidRDefault="00055F2A" w:rsidP="00226402">
      <w:pPr>
        <w:pStyle w:val="ListParagraph"/>
        <w:numPr>
          <w:ilvl w:val="0"/>
          <w:numId w:val="5"/>
        </w:numPr>
        <w:spacing w:before="120" w:after="120" w:line="276" w:lineRule="auto"/>
        <w:contextualSpacing w:val="0"/>
      </w:pPr>
      <w:r>
        <w:t>The following describes the expected typical application developer’s operation and context:</w:t>
      </w:r>
    </w:p>
    <w:p w14:paraId="64D4617D" w14:textId="41EBE211" w:rsidR="005F08B2" w:rsidRDefault="005F08B2" w:rsidP="00A3642B">
      <w:pPr>
        <w:pStyle w:val="ListParagraph"/>
        <w:numPr>
          <w:ilvl w:val="1"/>
          <w:numId w:val="19"/>
        </w:numPr>
        <w:spacing w:before="120" w:after="120" w:line="276" w:lineRule="auto"/>
        <w:contextualSpacing w:val="0"/>
      </w:pPr>
      <w:r>
        <w:t>Flights will</w:t>
      </w:r>
      <w:r w:rsidRPr="00DD681F">
        <w:t xml:space="preserve"> be low level, below 10,000 feet and time is often critical as </w:t>
      </w:r>
      <w:r w:rsidR="00226402">
        <w:t xml:space="preserve">the team </w:t>
      </w:r>
      <w:r w:rsidRPr="00DD681F">
        <w:t>need</w:t>
      </w:r>
      <w:r w:rsidR="00226402">
        <w:t>s</w:t>
      </w:r>
      <w:r w:rsidRPr="00DD681F">
        <w:t xml:space="preserve"> to commence searches and airlift patients with life threatening conditions. </w:t>
      </w:r>
    </w:p>
    <w:p w14:paraId="608A5188" w14:textId="77777777" w:rsidR="005F08B2" w:rsidRDefault="005F08B2" w:rsidP="00A3642B">
      <w:pPr>
        <w:pStyle w:val="ListParagraph"/>
        <w:numPr>
          <w:ilvl w:val="1"/>
          <w:numId w:val="19"/>
        </w:numPr>
        <w:spacing w:before="120" w:after="120" w:line="276" w:lineRule="auto"/>
        <w:contextualSpacing w:val="0"/>
      </w:pPr>
      <w:r>
        <w:t>H</w:t>
      </w:r>
      <w:r w:rsidR="00DD681F" w:rsidRPr="00DD681F">
        <w:t xml:space="preserve">elicopter IFR/VFR flights that maybe at any time of the day or night, sometimes in marginal weather and using night vision enhancement. </w:t>
      </w:r>
      <w:r w:rsidRPr="00DD681F">
        <w:t>Tendency to stay VFR if possible. Often transition between IFR and VFR and vice versa.</w:t>
      </w:r>
    </w:p>
    <w:p w14:paraId="5DCC0ADF" w14:textId="77777777" w:rsidR="005F08B2" w:rsidRDefault="005F08B2" w:rsidP="00A3642B">
      <w:pPr>
        <w:pStyle w:val="ListParagraph"/>
        <w:numPr>
          <w:ilvl w:val="1"/>
          <w:numId w:val="19"/>
        </w:numPr>
        <w:spacing w:before="120" w:after="120" w:line="276" w:lineRule="auto"/>
        <w:contextualSpacing w:val="0"/>
      </w:pPr>
      <w:r>
        <w:t>G</w:t>
      </w:r>
      <w:r w:rsidR="00DD681F" w:rsidRPr="00DD681F">
        <w:t xml:space="preserve">oing to and from airports and Hospitals as well as urban and rural areas. </w:t>
      </w:r>
    </w:p>
    <w:p w14:paraId="30422E86" w14:textId="7084D3B6" w:rsidR="00055F2A" w:rsidRDefault="00055F2A" w:rsidP="00055F2A">
      <w:pPr>
        <w:pStyle w:val="Heading5"/>
      </w:pPr>
      <w:r>
        <w:t xml:space="preserve">Aspects typically of importance for </w:t>
      </w:r>
      <w:r w:rsidR="00F32705">
        <w:t>rotary/EMS</w:t>
      </w:r>
      <w:r w:rsidR="00730FF2">
        <w:t xml:space="preserve"> users</w:t>
      </w:r>
    </w:p>
    <w:p w14:paraId="75FFA6FE" w14:textId="722FB017" w:rsidR="00055F2A" w:rsidRDefault="00055F2A" w:rsidP="00226402">
      <w:pPr>
        <w:pStyle w:val="ListParagraph"/>
        <w:numPr>
          <w:ilvl w:val="0"/>
          <w:numId w:val="5"/>
        </w:numPr>
        <w:spacing w:before="120" w:after="120" w:line="276" w:lineRule="auto"/>
        <w:contextualSpacing w:val="0"/>
      </w:pPr>
      <w:r>
        <w:t xml:space="preserve">The following describes the information typically important for </w:t>
      </w:r>
      <w:r w:rsidR="00D21D20">
        <w:t>rescue pilots</w:t>
      </w:r>
      <w:r>
        <w:t>:</w:t>
      </w:r>
    </w:p>
    <w:p w14:paraId="076361D0" w14:textId="4A497D4D" w:rsidR="005F08B2" w:rsidRDefault="005F08B2" w:rsidP="00A3642B">
      <w:pPr>
        <w:pStyle w:val="ListParagraph"/>
        <w:numPr>
          <w:ilvl w:val="1"/>
          <w:numId w:val="19"/>
        </w:numPr>
        <w:spacing w:before="120" w:after="120" w:line="276" w:lineRule="auto"/>
        <w:contextualSpacing w:val="0"/>
      </w:pPr>
      <w:r>
        <w:t>Speed of planning based on earlier planning</w:t>
      </w:r>
      <w:r w:rsidR="00226402">
        <w:t>, the team</w:t>
      </w:r>
      <w:r>
        <w:t xml:space="preserve"> need</w:t>
      </w:r>
      <w:r w:rsidR="00226402">
        <w:t>s</w:t>
      </w:r>
      <w:r>
        <w:t xml:space="preserve"> to plan accurately, but under time pressure.</w:t>
      </w:r>
    </w:p>
    <w:p w14:paraId="0AAC17D9" w14:textId="257A23F5" w:rsidR="005F08B2" w:rsidRDefault="005F08B2" w:rsidP="00A3642B">
      <w:pPr>
        <w:pStyle w:val="ListParagraph"/>
        <w:numPr>
          <w:ilvl w:val="1"/>
          <w:numId w:val="19"/>
        </w:numPr>
        <w:spacing w:before="120" w:after="120" w:line="276" w:lineRule="auto"/>
        <w:contextualSpacing w:val="0"/>
      </w:pPr>
      <w:r>
        <w:t xml:space="preserve">Rapidly developing a good situational awareness of the environment </w:t>
      </w:r>
      <w:r w:rsidR="00226402">
        <w:t>the crew</w:t>
      </w:r>
      <w:r>
        <w:t xml:space="preserve"> will be flying in from start to finish, including considerations, decision points and alternate course of action relating to my flight.</w:t>
      </w:r>
    </w:p>
    <w:p w14:paraId="2C2EE0A0" w14:textId="3A95FAAA" w:rsidR="00055F2A" w:rsidRPr="005841CC" w:rsidRDefault="00226402" w:rsidP="00A3642B">
      <w:pPr>
        <w:pStyle w:val="ListParagraph"/>
        <w:numPr>
          <w:ilvl w:val="1"/>
          <w:numId w:val="19"/>
        </w:numPr>
        <w:spacing w:before="120" w:after="120" w:line="276" w:lineRule="auto"/>
        <w:contextualSpacing w:val="0"/>
      </w:pPr>
      <w:r>
        <w:t>The pilot</w:t>
      </w:r>
      <w:r w:rsidR="005F08B2">
        <w:t xml:space="preserve"> </w:t>
      </w:r>
      <w:r>
        <w:t xml:space="preserve">in commend </w:t>
      </w:r>
      <w:r w:rsidR="005F08B2">
        <w:t xml:space="preserve">will be flying as a single pilot but as part of a multi-disciplinary </w:t>
      </w:r>
      <w:r w:rsidR="00D21D20">
        <w:t>team in</w:t>
      </w:r>
      <w:r w:rsidR="005F08B2">
        <w:t xml:space="preserve"> often challenging conditions</w:t>
      </w:r>
      <w:r>
        <w:t>. P</w:t>
      </w:r>
      <w:r w:rsidR="005F08B2">
        <w:t xml:space="preserve">ilot workload </w:t>
      </w:r>
      <w:r>
        <w:t xml:space="preserve">needs to be managed </w:t>
      </w:r>
      <w:r w:rsidR="005F08B2">
        <w:t xml:space="preserve">by keeping to procedures </w:t>
      </w:r>
      <w:r w:rsidR="00D21D20">
        <w:t>and clarity</w:t>
      </w:r>
      <w:r w:rsidR="005F08B2">
        <w:t xml:space="preserve"> of communications.</w:t>
      </w:r>
    </w:p>
    <w:p w14:paraId="18C9909A" w14:textId="77777777" w:rsidR="00F1253D" w:rsidRDefault="00F1253D">
      <w:pPr>
        <w:tabs>
          <w:tab w:val="clear" w:pos="709"/>
        </w:tabs>
        <w:spacing w:after="0"/>
        <w:rPr>
          <w:b/>
          <w:color w:val="155A77"/>
          <w:lang w:val="en-GB"/>
        </w:rPr>
      </w:pPr>
      <w:r>
        <w:br w:type="page"/>
      </w:r>
    </w:p>
    <w:p w14:paraId="1D6C298D" w14:textId="732CCD36" w:rsidR="00055F2A" w:rsidRDefault="00055F2A" w:rsidP="00055F2A">
      <w:pPr>
        <w:pStyle w:val="Heading5"/>
      </w:pPr>
      <w:r>
        <w:lastRenderedPageBreak/>
        <w:t xml:space="preserve">Information required by typical </w:t>
      </w:r>
      <w:r w:rsidR="00F32705">
        <w:t>rotary/EMS</w:t>
      </w:r>
      <w:r w:rsidR="00730FF2">
        <w:t xml:space="preserve"> </w:t>
      </w:r>
      <w:r>
        <w:t>user</w:t>
      </w:r>
      <w:r w:rsidR="00BF0C2C">
        <w:t>s</w:t>
      </w:r>
    </w:p>
    <w:p w14:paraId="5982CE61" w14:textId="70950762" w:rsidR="00055F2A" w:rsidRDefault="00055F2A" w:rsidP="00226402">
      <w:pPr>
        <w:pStyle w:val="ListParagraph"/>
        <w:numPr>
          <w:ilvl w:val="0"/>
          <w:numId w:val="5"/>
        </w:numPr>
        <w:spacing w:before="120" w:after="120" w:line="276" w:lineRule="auto"/>
        <w:contextualSpacing w:val="0"/>
      </w:pPr>
      <w:r>
        <w:t xml:space="preserve">The following describes the expected typical use of aeronautical data by </w:t>
      </w:r>
      <w:r w:rsidR="00D21D20">
        <w:t>rescue pilots</w:t>
      </w:r>
      <w:r>
        <w:t>:</w:t>
      </w:r>
    </w:p>
    <w:p w14:paraId="1CE6BE3E" w14:textId="1BB76DFA" w:rsidR="005F08B2" w:rsidRDefault="005F08B2" w:rsidP="00A3642B">
      <w:pPr>
        <w:pStyle w:val="ListParagraph"/>
        <w:numPr>
          <w:ilvl w:val="1"/>
          <w:numId w:val="19"/>
        </w:numPr>
        <w:spacing w:before="120" w:after="120" w:line="276" w:lineRule="auto"/>
        <w:contextualSpacing w:val="0"/>
      </w:pPr>
      <w:r>
        <w:t>Digital Charting – on mobile device or paper (IFR and VFR)</w:t>
      </w:r>
    </w:p>
    <w:p w14:paraId="5B1D24BE" w14:textId="77777777" w:rsidR="005F08B2" w:rsidRDefault="005F08B2" w:rsidP="00A3642B">
      <w:pPr>
        <w:pStyle w:val="ListParagraph"/>
        <w:numPr>
          <w:ilvl w:val="1"/>
          <w:numId w:val="19"/>
        </w:numPr>
        <w:spacing w:before="120" w:after="120" w:line="276" w:lineRule="auto"/>
        <w:contextualSpacing w:val="0"/>
      </w:pPr>
      <w:r>
        <w:t>Computer flight plan - presented on a mobile device and formatted interactively.</w:t>
      </w:r>
    </w:p>
    <w:p w14:paraId="08176D29" w14:textId="31E9C6BA" w:rsidR="005F08B2" w:rsidRDefault="003D20E0" w:rsidP="00A3642B">
      <w:pPr>
        <w:pStyle w:val="ListParagraph"/>
        <w:numPr>
          <w:ilvl w:val="1"/>
          <w:numId w:val="19"/>
        </w:numPr>
        <w:spacing w:before="120" w:after="120" w:line="276" w:lineRule="auto"/>
        <w:contextualSpacing w:val="0"/>
      </w:pPr>
      <w:r>
        <w:t>NOTAM information</w:t>
      </w:r>
      <w:r w:rsidR="005F08B2">
        <w:t xml:space="preserve"> package - route specific information formatted digitally, interactive object on display, full information available as required.</w:t>
      </w:r>
    </w:p>
    <w:p w14:paraId="05C37319" w14:textId="035518A2" w:rsidR="005F08B2" w:rsidRDefault="005F08B2" w:rsidP="00A3642B">
      <w:pPr>
        <w:pStyle w:val="ListParagraph"/>
        <w:numPr>
          <w:ilvl w:val="1"/>
          <w:numId w:val="19"/>
        </w:numPr>
        <w:spacing w:before="120" w:after="120" w:line="276" w:lineRule="auto"/>
        <w:contextualSpacing w:val="0"/>
      </w:pPr>
      <w:r>
        <w:t xml:space="preserve">Weather package including OPMET/ Volcanic Ash Advisories/ Moon Phase - similar to </w:t>
      </w:r>
      <w:r w:rsidR="003D20E0">
        <w:t>NOTAM information</w:t>
      </w:r>
      <w:r>
        <w:t xml:space="preserve"> system, referenced to flight plan and presented only if relevant.</w:t>
      </w:r>
    </w:p>
    <w:p w14:paraId="36233836" w14:textId="77777777" w:rsidR="005F08B2" w:rsidRDefault="005F08B2" w:rsidP="00A3642B">
      <w:pPr>
        <w:pStyle w:val="ListParagraph"/>
        <w:numPr>
          <w:ilvl w:val="1"/>
          <w:numId w:val="19"/>
        </w:numPr>
        <w:spacing w:before="120" w:after="120" w:line="276" w:lineRule="auto"/>
        <w:contextualSpacing w:val="0"/>
      </w:pPr>
      <w:r>
        <w:t>RAIM and GPS operational information – as above</w:t>
      </w:r>
    </w:p>
    <w:p w14:paraId="70D6C55B" w14:textId="003036F4" w:rsidR="00055F2A" w:rsidRPr="009B3093" w:rsidRDefault="005F08B2" w:rsidP="00A3642B">
      <w:pPr>
        <w:pStyle w:val="ListParagraph"/>
        <w:numPr>
          <w:ilvl w:val="1"/>
          <w:numId w:val="19"/>
        </w:numPr>
        <w:spacing w:before="120" w:after="120" w:line="276" w:lineRule="auto"/>
        <w:contextualSpacing w:val="0"/>
      </w:pPr>
      <w:r>
        <w:t>Take-off and landing performance tools e.g. CAT A</w:t>
      </w:r>
    </w:p>
    <w:p w14:paraId="7A5E14F0" w14:textId="327C6508" w:rsidR="00055F2A" w:rsidRDefault="008B792D" w:rsidP="00055F2A">
      <w:pPr>
        <w:pStyle w:val="Heading5"/>
      </w:pPr>
      <w:r>
        <w:t xml:space="preserve">Information </w:t>
      </w:r>
      <w:r w:rsidR="0021583C">
        <w:t xml:space="preserve">benefits and challenges </w:t>
      </w:r>
      <w:r>
        <w:t xml:space="preserve">for typical </w:t>
      </w:r>
      <w:r w:rsidR="00F32705">
        <w:t>rotary/EMS</w:t>
      </w:r>
      <w:r w:rsidR="00730FF2">
        <w:t xml:space="preserve"> user</w:t>
      </w:r>
      <w:r w:rsidR="00BF0C2C">
        <w:t>s</w:t>
      </w:r>
    </w:p>
    <w:p w14:paraId="06563626" w14:textId="5A425A51" w:rsidR="00055F2A" w:rsidRDefault="00055F2A" w:rsidP="00226402">
      <w:pPr>
        <w:pStyle w:val="ListParagraph"/>
        <w:numPr>
          <w:ilvl w:val="0"/>
          <w:numId w:val="5"/>
        </w:numPr>
        <w:spacing w:before="120" w:after="120" w:line="276" w:lineRule="auto"/>
        <w:contextualSpacing w:val="0"/>
      </w:pPr>
      <w:bookmarkStart w:id="24" w:name="_Hlk38036673"/>
      <w:r>
        <w:t xml:space="preserve">The following describes the </w:t>
      </w:r>
      <w:r w:rsidR="006D0460">
        <w:t xml:space="preserve">expected </w:t>
      </w:r>
      <w:r w:rsidR="0021583C">
        <w:t xml:space="preserve">benefits and challenges </w:t>
      </w:r>
      <w:r>
        <w:t>of AIM</w:t>
      </w:r>
      <w:r w:rsidR="00F312D4">
        <w:t>S</w:t>
      </w:r>
      <w:r>
        <w:t xml:space="preserve"> CONOPS for this user group</w:t>
      </w:r>
    </w:p>
    <w:p w14:paraId="2C82CDC9" w14:textId="77777777" w:rsidR="00955A12" w:rsidRDefault="00955A12" w:rsidP="00A3642B">
      <w:pPr>
        <w:pStyle w:val="ListParagraph"/>
        <w:numPr>
          <w:ilvl w:val="1"/>
          <w:numId w:val="19"/>
        </w:numPr>
        <w:spacing w:before="120" w:after="120" w:line="276" w:lineRule="auto"/>
        <w:contextualSpacing w:val="0"/>
      </w:pPr>
      <w:r>
        <w:t>Benefits:</w:t>
      </w:r>
    </w:p>
    <w:p w14:paraId="311D5B28" w14:textId="7825A497" w:rsidR="00955A12" w:rsidRDefault="00955A12" w:rsidP="00A3642B">
      <w:pPr>
        <w:pStyle w:val="ListParagraph"/>
        <w:numPr>
          <w:ilvl w:val="2"/>
          <w:numId w:val="21"/>
        </w:numPr>
        <w:spacing w:before="120" w:after="120" w:line="276" w:lineRule="auto"/>
        <w:contextualSpacing w:val="0"/>
      </w:pPr>
      <w:r>
        <w:t>Connected flight decks will be employed to get the maximum benefit of the system</w:t>
      </w:r>
      <w:r w:rsidR="006E409D">
        <w:t>;</w:t>
      </w:r>
    </w:p>
    <w:p w14:paraId="2D2DB471" w14:textId="75FD5AEE" w:rsidR="006E409D" w:rsidRDefault="006E409D" w:rsidP="00A3642B">
      <w:pPr>
        <w:pStyle w:val="ListParagraph"/>
        <w:numPr>
          <w:ilvl w:val="2"/>
          <w:numId w:val="21"/>
        </w:numPr>
        <w:spacing w:before="120" w:after="120" w:line="276" w:lineRule="auto"/>
        <w:contextualSpacing w:val="0"/>
      </w:pPr>
      <w:r>
        <w:t>The benefits of PEDs in the cockpit is recognised and realised;</w:t>
      </w:r>
    </w:p>
    <w:p w14:paraId="13966309" w14:textId="5016D27A" w:rsidR="006E409D" w:rsidRDefault="006E409D" w:rsidP="00A3642B">
      <w:pPr>
        <w:pStyle w:val="ListParagraph"/>
        <w:numPr>
          <w:ilvl w:val="2"/>
          <w:numId w:val="21"/>
        </w:numPr>
        <w:spacing w:before="120" w:after="120" w:line="276" w:lineRule="auto"/>
        <w:contextualSpacing w:val="0"/>
      </w:pPr>
      <w:r>
        <w:t>Timeliness and relevance of change or temporary state information (NOTAMs); and</w:t>
      </w:r>
    </w:p>
    <w:p w14:paraId="4E3EDDC7" w14:textId="77777777" w:rsidR="00955A12" w:rsidRPr="009B3093" w:rsidRDefault="00955A12" w:rsidP="00A3642B">
      <w:pPr>
        <w:pStyle w:val="ListParagraph"/>
        <w:numPr>
          <w:ilvl w:val="2"/>
          <w:numId w:val="21"/>
        </w:numPr>
        <w:spacing w:before="120" w:after="120" w:line="276" w:lineRule="auto"/>
        <w:contextualSpacing w:val="0"/>
      </w:pPr>
      <w:r>
        <w:t>Reduced opportunity for human error.</w:t>
      </w:r>
    </w:p>
    <w:p w14:paraId="1B828EBA" w14:textId="77777777" w:rsidR="00955A12" w:rsidRDefault="00955A12" w:rsidP="00A3642B">
      <w:pPr>
        <w:pStyle w:val="ListParagraph"/>
        <w:numPr>
          <w:ilvl w:val="1"/>
          <w:numId w:val="19"/>
        </w:numPr>
        <w:spacing w:before="120" w:after="120" w:line="276" w:lineRule="auto"/>
        <w:contextualSpacing w:val="0"/>
      </w:pPr>
      <w:r>
        <w:t>Challenges:</w:t>
      </w:r>
    </w:p>
    <w:p w14:paraId="089B4B01" w14:textId="5728295E" w:rsidR="005F08B2" w:rsidRDefault="005F08B2" w:rsidP="00A3642B">
      <w:pPr>
        <w:pStyle w:val="ListParagraph"/>
        <w:numPr>
          <w:ilvl w:val="2"/>
          <w:numId w:val="21"/>
        </w:numPr>
        <w:spacing w:before="120" w:after="120" w:line="276" w:lineRule="auto"/>
        <w:contextualSpacing w:val="0"/>
      </w:pPr>
      <w:r>
        <w:t xml:space="preserve">The rate of change of tech outstrips </w:t>
      </w:r>
      <w:r w:rsidR="00343490">
        <w:t>owner’s</w:t>
      </w:r>
      <w:r>
        <w:t xml:space="preserve"> ability to keep up with aircraft modifications</w:t>
      </w:r>
      <w:r w:rsidR="006E409D">
        <w:t>;</w:t>
      </w:r>
    </w:p>
    <w:p w14:paraId="48990F66" w14:textId="2C69A2C7" w:rsidR="005F08B2" w:rsidRDefault="005F08B2" w:rsidP="00A3642B">
      <w:pPr>
        <w:pStyle w:val="ListParagraph"/>
        <w:numPr>
          <w:ilvl w:val="2"/>
          <w:numId w:val="21"/>
        </w:numPr>
        <w:spacing w:before="120" w:after="120" w:line="276" w:lineRule="auto"/>
        <w:contextualSpacing w:val="0"/>
      </w:pPr>
      <w:r>
        <w:t xml:space="preserve">Information overload - masses of data </w:t>
      </w:r>
      <w:r w:rsidR="0030660C">
        <w:t>- some not time or situationally relevant. H</w:t>
      </w:r>
      <w:r>
        <w:t xml:space="preserve">ard to process into information </w:t>
      </w:r>
      <w:r w:rsidR="0030660C">
        <w:t>within the high work-load environment</w:t>
      </w:r>
      <w:r w:rsidR="006E409D">
        <w:t>;</w:t>
      </w:r>
    </w:p>
    <w:p w14:paraId="78DB6A7D" w14:textId="21DDA195" w:rsidR="00955A12" w:rsidRDefault="00955A12" w:rsidP="00A3642B">
      <w:pPr>
        <w:pStyle w:val="ListParagraph"/>
        <w:numPr>
          <w:ilvl w:val="2"/>
          <w:numId w:val="21"/>
        </w:numPr>
        <w:spacing w:before="120" w:after="120" w:line="276" w:lineRule="auto"/>
        <w:contextualSpacing w:val="0"/>
      </w:pPr>
      <w:r>
        <w:t>Management of integrity and security of system</w:t>
      </w:r>
      <w:r w:rsidR="006E409D">
        <w:t>;</w:t>
      </w:r>
    </w:p>
    <w:p w14:paraId="149124E4" w14:textId="4E8C8727" w:rsidR="00955A12" w:rsidRDefault="00955A12" w:rsidP="00A3642B">
      <w:pPr>
        <w:pStyle w:val="ListParagraph"/>
        <w:numPr>
          <w:ilvl w:val="2"/>
          <w:numId w:val="21"/>
        </w:numPr>
        <w:spacing w:before="120" w:after="120" w:line="276" w:lineRule="auto"/>
        <w:contextualSpacing w:val="0"/>
      </w:pPr>
      <w:r>
        <w:t>Risk to getting the right behavioural/cultural changes</w:t>
      </w:r>
      <w:r w:rsidR="006E409D">
        <w:t>; and</w:t>
      </w:r>
    </w:p>
    <w:p w14:paraId="1F40EC76" w14:textId="77777777" w:rsidR="00955A12" w:rsidRDefault="00955A12" w:rsidP="00A3642B">
      <w:pPr>
        <w:pStyle w:val="ListParagraph"/>
        <w:numPr>
          <w:ilvl w:val="2"/>
          <w:numId w:val="21"/>
        </w:numPr>
        <w:spacing w:before="120" w:after="120" w:line="276" w:lineRule="auto"/>
        <w:contextualSpacing w:val="0"/>
      </w:pPr>
      <w:r>
        <w:t>Benefits may not be universally realised, due to connectivity and the display/interface.</w:t>
      </w:r>
    </w:p>
    <w:bookmarkEnd w:id="24"/>
    <w:p w14:paraId="68D6263D" w14:textId="0FAA7F23" w:rsidR="004F4006" w:rsidRDefault="004F4006" w:rsidP="00C05AD7">
      <w:pPr>
        <w:pStyle w:val="Heading3"/>
        <w:pageBreakBefore/>
      </w:pPr>
      <w:r>
        <w:lastRenderedPageBreak/>
        <w:t>Aerodromes</w:t>
      </w:r>
    </w:p>
    <w:p w14:paraId="0BE3CE96" w14:textId="77777777" w:rsidR="00CD5D3D" w:rsidRDefault="00CD5D3D" w:rsidP="00793615">
      <w:pPr>
        <w:pStyle w:val="Heading5"/>
      </w:pPr>
      <w:r>
        <w:t>Context</w:t>
      </w:r>
    </w:p>
    <w:p w14:paraId="012D1BB7" w14:textId="23F168E5" w:rsidR="00CD5D3D" w:rsidRDefault="004F4006" w:rsidP="00226402">
      <w:pPr>
        <w:pStyle w:val="ListParagraph"/>
        <w:numPr>
          <w:ilvl w:val="0"/>
          <w:numId w:val="5"/>
        </w:numPr>
        <w:spacing w:before="120" w:after="120" w:line="276" w:lineRule="auto"/>
        <w:contextualSpacing w:val="0"/>
      </w:pPr>
      <w:r>
        <w:t xml:space="preserve">New Zealand as a small country isolated from other countries and large populations relies on aviation for business, tourism and economic growth.  </w:t>
      </w:r>
    </w:p>
    <w:p w14:paraId="2E42CB52" w14:textId="4FCA37A5" w:rsidR="00730FF2" w:rsidRPr="00226402" w:rsidRDefault="00730FF2">
      <w:pPr>
        <w:pStyle w:val="ListParagraph"/>
        <w:numPr>
          <w:ilvl w:val="0"/>
          <w:numId w:val="5"/>
        </w:numPr>
        <w:spacing w:before="120" w:after="120" w:line="276" w:lineRule="auto"/>
        <w:contextualSpacing w:val="0"/>
      </w:pPr>
      <w:r>
        <w:t>Aerodromes are both users and providers of aeronautical information.</w:t>
      </w:r>
    </w:p>
    <w:p w14:paraId="7F51D4C2" w14:textId="749BD59F" w:rsidR="00816B1A" w:rsidRDefault="00730FF2" w:rsidP="00226402">
      <w:pPr>
        <w:pStyle w:val="ListParagraph"/>
        <w:numPr>
          <w:ilvl w:val="0"/>
          <w:numId w:val="5"/>
        </w:numPr>
        <w:spacing w:before="120" w:after="120" w:line="276" w:lineRule="auto"/>
        <w:contextualSpacing w:val="0"/>
      </w:pPr>
      <w:r w:rsidRPr="00226402">
        <w:t>The size of an aerodrome is material to its resources and capability to contribute aeronautical information</w:t>
      </w:r>
    </w:p>
    <w:p w14:paraId="195F2681" w14:textId="77777777" w:rsidR="00F1253D" w:rsidRPr="00730FF2" w:rsidRDefault="00F1253D" w:rsidP="00F1253D">
      <w:pPr>
        <w:spacing w:before="120" w:after="120" w:line="276" w:lineRule="auto"/>
      </w:pPr>
    </w:p>
    <w:p w14:paraId="3E8B394D" w14:textId="09E194D8" w:rsidR="00816B1A" w:rsidRDefault="00816B1A" w:rsidP="00816B1A">
      <w:pPr>
        <w:pStyle w:val="Heading3"/>
      </w:pPr>
      <w:r>
        <w:t xml:space="preserve">Attended </w:t>
      </w:r>
      <w:r w:rsidR="00141E9F">
        <w:t>/Controlled</w:t>
      </w:r>
      <w:r w:rsidR="00955A12">
        <w:t xml:space="preserve"> </w:t>
      </w:r>
      <w:r>
        <w:t>Aerodrome User Case</w:t>
      </w:r>
    </w:p>
    <w:p w14:paraId="2E17E96D" w14:textId="63C55742" w:rsidR="006E409D" w:rsidRPr="006E409D" w:rsidRDefault="006E409D" w:rsidP="00D65858">
      <w:pPr>
        <w:pStyle w:val="Bodytext"/>
      </w:pPr>
      <w:r>
        <w:rPr>
          <w:noProof/>
          <w:lang w:eastAsia="en-NZ"/>
        </w:rPr>
        <w:drawing>
          <wp:inline distT="0" distB="0" distL="0" distR="0" wp14:anchorId="7890BD73" wp14:editId="460D348B">
            <wp:extent cx="5677200" cy="257877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677200" cy="2578773"/>
                    </a:xfrm>
                    <a:prstGeom prst="rect">
                      <a:avLst/>
                    </a:prstGeom>
                    <a:noFill/>
                  </pic:spPr>
                </pic:pic>
              </a:graphicData>
            </a:graphic>
          </wp:inline>
        </w:drawing>
      </w:r>
    </w:p>
    <w:p w14:paraId="7E22069A" w14:textId="0095AC8A" w:rsidR="00816B1A" w:rsidRDefault="00816B1A" w:rsidP="00816B1A">
      <w:pPr>
        <w:pStyle w:val="Heading5"/>
      </w:pPr>
      <w:r>
        <w:t xml:space="preserve">Representative </w:t>
      </w:r>
      <w:r w:rsidR="00730FF2">
        <w:t xml:space="preserve">large aerodrome </w:t>
      </w:r>
      <w:r>
        <w:t>user operations and context</w:t>
      </w:r>
    </w:p>
    <w:p w14:paraId="7A6434A8" w14:textId="51998E33" w:rsidR="00816B1A" w:rsidRDefault="00816B1A" w:rsidP="00226402">
      <w:pPr>
        <w:pStyle w:val="ListParagraph"/>
        <w:numPr>
          <w:ilvl w:val="0"/>
          <w:numId w:val="5"/>
        </w:numPr>
        <w:spacing w:before="120" w:after="120" w:line="276" w:lineRule="auto"/>
        <w:contextualSpacing w:val="0"/>
      </w:pPr>
      <w:r>
        <w:t>The following describes the expected typical controlled or attended aerodrome:</w:t>
      </w:r>
    </w:p>
    <w:p w14:paraId="758CBF45" w14:textId="77777777" w:rsidR="009D05B3" w:rsidRDefault="009D05B3" w:rsidP="00A3642B">
      <w:pPr>
        <w:pStyle w:val="ListParagraph"/>
        <w:numPr>
          <w:ilvl w:val="1"/>
          <w:numId w:val="19"/>
        </w:numPr>
        <w:spacing w:before="120" w:after="120" w:line="276" w:lineRule="auto"/>
      </w:pPr>
      <w:r>
        <w:t xml:space="preserve">An “originator” of material - publish aeronautical information relating to the airport. </w:t>
      </w:r>
    </w:p>
    <w:p w14:paraId="78236DFD" w14:textId="6C7950FE" w:rsidR="0003462E" w:rsidRDefault="009D05B3" w:rsidP="00A3642B">
      <w:pPr>
        <w:pStyle w:val="ListParagraph"/>
        <w:numPr>
          <w:ilvl w:val="1"/>
          <w:numId w:val="19"/>
        </w:numPr>
        <w:spacing w:before="120" w:after="120" w:line="276" w:lineRule="auto"/>
        <w:contextualSpacing w:val="0"/>
      </w:pPr>
      <w:r>
        <w:t>Use AIM</w:t>
      </w:r>
      <w:r w:rsidR="00F312D4">
        <w:t>S</w:t>
      </w:r>
      <w:r>
        <w:t xml:space="preserve"> for traffic and planning. </w:t>
      </w:r>
    </w:p>
    <w:p w14:paraId="658153EE" w14:textId="202D2FE0" w:rsidR="009D05B3" w:rsidRDefault="0003462E" w:rsidP="00A3642B">
      <w:pPr>
        <w:pStyle w:val="ListParagraph"/>
        <w:numPr>
          <w:ilvl w:val="1"/>
          <w:numId w:val="19"/>
        </w:numPr>
        <w:spacing w:before="120" w:after="120" w:line="276" w:lineRule="auto"/>
        <w:contextualSpacing w:val="0"/>
      </w:pPr>
      <w:r>
        <w:t>U</w:t>
      </w:r>
      <w:r w:rsidR="009D05B3">
        <w:t xml:space="preserve">se AIP information as part of compliance management and aerodrome development. </w:t>
      </w:r>
    </w:p>
    <w:p w14:paraId="13EA53AE" w14:textId="05251BE9" w:rsidR="009D05B3" w:rsidRDefault="009D05B3" w:rsidP="00A3642B">
      <w:pPr>
        <w:pStyle w:val="ListParagraph"/>
        <w:numPr>
          <w:ilvl w:val="1"/>
          <w:numId w:val="19"/>
        </w:numPr>
        <w:spacing w:before="120" w:after="120" w:line="276" w:lineRule="auto"/>
      </w:pPr>
      <w:r>
        <w:t>Primarily AIM</w:t>
      </w:r>
      <w:r w:rsidR="00F312D4">
        <w:t>S</w:t>
      </w:r>
      <w:r>
        <w:t xml:space="preserve"> interest is about compliance, required to provide safety information.</w:t>
      </w:r>
    </w:p>
    <w:p w14:paraId="12196DF4" w14:textId="77777777" w:rsidR="00F1253D" w:rsidRDefault="00F1253D">
      <w:pPr>
        <w:tabs>
          <w:tab w:val="clear" w:pos="709"/>
        </w:tabs>
        <w:spacing w:after="0"/>
        <w:rPr>
          <w:b/>
          <w:color w:val="155A77"/>
          <w:lang w:val="en-GB"/>
        </w:rPr>
      </w:pPr>
      <w:r>
        <w:br w:type="page"/>
      </w:r>
    </w:p>
    <w:p w14:paraId="1309C546" w14:textId="798583AD" w:rsidR="00816B1A" w:rsidRDefault="00816B1A" w:rsidP="00226402">
      <w:pPr>
        <w:pStyle w:val="Heading5"/>
      </w:pPr>
      <w:r>
        <w:lastRenderedPageBreak/>
        <w:t xml:space="preserve">Aspects typically of importance for </w:t>
      </w:r>
      <w:r w:rsidR="00730FF2">
        <w:t xml:space="preserve">large aerodrome </w:t>
      </w:r>
      <w:r w:rsidR="001D431A">
        <w:t>users</w:t>
      </w:r>
    </w:p>
    <w:p w14:paraId="78E1B790" w14:textId="01905A65" w:rsidR="00816B1A" w:rsidRDefault="009A00CC" w:rsidP="00226402">
      <w:pPr>
        <w:pStyle w:val="ListParagraph"/>
        <w:numPr>
          <w:ilvl w:val="0"/>
          <w:numId w:val="5"/>
        </w:numPr>
        <w:spacing w:before="120" w:after="120" w:line="276" w:lineRule="auto"/>
        <w:contextualSpacing w:val="0"/>
      </w:pPr>
      <w:r>
        <w:t xml:space="preserve">The following describes the information typically important for </w:t>
      </w:r>
      <w:r w:rsidR="00816B1A">
        <w:t>by controlled or attended aerodrome:</w:t>
      </w:r>
    </w:p>
    <w:p w14:paraId="59E7926B" w14:textId="1215724F" w:rsidR="009D05B3" w:rsidRDefault="009D05B3" w:rsidP="00A3642B">
      <w:pPr>
        <w:pStyle w:val="ListParagraph"/>
        <w:numPr>
          <w:ilvl w:val="1"/>
          <w:numId w:val="19"/>
        </w:numPr>
        <w:spacing w:before="120" w:after="120" w:line="276" w:lineRule="auto"/>
        <w:contextualSpacing w:val="0"/>
      </w:pPr>
      <w:r>
        <w:t>Ease of access and timeliness to publish AIP and access to specialist help to publish unusual situations</w:t>
      </w:r>
    </w:p>
    <w:p w14:paraId="23E8F0D5" w14:textId="77777777" w:rsidR="009D05B3" w:rsidRDefault="009D05B3" w:rsidP="00A3642B">
      <w:pPr>
        <w:pStyle w:val="ListParagraph"/>
        <w:numPr>
          <w:ilvl w:val="1"/>
          <w:numId w:val="19"/>
        </w:numPr>
        <w:spacing w:before="120" w:after="120" w:line="276" w:lineRule="auto"/>
        <w:contextualSpacing w:val="0"/>
      </w:pPr>
      <w:r>
        <w:t>Ease of access to AIP material</w:t>
      </w:r>
    </w:p>
    <w:p w14:paraId="596385C2" w14:textId="2776EF38" w:rsidR="009D05B3" w:rsidRDefault="009D05B3" w:rsidP="00A3642B">
      <w:pPr>
        <w:pStyle w:val="ListParagraph"/>
        <w:numPr>
          <w:ilvl w:val="1"/>
          <w:numId w:val="19"/>
        </w:numPr>
        <w:spacing w:before="120" w:after="120" w:line="276" w:lineRule="auto"/>
        <w:contextualSpacing w:val="0"/>
      </w:pPr>
      <w:r>
        <w:t xml:space="preserve">Changes to processes/procedures notified to aerodrome operators before </w:t>
      </w:r>
      <w:r w:rsidR="00742D60">
        <w:t>publishing</w:t>
      </w:r>
      <w:r>
        <w:t>.</w:t>
      </w:r>
    </w:p>
    <w:p w14:paraId="5A0F464E" w14:textId="77777777" w:rsidR="009D05B3" w:rsidRDefault="009D05B3" w:rsidP="00A3642B">
      <w:pPr>
        <w:pStyle w:val="ListParagraph"/>
        <w:numPr>
          <w:ilvl w:val="1"/>
          <w:numId w:val="19"/>
        </w:numPr>
        <w:spacing w:before="120" w:after="120" w:line="276" w:lineRule="auto"/>
        <w:contextualSpacing w:val="0"/>
      </w:pPr>
      <w:r>
        <w:t>Timeliness and accuracy (and currency) of data</w:t>
      </w:r>
    </w:p>
    <w:p w14:paraId="17090E95" w14:textId="5003BE0A" w:rsidR="009D05B3" w:rsidRDefault="009D05B3" w:rsidP="00A3642B">
      <w:pPr>
        <w:pStyle w:val="ListParagraph"/>
        <w:numPr>
          <w:ilvl w:val="1"/>
          <w:numId w:val="19"/>
        </w:numPr>
        <w:spacing w:before="120" w:after="120" w:line="276" w:lineRule="auto"/>
        <w:contextualSpacing w:val="0"/>
      </w:pPr>
      <w:r>
        <w:t xml:space="preserve">Need to know flights which have been diverted to </w:t>
      </w:r>
      <w:r w:rsidR="00F312D4">
        <w:t xml:space="preserve">the arrival </w:t>
      </w:r>
      <w:r>
        <w:t>aerodrome to facilitate their arrival. Ground facilitators need to be kept in the loop. Manage passengers and capacity on the apron.</w:t>
      </w:r>
    </w:p>
    <w:p w14:paraId="5181215A" w14:textId="77777777" w:rsidR="009D05B3" w:rsidRDefault="009D05B3" w:rsidP="00A3642B">
      <w:pPr>
        <w:pStyle w:val="ListParagraph"/>
        <w:numPr>
          <w:ilvl w:val="1"/>
          <w:numId w:val="19"/>
        </w:numPr>
        <w:spacing w:before="120" w:after="120" w:line="276" w:lineRule="auto"/>
        <w:contextualSpacing w:val="0"/>
      </w:pPr>
      <w:r>
        <w:t>Met information – influences capacity and health and safety etc.</w:t>
      </w:r>
    </w:p>
    <w:p w14:paraId="69769908" w14:textId="19E874FD" w:rsidR="00D8674D" w:rsidRDefault="009D05B3" w:rsidP="00A3642B">
      <w:pPr>
        <w:pStyle w:val="ListParagraph"/>
        <w:numPr>
          <w:ilvl w:val="1"/>
          <w:numId w:val="19"/>
        </w:numPr>
        <w:spacing w:before="120" w:after="120" w:line="276" w:lineRule="auto"/>
        <w:contextualSpacing w:val="0"/>
      </w:pPr>
      <w:r>
        <w:t>Dynamic, agile publish</w:t>
      </w:r>
      <w:r w:rsidR="00226402">
        <w:t>ing</w:t>
      </w:r>
      <w:r>
        <w:t xml:space="preserve"> of data.</w:t>
      </w:r>
      <w:r w:rsidDel="00D8674D">
        <w:t xml:space="preserve"> </w:t>
      </w:r>
    </w:p>
    <w:p w14:paraId="7D280925" w14:textId="28C6637F" w:rsidR="00816B1A" w:rsidRDefault="00816B1A" w:rsidP="00816B1A">
      <w:pPr>
        <w:pStyle w:val="Heading5"/>
      </w:pPr>
      <w:r>
        <w:t xml:space="preserve">Information required by typical </w:t>
      </w:r>
      <w:r w:rsidR="00730FF2">
        <w:t xml:space="preserve">large aerodrome </w:t>
      </w:r>
      <w:r>
        <w:t>user</w:t>
      </w:r>
    </w:p>
    <w:p w14:paraId="03F3DC30" w14:textId="3AACC1B0" w:rsidR="00816B1A" w:rsidRDefault="00816B1A" w:rsidP="00226402">
      <w:pPr>
        <w:pStyle w:val="ListParagraph"/>
        <w:numPr>
          <w:ilvl w:val="0"/>
          <w:numId w:val="5"/>
        </w:numPr>
        <w:spacing w:before="120" w:after="120" w:line="276" w:lineRule="auto"/>
        <w:contextualSpacing w:val="0"/>
      </w:pPr>
      <w:r>
        <w:t>The following describes the expected typical use of aeronautical data by controlled or attended aerodrome:</w:t>
      </w:r>
    </w:p>
    <w:p w14:paraId="34059625" w14:textId="4F8D76C6" w:rsidR="00226402" w:rsidRDefault="003D20E0" w:rsidP="00A3642B">
      <w:pPr>
        <w:pStyle w:val="ListParagraph"/>
        <w:numPr>
          <w:ilvl w:val="1"/>
          <w:numId w:val="19"/>
        </w:numPr>
        <w:spacing w:before="120" w:after="120" w:line="276" w:lineRule="auto"/>
        <w:contextualSpacing w:val="0"/>
      </w:pPr>
      <w:r>
        <w:t>NOTAM information</w:t>
      </w:r>
      <w:r w:rsidR="00226402">
        <w:t xml:space="preserve">; AIP Aerodrome Charts; Obstacle limitation data; </w:t>
      </w:r>
    </w:p>
    <w:p w14:paraId="555DDA96" w14:textId="03CFE01C" w:rsidR="00226402" w:rsidRDefault="00226402" w:rsidP="00A3642B">
      <w:pPr>
        <w:pStyle w:val="ListParagraph"/>
        <w:numPr>
          <w:ilvl w:val="1"/>
          <w:numId w:val="19"/>
        </w:numPr>
        <w:spacing w:before="120" w:after="120" w:line="276" w:lineRule="auto"/>
        <w:contextualSpacing w:val="0"/>
      </w:pPr>
      <w:r>
        <w:t>To manage the airport effectively</w:t>
      </w:r>
      <w:r w:rsidR="00F312D4">
        <w:t>, the</w:t>
      </w:r>
      <w:r>
        <w:t xml:space="preserve"> airport team needs access to all AIP published material that impacts flights into or out of the airport</w:t>
      </w:r>
      <w:r w:rsidR="00F312D4">
        <w:t>,</w:t>
      </w:r>
      <w:r>
        <w:t xml:space="preserve"> including Flight Procedures; twilight times at the airport; noise abatement procedures;</w:t>
      </w:r>
    </w:p>
    <w:p w14:paraId="0C97A1D5" w14:textId="7735E68E" w:rsidR="00226402" w:rsidRDefault="00226402" w:rsidP="00A3642B">
      <w:pPr>
        <w:pStyle w:val="ListParagraph"/>
        <w:numPr>
          <w:ilvl w:val="1"/>
          <w:numId w:val="19"/>
        </w:numPr>
        <w:spacing w:before="120" w:after="120" w:line="276" w:lineRule="auto"/>
        <w:contextualSpacing w:val="0"/>
      </w:pPr>
      <w:r>
        <w:t>Need to convey runway condition reports (in Global Reporting Format) to aircraft intending to use the airport</w:t>
      </w:r>
    </w:p>
    <w:p w14:paraId="30282D17" w14:textId="307207FF" w:rsidR="00226402" w:rsidRDefault="00226402" w:rsidP="00A3642B">
      <w:pPr>
        <w:pStyle w:val="ListParagraph"/>
        <w:numPr>
          <w:ilvl w:val="1"/>
          <w:numId w:val="19"/>
        </w:numPr>
        <w:spacing w:before="120" w:after="120" w:line="276" w:lineRule="auto"/>
        <w:contextualSpacing w:val="0"/>
      </w:pPr>
      <w:r>
        <w:t xml:space="preserve">Need to communicate current </w:t>
      </w:r>
      <w:r w:rsidR="00F312D4">
        <w:t xml:space="preserve">MoWPs </w:t>
      </w:r>
      <w:r>
        <w:t>to aircraft operators that use the airport.  However</w:t>
      </w:r>
      <w:r w:rsidR="00F312D4">
        <w:t>,</w:t>
      </w:r>
      <w:r>
        <w:t xml:space="preserve"> these MoWPs must contain only the information directly relevant to the operators.</w:t>
      </w:r>
    </w:p>
    <w:p w14:paraId="1056947D" w14:textId="0CA7285B" w:rsidR="00226402" w:rsidRDefault="00226402" w:rsidP="00A3642B">
      <w:pPr>
        <w:pStyle w:val="ListParagraph"/>
        <w:numPr>
          <w:ilvl w:val="1"/>
          <w:numId w:val="19"/>
        </w:numPr>
        <w:spacing w:before="120" w:after="120" w:line="276" w:lineRule="auto"/>
        <w:contextualSpacing w:val="0"/>
      </w:pPr>
      <w:r>
        <w:t>Need to communicate relevant information to aircraft using the airport (e.g. allocated gate)</w:t>
      </w:r>
    </w:p>
    <w:p w14:paraId="648B3DAC" w14:textId="387C1A65" w:rsidR="00226402" w:rsidRDefault="00226402" w:rsidP="00A3642B">
      <w:pPr>
        <w:pStyle w:val="ListParagraph"/>
        <w:numPr>
          <w:ilvl w:val="1"/>
          <w:numId w:val="19"/>
        </w:numPr>
        <w:spacing w:before="120" w:after="120" w:line="276" w:lineRule="auto"/>
        <w:contextualSpacing w:val="0"/>
      </w:pPr>
      <w:r>
        <w:t>Need to have oversight and control of who can publish AIP material regardin</w:t>
      </w:r>
      <w:r w:rsidR="00F471F8">
        <w:t>g</w:t>
      </w:r>
      <w:r>
        <w:t xml:space="preserve"> the airport and notification of intent to issue information that affects the airport (including </w:t>
      </w:r>
      <w:r w:rsidR="003D20E0">
        <w:t>NOTAM information</w:t>
      </w:r>
      <w:r>
        <w:t xml:space="preserve"> and IFP to ensure RMA compliance amongst other things)</w:t>
      </w:r>
    </w:p>
    <w:p w14:paraId="4CC9ED83" w14:textId="77777777" w:rsidR="00226402" w:rsidRDefault="00226402" w:rsidP="00A3642B">
      <w:pPr>
        <w:pStyle w:val="ListParagraph"/>
        <w:numPr>
          <w:ilvl w:val="1"/>
          <w:numId w:val="19"/>
        </w:numPr>
        <w:spacing w:before="120" w:after="120" w:line="276" w:lineRule="auto"/>
        <w:contextualSpacing w:val="0"/>
      </w:pPr>
      <w:r>
        <w:t>Need for digital flight information (from airlines).</w:t>
      </w:r>
    </w:p>
    <w:p w14:paraId="02971822" w14:textId="77777777" w:rsidR="00F1253D" w:rsidRDefault="00F1253D">
      <w:pPr>
        <w:tabs>
          <w:tab w:val="clear" w:pos="709"/>
        </w:tabs>
        <w:spacing w:after="0"/>
        <w:rPr>
          <w:b/>
          <w:color w:val="155A77"/>
          <w:lang w:val="en-GB"/>
        </w:rPr>
      </w:pPr>
      <w:r>
        <w:br w:type="page"/>
      </w:r>
    </w:p>
    <w:p w14:paraId="031EDFF2" w14:textId="5EA532B4" w:rsidR="00816B1A" w:rsidRDefault="008B792D" w:rsidP="00816B1A">
      <w:pPr>
        <w:pStyle w:val="Heading5"/>
      </w:pPr>
      <w:r>
        <w:lastRenderedPageBreak/>
        <w:t xml:space="preserve">Information </w:t>
      </w:r>
      <w:r w:rsidR="0021583C">
        <w:t xml:space="preserve">benefits and challenges </w:t>
      </w:r>
      <w:r>
        <w:t xml:space="preserve">for typical </w:t>
      </w:r>
      <w:r w:rsidR="00730FF2">
        <w:t xml:space="preserve">large aerodrome </w:t>
      </w:r>
      <w:r>
        <w:t>user</w:t>
      </w:r>
    </w:p>
    <w:p w14:paraId="2A9E39F1" w14:textId="6897FD2C" w:rsidR="00D8674D" w:rsidRDefault="00D8674D" w:rsidP="00226402">
      <w:pPr>
        <w:pStyle w:val="ListParagraph"/>
        <w:numPr>
          <w:ilvl w:val="0"/>
          <w:numId w:val="5"/>
        </w:numPr>
        <w:spacing w:before="120" w:after="120" w:line="276" w:lineRule="auto"/>
        <w:contextualSpacing w:val="0"/>
      </w:pPr>
      <w:bookmarkStart w:id="25" w:name="_Hlk38036806"/>
      <w:r>
        <w:t xml:space="preserve">The following describes the </w:t>
      </w:r>
      <w:r w:rsidR="006D0460">
        <w:t xml:space="preserve">expected </w:t>
      </w:r>
      <w:r w:rsidR="0021583C">
        <w:t xml:space="preserve">benefits and challenges </w:t>
      </w:r>
      <w:r>
        <w:t>of AIM</w:t>
      </w:r>
      <w:r w:rsidR="00315F22">
        <w:t>S</w:t>
      </w:r>
      <w:r>
        <w:t xml:space="preserve"> CONOPS for o</w:t>
      </w:r>
      <w:r w:rsidRPr="00DF0577">
        <w:t xml:space="preserve">ther </w:t>
      </w:r>
      <w:r>
        <w:t>c</w:t>
      </w:r>
      <w:r w:rsidRPr="00DF0577">
        <w:t>ommercial IFR</w:t>
      </w:r>
      <w:r>
        <w:t xml:space="preserve"> users:</w:t>
      </w:r>
    </w:p>
    <w:p w14:paraId="178DFD6F" w14:textId="29FE9EDD" w:rsidR="00772868" w:rsidRDefault="00772868" w:rsidP="00A3642B">
      <w:pPr>
        <w:pStyle w:val="ListParagraph"/>
        <w:numPr>
          <w:ilvl w:val="1"/>
          <w:numId w:val="19"/>
        </w:numPr>
        <w:spacing w:before="120" w:after="120" w:line="276" w:lineRule="auto"/>
        <w:contextualSpacing w:val="0"/>
      </w:pPr>
      <w:r>
        <w:t>Benefits:</w:t>
      </w:r>
    </w:p>
    <w:p w14:paraId="68C81087" w14:textId="1F65DD72" w:rsidR="00772868" w:rsidRDefault="009D05B3" w:rsidP="00A3642B">
      <w:pPr>
        <w:pStyle w:val="ListParagraph"/>
        <w:numPr>
          <w:ilvl w:val="2"/>
          <w:numId w:val="24"/>
        </w:numPr>
        <w:spacing w:before="120" w:after="120" w:line="276" w:lineRule="auto"/>
        <w:contextualSpacing w:val="0"/>
      </w:pPr>
      <w:r>
        <w:t xml:space="preserve">Timeliness </w:t>
      </w:r>
      <w:r w:rsidR="00772868">
        <w:t xml:space="preserve">and accessibility </w:t>
      </w:r>
      <w:r>
        <w:t xml:space="preserve">of </w:t>
      </w:r>
      <w:r w:rsidR="003D20E0">
        <w:t>NOTAM information</w:t>
      </w:r>
      <w:r w:rsidR="006E409D">
        <w:t>;</w:t>
      </w:r>
    </w:p>
    <w:p w14:paraId="5C37F9C3" w14:textId="792988C5" w:rsidR="006E409D" w:rsidRDefault="006E409D" w:rsidP="00A3642B">
      <w:pPr>
        <w:pStyle w:val="ListParagraph"/>
        <w:numPr>
          <w:ilvl w:val="2"/>
          <w:numId w:val="24"/>
        </w:numPr>
        <w:spacing w:before="120" w:after="120" w:line="276" w:lineRule="auto"/>
        <w:contextualSpacing w:val="0"/>
      </w:pPr>
      <w:r>
        <w:t>Improved data exchange leading to efficient operations;</w:t>
      </w:r>
    </w:p>
    <w:p w14:paraId="4970F5B6" w14:textId="1FF95BF9" w:rsidR="006E409D" w:rsidRDefault="006E409D" w:rsidP="00A3642B">
      <w:pPr>
        <w:pStyle w:val="ListParagraph"/>
        <w:numPr>
          <w:ilvl w:val="2"/>
          <w:numId w:val="24"/>
        </w:numPr>
        <w:spacing w:before="120" w:after="120" w:line="276" w:lineRule="auto"/>
        <w:contextualSpacing w:val="0"/>
      </w:pPr>
      <w:r>
        <w:t>Digital data will make the well-established information for IFR operations more readily available and in simpler more dynamic forms. This reduces the opportunity for human error; and</w:t>
      </w:r>
    </w:p>
    <w:p w14:paraId="4DC2365B" w14:textId="6E6A8987" w:rsidR="00772868" w:rsidRDefault="00772868" w:rsidP="00A3642B">
      <w:pPr>
        <w:pStyle w:val="ListParagraph"/>
        <w:numPr>
          <w:ilvl w:val="2"/>
          <w:numId w:val="24"/>
        </w:numPr>
        <w:spacing w:before="120" w:after="120" w:line="276" w:lineRule="auto"/>
        <w:contextualSpacing w:val="0"/>
      </w:pPr>
      <w:r>
        <w:t>Common runway condition report format.</w:t>
      </w:r>
    </w:p>
    <w:p w14:paraId="2C16D457" w14:textId="3A6250F1" w:rsidR="00772868" w:rsidRDefault="00772868" w:rsidP="00A3642B">
      <w:pPr>
        <w:pStyle w:val="ListParagraph"/>
        <w:numPr>
          <w:ilvl w:val="1"/>
          <w:numId w:val="19"/>
        </w:numPr>
        <w:spacing w:before="120" w:after="120" w:line="276" w:lineRule="auto"/>
        <w:contextualSpacing w:val="0"/>
      </w:pPr>
      <w:r>
        <w:t>Challenges:</w:t>
      </w:r>
    </w:p>
    <w:p w14:paraId="2890B619" w14:textId="21ED29DE" w:rsidR="009D05B3" w:rsidRDefault="00772868" w:rsidP="00A3642B">
      <w:pPr>
        <w:pStyle w:val="ListParagraph"/>
        <w:numPr>
          <w:ilvl w:val="2"/>
          <w:numId w:val="23"/>
        </w:numPr>
        <w:spacing w:before="120" w:after="120" w:line="276" w:lineRule="auto"/>
        <w:contextualSpacing w:val="0"/>
      </w:pPr>
      <w:r>
        <w:t>Adoption of new procedures and methods by aerodrome staff who may not have an aviation background</w:t>
      </w:r>
      <w:r w:rsidR="006E409D">
        <w:t>;</w:t>
      </w:r>
    </w:p>
    <w:p w14:paraId="52A69367" w14:textId="226C001E" w:rsidR="009D05B3" w:rsidRDefault="009D05B3" w:rsidP="00A3642B">
      <w:pPr>
        <w:pStyle w:val="ListParagraph"/>
        <w:numPr>
          <w:ilvl w:val="2"/>
          <w:numId w:val="22"/>
        </w:numPr>
        <w:spacing w:before="120" w:after="120" w:line="276" w:lineRule="auto"/>
        <w:contextualSpacing w:val="0"/>
      </w:pPr>
      <w:r>
        <w:t>‘Old technology’ for updating information – not realising all benefits</w:t>
      </w:r>
      <w:r w:rsidR="006E409D">
        <w:t>;</w:t>
      </w:r>
    </w:p>
    <w:p w14:paraId="5B71CAB5" w14:textId="244D49E7" w:rsidR="009D05B3" w:rsidRDefault="009D05B3" w:rsidP="00A3642B">
      <w:pPr>
        <w:pStyle w:val="ListParagraph"/>
        <w:numPr>
          <w:ilvl w:val="2"/>
          <w:numId w:val="22"/>
        </w:numPr>
        <w:spacing w:before="120" w:after="120" w:line="276" w:lineRule="auto"/>
        <w:contextualSpacing w:val="0"/>
      </w:pPr>
      <w:r>
        <w:t>Lack of clarity around scope of responsibilities. Need for collaborative approach</w:t>
      </w:r>
      <w:r w:rsidR="006E409D">
        <w:t>; and</w:t>
      </w:r>
    </w:p>
    <w:p w14:paraId="7FD85EA9" w14:textId="795C4F93" w:rsidR="00D8674D" w:rsidRDefault="009D05B3" w:rsidP="00A3642B">
      <w:pPr>
        <w:pStyle w:val="ListParagraph"/>
        <w:numPr>
          <w:ilvl w:val="2"/>
          <w:numId w:val="22"/>
        </w:numPr>
        <w:spacing w:before="120" w:after="120" w:line="276" w:lineRule="auto"/>
        <w:contextualSpacing w:val="0"/>
      </w:pPr>
      <w:r>
        <w:t>Singular owner for information prevents organisational flexibility.</w:t>
      </w:r>
    </w:p>
    <w:p w14:paraId="6565A579" w14:textId="698345D5" w:rsidR="008D5974" w:rsidRPr="00D8674D" w:rsidRDefault="008D5974" w:rsidP="00A3642B">
      <w:pPr>
        <w:pStyle w:val="ListParagraph"/>
        <w:numPr>
          <w:ilvl w:val="2"/>
          <w:numId w:val="22"/>
        </w:numPr>
        <w:spacing w:before="120" w:after="120" w:line="276" w:lineRule="auto"/>
        <w:contextualSpacing w:val="0"/>
      </w:pPr>
      <w:r>
        <w:t>Cost of change.</w:t>
      </w:r>
    </w:p>
    <w:bookmarkEnd w:id="25"/>
    <w:p w14:paraId="0079EB3C" w14:textId="329CF2F8" w:rsidR="006E491E" w:rsidRDefault="006E491E" w:rsidP="00A85EED">
      <w:pPr>
        <w:pStyle w:val="ListParagraph"/>
        <w:spacing w:before="120" w:after="120" w:line="276" w:lineRule="auto"/>
        <w:ind w:left="1080"/>
        <w:contextualSpacing w:val="0"/>
      </w:pPr>
    </w:p>
    <w:p w14:paraId="139E6F4D" w14:textId="2720C369" w:rsidR="00816B1A" w:rsidRDefault="00816B1A" w:rsidP="00226402">
      <w:pPr>
        <w:pStyle w:val="Heading3"/>
        <w:pageBreakBefore/>
      </w:pPr>
      <w:r w:rsidRPr="00742D60">
        <w:lastRenderedPageBreak/>
        <w:t xml:space="preserve">Unattended </w:t>
      </w:r>
      <w:r>
        <w:t>Aerodrome User Case</w:t>
      </w:r>
    </w:p>
    <w:p w14:paraId="2EF563FE" w14:textId="0683755A" w:rsidR="00D25C35" w:rsidRPr="00D25C35" w:rsidRDefault="00D25C35" w:rsidP="00D65858">
      <w:pPr>
        <w:pStyle w:val="Bodytext"/>
      </w:pPr>
      <w:r>
        <w:rPr>
          <w:noProof/>
          <w:lang w:eastAsia="en-NZ"/>
        </w:rPr>
        <w:drawing>
          <wp:inline distT="0" distB="0" distL="0" distR="0" wp14:anchorId="5D8AA4FA" wp14:editId="708C19F5">
            <wp:extent cx="4258800" cy="2018386"/>
            <wp:effectExtent l="0" t="0" r="889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258800" cy="2018386"/>
                    </a:xfrm>
                    <a:prstGeom prst="rect">
                      <a:avLst/>
                    </a:prstGeom>
                    <a:noFill/>
                  </pic:spPr>
                </pic:pic>
              </a:graphicData>
            </a:graphic>
          </wp:inline>
        </w:drawing>
      </w:r>
    </w:p>
    <w:p w14:paraId="40209D1D" w14:textId="0B2E2E17" w:rsidR="00816B1A" w:rsidRDefault="00816B1A" w:rsidP="00816B1A">
      <w:pPr>
        <w:pStyle w:val="Heading5"/>
      </w:pPr>
      <w:r>
        <w:t xml:space="preserve">Representative </w:t>
      </w:r>
      <w:r w:rsidR="008427F8">
        <w:t xml:space="preserve">unattended aerodrome </w:t>
      </w:r>
      <w:r>
        <w:t>user operations and context</w:t>
      </w:r>
    </w:p>
    <w:p w14:paraId="3E382798" w14:textId="08163A1D" w:rsidR="00816B1A" w:rsidRDefault="00816B1A" w:rsidP="00226402">
      <w:pPr>
        <w:pStyle w:val="ListParagraph"/>
        <w:numPr>
          <w:ilvl w:val="0"/>
          <w:numId w:val="5"/>
        </w:numPr>
        <w:spacing w:before="120" w:after="120" w:line="276" w:lineRule="auto"/>
        <w:contextualSpacing w:val="0"/>
      </w:pPr>
      <w:r>
        <w:t>The following describes the expected typical unattended aerodrome:</w:t>
      </w:r>
    </w:p>
    <w:p w14:paraId="4EC0EDDE" w14:textId="4A21DEB9" w:rsidR="00137F6E" w:rsidRDefault="00137F6E" w:rsidP="00A3642B">
      <w:pPr>
        <w:pStyle w:val="ListParagraph"/>
        <w:numPr>
          <w:ilvl w:val="1"/>
          <w:numId w:val="19"/>
        </w:numPr>
        <w:spacing w:before="120" w:after="120" w:line="276" w:lineRule="auto"/>
        <w:contextualSpacing w:val="0"/>
      </w:pPr>
      <w:r>
        <w:t>An “originator” of information that publishes aeronautical information relating to the airport.</w:t>
      </w:r>
    </w:p>
    <w:p w14:paraId="2E826AF7" w14:textId="530A4F1E" w:rsidR="00B0527F" w:rsidRDefault="00137F6E" w:rsidP="00A3642B">
      <w:pPr>
        <w:pStyle w:val="ListParagraph"/>
        <w:numPr>
          <w:ilvl w:val="1"/>
          <w:numId w:val="19"/>
        </w:numPr>
        <w:spacing w:before="120" w:after="120" w:line="276" w:lineRule="auto"/>
        <w:contextualSpacing w:val="0"/>
      </w:pPr>
      <w:r>
        <w:t>Use AIP information as part of compliance management and aerodrome development.</w:t>
      </w:r>
    </w:p>
    <w:p w14:paraId="52424EA8" w14:textId="559CD8B8" w:rsidR="00816B1A" w:rsidRDefault="00816B1A" w:rsidP="00226402">
      <w:pPr>
        <w:pStyle w:val="Heading5"/>
      </w:pPr>
      <w:r>
        <w:t xml:space="preserve">Aspects typically of importance for </w:t>
      </w:r>
      <w:r w:rsidR="008427F8">
        <w:t xml:space="preserve">unattended aerodrome </w:t>
      </w:r>
      <w:r w:rsidR="001D431A">
        <w:t>users</w:t>
      </w:r>
    </w:p>
    <w:p w14:paraId="54D06D94" w14:textId="7D33001A" w:rsidR="00816B1A" w:rsidRDefault="009A00CC" w:rsidP="00226402">
      <w:pPr>
        <w:pStyle w:val="ListParagraph"/>
        <w:numPr>
          <w:ilvl w:val="0"/>
          <w:numId w:val="5"/>
        </w:numPr>
        <w:spacing w:before="120" w:after="120" w:line="276" w:lineRule="auto"/>
        <w:contextualSpacing w:val="0"/>
      </w:pPr>
      <w:r>
        <w:t xml:space="preserve">The following describes the information typically important for </w:t>
      </w:r>
      <w:r w:rsidR="00816B1A">
        <w:t>unattended aerodrome:</w:t>
      </w:r>
    </w:p>
    <w:p w14:paraId="0F9A95B5" w14:textId="2897EFEA" w:rsidR="00137F6E" w:rsidRDefault="00137F6E" w:rsidP="00A3642B">
      <w:pPr>
        <w:pStyle w:val="ListParagraph"/>
        <w:numPr>
          <w:ilvl w:val="1"/>
          <w:numId w:val="19"/>
        </w:numPr>
        <w:spacing w:before="120" w:after="120" w:line="276" w:lineRule="auto"/>
        <w:contextualSpacing w:val="0"/>
      </w:pPr>
      <w:r>
        <w:t>Ease of access and timeliness to publish AIP and access to specialist help to publish unusual situations</w:t>
      </w:r>
    </w:p>
    <w:p w14:paraId="386DED69" w14:textId="77777777" w:rsidR="00137F6E" w:rsidRDefault="00137F6E" w:rsidP="00A3642B">
      <w:pPr>
        <w:pStyle w:val="ListParagraph"/>
        <w:numPr>
          <w:ilvl w:val="1"/>
          <w:numId w:val="19"/>
        </w:numPr>
        <w:spacing w:before="120" w:after="120" w:line="276" w:lineRule="auto"/>
        <w:contextualSpacing w:val="0"/>
      </w:pPr>
      <w:r>
        <w:t>Ease of access to AIP material</w:t>
      </w:r>
    </w:p>
    <w:p w14:paraId="7D763A25" w14:textId="170AC4E8" w:rsidR="00137F6E" w:rsidRDefault="00137F6E" w:rsidP="00A3642B">
      <w:pPr>
        <w:pStyle w:val="ListParagraph"/>
        <w:numPr>
          <w:ilvl w:val="1"/>
          <w:numId w:val="19"/>
        </w:numPr>
        <w:spacing w:before="120" w:after="120" w:line="276" w:lineRule="auto"/>
        <w:contextualSpacing w:val="0"/>
      </w:pPr>
      <w:r>
        <w:t>Changes to processes/procedures notified to aerodrome operators before publish</w:t>
      </w:r>
      <w:r w:rsidR="00ED0D7B">
        <w:t>ing</w:t>
      </w:r>
      <w:r>
        <w:t>.</w:t>
      </w:r>
    </w:p>
    <w:p w14:paraId="3BA19674" w14:textId="5B0350AE" w:rsidR="00137F6E" w:rsidRDefault="00137F6E" w:rsidP="00A3642B">
      <w:pPr>
        <w:pStyle w:val="ListParagraph"/>
        <w:numPr>
          <w:ilvl w:val="1"/>
          <w:numId w:val="19"/>
        </w:numPr>
        <w:spacing w:before="120" w:after="120" w:line="276" w:lineRule="auto"/>
        <w:contextualSpacing w:val="0"/>
      </w:pPr>
      <w:r>
        <w:t xml:space="preserve">Timeliness and accuracy (and currency) of </w:t>
      </w:r>
      <w:r w:rsidR="00226402">
        <w:t xml:space="preserve">all </w:t>
      </w:r>
      <w:r>
        <w:t>data</w:t>
      </w:r>
    </w:p>
    <w:p w14:paraId="6BC63245" w14:textId="4115A11B" w:rsidR="00B0527F" w:rsidRDefault="00137F6E" w:rsidP="00A3642B">
      <w:pPr>
        <w:pStyle w:val="ListParagraph"/>
        <w:numPr>
          <w:ilvl w:val="1"/>
          <w:numId w:val="19"/>
        </w:numPr>
        <w:spacing w:before="120" w:after="120" w:line="276" w:lineRule="auto"/>
        <w:contextualSpacing w:val="0"/>
      </w:pPr>
      <w:r>
        <w:t>Met information – influences capacity and health and safety etc.</w:t>
      </w:r>
    </w:p>
    <w:p w14:paraId="3F6D4963" w14:textId="77777777" w:rsidR="00F1253D" w:rsidRDefault="00F1253D">
      <w:pPr>
        <w:tabs>
          <w:tab w:val="clear" w:pos="709"/>
        </w:tabs>
        <w:spacing w:after="0"/>
        <w:rPr>
          <w:b/>
          <w:color w:val="155A77"/>
          <w:lang w:val="en-GB"/>
        </w:rPr>
      </w:pPr>
      <w:r>
        <w:br w:type="page"/>
      </w:r>
    </w:p>
    <w:p w14:paraId="2614212D" w14:textId="7BBDE7A9" w:rsidR="00816B1A" w:rsidRDefault="00816B1A" w:rsidP="00816B1A">
      <w:pPr>
        <w:pStyle w:val="Heading5"/>
      </w:pPr>
      <w:r>
        <w:lastRenderedPageBreak/>
        <w:t xml:space="preserve">Information required by typical </w:t>
      </w:r>
      <w:r w:rsidR="008427F8">
        <w:t xml:space="preserve">unattended aerodrome </w:t>
      </w:r>
      <w:r>
        <w:t>user</w:t>
      </w:r>
    </w:p>
    <w:p w14:paraId="6D49751D" w14:textId="700AFA28" w:rsidR="00816B1A" w:rsidRDefault="00816B1A" w:rsidP="00226402">
      <w:pPr>
        <w:pStyle w:val="ListParagraph"/>
        <w:numPr>
          <w:ilvl w:val="0"/>
          <w:numId w:val="5"/>
        </w:numPr>
        <w:spacing w:before="120" w:after="120" w:line="276" w:lineRule="auto"/>
        <w:contextualSpacing w:val="0"/>
      </w:pPr>
      <w:r>
        <w:t>The following describes the expected typical use of aeronautical data by unattended aerodrome:</w:t>
      </w:r>
    </w:p>
    <w:p w14:paraId="10A1F415" w14:textId="0415B69A" w:rsidR="00137F6E" w:rsidRDefault="003D20E0" w:rsidP="00A3642B">
      <w:pPr>
        <w:pStyle w:val="ListParagraph"/>
        <w:numPr>
          <w:ilvl w:val="1"/>
          <w:numId w:val="19"/>
        </w:numPr>
        <w:spacing w:before="120" w:after="120" w:line="276" w:lineRule="auto"/>
        <w:contextualSpacing w:val="0"/>
      </w:pPr>
      <w:r>
        <w:t>NOTAM information</w:t>
      </w:r>
      <w:r w:rsidR="00137F6E">
        <w:t xml:space="preserve">; AIP Aerodrome Charts; Obstacle limitation data; </w:t>
      </w:r>
    </w:p>
    <w:p w14:paraId="301D9562" w14:textId="4FEBA1A6" w:rsidR="00137F6E" w:rsidRDefault="00137F6E" w:rsidP="00A3642B">
      <w:pPr>
        <w:pStyle w:val="ListParagraph"/>
        <w:numPr>
          <w:ilvl w:val="1"/>
          <w:numId w:val="19"/>
        </w:numPr>
        <w:spacing w:before="120" w:after="120" w:line="276" w:lineRule="auto"/>
        <w:contextualSpacing w:val="0"/>
      </w:pPr>
      <w:r>
        <w:t xml:space="preserve">To manage the airport effectively </w:t>
      </w:r>
      <w:r w:rsidR="00226402">
        <w:t>the airport teams</w:t>
      </w:r>
      <w:r>
        <w:t xml:space="preserve"> need</w:t>
      </w:r>
      <w:r w:rsidR="00226402">
        <w:t>s</w:t>
      </w:r>
      <w:r>
        <w:t xml:space="preserve"> access to all AIP published material that impacts flights into or out of </w:t>
      </w:r>
      <w:r w:rsidR="00343490">
        <w:t>the</w:t>
      </w:r>
      <w:r>
        <w:t xml:space="preserve"> airport including Flight Procedures; twilight times at </w:t>
      </w:r>
      <w:r w:rsidR="00343490">
        <w:t>the</w:t>
      </w:r>
      <w:r>
        <w:t xml:space="preserve"> airport; noise abatement procedures</w:t>
      </w:r>
    </w:p>
    <w:p w14:paraId="79F89C93" w14:textId="058FD6DA" w:rsidR="00137F6E" w:rsidRDefault="003869FC" w:rsidP="00A3642B">
      <w:pPr>
        <w:pStyle w:val="ListParagraph"/>
        <w:numPr>
          <w:ilvl w:val="1"/>
          <w:numId w:val="19"/>
        </w:numPr>
        <w:spacing w:before="120" w:after="120" w:line="276" w:lineRule="auto"/>
        <w:contextualSpacing w:val="0"/>
      </w:pPr>
      <w:r>
        <w:t xml:space="preserve">Need </w:t>
      </w:r>
      <w:r w:rsidR="00137F6E">
        <w:t xml:space="preserve">to convey runway condition reports (in Global Reporting Format) to aircraft intending to use </w:t>
      </w:r>
      <w:r w:rsidR="00343490">
        <w:t>the</w:t>
      </w:r>
      <w:r w:rsidR="00137F6E">
        <w:t xml:space="preserve"> airport</w:t>
      </w:r>
    </w:p>
    <w:p w14:paraId="519BBAA6" w14:textId="68DC3A1C" w:rsidR="00137F6E" w:rsidRDefault="003869FC" w:rsidP="00A3642B">
      <w:pPr>
        <w:pStyle w:val="ListParagraph"/>
        <w:numPr>
          <w:ilvl w:val="1"/>
          <w:numId w:val="19"/>
        </w:numPr>
        <w:spacing w:before="120" w:after="120" w:line="276" w:lineRule="auto"/>
        <w:contextualSpacing w:val="0"/>
      </w:pPr>
      <w:r>
        <w:t>Need</w:t>
      </w:r>
      <w:r w:rsidR="00137F6E">
        <w:t xml:space="preserve"> to communicate current </w:t>
      </w:r>
      <w:r w:rsidR="00ED0D7B">
        <w:t xml:space="preserve">MoWPs </w:t>
      </w:r>
      <w:r w:rsidR="00137F6E">
        <w:t xml:space="preserve">to aircraft operators that use </w:t>
      </w:r>
      <w:r w:rsidR="00343490">
        <w:t>the</w:t>
      </w:r>
      <w:r w:rsidR="00137F6E">
        <w:t xml:space="preserve"> airport</w:t>
      </w:r>
      <w:r>
        <w:t>.  However</w:t>
      </w:r>
      <w:r w:rsidR="00ED0D7B">
        <w:t>,</w:t>
      </w:r>
      <w:r>
        <w:t xml:space="preserve"> these MoWPs must contain only the information directly relevant to the operators.</w:t>
      </w:r>
    </w:p>
    <w:p w14:paraId="5E5446E6" w14:textId="70DE9481" w:rsidR="00137F6E" w:rsidRDefault="003869FC" w:rsidP="00A3642B">
      <w:pPr>
        <w:pStyle w:val="ListParagraph"/>
        <w:numPr>
          <w:ilvl w:val="1"/>
          <w:numId w:val="19"/>
        </w:numPr>
        <w:spacing w:before="120" w:after="120" w:line="276" w:lineRule="auto"/>
        <w:contextualSpacing w:val="0"/>
      </w:pPr>
      <w:r>
        <w:t>Need to</w:t>
      </w:r>
      <w:r w:rsidR="00137F6E">
        <w:t xml:space="preserve"> communicate </w:t>
      </w:r>
      <w:r>
        <w:t>relevant information to</w:t>
      </w:r>
      <w:r w:rsidR="00137F6E">
        <w:t xml:space="preserve"> aircraft using </w:t>
      </w:r>
      <w:r w:rsidR="00343490">
        <w:t>the</w:t>
      </w:r>
      <w:r w:rsidR="00137F6E">
        <w:t xml:space="preserve"> airport</w:t>
      </w:r>
      <w:r>
        <w:t xml:space="preserve"> (e.g. </w:t>
      </w:r>
      <w:r w:rsidR="00226402">
        <w:t xml:space="preserve">allocated </w:t>
      </w:r>
      <w:r>
        <w:t>gate</w:t>
      </w:r>
      <w:r w:rsidR="00226402">
        <w:t>)</w:t>
      </w:r>
    </w:p>
    <w:p w14:paraId="6230C22A" w14:textId="22C5D655" w:rsidR="00137F6E" w:rsidRDefault="00226402" w:rsidP="00A3642B">
      <w:pPr>
        <w:pStyle w:val="ListParagraph"/>
        <w:numPr>
          <w:ilvl w:val="1"/>
          <w:numId w:val="19"/>
        </w:numPr>
        <w:spacing w:before="120" w:after="120" w:line="276" w:lineRule="auto"/>
        <w:contextualSpacing w:val="0"/>
      </w:pPr>
      <w:r>
        <w:t>Need</w:t>
      </w:r>
      <w:r w:rsidR="00137F6E">
        <w:t xml:space="preserve"> to </w:t>
      </w:r>
      <w:r>
        <w:t>have oversight and control of</w:t>
      </w:r>
      <w:r w:rsidR="00137F6E">
        <w:t xml:space="preserve"> who can publish AIP material </w:t>
      </w:r>
      <w:r w:rsidR="009F72A2">
        <w:t>regarding</w:t>
      </w:r>
      <w:r>
        <w:t xml:space="preserve"> the airport and notification of intent to issue information </w:t>
      </w:r>
      <w:r w:rsidR="00137F6E">
        <w:t xml:space="preserve">that affects </w:t>
      </w:r>
      <w:r w:rsidR="00343490">
        <w:t>the</w:t>
      </w:r>
      <w:r w:rsidR="00137F6E">
        <w:t xml:space="preserve"> airport (including </w:t>
      </w:r>
      <w:r w:rsidR="003D20E0">
        <w:t>NOTAM information</w:t>
      </w:r>
      <w:r w:rsidR="00137F6E">
        <w:t xml:space="preserve"> and IFP to ensure RMA compliance amongst other things)</w:t>
      </w:r>
      <w:r w:rsidR="00CE6F7F">
        <w:t>.</w:t>
      </w:r>
    </w:p>
    <w:p w14:paraId="35D83EAE" w14:textId="093853AB" w:rsidR="00137F6E" w:rsidRDefault="00226402" w:rsidP="00A3642B">
      <w:pPr>
        <w:pStyle w:val="ListParagraph"/>
        <w:numPr>
          <w:ilvl w:val="1"/>
          <w:numId w:val="19"/>
        </w:numPr>
        <w:spacing w:before="120" w:after="120" w:line="276" w:lineRule="auto"/>
        <w:contextualSpacing w:val="0"/>
      </w:pPr>
      <w:r>
        <w:t>Need for digital</w:t>
      </w:r>
      <w:r w:rsidR="00137F6E">
        <w:t xml:space="preserve"> flight information (from airlines)</w:t>
      </w:r>
      <w:r>
        <w:t>.</w:t>
      </w:r>
    </w:p>
    <w:p w14:paraId="282A4E7F" w14:textId="64A21352" w:rsidR="00816B1A" w:rsidRDefault="008B792D" w:rsidP="00816B1A">
      <w:pPr>
        <w:pStyle w:val="Heading5"/>
      </w:pPr>
      <w:r>
        <w:t xml:space="preserve">Information </w:t>
      </w:r>
      <w:r w:rsidR="0021583C">
        <w:t xml:space="preserve">benefits and challenges </w:t>
      </w:r>
      <w:r>
        <w:t xml:space="preserve">for typical </w:t>
      </w:r>
      <w:r w:rsidR="008427F8">
        <w:t xml:space="preserve">unattended aerodrome </w:t>
      </w:r>
      <w:r>
        <w:t>user</w:t>
      </w:r>
    </w:p>
    <w:p w14:paraId="7A122CBC" w14:textId="0741EE58" w:rsidR="00816B1A" w:rsidRDefault="00D8674D" w:rsidP="00226402">
      <w:pPr>
        <w:pStyle w:val="ListParagraph"/>
        <w:numPr>
          <w:ilvl w:val="0"/>
          <w:numId w:val="5"/>
        </w:numPr>
        <w:spacing w:before="120" w:after="120" w:line="276" w:lineRule="auto"/>
        <w:contextualSpacing w:val="0"/>
      </w:pPr>
      <w:bookmarkStart w:id="26" w:name="_Hlk38036874"/>
      <w:r>
        <w:t xml:space="preserve">The following describes the </w:t>
      </w:r>
      <w:r w:rsidR="006D0460">
        <w:t xml:space="preserve">expected </w:t>
      </w:r>
      <w:r w:rsidR="0021583C">
        <w:t xml:space="preserve">benefits and challenges </w:t>
      </w:r>
      <w:r>
        <w:t>of AIM</w:t>
      </w:r>
      <w:r w:rsidR="00ED0D7B">
        <w:t>S</w:t>
      </w:r>
      <w:r>
        <w:t xml:space="preserve"> CONOPS for</w:t>
      </w:r>
    </w:p>
    <w:p w14:paraId="2CBF0F6E" w14:textId="77777777" w:rsidR="00CE6F7F" w:rsidRDefault="00CE6F7F" w:rsidP="00A3642B">
      <w:pPr>
        <w:pStyle w:val="ListParagraph"/>
        <w:numPr>
          <w:ilvl w:val="1"/>
          <w:numId w:val="19"/>
        </w:numPr>
        <w:spacing w:before="120" w:after="120" w:line="276" w:lineRule="auto"/>
        <w:contextualSpacing w:val="0"/>
      </w:pPr>
      <w:r>
        <w:t>Benefits:</w:t>
      </w:r>
    </w:p>
    <w:p w14:paraId="7F2B6CF6" w14:textId="632AD7C5" w:rsidR="00137F6E" w:rsidRDefault="00137F6E" w:rsidP="00A3642B">
      <w:pPr>
        <w:pStyle w:val="ListParagraph"/>
        <w:numPr>
          <w:ilvl w:val="2"/>
          <w:numId w:val="27"/>
        </w:numPr>
        <w:spacing w:before="120" w:after="120" w:line="276" w:lineRule="auto"/>
        <w:contextualSpacing w:val="0"/>
      </w:pPr>
      <w:r>
        <w:t xml:space="preserve">Timeliness </w:t>
      </w:r>
      <w:r w:rsidR="008732BD">
        <w:t>and relevance of change or temporary state information (NOTAMs);</w:t>
      </w:r>
    </w:p>
    <w:p w14:paraId="30C0AF8F" w14:textId="50527A42" w:rsidR="00CE6F7F" w:rsidRDefault="00CE6F7F" w:rsidP="00A3642B">
      <w:pPr>
        <w:pStyle w:val="ListParagraph"/>
        <w:numPr>
          <w:ilvl w:val="2"/>
          <w:numId w:val="27"/>
        </w:numPr>
        <w:spacing w:before="120" w:after="120" w:line="276" w:lineRule="auto"/>
        <w:contextualSpacing w:val="0"/>
      </w:pPr>
      <w:r>
        <w:t>Simpler information management and dissemination</w:t>
      </w:r>
      <w:r w:rsidR="00D25C35">
        <w:t>; and</w:t>
      </w:r>
    </w:p>
    <w:p w14:paraId="400009D6" w14:textId="0729093A" w:rsidR="00137F6E" w:rsidRDefault="00CE6F7F" w:rsidP="00A3642B">
      <w:pPr>
        <w:pStyle w:val="ListParagraph"/>
        <w:numPr>
          <w:ilvl w:val="2"/>
          <w:numId w:val="27"/>
        </w:numPr>
        <w:spacing w:before="120" w:after="120" w:line="276" w:lineRule="auto"/>
        <w:contextualSpacing w:val="0"/>
      </w:pPr>
      <w:r>
        <w:t>E</w:t>
      </w:r>
      <w:r w:rsidR="00137F6E">
        <w:t xml:space="preserve">ffective runway condition report </w:t>
      </w:r>
      <w:r>
        <w:t>format</w:t>
      </w:r>
      <w:r w:rsidR="00D25C35">
        <w:t>.</w:t>
      </w:r>
    </w:p>
    <w:p w14:paraId="20158528" w14:textId="097F1131" w:rsidR="00CE6F7F" w:rsidRDefault="00CE6F7F" w:rsidP="00A3642B">
      <w:pPr>
        <w:pStyle w:val="ListParagraph"/>
        <w:numPr>
          <w:ilvl w:val="1"/>
          <w:numId w:val="19"/>
        </w:numPr>
        <w:spacing w:before="120" w:after="120" w:line="276" w:lineRule="auto"/>
        <w:contextualSpacing w:val="0"/>
      </w:pPr>
      <w:r>
        <w:t>Challenges:</w:t>
      </w:r>
    </w:p>
    <w:p w14:paraId="19F442C0" w14:textId="7DA4857E" w:rsidR="00CE6F7F" w:rsidRDefault="00CE6F7F" w:rsidP="00A3642B">
      <w:pPr>
        <w:pStyle w:val="ListParagraph"/>
        <w:numPr>
          <w:ilvl w:val="2"/>
          <w:numId w:val="26"/>
        </w:numPr>
        <w:spacing w:before="120" w:after="120" w:line="276" w:lineRule="auto"/>
        <w:contextualSpacing w:val="0"/>
      </w:pPr>
      <w:r>
        <w:t>Not realising all benefits due to inherent complexity of aviation and use of information systems by staff with limited aviation background</w:t>
      </w:r>
      <w:r w:rsidR="00D25C35">
        <w:t>; and</w:t>
      </w:r>
    </w:p>
    <w:p w14:paraId="394D2ECE" w14:textId="0F0D9805" w:rsidR="00A61C2E" w:rsidRDefault="00A61C2E" w:rsidP="00A3642B">
      <w:pPr>
        <w:pStyle w:val="ListParagraph"/>
        <w:numPr>
          <w:ilvl w:val="2"/>
          <w:numId w:val="26"/>
        </w:numPr>
        <w:spacing w:before="120" w:after="120" w:line="276" w:lineRule="auto"/>
        <w:contextualSpacing w:val="0"/>
      </w:pPr>
      <w:r>
        <w:t>Management of information quality and release.</w:t>
      </w:r>
    </w:p>
    <w:bookmarkEnd w:id="26"/>
    <w:p w14:paraId="4DA5F441" w14:textId="51E64D4F" w:rsidR="00DF0577" w:rsidRDefault="00DF0577" w:rsidP="00226402">
      <w:pPr>
        <w:pStyle w:val="Heading3"/>
        <w:pageBreakBefore/>
      </w:pPr>
      <w:r w:rsidRPr="00434C36">
        <w:lastRenderedPageBreak/>
        <w:t xml:space="preserve">ANSP </w:t>
      </w:r>
      <w:r w:rsidR="00434C36" w:rsidRPr="00434C36">
        <w:t xml:space="preserve">– ATC Function </w:t>
      </w:r>
      <w:r w:rsidRPr="00434C36">
        <w:t>User Case</w:t>
      </w:r>
    </w:p>
    <w:p w14:paraId="0B30A858" w14:textId="4B110ED5" w:rsidR="00687AE5" w:rsidRPr="00687AE5" w:rsidRDefault="005D342E" w:rsidP="00687AE5">
      <w:pPr>
        <w:pStyle w:val="Bodytext"/>
      </w:pPr>
      <w:r>
        <w:rPr>
          <w:noProof/>
          <w:lang w:eastAsia="en-NZ"/>
        </w:rPr>
        <w:drawing>
          <wp:inline distT="0" distB="0" distL="0" distR="0" wp14:anchorId="2C7717D8" wp14:editId="6F7BF298">
            <wp:extent cx="5677200" cy="227564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677200" cy="2275649"/>
                    </a:xfrm>
                    <a:prstGeom prst="rect">
                      <a:avLst/>
                    </a:prstGeom>
                    <a:noFill/>
                  </pic:spPr>
                </pic:pic>
              </a:graphicData>
            </a:graphic>
          </wp:inline>
        </w:drawing>
      </w:r>
    </w:p>
    <w:p w14:paraId="59C993B0" w14:textId="39871EC9" w:rsidR="00434C36" w:rsidRDefault="00434C36" w:rsidP="00434C36">
      <w:pPr>
        <w:pStyle w:val="Heading3"/>
      </w:pPr>
      <w:r>
        <w:t>Controller User Case (sub-set of ANSP)</w:t>
      </w:r>
    </w:p>
    <w:p w14:paraId="0FB4E861" w14:textId="77777777" w:rsidR="00F1253D" w:rsidRPr="00F1253D" w:rsidRDefault="00F1253D" w:rsidP="00F1253D">
      <w:pPr>
        <w:pStyle w:val="Bodytext"/>
      </w:pPr>
    </w:p>
    <w:p w14:paraId="2533A221" w14:textId="77777777" w:rsidR="00434C36" w:rsidRDefault="00434C36" w:rsidP="00434C36">
      <w:pPr>
        <w:pStyle w:val="Heading5"/>
      </w:pPr>
      <w:r>
        <w:t>Controller operations and context</w:t>
      </w:r>
    </w:p>
    <w:p w14:paraId="48DF81A3" w14:textId="77777777" w:rsidR="00434C36" w:rsidRDefault="00434C36" w:rsidP="00434C36">
      <w:pPr>
        <w:pStyle w:val="ListParagraph"/>
        <w:numPr>
          <w:ilvl w:val="0"/>
          <w:numId w:val="5"/>
        </w:numPr>
        <w:spacing w:before="120" w:after="120" w:line="276" w:lineRule="auto"/>
        <w:contextualSpacing w:val="0"/>
      </w:pPr>
      <w:r>
        <w:t>The following describes the Controller role:</w:t>
      </w:r>
    </w:p>
    <w:p w14:paraId="417D2627" w14:textId="77777777" w:rsidR="00434C36" w:rsidRDefault="00434C36" w:rsidP="00A3642B">
      <w:pPr>
        <w:pStyle w:val="ListParagraph"/>
        <w:numPr>
          <w:ilvl w:val="1"/>
          <w:numId w:val="18"/>
        </w:numPr>
        <w:spacing w:before="120" w:after="120" w:line="276" w:lineRule="auto"/>
        <w:contextualSpacing w:val="0"/>
      </w:pPr>
      <w:r>
        <w:t>R</w:t>
      </w:r>
      <w:r w:rsidRPr="00137F6E">
        <w:t>esponsible for controlling aircraft flying within defined area</w:t>
      </w:r>
      <w:r>
        <w:t>s</w:t>
      </w:r>
      <w:r w:rsidRPr="00137F6E">
        <w:t xml:space="preserve"> of airspace </w:t>
      </w:r>
      <w:r>
        <w:t>(CTA and CTR) and</w:t>
      </w:r>
      <w:r w:rsidRPr="00137F6E">
        <w:t xml:space="preserve"> on the ground at an airport. </w:t>
      </w:r>
    </w:p>
    <w:p w14:paraId="792D7B22" w14:textId="77777777" w:rsidR="00434C36" w:rsidRDefault="00434C36" w:rsidP="00A3642B">
      <w:pPr>
        <w:pStyle w:val="ListParagraph"/>
        <w:numPr>
          <w:ilvl w:val="1"/>
          <w:numId w:val="18"/>
        </w:numPr>
        <w:spacing w:before="120" w:after="120" w:line="276" w:lineRule="auto"/>
        <w:contextualSpacing w:val="0"/>
      </w:pPr>
      <w:r>
        <w:t>N</w:t>
      </w:r>
      <w:r w:rsidRPr="00137F6E">
        <w:t>eed to see data from the surface to the highest altitude</w:t>
      </w:r>
      <w:r>
        <w:t xml:space="preserve"> (Area)</w:t>
      </w:r>
      <w:r w:rsidRPr="00137F6E">
        <w:t>.</w:t>
      </w:r>
    </w:p>
    <w:p w14:paraId="60D9C6CE" w14:textId="77777777" w:rsidR="00434C36" w:rsidRDefault="00434C36" w:rsidP="00A3642B">
      <w:pPr>
        <w:pStyle w:val="ListParagraph"/>
        <w:numPr>
          <w:ilvl w:val="1"/>
          <w:numId w:val="18"/>
        </w:numPr>
        <w:spacing w:before="120" w:after="120" w:line="276" w:lineRule="auto"/>
        <w:contextualSpacing w:val="0"/>
      </w:pPr>
      <w:r>
        <w:t>N</w:t>
      </w:r>
      <w:r w:rsidRPr="00137F6E">
        <w:t xml:space="preserve">eed oversight of all the operations within area of responsibility as well as reference material for complex tasks that can </w:t>
      </w:r>
      <w:r>
        <w:t xml:space="preserve">be </w:t>
      </w:r>
      <w:r w:rsidRPr="00137F6E">
        <w:t>access</w:t>
      </w:r>
      <w:r>
        <w:t>ed</w:t>
      </w:r>
      <w:r w:rsidRPr="00137F6E">
        <w:t xml:space="preserve"> quickly.  </w:t>
      </w:r>
    </w:p>
    <w:p w14:paraId="2BEBAAA8" w14:textId="70B73EAB" w:rsidR="00DF0577" w:rsidRPr="00934BD0" w:rsidRDefault="009A00CC" w:rsidP="00226402">
      <w:pPr>
        <w:pStyle w:val="ListParagraph"/>
        <w:numPr>
          <w:ilvl w:val="0"/>
          <w:numId w:val="5"/>
        </w:numPr>
        <w:spacing w:before="120" w:after="120" w:line="276" w:lineRule="auto"/>
        <w:contextualSpacing w:val="0"/>
      </w:pPr>
      <w:r w:rsidRPr="00934BD0">
        <w:t xml:space="preserve">The following describes the information typically important for </w:t>
      </w:r>
      <w:r w:rsidR="00434C36">
        <w:t xml:space="preserve">ATC function of </w:t>
      </w:r>
      <w:r w:rsidR="00DF0577" w:rsidRPr="00934BD0">
        <w:t>ANSPs:</w:t>
      </w:r>
    </w:p>
    <w:p w14:paraId="4F742F36" w14:textId="702CCC60" w:rsidR="00137F6E" w:rsidRPr="00934BD0" w:rsidRDefault="00137F6E" w:rsidP="00A3642B">
      <w:pPr>
        <w:pStyle w:val="ListParagraph"/>
        <w:numPr>
          <w:ilvl w:val="1"/>
          <w:numId w:val="19"/>
        </w:numPr>
        <w:spacing w:before="120" w:after="120" w:line="276" w:lineRule="auto"/>
        <w:contextualSpacing w:val="0"/>
      </w:pPr>
      <w:r w:rsidRPr="00934BD0">
        <w:t xml:space="preserve">Having a good situational awareness of the environment, </w:t>
      </w:r>
      <w:r w:rsidR="003869FC" w:rsidRPr="00934BD0">
        <w:t>so able to support all</w:t>
      </w:r>
      <w:r w:rsidRPr="00934BD0">
        <w:t xml:space="preserve"> </w:t>
      </w:r>
      <w:r w:rsidR="003869FC" w:rsidRPr="00934BD0">
        <w:t>flights</w:t>
      </w:r>
      <w:r w:rsidRPr="00934BD0">
        <w:t xml:space="preserve"> in from start to finish</w:t>
      </w:r>
    </w:p>
    <w:p w14:paraId="37441B89" w14:textId="01A979FC" w:rsidR="00137F6E" w:rsidRPr="00934BD0" w:rsidRDefault="00137F6E" w:rsidP="00A3642B">
      <w:pPr>
        <w:pStyle w:val="ListParagraph"/>
        <w:numPr>
          <w:ilvl w:val="1"/>
          <w:numId w:val="19"/>
        </w:numPr>
        <w:spacing w:before="120" w:after="120" w:line="276" w:lineRule="auto"/>
        <w:contextualSpacing w:val="0"/>
      </w:pPr>
      <w:r w:rsidRPr="00934BD0">
        <w:t>Considerations, decision points and alternate course of action relating to flight</w:t>
      </w:r>
      <w:r w:rsidR="00343490" w:rsidRPr="00934BD0">
        <w:t>s being tracked / monitored</w:t>
      </w:r>
    </w:p>
    <w:p w14:paraId="4AE12658" w14:textId="77777777" w:rsidR="00137F6E" w:rsidRPr="00934BD0" w:rsidRDefault="00137F6E" w:rsidP="00A3642B">
      <w:pPr>
        <w:pStyle w:val="ListParagraph"/>
        <w:numPr>
          <w:ilvl w:val="1"/>
          <w:numId w:val="19"/>
        </w:numPr>
        <w:spacing w:before="120" w:after="120" w:line="276" w:lineRule="auto"/>
        <w:contextualSpacing w:val="0"/>
      </w:pPr>
      <w:r w:rsidRPr="00934BD0">
        <w:t>Points of interest in controlled and uncontrolled airspace</w:t>
      </w:r>
    </w:p>
    <w:p w14:paraId="69C657B1" w14:textId="5C4F9979" w:rsidR="00DF0577" w:rsidRPr="00934BD0" w:rsidRDefault="00137F6E" w:rsidP="00A3642B">
      <w:pPr>
        <w:pStyle w:val="ListParagraph"/>
        <w:numPr>
          <w:ilvl w:val="1"/>
          <w:numId w:val="19"/>
        </w:numPr>
        <w:spacing w:before="120" w:after="120" w:line="276" w:lineRule="auto"/>
        <w:contextualSpacing w:val="0"/>
      </w:pPr>
      <w:r w:rsidRPr="00934BD0">
        <w:t>Reduc</w:t>
      </w:r>
      <w:r w:rsidR="003869FC" w:rsidRPr="00934BD0">
        <w:t>ed</w:t>
      </w:r>
      <w:r w:rsidRPr="00934BD0">
        <w:t xml:space="preserve"> clutter, keeping </w:t>
      </w:r>
      <w:r w:rsidR="003869FC" w:rsidRPr="00934BD0">
        <w:t>the picture</w:t>
      </w:r>
      <w:r w:rsidRPr="00934BD0">
        <w:t xml:space="preserve"> simple and clear</w:t>
      </w:r>
      <w:r w:rsidR="003869FC" w:rsidRPr="00934BD0">
        <w:t>.</w:t>
      </w:r>
    </w:p>
    <w:p w14:paraId="7A727BB8" w14:textId="77777777" w:rsidR="00F1253D" w:rsidRDefault="00F1253D">
      <w:pPr>
        <w:tabs>
          <w:tab w:val="clear" w:pos="709"/>
        </w:tabs>
        <w:spacing w:after="0"/>
        <w:rPr>
          <w:b/>
          <w:color w:val="155A77"/>
          <w:lang w:val="en-GB"/>
        </w:rPr>
      </w:pPr>
      <w:r>
        <w:br w:type="page"/>
      </w:r>
    </w:p>
    <w:p w14:paraId="5E84DF24" w14:textId="2A437F2C" w:rsidR="00A61C2E" w:rsidRDefault="00A61C2E" w:rsidP="00A61C2E">
      <w:pPr>
        <w:pStyle w:val="Heading5"/>
      </w:pPr>
      <w:r>
        <w:lastRenderedPageBreak/>
        <w:t>Aspects of importance for Controller</w:t>
      </w:r>
    </w:p>
    <w:p w14:paraId="2A7151BB" w14:textId="77777777" w:rsidR="00A61C2E" w:rsidRDefault="00A61C2E" w:rsidP="00A61C2E">
      <w:pPr>
        <w:pStyle w:val="ListParagraph"/>
        <w:numPr>
          <w:ilvl w:val="0"/>
          <w:numId w:val="5"/>
        </w:numPr>
        <w:spacing w:before="120" w:after="120" w:line="276" w:lineRule="auto"/>
        <w:contextualSpacing w:val="0"/>
      </w:pPr>
      <w:r>
        <w:t>The following describes the information typically important for ATC:</w:t>
      </w:r>
    </w:p>
    <w:p w14:paraId="58592AC1" w14:textId="4408A139" w:rsidR="00A61C2E" w:rsidRDefault="00A61C2E" w:rsidP="00A3642B">
      <w:pPr>
        <w:pStyle w:val="ListParagraph"/>
        <w:numPr>
          <w:ilvl w:val="1"/>
          <w:numId w:val="19"/>
        </w:numPr>
        <w:spacing w:before="120" w:after="120" w:line="276" w:lineRule="auto"/>
        <w:contextualSpacing w:val="0"/>
      </w:pPr>
      <w:r>
        <w:t>Accurate information</w:t>
      </w:r>
      <w:r w:rsidR="00E5219E" w:rsidRPr="00E5219E">
        <w:t xml:space="preserve"> </w:t>
      </w:r>
      <w:r w:rsidR="00E5219E">
        <w:t xml:space="preserve">(e.g: </w:t>
      </w:r>
      <w:r w:rsidR="00D109B0">
        <w:t>t</w:t>
      </w:r>
      <w:r w:rsidR="00E5219E">
        <w:t>raffic information (identity, location, speed bearing etc)</w:t>
      </w:r>
    </w:p>
    <w:p w14:paraId="6FCA1450" w14:textId="541521B3" w:rsidR="00A61C2E" w:rsidRPr="001B0584" w:rsidRDefault="00A61C2E" w:rsidP="00A3642B">
      <w:pPr>
        <w:pStyle w:val="ListParagraph"/>
        <w:numPr>
          <w:ilvl w:val="1"/>
          <w:numId w:val="19"/>
        </w:numPr>
        <w:spacing w:before="120" w:after="120" w:line="276" w:lineRule="auto"/>
        <w:contextualSpacing w:val="0"/>
      </w:pPr>
      <w:r w:rsidRPr="00D21D20">
        <w:t xml:space="preserve">Data </w:t>
      </w:r>
      <w:r w:rsidR="00E5219E">
        <w:t xml:space="preserve">known to be </w:t>
      </w:r>
      <w:r w:rsidRPr="00D21D20">
        <w:t xml:space="preserve">from </w:t>
      </w:r>
      <w:r w:rsidR="00E5219E">
        <w:t>an</w:t>
      </w:r>
      <w:r w:rsidRPr="00D21D20">
        <w:t xml:space="preserve"> approved source</w:t>
      </w:r>
    </w:p>
    <w:p w14:paraId="367A37FA" w14:textId="77777777" w:rsidR="00A61C2E" w:rsidRDefault="00A61C2E" w:rsidP="00A3642B">
      <w:pPr>
        <w:pStyle w:val="ListParagraph"/>
        <w:numPr>
          <w:ilvl w:val="1"/>
          <w:numId w:val="19"/>
        </w:numPr>
        <w:spacing w:before="120" w:after="120" w:line="276" w:lineRule="auto"/>
        <w:contextualSpacing w:val="0"/>
      </w:pPr>
      <w:r>
        <w:t>Access to information quickly and intuitively</w:t>
      </w:r>
    </w:p>
    <w:p w14:paraId="09C22F7D" w14:textId="77777777" w:rsidR="00A61C2E" w:rsidRDefault="00A61C2E" w:rsidP="00A3642B">
      <w:pPr>
        <w:pStyle w:val="ListParagraph"/>
        <w:numPr>
          <w:ilvl w:val="1"/>
          <w:numId w:val="19"/>
        </w:numPr>
        <w:spacing w:before="120" w:after="120" w:line="276" w:lineRule="auto"/>
        <w:contextualSpacing w:val="0"/>
      </w:pPr>
      <w:r>
        <w:t>Maintaining a high level of situational awareness to keep ahead of operations</w:t>
      </w:r>
    </w:p>
    <w:p w14:paraId="39E932AD" w14:textId="77777777" w:rsidR="00A61C2E" w:rsidRDefault="00A61C2E" w:rsidP="00A61C2E">
      <w:pPr>
        <w:pStyle w:val="Heading5"/>
      </w:pPr>
      <w:r>
        <w:t>Information required by ATC</w:t>
      </w:r>
    </w:p>
    <w:p w14:paraId="4249F1BC" w14:textId="77777777" w:rsidR="00A61C2E" w:rsidRDefault="00A61C2E" w:rsidP="00A61C2E">
      <w:pPr>
        <w:pStyle w:val="ListParagraph"/>
        <w:numPr>
          <w:ilvl w:val="0"/>
          <w:numId w:val="5"/>
        </w:numPr>
        <w:spacing w:before="120" w:after="120" w:line="276" w:lineRule="auto"/>
        <w:contextualSpacing w:val="0"/>
      </w:pPr>
      <w:r>
        <w:t>The following describes the use of aeronautical data by ATC:</w:t>
      </w:r>
    </w:p>
    <w:p w14:paraId="0F46CB21" w14:textId="77777777" w:rsidR="00434C36" w:rsidRPr="00934BD0" w:rsidRDefault="00434C36" w:rsidP="00A3642B">
      <w:pPr>
        <w:pStyle w:val="ListParagraph"/>
        <w:numPr>
          <w:ilvl w:val="1"/>
          <w:numId w:val="19"/>
        </w:numPr>
        <w:spacing w:before="120" w:after="120" w:line="276" w:lineRule="auto"/>
        <w:contextualSpacing w:val="0"/>
      </w:pPr>
      <w:r w:rsidRPr="00934BD0">
        <w:t>VFR charts (including airspace, obstacles, frequencies, airports)</w:t>
      </w:r>
    </w:p>
    <w:p w14:paraId="29EB6DFB" w14:textId="77777777" w:rsidR="00434C36" w:rsidRDefault="00434C36" w:rsidP="00A3642B">
      <w:pPr>
        <w:pStyle w:val="ListParagraph"/>
        <w:numPr>
          <w:ilvl w:val="1"/>
          <w:numId w:val="19"/>
        </w:numPr>
        <w:spacing w:before="120" w:after="120" w:line="276" w:lineRule="auto"/>
        <w:contextualSpacing w:val="0"/>
      </w:pPr>
      <w:r>
        <w:t xml:space="preserve">NOTAM information </w:t>
      </w:r>
    </w:p>
    <w:p w14:paraId="47E70A7A" w14:textId="77777777" w:rsidR="00434C36" w:rsidRPr="00934BD0" w:rsidRDefault="00434C36" w:rsidP="00A3642B">
      <w:pPr>
        <w:pStyle w:val="ListParagraph"/>
        <w:numPr>
          <w:ilvl w:val="1"/>
          <w:numId w:val="19"/>
        </w:numPr>
        <w:spacing w:before="120" w:after="120" w:line="276" w:lineRule="auto"/>
        <w:contextualSpacing w:val="0"/>
      </w:pPr>
      <w:r w:rsidRPr="00934BD0">
        <w:t>Vol 4 AIP (content for airports and flight locations)</w:t>
      </w:r>
    </w:p>
    <w:p w14:paraId="0589D16D" w14:textId="09D86A7E" w:rsidR="00434C36" w:rsidRPr="00934BD0" w:rsidRDefault="00434C36" w:rsidP="00A3642B">
      <w:pPr>
        <w:pStyle w:val="ListParagraph"/>
        <w:numPr>
          <w:ilvl w:val="1"/>
          <w:numId w:val="19"/>
        </w:numPr>
        <w:spacing w:before="120" w:after="120" w:line="276" w:lineRule="auto"/>
        <w:contextualSpacing w:val="0"/>
      </w:pPr>
      <w:r w:rsidRPr="00934BD0">
        <w:t>Met forecasts/actuals</w:t>
      </w:r>
      <w:r>
        <w:t xml:space="preserve"> (area)</w:t>
      </w:r>
    </w:p>
    <w:p w14:paraId="56A1338F" w14:textId="77777777" w:rsidR="00434C36" w:rsidRDefault="00434C36" w:rsidP="00A3642B">
      <w:pPr>
        <w:pStyle w:val="ListParagraph"/>
        <w:numPr>
          <w:ilvl w:val="1"/>
          <w:numId w:val="19"/>
        </w:numPr>
        <w:spacing w:before="120" w:after="120" w:line="276" w:lineRule="auto"/>
        <w:contextualSpacing w:val="0"/>
      </w:pPr>
      <w:r>
        <w:t>Real time local Met</w:t>
      </w:r>
    </w:p>
    <w:p w14:paraId="1333F3AE" w14:textId="77777777" w:rsidR="00434C36" w:rsidRPr="00934BD0" w:rsidRDefault="00434C36" w:rsidP="00A3642B">
      <w:pPr>
        <w:pStyle w:val="ListParagraph"/>
        <w:numPr>
          <w:ilvl w:val="1"/>
          <w:numId w:val="19"/>
        </w:numPr>
        <w:spacing w:before="120" w:after="120" w:line="276" w:lineRule="auto"/>
        <w:contextualSpacing w:val="0"/>
      </w:pPr>
      <w:r w:rsidRPr="00934BD0">
        <w:t>Twilight times for locations being controlled / monitored</w:t>
      </w:r>
    </w:p>
    <w:p w14:paraId="29CB9FCD" w14:textId="77777777" w:rsidR="00A61C2E" w:rsidRDefault="00A61C2E" w:rsidP="00A3642B">
      <w:pPr>
        <w:pStyle w:val="ListParagraph"/>
        <w:numPr>
          <w:ilvl w:val="1"/>
          <w:numId w:val="19"/>
        </w:numPr>
        <w:spacing w:before="120" w:after="120" w:line="276" w:lineRule="auto"/>
        <w:contextualSpacing w:val="0"/>
      </w:pPr>
      <w:r>
        <w:t>IFR charts</w:t>
      </w:r>
    </w:p>
    <w:p w14:paraId="03BE4189" w14:textId="77777777" w:rsidR="00A61C2E" w:rsidRDefault="00A61C2E" w:rsidP="00A3642B">
      <w:pPr>
        <w:pStyle w:val="ListParagraph"/>
        <w:numPr>
          <w:ilvl w:val="1"/>
          <w:numId w:val="19"/>
        </w:numPr>
        <w:spacing w:before="120" w:after="120" w:line="276" w:lineRule="auto"/>
        <w:contextualSpacing w:val="0"/>
      </w:pPr>
      <w:r>
        <w:t>IFR procedures</w:t>
      </w:r>
    </w:p>
    <w:p w14:paraId="4954658D" w14:textId="77777777" w:rsidR="00A61C2E" w:rsidRDefault="00A61C2E" w:rsidP="00A3642B">
      <w:pPr>
        <w:pStyle w:val="ListParagraph"/>
        <w:numPr>
          <w:ilvl w:val="1"/>
          <w:numId w:val="19"/>
        </w:numPr>
        <w:spacing w:before="120" w:after="120" w:line="276" w:lineRule="auto"/>
        <w:contextualSpacing w:val="0"/>
      </w:pPr>
      <w:r w:rsidRPr="00D21D20">
        <w:t>Surveillance charts including overlays for visual reporting points</w:t>
      </w:r>
    </w:p>
    <w:p w14:paraId="45C8B0A2" w14:textId="77777777" w:rsidR="00A61C2E" w:rsidRDefault="00A61C2E" w:rsidP="00A3642B">
      <w:pPr>
        <w:pStyle w:val="ListParagraph"/>
        <w:numPr>
          <w:ilvl w:val="1"/>
          <w:numId w:val="19"/>
        </w:numPr>
        <w:spacing w:before="120" w:after="120" w:line="276" w:lineRule="auto"/>
        <w:contextualSpacing w:val="0"/>
      </w:pPr>
      <w:r>
        <w:t>Air traffic control sectors</w:t>
      </w:r>
    </w:p>
    <w:p w14:paraId="3F2D0B99" w14:textId="77777777" w:rsidR="00A61C2E" w:rsidRDefault="00A61C2E" w:rsidP="00A3642B">
      <w:pPr>
        <w:pStyle w:val="ListParagraph"/>
        <w:numPr>
          <w:ilvl w:val="1"/>
          <w:numId w:val="19"/>
        </w:numPr>
        <w:spacing w:before="120" w:after="120" w:line="276" w:lineRule="auto"/>
        <w:contextualSpacing w:val="0"/>
      </w:pPr>
      <w:r>
        <w:t>AIP content (custom flips for operating area) – this will be digital in the future</w:t>
      </w:r>
    </w:p>
    <w:p w14:paraId="3E22B0C4" w14:textId="77777777" w:rsidR="00A61C2E" w:rsidRDefault="00A61C2E" w:rsidP="00A3642B">
      <w:pPr>
        <w:pStyle w:val="ListParagraph"/>
        <w:numPr>
          <w:ilvl w:val="1"/>
          <w:numId w:val="19"/>
        </w:numPr>
        <w:spacing w:before="120" w:after="120" w:line="276" w:lineRule="auto"/>
        <w:contextualSpacing w:val="0"/>
      </w:pPr>
      <w:r>
        <w:t>Aerodrome maps</w:t>
      </w:r>
    </w:p>
    <w:p w14:paraId="53E43448" w14:textId="77777777" w:rsidR="00A61C2E" w:rsidRDefault="00A61C2E" w:rsidP="00A3642B">
      <w:pPr>
        <w:pStyle w:val="ListParagraph"/>
        <w:numPr>
          <w:ilvl w:val="1"/>
          <w:numId w:val="19"/>
        </w:numPr>
        <w:spacing w:before="120" w:after="120" w:line="276" w:lineRule="auto"/>
        <w:contextualSpacing w:val="0"/>
      </w:pPr>
      <w:r>
        <w:t>Ground movement charts</w:t>
      </w:r>
    </w:p>
    <w:p w14:paraId="74B68944" w14:textId="77777777" w:rsidR="00A61C2E" w:rsidRDefault="00A61C2E" w:rsidP="00A3642B">
      <w:pPr>
        <w:pStyle w:val="ListParagraph"/>
        <w:numPr>
          <w:ilvl w:val="1"/>
          <w:numId w:val="19"/>
        </w:numPr>
        <w:spacing w:before="120" w:after="120" w:line="276" w:lineRule="auto"/>
        <w:contextualSpacing w:val="0"/>
      </w:pPr>
      <w:r>
        <w:t>Status of aerodrome</w:t>
      </w:r>
    </w:p>
    <w:p w14:paraId="19BCF11D" w14:textId="77777777" w:rsidR="00A61C2E" w:rsidRDefault="00A61C2E" w:rsidP="00A3642B">
      <w:pPr>
        <w:pStyle w:val="ListParagraph"/>
        <w:numPr>
          <w:ilvl w:val="1"/>
          <w:numId w:val="19"/>
        </w:numPr>
        <w:spacing w:before="120" w:after="120" w:line="276" w:lineRule="auto"/>
        <w:contextualSpacing w:val="0"/>
      </w:pPr>
      <w:r>
        <w:t>Runway condition reporting – digital solution</w:t>
      </w:r>
    </w:p>
    <w:p w14:paraId="7B3E4EE5" w14:textId="77777777" w:rsidR="00A61C2E" w:rsidRDefault="00A61C2E" w:rsidP="00A3642B">
      <w:pPr>
        <w:pStyle w:val="ListParagraph"/>
        <w:numPr>
          <w:ilvl w:val="1"/>
          <w:numId w:val="19"/>
        </w:numPr>
        <w:spacing w:before="120" w:after="120" w:line="276" w:lineRule="auto"/>
        <w:contextualSpacing w:val="0"/>
      </w:pPr>
      <w:r>
        <w:t>Flight plan data/ ACDM</w:t>
      </w:r>
    </w:p>
    <w:p w14:paraId="2065A60C" w14:textId="77777777" w:rsidR="00A61C2E" w:rsidRDefault="00A61C2E" w:rsidP="00A3642B">
      <w:pPr>
        <w:pStyle w:val="ListParagraph"/>
        <w:numPr>
          <w:ilvl w:val="1"/>
          <w:numId w:val="19"/>
        </w:numPr>
        <w:spacing w:before="120" w:after="120" w:line="276" w:lineRule="auto"/>
        <w:contextualSpacing w:val="0"/>
      </w:pPr>
      <w:r>
        <w:t>Electronic flight strips</w:t>
      </w:r>
    </w:p>
    <w:p w14:paraId="769FED4D" w14:textId="77777777" w:rsidR="00A61C2E" w:rsidRDefault="00A61C2E" w:rsidP="00A3642B">
      <w:pPr>
        <w:pStyle w:val="ListParagraph"/>
        <w:numPr>
          <w:ilvl w:val="1"/>
          <w:numId w:val="19"/>
        </w:numPr>
        <w:spacing w:before="120" w:after="120" w:line="276" w:lineRule="auto"/>
        <w:contextualSpacing w:val="0"/>
      </w:pPr>
      <w:r>
        <w:t>Co-operative and non-cooperative surveillance tracks – including drone activity</w:t>
      </w:r>
    </w:p>
    <w:p w14:paraId="2073E221" w14:textId="77777777" w:rsidR="00A61C2E" w:rsidRDefault="00A61C2E" w:rsidP="00A3642B">
      <w:pPr>
        <w:pStyle w:val="ListParagraph"/>
        <w:numPr>
          <w:ilvl w:val="1"/>
          <w:numId w:val="19"/>
        </w:numPr>
        <w:spacing w:before="120" w:after="120" w:line="276" w:lineRule="auto"/>
        <w:contextualSpacing w:val="0"/>
      </w:pPr>
      <w:r>
        <w:t>RAIM</w:t>
      </w:r>
    </w:p>
    <w:p w14:paraId="18B6C5C3" w14:textId="77777777" w:rsidR="00A61C2E" w:rsidRPr="001B0584" w:rsidRDefault="00A61C2E" w:rsidP="00A3642B">
      <w:pPr>
        <w:pStyle w:val="ListParagraph"/>
        <w:numPr>
          <w:ilvl w:val="1"/>
          <w:numId w:val="19"/>
        </w:numPr>
        <w:spacing w:before="120" w:after="120" w:line="276" w:lineRule="auto"/>
        <w:contextualSpacing w:val="0"/>
      </w:pPr>
      <w:r w:rsidRPr="00D21D20">
        <w:t>Space weather</w:t>
      </w:r>
    </w:p>
    <w:p w14:paraId="36CD7F0A" w14:textId="77777777" w:rsidR="00A61C2E" w:rsidRPr="00226402" w:rsidRDefault="00A61C2E" w:rsidP="00A3642B">
      <w:pPr>
        <w:pStyle w:val="ListParagraph"/>
        <w:numPr>
          <w:ilvl w:val="1"/>
          <w:numId w:val="19"/>
        </w:numPr>
        <w:spacing w:before="120" w:after="120" w:line="276" w:lineRule="auto"/>
        <w:contextualSpacing w:val="0"/>
        <w:rPr>
          <w:lang w:val="en-US"/>
        </w:rPr>
      </w:pPr>
      <w:r w:rsidRPr="00D21D20">
        <w:t>Information from neighbouring states - AIDC</w:t>
      </w:r>
    </w:p>
    <w:p w14:paraId="048F7B21" w14:textId="0C3D9760" w:rsidR="00A61C2E" w:rsidRDefault="00A61C2E" w:rsidP="00A61C2E">
      <w:pPr>
        <w:pStyle w:val="Heading5"/>
      </w:pPr>
      <w:r>
        <w:lastRenderedPageBreak/>
        <w:t>Information benefits and challenges for ATC</w:t>
      </w:r>
    </w:p>
    <w:p w14:paraId="0F7341F6" w14:textId="4856BA1A" w:rsidR="00A61C2E" w:rsidRDefault="00A61C2E" w:rsidP="00A61C2E">
      <w:pPr>
        <w:pStyle w:val="ListParagraph"/>
        <w:numPr>
          <w:ilvl w:val="0"/>
          <w:numId w:val="5"/>
        </w:numPr>
        <w:spacing w:before="120" w:after="120" w:line="276" w:lineRule="auto"/>
        <w:contextualSpacing w:val="0"/>
      </w:pPr>
      <w:r>
        <w:t>The following describes the expected benefits and challenges of AIMS CONOPS for</w:t>
      </w:r>
      <w:r w:rsidR="005B4B89">
        <w:t xml:space="preserve"> ATC</w:t>
      </w:r>
      <w:r w:rsidR="005A0F6C">
        <w:t>/ANSP</w:t>
      </w:r>
    </w:p>
    <w:p w14:paraId="292049FA" w14:textId="77777777" w:rsidR="00E5219E" w:rsidRDefault="00A61C2E" w:rsidP="00A3642B">
      <w:pPr>
        <w:pStyle w:val="ListParagraph"/>
        <w:numPr>
          <w:ilvl w:val="1"/>
          <w:numId w:val="19"/>
        </w:numPr>
        <w:spacing w:before="120" w:after="120" w:line="276" w:lineRule="auto"/>
        <w:contextualSpacing w:val="0"/>
      </w:pPr>
      <w:r>
        <w:t xml:space="preserve"> </w:t>
      </w:r>
      <w:r w:rsidR="00E5219E">
        <w:t>Benefits:</w:t>
      </w:r>
    </w:p>
    <w:p w14:paraId="5373E1D4" w14:textId="62795A26" w:rsidR="00EF24FC" w:rsidRDefault="00EF24FC" w:rsidP="00A3642B">
      <w:pPr>
        <w:pStyle w:val="ListParagraph"/>
        <w:numPr>
          <w:ilvl w:val="2"/>
          <w:numId w:val="28"/>
        </w:numPr>
        <w:spacing w:before="120" w:after="120" w:line="276" w:lineRule="auto"/>
        <w:contextualSpacing w:val="0"/>
      </w:pPr>
      <w:bookmarkStart w:id="27" w:name="_Hlk40455048"/>
      <w:r>
        <w:t>Value for money for end users</w:t>
      </w:r>
      <w:r w:rsidR="005D342E">
        <w:t xml:space="preserve"> of ANSP information</w:t>
      </w:r>
      <w:r>
        <w:t>;</w:t>
      </w:r>
    </w:p>
    <w:p w14:paraId="0C2AC3DF" w14:textId="6325A5C1" w:rsidR="00EF24FC" w:rsidRDefault="00EF24FC" w:rsidP="00A3642B">
      <w:pPr>
        <w:pStyle w:val="ListParagraph"/>
        <w:numPr>
          <w:ilvl w:val="2"/>
          <w:numId w:val="28"/>
        </w:numPr>
        <w:spacing w:before="120" w:after="120" w:line="276" w:lineRule="auto"/>
        <w:contextualSpacing w:val="0"/>
      </w:pPr>
      <w:r>
        <w:t>Improve situational awareness by having all relevant data integrated into one view (for ANSP use);</w:t>
      </w:r>
    </w:p>
    <w:p w14:paraId="3654C531" w14:textId="0297EACC" w:rsidR="00EF24FC" w:rsidRDefault="00EF24FC" w:rsidP="00A3642B">
      <w:pPr>
        <w:pStyle w:val="ListParagraph"/>
        <w:numPr>
          <w:ilvl w:val="2"/>
          <w:numId w:val="28"/>
        </w:numPr>
        <w:spacing w:before="120" w:after="120" w:line="276" w:lineRule="auto"/>
        <w:contextualSpacing w:val="0"/>
      </w:pPr>
      <w:r>
        <w:t>Trust in the data coming to ANSP from other certified sources leads to end user trust in the data coming from the official ANSP source;</w:t>
      </w:r>
    </w:p>
    <w:p w14:paraId="1917371B" w14:textId="024960CE" w:rsidR="00EF24FC" w:rsidRDefault="00EF24FC" w:rsidP="00A3642B">
      <w:pPr>
        <w:pStyle w:val="ListParagraph"/>
        <w:numPr>
          <w:ilvl w:val="2"/>
          <w:numId w:val="28"/>
        </w:numPr>
        <w:spacing w:before="120" w:after="120" w:line="276" w:lineRule="auto"/>
        <w:contextualSpacing w:val="0"/>
      </w:pPr>
      <w:r>
        <w:t>A significant time saving, not having to search multiple websites and update paper-based and non-digital text formatted AIP;</w:t>
      </w:r>
    </w:p>
    <w:p w14:paraId="53B62AD8" w14:textId="5F40E6F9" w:rsidR="00A61C2E" w:rsidRDefault="00A61C2E" w:rsidP="00A3642B">
      <w:pPr>
        <w:pStyle w:val="ListParagraph"/>
        <w:numPr>
          <w:ilvl w:val="2"/>
          <w:numId w:val="28"/>
        </w:numPr>
        <w:spacing w:before="120" w:after="120" w:line="276" w:lineRule="auto"/>
        <w:contextualSpacing w:val="0"/>
      </w:pPr>
      <w:r>
        <w:t>Enhanced safety through better situational awareness by being able to see multiple complementary data sets integrated together.  Combined these provide additional real-world context to supplement the core system, giving the controller better decision-making ability</w:t>
      </w:r>
      <w:r w:rsidR="00EF24FC">
        <w:t>;</w:t>
      </w:r>
    </w:p>
    <w:p w14:paraId="0E968E51" w14:textId="57E9B765" w:rsidR="00A61C2E" w:rsidRDefault="00A61C2E" w:rsidP="00A3642B">
      <w:pPr>
        <w:pStyle w:val="ListParagraph"/>
        <w:numPr>
          <w:ilvl w:val="2"/>
          <w:numId w:val="28"/>
        </w:numPr>
        <w:spacing w:before="120" w:after="120" w:line="276" w:lineRule="auto"/>
        <w:contextualSpacing w:val="0"/>
      </w:pPr>
      <w:r>
        <w:t>Ease of access to reference material</w:t>
      </w:r>
      <w:r w:rsidR="00EF24FC">
        <w:t>;</w:t>
      </w:r>
    </w:p>
    <w:p w14:paraId="40DE77D7" w14:textId="3C2D8ED5" w:rsidR="00A61C2E" w:rsidRDefault="00A61C2E" w:rsidP="00A3642B">
      <w:pPr>
        <w:pStyle w:val="ListParagraph"/>
        <w:numPr>
          <w:ilvl w:val="2"/>
          <w:numId w:val="28"/>
        </w:numPr>
        <w:spacing w:before="120" w:after="120" w:line="276" w:lineRule="auto"/>
        <w:contextualSpacing w:val="0"/>
      </w:pPr>
      <w:r>
        <w:t>Time efficient access to data and associated processes</w:t>
      </w:r>
      <w:r w:rsidR="00EF24FC">
        <w:t>;</w:t>
      </w:r>
    </w:p>
    <w:p w14:paraId="2268ABF5" w14:textId="3ACD65DC" w:rsidR="00434C36" w:rsidRDefault="00434C36" w:rsidP="00A3642B">
      <w:pPr>
        <w:pStyle w:val="ListParagraph"/>
        <w:numPr>
          <w:ilvl w:val="2"/>
          <w:numId w:val="28"/>
        </w:numPr>
        <w:spacing w:before="120" w:after="120" w:line="276" w:lineRule="auto"/>
        <w:contextualSpacing w:val="0"/>
      </w:pPr>
      <w:r w:rsidRPr="00934BD0">
        <w:t>A significant time saving, not having to search multiple websites and update paper based and non-digital text formatted AIP</w:t>
      </w:r>
      <w:r w:rsidR="00EF24FC">
        <w:t>; and</w:t>
      </w:r>
    </w:p>
    <w:p w14:paraId="31A858B6" w14:textId="7BCFF1B6" w:rsidR="00A61C2E" w:rsidRDefault="00A61C2E" w:rsidP="00A3642B">
      <w:pPr>
        <w:pStyle w:val="ListParagraph"/>
        <w:numPr>
          <w:ilvl w:val="2"/>
          <w:numId w:val="28"/>
        </w:numPr>
        <w:spacing w:before="120" w:after="120" w:line="276" w:lineRule="auto"/>
        <w:contextualSpacing w:val="0"/>
      </w:pPr>
      <w:r>
        <w:t>Backup flight data should the core system freeze or fail.</w:t>
      </w:r>
    </w:p>
    <w:bookmarkEnd w:id="27"/>
    <w:p w14:paraId="5073C7F6" w14:textId="77777777" w:rsidR="00E5219E" w:rsidRDefault="00E5219E" w:rsidP="00A3642B">
      <w:pPr>
        <w:pStyle w:val="ListParagraph"/>
        <w:numPr>
          <w:ilvl w:val="1"/>
          <w:numId w:val="19"/>
        </w:numPr>
        <w:spacing w:before="120" w:after="120" w:line="276" w:lineRule="auto"/>
        <w:contextualSpacing w:val="0"/>
      </w:pPr>
      <w:r>
        <w:t>Challenges:</w:t>
      </w:r>
    </w:p>
    <w:p w14:paraId="7378C827" w14:textId="3832700B" w:rsidR="00A61C2E" w:rsidRDefault="00A61C2E" w:rsidP="00A3642B">
      <w:pPr>
        <w:pStyle w:val="ListParagraph"/>
        <w:numPr>
          <w:ilvl w:val="2"/>
          <w:numId w:val="28"/>
        </w:numPr>
        <w:spacing w:before="120" w:after="120" w:line="276" w:lineRule="auto"/>
        <w:contextualSpacing w:val="0"/>
      </w:pPr>
      <w:r>
        <w:t>Management and assurance of security and integrity of information and data</w:t>
      </w:r>
    </w:p>
    <w:p w14:paraId="340D11E5" w14:textId="3CC80437" w:rsidR="00434C36" w:rsidRPr="00B94285" w:rsidRDefault="00434C36" w:rsidP="00A3642B">
      <w:pPr>
        <w:pStyle w:val="ListParagraph"/>
        <w:numPr>
          <w:ilvl w:val="2"/>
          <w:numId w:val="19"/>
        </w:numPr>
        <w:spacing w:before="120" w:after="120" w:line="276" w:lineRule="auto"/>
        <w:contextualSpacing w:val="0"/>
      </w:pPr>
      <w:r w:rsidRPr="00F7776E">
        <w:t>End user trust in the data coming from the official ANSP source</w:t>
      </w:r>
      <w:r w:rsidR="0095235F">
        <w:t>, other certified providers</w:t>
      </w:r>
      <w:r>
        <w:t xml:space="preserve"> and other </w:t>
      </w:r>
      <w:r w:rsidR="0095235F">
        <w:t>non-</w:t>
      </w:r>
      <w:r>
        <w:t>certified providers.</w:t>
      </w:r>
    </w:p>
    <w:p w14:paraId="74745063" w14:textId="77777777" w:rsidR="00434C36" w:rsidRPr="00934BD0" w:rsidRDefault="00434C36" w:rsidP="00A3642B">
      <w:pPr>
        <w:pStyle w:val="ListParagraph"/>
        <w:numPr>
          <w:ilvl w:val="2"/>
          <w:numId w:val="19"/>
        </w:numPr>
        <w:spacing w:before="120" w:after="120" w:line="276" w:lineRule="auto"/>
        <w:contextualSpacing w:val="0"/>
      </w:pPr>
      <w:r w:rsidRPr="00934BD0">
        <w:t xml:space="preserve">Trust in the data coming to ANSP </w:t>
      </w:r>
      <w:r>
        <w:t xml:space="preserve">/ ATC </w:t>
      </w:r>
      <w:r w:rsidRPr="00934BD0">
        <w:t>from other certified sources</w:t>
      </w:r>
    </w:p>
    <w:p w14:paraId="2D3CC9C5" w14:textId="77777777" w:rsidR="00434C36" w:rsidRDefault="00434C36" w:rsidP="00A3642B">
      <w:pPr>
        <w:pStyle w:val="ListParagraph"/>
        <w:numPr>
          <w:ilvl w:val="2"/>
          <w:numId w:val="19"/>
        </w:numPr>
        <w:spacing w:before="120" w:after="120" w:line="276" w:lineRule="auto"/>
        <w:contextualSpacing w:val="0"/>
      </w:pPr>
      <w:r w:rsidRPr="00934BD0">
        <w:t xml:space="preserve">Value for money for end users. </w:t>
      </w:r>
    </w:p>
    <w:p w14:paraId="784D0F41" w14:textId="77777777" w:rsidR="00A61C2E" w:rsidRPr="00A61C2E" w:rsidRDefault="00A61C2E" w:rsidP="00A61C2E">
      <w:pPr>
        <w:pStyle w:val="Bodytext"/>
        <w:rPr>
          <w:lang w:eastAsia="en-NZ"/>
        </w:rPr>
      </w:pPr>
    </w:p>
    <w:p w14:paraId="72F3ED67" w14:textId="342C6BB4" w:rsidR="00C05AD7" w:rsidRDefault="00C05AD7" w:rsidP="00C05AD7">
      <w:pPr>
        <w:pStyle w:val="Heading3"/>
        <w:pageBreakBefore/>
      </w:pPr>
      <w:r>
        <w:lastRenderedPageBreak/>
        <w:t>Application Developer User Case</w:t>
      </w:r>
    </w:p>
    <w:p w14:paraId="272CA50B" w14:textId="216D22E0" w:rsidR="00687AE5" w:rsidRPr="00687AE5" w:rsidRDefault="00D25C35" w:rsidP="00687AE5">
      <w:pPr>
        <w:pStyle w:val="Bodytext"/>
      </w:pPr>
      <w:r>
        <w:rPr>
          <w:noProof/>
          <w:lang w:eastAsia="en-NZ"/>
        </w:rPr>
        <w:drawing>
          <wp:inline distT="0" distB="0" distL="0" distR="0" wp14:anchorId="17984A8D" wp14:editId="18FD21C3">
            <wp:extent cx="5677200" cy="227564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77200" cy="2275649"/>
                    </a:xfrm>
                    <a:prstGeom prst="rect">
                      <a:avLst/>
                    </a:prstGeom>
                    <a:noFill/>
                  </pic:spPr>
                </pic:pic>
              </a:graphicData>
            </a:graphic>
          </wp:inline>
        </w:drawing>
      </w:r>
    </w:p>
    <w:p w14:paraId="12E778F7" w14:textId="77777777" w:rsidR="00C05AD7" w:rsidRDefault="00C05AD7" w:rsidP="00C05AD7">
      <w:pPr>
        <w:pStyle w:val="Heading5"/>
      </w:pPr>
      <w:r>
        <w:t>Representative user operations and context</w:t>
      </w:r>
    </w:p>
    <w:p w14:paraId="5518489D" w14:textId="15747556" w:rsidR="00C05AD7" w:rsidRPr="00C96D0F" w:rsidRDefault="00C05AD7" w:rsidP="00C05AD7">
      <w:pPr>
        <w:pStyle w:val="ListParagraph"/>
        <w:numPr>
          <w:ilvl w:val="0"/>
          <w:numId w:val="5"/>
        </w:numPr>
        <w:spacing w:before="120" w:after="120" w:line="276" w:lineRule="auto"/>
        <w:contextualSpacing w:val="0"/>
      </w:pPr>
      <w:r w:rsidRPr="00C96D0F">
        <w:t>The following describes the expected typical application developer’s operation and context:</w:t>
      </w:r>
    </w:p>
    <w:p w14:paraId="60A4FBB1" w14:textId="573426F8" w:rsidR="00141E9F" w:rsidRPr="001B0584" w:rsidRDefault="00226402" w:rsidP="00A3642B">
      <w:pPr>
        <w:pStyle w:val="ListParagraph"/>
        <w:numPr>
          <w:ilvl w:val="1"/>
          <w:numId w:val="19"/>
        </w:numPr>
        <w:spacing w:before="120" w:after="120" w:line="276" w:lineRule="auto"/>
        <w:contextualSpacing w:val="0"/>
      </w:pPr>
      <w:r w:rsidRPr="001B0584">
        <w:t>Certified t</w:t>
      </w:r>
      <w:r w:rsidR="00141E9F" w:rsidRPr="001B0584">
        <w:t>hird party aeronautical information creators</w:t>
      </w:r>
    </w:p>
    <w:p w14:paraId="3458980F" w14:textId="38558BB4" w:rsidR="00141E9F" w:rsidRPr="001B0584" w:rsidRDefault="00226402" w:rsidP="00A3642B">
      <w:pPr>
        <w:pStyle w:val="ListParagraph"/>
        <w:numPr>
          <w:ilvl w:val="1"/>
          <w:numId w:val="19"/>
        </w:numPr>
        <w:spacing w:before="120" w:after="120" w:line="276" w:lineRule="auto"/>
        <w:contextualSpacing w:val="0"/>
      </w:pPr>
      <w:r w:rsidRPr="001B0584">
        <w:t>Certified t</w:t>
      </w:r>
      <w:r w:rsidR="00141E9F" w:rsidRPr="001B0584">
        <w:t>hird party aeronautical information on-provider</w:t>
      </w:r>
    </w:p>
    <w:p w14:paraId="66743A4E" w14:textId="77777777" w:rsidR="0095235F" w:rsidRDefault="00226402" w:rsidP="00A3642B">
      <w:pPr>
        <w:pStyle w:val="ListParagraph"/>
        <w:numPr>
          <w:ilvl w:val="1"/>
          <w:numId w:val="19"/>
        </w:numPr>
        <w:spacing w:before="120" w:after="120" w:line="276" w:lineRule="auto"/>
        <w:contextualSpacing w:val="0"/>
      </w:pPr>
      <w:r w:rsidRPr="001B0584">
        <w:t>Certified</w:t>
      </w:r>
      <w:r w:rsidR="00141E9F" w:rsidRPr="001B0584">
        <w:t xml:space="preserve"> party aeronautical information </w:t>
      </w:r>
      <w:r w:rsidR="008427F8" w:rsidRPr="001B0584">
        <w:t>integrator</w:t>
      </w:r>
      <w:r w:rsidR="00141E9F" w:rsidRPr="001B0584">
        <w:t xml:space="preserve"> and on-provider</w:t>
      </w:r>
    </w:p>
    <w:p w14:paraId="7584B7A7" w14:textId="00A430A9" w:rsidR="00141E9F" w:rsidRPr="001B0584" w:rsidRDefault="0095235F" w:rsidP="00A3642B">
      <w:pPr>
        <w:pStyle w:val="ListParagraph"/>
        <w:numPr>
          <w:ilvl w:val="1"/>
          <w:numId w:val="19"/>
        </w:numPr>
        <w:spacing w:before="120" w:after="120" w:line="276" w:lineRule="auto"/>
        <w:contextualSpacing w:val="0"/>
      </w:pPr>
      <w:r>
        <w:t>Non-certified information sources</w:t>
      </w:r>
    </w:p>
    <w:p w14:paraId="2FC62C79" w14:textId="77777777" w:rsidR="00141E9F" w:rsidRPr="00226402" w:rsidRDefault="00141E9F" w:rsidP="00226402">
      <w:pPr>
        <w:pStyle w:val="ListParagraph"/>
        <w:ind w:left="1080"/>
        <w:rPr>
          <w:highlight w:val="cyan"/>
        </w:rPr>
      </w:pPr>
    </w:p>
    <w:p w14:paraId="1FA6814F" w14:textId="555EEB8C" w:rsidR="00C05AD7" w:rsidRDefault="00C05AD7" w:rsidP="00226402">
      <w:pPr>
        <w:pStyle w:val="ListParagraph"/>
        <w:numPr>
          <w:ilvl w:val="0"/>
          <w:numId w:val="5"/>
        </w:numPr>
        <w:spacing w:before="120" w:after="120" w:line="276" w:lineRule="auto"/>
        <w:contextualSpacing w:val="0"/>
      </w:pPr>
      <w:r w:rsidRPr="00934BD0">
        <w:t xml:space="preserve">Integrating official </w:t>
      </w:r>
      <w:r w:rsidR="00226402" w:rsidRPr="00934BD0">
        <w:t xml:space="preserve">and other </w:t>
      </w:r>
      <w:r w:rsidRPr="00934BD0">
        <w:t>core information</w:t>
      </w:r>
      <w:r w:rsidRPr="006B7625">
        <w:t xml:space="preserve"> with a range of supplementary information from other providers and present it in a usable integrated way. Allow overlay of third-party information.</w:t>
      </w:r>
    </w:p>
    <w:p w14:paraId="51BB781C" w14:textId="40B55AD3" w:rsidR="00C05AD7" w:rsidRDefault="00C05AD7" w:rsidP="00226402">
      <w:pPr>
        <w:pStyle w:val="ListParagraph"/>
        <w:numPr>
          <w:ilvl w:val="0"/>
          <w:numId w:val="5"/>
        </w:numPr>
        <w:spacing w:before="120" w:after="120" w:line="276" w:lineRule="auto"/>
        <w:contextualSpacing w:val="0"/>
      </w:pPr>
      <w:r>
        <w:t>Require</w:t>
      </w:r>
      <w:r w:rsidRPr="00055F2A">
        <w:t xml:space="preserve"> </w:t>
      </w:r>
      <w:r>
        <w:t>market feedback</w:t>
      </w:r>
      <w:r w:rsidRPr="00055F2A">
        <w:t xml:space="preserve"> to understand exactly how pilot</w:t>
      </w:r>
      <w:r w:rsidR="00883818">
        <w:t>’</w:t>
      </w:r>
      <w:r w:rsidRPr="00055F2A">
        <w:t>s access and use aeronautical information.</w:t>
      </w:r>
    </w:p>
    <w:p w14:paraId="1FFB9DCB" w14:textId="16312574" w:rsidR="00C05AD7" w:rsidRDefault="00C05AD7" w:rsidP="00C05AD7">
      <w:pPr>
        <w:pStyle w:val="Heading5"/>
      </w:pPr>
      <w:r>
        <w:t xml:space="preserve">Aspects typically of importance for </w:t>
      </w:r>
      <w:r w:rsidR="00F37319">
        <w:t>developer</w:t>
      </w:r>
    </w:p>
    <w:p w14:paraId="12E14380" w14:textId="77777777" w:rsidR="00C05AD7" w:rsidRDefault="00C05AD7" w:rsidP="00226402">
      <w:pPr>
        <w:pStyle w:val="ListParagraph"/>
        <w:numPr>
          <w:ilvl w:val="0"/>
          <w:numId w:val="5"/>
        </w:numPr>
        <w:spacing w:before="120" w:after="120" w:line="276" w:lineRule="auto"/>
        <w:contextualSpacing w:val="0"/>
      </w:pPr>
      <w:r>
        <w:t>The following describes the information typically important for application developers:</w:t>
      </w:r>
    </w:p>
    <w:p w14:paraId="66E7354D" w14:textId="77777777" w:rsidR="00C05AD7" w:rsidRDefault="00C05AD7" w:rsidP="00A3642B">
      <w:pPr>
        <w:pStyle w:val="ListParagraph"/>
        <w:numPr>
          <w:ilvl w:val="1"/>
          <w:numId w:val="19"/>
        </w:numPr>
        <w:spacing w:before="120" w:after="120" w:line="276" w:lineRule="auto"/>
        <w:contextualSpacing w:val="0"/>
      </w:pPr>
      <w:r>
        <w:t>Access to all sources of certified aeronautical and a range of non-certified data</w:t>
      </w:r>
    </w:p>
    <w:p w14:paraId="1F7C9686" w14:textId="77777777" w:rsidR="00C05AD7" w:rsidRDefault="00C05AD7" w:rsidP="00A3642B">
      <w:pPr>
        <w:pStyle w:val="ListParagraph"/>
        <w:numPr>
          <w:ilvl w:val="1"/>
          <w:numId w:val="19"/>
        </w:numPr>
        <w:spacing w:before="120" w:after="120" w:line="276" w:lineRule="auto"/>
        <w:contextualSpacing w:val="0"/>
      </w:pPr>
      <w:r>
        <w:t>Cost</w:t>
      </w:r>
    </w:p>
    <w:p w14:paraId="09A74E8D" w14:textId="77777777" w:rsidR="00C05AD7" w:rsidRDefault="00C05AD7" w:rsidP="00A3642B">
      <w:pPr>
        <w:pStyle w:val="ListParagraph"/>
        <w:numPr>
          <w:ilvl w:val="1"/>
          <w:numId w:val="19"/>
        </w:numPr>
        <w:spacing w:before="120" w:after="120" w:line="276" w:lineRule="auto"/>
        <w:contextualSpacing w:val="0"/>
      </w:pPr>
      <w:r>
        <w:t>Digital</w:t>
      </w:r>
    </w:p>
    <w:p w14:paraId="727D2FB7" w14:textId="77777777" w:rsidR="00C05AD7" w:rsidRPr="005841CC" w:rsidRDefault="00C05AD7" w:rsidP="00A3642B">
      <w:pPr>
        <w:pStyle w:val="ListParagraph"/>
        <w:numPr>
          <w:ilvl w:val="1"/>
          <w:numId w:val="19"/>
        </w:numPr>
        <w:spacing w:before="120" w:after="120" w:line="276" w:lineRule="auto"/>
        <w:contextualSpacing w:val="0"/>
      </w:pPr>
      <w:r>
        <w:t>API / access</w:t>
      </w:r>
    </w:p>
    <w:p w14:paraId="6BF39C3E" w14:textId="77777777" w:rsidR="00F1253D" w:rsidRDefault="00F1253D">
      <w:pPr>
        <w:tabs>
          <w:tab w:val="clear" w:pos="709"/>
        </w:tabs>
        <w:spacing w:after="0"/>
        <w:rPr>
          <w:b/>
          <w:color w:val="155A77"/>
          <w:lang w:val="en-GB"/>
        </w:rPr>
      </w:pPr>
      <w:r>
        <w:br w:type="page"/>
      </w:r>
    </w:p>
    <w:p w14:paraId="479C7E09" w14:textId="15013FA7" w:rsidR="00C05AD7" w:rsidRDefault="00C05AD7" w:rsidP="00C05AD7">
      <w:pPr>
        <w:pStyle w:val="Heading5"/>
      </w:pPr>
      <w:r>
        <w:lastRenderedPageBreak/>
        <w:t xml:space="preserve">Information required by typical </w:t>
      </w:r>
      <w:r w:rsidR="00F37319">
        <w:t>developer</w:t>
      </w:r>
    </w:p>
    <w:p w14:paraId="599BF12A" w14:textId="2E7A5D7F" w:rsidR="00C05AD7" w:rsidRDefault="00C05AD7" w:rsidP="00226402">
      <w:pPr>
        <w:pStyle w:val="ListParagraph"/>
        <w:numPr>
          <w:ilvl w:val="0"/>
          <w:numId w:val="5"/>
        </w:numPr>
        <w:spacing w:before="120" w:after="120" w:line="276" w:lineRule="auto"/>
        <w:contextualSpacing w:val="0"/>
      </w:pPr>
      <w:r>
        <w:t xml:space="preserve">The following describes the expected typical use </w:t>
      </w:r>
      <w:r w:rsidR="00226402">
        <w:t xml:space="preserve">and processing </w:t>
      </w:r>
      <w:r>
        <w:t>of aeronautical data by application developers:</w:t>
      </w:r>
    </w:p>
    <w:p w14:paraId="4E7FC68D" w14:textId="77777777" w:rsidR="00C05AD7" w:rsidRDefault="00C05AD7" w:rsidP="00A3642B">
      <w:pPr>
        <w:pStyle w:val="ListParagraph"/>
        <w:numPr>
          <w:ilvl w:val="1"/>
          <w:numId w:val="19"/>
        </w:numPr>
        <w:spacing w:before="120" w:after="120" w:line="276" w:lineRule="auto"/>
        <w:contextualSpacing w:val="0"/>
      </w:pPr>
      <w:r>
        <w:t>VFR/IFR charts (including airspace, obstacles, comms frequencies, airports)</w:t>
      </w:r>
    </w:p>
    <w:p w14:paraId="16F0F773" w14:textId="77777777" w:rsidR="00C05AD7" w:rsidRDefault="00C05AD7" w:rsidP="00A3642B">
      <w:pPr>
        <w:pStyle w:val="ListParagraph"/>
        <w:numPr>
          <w:ilvl w:val="1"/>
          <w:numId w:val="19"/>
        </w:numPr>
        <w:spacing w:before="120" w:after="120" w:line="276" w:lineRule="auto"/>
        <w:contextualSpacing w:val="0"/>
      </w:pPr>
      <w:r>
        <w:t>Approach plates</w:t>
      </w:r>
    </w:p>
    <w:p w14:paraId="46EFE971" w14:textId="77777777" w:rsidR="003D20E0" w:rsidRDefault="003D20E0" w:rsidP="00A3642B">
      <w:pPr>
        <w:pStyle w:val="ListParagraph"/>
        <w:numPr>
          <w:ilvl w:val="1"/>
          <w:numId w:val="19"/>
        </w:numPr>
        <w:spacing w:before="120" w:after="120" w:line="276" w:lineRule="auto"/>
        <w:contextualSpacing w:val="0"/>
      </w:pPr>
      <w:r>
        <w:t xml:space="preserve">NOTAM information </w:t>
      </w:r>
    </w:p>
    <w:p w14:paraId="1CCBC572" w14:textId="5A1DDE8F" w:rsidR="00C05AD7" w:rsidRDefault="00C05AD7" w:rsidP="00A3642B">
      <w:pPr>
        <w:pStyle w:val="ListParagraph"/>
        <w:numPr>
          <w:ilvl w:val="1"/>
          <w:numId w:val="19"/>
        </w:numPr>
        <w:spacing w:before="120" w:after="120" w:line="276" w:lineRule="auto"/>
        <w:contextualSpacing w:val="0"/>
      </w:pPr>
      <w:r>
        <w:t>MET forecasts/actuals</w:t>
      </w:r>
      <w:r w:rsidR="00226402">
        <w:t xml:space="preserve"> </w:t>
      </w:r>
    </w:p>
    <w:p w14:paraId="50626FD8" w14:textId="77777777" w:rsidR="00C05AD7" w:rsidRDefault="00C05AD7" w:rsidP="00A3642B">
      <w:pPr>
        <w:pStyle w:val="ListParagraph"/>
        <w:numPr>
          <w:ilvl w:val="1"/>
          <w:numId w:val="19"/>
        </w:numPr>
        <w:spacing w:before="120" w:after="120" w:line="276" w:lineRule="auto"/>
        <w:contextualSpacing w:val="0"/>
      </w:pPr>
      <w:r>
        <w:t>Twilight times for all locations</w:t>
      </w:r>
    </w:p>
    <w:p w14:paraId="6B698B9B" w14:textId="6999F037" w:rsidR="00C05AD7" w:rsidRPr="009B3093" w:rsidRDefault="00226402" w:rsidP="00A3642B">
      <w:pPr>
        <w:pStyle w:val="ListParagraph"/>
        <w:numPr>
          <w:ilvl w:val="1"/>
          <w:numId w:val="19"/>
        </w:numPr>
        <w:spacing w:before="120" w:after="120" w:line="276" w:lineRule="auto"/>
        <w:contextualSpacing w:val="0"/>
      </w:pPr>
      <w:r>
        <w:t>Authoritative</w:t>
      </w:r>
      <w:r w:rsidR="00C05AD7">
        <w:t xml:space="preserve"> references and data (e</w:t>
      </w:r>
      <w:r w:rsidR="00883818">
        <w:t>.</w:t>
      </w:r>
      <w:r w:rsidR="00C05AD7">
        <w:t>g</w:t>
      </w:r>
      <w:r w:rsidR="00883818">
        <w:t>.</w:t>
      </w:r>
      <w:r w:rsidR="00C05AD7">
        <w:t xml:space="preserve"> time)</w:t>
      </w:r>
    </w:p>
    <w:p w14:paraId="4B1DA6DA" w14:textId="40167F08" w:rsidR="00C05AD7" w:rsidRDefault="008B792D" w:rsidP="00C05AD7">
      <w:pPr>
        <w:pStyle w:val="Heading5"/>
      </w:pPr>
      <w:r>
        <w:t xml:space="preserve">Information </w:t>
      </w:r>
      <w:r w:rsidR="0021583C">
        <w:t xml:space="preserve">benefits and challenges </w:t>
      </w:r>
      <w:r>
        <w:t xml:space="preserve">for typical </w:t>
      </w:r>
      <w:r w:rsidR="00F37319">
        <w:t>developer</w:t>
      </w:r>
    </w:p>
    <w:p w14:paraId="4B96E89D" w14:textId="112E0B7A" w:rsidR="00C05AD7" w:rsidRDefault="00C05AD7" w:rsidP="00226402">
      <w:pPr>
        <w:pStyle w:val="ListParagraph"/>
        <w:numPr>
          <w:ilvl w:val="0"/>
          <w:numId w:val="5"/>
        </w:numPr>
        <w:spacing w:before="120" w:after="120" w:line="276" w:lineRule="auto"/>
        <w:contextualSpacing w:val="0"/>
      </w:pPr>
      <w:r>
        <w:t xml:space="preserve">The following describes the </w:t>
      </w:r>
      <w:r w:rsidR="006D0460">
        <w:t xml:space="preserve">expected </w:t>
      </w:r>
      <w:r w:rsidR="0021583C">
        <w:t xml:space="preserve">benefits and challenges </w:t>
      </w:r>
      <w:r>
        <w:t>of AIM</w:t>
      </w:r>
      <w:r w:rsidR="00315F22">
        <w:t>S</w:t>
      </w:r>
      <w:r>
        <w:t xml:space="preserve"> CONOPS for this user group</w:t>
      </w:r>
    </w:p>
    <w:p w14:paraId="1B786980" w14:textId="77777777" w:rsidR="008C5A2D" w:rsidRDefault="008C5A2D" w:rsidP="008C5A2D">
      <w:pPr>
        <w:pStyle w:val="ListParagraph"/>
        <w:spacing w:before="120" w:after="120" w:line="276" w:lineRule="auto"/>
        <w:ind w:left="1080"/>
        <w:contextualSpacing w:val="0"/>
      </w:pPr>
      <w:r>
        <w:t>Benefits:</w:t>
      </w:r>
    </w:p>
    <w:p w14:paraId="508839EF" w14:textId="30225611" w:rsidR="008C5A2D" w:rsidRPr="008C5A2D" w:rsidRDefault="008C5A2D" w:rsidP="00A3642B">
      <w:pPr>
        <w:pStyle w:val="ListParagraph"/>
        <w:numPr>
          <w:ilvl w:val="2"/>
          <w:numId w:val="29"/>
        </w:numPr>
        <w:spacing w:before="120" w:after="120" w:line="276" w:lineRule="auto"/>
        <w:contextualSpacing w:val="0"/>
      </w:pPr>
      <w:r w:rsidRPr="008C5A2D">
        <w:t>Innovation can be expected to lead to improved API output / display design</w:t>
      </w:r>
      <w:r w:rsidR="00D25C35">
        <w:t>;</w:t>
      </w:r>
    </w:p>
    <w:p w14:paraId="152378EB" w14:textId="304C8752" w:rsidR="008C5A2D" w:rsidRPr="008C5A2D" w:rsidRDefault="008C5A2D" w:rsidP="00A3642B">
      <w:pPr>
        <w:pStyle w:val="ListParagraph"/>
        <w:numPr>
          <w:ilvl w:val="2"/>
          <w:numId w:val="29"/>
        </w:numPr>
        <w:spacing w:before="120" w:after="120" w:line="276" w:lineRule="auto"/>
        <w:contextualSpacing w:val="0"/>
      </w:pPr>
      <w:r w:rsidRPr="008C5A2D">
        <w:t>Innovation can be expected to result in low cost production of paper products (if requested by user) using lean arrangements</w:t>
      </w:r>
      <w:r w:rsidR="00D25C35">
        <w:t>;</w:t>
      </w:r>
    </w:p>
    <w:p w14:paraId="0CE282DA" w14:textId="18BBBE1D" w:rsidR="008C5A2D" w:rsidRPr="008C5A2D" w:rsidRDefault="008C5A2D" w:rsidP="00A3642B">
      <w:pPr>
        <w:pStyle w:val="ListParagraph"/>
        <w:numPr>
          <w:ilvl w:val="2"/>
          <w:numId w:val="29"/>
        </w:numPr>
        <w:spacing w:before="120" w:after="120" w:line="276" w:lineRule="auto"/>
        <w:contextualSpacing w:val="0"/>
      </w:pPr>
      <w:r w:rsidRPr="008C5A2D">
        <w:t>Innovation can be expected to enable non-standard and clumsy data formats to be converted automatically</w:t>
      </w:r>
      <w:r w:rsidR="00D25C35">
        <w:t>;</w:t>
      </w:r>
    </w:p>
    <w:p w14:paraId="68C29080" w14:textId="75792B1C" w:rsidR="008C5A2D" w:rsidRPr="008C5A2D" w:rsidRDefault="008C5A2D" w:rsidP="00A3642B">
      <w:pPr>
        <w:pStyle w:val="ListParagraph"/>
        <w:numPr>
          <w:ilvl w:val="2"/>
          <w:numId w:val="29"/>
        </w:numPr>
        <w:spacing w:before="120" w:after="120" w:line="276" w:lineRule="auto"/>
        <w:contextualSpacing w:val="0"/>
      </w:pPr>
      <w:r w:rsidRPr="008C5A2D">
        <w:t>Innovation can be expected to reduce the costs of ingesting aeronautical data in dynamic formats</w:t>
      </w:r>
      <w:r w:rsidR="00D25C35">
        <w:t>;</w:t>
      </w:r>
    </w:p>
    <w:p w14:paraId="65E11D7E" w14:textId="4477C370" w:rsidR="008C5A2D" w:rsidRDefault="008C5A2D" w:rsidP="00A3642B">
      <w:pPr>
        <w:pStyle w:val="ListParagraph"/>
        <w:numPr>
          <w:ilvl w:val="2"/>
          <w:numId w:val="29"/>
        </w:numPr>
        <w:spacing w:before="120" w:after="120" w:line="276" w:lineRule="auto"/>
        <w:contextualSpacing w:val="0"/>
      </w:pPr>
      <w:r>
        <w:t>Apps allow excellent flexibility to design effective graphical user interfaces</w:t>
      </w:r>
      <w:r w:rsidR="00D25C35">
        <w:t>; and</w:t>
      </w:r>
    </w:p>
    <w:p w14:paraId="38FC0474" w14:textId="73EF5FD0" w:rsidR="00C05AD7" w:rsidRDefault="008C5A2D" w:rsidP="00A3642B">
      <w:pPr>
        <w:pStyle w:val="ListParagraph"/>
        <w:numPr>
          <w:ilvl w:val="2"/>
          <w:numId w:val="29"/>
        </w:numPr>
        <w:spacing w:before="120" w:after="120" w:line="276" w:lineRule="auto"/>
        <w:contextualSpacing w:val="0"/>
      </w:pPr>
      <w:r w:rsidRPr="008C5A2D">
        <w:t xml:space="preserve"> </w:t>
      </w:r>
      <w:r>
        <w:t>Working with standard digital data formats.</w:t>
      </w:r>
    </w:p>
    <w:p w14:paraId="46BE5DD0" w14:textId="77777777" w:rsidR="008C5A2D" w:rsidRDefault="008C5A2D" w:rsidP="00A3642B">
      <w:pPr>
        <w:pStyle w:val="ListParagraph"/>
        <w:numPr>
          <w:ilvl w:val="1"/>
          <w:numId w:val="19"/>
        </w:numPr>
        <w:spacing w:before="120" w:after="120" w:line="276" w:lineRule="auto"/>
        <w:contextualSpacing w:val="0"/>
      </w:pPr>
      <w:r>
        <w:t>Challenges</w:t>
      </w:r>
    </w:p>
    <w:p w14:paraId="6E8ECD08" w14:textId="13D5FC5D" w:rsidR="001101AD" w:rsidRDefault="000D424A" w:rsidP="00A3642B">
      <w:pPr>
        <w:pStyle w:val="ListParagraph"/>
        <w:numPr>
          <w:ilvl w:val="2"/>
          <w:numId w:val="29"/>
        </w:numPr>
        <w:spacing w:before="120" w:after="120" w:line="276" w:lineRule="auto"/>
        <w:contextualSpacing w:val="0"/>
      </w:pPr>
      <w:r>
        <w:rPr>
          <w:rFonts w:ascii="Arial" w:eastAsia="Arial" w:hAnsi="Arial" w:cs="Arial"/>
          <w:color w:val="000000"/>
          <w:sz w:val="22"/>
          <w:szCs w:val="22"/>
        </w:rPr>
        <w:t>Intellectual property protection for App developers</w:t>
      </w:r>
      <w:r>
        <w:t>.</w:t>
      </w:r>
    </w:p>
    <w:p w14:paraId="02F3187C" w14:textId="3B1A2FF8" w:rsidR="008C5A2D" w:rsidRDefault="008C5A2D" w:rsidP="00A3642B">
      <w:pPr>
        <w:pStyle w:val="ListParagraph"/>
        <w:numPr>
          <w:ilvl w:val="2"/>
          <w:numId w:val="29"/>
        </w:numPr>
        <w:spacing w:before="120" w:after="120" w:line="276" w:lineRule="auto"/>
        <w:contextualSpacing w:val="0"/>
      </w:pPr>
      <w:r>
        <w:t xml:space="preserve">Difficulty for user </w:t>
      </w:r>
      <w:r w:rsidR="00F37319">
        <w:t xml:space="preserve">in </w:t>
      </w:r>
      <w:r>
        <w:t xml:space="preserve">determining if App developer </w:t>
      </w:r>
      <w:r w:rsidR="00F37319">
        <w:t xml:space="preserve">or provider </w:t>
      </w:r>
      <w:r>
        <w:t>needs to be and is certified</w:t>
      </w:r>
      <w:r w:rsidR="0095235F">
        <w:t xml:space="preserve"> which may be determined by the intended use and end user operations.</w:t>
      </w:r>
    </w:p>
    <w:p w14:paraId="58787885" w14:textId="34CCF8CE" w:rsidR="008C5A2D" w:rsidRDefault="00F37319" w:rsidP="00A3642B">
      <w:pPr>
        <w:pStyle w:val="ListParagraph"/>
        <w:numPr>
          <w:ilvl w:val="2"/>
          <w:numId w:val="29"/>
        </w:numPr>
        <w:spacing w:before="120" w:after="120" w:line="276" w:lineRule="auto"/>
        <w:contextualSpacing w:val="0"/>
      </w:pPr>
      <w:r>
        <w:t xml:space="preserve">Less than optimal </w:t>
      </w:r>
      <w:r w:rsidR="008C5A2D">
        <w:t xml:space="preserve">interface design </w:t>
      </w:r>
      <w:r w:rsidR="0043215C">
        <w:t xml:space="preserve">and lack of accepted HMI and GUI standards </w:t>
      </w:r>
      <w:r w:rsidR="008C5A2D">
        <w:t xml:space="preserve">– </w:t>
      </w:r>
      <w:r>
        <w:t xml:space="preserve">creating </w:t>
      </w:r>
      <w:r w:rsidR="008C5A2D">
        <w:t xml:space="preserve">human factor </w:t>
      </w:r>
      <w:r>
        <w:t>issues.</w:t>
      </w:r>
    </w:p>
    <w:p w14:paraId="1518C96C" w14:textId="413B9909" w:rsidR="00C05AD7" w:rsidRDefault="0028266A" w:rsidP="00A3642B">
      <w:pPr>
        <w:pStyle w:val="ListParagraph"/>
        <w:numPr>
          <w:ilvl w:val="2"/>
          <w:numId w:val="29"/>
        </w:numPr>
        <w:spacing w:before="120" w:after="120" w:line="276" w:lineRule="auto"/>
        <w:contextualSpacing w:val="0"/>
      </w:pPr>
      <w:r>
        <w:t>Cost of ingesting aeronautical data in dynamic formats.</w:t>
      </w:r>
    </w:p>
    <w:p w14:paraId="266ACC75" w14:textId="3671CE21" w:rsidR="008C5A2D" w:rsidRPr="00C05AD7" w:rsidRDefault="008C5A2D" w:rsidP="00A3642B">
      <w:pPr>
        <w:pStyle w:val="ListParagraph"/>
        <w:numPr>
          <w:ilvl w:val="2"/>
          <w:numId w:val="29"/>
        </w:numPr>
        <w:spacing w:before="120" w:after="120" w:line="276" w:lineRule="auto"/>
        <w:contextualSpacing w:val="0"/>
      </w:pPr>
      <w:r>
        <w:lastRenderedPageBreak/>
        <w:t>Potentially small margins may result in poor quality if regulatory oversight</w:t>
      </w:r>
      <w:r w:rsidR="00F37319">
        <w:t xml:space="preserve"> is weak or were development may step beyond regulatory assumptions</w:t>
      </w:r>
      <w:r>
        <w:t>.</w:t>
      </w:r>
    </w:p>
    <w:p w14:paraId="602B3C4A" w14:textId="27BDBC5D" w:rsidR="00E34000" w:rsidRDefault="00E34000" w:rsidP="00226402">
      <w:pPr>
        <w:pStyle w:val="Bodytext"/>
        <w:ind w:left="-567"/>
        <w:sectPr w:rsidR="00E34000" w:rsidSect="000A426F">
          <w:footnotePr>
            <w:pos w:val="beneathText"/>
          </w:footnotePr>
          <w:pgSz w:w="11900" w:h="16840"/>
          <w:pgMar w:top="1440" w:right="1474" w:bottom="1440" w:left="1474" w:header="709" w:footer="709" w:gutter="0"/>
          <w:cols w:space="708"/>
          <w:docGrid w:linePitch="360"/>
        </w:sectPr>
      </w:pPr>
      <w:r>
        <w:t>.</w:t>
      </w:r>
    </w:p>
    <w:p w14:paraId="400E8318" w14:textId="77777777" w:rsidR="003C01F7" w:rsidRPr="00E34000" w:rsidRDefault="00C365F9" w:rsidP="00C365F9">
      <w:pPr>
        <w:tabs>
          <w:tab w:val="clear" w:pos="709"/>
          <w:tab w:val="left" w:pos="426"/>
        </w:tabs>
        <w:spacing w:before="120" w:after="120" w:line="276" w:lineRule="auto"/>
      </w:pPr>
      <w:r w:rsidRPr="009C72F4">
        <w:rPr>
          <w:noProof/>
        </w:rPr>
        <w:lastRenderedPageBreak/>
        <mc:AlternateContent>
          <mc:Choice Requires="wps">
            <w:drawing>
              <wp:anchor distT="0" distB="0" distL="114300" distR="114300" simplePos="0" relativeHeight="251672576" behindDoc="0" locked="0" layoutInCell="1" allowOverlap="1" wp14:anchorId="65B0C5F3" wp14:editId="49A6F6D5">
                <wp:simplePos x="0" y="0"/>
                <wp:positionH relativeFrom="margin">
                  <wp:posOffset>-133985</wp:posOffset>
                </wp:positionH>
                <wp:positionV relativeFrom="margin">
                  <wp:posOffset>6572885</wp:posOffset>
                </wp:positionV>
                <wp:extent cx="2278380" cy="1957705"/>
                <wp:effectExtent l="0" t="0" r="0" b="4445"/>
                <wp:wrapSquare wrapText="bothSides"/>
                <wp:docPr id="29" name="Text Box 29"/>
                <wp:cNvGraphicFramePr/>
                <a:graphic xmlns:a="http://schemas.openxmlformats.org/drawingml/2006/main">
                  <a:graphicData uri="http://schemas.microsoft.com/office/word/2010/wordprocessingShape">
                    <wps:wsp>
                      <wps:cNvSpPr txBox="1"/>
                      <wps:spPr>
                        <a:xfrm>
                          <a:off x="0" y="0"/>
                          <a:ext cx="2278380" cy="195770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0576BD0B" w14:textId="77777777" w:rsidR="0066018F" w:rsidRPr="00D013BD" w:rsidRDefault="0066018F" w:rsidP="00D013BD">
                            <w:pPr>
                              <w:widowControl w:val="0"/>
                              <w:autoSpaceDE w:val="0"/>
                              <w:autoSpaceDN w:val="0"/>
                              <w:adjustRightInd w:val="0"/>
                              <w:rPr>
                                <w:b/>
                                <w:bCs/>
                                <w:color w:val="FFFFFF"/>
                                <w:szCs w:val="24"/>
                              </w:rPr>
                            </w:pPr>
                            <w:r w:rsidRPr="00D013BD">
                              <w:rPr>
                                <w:b/>
                                <w:bCs/>
                                <w:color w:val="FFFFFF"/>
                                <w:szCs w:val="24"/>
                              </w:rPr>
                              <w:t>New Southern Sky</w:t>
                            </w:r>
                          </w:p>
                          <w:p w14:paraId="373F076C" w14:textId="77777777" w:rsidR="0066018F" w:rsidRPr="00D013BD" w:rsidRDefault="0066018F" w:rsidP="00D013BD">
                            <w:pPr>
                              <w:widowControl w:val="0"/>
                              <w:autoSpaceDE w:val="0"/>
                              <w:autoSpaceDN w:val="0"/>
                              <w:adjustRightInd w:val="0"/>
                              <w:rPr>
                                <w:szCs w:val="24"/>
                              </w:rPr>
                            </w:pPr>
                            <w:r w:rsidRPr="00D013BD">
                              <w:rPr>
                                <w:b/>
                                <w:bCs/>
                                <w:color w:val="FFFFFF"/>
                                <w:szCs w:val="24"/>
                              </w:rPr>
                              <w:t>New Zealand</w:t>
                            </w:r>
                          </w:p>
                          <w:p w14:paraId="080C7C17" w14:textId="77777777" w:rsidR="0066018F" w:rsidRPr="00D013BD" w:rsidRDefault="0066018F" w:rsidP="00D013BD">
                            <w:pPr>
                              <w:widowControl w:val="0"/>
                              <w:autoSpaceDE w:val="0"/>
                              <w:autoSpaceDN w:val="0"/>
                              <w:adjustRightInd w:val="0"/>
                              <w:spacing w:line="27" w:lineRule="exact"/>
                              <w:rPr>
                                <w:szCs w:val="24"/>
                              </w:rPr>
                            </w:pPr>
                          </w:p>
                          <w:p w14:paraId="62013BF2" w14:textId="77777777" w:rsidR="0066018F" w:rsidRPr="00D013BD" w:rsidRDefault="0066018F" w:rsidP="00D013BD">
                            <w:pPr>
                              <w:widowControl w:val="0"/>
                              <w:overflowPunct w:val="0"/>
                              <w:autoSpaceDE w:val="0"/>
                              <w:autoSpaceDN w:val="0"/>
                              <w:adjustRightInd w:val="0"/>
                              <w:spacing w:after="0" w:line="288" w:lineRule="auto"/>
                              <w:rPr>
                                <w:color w:val="FFFFFF"/>
                                <w:szCs w:val="24"/>
                              </w:rPr>
                            </w:pPr>
                            <w:r w:rsidRPr="00D013BD">
                              <w:rPr>
                                <w:color w:val="FFFFFF"/>
                                <w:szCs w:val="24"/>
                              </w:rPr>
                              <w:t xml:space="preserve">Asteron Centre, 55 Featherston Street, PO Box 3555, </w:t>
                            </w:r>
                          </w:p>
                          <w:p w14:paraId="64659897" w14:textId="77777777" w:rsidR="0066018F" w:rsidRPr="00D013BD" w:rsidRDefault="0066018F" w:rsidP="00D013BD">
                            <w:pPr>
                              <w:widowControl w:val="0"/>
                              <w:overflowPunct w:val="0"/>
                              <w:autoSpaceDE w:val="0"/>
                              <w:autoSpaceDN w:val="0"/>
                              <w:adjustRightInd w:val="0"/>
                              <w:spacing w:after="0" w:line="288" w:lineRule="auto"/>
                              <w:rPr>
                                <w:color w:val="FFFFFF"/>
                                <w:szCs w:val="24"/>
                              </w:rPr>
                            </w:pPr>
                            <w:r w:rsidRPr="00D013BD">
                              <w:rPr>
                                <w:color w:val="FFFFFF"/>
                                <w:szCs w:val="24"/>
                              </w:rPr>
                              <w:t xml:space="preserve">Wellington, 6011 </w:t>
                            </w:r>
                          </w:p>
                          <w:p w14:paraId="289BC55A" w14:textId="77777777" w:rsidR="0066018F" w:rsidRPr="00D013BD" w:rsidRDefault="0066018F" w:rsidP="00D013BD">
                            <w:pPr>
                              <w:widowControl w:val="0"/>
                              <w:overflowPunct w:val="0"/>
                              <w:autoSpaceDE w:val="0"/>
                              <w:autoSpaceDN w:val="0"/>
                              <w:adjustRightInd w:val="0"/>
                              <w:spacing w:after="0" w:line="288" w:lineRule="auto"/>
                              <w:rPr>
                                <w:szCs w:val="24"/>
                              </w:rPr>
                            </w:pPr>
                            <w:r w:rsidRPr="00D013BD">
                              <w:rPr>
                                <w:color w:val="FFFFFF"/>
                                <w:szCs w:val="24"/>
                              </w:rPr>
                              <w:t>New Zealand</w:t>
                            </w:r>
                          </w:p>
                          <w:p w14:paraId="7AEEE821" w14:textId="77777777" w:rsidR="0066018F" w:rsidRDefault="0066018F" w:rsidP="00D013B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65B0C5F3" id="_x0000_t202" coordsize="21600,21600" o:spt="202" path="m,l,21600r21600,l21600,xe">
                <v:stroke joinstyle="miter"/>
                <v:path gradientshapeok="t" o:connecttype="rect"/>
              </v:shapetype>
              <v:shape id="Text Box 29" o:spid="_x0000_s1029" type="#_x0000_t202" style="position:absolute;margin-left:-10.55pt;margin-top:517.55pt;width:179.4pt;height:154.1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" filled="f" stroked="f">
                <v:textbox>
                  <w:txbxContent>
                    <w:p w14:paraId="0576BD0B" w14:textId="77777777" w:rsidR="0066018F" w:rsidRPr="00D013BD" w:rsidRDefault="0066018F" w:rsidP="00D013BD">
                      <w:pPr>
                        <w:widowControl w:val="0"/>
                        <w:autoSpaceDE w:val="0"/>
                        <w:autoSpaceDN w:val="0"/>
                        <w:adjustRightInd w:val="0"/>
                        <w:rPr>
                          <w:b/>
                          <w:bCs/>
                          <w:color w:val="FFFFFF"/>
                          <w:szCs w:val="24"/>
                        </w:rPr>
                      </w:pPr>
                      <w:r w:rsidRPr="00D013BD">
                        <w:rPr>
                          <w:b/>
                          <w:bCs/>
                          <w:color w:val="FFFFFF"/>
                          <w:szCs w:val="24"/>
                        </w:rPr>
                        <w:t>New Southern Sky</w:t>
                      </w:r>
                    </w:p>
                    <w:p w14:paraId="373F076C" w14:textId="77777777" w:rsidR="0066018F" w:rsidRPr="00D013BD" w:rsidRDefault="0066018F" w:rsidP="00D013BD">
                      <w:pPr>
                        <w:widowControl w:val="0"/>
                        <w:autoSpaceDE w:val="0"/>
                        <w:autoSpaceDN w:val="0"/>
                        <w:adjustRightInd w:val="0"/>
                        <w:rPr>
                          <w:szCs w:val="24"/>
                        </w:rPr>
                      </w:pPr>
                      <w:r w:rsidRPr="00D013BD">
                        <w:rPr>
                          <w:b/>
                          <w:bCs/>
                          <w:color w:val="FFFFFF"/>
                          <w:szCs w:val="24"/>
                        </w:rPr>
                        <w:t>New Zealand</w:t>
                      </w:r>
                    </w:p>
                    <w:p w14:paraId="080C7C17" w14:textId="77777777" w:rsidR="0066018F" w:rsidRPr="00D013BD" w:rsidRDefault="0066018F" w:rsidP="00D013BD">
                      <w:pPr>
                        <w:widowControl w:val="0"/>
                        <w:autoSpaceDE w:val="0"/>
                        <w:autoSpaceDN w:val="0"/>
                        <w:adjustRightInd w:val="0"/>
                        <w:spacing w:line="27" w:lineRule="exact"/>
                        <w:rPr>
                          <w:szCs w:val="24"/>
                        </w:rPr>
                      </w:pPr>
                    </w:p>
                    <w:p w14:paraId="62013BF2" w14:textId="77777777" w:rsidR="0066018F" w:rsidRPr="00D013BD" w:rsidRDefault="0066018F" w:rsidP="00D013BD">
                      <w:pPr>
                        <w:widowControl w:val="0"/>
                        <w:overflowPunct w:val="0"/>
                        <w:autoSpaceDE w:val="0"/>
                        <w:autoSpaceDN w:val="0"/>
                        <w:adjustRightInd w:val="0"/>
                        <w:spacing w:after="0" w:line="288" w:lineRule="auto"/>
                        <w:rPr>
                          <w:color w:val="FFFFFF"/>
                          <w:szCs w:val="24"/>
                        </w:rPr>
                      </w:pPr>
                      <w:r w:rsidRPr="00D013BD">
                        <w:rPr>
                          <w:color w:val="FFFFFF"/>
                          <w:szCs w:val="24"/>
                        </w:rPr>
                        <w:t xml:space="preserve">Asteron Centre, 55 Featherston Street, PO Box 3555, </w:t>
                      </w:r>
                    </w:p>
                    <w:p w14:paraId="64659897" w14:textId="77777777" w:rsidR="0066018F" w:rsidRPr="00D013BD" w:rsidRDefault="0066018F" w:rsidP="00D013BD">
                      <w:pPr>
                        <w:widowControl w:val="0"/>
                        <w:overflowPunct w:val="0"/>
                        <w:autoSpaceDE w:val="0"/>
                        <w:autoSpaceDN w:val="0"/>
                        <w:adjustRightInd w:val="0"/>
                        <w:spacing w:after="0" w:line="288" w:lineRule="auto"/>
                        <w:rPr>
                          <w:color w:val="FFFFFF"/>
                          <w:szCs w:val="24"/>
                        </w:rPr>
                      </w:pPr>
                      <w:r w:rsidRPr="00D013BD">
                        <w:rPr>
                          <w:color w:val="FFFFFF"/>
                          <w:szCs w:val="24"/>
                        </w:rPr>
                        <w:t xml:space="preserve">Wellington, 6011 </w:t>
                      </w:r>
                    </w:p>
                    <w:p w14:paraId="289BC55A" w14:textId="77777777" w:rsidR="0066018F" w:rsidRPr="00D013BD" w:rsidRDefault="0066018F" w:rsidP="00D013BD">
                      <w:pPr>
                        <w:widowControl w:val="0"/>
                        <w:overflowPunct w:val="0"/>
                        <w:autoSpaceDE w:val="0"/>
                        <w:autoSpaceDN w:val="0"/>
                        <w:adjustRightInd w:val="0"/>
                        <w:spacing w:after="0" w:line="288" w:lineRule="auto"/>
                        <w:rPr>
                          <w:szCs w:val="24"/>
                        </w:rPr>
                      </w:pPr>
                      <w:r w:rsidRPr="00D013BD">
                        <w:rPr>
                          <w:color w:val="FFFFFF"/>
                          <w:szCs w:val="24"/>
                        </w:rPr>
                        <w:t>New Zealand</w:t>
                      </w:r>
                    </w:p>
                    <w:p w14:paraId="7AEEE821" w14:textId="77777777" w:rsidR="0066018F" w:rsidRDefault="0066018F" w:rsidP="00D013BD"/>
                  </w:txbxContent>
                </v:textbox>
                <w10:wrap type="square" anchorx="margin" anchory="margin"/>
              </v:shape>
            </w:pict>
          </mc:Fallback>
        </mc:AlternateContent>
      </w:r>
      <w:r>
        <w:rPr>
          <w:noProof/>
        </w:rPr>
        <mc:AlternateContent>
          <mc:Choice Requires="wps">
            <w:drawing>
              <wp:anchor distT="0" distB="0" distL="114300" distR="114300" simplePos="0" relativeHeight="251657214" behindDoc="0" locked="0" layoutInCell="1" allowOverlap="1" wp14:anchorId="25583760" wp14:editId="44512A3A">
                <wp:simplePos x="241540" y="138023"/>
                <wp:positionH relativeFrom="margin">
                  <wp:align>center</wp:align>
                </wp:positionH>
                <wp:positionV relativeFrom="margin">
                  <wp:align>center</wp:align>
                </wp:positionV>
                <wp:extent cx="7142671" cy="10265398"/>
                <wp:effectExtent l="0" t="0" r="20320" b="22225"/>
                <wp:wrapSquare wrapText="bothSides"/>
                <wp:docPr id="5" name="Rectangle 5"/>
                <wp:cNvGraphicFramePr/>
                <a:graphic xmlns:a="http://schemas.openxmlformats.org/drawingml/2006/main">
                  <a:graphicData uri="http://schemas.microsoft.com/office/word/2010/wordprocessingShape">
                    <wps:wsp>
                      <wps:cNvSpPr/>
                      <wps:spPr>
                        <a:xfrm>
                          <a:off x="0" y="0"/>
                          <a:ext cx="7142671" cy="10265398"/>
                        </a:xfrm>
                        <a:prstGeom prst="rect">
                          <a:avLst/>
                        </a:prstGeom>
                        <a:solidFill>
                          <a:srgbClr val="155A77"/>
                        </a:solidFill>
                        <a:ln>
                          <a:solidFill>
                            <a:srgbClr val="155A7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strokecolor="#155a77" w14:anchorId="7F32636A" fillcolor="#155a77" strokeweight="2pt" style="position:absolute;margin-left:0;margin-top:0;width:562.4pt;height:808.3pt;z-index:25165721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margin;mso-height-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ck4cclwIAALAFAAAOAAAAZHJzL2Uyb0RvYy54bWysVE1v2zAMvQ/YfxB0X21ncdMGdYogRYYB RRu0HXpWZCk2IEsapcTJfv0o+aNdV+xQLAdFFMlH8pnk1fWxUeQgwNVGFzQ7SykRmpuy1ruC/nha f7mgxHmmS6aMFgU9CUevF58/XbV2LiamMqoUQBBEu3lrC1p5b+dJ4nglGubOjBUaldJAwzyKsEtK YC2iNyqZpOl50hooLRgunMPXm05JFxFfSsH9vZROeKIKirn5eEI8t+FMFldsvgNmq5r3abAPZNGw WmPQEeqGeUb2UP8F1dQcjDPSn3HTJEbKmotYA1aTpW+qeayYFbEWJMfZkSb3/2D53WEDpC4LmlOi WYOf6AFJY3qnBMkDPa11c7R6tBvoJYfXUOtRQhP+sQpyjJSeRkrF0ROOj7NsOjmfZZRw1GXp5Dz/ enkRYJMXfwvOfxOmIeFSUMD4kUt2uHW+Mx1MQjhnVF2ua6WiALvtSgE5MPzAWZ4vZ7Me/Q8zpT/m iVkG1ySQ0JUdb/6kRABU+kFIZA8LncSUY9+KMSHGudA+61QVK0WXZ57ib0gzdHrwiJREwIAssb4R uwcYLDuQAbsjqLcPriK2/eic/iuxznn0iJGN9qNzU2sD7wEorKqP3NkPJHXUBJa2pjxhb4Hphs5Z vq7xA98y5zcMcMpwHnFz+Hs8pDJtQU1/o6Qy8Ou992CPzY9aSlqc2oK6n3sGghL1XeNYXGbTaRjz KEzz2QQFeK3ZvtbofbMyoW9wR1ker8Heq+EqwTTPuGCWISqqmOYYu6DcwyCsfLdNcEVxsVxGMxxt y/ytfrQ8gAdWQwM/HZ8Z2L7LPU7InRkmnM3fNHtnGzy1We69kXWchBdee75xLcTG6VdY2Duv5Wj1 smgXvwEAAP//AwBQSwMEFAAGAAgAAAAhAKJO0ZzdAAAABwEAAA8AAABkcnMvZG93bnJldi54bWxM j8FOwzAQRO9I/IO1SNyok1K5KMSpKiSEhDi0pR/gxEsciO0o3raBr++WC1xWu5rR7JtyNfleHHFM XQwa8lkGAkMTbRdaDfv357sHEIlMsKaPATV8Y4JVdX1VmsLGU9jicUet4JCQCqPBEQ2FlKlx6E2a xQEDax9x9Ib4HFtpR3PicN/LeZYp6U0X+IMzAz45bL52B6+B5JLc29a/3O8H9bnEn3W9eN1ofXsz rR9BEE70Z4YLPqNDxUx1PASbRK+Bi9DvvGj5fME9at5UrhTIqpT/+aszAAAA//8DAFBLAQItABQA BgAIAAAAIQC2gziS/gAAAOEBAAATAAAAAAAAAAAAAAAAAAAAAABbQ29udGVudF9UeXBlc10ueG1s UEsBAi0AFAAGAAgAAAAhADj9If/WAAAAlAEAAAsAAAAAAAAAAAAAAAAALwEAAF9yZWxzLy5yZWxz UEsBAi0AFAAGAAgAAAAhANyThxyXAgAAsAUAAA4AAAAAAAAAAAAAAAAALgIAAGRycy9lMm9Eb2Mu eG1sUEsBAi0AFAAGAAgAAAAhAKJO0ZzdAAAABwEAAA8AAAAAAAAAAAAAAAAA8QQAAGRycy9kb3du cmV2LnhtbFBLBQYAAAAABAAEAPMAAAD7BQAAAAA= " id="Rectangle 5" o:spid="_x0000_s1026">
                <w10:wrap anchory="margin" anchorx="margin" type="square"/>
              </v:rect>
            </w:pict>
          </mc:Fallback>
        </mc:AlternateContent>
      </w:r>
    </w:p>
    <w:sectPr w:rsidR="003C01F7" w:rsidRPr="00E34000" w:rsidSect="000A426F">
      <w:footnotePr>
        <w:pos w:val="beneathText"/>
      </w:footnotePr>
      <w:pgSz w:w="11900" w:h="16840"/>
      <w:pgMar w:top="1440" w:right="1474" w:bottom="1440" w:left="147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0EF4C3" w14:textId="77777777" w:rsidR="00424549" w:rsidRDefault="00424549" w:rsidP="00BA7009">
      <w:pPr>
        <w:spacing w:after="0"/>
      </w:pPr>
      <w:r>
        <w:separator/>
      </w:r>
    </w:p>
  </w:endnote>
  <w:endnote w:type="continuationSeparator" w:id="0">
    <w:p w14:paraId="1B25EF1D" w14:textId="77777777" w:rsidR="00424549" w:rsidRDefault="00424549" w:rsidP="00BA70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mond (W1)">
    <w:panose1 w:val="00000000000000000000"/>
    <w:charset w:val="00"/>
    <w:family w:val="roman"/>
    <w:notTrueType/>
    <w:pitch w:val="variable"/>
    <w:sig w:usb0="00000003" w:usb1="00000000" w:usb2="00000000" w:usb3="00000000" w:csb0="00000001" w:csb1="00000000"/>
  </w:font>
  <w:font w:name="PT Sans">
    <w:altName w:val="Arial"/>
    <w:charset w:val="4D"/>
    <w:family w:val="swiss"/>
    <w:pitch w:val="variable"/>
    <w:sig w:usb0="A00002EF" w:usb1="5000204B" w:usb2="00000000" w:usb3="00000000" w:csb0="00000097"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ource Sans Pro">
    <w:altName w:val="Source Sans Pro"/>
    <w:charset w:val="00"/>
    <w:family w:val="swiss"/>
    <w:pitch w:val="variable"/>
    <w:sig w:usb0="600002F7" w:usb1="02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D5E948" w14:textId="77777777" w:rsidR="0066018F" w:rsidRDefault="0066018F" w:rsidP="00C5178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C63562E" w14:textId="77777777" w:rsidR="0066018F" w:rsidRDefault="0066018F" w:rsidP="00C51780">
    <w:pPr>
      <w:pStyle w:val="Footer"/>
      <w:framePr w:wrap="around"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09EE19A0" w14:textId="77777777" w:rsidR="0066018F" w:rsidRDefault="0066018F" w:rsidP="00C51780">
    <w:pPr>
      <w:pStyle w:val="Footer"/>
      <w:framePr w:wrap="around"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0E59CCCB" w14:textId="77777777" w:rsidR="0066018F" w:rsidRDefault="0066018F" w:rsidP="00C5178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0514589"/>
      <w:docPartObj>
        <w:docPartGallery w:val="Page Numbers (Bottom of Page)"/>
        <w:docPartUnique/>
      </w:docPartObj>
    </w:sdtPr>
    <w:sdtEndPr>
      <w:rPr>
        <w:noProof/>
      </w:rPr>
    </w:sdtEndPr>
    <w:sdtContent>
      <w:p w14:paraId="27484AEB" w14:textId="45D67CF8" w:rsidR="0066018F" w:rsidRDefault="0066018F">
        <w:pPr>
          <w:pStyle w:val="Footer"/>
          <w:jc w:val="right"/>
        </w:pPr>
        <w:r>
          <w:fldChar w:fldCharType="begin"/>
        </w:r>
        <w:r>
          <w:instrText xml:space="preserve"> PAGE   \* MERGEFORMAT </w:instrText>
        </w:r>
        <w:r>
          <w:fldChar w:fldCharType="separate"/>
        </w:r>
        <w:r w:rsidR="00CA409B">
          <w:rPr>
            <w:noProof/>
          </w:rPr>
          <w:t>51</w:t>
        </w:r>
        <w:r>
          <w:rPr>
            <w:noProof/>
          </w:rPr>
          <w:fldChar w:fldCharType="end"/>
        </w:r>
      </w:p>
    </w:sdtContent>
  </w:sdt>
  <w:p w14:paraId="1B6EF430" w14:textId="57D74FEC" w:rsidR="0066018F" w:rsidRPr="00724594" w:rsidRDefault="0066018F" w:rsidP="00C51780">
    <w:pPr>
      <w:pStyle w:val="Footer"/>
    </w:pPr>
    <w:r>
      <w:tab/>
    </w:r>
    <w:r w:rsidRPr="0091087B">
      <w:t>New Southern Sky</w:t>
    </w:r>
    <w:r>
      <w:t xml:space="preserve"> – AIMS </w:t>
    </w:r>
    <w:r w:rsidRPr="00CC79B1">
      <w:t>CONOP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AE8795" w14:textId="3CAC0C91" w:rsidR="0066018F" w:rsidRDefault="0066018F" w:rsidP="00C5178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A409B">
      <w:rPr>
        <w:rStyle w:val="PageNumber"/>
        <w:noProof/>
      </w:rPr>
      <w:t>2</w:t>
    </w:r>
    <w:r>
      <w:rPr>
        <w:rStyle w:val="PageNumber"/>
      </w:rPr>
      <w:fldChar w:fldCharType="end"/>
    </w:r>
  </w:p>
  <w:p w14:paraId="6F942BC7" w14:textId="77777777" w:rsidR="0066018F" w:rsidRDefault="0066018F" w:rsidP="00C5178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41C734" w14:textId="77777777" w:rsidR="00424549" w:rsidRDefault="00424549" w:rsidP="00BA7009">
      <w:pPr>
        <w:spacing w:after="0"/>
      </w:pPr>
      <w:r>
        <w:separator/>
      </w:r>
    </w:p>
  </w:footnote>
  <w:footnote w:type="continuationSeparator" w:id="0">
    <w:p w14:paraId="33B608ED" w14:textId="77777777" w:rsidR="00424549" w:rsidRDefault="00424549" w:rsidP="00BA7009">
      <w:pPr>
        <w:spacing w:after="0"/>
      </w:pPr>
      <w:r>
        <w:continuationSeparator/>
      </w:r>
    </w:p>
  </w:footnote>
  <w:footnote w:id="1">
    <w:p w14:paraId="2E7AFB46" w14:textId="050715CB" w:rsidR="0066018F" w:rsidRPr="001E24A2" w:rsidRDefault="0066018F" w:rsidP="001E24A2">
      <w:pPr>
        <w:spacing w:before="120" w:after="120" w:line="276" w:lineRule="auto"/>
        <w:rPr>
          <w:sz w:val="20"/>
        </w:rPr>
      </w:pPr>
      <w:r w:rsidRPr="00C63823">
        <w:rPr>
          <w:rStyle w:val="FootnoteReference"/>
          <w:sz w:val="20"/>
        </w:rPr>
        <w:footnoteRef/>
      </w:r>
      <w:r w:rsidRPr="00C63823">
        <w:rPr>
          <w:sz w:val="20"/>
        </w:rPr>
        <w:t xml:space="preserve"> </w:t>
      </w:r>
      <w:hyperlink r:id="rId1" w:history="1">
        <w:r w:rsidRPr="00C63823">
          <w:rPr>
            <w:rStyle w:val="Hyperlink"/>
            <w:sz w:val="20"/>
            <w:lang w:val="en-US"/>
          </w:rPr>
          <w:t>New Southern Sky, National Airspace and Air Navigation Plan, June 2014</w:t>
        </w:r>
      </w:hyperlink>
    </w:p>
  </w:footnote>
  <w:footnote w:id="2">
    <w:p w14:paraId="69D5F535" w14:textId="78703B06" w:rsidR="0066018F" w:rsidRPr="00A52A82" w:rsidRDefault="0066018F">
      <w:pPr>
        <w:pStyle w:val="FootnoteText"/>
        <w:rPr>
          <w:lang w:val="en-AU"/>
        </w:rPr>
      </w:pPr>
      <w:r>
        <w:rPr>
          <w:rStyle w:val="FootnoteReference"/>
        </w:rPr>
        <w:footnoteRef/>
      </w:r>
      <w:r>
        <w:t xml:space="preserve"> </w:t>
      </w:r>
      <w:r w:rsidRPr="00A52A82">
        <w:rPr>
          <w:sz w:val="18"/>
          <w:lang w:val="en-AU"/>
        </w:rPr>
        <w:t>Taken to mean the minimum information and data required to enable routine operational activity to be undertaken safe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517A3" w14:textId="2AEAD2D0" w:rsidR="0066018F" w:rsidRDefault="00CE3666">
    <w:pPr>
      <w:pStyle w:val="Header"/>
    </w:pPr>
    <w:r>
      <w:rPr>
        <w:noProof/>
      </w:rPr>
      <w:pict w14:anchorId="46A4D1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alt="" style="position:absolute;left:0;text-align:left;margin-left:0;margin-top:0;width:540.9pt;height:90.15pt;rotation:315;z-index:-251658752;mso-wrap-edited:f;mso-width-percent:0;mso-height-percent:0;mso-position-horizontal:center;mso-position-horizontal-relative:margin;mso-position-vertical:center;mso-position-vertical-relative:margin;mso-width-percent:0;mso-height-percent:0" o:allowincell="f" fillcolor="silver" stroked="f">
          <v:textpath style="font-family:&quot;Calibri&quot;;font-size:1pt" string="Draft for review"/>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B39C3"/>
    <w:multiLevelType w:val="hybridMultilevel"/>
    <w:tmpl w:val="3E4C5B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CB7D8F"/>
    <w:multiLevelType w:val="hybridMultilevel"/>
    <w:tmpl w:val="165C235C"/>
    <w:lvl w:ilvl="0" w:tplc="1409000F">
      <w:start w:val="1"/>
      <w:numFmt w:val="decimal"/>
      <w:lvlText w:val="%1."/>
      <w:lvlJc w:val="left"/>
      <w:pPr>
        <w:ind w:left="644" w:hanging="360"/>
      </w:p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980" w:hanging="360"/>
      </w:pPr>
      <w:rPr>
        <w:rFonts w:ascii="Courier New" w:hAnsi="Courier New" w:cs="Courier New" w:hint="default"/>
      </w:r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 w15:restartNumberingAfterBreak="0">
    <w:nsid w:val="07561D31"/>
    <w:multiLevelType w:val="hybridMultilevel"/>
    <w:tmpl w:val="2CBA6422"/>
    <w:lvl w:ilvl="0" w:tplc="1409000F">
      <w:start w:val="1"/>
      <w:numFmt w:val="decimal"/>
      <w:lvlText w:val="%1."/>
      <w:lvlJc w:val="left"/>
      <w:pPr>
        <w:ind w:left="644" w:hanging="360"/>
      </w:p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980" w:hanging="360"/>
      </w:pPr>
      <w:rPr>
        <w:rFonts w:ascii="Courier New" w:hAnsi="Courier New" w:cs="Courier New" w:hint="default"/>
      </w:r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 w15:restartNumberingAfterBreak="0">
    <w:nsid w:val="082A747D"/>
    <w:multiLevelType w:val="hybridMultilevel"/>
    <w:tmpl w:val="731800F0"/>
    <w:lvl w:ilvl="0" w:tplc="1409000F">
      <w:start w:val="1"/>
      <w:numFmt w:val="decimal"/>
      <w:lvlText w:val="%1."/>
      <w:lvlJc w:val="left"/>
      <w:pPr>
        <w:ind w:left="644" w:hanging="360"/>
      </w:p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980" w:hanging="360"/>
      </w:pPr>
      <w:rPr>
        <w:rFonts w:ascii="Courier New" w:hAnsi="Courier New" w:cs="Courier New" w:hint="default"/>
      </w:r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4" w15:restartNumberingAfterBreak="0">
    <w:nsid w:val="08F4352A"/>
    <w:multiLevelType w:val="singleLevel"/>
    <w:tmpl w:val="FE129834"/>
    <w:lvl w:ilvl="0">
      <w:start w:val="1"/>
      <w:numFmt w:val="bullet"/>
      <w:pStyle w:val="BulletBodytext"/>
      <w:lvlText w:val=""/>
      <w:lvlJc w:val="left"/>
      <w:pPr>
        <w:tabs>
          <w:tab w:val="num" w:pos="851"/>
        </w:tabs>
        <w:ind w:left="851" w:hanging="426"/>
      </w:pPr>
      <w:rPr>
        <w:rFonts w:ascii="Symbol" w:hAnsi="Symbol" w:hint="default"/>
        <w:sz w:val="20"/>
      </w:rPr>
    </w:lvl>
  </w:abstractNum>
  <w:abstractNum w:abstractNumId="5" w15:restartNumberingAfterBreak="0">
    <w:nsid w:val="0AB5627B"/>
    <w:multiLevelType w:val="hybridMultilevel"/>
    <w:tmpl w:val="C1EC2C8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12A91518"/>
    <w:multiLevelType w:val="hybridMultilevel"/>
    <w:tmpl w:val="CFD01F24"/>
    <w:lvl w:ilvl="0" w:tplc="14090019">
      <w:start w:val="1"/>
      <w:numFmt w:val="lowerLetter"/>
      <w:lvlText w:val="%1."/>
      <w:lvlJc w:val="left"/>
      <w:pPr>
        <w:ind w:left="927" w:hanging="360"/>
      </w:pPr>
    </w:lvl>
    <w:lvl w:ilvl="1" w:tplc="14090019">
      <w:start w:val="1"/>
      <w:numFmt w:val="lowerLetter"/>
      <w:lvlText w:val="%2."/>
      <w:lvlJc w:val="left"/>
      <w:pPr>
        <w:ind w:left="1363" w:hanging="360"/>
      </w:pPr>
    </w:lvl>
    <w:lvl w:ilvl="2" w:tplc="D0DC142A">
      <w:numFmt w:val="bullet"/>
      <w:lvlText w:val="•"/>
      <w:lvlJc w:val="left"/>
      <w:pPr>
        <w:ind w:left="2263" w:hanging="360"/>
      </w:pPr>
      <w:rPr>
        <w:rFonts w:ascii="Calibri" w:eastAsia="Times New Roman" w:hAnsi="Calibri" w:cs="Calibri" w:hint="default"/>
      </w:rPr>
    </w:lvl>
    <w:lvl w:ilvl="3" w:tplc="1409000F" w:tentative="1">
      <w:start w:val="1"/>
      <w:numFmt w:val="decimal"/>
      <w:lvlText w:val="%4."/>
      <w:lvlJc w:val="left"/>
      <w:pPr>
        <w:ind w:left="2803" w:hanging="360"/>
      </w:pPr>
    </w:lvl>
    <w:lvl w:ilvl="4" w:tplc="14090019" w:tentative="1">
      <w:start w:val="1"/>
      <w:numFmt w:val="lowerLetter"/>
      <w:lvlText w:val="%5."/>
      <w:lvlJc w:val="left"/>
      <w:pPr>
        <w:ind w:left="3523" w:hanging="360"/>
      </w:pPr>
    </w:lvl>
    <w:lvl w:ilvl="5" w:tplc="1409001B" w:tentative="1">
      <w:start w:val="1"/>
      <w:numFmt w:val="lowerRoman"/>
      <w:lvlText w:val="%6."/>
      <w:lvlJc w:val="right"/>
      <w:pPr>
        <w:ind w:left="4243" w:hanging="180"/>
      </w:pPr>
    </w:lvl>
    <w:lvl w:ilvl="6" w:tplc="1409000F" w:tentative="1">
      <w:start w:val="1"/>
      <w:numFmt w:val="decimal"/>
      <w:lvlText w:val="%7."/>
      <w:lvlJc w:val="left"/>
      <w:pPr>
        <w:ind w:left="4963" w:hanging="360"/>
      </w:pPr>
    </w:lvl>
    <w:lvl w:ilvl="7" w:tplc="14090019" w:tentative="1">
      <w:start w:val="1"/>
      <w:numFmt w:val="lowerLetter"/>
      <w:lvlText w:val="%8."/>
      <w:lvlJc w:val="left"/>
      <w:pPr>
        <w:ind w:left="5683" w:hanging="360"/>
      </w:pPr>
    </w:lvl>
    <w:lvl w:ilvl="8" w:tplc="1409001B" w:tentative="1">
      <w:start w:val="1"/>
      <w:numFmt w:val="lowerRoman"/>
      <w:lvlText w:val="%9."/>
      <w:lvlJc w:val="right"/>
      <w:pPr>
        <w:ind w:left="6403" w:hanging="180"/>
      </w:pPr>
    </w:lvl>
  </w:abstractNum>
  <w:abstractNum w:abstractNumId="7" w15:restartNumberingAfterBreak="0">
    <w:nsid w:val="183904AB"/>
    <w:multiLevelType w:val="hybridMultilevel"/>
    <w:tmpl w:val="9A10DB04"/>
    <w:lvl w:ilvl="0" w:tplc="1409000F">
      <w:start w:val="1"/>
      <w:numFmt w:val="decimal"/>
      <w:lvlText w:val="%1."/>
      <w:lvlJc w:val="left"/>
      <w:pPr>
        <w:ind w:left="644" w:hanging="360"/>
      </w:p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980" w:hanging="360"/>
      </w:pPr>
      <w:rPr>
        <w:rFonts w:ascii="Courier New" w:hAnsi="Courier New" w:cs="Courier New" w:hint="default"/>
      </w:r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8" w15:restartNumberingAfterBreak="0">
    <w:nsid w:val="1A3A4707"/>
    <w:multiLevelType w:val="hybridMultilevel"/>
    <w:tmpl w:val="3F98F814"/>
    <w:lvl w:ilvl="0" w:tplc="14090019">
      <w:start w:val="1"/>
      <w:numFmt w:val="lowerLetter"/>
      <w:lvlText w:val="%1."/>
      <w:lvlJc w:val="left"/>
      <w:pPr>
        <w:ind w:left="927" w:hanging="360"/>
      </w:pPr>
      <w:rPr>
        <w:rFonts w:hint="default"/>
      </w:rPr>
    </w:lvl>
    <w:lvl w:ilvl="1" w:tplc="14090003">
      <w:start w:val="1"/>
      <w:numFmt w:val="bullet"/>
      <w:lvlText w:val="o"/>
      <w:lvlJc w:val="left"/>
      <w:pPr>
        <w:ind w:left="1647" w:hanging="360"/>
      </w:pPr>
      <w:rPr>
        <w:rFonts w:ascii="Courier New" w:hAnsi="Courier New" w:cs="Courier New" w:hint="default"/>
      </w:rPr>
    </w:lvl>
    <w:lvl w:ilvl="2" w:tplc="14090005" w:tentative="1">
      <w:start w:val="1"/>
      <w:numFmt w:val="bullet"/>
      <w:lvlText w:val=""/>
      <w:lvlJc w:val="left"/>
      <w:pPr>
        <w:ind w:left="2367" w:hanging="360"/>
      </w:pPr>
      <w:rPr>
        <w:rFonts w:ascii="Wingdings" w:hAnsi="Wingdings" w:hint="default"/>
      </w:rPr>
    </w:lvl>
    <w:lvl w:ilvl="3" w:tplc="14090001" w:tentative="1">
      <w:start w:val="1"/>
      <w:numFmt w:val="bullet"/>
      <w:lvlText w:val=""/>
      <w:lvlJc w:val="left"/>
      <w:pPr>
        <w:ind w:left="3087" w:hanging="360"/>
      </w:pPr>
      <w:rPr>
        <w:rFonts w:ascii="Symbol" w:hAnsi="Symbol" w:hint="default"/>
      </w:rPr>
    </w:lvl>
    <w:lvl w:ilvl="4" w:tplc="14090003" w:tentative="1">
      <w:start w:val="1"/>
      <w:numFmt w:val="bullet"/>
      <w:lvlText w:val="o"/>
      <w:lvlJc w:val="left"/>
      <w:pPr>
        <w:ind w:left="3807" w:hanging="360"/>
      </w:pPr>
      <w:rPr>
        <w:rFonts w:ascii="Courier New" w:hAnsi="Courier New" w:cs="Courier New" w:hint="default"/>
      </w:rPr>
    </w:lvl>
    <w:lvl w:ilvl="5" w:tplc="14090005" w:tentative="1">
      <w:start w:val="1"/>
      <w:numFmt w:val="bullet"/>
      <w:lvlText w:val=""/>
      <w:lvlJc w:val="left"/>
      <w:pPr>
        <w:ind w:left="4527" w:hanging="360"/>
      </w:pPr>
      <w:rPr>
        <w:rFonts w:ascii="Wingdings" w:hAnsi="Wingdings" w:hint="default"/>
      </w:rPr>
    </w:lvl>
    <w:lvl w:ilvl="6" w:tplc="14090001" w:tentative="1">
      <w:start w:val="1"/>
      <w:numFmt w:val="bullet"/>
      <w:lvlText w:val=""/>
      <w:lvlJc w:val="left"/>
      <w:pPr>
        <w:ind w:left="5247" w:hanging="360"/>
      </w:pPr>
      <w:rPr>
        <w:rFonts w:ascii="Symbol" w:hAnsi="Symbol" w:hint="default"/>
      </w:rPr>
    </w:lvl>
    <w:lvl w:ilvl="7" w:tplc="14090003" w:tentative="1">
      <w:start w:val="1"/>
      <w:numFmt w:val="bullet"/>
      <w:lvlText w:val="o"/>
      <w:lvlJc w:val="left"/>
      <w:pPr>
        <w:ind w:left="5967" w:hanging="360"/>
      </w:pPr>
      <w:rPr>
        <w:rFonts w:ascii="Courier New" w:hAnsi="Courier New" w:cs="Courier New" w:hint="default"/>
      </w:rPr>
    </w:lvl>
    <w:lvl w:ilvl="8" w:tplc="14090005" w:tentative="1">
      <w:start w:val="1"/>
      <w:numFmt w:val="bullet"/>
      <w:lvlText w:val=""/>
      <w:lvlJc w:val="left"/>
      <w:pPr>
        <w:ind w:left="6687" w:hanging="360"/>
      </w:pPr>
      <w:rPr>
        <w:rFonts w:ascii="Wingdings" w:hAnsi="Wingdings" w:hint="default"/>
      </w:rPr>
    </w:lvl>
  </w:abstractNum>
  <w:abstractNum w:abstractNumId="9" w15:restartNumberingAfterBreak="0">
    <w:nsid w:val="1ADE759B"/>
    <w:multiLevelType w:val="hybridMultilevel"/>
    <w:tmpl w:val="56C09A4C"/>
    <w:lvl w:ilvl="0" w:tplc="1409000F">
      <w:start w:val="1"/>
      <w:numFmt w:val="decimal"/>
      <w:lvlText w:val="%1."/>
      <w:lvlJc w:val="left"/>
      <w:pPr>
        <w:ind w:left="644" w:hanging="360"/>
      </w:pPr>
    </w:lvl>
    <w:lvl w:ilvl="1" w:tplc="04090001">
      <w:start w:val="1"/>
      <w:numFmt w:val="bullet"/>
      <w:lvlText w:val=""/>
      <w:lvlJc w:val="left"/>
      <w:pPr>
        <w:ind w:left="1080" w:hanging="360"/>
      </w:pPr>
      <w:rPr>
        <w:rFonts w:ascii="Symbol" w:hAnsi="Symbol" w:hint="default"/>
      </w:rPr>
    </w:lvl>
    <w:lvl w:ilvl="2" w:tplc="14090003">
      <w:start w:val="1"/>
      <w:numFmt w:val="bullet"/>
      <w:lvlText w:val="o"/>
      <w:lvlJc w:val="left"/>
      <w:pPr>
        <w:ind w:left="1980" w:hanging="360"/>
      </w:pPr>
      <w:rPr>
        <w:rFonts w:ascii="Courier New" w:hAnsi="Courier New" w:cs="Courier New" w:hint="default"/>
      </w:r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0" w15:restartNumberingAfterBreak="0">
    <w:nsid w:val="1BCE5C05"/>
    <w:multiLevelType w:val="hybridMultilevel"/>
    <w:tmpl w:val="D222F09A"/>
    <w:lvl w:ilvl="0" w:tplc="1409000F">
      <w:start w:val="1"/>
      <w:numFmt w:val="decimal"/>
      <w:lvlText w:val="%1."/>
      <w:lvlJc w:val="left"/>
      <w:pPr>
        <w:ind w:left="644" w:hanging="360"/>
      </w:p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980" w:hanging="360"/>
      </w:pPr>
      <w:rPr>
        <w:rFonts w:ascii="Courier New" w:hAnsi="Courier New" w:cs="Courier New" w:hint="default"/>
      </w:r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1" w15:restartNumberingAfterBreak="0">
    <w:nsid w:val="21380E22"/>
    <w:multiLevelType w:val="hybridMultilevel"/>
    <w:tmpl w:val="40FC665E"/>
    <w:lvl w:ilvl="0" w:tplc="1409000F">
      <w:start w:val="1"/>
      <w:numFmt w:val="decimal"/>
      <w:lvlText w:val="%1."/>
      <w:lvlJc w:val="left"/>
      <w:pPr>
        <w:ind w:left="644" w:hanging="360"/>
      </w:pPr>
    </w:lvl>
    <w:lvl w:ilvl="1" w:tplc="04090001">
      <w:start w:val="1"/>
      <w:numFmt w:val="bullet"/>
      <w:lvlText w:val=""/>
      <w:lvlJc w:val="left"/>
      <w:pPr>
        <w:ind w:left="1080" w:hanging="360"/>
      </w:pPr>
      <w:rPr>
        <w:rFonts w:ascii="Symbol" w:hAnsi="Symbol" w:hint="default"/>
      </w:rPr>
    </w:lvl>
    <w:lvl w:ilvl="2" w:tplc="D0DC142A">
      <w:numFmt w:val="bullet"/>
      <w:lvlText w:val="•"/>
      <w:lvlJc w:val="left"/>
      <w:pPr>
        <w:ind w:left="1980" w:hanging="360"/>
      </w:pPr>
      <w:rPr>
        <w:rFonts w:ascii="Calibri" w:eastAsia="Times New Roman" w:hAnsi="Calibri" w:cs="Calibri" w:hint="default"/>
      </w:r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2" w15:restartNumberingAfterBreak="0">
    <w:nsid w:val="23FC30D5"/>
    <w:multiLevelType w:val="singleLevel"/>
    <w:tmpl w:val="E5904B6A"/>
    <w:lvl w:ilvl="0">
      <w:start w:val="1"/>
      <w:numFmt w:val="bullet"/>
      <w:pStyle w:val="Bulleti"/>
      <w:lvlText w:val=""/>
      <w:lvlJc w:val="left"/>
      <w:pPr>
        <w:tabs>
          <w:tab w:val="num" w:pos="360"/>
        </w:tabs>
        <w:ind w:left="360" w:hanging="360"/>
      </w:pPr>
      <w:rPr>
        <w:rFonts w:ascii="Symbol" w:hAnsi="Symbol" w:hint="default"/>
        <w:b w:val="0"/>
        <w:i w:val="0"/>
        <w:sz w:val="20"/>
      </w:rPr>
    </w:lvl>
  </w:abstractNum>
  <w:abstractNum w:abstractNumId="13" w15:restartNumberingAfterBreak="0">
    <w:nsid w:val="2BCB561B"/>
    <w:multiLevelType w:val="multilevel"/>
    <w:tmpl w:val="D4BE34F8"/>
    <w:lvl w:ilvl="0">
      <w:start w:val="1"/>
      <w:numFmt w:val="decimal"/>
      <w:pStyle w:val="1Heading"/>
      <w:lvlText w:val="%1."/>
      <w:lvlJc w:val="left"/>
      <w:pPr>
        <w:tabs>
          <w:tab w:val="num" w:pos="720"/>
        </w:tabs>
        <w:ind w:left="720" w:hanging="720"/>
      </w:pPr>
      <w:rPr>
        <w:rFonts w:ascii="Times New Roman" w:hAnsi="Times New Roman" w:cs="Times New Roman"/>
        <w:b w:val="0"/>
        <w:sz w:val="22"/>
      </w:rPr>
    </w:lvl>
    <w:lvl w:ilvl="1">
      <w:start w:val="1"/>
      <w:numFmt w:val="decimal"/>
      <w:pStyle w:val="2Para"/>
      <w:lvlText w:val="%1.%2"/>
      <w:lvlJc w:val="left"/>
      <w:pPr>
        <w:tabs>
          <w:tab w:val="num" w:pos="0"/>
        </w:tabs>
        <w:ind w:left="0" w:firstLine="0"/>
      </w:pPr>
      <w:rPr>
        <w:rFonts w:ascii="Times New Roman" w:hAnsi="Times New Roman" w:cs="Times New Roman"/>
        <w:b w:val="0"/>
        <w:sz w:val="22"/>
      </w:rPr>
    </w:lvl>
    <w:lvl w:ilvl="2">
      <w:start w:val="1"/>
      <w:numFmt w:val="decimal"/>
      <w:pStyle w:val="3Para"/>
      <w:lvlText w:val="%1.%2.%3"/>
      <w:lvlJc w:val="left"/>
      <w:pPr>
        <w:tabs>
          <w:tab w:val="num" w:pos="0"/>
        </w:tabs>
        <w:ind w:left="0" w:firstLine="0"/>
      </w:pPr>
      <w:rPr>
        <w:rFonts w:ascii="Times New Roman" w:hAnsi="Times New Roman" w:cs="Times New Roman"/>
        <w:b w:val="0"/>
        <w:sz w:val="22"/>
      </w:rPr>
    </w:lvl>
    <w:lvl w:ilvl="3">
      <w:start w:val="1"/>
      <w:numFmt w:val="decimal"/>
      <w:pStyle w:val="4Para"/>
      <w:lvlText w:val="%1.%2.%3.%4"/>
      <w:lvlJc w:val="left"/>
      <w:pPr>
        <w:tabs>
          <w:tab w:val="num" w:pos="0"/>
        </w:tabs>
        <w:ind w:left="0" w:firstLine="0"/>
      </w:pPr>
      <w:rPr>
        <w:rFonts w:ascii="Times New Roman" w:hAnsi="Times New Roman" w:cs="Times New Roman"/>
        <w:b w:val="0"/>
        <w:sz w:val="22"/>
      </w:rPr>
    </w:lvl>
    <w:lvl w:ilvl="4">
      <w:start w:val="1"/>
      <w:numFmt w:val="decimal"/>
      <w:pStyle w:val="5Para"/>
      <w:lvlText w:val="%1.%2.%3.%4.%5"/>
      <w:lvlJc w:val="left"/>
      <w:pPr>
        <w:tabs>
          <w:tab w:val="num" w:pos="0"/>
        </w:tabs>
        <w:ind w:left="0" w:firstLine="0"/>
      </w:pPr>
      <w:rPr>
        <w:rFonts w:ascii="Times New Roman" w:hAnsi="Times New Roman" w:cs="Times New Roman"/>
        <w:b w:val="0"/>
        <w:sz w:val="22"/>
      </w:rPr>
    </w:lvl>
    <w:lvl w:ilvl="5">
      <w:start w:val="1"/>
      <w:numFmt w:val="decimal"/>
      <w:pStyle w:val="6Para"/>
      <w:lvlText w:val="%1.%2.%3.%4.%5.%6"/>
      <w:lvlJc w:val="left"/>
      <w:pPr>
        <w:tabs>
          <w:tab w:val="num" w:pos="0"/>
        </w:tabs>
        <w:ind w:left="0" w:firstLine="0"/>
      </w:pPr>
      <w:rPr>
        <w:rFonts w:ascii="Times New Roman" w:hAnsi="Times New Roman" w:cs="Times New Roman"/>
        <w:b w:val="0"/>
        <w:sz w:val="22"/>
      </w:rPr>
    </w:lvl>
    <w:lvl w:ilvl="6">
      <w:start w:val="1"/>
      <w:numFmt w:val="decimal"/>
      <w:pStyle w:val="7Para"/>
      <w:lvlText w:val="%1.%2.%3.%4.%5.%6.%7"/>
      <w:lvlJc w:val="left"/>
      <w:pPr>
        <w:tabs>
          <w:tab w:val="num" w:pos="0"/>
        </w:tabs>
        <w:ind w:left="0" w:firstLine="0"/>
      </w:pPr>
      <w:rPr>
        <w:rFonts w:ascii="Times New Roman" w:hAnsi="Times New Roman" w:cs="Times New Roman"/>
        <w:b w:val="0"/>
        <w:sz w:val="22"/>
      </w:rPr>
    </w:lvl>
    <w:lvl w:ilvl="7">
      <w:start w:val="1"/>
      <w:numFmt w:val="decimal"/>
      <w:pStyle w:val="8Para"/>
      <w:lvlText w:val="%1.%2.%3.%4.%5.%6.%7.%8"/>
      <w:lvlJc w:val="left"/>
      <w:pPr>
        <w:tabs>
          <w:tab w:val="num" w:pos="0"/>
        </w:tabs>
        <w:ind w:left="0" w:firstLine="0"/>
      </w:pPr>
      <w:rPr>
        <w:rFonts w:ascii="Times New Roman" w:hAnsi="Times New Roman" w:cs="Times New Roman"/>
        <w:b w:val="0"/>
        <w:sz w:val="22"/>
      </w:rPr>
    </w:lvl>
    <w:lvl w:ilvl="8">
      <w:start w:val="1"/>
      <w:numFmt w:val="decimal"/>
      <w:lvlText w:val="%1.%2.%3.%4.%5.%6.%7.%8.%9"/>
      <w:lvlJc w:val="left"/>
      <w:pPr>
        <w:ind w:left="1584" w:hanging="1584"/>
      </w:pPr>
    </w:lvl>
  </w:abstractNum>
  <w:abstractNum w:abstractNumId="14" w15:restartNumberingAfterBreak="0">
    <w:nsid w:val="2DF249EF"/>
    <w:multiLevelType w:val="hybridMultilevel"/>
    <w:tmpl w:val="2134541C"/>
    <w:lvl w:ilvl="0" w:tplc="1409000F">
      <w:start w:val="1"/>
      <w:numFmt w:val="decimal"/>
      <w:lvlText w:val="%1."/>
      <w:lvlJc w:val="left"/>
      <w:pPr>
        <w:ind w:left="644" w:hanging="360"/>
      </w:p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980" w:hanging="360"/>
      </w:pPr>
      <w:rPr>
        <w:rFonts w:ascii="Courier New" w:hAnsi="Courier New" w:cs="Courier New" w:hint="default"/>
      </w:r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5" w15:restartNumberingAfterBreak="0">
    <w:nsid w:val="2F0F08F3"/>
    <w:multiLevelType w:val="singleLevel"/>
    <w:tmpl w:val="B32AF8D2"/>
    <w:lvl w:ilvl="0">
      <w:start w:val="1"/>
      <w:numFmt w:val="bullet"/>
      <w:pStyle w:val="Bulleta"/>
      <w:lvlText w:val=""/>
      <w:lvlJc w:val="left"/>
      <w:pPr>
        <w:tabs>
          <w:tab w:val="num" w:pos="360"/>
        </w:tabs>
        <w:ind w:left="360" w:hanging="360"/>
      </w:pPr>
      <w:rPr>
        <w:rFonts w:ascii="Symbol" w:hAnsi="Symbol" w:hint="default"/>
        <w:b w:val="0"/>
        <w:i w:val="0"/>
        <w:sz w:val="20"/>
      </w:rPr>
    </w:lvl>
  </w:abstractNum>
  <w:abstractNum w:abstractNumId="16" w15:restartNumberingAfterBreak="0">
    <w:nsid w:val="336431C7"/>
    <w:multiLevelType w:val="hybridMultilevel"/>
    <w:tmpl w:val="C83AE0EE"/>
    <w:lvl w:ilvl="0" w:tplc="04090001">
      <w:start w:val="1"/>
      <w:numFmt w:val="bullet"/>
      <w:lvlText w:val=""/>
      <w:lvlJc w:val="left"/>
      <w:pPr>
        <w:ind w:left="1364" w:hanging="360"/>
      </w:pPr>
      <w:rPr>
        <w:rFonts w:ascii="Symbol" w:hAnsi="Symbol" w:hint="default"/>
      </w:rPr>
    </w:lvl>
    <w:lvl w:ilvl="1" w:tplc="04090003">
      <w:start w:val="1"/>
      <w:numFmt w:val="bullet"/>
      <w:lvlText w:val="o"/>
      <w:lvlJc w:val="left"/>
      <w:pPr>
        <w:ind w:left="2084" w:hanging="360"/>
      </w:pPr>
      <w:rPr>
        <w:rFonts w:ascii="Courier New" w:hAnsi="Courier New" w:cs="Courier New" w:hint="default"/>
      </w:rPr>
    </w:lvl>
    <w:lvl w:ilvl="2" w:tplc="04090005" w:tentative="1">
      <w:start w:val="1"/>
      <w:numFmt w:val="bullet"/>
      <w:lvlText w:val=""/>
      <w:lvlJc w:val="left"/>
      <w:pPr>
        <w:ind w:left="2804" w:hanging="360"/>
      </w:pPr>
      <w:rPr>
        <w:rFonts w:ascii="Wingdings" w:hAnsi="Wingdings" w:hint="default"/>
      </w:rPr>
    </w:lvl>
    <w:lvl w:ilvl="3" w:tplc="04090001" w:tentative="1">
      <w:start w:val="1"/>
      <w:numFmt w:val="bullet"/>
      <w:lvlText w:val=""/>
      <w:lvlJc w:val="left"/>
      <w:pPr>
        <w:ind w:left="3524" w:hanging="360"/>
      </w:pPr>
      <w:rPr>
        <w:rFonts w:ascii="Symbol" w:hAnsi="Symbol" w:hint="default"/>
      </w:rPr>
    </w:lvl>
    <w:lvl w:ilvl="4" w:tplc="04090003" w:tentative="1">
      <w:start w:val="1"/>
      <w:numFmt w:val="bullet"/>
      <w:lvlText w:val="o"/>
      <w:lvlJc w:val="left"/>
      <w:pPr>
        <w:ind w:left="4244" w:hanging="360"/>
      </w:pPr>
      <w:rPr>
        <w:rFonts w:ascii="Courier New" w:hAnsi="Courier New" w:cs="Courier New" w:hint="default"/>
      </w:rPr>
    </w:lvl>
    <w:lvl w:ilvl="5" w:tplc="04090005" w:tentative="1">
      <w:start w:val="1"/>
      <w:numFmt w:val="bullet"/>
      <w:lvlText w:val=""/>
      <w:lvlJc w:val="left"/>
      <w:pPr>
        <w:ind w:left="4964" w:hanging="360"/>
      </w:pPr>
      <w:rPr>
        <w:rFonts w:ascii="Wingdings" w:hAnsi="Wingdings" w:hint="default"/>
      </w:rPr>
    </w:lvl>
    <w:lvl w:ilvl="6" w:tplc="04090001" w:tentative="1">
      <w:start w:val="1"/>
      <w:numFmt w:val="bullet"/>
      <w:lvlText w:val=""/>
      <w:lvlJc w:val="left"/>
      <w:pPr>
        <w:ind w:left="5684" w:hanging="360"/>
      </w:pPr>
      <w:rPr>
        <w:rFonts w:ascii="Symbol" w:hAnsi="Symbol" w:hint="default"/>
      </w:rPr>
    </w:lvl>
    <w:lvl w:ilvl="7" w:tplc="04090003" w:tentative="1">
      <w:start w:val="1"/>
      <w:numFmt w:val="bullet"/>
      <w:lvlText w:val="o"/>
      <w:lvlJc w:val="left"/>
      <w:pPr>
        <w:ind w:left="6404" w:hanging="360"/>
      </w:pPr>
      <w:rPr>
        <w:rFonts w:ascii="Courier New" w:hAnsi="Courier New" w:cs="Courier New" w:hint="default"/>
      </w:rPr>
    </w:lvl>
    <w:lvl w:ilvl="8" w:tplc="04090005" w:tentative="1">
      <w:start w:val="1"/>
      <w:numFmt w:val="bullet"/>
      <w:lvlText w:val=""/>
      <w:lvlJc w:val="left"/>
      <w:pPr>
        <w:ind w:left="7124" w:hanging="360"/>
      </w:pPr>
      <w:rPr>
        <w:rFonts w:ascii="Wingdings" w:hAnsi="Wingdings" w:hint="default"/>
      </w:rPr>
    </w:lvl>
  </w:abstractNum>
  <w:abstractNum w:abstractNumId="17" w15:restartNumberingAfterBreak="0">
    <w:nsid w:val="3971708B"/>
    <w:multiLevelType w:val="hybridMultilevel"/>
    <w:tmpl w:val="B740C406"/>
    <w:lvl w:ilvl="0" w:tplc="1409000F">
      <w:start w:val="1"/>
      <w:numFmt w:val="decimal"/>
      <w:lvlText w:val="%1."/>
      <w:lvlJc w:val="left"/>
      <w:pPr>
        <w:ind w:left="644" w:hanging="360"/>
      </w:p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980" w:hanging="360"/>
      </w:pPr>
      <w:rPr>
        <w:rFonts w:ascii="Courier New" w:hAnsi="Courier New" w:cs="Courier New" w:hint="default"/>
      </w:r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8" w15:restartNumberingAfterBreak="0">
    <w:nsid w:val="3A5A4387"/>
    <w:multiLevelType w:val="hybridMultilevel"/>
    <w:tmpl w:val="CDE8D84E"/>
    <w:lvl w:ilvl="0" w:tplc="14090019">
      <w:start w:val="1"/>
      <w:numFmt w:val="lowerLetter"/>
      <w:lvlText w:val="%1."/>
      <w:lvlJc w:val="left"/>
      <w:pPr>
        <w:ind w:left="720" w:hanging="360"/>
      </w:pPr>
      <w:rPr>
        <w:rFont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3B49178A"/>
    <w:multiLevelType w:val="hybridMultilevel"/>
    <w:tmpl w:val="97DEA99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D4F3226"/>
    <w:multiLevelType w:val="hybridMultilevel"/>
    <w:tmpl w:val="2ED87F2C"/>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1" w15:restartNumberingAfterBreak="0">
    <w:nsid w:val="43E02825"/>
    <w:multiLevelType w:val="hybridMultilevel"/>
    <w:tmpl w:val="B40600B0"/>
    <w:lvl w:ilvl="0" w:tplc="1409000F">
      <w:start w:val="1"/>
      <w:numFmt w:val="decimal"/>
      <w:lvlText w:val="%1."/>
      <w:lvlJc w:val="left"/>
      <w:pPr>
        <w:ind w:left="644" w:hanging="360"/>
      </w:p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980" w:hanging="360"/>
      </w:pPr>
      <w:rPr>
        <w:rFonts w:ascii="Courier New" w:hAnsi="Courier New" w:cs="Courier New" w:hint="default"/>
      </w:r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2" w15:restartNumberingAfterBreak="0">
    <w:nsid w:val="447620CB"/>
    <w:multiLevelType w:val="hybridMultilevel"/>
    <w:tmpl w:val="9F8C50A2"/>
    <w:lvl w:ilvl="0" w:tplc="1409000F">
      <w:start w:val="1"/>
      <w:numFmt w:val="decimal"/>
      <w:lvlText w:val="%1."/>
      <w:lvlJc w:val="left"/>
      <w:pPr>
        <w:ind w:left="644" w:hanging="360"/>
      </w:p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980" w:hanging="360"/>
      </w:pPr>
      <w:rPr>
        <w:rFonts w:ascii="Courier New" w:hAnsi="Courier New" w:cs="Courier New" w:hint="default"/>
      </w:r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3" w15:restartNumberingAfterBreak="0">
    <w:nsid w:val="44AF39FC"/>
    <w:multiLevelType w:val="hybridMultilevel"/>
    <w:tmpl w:val="BC0478A2"/>
    <w:lvl w:ilvl="0" w:tplc="1409000F">
      <w:start w:val="1"/>
      <w:numFmt w:val="decimal"/>
      <w:lvlText w:val="%1."/>
      <w:lvlJc w:val="left"/>
      <w:pPr>
        <w:ind w:left="644" w:hanging="360"/>
      </w:pPr>
    </w:lvl>
    <w:lvl w:ilvl="1" w:tplc="04090001">
      <w:start w:val="1"/>
      <w:numFmt w:val="bullet"/>
      <w:lvlText w:val=""/>
      <w:lvlJc w:val="left"/>
      <w:pPr>
        <w:ind w:left="1080" w:hanging="360"/>
      </w:pPr>
      <w:rPr>
        <w:rFonts w:ascii="Symbol" w:hAnsi="Symbol" w:hint="default"/>
      </w:rPr>
    </w:lvl>
    <w:lvl w:ilvl="2" w:tplc="D0DC142A">
      <w:numFmt w:val="bullet"/>
      <w:lvlText w:val="•"/>
      <w:lvlJc w:val="left"/>
      <w:pPr>
        <w:ind w:left="1980" w:hanging="360"/>
      </w:pPr>
      <w:rPr>
        <w:rFonts w:ascii="Calibri" w:eastAsia="Times New Roman" w:hAnsi="Calibri" w:cs="Calibri" w:hint="default"/>
      </w:r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4" w15:restartNumberingAfterBreak="0">
    <w:nsid w:val="48A94AA0"/>
    <w:multiLevelType w:val="hybridMultilevel"/>
    <w:tmpl w:val="27D8DA58"/>
    <w:lvl w:ilvl="0" w:tplc="14090019">
      <w:start w:val="1"/>
      <w:numFmt w:val="lowerLetter"/>
      <w:lvlText w:val="%1."/>
      <w:lvlJc w:val="left"/>
      <w:pPr>
        <w:ind w:left="927" w:hanging="360"/>
      </w:pPr>
      <w:rPr>
        <w:rFonts w:hint="default"/>
      </w:rPr>
    </w:lvl>
    <w:lvl w:ilvl="1" w:tplc="14090003">
      <w:start w:val="1"/>
      <w:numFmt w:val="bullet"/>
      <w:lvlText w:val="o"/>
      <w:lvlJc w:val="left"/>
      <w:pPr>
        <w:ind w:left="1647" w:hanging="360"/>
      </w:pPr>
      <w:rPr>
        <w:rFonts w:ascii="Courier New" w:hAnsi="Courier New" w:cs="Courier New" w:hint="default"/>
      </w:rPr>
    </w:lvl>
    <w:lvl w:ilvl="2" w:tplc="14090005" w:tentative="1">
      <w:start w:val="1"/>
      <w:numFmt w:val="bullet"/>
      <w:lvlText w:val=""/>
      <w:lvlJc w:val="left"/>
      <w:pPr>
        <w:ind w:left="2367" w:hanging="360"/>
      </w:pPr>
      <w:rPr>
        <w:rFonts w:ascii="Wingdings" w:hAnsi="Wingdings" w:hint="default"/>
      </w:rPr>
    </w:lvl>
    <w:lvl w:ilvl="3" w:tplc="14090001" w:tentative="1">
      <w:start w:val="1"/>
      <w:numFmt w:val="bullet"/>
      <w:lvlText w:val=""/>
      <w:lvlJc w:val="left"/>
      <w:pPr>
        <w:ind w:left="3087" w:hanging="360"/>
      </w:pPr>
      <w:rPr>
        <w:rFonts w:ascii="Symbol" w:hAnsi="Symbol" w:hint="default"/>
      </w:rPr>
    </w:lvl>
    <w:lvl w:ilvl="4" w:tplc="14090003" w:tentative="1">
      <w:start w:val="1"/>
      <w:numFmt w:val="bullet"/>
      <w:lvlText w:val="o"/>
      <w:lvlJc w:val="left"/>
      <w:pPr>
        <w:ind w:left="3807" w:hanging="360"/>
      </w:pPr>
      <w:rPr>
        <w:rFonts w:ascii="Courier New" w:hAnsi="Courier New" w:cs="Courier New" w:hint="default"/>
      </w:rPr>
    </w:lvl>
    <w:lvl w:ilvl="5" w:tplc="14090005" w:tentative="1">
      <w:start w:val="1"/>
      <w:numFmt w:val="bullet"/>
      <w:lvlText w:val=""/>
      <w:lvlJc w:val="left"/>
      <w:pPr>
        <w:ind w:left="4527" w:hanging="360"/>
      </w:pPr>
      <w:rPr>
        <w:rFonts w:ascii="Wingdings" w:hAnsi="Wingdings" w:hint="default"/>
      </w:rPr>
    </w:lvl>
    <w:lvl w:ilvl="6" w:tplc="14090001" w:tentative="1">
      <w:start w:val="1"/>
      <w:numFmt w:val="bullet"/>
      <w:lvlText w:val=""/>
      <w:lvlJc w:val="left"/>
      <w:pPr>
        <w:ind w:left="5247" w:hanging="360"/>
      </w:pPr>
      <w:rPr>
        <w:rFonts w:ascii="Symbol" w:hAnsi="Symbol" w:hint="default"/>
      </w:rPr>
    </w:lvl>
    <w:lvl w:ilvl="7" w:tplc="14090003" w:tentative="1">
      <w:start w:val="1"/>
      <w:numFmt w:val="bullet"/>
      <w:lvlText w:val="o"/>
      <w:lvlJc w:val="left"/>
      <w:pPr>
        <w:ind w:left="5967" w:hanging="360"/>
      </w:pPr>
      <w:rPr>
        <w:rFonts w:ascii="Courier New" w:hAnsi="Courier New" w:cs="Courier New" w:hint="default"/>
      </w:rPr>
    </w:lvl>
    <w:lvl w:ilvl="8" w:tplc="14090005" w:tentative="1">
      <w:start w:val="1"/>
      <w:numFmt w:val="bullet"/>
      <w:lvlText w:val=""/>
      <w:lvlJc w:val="left"/>
      <w:pPr>
        <w:ind w:left="6687" w:hanging="360"/>
      </w:pPr>
      <w:rPr>
        <w:rFonts w:ascii="Wingdings" w:hAnsi="Wingdings" w:hint="default"/>
      </w:rPr>
    </w:lvl>
  </w:abstractNum>
  <w:abstractNum w:abstractNumId="25" w15:restartNumberingAfterBreak="0">
    <w:nsid w:val="52FD0206"/>
    <w:multiLevelType w:val="multilevel"/>
    <w:tmpl w:val="750E1CB4"/>
    <w:lvl w:ilvl="0">
      <w:start w:val="1"/>
      <w:numFmt w:val="decimal"/>
      <w:pStyle w:val="Numberedpara"/>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58525B9"/>
    <w:multiLevelType w:val="hybridMultilevel"/>
    <w:tmpl w:val="CFD01F24"/>
    <w:lvl w:ilvl="0" w:tplc="14090019">
      <w:start w:val="1"/>
      <w:numFmt w:val="lowerLetter"/>
      <w:lvlText w:val="%1."/>
      <w:lvlJc w:val="left"/>
      <w:pPr>
        <w:ind w:left="927" w:hanging="360"/>
      </w:pPr>
    </w:lvl>
    <w:lvl w:ilvl="1" w:tplc="14090019">
      <w:start w:val="1"/>
      <w:numFmt w:val="lowerLetter"/>
      <w:lvlText w:val="%2."/>
      <w:lvlJc w:val="left"/>
      <w:pPr>
        <w:ind w:left="1363" w:hanging="360"/>
      </w:pPr>
    </w:lvl>
    <w:lvl w:ilvl="2" w:tplc="D0DC142A">
      <w:numFmt w:val="bullet"/>
      <w:lvlText w:val="•"/>
      <w:lvlJc w:val="left"/>
      <w:pPr>
        <w:ind w:left="2263" w:hanging="360"/>
      </w:pPr>
      <w:rPr>
        <w:rFonts w:ascii="Calibri" w:eastAsia="Times New Roman" w:hAnsi="Calibri" w:cs="Calibri" w:hint="default"/>
      </w:rPr>
    </w:lvl>
    <w:lvl w:ilvl="3" w:tplc="1409000F" w:tentative="1">
      <w:start w:val="1"/>
      <w:numFmt w:val="decimal"/>
      <w:lvlText w:val="%4."/>
      <w:lvlJc w:val="left"/>
      <w:pPr>
        <w:ind w:left="2803" w:hanging="360"/>
      </w:pPr>
    </w:lvl>
    <w:lvl w:ilvl="4" w:tplc="14090019" w:tentative="1">
      <w:start w:val="1"/>
      <w:numFmt w:val="lowerLetter"/>
      <w:lvlText w:val="%5."/>
      <w:lvlJc w:val="left"/>
      <w:pPr>
        <w:ind w:left="3523" w:hanging="360"/>
      </w:pPr>
    </w:lvl>
    <w:lvl w:ilvl="5" w:tplc="1409001B" w:tentative="1">
      <w:start w:val="1"/>
      <w:numFmt w:val="lowerRoman"/>
      <w:lvlText w:val="%6."/>
      <w:lvlJc w:val="right"/>
      <w:pPr>
        <w:ind w:left="4243" w:hanging="180"/>
      </w:pPr>
    </w:lvl>
    <w:lvl w:ilvl="6" w:tplc="1409000F" w:tentative="1">
      <w:start w:val="1"/>
      <w:numFmt w:val="decimal"/>
      <w:lvlText w:val="%7."/>
      <w:lvlJc w:val="left"/>
      <w:pPr>
        <w:ind w:left="4963" w:hanging="360"/>
      </w:pPr>
    </w:lvl>
    <w:lvl w:ilvl="7" w:tplc="14090019" w:tentative="1">
      <w:start w:val="1"/>
      <w:numFmt w:val="lowerLetter"/>
      <w:lvlText w:val="%8."/>
      <w:lvlJc w:val="left"/>
      <w:pPr>
        <w:ind w:left="5683" w:hanging="360"/>
      </w:pPr>
    </w:lvl>
    <w:lvl w:ilvl="8" w:tplc="1409001B" w:tentative="1">
      <w:start w:val="1"/>
      <w:numFmt w:val="lowerRoman"/>
      <w:lvlText w:val="%9."/>
      <w:lvlJc w:val="right"/>
      <w:pPr>
        <w:ind w:left="6403" w:hanging="180"/>
      </w:pPr>
    </w:lvl>
  </w:abstractNum>
  <w:abstractNum w:abstractNumId="27" w15:restartNumberingAfterBreak="0">
    <w:nsid w:val="59B71251"/>
    <w:multiLevelType w:val="hybridMultilevel"/>
    <w:tmpl w:val="A07EAD88"/>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8" w15:restartNumberingAfterBreak="0">
    <w:nsid w:val="72EA4267"/>
    <w:multiLevelType w:val="hybridMultilevel"/>
    <w:tmpl w:val="5BF89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2"/>
  </w:num>
  <w:num w:numId="3">
    <w:abstractNumId w:val="4"/>
  </w:num>
  <w:num w:numId="4">
    <w:abstractNumId w:val="25"/>
  </w:num>
  <w:num w:numId="5">
    <w:abstractNumId w:val="11"/>
  </w:num>
  <w:num w:numId="6">
    <w:abstractNumId w:val="13"/>
  </w:num>
  <w:num w:numId="7">
    <w:abstractNumId w:val="24"/>
  </w:num>
  <w:num w:numId="8">
    <w:abstractNumId w:val="8"/>
  </w:num>
  <w:num w:numId="9">
    <w:abstractNumId w:val="18"/>
  </w:num>
  <w:num w:numId="10">
    <w:abstractNumId w:val="26"/>
  </w:num>
  <w:num w:numId="11">
    <w:abstractNumId w:val="0"/>
  </w:num>
  <w:num w:numId="12">
    <w:abstractNumId w:val="19"/>
  </w:num>
  <w:num w:numId="13">
    <w:abstractNumId w:val="27"/>
  </w:num>
  <w:num w:numId="14">
    <w:abstractNumId w:val="20"/>
  </w:num>
  <w:num w:numId="15">
    <w:abstractNumId w:val="16"/>
  </w:num>
  <w:num w:numId="16">
    <w:abstractNumId w:val="5"/>
  </w:num>
  <w:num w:numId="17">
    <w:abstractNumId w:val="28"/>
  </w:num>
  <w:num w:numId="18">
    <w:abstractNumId w:val="23"/>
  </w:num>
  <w:num w:numId="19">
    <w:abstractNumId w:val="9"/>
  </w:num>
  <w:num w:numId="20">
    <w:abstractNumId w:val="6"/>
  </w:num>
  <w:num w:numId="21">
    <w:abstractNumId w:val="14"/>
  </w:num>
  <w:num w:numId="22">
    <w:abstractNumId w:val="17"/>
  </w:num>
  <w:num w:numId="23">
    <w:abstractNumId w:val="22"/>
  </w:num>
  <w:num w:numId="24">
    <w:abstractNumId w:val="3"/>
  </w:num>
  <w:num w:numId="25">
    <w:abstractNumId w:val="7"/>
  </w:num>
  <w:num w:numId="26">
    <w:abstractNumId w:val="2"/>
  </w:num>
  <w:num w:numId="27">
    <w:abstractNumId w:val="10"/>
  </w:num>
  <w:num w:numId="28">
    <w:abstractNumId w:val="1"/>
  </w:num>
  <w:num w:numId="29">
    <w:abstractNumId w:val="2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2"/>
  <w:embedSystemFonts/>
  <w:activeWritingStyle w:appName="MSWord" w:lang="en-NZ" w:vendorID="64" w:dllVersion="6" w:nlCheck="1" w:checkStyle="1"/>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en-NZ"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AU" w:vendorID="64" w:dllVersion="4096" w:nlCheck="1" w:checkStyle="0"/>
  <w:activeWritingStyle w:appName="MSWord" w:lang="en-NZ" w:vendorID="64" w:dllVersion="4096" w:nlCheck="1" w:checkStyle="0"/>
  <w:activeWritingStyle w:appName="MSWord" w:lang="en-AU"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sjAyMjI3MTM3MrVU0lEKTi0uzszPAykwNKwFAH/FmtwtAAAA"/>
    <w:docVar w:name="Paper" w:val="??"/>
  </w:docVars>
  <w:rsids>
    <w:rsidRoot w:val="00BA7009"/>
    <w:rsid w:val="00002EBE"/>
    <w:rsid w:val="00003884"/>
    <w:rsid w:val="000041CE"/>
    <w:rsid w:val="00010E54"/>
    <w:rsid w:val="00013986"/>
    <w:rsid w:val="00021F88"/>
    <w:rsid w:val="00023219"/>
    <w:rsid w:val="00025A56"/>
    <w:rsid w:val="000269EA"/>
    <w:rsid w:val="00027D34"/>
    <w:rsid w:val="00032495"/>
    <w:rsid w:val="0003462E"/>
    <w:rsid w:val="00037DA1"/>
    <w:rsid w:val="000442C2"/>
    <w:rsid w:val="000507E6"/>
    <w:rsid w:val="00053835"/>
    <w:rsid w:val="00055B35"/>
    <w:rsid w:val="00055F0C"/>
    <w:rsid w:val="00055F2A"/>
    <w:rsid w:val="000560B1"/>
    <w:rsid w:val="00064929"/>
    <w:rsid w:val="00065FCD"/>
    <w:rsid w:val="000720F6"/>
    <w:rsid w:val="00073465"/>
    <w:rsid w:val="0007582B"/>
    <w:rsid w:val="000766F2"/>
    <w:rsid w:val="000770DB"/>
    <w:rsid w:val="000824BC"/>
    <w:rsid w:val="0008586A"/>
    <w:rsid w:val="000867C7"/>
    <w:rsid w:val="00091EEC"/>
    <w:rsid w:val="000927E7"/>
    <w:rsid w:val="00092CC2"/>
    <w:rsid w:val="00096E7A"/>
    <w:rsid w:val="000976E4"/>
    <w:rsid w:val="000A426F"/>
    <w:rsid w:val="000A4B66"/>
    <w:rsid w:val="000A4DEB"/>
    <w:rsid w:val="000A7F0C"/>
    <w:rsid w:val="000B1403"/>
    <w:rsid w:val="000B3439"/>
    <w:rsid w:val="000B6327"/>
    <w:rsid w:val="000B7565"/>
    <w:rsid w:val="000D1979"/>
    <w:rsid w:val="000D1ABD"/>
    <w:rsid w:val="000D424A"/>
    <w:rsid w:val="000D4FAD"/>
    <w:rsid w:val="000D6F7D"/>
    <w:rsid w:val="000E1568"/>
    <w:rsid w:val="000E1E8B"/>
    <w:rsid w:val="000E5396"/>
    <w:rsid w:val="000F53E7"/>
    <w:rsid w:val="000F6192"/>
    <w:rsid w:val="000F6955"/>
    <w:rsid w:val="00101139"/>
    <w:rsid w:val="00102379"/>
    <w:rsid w:val="00102FC8"/>
    <w:rsid w:val="001101AD"/>
    <w:rsid w:val="0011484C"/>
    <w:rsid w:val="0012384A"/>
    <w:rsid w:val="00126364"/>
    <w:rsid w:val="00126F9F"/>
    <w:rsid w:val="00130E20"/>
    <w:rsid w:val="00137F6E"/>
    <w:rsid w:val="00141E9F"/>
    <w:rsid w:val="001476CA"/>
    <w:rsid w:val="001549E0"/>
    <w:rsid w:val="00155824"/>
    <w:rsid w:val="00155DBD"/>
    <w:rsid w:val="001659B2"/>
    <w:rsid w:val="00166094"/>
    <w:rsid w:val="001735F0"/>
    <w:rsid w:val="001738AD"/>
    <w:rsid w:val="0017793A"/>
    <w:rsid w:val="001779B2"/>
    <w:rsid w:val="00182555"/>
    <w:rsid w:val="00182688"/>
    <w:rsid w:val="00185B4C"/>
    <w:rsid w:val="00190C37"/>
    <w:rsid w:val="001949E7"/>
    <w:rsid w:val="00197365"/>
    <w:rsid w:val="001A1867"/>
    <w:rsid w:val="001A24C5"/>
    <w:rsid w:val="001A2B76"/>
    <w:rsid w:val="001A7682"/>
    <w:rsid w:val="001B0584"/>
    <w:rsid w:val="001B2D06"/>
    <w:rsid w:val="001B3D82"/>
    <w:rsid w:val="001C0830"/>
    <w:rsid w:val="001C3B48"/>
    <w:rsid w:val="001C4916"/>
    <w:rsid w:val="001C4ABA"/>
    <w:rsid w:val="001C5CE8"/>
    <w:rsid w:val="001C6B24"/>
    <w:rsid w:val="001C74E6"/>
    <w:rsid w:val="001D0684"/>
    <w:rsid w:val="001D431A"/>
    <w:rsid w:val="001D7283"/>
    <w:rsid w:val="001E24A2"/>
    <w:rsid w:val="001E2ED0"/>
    <w:rsid w:val="001E305C"/>
    <w:rsid w:val="001E4F3E"/>
    <w:rsid w:val="001E7586"/>
    <w:rsid w:val="001F160F"/>
    <w:rsid w:val="001F4EC9"/>
    <w:rsid w:val="001F71AF"/>
    <w:rsid w:val="00202111"/>
    <w:rsid w:val="00206C7E"/>
    <w:rsid w:val="0021583C"/>
    <w:rsid w:val="00226402"/>
    <w:rsid w:val="00226515"/>
    <w:rsid w:val="00227EB7"/>
    <w:rsid w:val="002301D0"/>
    <w:rsid w:val="00231DAB"/>
    <w:rsid w:val="002327E0"/>
    <w:rsid w:val="00232E10"/>
    <w:rsid w:val="0023506B"/>
    <w:rsid w:val="00235A4A"/>
    <w:rsid w:val="00245E5F"/>
    <w:rsid w:val="00251183"/>
    <w:rsid w:val="0025515C"/>
    <w:rsid w:val="00256461"/>
    <w:rsid w:val="00264001"/>
    <w:rsid w:val="00273AB3"/>
    <w:rsid w:val="00274FED"/>
    <w:rsid w:val="002759F2"/>
    <w:rsid w:val="00275E13"/>
    <w:rsid w:val="002760EF"/>
    <w:rsid w:val="00276A76"/>
    <w:rsid w:val="0028266A"/>
    <w:rsid w:val="0028487A"/>
    <w:rsid w:val="0028537C"/>
    <w:rsid w:val="00294793"/>
    <w:rsid w:val="00295BC8"/>
    <w:rsid w:val="002A00D1"/>
    <w:rsid w:val="002A1C7D"/>
    <w:rsid w:val="002A5006"/>
    <w:rsid w:val="002A60A3"/>
    <w:rsid w:val="002A68ED"/>
    <w:rsid w:val="002A72D7"/>
    <w:rsid w:val="002B02F6"/>
    <w:rsid w:val="002B33E6"/>
    <w:rsid w:val="002C1FF8"/>
    <w:rsid w:val="002E5D7C"/>
    <w:rsid w:val="002F0A82"/>
    <w:rsid w:val="002F59CD"/>
    <w:rsid w:val="00300C7D"/>
    <w:rsid w:val="003039F4"/>
    <w:rsid w:val="0030660C"/>
    <w:rsid w:val="003068F0"/>
    <w:rsid w:val="00312024"/>
    <w:rsid w:val="003127F4"/>
    <w:rsid w:val="00312D77"/>
    <w:rsid w:val="00315F22"/>
    <w:rsid w:val="0031770B"/>
    <w:rsid w:val="00323E05"/>
    <w:rsid w:val="00324F51"/>
    <w:rsid w:val="00326B3D"/>
    <w:rsid w:val="00327503"/>
    <w:rsid w:val="003348BD"/>
    <w:rsid w:val="00334EE1"/>
    <w:rsid w:val="00336DE2"/>
    <w:rsid w:val="00337EA3"/>
    <w:rsid w:val="00343490"/>
    <w:rsid w:val="00344BC2"/>
    <w:rsid w:val="00346A21"/>
    <w:rsid w:val="003547ED"/>
    <w:rsid w:val="00356DC0"/>
    <w:rsid w:val="00357A30"/>
    <w:rsid w:val="00365310"/>
    <w:rsid w:val="00366DAA"/>
    <w:rsid w:val="00370D0A"/>
    <w:rsid w:val="003869FC"/>
    <w:rsid w:val="003870C5"/>
    <w:rsid w:val="00393910"/>
    <w:rsid w:val="00395993"/>
    <w:rsid w:val="00397026"/>
    <w:rsid w:val="00397A58"/>
    <w:rsid w:val="003B0AAB"/>
    <w:rsid w:val="003B259B"/>
    <w:rsid w:val="003B360B"/>
    <w:rsid w:val="003B4649"/>
    <w:rsid w:val="003C01F7"/>
    <w:rsid w:val="003C6955"/>
    <w:rsid w:val="003C7D83"/>
    <w:rsid w:val="003D0A8E"/>
    <w:rsid w:val="003D20E0"/>
    <w:rsid w:val="003D32CE"/>
    <w:rsid w:val="003D54AC"/>
    <w:rsid w:val="003E0288"/>
    <w:rsid w:val="003E2AB1"/>
    <w:rsid w:val="003E7F67"/>
    <w:rsid w:val="003F184A"/>
    <w:rsid w:val="003F4A03"/>
    <w:rsid w:val="004015DC"/>
    <w:rsid w:val="00403655"/>
    <w:rsid w:val="00406591"/>
    <w:rsid w:val="00406ACE"/>
    <w:rsid w:val="00406E85"/>
    <w:rsid w:val="004101BF"/>
    <w:rsid w:val="00412F41"/>
    <w:rsid w:val="00420098"/>
    <w:rsid w:val="00420263"/>
    <w:rsid w:val="004210D4"/>
    <w:rsid w:val="0042284A"/>
    <w:rsid w:val="00422C94"/>
    <w:rsid w:val="00424549"/>
    <w:rsid w:val="00427DBF"/>
    <w:rsid w:val="0043215C"/>
    <w:rsid w:val="00434C36"/>
    <w:rsid w:val="004364D4"/>
    <w:rsid w:val="00437B6F"/>
    <w:rsid w:val="00442CA6"/>
    <w:rsid w:val="00445E46"/>
    <w:rsid w:val="00446EC1"/>
    <w:rsid w:val="00446F77"/>
    <w:rsid w:val="00447775"/>
    <w:rsid w:val="004552C1"/>
    <w:rsid w:val="00460642"/>
    <w:rsid w:val="00466511"/>
    <w:rsid w:val="00470D49"/>
    <w:rsid w:val="00470D9D"/>
    <w:rsid w:val="00472A7E"/>
    <w:rsid w:val="00481E85"/>
    <w:rsid w:val="00483AB0"/>
    <w:rsid w:val="004840C4"/>
    <w:rsid w:val="00486815"/>
    <w:rsid w:val="0048701A"/>
    <w:rsid w:val="004878A2"/>
    <w:rsid w:val="00494DB5"/>
    <w:rsid w:val="004A12EC"/>
    <w:rsid w:val="004A2EBE"/>
    <w:rsid w:val="004B51BA"/>
    <w:rsid w:val="004B6DEF"/>
    <w:rsid w:val="004B71DE"/>
    <w:rsid w:val="004C3034"/>
    <w:rsid w:val="004C5DE0"/>
    <w:rsid w:val="004D7175"/>
    <w:rsid w:val="004E11F1"/>
    <w:rsid w:val="004E2862"/>
    <w:rsid w:val="004E3380"/>
    <w:rsid w:val="004E508F"/>
    <w:rsid w:val="004E7995"/>
    <w:rsid w:val="004F04DD"/>
    <w:rsid w:val="004F1701"/>
    <w:rsid w:val="004F4006"/>
    <w:rsid w:val="004F4C15"/>
    <w:rsid w:val="004F5343"/>
    <w:rsid w:val="004F7D15"/>
    <w:rsid w:val="00502EB6"/>
    <w:rsid w:val="00503B68"/>
    <w:rsid w:val="00504AAB"/>
    <w:rsid w:val="0051549F"/>
    <w:rsid w:val="00530B01"/>
    <w:rsid w:val="00533D34"/>
    <w:rsid w:val="00541D1F"/>
    <w:rsid w:val="00550166"/>
    <w:rsid w:val="00556AEB"/>
    <w:rsid w:val="005611DA"/>
    <w:rsid w:val="00561CE1"/>
    <w:rsid w:val="00561E62"/>
    <w:rsid w:val="00570DD1"/>
    <w:rsid w:val="005715CC"/>
    <w:rsid w:val="0057161D"/>
    <w:rsid w:val="00576E6F"/>
    <w:rsid w:val="0058171A"/>
    <w:rsid w:val="005841CC"/>
    <w:rsid w:val="005842D5"/>
    <w:rsid w:val="00584B9C"/>
    <w:rsid w:val="00590517"/>
    <w:rsid w:val="00594144"/>
    <w:rsid w:val="005A0810"/>
    <w:rsid w:val="005A0F6C"/>
    <w:rsid w:val="005A2FB7"/>
    <w:rsid w:val="005A3608"/>
    <w:rsid w:val="005A424A"/>
    <w:rsid w:val="005B1ACF"/>
    <w:rsid w:val="005B319F"/>
    <w:rsid w:val="005B3779"/>
    <w:rsid w:val="005B4B89"/>
    <w:rsid w:val="005C6550"/>
    <w:rsid w:val="005D1861"/>
    <w:rsid w:val="005D342E"/>
    <w:rsid w:val="005D37EF"/>
    <w:rsid w:val="005D5E3A"/>
    <w:rsid w:val="005D5FEE"/>
    <w:rsid w:val="005E77B4"/>
    <w:rsid w:val="005F08B2"/>
    <w:rsid w:val="005F3375"/>
    <w:rsid w:val="005F47AD"/>
    <w:rsid w:val="005F5640"/>
    <w:rsid w:val="005F5DA4"/>
    <w:rsid w:val="005F63A8"/>
    <w:rsid w:val="005F6F6B"/>
    <w:rsid w:val="0060548C"/>
    <w:rsid w:val="00605590"/>
    <w:rsid w:val="00612829"/>
    <w:rsid w:val="006133BA"/>
    <w:rsid w:val="00613A20"/>
    <w:rsid w:val="00616F91"/>
    <w:rsid w:val="00620BB8"/>
    <w:rsid w:val="00621351"/>
    <w:rsid w:val="00621617"/>
    <w:rsid w:val="00622509"/>
    <w:rsid w:val="00622556"/>
    <w:rsid w:val="00625FE6"/>
    <w:rsid w:val="006323F9"/>
    <w:rsid w:val="00636298"/>
    <w:rsid w:val="0063710F"/>
    <w:rsid w:val="00640581"/>
    <w:rsid w:val="00641017"/>
    <w:rsid w:val="0065065E"/>
    <w:rsid w:val="00650DC6"/>
    <w:rsid w:val="00651E14"/>
    <w:rsid w:val="00653CB9"/>
    <w:rsid w:val="00656468"/>
    <w:rsid w:val="00656E14"/>
    <w:rsid w:val="0066018F"/>
    <w:rsid w:val="00660F6E"/>
    <w:rsid w:val="00674F2C"/>
    <w:rsid w:val="006750EC"/>
    <w:rsid w:val="00677A29"/>
    <w:rsid w:val="00683469"/>
    <w:rsid w:val="00687AE5"/>
    <w:rsid w:val="006923CD"/>
    <w:rsid w:val="00692ECB"/>
    <w:rsid w:val="006A1738"/>
    <w:rsid w:val="006A43BF"/>
    <w:rsid w:val="006B1460"/>
    <w:rsid w:val="006B1813"/>
    <w:rsid w:val="006B18A1"/>
    <w:rsid w:val="006C2521"/>
    <w:rsid w:val="006D0460"/>
    <w:rsid w:val="006D4D39"/>
    <w:rsid w:val="006D675B"/>
    <w:rsid w:val="006E0B20"/>
    <w:rsid w:val="006E405A"/>
    <w:rsid w:val="006E409D"/>
    <w:rsid w:val="006E491E"/>
    <w:rsid w:val="006E6401"/>
    <w:rsid w:val="006E67C5"/>
    <w:rsid w:val="006F1471"/>
    <w:rsid w:val="006F3A5B"/>
    <w:rsid w:val="006F4435"/>
    <w:rsid w:val="006F521C"/>
    <w:rsid w:val="006F5836"/>
    <w:rsid w:val="0070189C"/>
    <w:rsid w:val="007018F9"/>
    <w:rsid w:val="00704DCD"/>
    <w:rsid w:val="007071DF"/>
    <w:rsid w:val="00710757"/>
    <w:rsid w:val="007123AD"/>
    <w:rsid w:val="00716C02"/>
    <w:rsid w:val="00717791"/>
    <w:rsid w:val="0072103D"/>
    <w:rsid w:val="00721F2C"/>
    <w:rsid w:val="007254D4"/>
    <w:rsid w:val="007272F3"/>
    <w:rsid w:val="00730D40"/>
    <w:rsid w:val="00730FF2"/>
    <w:rsid w:val="00742D60"/>
    <w:rsid w:val="00742FC4"/>
    <w:rsid w:val="00742FED"/>
    <w:rsid w:val="00746D81"/>
    <w:rsid w:val="007524D3"/>
    <w:rsid w:val="00754093"/>
    <w:rsid w:val="007576B7"/>
    <w:rsid w:val="00760A88"/>
    <w:rsid w:val="00762AA2"/>
    <w:rsid w:val="00762DDD"/>
    <w:rsid w:val="007657C3"/>
    <w:rsid w:val="007706C4"/>
    <w:rsid w:val="00772868"/>
    <w:rsid w:val="00776143"/>
    <w:rsid w:val="00776403"/>
    <w:rsid w:val="007771E8"/>
    <w:rsid w:val="007817C9"/>
    <w:rsid w:val="00785D51"/>
    <w:rsid w:val="00793615"/>
    <w:rsid w:val="007939DA"/>
    <w:rsid w:val="007962DB"/>
    <w:rsid w:val="007973CC"/>
    <w:rsid w:val="00797991"/>
    <w:rsid w:val="007A3AA2"/>
    <w:rsid w:val="007B011A"/>
    <w:rsid w:val="007B25FA"/>
    <w:rsid w:val="007B77A1"/>
    <w:rsid w:val="007C02CB"/>
    <w:rsid w:val="007C2A72"/>
    <w:rsid w:val="007C3D01"/>
    <w:rsid w:val="007D1541"/>
    <w:rsid w:val="007D513D"/>
    <w:rsid w:val="007D73DE"/>
    <w:rsid w:val="007E140A"/>
    <w:rsid w:val="007E7340"/>
    <w:rsid w:val="007F479E"/>
    <w:rsid w:val="0080009A"/>
    <w:rsid w:val="0080009E"/>
    <w:rsid w:val="0080066E"/>
    <w:rsid w:val="00800C8B"/>
    <w:rsid w:val="00801354"/>
    <w:rsid w:val="00805708"/>
    <w:rsid w:val="008112BE"/>
    <w:rsid w:val="008130F3"/>
    <w:rsid w:val="00816B1A"/>
    <w:rsid w:val="008179FC"/>
    <w:rsid w:val="00826CB3"/>
    <w:rsid w:val="008279BF"/>
    <w:rsid w:val="008314F8"/>
    <w:rsid w:val="008344FB"/>
    <w:rsid w:val="00840826"/>
    <w:rsid w:val="00840B4B"/>
    <w:rsid w:val="00842066"/>
    <w:rsid w:val="008427F8"/>
    <w:rsid w:val="0084382A"/>
    <w:rsid w:val="00843B83"/>
    <w:rsid w:val="00847C98"/>
    <w:rsid w:val="00852CCB"/>
    <w:rsid w:val="00862233"/>
    <w:rsid w:val="00863713"/>
    <w:rsid w:val="00866C28"/>
    <w:rsid w:val="00867E5C"/>
    <w:rsid w:val="008732BD"/>
    <w:rsid w:val="008748C6"/>
    <w:rsid w:val="0087684B"/>
    <w:rsid w:val="008802BD"/>
    <w:rsid w:val="00882BB4"/>
    <w:rsid w:val="00883818"/>
    <w:rsid w:val="00886230"/>
    <w:rsid w:val="008972A1"/>
    <w:rsid w:val="008A778A"/>
    <w:rsid w:val="008B189F"/>
    <w:rsid w:val="008B2801"/>
    <w:rsid w:val="008B3EF3"/>
    <w:rsid w:val="008B792D"/>
    <w:rsid w:val="008C1164"/>
    <w:rsid w:val="008C4DE1"/>
    <w:rsid w:val="008C5375"/>
    <w:rsid w:val="008C5A2D"/>
    <w:rsid w:val="008C6349"/>
    <w:rsid w:val="008C6772"/>
    <w:rsid w:val="008D544D"/>
    <w:rsid w:val="008D5974"/>
    <w:rsid w:val="008D71EC"/>
    <w:rsid w:val="0090373F"/>
    <w:rsid w:val="00904D87"/>
    <w:rsid w:val="009067A2"/>
    <w:rsid w:val="009076F7"/>
    <w:rsid w:val="00910662"/>
    <w:rsid w:val="00914591"/>
    <w:rsid w:val="0092156B"/>
    <w:rsid w:val="00922C9D"/>
    <w:rsid w:val="009277AF"/>
    <w:rsid w:val="00927B71"/>
    <w:rsid w:val="00931B2E"/>
    <w:rsid w:val="00932791"/>
    <w:rsid w:val="00932A86"/>
    <w:rsid w:val="00934BD0"/>
    <w:rsid w:val="009351C4"/>
    <w:rsid w:val="00935CCD"/>
    <w:rsid w:val="0095235F"/>
    <w:rsid w:val="009553A3"/>
    <w:rsid w:val="00955A12"/>
    <w:rsid w:val="00965C94"/>
    <w:rsid w:val="00972C05"/>
    <w:rsid w:val="00974CD6"/>
    <w:rsid w:val="00976A5C"/>
    <w:rsid w:val="0098247E"/>
    <w:rsid w:val="00984208"/>
    <w:rsid w:val="0099243A"/>
    <w:rsid w:val="0099701E"/>
    <w:rsid w:val="009A00CC"/>
    <w:rsid w:val="009A5F9B"/>
    <w:rsid w:val="009B3093"/>
    <w:rsid w:val="009B317C"/>
    <w:rsid w:val="009B64C8"/>
    <w:rsid w:val="009C1664"/>
    <w:rsid w:val="009C6922"/>
    <w:rsid w:val="009C7A62"/>
    <w:rsid w:val="009D05B3"/>
    <w:rsid w:val="009D3A9A"/>
    <w:rsid w:val="009D4B8A"/>
    <w:rsid w:val="009E09D9"/>
    <w:rsid w:val="009E3A93"/>
    <w:rsid w:val="009E40FB"/>
    <w:rsid w:val="009E6659"/>
    <w:rsid w:val="009E6D0E"/>
    <w:rsid w:val="009F1F4B"/>
    <w:rsid w:val="009F38A1"/>
    <w:rsid w:val="009F4B2F"/>
    <w:rsid w:val="009F72A2"/>
    <w:rsid w:val="00A038EE"/>
    <w:rsid w:val="00A1267B"/>
    <w:rsid w:val="00A145A3"/>
    <w:rsid w:val="00A146CA"/>
    <w:rsid w:val="00A14C2D"/>
    <w:rsid w:val="00A230FE"/>
    <w:rsid w:val="00A23683"/>
    <w:rsid w:val="00A32DF2"/>
    <w:rsid w:val="00A3422D"/>
    <w:rsid w:val="00A350D6"/>
    <w:rsid w:val="00A35410"/>
    <w:rsid w:val="00A362BB"/>
    <w:rsid w:val="00A3642B"/>
    <w:rsid w:val="00A44EB3"/>
    <w:rsid w:val="00A45960"/>
    <w:rsid w:val="00A47598"/>
    <w:rsid w:val="00A51266"/>
    <w:rsid w:val="00A516B6"/>
    <w:rsid w:val="00A52025"/>
    <w:rsid w:val="00A52A82"/>
    <w:rsid w:val="00A53281"/>
    <w:rsid w:val="00A61592"/>
    <w:rsid w:val="00A61C2E"/>
    <w:rsid w:val="00A626C5"/>
    <w:rsid w:val="00A67930"/>
    <w:rsid w:val="00A82649"/>
    <w:rsid w:val="00A828DE"/>
    <w:rsid w:val="00A8368E"/>
    <w:rsid w:val="00A8416B"/>
    <w:rsid w:val="00A85EED"/>
    <w:rsid w:val="00A95863"/>
    <w:rsid w:val="00A97830"/>
    <w:rsid w:val="00AA2D00"/>
    <w:rsid w:val="00AA62A8"/>
    <w:rsid w:val="00AA7C3C"/>
    <w:rsid w:val="00AB17C7"/>
    <w:rsid w:val="00AB3C86"/>
    <w:rsid w:val="00AB5E36"/>
    <w:rsid w:val="00AB6B63"/>
    <w:rsid w:val="00AB7D06"/>
    <w:rsid w:val="00AC6A70"/>
    <w:rsid w:val="00AD6FBB"/>
    <w:rsid w:val="00AE10F7"/>
    <w:rsid w:val="00AE2C9D"/>
    <w:rsid w:val="00AE487B"/>
    <w:rsid w:val="00AE713A"/>
    <w:rsid w:val="00AF30F4"/>
    <w:rsid w:val="00AF3D90"/>
    <w:rsid w:val="00B0149C"/>
    <w:rsid w:val="00B0519C"/>
    <w:rsid w:val="00B0527F"/>
    <w:rsid w:val="00B05AF0"/>
    <w:rsid w:val="00B05EF9"/>
    <w:rsid w:val="00B10448"/>
    <w:rsid w:val="00B11F27"/>
    <w:rsid w:val="00B12A6F"/>
    <w:rsid w:val="00B25E5C"/>
    <w:rsid w:val="00B25F57"/>
    <w:rsid w:val="00B2718E"/>
    <w:rsid w:val="00B342EB"/>
    <w:rsid w:val="00B35DF4"/>
    <w:rsid w:val="00B37178"/>
    <w:rsid w:val="00B40B2C"/>
    <w:rsid w:val="00B458DC"/>
    <w:rsid w:val="00B469A4"/>
    <w:rsid w:val="00B4722F"/>
    <w:rsid w:val="00B506B4"/>
    <w:rsid w:val="00B54EEB"/>
    <w:rsid w:val="00B57B44"/>
    <w:rsid w:val="00B6016A"/>
    <w:rsid w:val="00B61104"/>
    <w:rsid w:val="00B6158C"/>
    <w:rsid w:val="00B64A6C"/>
    <w:rsid w:val="00B71507"/>
    <w:rsid w:val="00B72399"/>
    <w:rsid w:val="00B75270"/>
    <w:rsid w:val="00B81AAF"/>
    <w:rsid w:val="00B913E0"/>
    <w:rsid w:val="00B95F96"/>
    <w:rsid w:val="00B97F72"/>
    <w:rsid w:val="00BA44FD"/>
    <w:rsid w:val="00BA4DCA"/>
    <w:rsid w:val="00BA6036"/>
    <w:rsid w:val="00BA7009"/>
    <w:rsid w:val="00BB0849"/>
    <w:rsid w:val="00BB119E"/>
    <w:rsid w:val="00BB3EDA"/>
    <w:rsid w:val="00BB5E3E"/>
    <w:rsid w:val="00BC3B53"/>
    <w:rsid w:val="00BC5E65"/>
    <w:rsid w:val="00BD042A"/>
    <w:rsid w:val="00BD0A5B"/>
    <w:rsid w:val="00BD41CE"/>
    <w:rsid w:val="00BD432B"/>
    <w:rsid w:val="00BD787D"/>
    <w:rsid w:val="00BD7F4D"/>
    <w:rsid w:val="00BE153D"/>
    <w:rsid w:val="00BE23F3"/>
    <w:rsid w:val="00BE27C7"/>
    <w:rsid w:val="00BE389D"/>
    <w:rsid w:val="00BE58A8"/>
    <w:rsid w:val="00BE703F"/>
    <w:rsid w:val="00BE7BAA"/>
    <w:rsid w:val="00BF01AE"/>
    <w:rsid w:val="00BF0C2C"/>
    <w:rsid w:val="00BF374F"/>
    <w:rsid w:val="00BF65F8"/>
    <w:rsid w:val="00C02004"/>
    <w:rsid w:val="00C05AD7"/>
    <w:rsid w:val="00C05EF7"/>
    <w:rsid w:val="00C107BB"/>
    <w:rsid w:val="00C111D2"/>
    <w:rsid w:val="00C17696"/>
    <w:rsid w:val="00C2338F"/>
    <w:rsid w:val="00C23CB1"/>
    <w:rsid w:val="00C2694C"/>
    <w:rsid w:val="00C26CA6"/>
    <w:rsid w:val="00C344C6"/>
    <w:rsid w:val="00C362B7"/>
    <w:rsid w:val="00C365F9"/>
    <w:rsid w:val="00C37AE4"/>
    <w:rsid w:val="00C37D52"/>
    <w:rsid w:val="00C416D1"/>
    <w:rsid w:val="00C42C91"/>
    <w:rsid w:val="00C4385A"/>
    <w:rsid w:val="00C505F8"/>
    <w:rsid w:val="00C51780"/>
    <w:rsid w:val="00C63823"/>
    <w:rsid w:val="00C71EC2"/>
    <w:rsid w:val="00C72F30"/>
    <w:rsid w:val="00C74CC4"/>
    <w:rsid w:val="00C80EDD"/>
    <w:rsid w:val="00C82E84"/>
    <w:rsid w:val="00C86319"/>
    <w:rsid w:val="00C9034A"/>
    <w:rsid w:val="00C93519"/>
    <w:rsid w:val="00C96D0F"/>
    <w:rsid w:val="00CA409B"/>
    <w:rsid w:val="00CA7F89"/>
    <w:rsid w:val="00CB0E9A"/>
    <w:rsid w:val="00CB5F95"/>
    <w:rsid w:val="00CC17E5"/>
    <w:rsid w:val="00CD18A5"/>
    <w:rsid w:val="00CD5D3D"/>
    <w:rsid w:val="00CD66FA"/>
    <w:rsid w:val="00CE072D"/>
    <w:rsid w:val="00CE0D65"/>
    <w:rsid w:val="00CE3666"/>
    <w:rsid w:val="00CE3DA1"/>
    <w:rsid w:val="00CE6F7F"/>
    <w:rsid w:val="00CF5A5F"/>
    <w:rsid w:val="00CF7521"/>
    <w:rsid w:val="00D013BD"/>
    <w:rsid w:val="00D03C8E"/>
    <w:rsid w:val="00D062E1"/>
    <w:rsid w:val="00D07A12"/>
    <w:rsid w:val="00D109B0"/>
    <w:rsid w:val="00D11B85"/>
    <w:rsid w:val="00D123AF"/>
    <w:rsid w:val="00D15EAB"/>
    <w:rsid w:val="00D16237"/>
    <w:rsid w:val="00D2129A"/>
    <w:rsid w:val="00D21D20"/>
    <w:rsid w:val="00D25C35"/>
    <w:rsid w:val="00D30092"/>
    <w:rsid w:val="00D439F8"/>
    <w:rsid w:val="00D4466C"/>
    <w:rsid w:val="00D45FA6"/>
    <w:rsid w:val="00D50C5E"/>
    <w:rsid w:val="00D54A28"/>
    <w:rsid w:val="00D56B9D"/>
    <w:rsid w:val="00D65858"/>
    <w:rsid w:val="00D73A11"/>
    <w:rsid w:val="00D74A67"/>
    <w:rsid w:val="00D7512D"/>
    <w:rsid w:val="00D77936"/>
    <w:rsid w:val="00D80187"/>
    <w:rsid w:val="00D82C9A"/>
    <w:rsid w:val="00D8387F"/>
    <w:rsid w:val="00D86628"/>
    <w:rsid w:val="00D8674D"/>
    <w:rsid w:val="00D91B32"/>
    <w:rsid w:val="00DA40BE"/>
    <w:rsid w:val="00DB3B26"/>
    <w:rsid w:val="00DB5185"/>
    <w:rsid w:val="00DC131A"/>
    <w:rsid w:val="00DC1911"/>
    <w:rsid w:val="00DC2BBF"/>
    <w:rsid w:val="00DD013C"/>
    <w:rsid w:val="00DD341A"/>
    <w:rsid w:val="00DD4E0E"/>
    <w:rsid w:val="00DD681F"/>
    <w:rsid w:val="00DE3C89"/>
    <w:rsid w:val="00DF0577"/>
    <w:rsid w:val="00DF14A2"/>
    <w:rsid w:val="00DF40CB"/>
    <w:rsid w:val="00DF6BD0"/>
    <w:rsid w:val="00DF74AD"/>
    <w:rsid w:val="00E02F86"/>
    <w:rsid w:val="00E13D6D"/>
    <w:rsid w:val="00E14295"/>
    <w:rsid w:val="00E166C4"/>
    <w:rsid w:val="00E22ABB"/>
    <w:rsid w:val="00E279BD"/>
    <w:rsid w:val="00E27BC5"/>
    <w:rsid w:val="00E326C9"/>
    <w:rsid w:val="00E33797"/>
    <w:rsid w:val="00E34000"/>
    <w:rsid w:val="00E36709"/>
    <w:rsid w:val="00E372D0"/>
    <w:rsid w:val="00E4193C"/>
    <w:rsid w:val="00E41ACC"/>
    <w:rsid w:val="00E43259"/>
    <w:rsid w:val="00E44833"/>
    <w:rsid w:val="00E468B4"/>
    <w:rsid w:val="00E5219E"/>
    <w:rsid w:val="00E5282A"/>
    <w:rsid w:val="00E541AF"/>
    <w:rsid w:val="00E566E4"/>
    <w:rsid w:val="00E56B54"/>
    <w:rsid w:val="00E60FD2"/>
    <w:rsid w:val="00E64797"/>
    <w:rsid w:val="00E661A7"/>
    <w:rsid w:val="00E663BE"/>
    <w:rsid w:val="00E67062"/>
    <w:rsid w:val="00E6748E"/>
    <w:rsid w:val="00E67B70"/>
    <w:rsid w:val="00E72E23"/>
    <w:rsid w:val="00E74055"/>
    <w:rsid w:val="00E75E4A"/>
    <w:rsid w:val="00E76736"/>
    <w:rsid w:val="00E812C5"/>
    <w:rsid w:val="00E85147"/>
    <w:rsid w:val="00E856E2"/>
    <w:rsid w:val="00E912C9"/>
    <w:rsid w:val="00E92C71"/>
    <w:rsid w:val="00E96539"/>
    <w:rsid w:val="00EA0F06"/>
    <w:rsid w:val="00EA3256"/>
    <w:rsid w:val="00EA3FEE"/>
    <w:rsid w:val="00EA4141"/>
    <w:rsid w:val="00EB0480"/>
    <w:rsid w:val="00EB08A3"/>
    <w:rsid w:val="00EB0FA4"/>
    <w:rsid w:val="00EB6C19"/>
    <w:rsid w:val="00EC3E0A"/>
    <w:rsid w:val="00EC571E"/>
    <w:rsid w:val="00ED0D7B"/>
    <w:rsid w:val="00ED1F70"/>
    <w:rsid w:val="00ED536C"/>
    <w:rsid w:val="00ED6590"/>
    <w:rsid w:val="00ED6643"/>
    <w:rsid w:val="00ED67A1"/>
    <w:rsid w:val="00ED7B24"/>
    <w:rsid w:val="00EE1A54"/>
    <w:rsid w:val="00EF24FC"/>
    <w:rsid w:val="00EF62B4"/>
    <w:rsid w:val="00F0386F"/>
    <w:rsid w:val="00F05033"/>
    <w:rsid w:val="00F05277"/>
    <w:rsid w:val="00F05BB6"/>
    <w:rsid w:val="00F06240"/>
    <w:rsid w:val="00F11095"/>
    <w:rsid w:val="00F111DF"/>
    <w:rsid w:val="00F1253D"/>
    <w:rsid w:val="00F147DF"/>
    <w:rsid w:val="00F22584"/>
    <w:rsid w:val="00F311DB"/>
    <w:rsid w:val="00F312D4"/>
    <w:rsid w:val="00F32705"/>
    <w:rsid w:val="00F34B64"/>
    <w:rsid w:val="00F364FB"/>
    <w:rsid w:val="00F37319"/>
    <w:rsid w:val="00F40004"/>
    <w:rsid w:val="00F45B7D"/>
    <w:rsid w:val="00F471F8"/>
    <w:rsid w:val="00F47235"/>
    <w:rsid w:val="00F47386"/>
    <w:rsid w:val="00F556CB"/>
    <w:rsid w:val="00F560E4"/>
    <w:rsid w:val="00F631E0"/>
    <w:rsid w:val="00F7776E"/>
    <w:rsid w:val="00F80DC6"/>
    <w:rsid w:val="00F8627A"/>
    <w:rsid w:val="00F92E6E"/>
    <w:rsid w:val="00F949B8"/>
    <w:rsid w:val="00FA3989"/>
    <w:rsid w:val="00FB3256"/>
    <w:rsid w:val="00FB490E"/>
    <w:rsid w:val="00FB5B0A"/>
    <w:rsid w:val="00FB68E2"/>
    <w:rsid w:val="00FB7E8B"/>
    <w:rsid w:val="00FC0D60"/>
    <w:rsid w:val="00FC3AA2"/>
    <w:rsid w:val="00FC6F08"/>
    <w:rsid w:val="00FC6FE0"/>
    <w:rsid w:val="00FD039E"/>
    <w:rsid w:val="00FD1E3A"/>
    <w:rsid w:val="00FD2CB7"/>
    <w:rsid w:val="00FD73DD"/>
    <w:rsid w:val="00FE3892"/>
    <w:rsid w:val="00FE674C"/>
    <w:rsid w:val="00FF4195"/>
    <w:rsid w:val="00FF49E1"/>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304F1D9"/>
  <w15:chartTrackingRefBased/>
  <w15:docId w15:val="{926CB28A-8D5A-4833-A448-CB3FAD9FB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HAnsi"/>
        <w:sz w:val="24"/>
        <w:lang w:val="en-NZ" w:eastAsia="en-NZ"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next w:val="Bodytext"/>
    <w:qFormat/>
    <w:rsid w:val="004F1701"/>
    <w:pPr>
      <w:tabs>
        <w:tab w:val="left" w:pos="709"/>
      </w:tabs>
      <w:spacing w:after="200"/>
    </w:pPr>
  </w:style>
  <w:style w:type="paragraph" w:styleId="Heading1">
    <w:name w:val="heading 1"/>
    <w:next w:val="Heading2"/>
    <w:link w:val="Heading1Char"/>
    <w:qFormat/>
    <w:rsid w:val="00FD039E"/>
    <w:pPr>
      <w:keepNext/>
      <w:tabs>
        <w:tab w:val="left" w:pos="709"/>
      </w:tabs>
      <w:spacing w:before="240" w:after="120"/>
      <w:outlineLvl w:val="0"/>
    </w:pPr>
    <w:rPr>
      <w:rFonts w:ascii="Arial" w:hAnsi="Arial"/>
      <w:b/>
      <w:sz w:val="28"/>
      <w:lang w:eastAsia="en-US"/>
    </w:rPr>
  </w:style>
  <w:style w:type="paragraph" w:styleId="Heading2">
    <w:name w:val="heading 2"/>
    <w:next w:val="Heading3"/>
    <w:link w:val="Heading2Char"/>
    <w:qFormat/>
    <w:rsid w:val="00470D49"/>
    <w:pPr>
      <w:spacing w:before="120" w:after="80"/>
      <w:outlineLvl w:val="1"/>
    </w:pPr>
    <w:rPr>
      <w:rFonts w:ascii="Calibri" w:hAnsi="Calibri"/>
      <w:b/>
      <w:color w:val="155A77"/>
      <w:sz w:val="44"/>
      <w:lang w:eastAsia="en-US"/>
    </w:rPr>
  </w:style>
  <w:style w:type="paragraph" w:styleId="Heading3">
    <w:name w:val="heading 3"/>
    <w:next w:val="Bodytext"/>
    <w:qFormat/>
    <w:rsid w:val="00625FE6"/>
    <w:pPr>
      <w:spacing w:before="120" w:after="80"/>
      <w:outlineLvl w:val="2"/>
    </w:pPr>
    <w:rPr>
      <w:rFonts w:ascii="Calibri" w:hAnsi="Calibri"/>
      <w:b/>
      <w:color w:val="155A77"/>
      <w:sz w:val="28"/>
      <w:lang w:eastAsia="en-US"/>
    </w:rPr>
  </w:style>
  <w:style w:type="paragraph" w:styleId="Heading4">
    <w:name w:val="heading 4"/>
    <w:next w:val="Bodytext"/>
    <w:qFormat/>
    <w:rsid w:val="005F47AD"/>
    <w:pPr>
      <w:keepNext/>
      <w:tabs>
        <w:tab w:val="left" w:pos="709"/>
      </w:tabs>
      <w:spacing w:after="60"/>
      <w:jc w:val="center"/>
      <w:outlineLvl w:val="3"/>
    </w:pPr>
    <w:rPr>
      <w:b/>
      <w:bCs/>
      <w:i/>
      <w:iCs/>
      <w:color w:val="155A77"/>
      <w:lang w:eastAsia="en-US"/>
    </w:rPr>
  </w:style>
  <w:style w:type="paragraph" w:styleId="Heading5">
    <w:name w:val="heading 5"/>
    <w:basedOn w:val="Normal"/>
    <w:next w:val="Bodytext"/>
    <w:qFormat/>
    <w:rsid w:val="00625FE6"/>
    <w:pPr>
      <w:jc w:val="center"/>
      <w:outlineLvl w:val="4"/>
    </w:pPr>
    <w:rPr>
      <w:b/>
      <w:color w:val="155A77"/>
      <w:lang w:val="en-GB"/>
    </w:rPr>
  </w:style>
  <w:style w:type="paragraph" w:styleId="Heading6">
    <w:name w:val="heading 6"/>
    <w:basedOn w:val="Normal"/>
    <w:next w:val="NormalIndent"/>
    <w:qFormat/>
    <w:rsid w:val="004F1701"/>
    <w:pPr>
      <w:ind w:left="720"/>
      <w:outlineLvl w:val="5"/>
    </w:pPr>
    <w:rPr>
      <w:u w:val="single"/>
      <w:lang w:val="en-GB"/>
    </w:rPr>
  </w:style>
  <w:style w:type="paragraph" w:styleId="Heading7">
    <w:name w:val="heading 7"/>
    <w:basedOn w:val="Normal"/>
    <w:next w:val="NormalIndent"/>
    <w:qFormat/>
    <w:rsid w:val="004F1701"/>
    <w:pPr>
      <w:ind w:left="720"/>
      <w:outlineLvl w:val="6"/>
    </w:pPr>
    <w:rPr>
      <w:i/>
      <w:lang w:val="en-GB"/>
    </w:rPr>
  </w:style>
  <w:style w:type="paragraph" w:styleId="Heading8">
    <w:name w:val="heading 8"/>
    <w:basedOn w:val="Normal"/>
    <w:next w:val="NormalIndent"/>
    <w:qFormat/>
    <w:rsid w:val="004F1701"/>
    <w:pPr>
      <w:ind w:left="720"/>
      <w:outlineLvl w:val="7"/>
    </w:pPr>
    <w:rPr>
      <w:i/>
      <w:lang w:val="en-GB"/>
    </w:rPr>
  </w:style>
  <w:style w:type="paragraph" w:styleId="Heading9">
    <w:name w:val="heading 9"/>
    <w:basedOn w:val="Normal"/>
    <w:next w:val="NormalIndent"/>
    <w:qFormat/>
    <w:rsid w:val="004F1701"/>
    <w:pPr>
      <w:ind w:left="720"/>
      <w:outlineLvl w:val="8"/>
    </w:pPr>
    <w:rPr>
      <w:i/>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
    <w:name w:val="Bodytext"/>
    <w:rsid w:val="00FD039E"/>
    <w:pPr>
      <w:tabs>
        <w:tab w:val="left" w:pos="709"/>
      </w:tabs>
      <w:spacing w:after="200"/>
    </w:pPr>
    <w:rPr>
      <w:lang w:eastAsia="en-US"/>
    </w:rPr>
  </w:style>
  <w:style w:type="paragraph" w:styleId="NormalIndent">
    <w:name w:val="Normal Indent"/>
    <w:basedOn w:val="Normal"/>
    <w:rsid w:val="004F1701"/>
    <w:pPr>
      <w:ind w:left="567"/>
    </w:pPr>
  </w:style>
  <w:style w:type="paragraph" w:customStyle="1" w:styleId="BodytextIndent">
    <w:name w:val="Bodytext Indent"/>
    <w:basedOn w:val="NormalIndent"/>
    <w:rsid w:val="004F1701"/>
  </w:style>
  <w:style w:type="paragraph" w:customStyle="1" w:styleId="Bodytextlist">
    <w:name w:val="Bodytextlist"/>
    <w:basedOn w:val="Bodytext"/>
    <w:rsid w:val="004F1701"/>
    <w:pPr>
      <w:spacing w:after="0"/>
    </w:pPr>
  </w:style>
  <w:style w:type="paragraph" w:customStyle="1" w:styleId="Bulleta">
    <w:name w:val="Bullet(a)"/>
    <w:basedOn w:val="Bodytext"/>
    <w:rsid w:val="00FD039E"/>
    <w:pPr>
      <w:numPr>
        <w:numId w:val="1"/>
      </w:numPr>
      <w:tabs>
        <w:tab w:val="clear" w:pos="360"/>
        <w:tab w:val="clear" w:pos="709"/>
        <w:tab w:val="num" w:pos="993"/>
      </w:tabs>
      <w:spacing w:after="120"/>
      <w:ind w:left="993" w:hanging="284"/>
    </w:pPr>
  </w:style>
  <w:style w:type="paragraph" w:customStyle="1" w:styleId="Bulleti">
    <w:name w:val="Bullet(i)"/>
    <w:basedOn w:val="Bodytext"/>
    <w:rsid w:val="00FD039E"/>
    <w:pPr>
      <w:numPr>
        <w:numId w:val="2"/>
      </w:numPr>
      <w:tabs>
        <w:tab w:val="clear" w:pos="360"/>
        <w:tab w:val="clear" w:pos="709"/>
        <w:tab w:val="num" w:pos="1843"/>
      </w:tabs>
      <w:spacing w:after="120"/>
      <w:ind w:left="1843" w:hanging="283"/>
    </w:pPr>
  </w:style>
  <w:style w:type="paragraph" w:customStyle="1" w:styleId="BulletBodytext">
    <w:name w:val="BulletBodytext"/>
    <w:basedOn w:val="Bodytext"/>
    <w:rsid w:val="00FD039E"/>
    <w:pPr>
      <w:numPr>
        <w:numId w:val="3"/>
      </w:numPr>
      <w:tabs>
        <w:tab w:val="clear" w:pos="709"/>
        <w:tab w:val="clear" w:pos="851"/>
        <w:tab w:val="num" w:pos="284"/>
      </w:tabs>
      <w:spacing w:after="120"/>
      <w:ind w:left="284" w:right="-425" w:hanging="284"/>
    </w:pPr>
  </w:style>
  <w:style w:type="character" w:styleId="CommentReference">
    <w:name w:val="annotation reference"/>
    <w:basedOn w:val="DefaultParagraphFont"/>
    <w:semiHidden/>
    <w:rsid w:val="004F1701"/>
    <w:rPr>
      <w:sz w:val="16"/>
    </w:rPr>
  </w:style>
  <w:style w:type="paragraph" w:styleId="CommentText">
    <w:name w:val="annotation text"/>
    <w:basedOn w:val="Normal"/>
    <w:link w:val="CommentTextChar"/>
    <w:semiHidden/>
    <w:rsid w:val="004F1701"/>
  </w:style>
  <w:style w:type="paragraph" w:styleId="Date">
    <w:name w:val="Date"/>
    <w:basedOn w:val="Normal"/>
    <w:rsid w:val="004F1701"/>
    <w:rPr>
      <w:lang w:val="en-GB"/>
    </w:rPr>
  </w:style>
  <w:style w:type="paragraph" w:styleId="EnvelopeAddress">
    <w:name w:val="envelope address"/>
    <w:basedOn w:val="Normal"/>
    <w:rsid w:val="004F1701"/>
    <w:pPr>
      <w:framePr w:w="7920" w:h="1980" w:hRule="exact" w:hSpace="180" w:wrap="auto" w:hAnchor="page" w:xAlign="center" w:yAlign="bottom"/>
      <w:spacing w:after="0"/>
      <w:ind w:left="2880"/>
    </w:pPr>
    <w:rPr>
      <w:sz w:val="22"/>
      <w:lang w:val="en-GB"/>
    </w:rPr>
  </w:style>
  <w:style w:type="paragraph" w:styleId="EnvelopeReturn">
    <w:name w:val="envelope return"/>
    <w:basedOn w:val="Normal"/>
    <w:rsid w:val="004F1701"/>
    <w:pPr>
      <w:spacing w:after="0"/>
    </w:pPr>
    <w:rPr>
      <w:sz w:val="20"/>
      <w:lang w:val="en-GB"/>
    </w:rPr>
  </w:style>
  <w:style w:type="paragraph" w:styleId="Footer">
    <w:name w:val="footer"/>
    <w:basedOn w:val="Normal"/>
    <w:link w:val="FooterChar"/>
    <w:uiPriority w:val="99"/>
    <w:rsid w:val="004F1701"/>
    <w:pPr>
      <w:tabs>
        <w:tab w:val="right" w:pos="8789"/>
      </w:tabs>
      <w:spacing w:after="0"/>
    </w:pPr>
    <w:rPr>
      <w:i/>
      <w:sz w:val="20"/>
      <w:lang w:val="en-GB"/>
    </w:rPr>
  </w:style>
  <w:style w:type="character" w:styleId="FootnoteReference">
    <w:name w:val="footnote reference"/>
    <w:basedOn w:val="DefaultParagraphFont"/>
    <w:uiPriority w:val="99"/>
    <w:rsid w:val="004F1701"/>
    <w:rPr>
      <w:position w:val="6"/>
      <w:sz w:val="16"/>
    </w:rPr>
  </w:style>
  <w:style w:type="paragraph" w:styleId="FootnoteText">
    <w:name w:val="footnote text"/>
    <w:basedOn w:val="Normal"/>
    <w:link w:val="FootnoteTextChar"/>
    <w:uiPriority w:val="99"/>
    <w:rsid w:val="004F1701"/>
    <w:rPr>
      <w:lang w:val="en-GB"/>
    </w:rPr>
  </w:style>
  <w:style w:type="paragraph" w:styleId="Header">
    <w:name w:val="header"/>
    <w:basedOn w:val="Normal"/>
    <w:link w:val="HeaderChar"/>
    <w:uiPriority w:val="99"/>
    <w:rsid w:val="004F1701"/>
    <w:pPr>
      <w:tabs>
        <w:tab w:val="right" w:pos="8789"/>
      </w:tabs>
      <w:spacing w:after="0"/>
      <w:jc w:val="right"/>
    </w:pPr>
    <w:rPr>
      <w:i/>
      <w:sz w:val="20"/>
      <w:lang w:val="en-GB"/>
    </w:rPr>
  </w:style>
  <w:style w:type="paragraph" w:customStyle="1" w:styleId="Headline">
    <w:name w:val="Headline"/>
    <w:basedOn w:val="Normal"/>
    <w:next w:val="Heading1"/>
    <w:rsid w:val="004F1701"/>
    <w:pPr>
      <w:spacing w:after="720"/>
      <w:jc w:val="center"/>
    </w:pPr>
    <w:rPr>
      <w:rFonts w:ascii="Arial" w:hAnsi="Arial"/>
      <w:b/>
      <w:caps/>
      <w:color w:val="000000"/>
      <w:sz w:val="32"/>
      <w:lang w:val="en-GB"/>
    </w:rPr>
  </w:style>
  <w:style w:type="paragraph" w:styleId="Index1">
    <w:name w:val="index 1"/>
    <w:basedOn w:val="Normal"/>
    <w:next w:val="Normal"/>
    <w:semiHidden/>
    <w:rsid w:val="004F1701"/>
    <w:rPr>
      <w:lang w:val="en-GB"/>
    </w:rPr>
  </w:style>
  <w:style w:type="paragraph" w:styleId="Index2">
    <w:name w:val="index 2"/>
    <w:basedOn w:val="Normal"/>
    <w:next w:val="Normal"/>
    <w:semiHidden/>
    <w:rsid w:val="004F1701"/>
    <w:pPr>
      <w:ind w:left="360"/>
    </w:pPr>
    <w:rPr>
      <w:lang w:val="en-GB"/>
    </w:rPr>
  </w:style>
  <w:style w:type="paragraph" w:styleId="Index3">
    <w:name w:val="index 3"/>
    <w:basedOn w:val="Normal"/>
    <w:next w:val="Normal"/>
    <w:semiHidden/>
    <w:rsid w:val="004F1701"/>
    <w:pPr>
      <w:ind w:left="720"/>
    </w:pPr>
    <w:rPr>
      <w:lang w:val="en-GB"/>
    </w:rPr>
  </w:style>
  <w:style w:type="paragraph" w:styleId="Index4">
    <w:name w:val="index 4"/>
    <w:basedOn w:val="Normal"/>
    <w:next w:val="Normal"/>
    <w:semiHidden/>
    <w:rsid w:val="004F1701"/>
    <w:pPr>
      <w:ind w:left="1080"/>
    </w:pPr>
    <w:rPr>
      <w:lang w:val="en-GB"/>
    </w:rPr>
  </w:style>
  <w:style w:type="paragraph" w:styleId="Index5">
    <w:name w:val="index 5"/>
    <w:basedOn w:val="Normal"/>
    <w:next w:val="Normal"/>
    <w:semiHidden/>
    <w:rsid w:val="004F1701"/>
    <w:pPr>
      <w:ind w:left="1440"/>
    </w:pPr>
    <w:rPr>
      <w:lang w:val="en-GB"/>
    </w:rPr>
  </w:style>
  <w:style w:type="paragraph" w:styleId="Index6">
    <w:name w:val="index 6"/>
    <w:basedOn w:val="Normal"/>
    <w:next w:val="Normal"/>
    <w:semiHidden/>
    <w:rsid w:val="004F1701"/>
    <w:pPr>
      <w:ind w:left="1800"/>
    </w:pPr>
    <w:rPr>
      <w:lang w:val="en-GB"/>
    </w:rPr>
  </w:style>
  <w:style w:type="paragraph" w:styleId="Index7">
    <w:name w:val="index 7"/>
    <w:basedOn w:val="Normal"/>
    <w:next w:val="Normal"/>
    <w:semiHidden/>
    <w:rsid w:val="004F1701"/>
    <w:pPr>
      <w:ind w:left="2160"/>
    </w:pPr>
    <w:rPr>
      <w:lang w:val="en-GB"/>
    </w:rPr>
  </w:style>
  <w:style w:type="paragraph" w:styleId="IndexHeading">
    <w:name w:val="index heading"/>
    <w:basedOn w:val="Normal"/>
    <w:next w:val="Index1"/>
    <w:semiHidden/>
    <w:rsid w:val="004F1701"/>
    <w:rPr>
      <w:lang w:val="en-GB"/>
    </w:rPr>
  </w:style>
  <w:style w:type="paragraph" w:styleId="MacroText">
    <w:name w:val="macro"/>
    <w:semiHidden/>
    <w:rsid w:val="004F1701"/>
    <w:pPr>
      <w:tabs>
        <w:tab w:val="left" w:pos="480"/>
        <w:tab w:val="left" w:pos="960"/>
        <w:tab w:val="left" w:pos="1440"/>
        <w:tab w:val="left" w:pos="1920"/>
        <w:tab w:val="left" w:pos="2400"/>
        <w:tab w:val="left" w:pos="2880"/>
        <w:tab w:val="left" w:pos="3360"/>
        <w:tab w:val="left" w:pos="3840"/>
        <w:tab w:val="left" w:pos="4320"/>
      </w:tabs>
      <w:spacing w:after="120"/>
    </w:pPr>
    <w:rPr>
      <w:lang w:val="en-GB" w:eastAsia="en-US"/>
    </w:rPr>
  </w:style>
  <w:style w:type="paragraph" w:customStyle="1" w:styleId="Name">
    <w:name w:val="Name"/>
    <w:basedOn w:val="Bodytext"/>
    <w:rsid w:val="004F1701"/>
    <w:pPr>
      <w:spacing w:before="720" w:after="0"/>
    </w:pPr>
  </w:style>
  <w:style w:type="paragraph" w:customStyle="1" w:styleId="Numbera">
    <w:name w:val="Number(a)"/>
    <w:basedOn w:val="Bodytext"/>
    <w:rsid w:val="004F1701"/>
    <w:pPr>
      <w:spacing w:after="120"/>
      <w:ind w:left="993" w:hanging="284"/>
    </w:pPr>
  </w:style>
  <w:style w:type="paragraph" w:customStyle="1" w:styleId="Numberi">
    <w:name w:val="Number(i)"/>
    <w:basedOn w:val="Bulleti"/>
    <w:rsid w:val="004F1701"/>
    <w:pPr>
      <w:ind w:left="1985" w:hanging="425"/>
    </w:pPr>
  </w:style>
  <w:style w:type="paragraph" w:customStyle="1" w:styleId="NumberBodytxt">
    <w:name w:val="NumberBodytxt"/>
    <w:basedOn w:val="BulletBodytext"/>
    <w:rsid w:val="004F1701"/>
    <w:pPr>
      <w:ind w:left="426"/>
    </w:pPr>
  </w:style>
  <w:style w:type="character" w:styleId="PageNumber">
    <w:name w:val="page number"/>
    <w:basedOn w:val="DefaultParagraphFont"/>
    <w:uiPriority w:val="99"/>
    <w:rsid w:val="004F1701"/>
    <w:rPr>
      <w:rFonts w:ascii="Times New Roman" w:hAnsi="Times New Roman"/>
      <w:i/>
      <w:sz w:val="18"/>
    </w:rPr>
  </w:style>
  <w:style w:type="character" w:customStyle="1" w:styleId="EmailStyle461">
    <w:name w:val="EmailStyle461"/>
    <w:basedOn w:val="DefaultParagraphFont"/>
    <w:rsid w:val="004F1701"/>
    <w:rPr>
      <w:rFonts w:ascii="Arial" w:hAnsi="Arial" w:cs="Arial"/>
      <w:color w:val="auto"/>
      <w:sz w:val="20"/>
    </w:rPr>
  </w:style>
  <w:style w:type="character" w:customStyle="1" w:styleId="EmailStyle471">
    <w:name w:val="EmailStyle471"/>
    <w:basedOn w:val="DefaultParagraphFont"/>
    <w:rsid w:val="004F1701"/>
    <w:rPr>
      <w:rFonts w:ascii="Arial" w:hAnsi="Arial" w:cs="Arial"/>
      <w:color w:val="auto"/>
      <w:sz w:val="20"/>
    </w:rPr>
  </w:style>
  <w:style w:type="paragraph" w:customStyle="1" w:styleId="Position">
    <w:name w:val="Position"/>
    <w:basedOn w:val="Bodytext"/>
    <w:rsid w:val="004F1701"/>
  </w:style>
  <w:style w:type="paragraph" w:styleId="Title">
    <w:name w:val="Title"/>
    <w:basedOn w:val="Heading1"/>
    <w:next w:val="Normal"/>
    <w:qFormat/>
    <w:rsid w:val="004F1701"/>
    <w:pPr>
      <w:keepNext w:val="0"/>
      <w:pBdr>
        <w:top w:val="single" w:sz="48" w:space="1" w:color="auto"/>
      </w:pBdr>
      <w:spacing w:before="3840"/>
      <w:jc w:val="right"/>
      <w:outlineLvl w:val="9"/>
    </w:pPr>
    <w:rPr>
      <w:sz w:val="60"/>
    </w:rPr>
  </w:style>
  <w:style w:type="paragraph" w:customStyle="1" w:styleId="Subtitle1">
    <w:name w:val="Subtitle1"/>
    <w:basedOn w:val="Title"/>
    <w:next w:val="Normal"/>
    <w:rsid w:val="004F1701"/>
    <w:pPr>
      <w:spacing w:before="0" w:after="240"/>
    </w:pPr>
  </w:style>
  <w:style w:type="paragraph" w:customStyle="1" w:styleId="Titlepage">
    <w:name w:val="Titlepage"/>
    <w:basedOn w:val="Bodytext"/>
    <w:rsid w:val="004F1701"/>
    <w:pPr>
      <w:spacing w:before="1920" w:line="480" w:lineRule="atLeast"/>
      <w:ind w:right="1276"/>
      <w:jc w:val="right"/>
    </w:pPr>
    <w:rPr>
      <w:rFonts w:ascii="Arial" w:hAnsi="Arial"/>
      <w:b/>
      <w:sz w:val="80"/>
    </w:rPr>
  </w:style>
  <w:style w:type="paragraph" w:styleId="TOC1">
    <w:name w:val="toc 1"/>
    <w:basedOn w:val="Normal"/>
    <w:next w:val="TOC2"/>
    <w:uiPriority w:val="39"/>
    <w:rsid w:val="004F1701"/>
    <w:pPr>
      <w:keepNext/>
      <w:tabs>
        <w:tab w:val="clear" w:pos="709"/>
        <w:tab w:val="right" w:leader="dot" w:pos="8788"/>
      </w:tabs>
      <w:spacing w:before="240" w:after="0"/>
      <w:ind w:left="993" w:right="1134" w:hanging="142"/>
    </w:pPr>
    <w:rPr>
      <w:rFonts w:ascii="Arial" w:hAnsi="Arial"/>
      <w:b/>
      <w:sz w:val="22"/>
      <w:lang w:val="en-GB"/>
    </w:rPr>
  </w:style>
  <w:style w:type="paragraph" w:styleId="TOC2">
    <w:name w:val="toc 2"/>
    <w:basedOn w:val="Normal"/>
    <w:uiPriority w:val="39"/>
    <w:rsid w:val="004F1701"/>
    <w:pPr>
      <w:keepNext/>
      <w:tabs>
        <w:tab w:val="clear" w:pos="709"/>
        <w:tab w:val="left" w:pos="2125"/>
        <w:tab w:val="right" w:leader="dot" w:pos="8788"/>
      </w:tabs>
      <w:spacing w:after="0"/>
      <w:ind w:left="1701" w:right="1133" w:hanging="567"/>
    </w:pPr>
    <w:rPr>
      <w:rFonts w:ascii="Garmond (W1)" w:hAnsi="Garmond (W1)"/>
      <w:sz w:val="22"/>
      <w:lang w:val="en-GB"/>
    </w:rPr>
  </w:style>
  <w:style w:type="paragraph" w:styleId="TOC3">
    <w:name w:val="toc 3"/>
    <w:basedOn w:val="Normal"/>
    <w:next w:val="Normal"/>
    <w:uiPriority w:val="39"/>
    <w:rsid w:val="004F1701"/>
    <w:pPr>
      <w:tabs>
        <w:tab w:val="clear" w:pos="709"/>
        <w:tab w:val="left" w:pos="2692"/>
        <w:tab w:val="right" w:leader="dot" w:pos="8788"/>
      </w:tabs>
      <w:spacing w:after="0"/>
      <w:ind w:left="2268" w:right="1133" w:hanging="709"/>
    </w:pPr>
    <w:rPr>
      <w:rFonts w:ascii="Garmond (W1)" w:hAnsi="Garmond (W1)"/>
      <w:sz w:val="22"/>
      <w:lang w:val="en-GB"/>
    </w:rPr>
  </w:style>
  <w:style w:type="paragraph" w:styleId="TOC4">
    <w:name w:val="toc 4"/>
    <w:basedOn w:val="Normal"/>
    <w:next w:val="Normal"/>
    <w:semiHidden/>
    <w:rsid w:val="004F1701"/>
    <w:pPr>
      <w:tabs>
        <w:tab w:val="right" w:leader="dot" w:pos="8788"/>
      </w:tabs>
      <w:spacing w:after="0"/>
      <w:ind w:left="440"/>
    </w:pPr>
    <w:rPr>
      <w:sz w:val="18"/>
    </w:rPr>
  </w:style>
  <w:style w:type="paragraph" w:styleId="TOC5">
    <w:name w:val="toc 5"/>
    <w:basedOn w:val="Normal"/>
    <w:next w:val="Normal"/>
    <w:semiHidden/>
    <w:rsid w:val="004F1701"/>
    <w:pPr>
      <w:tabs>
        <w:tab w:val="right" w:leader="dot" w:pos="8788"/>
      </w:tabs>
      <w:spacing w:after="0"/>
      <w:ind w:left="660"/>
    </w:pPr>
    <w:rPr>
      <w:sz w:val="18"/>
    </w:rPr>
  </w:style>
  <w:style w:type="paragraph" w:styleId="TOC6">
    <w:name w:val="toc 6"/>
    <w:basedOn w:val="Normal"/>
    <w:next w:val="Normal"/>
    <w:semiHidden/>
    <w:rsid w:val="004F1701"/>
    <w:pPr>
      <w:tabs>
        <w:tab w:val="right" w:leader="dot" w:pos="8788"/>
      </w:tabs>
      <w:spacing w:after="0"/>
      <w:ind w:left="880"/>
    </w:pPr>
    <w:rPr>
      <w:sz w:val="18"/>
    </w:rPr>
  </w:style>
  <w:style w:type="paragraph" w:styleId="TOC7">
    <w:name w:val="toc 7"/>
    <w:basedOn w:val="Normal"/>
    <w:next w:val="Normal"/>
    <w:semiHidden/>
    <w:rsid w:val="004F1701"/>
    <w:pPr>
      <w:tabs>
        <w:tab w:val="right" w:leader="dot" w:pos="8788"/>
      </w:tabs>
      <w:spacing w:after="0"/>
      <w:ind w:left="1100"/>
    </w:pPr>
    <w:rPr>
      <w:sz w:val="18"/>
    </w:rPr>
  </w:style>
  <w:style w:type="paragraph" w:styleId="TOC8">
    <w:name w:val="toc 8"/>
    <w:basedOn w:val="Normal"/>
    <w:next w:val="Normal"/>
    <w:semiHidden/>
    <w:rsid w:val="004F1701"/>
    <w:pPr>
      <w:tabs>
        <w:tab w:val="right" w:leader="dot" w:pos="8788"/>
      </w:tabs>
      <w:spacing w:after="0"/>
      <w:ind w:left="1320"/>
    </w:pPr>
    <w:rPr>
      <w:sz w:val="18"/>
    </w:rPr>
  </w:style>
  <w:style w:type="paragraph" w:styleId="TOC9">
    <w:name w:val="toc 9"/>
    <w:basedOn w:val="Normal"/>
    <w:next w:val="Normal"/>
    <w:semiHidden/>
    <w:rsid w:val="004F1701"/>
    <w:pPr>
      <w:tabs>
        <w:tab w:val="right" w:leader="dot" w:pos="8788"/>
      </w:tabs>
      <w:spacing w:after="0"/>
      <w:ind w:left="1540"/>
    </w:pPr>
    <w:rPr>
      <w:sz w:val="18"/>
    </w:rPr>
  </w:style>
  <w:style w:type="paragraph" w:customStyle="1" w:styleId="TOCHeading1">
    <w:name w:val="TOC Heading1"/>
    <w:basedOn w:val="TOC1"/>
    <w:rsid w:val="004F1701"/>
    <w:pPr>
      <w:spacing w:before="1200" w:after="600"/>
      <w:ind w:left="284"/>
    </w:pPr>
    <w:rPr>
      <w:sz w:val="32"/>
    </w:rPr>
  </w:style>
  <w:style w:type="paragraph" w:customStyle="1" w:styleId="TOCTitle">
    <w:name w:val="TOCTitle"/>
    <w:basedOn w:val="TOC1"/>
    <w:rsid w:val="004F1701"/>
    <w:pPr>
      <w:tabs>
        <w:tab w:val="right" w:leader="dot" w:pos="9356"/>
      </w:tabs>
      <w:spacing w:before="720" w:after="720"/>
      <w:ind w:left="567"/>
      <w:jc w:val="center"/>
    </w:pPr>
    <w:rPr>
      <w:caps/>
      <w:sz w:val="36"/>
    </w:rPr>
  </w:style>
  <w:style w:type="character" w:customStyle="1" w:styleId="Heading1Char">
    <w:name w:val="Heading 1 Char"/>
    <w:basedOn w:val="DefaultParagraphFont"/>
    <w:link w:val="Heading1"/>
    <w:rsid w:val="00BA7009"/>
    <w:rPr>
      <w:rFonts w:ascii="Arial" w:hAnsi="Arial"/>
      <w:b/>
      <w:sz w:val="28"/>
      <w:lang w:eastAsia="en-US"/>
    </w:rPr>
  </w:style>
  <w:style w:type="character" w:customStyle="1" w:styleId="FootnoteTextChar">
    <w:name w:val="Footnote Text Char"/>
    <w:basedOn w:val="DefaultParagraphFont"/>
    <w:link w:val="FootnoteText"/>
    <w:uiPriority w:val="99"/>
    <w:rsid w:val="00BA7009"/>
    <w:rPr>
      <w:lang w:val="en-GB"/>
    </w:rPr>
  </w:style>
  <w:style w:type="character" w:styleId="Hyperlink">
    <w:name w:val="Hyperlink"/>
    <w:basedOn w:val="DefaultParagraphFont"/>
    <w:uiPriority w:val="99"/>
    <w:unhideWhenUsed/>
    <w:rsid w:val="00BA7009"/>
    <w:rPr>
      <w:color w:val="0000FF" w:themeColor="hyperlink"/>
      <w:u w:val="single"/>
    </w:rPr>
  </w:style>
  <w:style w:type="paragraph" w:customStyle="1" w:styleId="Numberedpara">
    <w:name w:val="Numbered para"/>
    <w:basedOn w:val="Normal"/>
    <w:autoRedefine/>
    <w:qFormat/>
    <w:rsid w:val="00BA7009"/>
    <w:pPr>
      <w:numPr>
        <w:numId w:val="4"/>
      </w:numPr>
      <w:tabs>
        <w:tab w:val="clear" w:pos="709"/>
      </w:tabs>
      <w:spacing w:before="120" w:after="120" w:line="276" w:lineRule="auto"/>
      <w:jc w:val="both"/>
      <w:outlineLvl w:val="2"/>
    </w:pPr>
    <w:rPr>
      <w:rFonts w:ascii="PT Sans" w:eastAsiaTheme="minorEastAsia" w:hAnsi="PT Sans" w:cs="Arial"/>
      <w:bCs/>
      <w:iCs/>
      <w:color w:val="222222"/>
      <w:szCs w:val="24"/>
      <w:lang w:eastAsia="en-US"/>
    </w:rPr>
  </w:style>
  <w:style w:type="paragraph" w:customStyle="1" w:styleId="NSSConopsHeading1">
    <w:name w:val="NSS Conops Heading 1"/>
    <w:basedOn w:val="Heading1"/>
    <w:link w:val="NSSConopsHeading1Char"/>
    <w:qFormat/>
    <w:rsid w:val="00BA7009"/>
    <w:rPr>
      <w:rFonts w:ascii="Calibri" w:hAnsi="Calibri"/>
      <w:i/>
      <w:color w:val="155A77"/>
      <w:sz w:val="72"/>
    </w:rPr>
  </w:style>
  <w:style w:type="paragraph" w:styleId="TOCHeading">
    <w:name w:val="TOC Heading"/>
    <w:basedOn w:val="Heading1"/>
    <w:next w:val="Normal"/>
    <w:uiPriority w:val="39"/>
    <w:unhideWhenUsed/>
    <w:qFormat/>
    <w:rsid w:val="00BA7009"/>
    <w:pPr>
      <w:keepLines/>
      <w:tabs>
        <w:tab w:val="clear" w:pos="709"/>
      </w:tabs>
      <w:spacing w:after="0" w:line="259" w:lineRule="auto"/>
      <w:outlineLvl w:val="9"/>
    </w:pPr>
    <w:rPr>
      <w:rFonts w:asciiTheme="majorHAnsi" w:eastAsiaTheme="majorEastAsia" w:hAnsiTheme="majorHAnsi" w:cstheme="majorBidi"/>
      <w:b w:val="0"/>
      <w:color w:val="365F91" w:themeColor="accent1" w:themeShade="BF"/>
      <w:sz w:val="32"/>
      <w:szCs w:val="32"/>
      <w:lang w:val="en-US"/>
    </w:rPr>
  </w:style>
  <w:style w:type="character" w:customStyle="1" w:styleId="NSSConopsHeading1Char">
    <w:name w:val="NSS Conops Heading 1 Char"/>
    <w:basedOn w:val="DefaultParagraphFont"/>
    <w:link w:val="NSSConopsHeading1"/>
    <w:rsid w:val="00BA7009"/>
    <w:rPr>
      <w:rFonts w:ascii="Calibri" w:hAnsi="Calibri"/>
      <w:b/>
      <w:i/>
      <w:color w:val="155A77"/>
      <w:sz w:val="72"/>
      <w:lang w:eastAsia="en-US"/>
    </w:rPr>
  </w:style>
  <w:style w:type="paragraph" w:styleId="ListParagraph">
    <w:name w:val="List Paragraph"/>
    <w:basedOn w:val="Normal"/>
    <w:uiPriority w:val="34"/>
    <w:qFormat/>
    <w:rsid w:val="00BA7009"/>
    <w:pPr>
      <w:ind w:left="720"/>
      <w:contextualSpacing/>
    </w:pPr>
  </w:style>
  <w:style w:type="table" w:customStyle="1" w:styleId="TableGrid1">
    <w:name w:val="Table Grid1"/>
    <w:basedOn w:val="TableNormal"/>
    <w:next w:val="TableGrid"/>
    <w:uiPriority w:val="59"/>
    <w:rsid w:val="00BA7009"/>
    <w:pPr>
      <w:spacing w:before="60" w:after="60"/>
    </w:pPr>
    <w:rPr>
      <w:rFonts w:ascii="Arial" w:eastAsiaTheme="minorHAnsi" w:hAnsi="Arial" w:cstheme="minorBidi"/>
      <w:sz w:val="18"/>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jc w:val="left"/>
      </w:pPr>
      <w:rPr>
        <w:b/>
      </w:rPr>
      <w:tblPr/>
      <w:trPr>
        <w:cantSplit/>
        <w:tblHeader/>
      </w:trPr>
      <w:tcPr>
        <w:shd w:val="clear" w:color="auto" w:fill="D9D9D9"/>
      </w:tcPr>
    </w:tblStylePr>
  </w:style>
  <w:style w:type="character" w:customStyle="1" w:styleId="HeaderChar">
    <w:name w:val="Header Char"/>
    <w:basedOn w:val="DefaultParagraphFont"/>
    <w:link w:val="Header"/>
    <w:uiPriority w:val="99"/>
    <w:rsid w:val="00BA7009"/>
    <w:rPr>
      <w:i/>
      <w:sz w:val="20"/>
      <w:lang w:val="en-GB"/>
    </w:rPr>
  </w:style>
  <w:style w:type="character" w:customStyle="1" w:styleId="FooterChar">
    <w:name w:val="Footer Char"/>
    <w:basedOn w:val="DefaultParagraphFont"/>
    <w:link w:val="Footer"/>
    <w:uiPriority w:val="99"/>
    <w:rsid w:val="00BA7009"/>
    <w:rPr>
      <w:i/>
      <w:sz w:val="20"/>
      <w:lang w:val="en-GB"/>
    </w:rPr>
  </w:style>
  <w:style w:type="paragraph" w:styleId="TableofFigures">
    <w:name w:val="table of figures"/>
    <w:basedOn w:val="Heading4"/>
    <w:next w:val="Heading4"/>
    <w:uiPriority w:val="99"/>
    <w:unhideWhenUsed/>
    <w:rsid w:val="005F47AD"/>
    <w:pPr>
      <w:keepLines/>
      <w:tabs>
        <w:tab w:val="clear" w:pos="709"/>
      </w:tabs>
      <w:spacing w:before="40" w:after="120" w:line="276" w:lineRule="auto"/>
      <w:jc w:val="both"/>
    </w:pPr>
    <w:rPr>
      <w:rFonts w:ascii="Calibri" w:eastAsiaTheme="majorEastAsia" w:hAnsi="Calibri" w:cstheme="majorBidi"/>
      <w:b w:val="0"/>
      <w:bCs w:val="0"/>
      <w:i w:val="0"/>
      <w:color w:val="auto"/>
      <w:szCs w:val="24"/>
    </w:rPr>
  </w:style>
  <w:style w:type="paragraph" w:styleId="NoSpacing">
    <w:name w:val="No Spacing"/>
    <w:autoRedefine/>
    <w:uiPriority w:val="1"/>
    <w:qFormat/>
    <w:rsid w:val="009B3093"/>
    <w:pPr>
      <w:spacing w:before="60" w:after="60"/>
    </w:pPr>
    <w:rPr>
      <w:rFonts w:ascii="Source Sans Pro" w:eastAsiaTheme="minorEastAsia" w:hAnsi="Source Sans Pro" w:cstheme="minorBidi"/>
      <w:sz w:val="20"/>
      <w:szCs w:val="24"/>
      <w:lang w:eastAsia="en-US"/>
    </w:rPr>
  </w:style>
  <w:style w:type="table" w:styleId="TableGrid">
    <w:name w:val="Table Grid"/>
    <w:basedOn w:val="TableNormal"/>
    <w:rsid w:val="00BA70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SSListofFigures2">
    <w:name w:val="NSS List of Figures 2"/>
    <w:basedOn w:val="Normal"/>
    <w:link w:val="NSSListofFigures2Char"/>
    <w:qFormat/>
    <w:rsid w:val="00F06240"/>
    <w:pPr>
      <w:tabs>
        <w:tab w:val="clear" w:pos="709"/>
      </w:tabs>
      <w:spacing w:before="120" w:after="120" w:line="276" w:lineRule="auto"/>
      <w:jc w:val="center"/>
    </w:pPr>
    <w:rPr>
      <w:rFonts w:ascii="Calibri" w:eastAsiaTheme="minorEastAsia" w:hAnsi="Calibri" w:cstheme="minorBidi"/>
      <w:b/>
      <w:color w:val="155A77"/>
      <w:szCs w:val="24"/>
      <w:lang w:eastAsia="en-US"/>
    </w:rPr>
  </w:style>
  <w:style w:type="character" w:customStyle="1" w:styleId="NSSListofFigures2Char">
    <w:name w:val="NSS List of Figures 2 Char"/>
    <w:basedOn w:val="DefaultParagraphFont"/>
    <w:link w:val="NSSListofFigures2"/>
    <w:rsid w:val="00F06240"/>
    <w:rPr>
      <w:rFonts w:ascii="Calibri" w:eastAsiaTheme="minorEastAsia" w:hAnsi="Calibri" w:cstheme="minorBidi"/>
      <w:b/>
      <w:color w:val="155A77"/>
      <w:szCs w:val="24"/>
      <w:lang w:eastAsia="en-US"/>
    </w:rPr>
  </w:style>
  <w:style w:type="paragraph" w:customStyle="1" w:styleId="NSSListofFigures">
    <w:name w:val="NSS List of Figures"/>
    <w:basedOn w:val="NSSListofFigures2"/>
    <w:link w:val="NSSListofFiguresChar"/>
    <w:rsid w:val="00BA7009"/>
    <w:rPr>
      <w:rFonts w:cs="Calibri"/>
    </w:rPr>
  </w:style>
  <w:style w:type="paragraph" w:styleId="EndnoteText">
    <w:name w:val="endnote text"/>
    <w:basedOn w:val="Normal"/>
    <w:link w:val="EndnoteTextChar"/>
    <w:semiHidden/>
    <w:unhideWhenUsed/>
    <w:rsid w:val="00197365"/>
    <w:pPr>
      <w:spacing w:after="0"/>
    </w:pPr>
    <w:rPr>
      <w:sz w:val="20"/>
    </w:rPr>
  </w:style>
  <w:style w:type="character" w:customStyle="1" w:styleId="NSSListofFiguresChar">
    <w:name w:val="NSS List of Figures Char"/>
    <w:basedOn w:val="NSSListofFigures2Char"/>
    <w:link w:val="NSSListofFigures"/>
    <w:rsid w:val="00BA7009"/>
    <w:rPr>
      <w:rFonts w:ascii="Calibri" w:eastAsiaTheme="minorEastAsia" w:hAnsi="Calibri" w:cs="Calibri"/>
      <w:b/>
      <w:color w:val="155A77"/>
      <w:szCs w:val="24"/>
      <w:lang w:eastAsia="en-US"/>
    </w:rPr>
  </w:style>
  <w:style w:type="character" w:customStyle="1" w:styleId="EndnoteTextChar">
    <w:name w:val="Endnote Text Char"/>
    <w:basedOn w:val="DefaultParagraphFont"/>
    <w:link w:val="EndnoteText"/>
    <w:semiHidden/>
    <w:rsid w:val="00197365"/>
    <w:rPr>
      <w:sz w:val="20"/>
    </w:rPr>
  </w:style>
  <w:style w:type="character" w:styleId="EndnoteReference">
    <w:name w:val="endnote reference"/>
    <w:basedOn w:val="DefaultParagraphFont"/>
    <w:semiHidden/>
    <w:unhideWhenUsed/>
    <w:rsid w:val="00197365"/>
    <w:rPr>
      <w:vertAlign w:val="superscript"/>
    </w:rPr>
  </w:style>
  <w:style w:type="character" w:customStyle="1" w:styleId="Heading2Char">
    <w:name w:val="Heading 2 Char"/>
    <w:basedOn w:val="DefaultParagraphFont"/>
    <w:link w:val="Heading2"/>
    <w:rsid w:val="00055F0C"/>
    <w:rPr>
      <w:rFonts w:ascii="Calibri" w:hAnsi="Calibri"/>
      <w:b/>
      <w:color w:val="155A77"/>
      <w:sz w:val="44"/>
      <w:lang w:eastAsia="en-US"/>
    </w:rPr>
  </w:style>
  <w:style w:type="paragraph" w:customStyle="1" w:styleId="Caption1">
    <w:name w:val="Caption1"/>
    <w:basedOn w:val="Normal"/>
    <w:link w:val="cAPTIONChar"/>
    <w:qFormat/>
    <w:rsid w:val="00055F0C"/>
    <w:pPr>
      <w:tabs>
        <w:tab w:val="clear" w:pos="709"/>
      </w:tabs>
      <w:spacing w:before="120" w:after="120" w:line="276" w:lineRule="auto"/>
      <w:jc w:val="center"/>
    </w:pPr>
    <w:rPr>
      <w:rFonts w:ascii="PT Sans" w:eastAsiaTheme="minorEastAsia" w:hAnsi="PT Sans" w:cstheme="minorBidi"/>
      <w:szCs w:val="24"/>
      <w:lang w:eastAsia="en-US"/>
    </w:rPr>
  </w:style>
  <w:style w:type="character" w:customStyle="1" w:styleId="cAPTIONChar">
    <w:name w:val="cAPTION Char"/>
    <w:basedOn w:val="DefaultParagraphFont"/>
    <w:link w:val="Caption1"/>
    <w:rsid w:val="00055F0C"/>
    <w:rPr>
      <w:rFonts w:ascii="PT Sans" w:eastAsiaTheme="minorEastAsia" w:hAnsi="PT Sans" w:cstheme="minorBidi"/>
      <w:szCs w:val="24"/>
      <w:lang w:eastAsia="en-US"/>
    </w:rPr>
  </w:style>
  <w:style w:type="paragraph" w:styleId="BodyText0">
    <w:name w:val="Body Text"/>
    <w:basedOn w:val="Normal"/>
    <w:link w:val="BodyTextChar"/>
    <w:uiPriority w:val="99"/>
    <w:unhideWhenUsed/>
    <w:rsid w:val="00C365F9"/>
    <w:pPr>
      <w:widowControl w:val="0"/>
      <w:tabs>
        <w:tab w:val="clear" w:pos="709"/>
      </w:tabs>
      <w:overflowPunct w:val="0"/>
      <w:autoSpaceDE w:val="0"/>
      <w:autoSpaceDN w:val="0"/>
      <w:adjustRightInd w:val="0"/>
      <w:spacing w:after="0" w:line="288" w:lineRule="auto"/>
      <w:jc w:val="both"/>
    </w:pPr>
    <w:rPr>
      <w:rFonts w:ascii="Arial" w:eastAsiaTheme="minorEastAsia" w:hAnsi="Arial" w:cs="Arial"/>
      <w:color w:val="FFFFFF"/>
      <w:sz w:val="19"/>
      <w:szCs w:val="19"/>
      <w:lang w:eastAsia="en-US"/>
    </w:rPr>
  </w:style>
  <w:style w:type="character" w:customStyle="1" w:styleId="BodyTextChar">
    <w:name w:val="Body Text Char"/>
    <w:basedOn w:val="DefaultParagraphFont"/>
    <w:link w:val="BodyText0"/>
    <w:uiPriority w:val="99"/>
    <w:rsid w:val="00C365F9"/>
    <w:rPr>
      <w:rFonts w:ascii="Arial" w:eastAsiaTheme="minorEastAsia" w:hAnsi="Arial" w:cs="Arial"/>
      <w:color w:val="FFFFFF"/>
      <w:sz w:val="19"/>
      <w:szCs w:val="19"/>
      <w:lang w:eastAsia="en-US"/>
    </w:rPr>
  </w:style>
  <w:style w:type="paragraph" w:styleId="BalloonText">
    <w:name w:val="Balloon Text"/>
    <w:basedOn w:val="Normal"/>
    <w:link w:val="BalloonTextChar"/>
    <w:rsid w:val="00A51266"/>
    <w:pPr>
      <w:spacing w:after="0"/>
    </w:pPr>
    <w:rPr>
      <w:rFonts w:ascii="Segoe UI" w:hAnsi="Segoe UI" w:cs="Segoe UI"/>
      <w:sz w:val="18"/>
      <w:szCs w:val="18"/>
    </w:rPr>
  </w:style>
  <w:style w:type="character" w:customStyle="1" w:styleId="BalloonTextChar">
    <w:name w:val="Balloon Text Char"/>
    <w:basedOn w:val="DefaultParagraphFont"/>
    <w:link w:val="BalloonText"/>
    <w:rsid w:val="00A51266"/>
    <w:rPr>
      <w:rFonts w:ascii="Segoe UI" w:hAnsi="Segoe UI" w:cs="Segoe UI"/>
      <w:sz w:val="18"/>
      <w:szCs w:val="18"/>
    </w:rPr>
  </w:style>
  <w:style w:type="paragraph" w:styleId="NormalWeb">
    <w:name w:val="Normal (Web)"/>
    <w:basedOn w:val="Normal"/>
    <w:uiPriority w:val="99"/>
    <w:semiHidden/>
    <w:unhideWhenUsed/>
    <w:rsid w:val="006C2521"/>
    <w:pPr>
      <w:tabs>
        <w:tab w:val="clear" w:pos="709"/>
      </w:tabs>
      <w:spacing w:before="100" w:beforeAutospacing="1" w:after="100" w:afterAutospacing="1"/>
    </w:pPr>
    <w:rPr>
      <w:rFonts w:ascii="Times New Roman" w:eastAsiaTheme="minorEastAsia" w:hAnsi="Times New Roman" w:cs="Times New Roman"/>
      <w:szCs w:val="24"/>
      <w:lang w:eastAsia="en-US"/>
    </w:rPr>
  </w:style>
  <w:style w:type="paragraph" w:styleId="Revision">
    <w:name w:val="Revision"/>
    <w:hidden/>
    <w:uiPriority w:val="99"/>
    <w:semiHidden/>
    <w:rsid w:val="00A32DF2"/>
  </w:style>
  <w:style w:type="paragraph" w:styleId="CommentSubject">
    <w:name w:val="annotation subject"/>
    <w:basedOn w:val="CommentText"/>
    <w:next w:val="CommentText"/>
    <w:link w:val="CommentSubjectChar"/>
    <w:semiHidden/>
    <w:unhideWhenUsed/>
    <w:rsid w:val="002301D0"/>
    <w:rPr>
      <w:b/>
      <w:bCs/>
      <w:sz w:val="20"/>
    </w:rPr>
  </w:style>
  <w:style w:type="character" w:customStyle="1" w:styleId="CommentTextChar">
    <w:name w:val="Comment Text Char"/>
    <w:basedOn w:val="DefaultParagraphFont"/>
    <w:link w:val="CommentText"/>
    <w:semiHidden/>
    <w:rsid w:val="002301D0"/>
  </w:style>
  <w:style w:type="character" w:customStyle="1" w:styleId="CommentSubjectChar">
    <w:name w:val="Comment Subject Char"/>
    <w:basedOn w:val="CommentTextChar"/>
    <w:link w:val="CommentSubject"/>
    <w:semiHidden/>
    <w:rsid w:val="002301D0"/>
    <w:rPr>
      <w:b/>
      <w:bCs/>
      <w:sz w:val="20"/>
    </w:rPr>
  </w:style>
  <w:style w:type="paragraph" w:customStyle="1" w:styleId="Default">
    <w:name w:val="Default"/>
    <w:rsid w:val="009B317C"/>
    <w:pPr>
      <w:autoSpaceDE w:val="0"/>
      <w:autoSpaceDN w:val="0"/>
      <w:adjustRightInd w:val="0"/>
    </w:pPr>
    <w:rPr>
      <w:rFonts w:ascii="Calibri" w:hAnsi="Calibri" w:cs="Calibri"/>
      <w:color w:val="000000"/>
      <w:szCs w:val="24"/>
    </w:rPr>
  </w:style>
  <w:style w:type="paragraph" w:customStyle="1" w:styleId="2Para">
    <w:name w:val="2Para"/>
    <w:basedOn w:val="Normal"/>
    <w:rsid w:val="00B6158C"/>
    <w:pPr>
      <w:numPr>
        <w:ilvl w:val="1"/>
        <w:numId w:val="6"/>
      </w:numPr>
      <w:tabs>
        <w:tab w:val="clear" w:pos="709"/>
        <w:tab w:val="left" w:pos="1440"/>
      </w:tabs>
      <w:spacing w:before="260" w:after="260"/>
      <w:jc w:val="both"/>
    </w:pPr>
    <w:rPr>
      <w:rFonts w:ascii="Times New Roman" w:hAnsi="Times New Roman" w:cs="Times New Roman"/>
      <w:sz w:val="22"/>
      <w:szCs w:val="22"/>
      <w:lang w:val="en-GB" w:eastAsia="en-US"/>
    </w:rPr>
  </w:style>
  <w:style w:type="paragraph" w:customStyle="1" w:styleId="3Para">
    <w:name w:val="3Para"/>
    <w:basedOn w:val="Normal"/>
    <w:rsid w:val="00B6158C"/>
    <w:pPr>
      <w:numPr>
        <w:ilvl w:val="2"/>
        <w:numId w:val="6"/>
      </w:numPr>
      <w:tabs>
        <w:tab w:val="clear" w:pos="709"/>
        <w:tab w:val="left" w:pos="1440"/>
      </w:tabs>
      <w:autoSpaceDE w:val="0"/>
      <w:autoSpaceDN w:val="0"/>
      <w:adjustRightInd w:val="0"/>
      <w:spacing w:before="260" w:after="260"/>
      <w:jc w:val="both"/>
    </w:pPr>
    <w:rPr>
      <w:rFonts w:ascii="Times New Roman" w:hAnsi="Times New Roman" w:cs="Times New Roman"/>
      <w:sz w:val="22"/>
      <w:szCs w:val="24"/>
      <w:lang w:val="en-GB" w:eastAsia="en-US"/>
    </w:rPr>
  </w:style>
  <w:style w:type="paragraph" w:customStyle="1" w:styleId="4Para">
    <w:name w:val="4Para"/>
    <w:basedOn w:val="Normal"/>
    <w:rsid w:val="00B6158C"/>
    <w:pPr>
      <w:numPr>
        <w:ilvl w:val="3"/>
        <w:numId w:val="6"/>
      </w:numPr>
      <w:tabs>
        <w:tab w:val="clear" w:pos="0"/>
        <w:tab w:val="clear" w:pos="709"/>
        <w:tab w:val="left" w:pos="1440"/>
      </w:tabs>
      <w:spacing w:before="260" w:after="260"/>
      <w:jc w:val="both"/>
    </w:pPr>
    <w:rPr>
      <w:rFonts w:ascii="Times New Roman" w:hAnsi="Times New Roman" w:cs="Times New Roman"/>
      <w:sz w:val="22"/>
      <w:szCs w:val="24"/>
      <w:lang w:val="en-GB" w:eastAsia="en-US"/>
    </w:rPr>
  </w:style>
  <w:style w:type="paragraph" w:customStyle="1" w:styleId="5Para">
    <w:name w:val="5Para"/>
    <w:basedOn w:val="Normal"/>
    <w:rsid w:val="00B6158C"/>
    <w:pPr>
      <w:numPr>
        <w:ilvl w:val="4"/>
        <w:numId w:val="6"/>
      </w:numPr>
      <w:tabs>
        <w:tab w:val="clear" w:pos="0"/>
        <w:tab w:val="clear" w:pos="709"/>
        <w:tab w:val="left" w:pos="1440"/>
      </w:tabs>
      <w:spacing w:before="260" w:after="260"/>
      <w:jc w:val="both"/>
    </w:pPr>
    <w:rPr>
      <w:rFonts w:ascii="Times New Roman" w:hAnsi="Times New Roman" w:cs="Times New Roman"/>
      <w:sz w:val="22"/>
      <w:szCs w:val="24"/>
      <w:lang w:val="en-GB" w:eastAsia="en-US"/>
    </w:rPr>
  </w:style>
  <w:style w:type="paragraph" w:customStyle="1" w:styleId="6Para">
    <w:name w:val="6Para"/>
    <w:basedOn w:val="Normal"/>
    <w:rsid w:val="00B6158C"/>
    <w:pPr>
      <w:numPr>
        <w:ilvl w:val="5"/>
        <w:numId w:val="6"/>
      </w:numPr>
      <w:tabs>
        <w:tab w:val="clear" w:pos="0"/>
        <w:tab w:val="clear" w:pos="709"/>
        <w:tab w:val="left" w:pos="1440"/>
      </w:tabs>
      <w:spacing w:before="260" w:after="260"/>
      <w:jc w:val="both"/>
    </w:pPr>
    <w:rPr>
      <w:rFonts w:ascii="Times New Roman" w:hAnsi="Times New Roman" w:cs="Times New Roman"/>
      <w:sz w:val="22"/>
      <w:szCs w:val="24"/>
      <w:lang w:val="en-GB" w:eastAsia="en-US"/>
    </w:rPr>
  </w:style>
  <w:style w:type="paragraph" w:customStyle="1" w:styleId="7Para">
    <w:name w:val="7Para"/>
    <w:basedOn w:val="Normal"/>
    <w:rsid w:val="00B6158C"/>
    <w:pPr>
      <w:numPr>
        <w:ilvl w:val="6"/>
        <w:numId w:val="6"/>
      </w:numPr>
      <w:tabs>
        <w:tab w:val="clear" w:pos="0"/>
        <w:tab w:val="clear" w:pos="709"/>
        <w:tab w:val="left" w:pos="1440"/>
      </w:tabs>
      <w:spacing w:before="260" w:after="260"/>
      <w:jc w:val="both"/>
    </w:pPr>
    <w:rPr>
      <w:rFonts w:ascii="Times New Roman" w:hAnsi="Times New Roman" w:cs="Times New Roman"/>
      <w:sz w:val="22"/>
      <w:szCs w:val="24"/>
      <w:lang w:val="en-GB" w:eastAsia="en-US"/>
    </w:rPr>
  </w:style>
  <w:style w:type="paragraph" w:customStyle="1" w:styleId="8Para">
    <w:name w:val="8Para"/>
    <w:basedOn w:val="Normal"/>
    <w:rsid w:val="00B6158C"/>
    <w:pPr>
      <w:numPr>
        <w:ilvl w:val="7"/>
        <w:numId w:val="6"/>
      </w:numPr>
      <w:tabs>
        <w:tab w:val="clear" w:pos="0"/>
        <w:tab w:val="clear" w:pos="709"/>
        <w:tab w:val="left" w:pos="1440"/>
      </w:tabs>
      <w:spacing w:before="260" w:after="260"/>
      <w:jc w:val="both"/>
    </w:pPr>
    <w:rPr>
      <w:rFonts w:ascii="Times New Roman" w:hAnsi="Times New Roman" w:cs="Times New Roman"/>
      <w:sz w:val="22"/>
      <w:szCs w:val="24"/>
      <w:lang w:val="en-GB" w:eastAsia="en-US"/>
    </w:rPr>
  </w:style>
  <w:style w:type="paragraph" w:customStyle="1" w:styleId="1Heading">
    <w:name w:val="1Heading"/>
    <w:basedOn w:val="TOC1"/>
    <w:next w:val="2Para"/>
    <w:rsid w:val="00B6158C"/>
    <w:pPr>
      <w:numPr>
        <w:numId w:val="6"/>
      </w:numPr>
      <w:tabs>
        <w:tab w:val="clear" w:pos="8788"/>
      </w:tabs>
      <w:spacing w:before="520" w:after="260"/>
      <w:ind w:right="2880"/>
      <w:jc w:val="both"/>
      <w:outlineLvl w:val="0"/>
    </w:pPr>
    <w:rPr>
      <w:rFonts w:ascii="Times New Roman" w:hAnsi="Times New Roman" w:cs="Times New Roman"/>
      <w:caps/>
      <w:szCs w:val="22"/>
      <w:lang w:eastAsia="en-US"/>
    </w:rPr>
  </w:style>
  <w:style w:type="paragraph" w:styleId="PlainText">
    <w:name w:val="Plain Text"/>
    <w:basedOn w:val="Normal"/>
    <w:link w:val="PlainTextChar"/>
    <w:uiPriority w:val="99"/>
    <w:semiHidden/>
    <w:unhideWhenUsed/>
    <w:rsid w:val="00C505F8"/>
    <w:pPr>
      <w:tabs>
        <w:tab w:val="clear" w:pos="709"/>
      </w:tabs>
      <w:spacing w:after="0"/>
    </w:pPr>
    <w:rPr>
      <w:rFonts w:ascii="Calibri" w:eastAsiaTheme="minorHAnsi" w:hAnsi="Calibri" w:cs="Calibri"/>
      <w:sz w:val="22"/>
      <w:szCs w:val="22"/>
      <w:lang w:eastAsia="en-US"/>
    </w:rPr>
  </w:style>
  <w:style w:type="character" w:customStyle="1" w:styleId="PlainTextChar">
    <w:name w:val="Plain Text Char"/>
    <w:basedOn w:val="DefaultParagraphFont"/>
    <w:link w:val="PlainText"/>
    <w:uiPriority w:val="99"/>
    <w:semiHidden/>
    <w:rsid w:val="00C505F8"/>
    <w:rPr>
      <w:rFonts w:ascii="Calibri" w:eastAsiaTheme="minorHAnsi" w:hAnsi="Calibri" w:cs="Calibri"/>
      <w:sz w:val="22"/>
      <w:szCs w:val="22"/>
      <w:lang w:eastAsia="en-US"/>
    </w:rPr>
  </w:style>
  <w:style w:type="character" w:styleId="FollowedHyperlink">
    <w:name w:val="FollowedHyperlink"/>
    <w:basedOn w:val="DefaultParagraphFont"/>
    <w:semiHidden/>
    <w:unhideWhenUsed/>
    <w:rsid w:val="003869FC"/>
    <w:rPr>
      <w:color w:val="800080" w:themeColor="followedHyperlink"/>
      <w:u w:val="single"/>
    </w:rPr>
  </w:style>
  <w:style w:type="character" w:customStyle="1" w:styleId="sdzsvb">
    <w:name w:val="sdzsvb"/>
    <w:basedOn w:val="DefaultParagraphFont"/>
    <w:rsid w:val="00C26C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3972932">
      <w:bodyDiv w:val="1"/>
      <w:marLeft w:val="0"/>
      <w:marRight w:val="0"/>
      <w:marTop w:val="0"/>
      <w:marBottom w:val="0"/>
      <w:divBdr>
        <w:top w:val="none" w:sz="0" w:space="0" w:color="auto"/>
        <w:left w:val="none" w:sz="0" w:space="0" w:color="auto"/>
        <w:bottom w:val="none" w:sz="0" w:space="0" w:color="auto"/>
        <w:right w:val="none" w:sz="0" w:space="0" w:color="auto"/>
      </w:divBdr>
    </w:div>
    <w:div w:id="413019372">
      <w:bodyDiv w:val="1"/>
      <w:marLeft w:val="0"/>
      <w:marRight w:val="0"/>
      <w:marTop w:val="0"/>
      <w:marBottom w:val="0"/>
      <w:divBdr>
        <w:top w:val="none" w:sz="0" w:space="0" w:color="auto"/>
        <w:left w:val="none" w:sz="0" w:space="0" w:color="auto"/>
        <w:bottom w:val="none" w:sz="0" w:space="0" w:color="auto"/>
        <w:right w:val="none" w:sz="0" w:space="0" w:color="auto"/>
      </w:divBdr>
    </w:div>
    <w:div w:id="460660667">
      <w:bodyDiv w:val="1"/>
      <w:marLeft w:val="0"/>
      <w:marRight w:val="0"/>
      <w:marTop w:val="0"/>
      <w:marBottom w:val="0"/>
      <w:divBdr>
        <w:top w:val="none" w:sz="0" w:space="0" w:color="auto"/>
        <w:left w:val="none" w:sz="0" w:space="0" w:color="auto"/>
        <w:bottom w:val="none" w:sz="0" w:space="0" w:color="auto"/>
        <w:right w:val="none" w:sz="0" w:space="0" w:color="auto"/>
      </w:divBdr>
      <w:divsChild>
        <w:div w:id="1932352459">
          <w:marLeft w:val="0"/>
          <w:marRight w:val="0"/>
          <w:marTop w:val="0"/>
          <w:marBottom w:val="0"/>
          <w:divBdr>
            <w:top w:val="none" w:sz="0" w:space="0" w:color="auto"/>
            <w:left w:val="none" w:sz="0" w:space="0" w:color="auto"/>
            <w:bottom w:val="none" w:sz="0" w:space="0" w:color="auto"/>
            <w:right w:val="none" w:sz="0" w:space="0" w:color="auto"/>
          </w:divBdr>
        </w:div>
        <w:div w:id="292256064">
          <w:marLeft w:val="0"/>
          <w:marRight w:val="0"/>
          <w:marTop w:val="0"/>
          <w:marBottom w:val="0"/>
          <w:divBdr>
            <w:top w:val="none" w:sz="0" w:space="0" w:color="auto"/>
            <w:left w:val="none" w:sz="0" w:space="0" w:color="auto"/>
            <w:bottom w:val="none" w:sz="0" w:space="0" w:color="auto"/>
            <w:right w:val="none" w:sz="0" w:space="0" w:color="auto"/>
          </w:divBdr>
        </w:div>
        <w:div w:id="748893947">
          <w:marLeft w:val="0"/>
          <w:marRight w:val="0"/>
          <w:marTop w:val="0"/>
          <w:marBottom w:val="0"/>
          <w:divBdr>
            <w:top w:val="none" w:sz="0" w:space="0" w:color="auto"/>
            <w:left w:val="none" w:sz="0" w:space="0" w:color="auto"/>
            <w:bottom w:val="none" w:sz="0" w:space="0" w:color="auto"/>
            <w:right w:val="none" w:sz="0" w:space="0" w:color="auto"/>
          </w:divBdr>
        </w:div>
        <w:div w:id="1364283733">
          <w:marLeft w:val="0"/>
          <w:marRight w:val="0"/>
          <w:marTop w:val="0"/>
          <w:marBottom w:val="0"/>
          <w:divBdr>
            <w:top w:val="none" w:sz="0" w:space="0" w:color="auto"/>
            <w:left w:val="none" w:sz="0" w:space="0" w:color="auto"/>
            <w:bottom w:val="none" w:sz="0" w:space="0" w:color="auto"/>
            <w:right w:val="none" w:sz="0" w:space="0" w:color="auto"/>
          </w:divBdr>
        </w:div>
        <w:div w:id="1357730735">
          <w:marLeft w:val="0"/>
          <w:marRight w:val="0"/>
          <w:marTop w:val="0"/>
          <w:marBottom w:val="0"/>
          <w:divBdr>
            <w:top w:val="none" w:sz="0" w:space="0" w:color="auto"/>
            <w:left w:val="none" w:sz="0" w:space="0" w:color="auto"/>
            <w:bottom w:val="none" w:sz="0" w:space="0" w:color="auto"/>
            <w:right w:val="none" w:sz="0" w:space="0" w:color="auto"/>
          </w:divBdr>
        </w:div>
        <w:div w:id="288556498">
          <w:marLeft w:val="0"/>
          <w:marRight w:val="0"/>
          <w:marTop w:val="0"/>
          <w:marBottom w:val="0"/>
          <w:divBdr>
            <w:top w:val="none" w:sz="0" w:space="0" w:color="auto"/>
            <w:left w:val="none" w:sz="0" w:space="0" w:color="auto"/>
            <w:bottom w:val="none" w:sz="0" w:space="0" w:color="auto"/>
            <w:right w:val="none" w:sz="0" w:space="0" w:color="auto"/>
          </w:divBdr>
        </w:div>
        <w:div w:id="1477524806">
          <w:marLeft w:val="0"/>
          <w:marRight w:val="0"/>
          <w:marTop w:val="0"/>
          <w:marBottom w:val="0"/>
          <w:divBdr>
            <w:top w:val="none" w:sz="0" w:space="0" w:color="auto"/>
            <w:left w:val="none" w:sz="0" w:space="0" w:color="auto"/>
            <w:bottom w:val="none" w:sz="0" w:space="0" w:color="auto"/>
            <w:right w:val="none" w:sz="0" w:space="0" w:color="auto"/>
          </w:divBdr>
        </w:div>
        <w:div w:id="1074935461">
          <w:marLeft w:val="0"/>
          <w:marRight w:val="0"/>
          <w:marTop w:val="0"/>
          <w:marBottom w:val="0"/>
          <w:divBdr>
            <w:top w:val="none" w:sz="0" w:space="0" w:color="auto"/>
            <w:left w:val="none" w:sz="0" w:space="0" w:color="auto"/>
            <w:bottom w:val="none" w:sz="0" w:space="0" w:color="auto"/>
            <w:right w:val="none" w:sz="0" w:space="0" w:color="auto"/>
          </w:divBdr>
        </w:div>
        <w:div w:id="2074040289">
          <w:marLeft w:val="0"/>
          <w:marRight w:val="0"/>
          <w:marTop w:val="0"/>
          <w:marBottom w:val="0"/>
          <w:divBdr>
            <w:top w:val="none" w:sz="0" w:space="0" w:color="auto"/>
            <w:left w:val="none" w:sz="0" w:space="0" w:color="auto"/>
            <w:bottom w:val="none" w:sz="0" w:space="0" w:color="auto"/>
            <w:right w:val="none" w:sz="0" w:space="0" w:color="auto"/>
          </w:divBdr>
        </w:div>
        <w:div w:id="2100441638">
          <w:marLeft w:val="0"/>
          <w:marRight w:val="0"/>
          <w:marTop w:val="0"/>
          <w:marBottom w:val="0"/>
          <w:divBdr>
            <w:top w:val="none" w:sz="0" w:space="0" w:color="auto"/>
            <w:left w:val="none" w:sz="0" w:space="0" w:color="auto"/>
            <w:bottom w:val="none" w:sz="0" w:space="0" w:color="auto"/>
            <w:right w:val="none" w:sz="0" w:space="0" w:color="auto"/>
          </w:divBdr>
        </w:div>
        <w:div w:id="1917280917">
          <w:marLeft w:val="0"/>
          <w:marRight w:val="0"/>
          <w:marTop w:val="0"/>
          <w:marBottom w:val="0"/>
          <w:divBdr>
            <w:top w:val="none" w:sz="0" w:space="0" w:color="auto"/>
            <w:left w:val="none" w:sz="0" w:space="0" w:color="auto"/>
            <w:bottom w:val="none" w:sz="0" w:space="0" w:color="auto"/>
            <w:right w:val="none" w:sz="0" w:space="0" w:color="auto"/>
          </w:divBdr>
        </w:div>
        <w:div w:id="399602643">
          <w:marLeft w:val="0"/>
          <w:marRight w:val="0"/>
          <w:marTop w:val="0"/>
          <w:marBottom w:val="0"/>
          <w:divBdr>
            <w:top w:val="none" w:sz="0" w:space="0" w:color="auto"/>
            <w:left w:val="none" w:sz="0" w:space="0" w:color="auto"/>
            <w:bottom w:val="none" w:sz="0" w:space="0" w:color="auto"/>
            <w:right w:val="none" w:sz="0" w:space="0" w:color="auto"/>
          </w:divBdr>
        </w:div>
        <w:div w:id="227807148">
          <w:marLeft w:val="0"/>
          <w:marRight w:val="0"/>
          <w:marTop w:val="0"/>
          <w:marBottom w:val="0"/>
          <w:divBdr>
            <w:top w:val="none" w:sz="0" w:space="0" w:color="auto"/>
            <w:left w:val="none" w:sz="0" w:space="0" w:color="auto"/>
            <w:bottom w:val="none" w:sz="0" w:space="0" w:color="auto"/>
            <w:right w:val="none" w:sz="0" w:space="0" w:color="auto"/>
          </w:divBdr>
        </w:div>
        <w:div w:id="1327631560">
          <w:marLeft w:val="0"/>
          <w:marRight w:val="0"/>
          <w:marTop w:val="0"/>
          <w:marBottom w:val="0"/>
          <w:divBdr>
            <w:top w:val="none" w:sz="0" w:space="0" w:color="auto"/>
            <w:left w:val="none" w:sz="0" w:space="0" w:color="auto"/>
            <w:bottom w:val="none" w:sz="0" w:space="0" w:color="auto"/>
            <w:right w:val="none" w:sz="0" w:space="0" w:color="auto"/>
          </w:divBdr>
        </w:div>
        <w:div w:id="1753577718">
          <w:marLeft w:val="0"/>
          <w:marRight w:val="0"/>
          <w:marTop w:val="0"/>
          <w:marBottom w:val="0"/>
          <w:divBdr>
            <w:top w:val="none" w:sz="0" w:space="0" w:color="auto"/>
            <w:left w:val="none" w:sz="0" w:space="0" w:color="auto"/>
            <w:bottom w:val="none" w:sz="0" w:space="0" w:color="auto"/>
            <w:right w:val="none" w:sz="0" w:space="0" w:color="auto"/>
          </w:divBdr>
        </w:div>
      </w:divsChild>
    </w:div>
    <w:div w:id="902452067">
      <w:bodyDiv w:val="1"/>
      <w:marLeft w:val="0"/>
      <w:marRight w:val="0"/>
      <w:marTop w:val="0"/>
      <w:marBottom w:val="0"/>
      <w:divBdr>
        <w:top w:val="none" w:sz="0" w:space="0" w:color="auto"/>
        <w:left w:val="none" w:sz="0" w:space="0" w:color="auto"/>
        <w:bottom w:val="none" w:sz="0" w:space="0" w:color="auto"/>
        <w:right w:val="none" w:sz="0" w:space="0" w:color="auto"/>
      </w:divBdr>
      <w:divsChild>
        <w:div w:id="144013102">
          <w:marLeft w:val="446"/>
          <w:marRight w:val="0"/>
          <w:marTop w:val="0"/>
          <w:marBottom w:val="0"/>
          <w:divBdr>
            <w:top w:val="none" w:sz="0" w:space="0" w:color="auto"/>
            <w:left w:val="none" w:sz="0" w:space="0" w:color="auto"/>
            <w:bottom w:val="none" w:sz="0" w:space="0" w:color="auto"/>
            <w:right w:val="none" w:sz="0" w:space="0" w:color="auto"/>
          </w:divBdr>
        </w:div>
        <w:div w:id="2011323860">
          <w:marLeft w:val="446"/>
          <w:marRight w:val="0"/>
          <w:marTop w:val="0"/>
          <w:marBottom w:val="0"/>
          <w:divBdr>
            <w:top w:val="none" w:sz="0" w:space="0" w:color="auto"/>
            <w:left w:val="none" w:sz="0" w:space="0" w:color="auto"/>
            <w:bottom w:val="none" w:sz="0" w:space="0" w:color="auto"/>
            <w:right w:val="none" w:sz="0" w:space="0" w:color="auto"/>
          </w:divBdr>
        </w:div>
        <w:div w:id="640579766">
          <w:marLeft w:val="446"/>
          <w:marRight w:val="0"/>
          <w:marTop w:val="0"/>
          <w:marBottom w:val="0"/>
          <w:divBdr>
            <w:top w:val="none" w:sz="0" w:space="0" w:color="auto"/>
            <w:left w:val="none" w:sz="0" w:space="0" w:color="auto"/>
            <w:bottom w:val="none" w:sz="0" w:space="0" w:color="auto"/>
            <w:right w:val="none" w:sz="0" w:space="0" w:color="auto"/>
          </w:divBdr>
        </w:div>
        <w:div w:id="944731871">
          <w:marLeft w:val="446"/>
          <w:marRight w:val="0"/>
          <w:marTop w:val="0"/>
          <w:marBottom w:val="0"/>
          <w:divBdr>
            <w:top w:val="none" w:sz="0" w:space="0" w:color="auto"/>
            <w:left w:val="none" w:sz="0" w:space="0" w:color="auto"/>
            <w:bottom w:val="none" w:sz="0" w:space="0" w:color="auto"/>
            <w:right w:val="none" w:sz="0" w:space="0" w:color="auto"/>
          </w:divBdr>
        </w:div>
        <w:div w:id="1971978775">
          <w:marLeft w:val="446"/>
          <w:marRight w:val="0"/>
          <w:marTop w:val="0"/>
          <w:marBottom w:val="0"/>
          <w:divBdr>
            <w:top w:val="none" w:sz="0" w:space="0" w:color="auto"/>
            <w:left w:val="none" w:sz="0" w:space="0" w:color="auto"/>
            <w:bottom w:val="none" w:sz="0" w:space="0" w:color="auto"/>
            <w:right w:val="none" w:sz="0" w:space="0" w:color="auto"/>
          </w:divBdr>
        </w:div>
        <w:div w:id="777912752">
          <w:marLeft w:val="446"/>
          <w:marRight w:val="0"/>
          <w:marTop w:val="0"/>
          <w:marBottom w:val="0"/>
          <w:divBdr>
            <w:top w:val="none" w:sz="0" w:space="0" w:color="auto"/>
            <w:left w:val="none" w:sz="0" w:space="0" w:color="auto"/>
            <w:bottom w:val="none" w:sz="0" w:space="0" w:color="auto"/>
            <w:right w:val="none" w:sz="0" w:space="0" w:color="auto"/>
          </w:divBdr>
        </w:div>
      </w:divsChild>
    </w:div>
    <w:div w:id="995112041">
      <w:bodyDiv w:val="1"/>
      <w:marLeft w:val="0"/>
      <w:marRight w:val="0"/>
      <w:marTop w:val="0"/>
      <w:marBottom w:val="0"/>
      <w:divBdr>
        <w:top w:val="none" w:sz="0" w:space="0" w:color="auto"/>
        <w:left w:val="none" w:sz="0" w:space="0" w:color="auto"/>
        <w:bottom w:val="none" w:sz="0" w:space="0" w:color="auto"/>
        <w:right w:val="none" w:sz="0" w:space="0" w:color="auto"/>
      </w:divBdr>
      <w:divsChild>
        <w:div w:id="953249477">
          <w:marLeft w:val="446"/>
          <w:marRight w:val="0"/>
          <w:marTop w:val="0"/>
          <w:marBottom w:val="0"/>
          <w:divBdr>
            <w:top w:val="none" w:sz="0" w:space="0" w:color="auto"/>
            <w:left w:val="none" w:sz="0" w:space="0" w:color="auto"/>
            <w:bottom w:val="none" w:sz="0" w:space="0" w:color="auto"/>
            <w:right w:val="none" w:sz="0" w:space="0" w:color="auto"/>
          </w:divBdr>
        </w:div>
        <w:div w:id="1637837539">
          <w:marLeft w:val="446"/>
          <w:marRight w:val="0"/>
          <w:marTop w:val="0"/>
          <w:marBottom w:val="0"/>
          <w:divBdr>
            <w:top w:val="none" w:sz="0" w:space="0" w:color="auto"/>
            <w:left w:val="none" w:sz="0" w:space="0" w:color="auto"/>
            <w:bottom w:val="none" w:sz="0" w:space="0" w:color="auto"/>
            <w:right w:val="none" w:sz="0" w:space="0" w:color="auto"/>
          </w:divBdr>
        </w:div>
      </w:divsChild>
    </w:div>
    <w:div w:id="1151562038">
      <w:bodyDiv w:val="1"/>
      <w:marLeft w:val="0"/>
      <w:marRight w:val="0"/>
      <w:marTop w:val="0"/>
      <w:marBottom w:val="0"/>
      <w:divBdr>
        <w:top w:val="none" w:sz="0" w:space="0" w:color="auto"/>
        <w:left w:val="none" w:sz="0" w:space="0" w:color="auto"/>
        <w:bottom w:val="none" w:sz="0" w:space="0" w:color="auto"/>
        <w:right w:val="none" w:sz="0" w:space="0" w:color="auto"/>
      </w:divBdr>
      <w:divsChild>
        <w:div w:id="679159211">
          <w:marLeft w:val="446"/>
          <w:marRight w:val="0"/>
          <w:marTop w:val="0"/>
          <w:marBottom w:val="0"/>
          <w:divBdr>
            <w:top w:val="none" w:sz="0" w:space="0" w:color="auto"/>
            <w:left w:val="none" w:sz="0" w:space="0" w:color="auto"/>
            <w:bottom w:val="none" w:sz="0" w:space="0" w:color="auto"/>
            <w:right w:val="none" w:sz="0" w:space="0" w:color="auto"/>
          </w:divBdr>
        </w:div>
        <w:div w:id="1883326727">
          <w:marLeft w:val="446"/>
          <w:marRight w:val="0"/>
          <w:marTop w:val="0"/>
          <w:marBottom w:val="0"/>
          <w:divBdr>
            <w:top w:val="none" w:sz="0" w:space="0" w:color="auto"/>
            <w:left w:val="none" w:sz="0" w:space="0" w:color="auto"/>
            <w:bottom w:val="none" w:sz="0" w:space="0" w:color="auto"/>
            <w:right w:val="none" w:sz="0" w:space="0" w:color="auto"/>
          </w:divBdr>
        </w:div>
        <w:div w:id="1165706160">
          <w:marLeft w:val="446"/>
          <w:marRight w:val="0"/>
          <w:marTop w:val="0"/>
          <w:marBottom w:val="0"/>
          <w:divBdr>
            <w:top w:val="none" w:sz="0" w:space="0" w:color="auto"/>
            <w:left w:val="none" w:sz="0" w:space="0" w:color="auto"/>
            <w:bottom w:val="none" w:sz="0" w:space="0" w:color="auto"/>
            <w:right w:val="none" w:sz="0" w:space="0" w:color="auto"/>
          </w:divBdr>
        </w:div>
        <w:div w:id="1776552906">
          <w:marLeft w:val="446"/>
          <w:marRight w:val="0"/>
          <w:marTop w:val="0"/>
          <w:marBottom w:val="0"/>
          <w:divBdr>
            <w:top w:val="none" w:sz="0" w:space="0" w:color="auto"/>
            <w:left w:val="none" w:sz="0" w:space="0" w:color="auto"/>
            <w:bottom w:val="none" w:sz="0" w:space="0" w:color="auto"/>
            <w:right w:val="none" w:sz="0" w:space="0" w:color="auto"/>
          </w:divBdr>
        </w:div>
        <w:div w:id="393547137">
          <w:marLeft w:val="446"/>
          <w:marRight w:val="0"/>
          <w:marTop w:val="0"/>
          <w:marBottom w:val="0"/>
          <w:divBdr>
            <w:top w:val="none" w:sz="0" w:space="0" w:color="auto"/>
            <w:left w:val="none" w:sz="0" w:space="0" w:color="auto"/>
            <w:bottom w:val="none" w:sz="0" w:space="0" w:color="auto"/>
            <w:right w:val="none" w:sz="0" w:space="0" w:color="auto"/>
          </w:divBdr>
        </w:div>
        <w:div w:id="687683273">
          <w:marLeft w:val="446"/>
          <w:marRight w:val="0"/>
          <w:marTop w:val="0"/>
          <w:marBottom w:val="0"/>
          <w:divBdr>
            <w:top w:val="none" w:sz="0" w:space="0" w:color="auto"/>
            <w:left w:val="none" w:sz="0" w:space="0" w:color="auto"/>
            <w:bottom w:val="none" w:sz="0" w:space="0" w:color="auto"/>
            <w:right w:val="none" w:sz="0" w:space="0" w:color="auto"/>
          </w:divBdr>
        </w:div>
      </w:divsChild>
    </w:div>
    <w:div w:id="1274746612">
      <w:bodyDiv w:val="1"/>
      <w:marLeft w:val="0"/>
      <w:marRight w:val="0"/>
      <w:marTop w:val="0"/>
      <w:marBottom w:val="0"/>
      <w:divBdr>
        <w:top w:val="none" w:sz="0" w:space="0" w:color="auto"/>
        <w:left w:val="none" w:sz="0" w:space="0" w:color="auto"/>
        <w:bottom w:val="none" w:sz="0" w:space="0" w:color="auto"/>
        <w:right w:val="none" w:sz="0" w:space="0" w:color="auto"/>
      </w:divBdr>
    </w:div>
    <w:div w:id="1310090680">
      <w:bodyDiv w:val="1"/>
      <w:marLeft w:val="0"/>
      <w:marRight w:val="0"/>
      <w:marTop w:val="0"/>
      <w:marBottom w:val="0"/>
      <w:divBdr>
        <w:top w:val="none" w:sz="0" w:space="0" w:color="auto"/>
        <w:left w:val="none" w:sz="0" w:space="0" w:color="auto"/>
        <w:bottom w:val="none" w:sz="0" w:space="0" w:color="auto"/>
        <w:right w:val="none" w:sz="0" w:space="0" w:color="auto"/>
      </w:divBdr>
      <w:divsChild>
        <w:div w:id="1287617302">
          <w:marLeft w:val="0"/>
          <w:marRight w:val="0"/>
          <w:marTop w:val="0"/>
          <w:marBottom w:val="0"/>
          <w:divBdr>
            <w:top w:val="none" w:sz="0" w:space="0" w:color="auto"/>
            <w:left w:val="none" w:sz="0" w:space="0" w:color="auto"/>
            <w:bottom w:val="none" w:sz="0" w:space="0" w:color="auto"/>
            <w:right w:val="none" w:sz="0" w:space="0" w:color="auto"/>
          </w:divBdr>
        </w:div>
        <w:div w:id="543297644">
          <w:marLeft w:val="0"/>
          <w:marRight w:val="0"/>
          <w:marTop w:val="0"/>
          <w:marBottom w:val="0"/>
          <w:divBdr>
            <w:top w:val="none" w:sz="0" w:space="0" w:color="auto"/>
            <w:left w:val="none" w:sz="0" w:space="0" w:color="auto"/>
            <w:bottom w:val="none" w:sz="0" w:space="0" w:color="auto"/>
            <w:right w:val="none" w:sz="0" w:space="0" w:color="auto"/>
          </w:divBdr>
        </w:div>
        <w:div w:id="89784809">
          <w:marLeft w:val="0"/>
          <w:marRight w:val="0"/>
          <w:marTop w:val="0"/>
          <w:marBottom w:val="0"/>
          <w:divBdr>
            <w:top w:val="none" w:sz="0" w:space="0" w:color="auto"/>
            <w:left w:val="none" w:sz="0" w:space="0" w:color="auto"/>
            <w:bottom w:val="none" w:sz="0" w:space="0" w:color="auto"/>
            <w:right w:val="none" w:sz="0" w:space="0" w:color="auto"/>
          </w:divBdr>
        </w:div>
        <w:div w:id="1311251624">
          <w:marLeft w:val="0"/>
          <w:marRight w:val="0"/>
          <w:marTop w:val="0"/>
          <w:marBottom w:val="0"/>
          <w:divBdr>
            <w:top w:val="none" w:sz="0" w:space="0" w:color="auto"/>
            <w:left w:val="none" w:sz="0" w:space="0" w:color="auto"/>
            <w:bottom w:val="none" w:sz="0" w:space="0" w:color="auto"/>
            <w:right w:val="none" w:sz="0" w:space="0" w:color="auto"/>
          </w:divBdr>
        </w:div>
        <w:div w:id="1943149497">
          <w:marLeft w:val="0"/>
          <w:marRight w:val="0"/>
          <w:marTop w:val="0"/>
          <w:marBottom w:val="0"/>
          <w:divBdr>
            <w:top w:val="none" w:sz="0" w:space="0" w:color="auto"/>
            <w:left w:val="none" w:sz="0" w:space="0" w:color="auto"/>
            <w:bottom w:val="none" w:sz="0" w:space="0" w:color="auto"/>
            <w:right w:val="none" w:sz="0" w:space="0" w:color="auto"/>
          </w:divBdr>
        </w:div>
        <w:div w:id="471169579">
          <w:marLeft w:val="0"/>
          <w:marRight w:val="0"/>
          <w:marTop w:val="0"/>
          <w:marBottom w:val="0"/>
          <w:divBdr>
            <w:top w:val="none" w:sz="0" w:space="0" w:color="auto"/>
            <w:left w:val="none" w:sz="0" w:space="0" w:color="auto"/>
            <w:bottom w:val="none" w:sz="0" w:space="0" w:color="auto"/>
            <w:right w:val="none" w:sz="0" w:space="0" w:color="auto"/>
          </w:divBdr>
        </w:div>
        <w:div w:id="2012635882">
          <w:marLeft w:val="0"/>
          <w:marRight w:val="0"/>
          <w:marTop w:val="0"/>
          <w:marBottom w:val="0"/>
          <w:divBdr>
            <w:top w:val="none" w:sz="0" w:space="0" w:color="auto"/>
            <w:left w:val="none" w:sz="0" w:space="0" w:color="auto"/>
            <w:bottom w:val="none" w:sz="0" w:space="0" w:color="auto"/>
            <w:right w:val="none" w:sz="0" w:space="0" w:color="auto"/>
          </w:divBdr>
        </w:div>
        <w:div w:id="1260679004">
          <w:marLeft w:val="0"/>
          <w:marRight w:val="0"/>
          <w:marTop w:val="0"/>
          <w:marBottom w:val="0"/>
          <w:divBdr>
            <w:top w:val="none" w:sz="0" w:space="0" w:color="auto"/>
            <w:left w:val="none" w:sz="0" w:space="0" w:color="auto"/>
            <w:bottom w:val="none" w:sz="0" w:space="0" w:color="auto"/>
            <w:right w:val="none" w:sz="0" w:space="0" w:color="auto"/>
          </w:divBdr>
        </w:div>
        <w:div w:id="1363746172">
          <w:marLeft w:val="0"/>
          <w:marRight w:val="0"/>
          <w:marTop w:val="0"/>
          <w:marBottom w:val="0"/>
          <w:divBdr>
            <w:top w:val="none" w:sz="0" w:space="0" w:color="auto"/>
            <w:left w:val="none" w:sz="0" w:space="0" w:color="auto"/>
            <w:bottom w:val="none" w:sz="0" w:space="0" w:color="auto"/>
            <w:right w:val="none" w:sz="0" w:space="0" w:color="auto"/>
          </w:divBdr>
        </w:div>
        <w:div w:id="1006398804">
          <w:marLeft w:val="0"/>
          <w:marRight w:val="0"/>
          <w:marTop w:val="0"/>
          <w:marBottom w:val="0"/>
          <w:divBdr>
            <w:top w:val="none" w:sz="0" w:space="0" w:color="auto"/>
            <w:left w:val="none" w:sz="0" w:space="0" w:color="auto"/>
            <w:bottom w:val="none" w:sz="0" w:space="0" w:color="auto"/>
            <w:right w:val="none" w:sz="0" w:space="0" w:color="auto"/>
          </w:divBdr>
        </w:div>
        <w:div w:id="1443845460">
          <w:marLeft w:val="0"/>
          <w:marRight w:val="0"/>
          <w:marTop w:val="0"/>
          <w:marBottom w:val="0"/>
          <w:divBdr>
            <w:top w:val="none" w:sz="0" w:space="0" w:color="auto"/>
            <w:left w:val="none" w:sz="0" w:space="0" w:color="auto"/>
            <w:bottom w:val="none" w:sz="0" w:space="0" w:color="auto"/>
            <w:right w:val="none" w:sz="0" w:space="0" w:color="auto"/>
          </w:divBdr>
        </w:div>
        <w:div w:id="551497838">
          <w:marLeft w:val="0"/>
          <w:marRight w:val="0"/>
          <w:marTop w:val="0"/>
          <w:marBottom w:val="0"/>
          <w:divBdr>
            <w:top w:val="none" w:sz="0" w:space="0" w:color="auto"/>
            <w:left w:val="none" w:sz="0" w:space="0" w:color="auto"/>
            <w:bottom w:val="none" w:sz="0" w:space="0" w:color="auto"/>
            <w:right w:val="none" w:sz="0" w:space="0" w:color="auto"/>
          </w:divBdr>
        </w:div>
        <w:div w:id="2056929153">
          <w:marLeft w:val="0"/>
          <w:marRight w:val="0"/>
          <w:marTop w:val="0"/>
          <w:marBottom w:val="0"/>
          <w:divBdr>
            <w:top w:val="none" w:sz="0" w:space="0" w:color="auto"/>
            <w:left w:val="none" w:sz="0" w:space="0" w:color="auto"/>
            <w:bottom w:val="none" w:sz="0" w:space="0" w:color="auto"/>
            <w:right w:val="none" w:sz="0" w:space="0" w:color="auto"/>
          </w:divBdr>
        </w:div>
        <w:div w:id="1495755998">
          <w:marLeft w:val="0"/>
          <w:marRight w:val="0"/>
          <w:marTop w:val="0"/>
          <w:marBottom w:val="0"/>
          <w:divBdr>
            <w:top w:val="none" w:sz="0" w:space="0" w:color="auto"/>
            <w:left w:val="none" w:sz="0" w:space="0" w:color="auto"/>
            <w:bottom w:val="none" w:sz="0" w:space="0" w:color="auto"/>
            <w:right w:val="none" w:sz="0" w:space="0" w:color="auto"/>
          </w:divBdr>
        </w:div>
        <w:div w:id="496574365">
          <w:marLeft w:val="0"/>
          <w:marRight w:val="0"/>
          <w:marTop w:val="0"/>
          <w:marBottom w:val="0"/>
          <w:divBdr>
            <w:top w:val="none" w:sz="0" w:space="0" w:color="auto"/>
            <w:left w:val="none" w:sz="0" w:space="0" w:color="auto"/>
            <w:bottom w:val="none" w:sz="0" w:space="0" w:color="auto"/>
            <w:right w:val="none" w:sz="0" w:space="0" w:color="auto"/>
          </w:divBdr>
        </w:div>
      </w:divsChild>
    </w:div>
    <w:div w:id="1372808295">
      <w:bodyDiv w:val="1"/>
      <w:marLeft w:val="0"/>
      <w:marRight w:val="0"/>
      <w:marTop w:val="0"/>
      <w:marBottom w:val="0"/>
      <w:divBdr>
        <w:top w:val="none" w:sz="0" w:space="0" w:color="auto"/>
        <w:left w:val="none" w:sz="0" w:space="0" w:color="auto"/>
        <w:bottom w:val="none" w:sz="0" w:space="0" w:color="auto"/>
        <w:right w:val="none" w:sz="0" w:space="0" w:color="auto"/>
      </w:divBdr>
    </w:div>
    <w:div w:id="1427732006">
      <w:bodyDiv w:val="1"/>
      <w:marLeft w:val="0"/>
      <w:marRight w:val="0"/>
      <w:marTop w:val="0"/>
      <w:marBottom w:val="0"/>
      <w:divBdr>
        <w:top w:val="none" w:sz="0" w:space="0" w:color="auto"/>
        <w:left w:val="none" w:sz="0" w:space="0" w:color="auto"/>
        <w:bottom w:val="none" w:sz="0" w:space="0" w:color="auto"/>
        <w:right w:val="none" w:sz="0" w:space="0" w:color="auto"/>
      </w:divBdr>
      <w:divsChild>
        <w:div w:id="792090534">
          <w:marLeft w:val="274"/>
          <w:marRight w:val="0"/>
          <w:marTop w:val="0"/>
          <w:marBottom w:val="0"/>
          <w:divBdr>
            <w:top w:val="none" w:sz="0" w:space="0" w:color="auto"/>
            <w:left w:val="none" w:sz="0" w:space="0" w:color="auto"/>
            <w:bottom w:val="none" w:sz="0" w:space="0" w:color="auto"/>
            <w:right w:val="none" w:sz="0" w:space="0" w:color="auto"/>
          </w:divBdr>
        </w:div>
        <w:div w:id="153953457">
          <w:marLeft w:val="274"/>
          <w:marRight w:val="0"/>
          <w:marTop w:val="0"/>
          <w:marBottom w:val="0"/>
          <w:divBdr>
            <w:top w:val="none" w:sz="0" w:space="0" w:color="auto"/>
            <w:left w:val="none" w:sz="0" w:space="0" w:color="auto"/>
            <w:bottom w:val="none" w:sz="0" w:space="0" w:color="auto"/>
            <w:right w:val="none" w:sz="0" w:space="0" w:color="auto"/>
          </w:divBdr>
        </w:div>
        <w:div w:id="595794088">
          <w:marLeft w:val="274"/>
          <w:marRight w:val="0"/>
          <w:marTop w:val="0"/>
          <w:marBottom w:val="0"/>
          <w:divBdr>
            <w:top w:val="none" w:sz="0" w:space="0" w:color="auto"/>
            <w:left w:val="none" w:sz="0" w:space="0" w:color="auto"/>
            <w:bottom w:val="none" w:sz="0" w:space="0" w:color="auto"/>
            <w:right w:val="none" w:sz="0" w:space="0" w:color="auto"/>
          </w:divBdr>
        </w:div>
        <w:div w:id="1827357464">
          <w:marLeft w:val="274"/>
          <w:marRight w:val="0"/>
          <w:marTop w:val="0"/>
          <w:marBottom w:val="0"/>
          <w:divBdr>
            <w:top w:val="none" w:sz="0" w:space="0" w:color="auto"/>
            <w:left w:val="none" w:sz="0" w:space="0" w:color="auto"/>
            <w:bottom w:val="none" w:sz="0" w:space="0" w:color="auto"/>
            <w:right w:val="none" w:sz="0" w:space="0" w:color="auto"/>
          </w:divBdr>
        </w:div>
        <w:div w:id="494685849">
          <w:marLeft w:val="274"/>
          <w:marRight w:val="0"/>
          <w:marTop w:val="0"/>
          <w:marBottom w:val="0"/>
          <w:divBdr>
            <w:top w:val="none" w:sz="0" w:space="0" w:color="auto"/>
            <w:left w:val="none" w:sz="0" w:space="0" w:color="auto"/>
            <w:bottom w:val="none" w:sz="0" w:space="0" w:color="auto"/>
            <w:right w:val="none" w:sz="0" w:space="0" w:color="auto"/>
          </w:divBdr>
        </w:div>
      </w:divsChild>
    </w:div>
    <w:div w:id="1842817449">
      <w:bodyDiv w:val="1"/>
      <w:marLeft w:val="0"/>
      <w:marRight w:val="0"/>
      <w:marTop w:val="0"/>
      <w:marBottom w:val="0"/>
      <w:divBdr>
        <w:top w:val="none" w:sz="0" w:space="0" w:color="auto"/>
        <w:left w:val="none" w:sz="0" w:space="0" w:color="auto"/>
        <w:bottom w:val="none" w:sz="0" w:space="0" w:color="auto"/>
        <w:right w:val="none" w:sz="0" w:space="0" w:color="auto"/>
      </w:divBdr>
      <w:divsChild>
        <w:div w:id="1280378609">
          <w:marLeft w:val="446"/>
          <w:marRight w:val="0"/>
          <w:marTop w:val="0"/>
          <w:marBottom w:val="0"/>
          <w:divBdr>
            <w:top w:val="none" w:sz="0" w:space="0" w:color="auto"/>
            <w:left w:val="none" w:sz="0" w:space="0" w:color="auto"/>
            <w:bottom w:val="none" w:sz="0" w:space="0" w:color="auto"/>
            <w:right w:val="none" w:sz="0" w:space="0" w:color="auto"/>
          </w:divBdr>
        </w:div>
        <w:div w:id="1127166935">
          <w:marLeft w:val="446"/>
          <w:marRight w:val="0"/>
          <w:marTop w:val="0"/>
          <w:marBottom w:val="0"/>
          <w:divBdr>
            <w:top w:val="none" w:sz="0" w:space="0" w:color="auto"/>
            <w:left w:val="none" w:sz="0" w:space="0" w:color="auto"/>
            <w:bottom w:val="none" w:sz="0" w:space="0" w:color="auto"/>
            <w:right w:val="none" w:sz="0" w:space="0" w:color="auto"/>
          </w:divBdr>
        </w:div>
        <w:div w:id="930625548">
          <w:marLeft w:val="446"/>
          <w:marRight w:val="0"/>
          <w:marTop w:val="0"/>
          <w:marBottom w:val="0"/>
          <w:divBdr>
            <w:top w:val="none" w:sz="0" w:space="0" w:color="auto"/>
            <w:left w:val="none" w:sz="0" w:space="0" w:color="auto"/>
            <w:bottom w:val="none" w:sz="0" w:space="0" w:color="auto"/>
            <w:right w:val="none" w:sz="0" w:space="0" w:color="auto"/>
          </w:divBdr>
        </w:div>
        <w:div w:id="119306954">
          <w:marLeft w:val="446"/>
          <w:marRight w:val="0"/>
          <w:marTop w:val="0"/>
          <w:marBottom w:val="0"/>
          <w:divBdr>
            <w:top w:val="none" w:sz="0" w:space="0" w:color="auto"/>
            <w:left w:val="none" w:sz="0" w:space="0" w:color="auto"/>
            <w:bottom w:val="none" w:sz="0" w:space="0" w:color="auto"/>
            <w:right w:val="none" w:sz="0" w:space="0" w:color="auto"/>
          </w:divBdr>
        </w:div>
        <w:div w:id="1531262363">
          <w:marLeft w:val="446"/>
          <w:marRight w:val="0"/>
          <w:marTop w:val="0"/>
          <w:marBottom w:val="0"/>
          <w:divBdr>
            <w:top w:val="none" w:sz="0" w:space="0" w:color="auto"/>
            <w:left w:val="none" w:sz="0" w:space="0" w:color="auto"/>
            <w:bottom w:val="none" w:sz="0" w:space="0" w:color="auto"/>
            <w:right w:val="none" w:sz="0" w:space="0" w:color="auto"/>
          </w:divBdr>
        </w:div>
        <w:div w:id="1448429012">
          <w:marLeft w:val="446"/>
          <w:marRight w:val="0"/>
          <w:marTop w:val="0"/>
          <w:marBottom w:val="0"/>
          <w:divBdr>
            <w:top w:val="none" w:sz="0" w:space="0" w:color="auto"/>
            <w:left w:val="none" w:sz="0" w:space="0" w:color="auto"/>
            <w:bottom w:val="none" w:sz="0" w:space="0" w:color="auto"/>
            <w:right w:val="none" w:sz="0" w:space="0" w:color="auto"/>
          </w:divBdr>
        </w:div>
      </w:divsChild>
    </w:div>
    <w:div w:id="1956517880">
      <w:bodyDiv w:val="1"/>
      <w:marLeft w:val="0"/>
      <w:marRight w:val="0"/>
      <w:marTop w:val="0"/>
      <w:marBottom w:val="0"/>
      <w:divBdr>
        <w:top w:val="none" w:sz="0" w:space="0" w:color="auto"/>
        <w:left w:val="none" w:sz="0" w:space="0" w:color="auto"/>
        <w:bottom w:val="none" w:sz="0" w:space="0" w:color="auto"/>
        <w:right w:val="none" w:sz="0" w:space="0" w:color="auto"/>
      </w:divBdr>
      <w:divsChild>
        <w:div w:id="1631325228">
          <w:marLeft w:val="446"/>
          <w:marRight w:val="0"/>
          <w:marTop w:val="0"/>
          <w:marBottom w:val="0"/>
          <w:divBdr>
            <w:top w:val="none" w:sz="0" w:space="0" w:color="auto"/>
            <w:left w:val="none" w:sz="0" w:space="0" w:color="auto"/>
            <w:bottom w:val="none" w:sz="0" w:space="0" w:color="auto"/>
            <w:right w:val="none" w:sz="0" w:space="0" w:color="auto"/>
          </w:divBdr>
        </w:div>
      </w:divsChild>
    </w:div>
    <w:div w:id="2055497668">
      <w:bodyDiv w:val="1"/>
      <w:marLeft w:val="0"/>
      <w:marRight w:val="0"/>
      <w:marTop w:val="0"/>
      <w:marBottom w:val="0"/>
      <w:divBdr>
        <w:top w:val="none" w:sz="0" w:space="0" w:color="auto"/>
        <w:left w:val="none" w:sz="0" w:space="0" w:color="auto"/>
        <w:bottom w:val="none" w:sz="0" w:space="0" w:color="auto"/>
        <w:right w:val="none" w:sz="0" w:space="0" w:color="auto"/>
      </w:divBdr>
    </w:div>
    <w:div w:id="2117630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26" Type="http://schemas.openxmlformats.org/officeDocument/2006/relationships/image" Target="media/image9.png"/><Relationship Id="rId39" Type="http://schemas.openxmlformats.org/officeDocument/2006/relationships/image" Target="media/image22.png"/><Relationship Id="rId3" Type="http://schemas.openxmlformats.org/officeDocument/2006/relationships/styles" Target="styles.xml"/><Relationship Id="rId34" Type="http://schemas.openxmlformats.org/officeDocument/2006/relationships/image" Target="media/image17.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10" Type="http://schemas.openxmlformats.org/officeDocument/2006/relationships/image" Target="media/image2.jpeg"/><Relationship Id="rId3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10.emf"/><Relationship Id="rId14" Type="http://schemas.openxmlformats.org/officeDocument/2006/relationships/footer" Target="footer3.xml"/><Relationship Id="rId22" Type="http://schemas.openxmlformats.org/officeDocument/2006/relationships/image" Target="media/image50.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s>
</file>

<file path=word/_rels/footnotes.xml.rels><?xml version="1.0" encoding="UTF-8" standalone="yes"?>
<Relationships xmlns="http://schemas.openxmlformats.org/package/2006/relationships"><Relationship Id="rId1" Type="http://schemas.openxmlformats.org/officeDocument/2006/relationships/hyperlink" Target="http://nss.govt.nz/assets/Uploads/NSS-Printed-Pla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100000" t="-60000" r="100000" b="200000"/>
          </a:path>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jRjEtRq7+qIRCcKKRWmktJEDOvhw==">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</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187</TotalTime>
  <Pages>65</Pages>
  <Words>11665</Words>
  <Characters>66494</Characters>
  <Application>Microsoft Office Word</Application>
  <DocSecurity>0</DocSecurity>
  <Lines>554</Lines>
  <Paragraphs>156</Paragraphs>
  <ScaleCrop>false</ScaleCrop>
  <HeadingPairs>
    <vt:vector size="2" baseType="variant">
      <vt:variant>
        <vt:lpstr>Title</vt:lpstr>
      </vt:variant>
      <vt:variant>
        <vt:i4>1</vt:i4>
      </vt:variant>
    </vt:vector>
  </HeadingPairs>
  <TitlesOfParts>
    <vt:vector size="1" baseType="lpstr">
      <vt:lpstr/>
    </vt:vector>
  </TitlesOfParts>
  <Company>Civil Aviation Authority</Company>
  <LinksUpToDate>false</LinksUpToDate>
  <CharactersWithSpaces>7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 Leamy</dc:creator>
  <cp:keywords/>
  <dc:description/>
  <cp:lastModifiedBy>Lorcan Byrne</cp:lastModifiedBy>
  <cp:revision>60</cp:revision>
  <cp:lastPrinted>2020-06-30T21:40:00Z</cp:lastPrinted>
  <dcterms:created xsi:type="dcterms:W3CDTF">2020-06-18T04:18:00Z</dcterms:created>
  <dcterms:modified xsi:type="dcterms:W3CDTF">2020-08-10T03:50:00Z</dcterms:modified>
</cp:coreProperties>
</file>